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381F53" w14:textId="1FB0BCC8" w:rsidR="00FA74B3" w:rsidRPr="00B015B4" w:rsidRDefault="00FA74B3" w:rsidP="00B015B4">
      <w:pPr>
        <w:pStyle w:val="BodyText"/>
        <w:pBdr>
          <w:top w:val="single" w:sz="4" w:space="1" w:color="auto"/>
          <w:left w:val="single" w:sz="4" w:space="4" w:color="auto"/>
          <w:bottom w:val="single" w:sz="4" w:space="1" w:color="auto"/>
          <w:right w:val="single" w:sz="4" w:space="4" w:color="auto"/>
        </w:pBdr>
        <w:rPr>
          <w:lang w:val="en-US"/>
        </w:rPr>
      </w:pPr>
      <w:r w:rsidRPr="00C24069">
        <w:t>Dan id-dokument fih l-informazzjoni dwar il-prodott approvata għall-Tuznue, bil-bidliet li saru mill-aħħar proċedura li affettwat l-informazzjoni dwar il-prodott (</w:t>
      </w:r>
      <w:r w:rsidR="00B015B4" w:rsidRPr="00B015B4">
        <w:rPr>
          <w:lang w:val="en-US"/>
        </w:rPr>
        <w:t>EMA/VR/0000250711</w:t>
      </w:r>
      <w:r w:rsidRPr="00C24069">
        <w:t>) qed jiġu immarkati.</w:t>
      </w:r>
    </w:p>
    <w:p w14:paraId="4E168A85" w14:textId="77777777" w:rsidR="00FA74B3" w:rsidRPr="00C24069" w:rsidRDefault="00FA74B3" w:rsidP="00FA74B3">
      <w:pPr>
        <w:pStyle w:val="BodyText"/>
        <w:pBdr>
          <w:top w:val="single" w:sz="4" w:space="1" w:color="auto"/>
          <w:left w:val="single" w:sz="4" w:space="4" w:color="auto"/>
          <w:bottom w:val="single" w:sz="4" w:space="1" w:color="auto"/>
          <w:right w:val="single" w:sz="4" w:space="4" w:color="auto"/>
        </w:pBdr>
      </w:pPr>
    </w:p>
    <w:p w14:paraId="57658B2C" w14:textId="68F10769" w:rsidR="00663EFD" w:rsidRPr="00C24069" w:rsidRDefault="00FA74B3" w:rsidP="00A31CF4">
      <w:pPr>
        <w:pStyle w:val="BodyText"/>
        <w:pBdr>
          <w:top w:val="single" w:sz="4" w:space="1" w:color="auto"/>
          <w:left w:val="single" w:sz="4" w:space="4" w:color="auto"/>
          <w:bottom w:val="single" w:sz="4" w:space="1" w:color="auto"/>
          <w:right w:val="single" w:sz="4" w:space="4" w:color="auto"/>
        </w:pBdr>
      </w:pPr>
      <w:r w:rsidRPr="00C24069">
        <w:t xml:space="preserve">Għal aktar informazzjoni, ara s-sit web tal-Aġenzija Ewropea għall-Mediċini: </w:t>
      </w:r>
      <w:hyperlink r:id="rId12" w:history="1">
        <w:r w:rsidRPr="00C24069">
          <w:rPr>
            <w:rStyle w:val="Hyperlink"/>
          </w:rPr>
          <w:t>https://www.ema.europa.eu/en/medicines/human/EPAR/tuznue</w:t>
        </w:r>
      </w:hyperlink>
    </w:p>
    <w:p w14:paraId="6D98F41E" w14:textId="77777777" w:rsidR="00663EFD" w:rsidRPr="00C24069" w:rsidRDefault="00663EFD" w:rsidP="006A4438">
      <w:pPr>
        <w:pStyle w:val="BodyText"/>
      </w:pPr>
    </w:p>
    <w:p w14:paraId="1FDA1AA3" w14:textId="77777777" w:rsidR="00663EFD" w:rsidRPr="00C24069" w:rsidRDefault="00663EFD" w:rsidP="006A4438">
      <w:pPr>
        <w:pStyle w:val="BodyText"/>
      </w:pPr>
    </w:p>
    <w:p w14:paraId="0D3C9CE2" w14:textId="77777777" w:rsidR="00663EFD" w:rsidRPr="00C24069" w:rsidRDefault="00663EFD" w:rsidP="006A4438">
      <w:pPr>
        <w:pStyle w:val="BodyText"/>
      </w:pPr>
    </w:p>
    <w:p w14:paraId="695B5062" w14:textId="77777777" w:rsidR="00663EFD" w:rsidRPr="00C24069" w:rsidRDefault="00663EFD" w:rsidP="006A4438">
      <w:pPr>
        <w:pStyle w:val="BodyText"/>
      </w:pPr>
    </w:p>
    <w:p w14:paraId="6F27A7F9" w14:textId="77777777" w:rsidR="00663EFD" w:rsidRPr="00C24069" w:rsidRDefault="00663EFD" w:rsidP="006A4438">
      <w:pPr>
        <w:pStyle w:val="BodyText"/>
      </w:pPr>
    </w:p>
    <w:p w14:paraId="5F63FCA2" w14:textId="77777777" w:rsidR="00663EFD" w:rsidRPr="00C24069" w:rsidRDefault="00663EFD" w:rsidP="006A4438">
      <w:pPr>
        <w:pStyle w:val="BodyText"/>
      </w:pPr>
    </w:p>
    <w:p w14:paraId="19DFB263" w14:textId="77777777" w:rsidR="00663EFD" w:rsidRPr="00C24069" w:rsidRDefault="00663EFD" w:rsidP="006A4438">
      <w:pPr>
        <w:pStyle w:val="BodyText"/>
      </w:pPr>
    </w:p>
    <w:p w14:paraId="35CB4A25" w14:textId="77777777" w:rsidR="00663EFD" w:rsidRPr="00C24069" w:rsidRDefault="00663EFD" w:rsidP="006A4438">
      <w:pPr>
        <w:pStyle w:val="BodyText"/>
      </w:pPr>
    </w:p>
    <w:p w14:paraId="52E84089" w14:textId="77777777" w:rsidR="00663EFD" w:rsidRPr="00C24069" w:rsidRDefault="00663EFD" w:rsidP="006A4438">
      <w:pPr>
        <w:pStyle w:val="BodyText"/>
      </w:pPr>
    </w:p>
    <w:p w14:paraId="3300B278" w14:textId="77777777" w:rsidR="00663EFD" w:rsidRPr="00C24069" w:rsidRDefault="00663EFD" w:rsidP="006A4438">
      <w:pPr>
        <w:pStyle w:val="BodyText"/>
      </w:pPr>
    </w:p>
    <w:p w14:paraId="3CCB723F" w14:textId="77777777" w:rsidR="00663EFD" w:rsidRPr="00C24069" w:rsidRDefault="00663EFD" w:rsidP="006A4438">
      <w:pPr>
        <w:pStyle w:val="BodyText"/>
      </w:pPr>
    </w:p>
    <w:p w14:paraId="63EAADC1" w14:textId="77777777" w:rsidR="00663EFD" w:rsidRPr="00C24069" w:rsidRDefault="00663EFD" w:rsidP="006A4438">
      <w:pPr>
        <w:pStyle w:val="BodyText"/>
      </w:pPr>
    </w:p>
    <w:p w14:paraId="3D18C145" w14:textId="77777777" w:rsidR="00663EFD" w:rsidRPr="00C24069" w:rsidRDefault="00663EFD" w:rsidP="006A4438">
      <w:pPr>
        <w:pStyle w:val="BodyText"/>
      </w:pPr>
    </w:p>
    <w:p w14:paraId="79BB4D14" w14:textId="77777777" w:rsidR="00663EFD" w:rsidRPr="00C24069" w:rsidRDefault="00663EFD" w:rsidP="006A4438">
      <w:pPr>
        <w:pStyle w:val="BodyText"/>
      </w:pPr>
    </w:p>
    <w:p w14:paraId="2188F061" w14:textId="77777777" w:rsidR="00663EFD" w:rsidRPr="00C24069" w:rsidRDefault="00663EFD" w:rsidP="006A4438">
      <w:pPr>
        <w:pStyle w:val="BodyText"/>
      </w:pPr>
    </w:p>
    <w:p w14:paraId="1D7A734F" w14:textId="77777777" w:rsidR="00663EFD" w:rsidRPr="00C24069" w:rsidRDefault="00663EFD" w:rsidP="006A4438">
      <w:pPr>
        <w:pStyle w:val="BodyText"/>
      </w:pPr>
    </w:p>
    <w:p w14:paraId="7DA66EC5" w14:textId="77777777" w:rsidR="00663EFD" w:rsidRPr="00C24069" w:rsidRDefault="00663EFD" w:rsidP="006A4438">
      <w:pPr>
        <w:pStyle w:val="BodyText"/>
      </w:pPr>
    </w:p>
    <w:p w14:paraId="1996B070" w14:textId="6364C330" w:rsidR="00F43F10" w:rsidRPr="00C24069" w:rsidRDefault="00B74A20" w:rsidP="006A4438">
      <w:pPr>
        <w:pStyle w:val="Heading1"/>
        <w:jc w:val="center"/>
      </w:pPr>
      <w:r w:rsidRPr="00C24069">
        <w:t>ANNESS I</w:t>
      </w:r>
    </w:p>
    <w:p w14:paraId="1996B071" w14:textId="77777777" w:rsidR="00BB1FB0" w:rsidRPr="00C24069" w:rsidRDefault="00BB1FB0" w:rsidP="006A4438">
      <w:pPr>
        <w:pStyle w:val="BodyText"/>
        <w:ind w:right="88"/>
        <w:jc w:val="center"/>
        <w:rPr>
          <w:b/>
        </w:rPr>
      </w:pPr>
    </w:p>
    <w:p w14:paraId="1996B072" w14:textId="16230A61" w:rsidR="00F43F10" w:rsidRPr="00C24069" w:rsidRDefault="00B74A20" w:rsidP="006A4438">
      <w:pPr>
        <w:jc w:val="center"/>
        <w:rPr>
          <w:b/>
        </w:rPr>
      </w:pPr>
      <w:r w:rsidRPr="00C24069">
        <w:rPr>
          <w:b/>
        </w:rPr>
        <w:t>SOMMARJU TAL-KARATTERISTIĊI TAL-PRODOTT</w:t>
      </w:r>
    </w:p>
    <w:p w14:paraId="1996B073" w14:textId="77777777" w:rsidR="00856BE5" w:rsidRPr="00C24069" w:rsidRDefault="00856BE5" w:rsidP="006A4438">
      <w:pPr>
        <w:pStyle w:val="BodyText"/>
        <w:ind w:right="-2"/>
        <w:jc w:val="both"/>
      </w:pPr>
    </w:p>
    <w:p w14:paraId="40EB714F" w14:textId="0BE316A5" w:rsidR="00663EFD" w:rsidRPr="00C24069" w:rsidRDefault="00663EFD" w:rsidP="006A4438">
      <w:r w:rsidRPr="00C24069">
        <w:br w:type="page"/>
      </w:r>
    </w:p>
    <w:p w14:paraId="1996B075" w14:textId="7E3B7AB7" w:rsidR="00F43F10" w:rsidRPr="00C24069" w:rsidRDefault="009E6040" w:rsidP="004922B8">
      <w:pPr>
        <w:pStyle w:val="BodyText"/>
        <w:ind w:right="-2"/>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13.5pt;visibility:visible">
            <v:imagedata r:id="rId13" o:title=""/>
          </v:shape>
        </w:pict>
      </w:r>
      <w:r w:rsidR="008362CC" w:rsidRPr="00C24069">
        <w:t>Dan il-prodott mediċinali huwa suġġett għal monitoraġġ addizzjonali. Dan ser jippermetti identifikazzjoni ta’ malajr ta’ informazzjoni ġdida dwar is-sigurtà. Il-professjonisti tal-kura tas-saħħa huma mitluba jirrappurtaw kwalunkwe reazzjoni avversa suspettata. Ara sezzjoni 4.8 dwar kif għandhom jiġu rappurtati reazzjonijiet avversi.</w:t>
      </w:r>
    </w:p>
    <w:p w14:paraId="1996B076" w14:textId="77777777" w:rsidR="00F43F10" w:rsidRPr="00C24069" w:rsidRDefault="00F43F10" w:rsidP="006A4438">
      <w:pPr>
        <w:pStyle w:val="BodyText"/>
      </w:pPr>
    </w:p>
    <w:p w14:paraId="1996B077" w14:textId="77777777" w:rsidR="00F43F10" w:rsidRPr="00C24069" w:rsidRDefault="00F43F10" w:rsidP="006A4438">
      <w:pPr>
        <w:pStyle w:val="BodyText"/>
      </w:pPr>
    </w:p>
    <w:p w14:paraId="1996B078" w14:textId="70F648FC" w:rsidR="00F43F10" w:rsidRPr="00C24069" w:rsidRDefault="005906B3" w:rsidP="006A4438">
      <w:pPr>
        <w:pStyle w:val="Heading1"/>
      </w:pPr>
      <w:r w:rsidRPr="00C24069">
        <w:t>1.</w:t>
      </w:r>
      <w:r w:rsidRPr="00C24069">
        <w:tab/>
      </w:r>
      <w:r w:rsidR="008362CC" w:rsidRPr="00C24069">
        <w:t>ISEM IL-PRODOTT MEDIĊINALI</w:t>
      </w:r>
    </w:p>
    <w:p w14:paraId="1996B079" w14:textId="77777777" w:rsidR="00F43F10" w:rsidRPr="00C24069" w:rsidRDefault="00F43F10" w:rsidP="006A4438">
      <w:pPr>
        <w:pStyle w:val="BodyText"/>
        <w:rPr>
          <w:b/>
        </w:rPr>
      </w:pPr>
    </w:p>
    <w:p w14:paraId="1996B07A" w14:textId="1C7B6865" w:rsidR="00F43F10" w:rsidRPr="00C24069" w:rsidRDefault="00D72A28" w:rsidP="006A4438">
      <w:pPr>
        <w:pStyle w:val="BodyText"/>
      </w:pPr>
      <w:r w:rsidRPr="00C24069">
        <w:t>Tuznue</w:t>
      </w:r>
      <w:r w:rsidR="00242E48" w:rsidRPr="00C24069">
        <w:t xml:space="preserve"> 150 mg </w:t>
      </w:r>
      <w:bookmarkStart w:id="0" w:name="_Hlk6393574"/>
      <w:r w:rsidR="008362CC" w:rsidRPr="00C24069">
        <w:t>trab għal konċentrat għal soluzzjoni għall-infużjoni</w:t>
      </w:r>
    </w:p>
    <w:p w14:paraId="1996B07B" w14:textId="185603CA" w:rsidR="00445108" w:rsidRPr="00C24069" w:rsidRDefault="00D72A28" w:rsidP="006A4438">
      <w:pPr>
        <w:pStyle w:val="BodyText"/>
      </w:pPr>
      <w:r w:rsidRPr="00C24069">
        <w:t>Tuznue</w:t>
      </w:r>
      <w:r w:rsidR="00F83889" w:rsidRPr="00C24069">
        <w:t xml:space="preserve"> 4</w:t>
      </w:r>
      <w:r w:rsidR="00B72CEA" w:rsidRPr="00C24069">
        <w:t>2</w:t>
      </w:r>
      <w:r w:rsidR="00F83889" w:rsidRPr="00C24069">
        <w:t xml:space="preserve">0 mg </w:t>
      </w:r>
      <w:r w:rsidR="008362CC" w:rsidRPr="00C24069">
        <w:t>trab għal konċentrat għal soluzzjoni għall-infużjoni</w:t>
      </w:r>
    </w:p>
    <w:p w14:paraId="1996B07C" w14:textId="77777777" w:rsidR="00F43F10" w:rsidRPr="00C24069" w:rsidRDefault="00F43F10" w:rsidP="006A4438">
      <w:pPr>
        <w:pStyle w:val="BodyText"/>
      </w:pPr>
    </w:p>
    <w:bookmarkEnd w:id="0"/>
    <w:p w14:paraId="1996B07D" w14:textId="77777777" w:rsidR="00B7657B" w:rsidRPr="00C24069" w:rsidRDefault="00B7657B" w:rsidP="006A4438">
      <w:pPr>
        <w:pStyle w:val="BodyText"/>
      </w:pPr>
    </w:p>
    <w:p w14:paraId="1996B07E" w14:textId="44A0735C" w:rsidR="00F43F10" w:rsidRPr="00C24069" w:rsidRDefault="005906B3" w:rsidP="006A4438">
      <w:pPr>
        <w:pStyle w:val="Heading1"/>
      </w:pPr>
      <w:r w:rsidRPr="00C24069">
        <w:t>2.</w:t>
      </w:r>
      <w:r w:rsidRPr="00C24069">
        <w:tab/>
      </w:r>
      <w:r w:rsidR="008362CC" w:rsidRPr="00C24069">
        <w:t>GĦAMLA KWALITATTIVA U KWANTITATTIVA</w:t>
      </w:r>
    </w:p>
    <w:p w14:paraId="1996B07F" w14:textId="77777777" w:rsidR="00F43F10" w:rsidRPr="00C24069" w:rsidRDefault="00F43F10" w:rsidP="006A4438">
      <w:pPr>
        <w:pStyle w:val="BodyText"/>
        <w:rPr>
          <w:b/>
        </w:rPr>
      </w:pPr>
    </w:p>
    <w:p w14:paraId="1996B080" w14:textId="595BDE25" w:rsidR="00EE4BD3" w:rsidRPr="00C24069" w:rsidRDefault="00D72A28" w:rsidP="006A4438">
      <w:pPr>
        <w:pStyle w:val="BodyText"/>
        <w:ind w:left="1" w:hanging="1"/>
      </w:pPr>
      <w:r w:rsidRPr="00C24069">
        <w:rPr>
          <w:u w:val="single"/>
        </w:rPr>
        <w:t>Tuznue</w:t>
      </w:r>
      <w:r w:rsidR="00F83889" w:rsidRPr="00C24069">
        <w:rPr>
          <w:u w:val="single"/>
        </w:rPr>
        <w:t xml:space="preserve"> 150 mg </w:t>
      </w:r>
      <w:r w:rsidR="008362CC" w:rsidRPr="00C24069">
        <w:rPr>
          <w:u w:val="single"/>
        </w:rPr>
        <w:t>trab għal konċentrat għal soluzzjoni għall-infużjoni</w:t>
      </w:r>
    </w:p>
    <w:p w14:paraId="1996B081" w14:textId="77777777" w:rsidR="00EE4BD3" w:rsidRPr="00C24069" w:rsidRDefault="00EE4BD3" w:rsidP="006A4438">
      <w:pPr>
        <w:pStyle w:val="BodyText"/>
        <w:ind w:left="1" w:hanging="1"/>
      </w:pPr>
    </w:p>
    <w:p w14:paraId="1996B082" w14:textId="6EC4E0B0" w:rsidR="00F43F10" w:rsidRPr="00C24069" w:rsidRDefault="00174F1F" w:rsidP="006A4438">
      <w:pPr>
        <w:pStyle w:val="BodyText"/>
        <w:ind w:left="1" w:hanging="1"/>
      </w:pPr>
      <w:r w:rsidRPr="00C24069">
        <w:t>Kunjett wieħed fih 150 mg ta’ trastuzumab, antikorp monoklonali IgG1 umanizzat magħmul permezz ta’ koltura ta’ suspensjoni ta’ ċelluli mammiferi (ovarju ta’ ħamster Ċiniż) u ppurifikat permezz ta’ kromatografija ta’ affinità u ta’ skambju ta’ joni inkluż proċeduri speċifiċi ta’ inattivazzjoni u tneħħija virali.</w:t>
      </w:r>
    </w:p>
    <w:p w14:paraId="1996B083" w14:textId="77777777" w:rsidR="00F43F10" w:rsidRPr="00C24069" w:rsidRDefault="00F43F10" w:rsidP="006A4438">
      <w:pPr>
        <w:pStyle w:val="BodyText"/>
      </w:pPr>
    </w:p>
    <w:p w14:paraId="1996B084" w14:textId="6F2E4C9A" w:rsidR="00EE4BD3" w:rsidRPr="00C24069" w:rsidRDefault="00D72A28" w:rsidP="006A4438">
      <w:pPr>
        <w:pStyle w:val="BodyText"/>
        <w:rPr>
          <w:u w:val="single"/>
        </w:rPr>
      </w:pPr>
      <w:r w:rsidRPr="00C24069">
        <w:rPr>
          <w:u w:val="single"/>
        </w:rPr>
        <w:t>Tuznue</w:t>
      </w:r>
      <w:r w:rsidR="00F83889" w:rsidRPr="00C24069">
        <w:rPr>
          <w:u w:val="single"/>
        </w:rPr>
        <w:t xml:space="preserve"> 420 mg </w:t>
      </w:r>
      <w:r w:rsidR="008362CC" w:rsidRPr="00C24069">
        <w:rPr>
          <w:u w:val="single"/>
        </w:rPr>
        <w:t>trab għal konċentrat għal soluzzjoni għall-infużjoni</w:t>
      </w:r>
    </w:p>
    <w:p w14:paraId="1996B085" w14:textId="77777777" w:rsidR="00EE4BD3" w:rsidRPr="00C24069" w:rsidRDefault="00EE4BD3" w:rsidP="006A4438">
      <w:pPr>
        <w:pStyle w:val="BodyText"/>
      </w:pPr>
    </w:p>
    <w:p w14:paraId="1996B086" w14:textId="471D5465" w:rsidR="00EE4BD3" w:rsidRPr="00C24069" w:rsidRDefault="00174F1F" w:rsidP="006A4438">
      <w:pPr>
        <w:pStyle w:val="BodyText"/>
      </w:pPr>
      <w:r w:rsidRPr="00C24069">
        <w:t>Kunjett wieħed fih 420 mg ta’ trastuzumab, antikorp monoklonali IgG1 umanizzat magħmul permezz ta’ koltura ta’ suspensjoni ta’ ċelluli mammiferi (ovarju ta’ ħamster Ċiniż) u ppurifikat permezz ta’ kromatografija ta’ affinità u ta’ skambju ta’ joni inkluż proċeduri speċifiċi ta’ inattivazzjoni u tneħħija virali.</w:t>
      </w:r>
    </w:p>
    <w:p w14:paraId="1996B087" w14:textId="77777777" w:rsidR="00EE4BD3" w:rsidRPr="00C24069" w:rsidRDefault="00EE4BD3" w:rsidP="006A4438">
      <w:pPr>
        <w:pStyle w:val="BodyText"/>
      </w:pPr>
    </w:p>
    <w:p w14:paraId="1996B088" w14:textId="5B8541A7" w:rsidR="00D50526" w:rsidRPr="00C24069" w:rsidRDefault="00174F1F" w:rsidP="006A4438">
      <w:pPr>
        <w:pStyle w:val="BodyText"/>
        <w:ind w:left="1" w:hanging="1"/>
      </w:pPr>
      <w:r w:rsidRPr="00C24069">
        <w:t>Is-soluzzjoni rikostitwita ta’ Tuznue fiha 21 mg/mL ta’ trastuzumab.</w:t>
      </w:r>
    </w:p>
    <w:p w14:paraId="1996B089" w14:textId="77777777" w:rsidR="00D50526" w:rsidRPr="00C24069" w:rsidRDefault="00D50526" w:rsidP="006A4438">
      <w:pPr>
        <w:pStyle w:val="BodyText"/>
        <w:ind w:right="356"/>
      </w:pPr>
    </w:p>
    <w:p w14:paraId="1996B08A" w14:textId="0CC3C419" w:rsidR="00F43F10" w:rsidRPr="00C24069" w:rsidRDefault="00174F1F" w:rsidP="006A4438">
      <w:pPr>
        <w:pStyle w:val="BodyText"/>
        <w:ind w:left="1" w:hanging="1"/>
      </w:pPr>
      <w:r w:rsidRPr="00C24069">
        <w:t>Għal-lista kompluta ta’ eċċipjenti, ara sezzjoni 6.1.</w:t>
      </w:r>
    </w:p>
    <w:p w14:paraId="1996B08B" w14:textId="77777777" w:rsidR="00F43F10" w:rsidRPr="00C24069" w:rsidRDefault="00F43F10" w:rsidP="006A4438">
      <w:pPr>
        <w:pStyle w:val="BodyText"/>
      </w:pPr>
    </w:p>
    <w:p w14:paraId="1996B08C" w14:textId="77777777" w:rsidR="00916FDB" w:rsidRPr="00C24069" w:rsidRDefault="00916FDB" w:rsidP="006A4438">
      <w:pPr>
        <w:pStyle w:val="BodyText"/>
      </w:pPr>
    </w:p>
    <w:p w14:paraId="1996B08D" w14:textId="4D93F22A" w:rsidR="00F43F10" w:rsidRPr="00C24069" w:rsidRDefault="005906B3" w:rsidP="006A4438">
      <w:pPr>
        <w:pStyle w:val="Heading1"/>
      </w:pPr>
      <w:r w:rsidRPr="00C24069">
        <w:t>3.</w:t>
      </w:r>
      <w:r w:rsidRPr="00C24069">
        <w:tab/>
      </w:r>
      <w:r w:rsidR="00174F1F" w:rsidRPr="00C24069">
        <w:t>GĦAMLA FARMAĊEWTIKA</w:t>
      </w:r>
    </w:p>
    <w:p w14:paraId="1996B08E" w14:textId="77777777" w:rsidR="00F43F10" w:rsidRPr="00C24069" w:rsidRDefault="00F43F10" w:rsidP="006A4438">
      <w:pPr>
        <w:pStyle w:val="BodyText"/>
        <w:rPr>
          <w:b/>
        </w:rPr>
      </w:pPr>
    </w:p>
    <w:p w14:paraId="1996B08F" w14:textId="78B9E0B5" w:rsidR="00D50526" w:rsidRPr="00C24069" w:rsidRDefault="00174F1F" w:rsidP="006A4438">
      <w:pPr>
        <w:pStyle w:val="BodyText"/>
        <w:ind w:left="1" w:hanging="1"/>
      </w:pPr>
      <w:r w:rsidRPr="00C24069">
        <w:t>Trab għal konċentrat għal soluzzjoni għall-infużjoni</w:t>
      </w:r>
      <w:r w:rsidR="000544D4" w:rsidRPr="00C24069">
        <w:t xml:space="preserve"> (</w:t>
      </w:r>
      <w:r w:rsidR="000544D4" w:rsidRPr="00C24069">
        <w:rPr>
          <w:bCs/>
        </w:rPr>
        <w:t>trab għal konċentrat)</w:t>
      </w:r>
      <w:r w:rsidR="000544D4" w:rsidRPr="00C24069">
        <w:t>.</w:t>
      </w:r>
    </w:p>
    <w:p w14:paraId="1996B090" w14:textId="77777777" w:rsidR="00D50526" w:rsidRPr="00C24069" w:rsidRDefault="00D50526" w:rsidP="006A4438">
      <w:pPr>
        <w:pStyle w:val="BodyText"/>
        <w:ind w:left="1" w:hanging="1"/>
      </w:pPr>
    </w:p>
    <w:p w14:paraId="1996B091" w14:textId="0677D97C" w:rsidR="00F43F10" w:rsidRPr="00C24069" w:rsidRDefault="00174F1F" w:rsidP="006A4438">
      <w:pPr>
        <w:pStyle w:val="BodyText"/>
        <w:ind w:left="1" w:hanging="1"/>
      </w:pPr>
      <w:r w:rsidRPr="00C24069">
        <w:t>Trab lajofilizzat ta’ lewn abjad sa isfar ċar.</w:t>
      </w:r>
    </w:p>
    <w:p w14:paraId="1996B092" w14:textId="77777777" w:rsidR="00F43F10" w:rsidRPr="00C24069" w:rsidRDefault="00F43F10" w:rsidP="006A4438">
      <w:pPr>
        <w:pStyle w:val="BodyText"/>
      </w:pPr>
    </w:p>
    <w:p w14:paraId="1996B093" w14:textId="77777777" w:rsidR="00916FDB" w:rsidRPr="00C24069" w:rsidRDefault="00916FDB" w:rsidP="006A4438">
      <w:pPr>
        <w:pStyle w:val="BodyText"/>
      </w:pPr>
    </w:p>
    <w:p w14:paraId="1996B094" w14:textId="49F2F461" w:rsidR="00F43F10" w:rsidRPr="00C24069" w:rsidRDefault="005906B3" w:rsidP="006A4438">
      <w:pPr>
        <w:pStyle w:val="Heading1"/>
      </w:pPr>
      <w:r w:rsidRPr="00C24069">
        <w:t>4.</w:t>
      </w:r>
      <w:r w:rsidRPr="00C24069">
        <w:tab/>
      </w:r>
      <w:r w:rsidR="00174F1F" w:rsidRPr="00C24069">
        <w:t>TAGĦRIF KLINIKU</w:t>
      </w:r>
    </w:p>
    <w:p w14:paraId="1996B095" w14:textId="77777777" w:rsidR="00F43F10" w:rsidRPr="00C24069" w:rsidRDefault="00F43F10" w:rsidP="006A4438">
      <w:pPr>
        <w:pStyle w:val="BodyText"/>
        <w:rPr>
          <w:b/>
        </w:rPr>
      </w:pPr>
    </w:p>
    <w:p w14:paraId="1996B096" w14:textId="5E207EA2" w:rsidR="00AF38CA" w:rsidRPr="00C24069" w:rsidRDefault="005906B3" w:rsidP="006A4438">
      <w:pPr>
        <w:pStyle w:val="Heading1"/>
      </w:pPr>
      <w:r w:rsidRPr="00C24069">
        <w:t>4.1</w:t>
      </w:r>
      <w:r w:rsidRPr="00C24069">
        <w:tab/>
      </w:r>
      <w:r w:rsidR="00174F1F" w:rsidRPr="00C24069">
        <w:t>Indikazzjonijiet terapewtiċi</w:t>
      </w:r>
    </w:p>
    <w:p w14:paraId="1996B097" w14:textId="77777777" w:rsidR="00F43F10" w:rsidRPr="00C24069" w:rsidRDefault="00F43F10" w:rsidP="006A4438">
      <w:pPr>
        <w:pStyle w:val="BodyText"/>
      </w:pPr>
    </w:p>
    <w:p w14:paraId="1996B098" w14:textId="414E594B" w:rsidR="00F43F10" w:rsidRPr="00C24069" w:rsidRDefault="00174F1F" w:rsidP="006A4438">
      <w:pPr>
        <w:pStyle w:val="BodyText"/>
      </w:pPr>
      <w:r w:rsidRPr="00C24069">
        <w:rPr>
          <w:u w:val="single"/>
        </w:rPr>
        <w:t>Kanċer tas-sider</w:t>
      </w:r>
    </w:p>
    <w:p w14:paraId="1996B099" w14:textId="77777777" w:rsidR="00F43F10" w:rsidRPr="00C24069" w:rsidRDefault="00F43F10" w:rsidP="006A4438">
      <w:pPr>
        <w:pStyle w:val="BodyText"/>
      </w:pPr>
    </w:p>
    <w:p w14:paraId="1996B09A" w14:textId="0F1DC9EA" w:rsidR="00F43F10" w:rsidRPr="00C24069" w:rsidRDefault="00174F1F" w:rsidP="006A4438">
      <w:pPr>
        <w:rPr>
          <w:i/>
        </w:rPr>
      </w:pPr>
      <w:r w:rsidRPr="00C24069">
        <w:rPr>
          <w:i/>
          <w:u w:val="single"/>
        </w:rPr>
        <w:t>Kanċer metastatiku tas-sider</w:t>
      </w:r>
    </w:p>
    <w:p w14:paraId="1996B09B" w14:textId="77777777" w:rsidR="00F43F10" w:rsidRPr="00C24069" w:rsidRDefault="00F43F10" w:rsidP="006A4438">
      <w:pPr>
        <w:pStyle w:val="BodyText"/>
        <w:rPr>
          <w:i/>
        </w:rPr>
      </w:pPr>
    </w:p>
    <w:p w14:paraId="1996B09C" w14:textId="0EA9952F" w:rsidR="00F43F10" w:rsidRPr="00C24069" w:rsidRDefault="00174F1F" w:rsidP="006A4438">
      <w:pPr>
        <w:pStyle w:val="BodyText"/>
        <w:ind w:left="2" w:hanging="2"/>
      </w:pPr>
      <w:r w:rsidRPr="00C24069">
        <w:t>Tuznue huwa indikat għat-trattament ta’ pazjenti adulti b’kanċer metastatiku tas-sider (MBC - metastatic breast cancer) pożittiv għal HER2:</w:t>
      </w:r>
    </w:p>
    <w:p w14:paraId="1996B09D" w14:textId="77777777" w:rsidR="00F43F10" w:rsidRPr="00C24069" w:rsidRDefault="00F43F10" w:rsidP="006A4438">
      <w:pPr>
        <w:pStyle w:val="BodyText"/>
      </w:pPr>
    </w:p>
    <w:p w14:paraId="1996B09E" w14:textId="3525334B" w:rsidR="008C72ED" w:rsidRPr="00C24069" w:rsidRDefault="00174F1F" w:rsidP="006A4438">
      <w:pPr>
        <w:pStyle w:val="ListParagraph"/>
        <w:numPr>
          <w:ilvl w:val="0"/>
          <w:numId w:val="34"/>
        </w:numPr>
        <w:tabs>
          <w:tab w:val="left" w:pos="1219"/>
          <w:tab w:val="left" w:pos="1220"/>
        </w:tabs>
        <w:ind w:left="576" w:hanging="576"/>
      </w:pPr>
      <w:r w:rsidRPr="00C24069">
        <w:t>bħala monoterapija għat-trattament ta’ dawk il-pazjenti li rċevew mill-inqas żewġ korsijiet ta’ kimoterapija għall-marda metastatika tagħhom. Il-kimoterapija li tkun ingħatat qabel għandha tkun inkludiet mill-inqas anthracycline u taxane ħlief jekk il-pazjenti ma jkunux adattati għal dawn it-tipi ta’ trattament. Pazjenti li huma pożittivi għar-riċettur tal-ormoni għandhom ikunu ħadu wkoll terapija bl-ormoni li ma kinitx ta’ suċċess, ħlief jekk il-pazjenti ma jkunux adattati għal dawn it-tipi ta’ trattament.</w:t>
      </w:r>
    </w:p>
    <w:p w14:paraId="1996B09F" w14:textId="77777777" w:rsidR="008C72ED" w:rsidRPr="00C24069" w:rsidRDefault="008C72ED" w:rsidP="006A4438">
      <w:pPr>
        <w:tabs>
          <w:tab w:val="left" w:pos="1219"/>
          <w:tab w:val="left" w:pos="1220"/>
        </w:tabs>
      </w:pPr>
    </w:p>
    <w:p w14:paraId="1996B0A0" w14:textId="664B5C20" w:rsidR="008C72ED" w:rsidRPr="00C24069" w:rsidRDefault="00174F1F" w:rsidP="006A4438">
      <w:pPr>
        <w:pStyle w:val="ListParagraph"/>
        <w:numPr>
          <w:ilvl w:val="0"/>
          <w:numId w:val="34"/>
        </w:numPr>
        <w:tabs>
          <w:tab w:val="left" w:pos="1219"/>
          <w:tab w:val="left" w:pos="1220"/>
        </w:tabs>
        <w:ind w:left="576" w:hanging="576"/>
      </w:pPr>
      <w:r w:rsidRPr="00C24069">
        <w:t>flimkien ma’ paclitaxel għat-trattament ta’ dawk il-pazjenti li ma rċevewx kimoterapija għall-marda metastatika tagħhom u li għalihom anthracycline mhux adattat.</w:t>
      </w:r>
    </w:p>
    <w:p w14:paraId="1996B0A1" w14:textId="77777777" w:rsidR="008C72ED" w:rsidRPr="00C24069" w:rsidRDefault="008C72ED" w:rsidP="006A4438">
      <w:pPr>
        <w:tabs>
          <w:tab w:val="left" w:pos="1219"/>
          <w:tab w:val="left" w:pos="1220"/>
        </w:tabs>
      </w:pPr>
    </w:p>
    <w:p w14:paraId="1996B0A2" w14:textId="58FEEF12" w:rsidR="008C72ED" w:rsidRPr="00C24069" w:rsidRDefault="00174F1F" w:rsidP="006A4438">
      <w:pPr>
        <w:pStyle w:val="ListParagraph"/>
        <w:numPr>
          <w:ilvl w:val="0"/>
          <w:numId w:val="34"/>
        </w:numPr>
        <w:tabs>
          <w:tab w:val="left" w:pos="1219"/>
          <w:tab w:val="left" w:pos="1220"/>
        </w:tabs>
        <w:ind w:left="576" w:hanging="576"/>
      </w:pPr>
      <w:r w:rsidRPr="00C24069">
        <w:t>flimkien ma’ docetaxel għat-trattament ta’ dawk il-pazjenti li ma rċevewx il-kimoterapija għall-marda metastatika tagħhom.</w:t>
      </w:r>
    </w:p>
    <w:p w14:paraId="1996B0A3" w14:textId="77777777" w:rsidR="008C72ED" w:rsidRPr="00C24069" w:rsidRDefault="008C72ED" w:rsidP="006A4438"/>
    <w:p w14:paraId="1996B0A4" w14:textId="223B8588" w:rsidR="008C72ED" w:rsidRPr="00C24069" w:rsidRDefault="00174F1F" w:rsidP="006A4438">
      <w:pPr>
        <w:pStyle w:val="ListParagraph"/>
        <w:numPr>
          <w:ilvl w:val="0"/>
          <w:numId w:val="34"/>
        </w:numPr>
        <w:tabs>
          <w:tab w:val="left" w:pos="1219"/>
          <w:tab w:val="left" w:pos="1220"/>
        </w:tabs>
        <w:ind w:left="576" w:hanging="576"/>
      </w:pPr>
      <w:r w:rsidRPr="00C24069">
        <w:t>flimkien ma’ inibitur ta’ aromatase għat-trattament ta’ pazjenti wara l-menopawża b’MBC pożittiv għar-ricettur tal-ormon, li ma kinux ġew trattati minn qabel bi trastuzumab.</w:t>
      </w:r>
    </w:p>
    <w:p w14:paraId="1996B0A5" w14:textId="77777777" w:rsidR="00916FDB" w:rsidRPr="00C24069" w:rsidRDefault="00916FDB" w:rsidP="006A4438">
      <w:pPr>
        <w:rPr>
          <w:i/>
          <w:u w:val="single"/>
        </w:rPr>
      </w:pPr>
    </w:p>
    <w:p w14:paraId="1996B0A6" w14:textId="338E966E" w:rsidR="00F43F10" w:rsidRPr="00C24069" w:rsidRDefault="00174F1F" w:rsidP="006A4438">
      <w:pPr>
        <w:rPr>
          <w:i/>
          <w:u w:val="single"/>
        </w:rPr>
      </w:pPr>
      <w:r w:rsidRPr="00C24069">
        <w:rPr>
          <w:i/>
          <w:u w:val="single"/>
        </w:rPr>
        <w:t>Kanċer bikri tas-sider</w:t>
      </w:r>
    </w:p>
    <w:p w14:paraId="1996B0A7" w14:textId="77777777" w:rsidR="00F43F10" w:rsidRPr="00C24069" w:rsidRDefault="00F43F10" w:rsidP="006A4438">
      <w:pPr>
        <w:pStyle w:val="BodyText"/>
        <w:rPr>
          <w:i/>
        </w:rPr>
      </w:pPr>
    </w:p>
    <w:p w14:paraId="1996B0A8" w14:textId="39CDFE81" w:rsidR="00F43F10" w:rsidRPr="00C24069" w:rsidRDefault="00DB6A77" w:rsidP="006A4438">
      <w:pPr>
        <w:pStyle w:val="BodyText"/>
        <w:ind w:left="2" w:hanging="2"/>
      </w:pPr>
      <w:r w:rsidRPr="00C24069">
        <w:t>Tuznue huwa indikat għat-trattament ta’ pazjenti adulti b’kanċer bikri tas-sider (EBC - early breast cancer) pożittiv għal HER2:</w:t>
      </w:r>
    </w:p>
    <w:p w14:paraId="1996B0A9" w14:textId="77777777" w:rsidR="00D01BE2" w:rsidRPr="00C24069" w:rsidRDefault="00D01BE2" w:rsidP="006A4438">
      <w:pPr>
        <w:pStyle w:val="BodyText"/>
        <w:ind w:left="2" w:hanging="2"/>
      </w:pPr>
    </w:p>
    <w:p w14:paraId="1996B0AA" w14:textId="7A049390" w:rsidR="00046CFD" w:rsidRPr="00C24069" w:rsidRDefault="00DB6A77" w:rsidP="006A4438">
      <w:pPr>
        <w:pStyle w:val="BodyText"/>
        <w:numPr>
          <w:ilvl w:val="0"/>
          <w:numId w:val="35"/>
        </w:numPr>
        <w:ind w:left="576" w:hanging="576"/>
      </w:pPr>
      <w:r w:rsidRPr="00C24069">
        <w:t>wara kirurġija, kimoterapija (neo-awżiljarja jew awżiljarja) u radjuterapija (jekk applikabbli) (ara sezzjoni 5.1).</w:t>
      </w:r>
    </w:p>
    <w:p w14:paraId="1996B0AB" w14:textId="77777777" w:rsidR="00046CFD" w:rsidRPr="00C24069" w:rsidRDefault="00046CFD" w:rsidP="006A4438">
      <w:pPr>
        <w:pStyle w:val="BodyText"/>
      </w:pPr>
    </w:p>
    <w:p w14:paraId="1996B0AC" w14:textId="07AEA582" w:rsidR="00046CFD" w:rsidRPr="00C24069" w:rsidRDefault="00DB6A77" w:rsidP="006A4438">
      <w:pPr>
        <w:pStyle w:val="BodyText"/>
        <w:numPr>
          <w:ilvl w:val="0"/>
          <w:numId w:val="35"/>
        </w:numPr>
        <w:ind w:left="576" w:hanging="576"/>
      </w:pPr>
      <w:r w:rsidRPr="00C24069">
        <w:t>wara kimoterapija awżiljarja b’doxorubicin u cyclophosphamide, flimkien ma’ paclitaxel jew docetaxel.</w:t>
      </w:r>
    </w:p>
    <w:p w14:paraId="1996B0AD" w14:textId="77777777" w:rsidR="00046CFD" w:rsidRPr="00C24069" w:rsidRDefault="00046CFD" w:rsidP="006A4438">
      <w:pPr>
        <w:pStyle w:val="BodyText"/>
      </w:pPr>
    </w:p>
    <w:p w14:paraId="1996B0AE" w14:textId="5EB2D882" w:rsidR="00046CFD" w:rsidRPr="00C24069" w:rsidRDefault="00DB6A77" w:rsidP="006A4438">
      <w:pPr>
        <w:pStyle w:val="BodyText"/>
        <w:numPr>
          <w:ilvl w:val="0"/>
          <w:numId w:val="35"/>
        </w:numPr>
        <w:ind w:left="576" w:hanging="576"/>
      </w:pPr>
      <w:r w:rsidRPr="00C24069">
        <w:t>flimkien ma’ kimoterapija awżiljarja li tikkonsisti minn docetaxel u carboplatin.</w:t>
      </w:r>
    </w:p>
    <w:p w14:paraId="1996B0AF" w14:textId="77777777" w:rsidR="00046CFD" w:rsidRPr="00C24069" w:rsidRDefault="00046CFD" w:rsidP="006A4438">
      <w:pPr>
        <w:pStyle w:val="BodyText"/>
      </w:pPr>
    </w:p>
    <w:p w14:paraId="1996B0B0" w14:textId="4DB44E5B" w:rsidR="00F43F10" w:rsidRPr="00C24069" w:rsidRDefault="00DB6A77" w:rsidP="006A4438">
      <w:pPr>
        <w:pStyle w:val="BodyText"/>
        <w:numPr>
          <w:ilvl w:val="0"/>
          <w:numId w:val="35"/>
        </w:numPr>
        <w:ind w:left="576" w:hanging="576"/>
      </w:pPr>
      <w:r w:rsidRPr="00C24069">
        <w:t>flimkien ma’ kimoterapija neoawżiljarja segwita minn terapija awżiljarja ta’ Tuznue, għall-mard avanzat lokalment (inkluż infjammatorju) jew tumuri b’dijametru ta’ &gt; 2 cm (ara sezzjonijiet 4.4 u 5.1).</w:t>
      </w:r>
    </w:p>
    <w:p w14:paraId="1996B0B1" w14:textId="77777777" w:rsidR="00F43F10" w:rsidRPr="00C24069" w:rsidRDefault="00F43F10" w:rsidP="006A4438">
      <w:pPr>
        <w:pStyle w:val="BodyText"/>
      </w:pPr>
    </w:p>
    <w:p w14:paraId="1996B0B2" w14:textId="10042E21" w:rsidR="00F43F10" w:rsidRPr="00C24069" w:rsidRDefault="00DB6A77" w:rsidP="006A4438">
      <w:pPr>
        <w:pStyle w:val="BodyText"/>
        <w:ind w:firstLine="3"/>
      </w:pPr>
      <w:r w:rsidRPr="00C24069">
        <w:t>Tuznue għandu jintuża biss f’pazjenti b’kanċer metastatiku jew bikri tas-sider li t-tumuri tagħhom jagħmlu ammont eċċessiv ta’ HER2 jew għandhom amplifikazzjoni tal-ġene ta’ HER2 kif determinat b’test preċiż u ġġustifikat (ara sezzjonijiet 4.4 u 5.1).</w:t>
      </w:r>
    </w:p>
    <w:p w14:paraId="1996B0B3" w14:textId="77777777" w:rsidR="00F43F10" w:rsidRPr="00C24069" w:rsidRDefault="00F43F10" w:rsidP="006A4438">
      <w:pPr>
        <w:pStyle w:val="BodyText"/>
      </w:pPr>
    </w:p>
    <w:p w14:paraId="1996B0B4" w14:textId="3E7D204E" w:rsidR="00F43F10" w:rsidRPr="00C24069" w:rsidRDefault="00DB6A77" w:rsidP="006A4438">
      <w:pPr>
        <w:pStyle w:val="BodyText"/>
      </w:pPr>
      <w:r w:rsidRPr="00C24069">
        <w:rPr>
          <w:u w:val="single"/>
        </w:rPr>
        <w:t>Kanċer metastatiku tal-istonku</w:t>
      </w:r>
    </w:p>
    <w:p w14:paraId="1996B0B5" w14:textId="77777777" w:rsidR="00F43F10" w:rsidRPr="00C24069" w:rsidRDefault="00F43F10" w:rsidP="006A4438">
      <w:pPr>
        <w:pStyle w:val="BodyText"/>
      </w:pPr>
    </w:p>
    <w:p w14:paraId="1996B0B6" w14:textId="52D427D1" w:rsidR="00F43F10" w:rsidRPr="00C24069" w:rsidRDefault="00202F40" w:rsidP="006A4438">
      <w:pPr>
        <w:pStyle w:val="BodyText"/>
      </w:pPr>
      <w:r w:rsidRPr="00C24069">
        <w:t>Tuznue flimkien ma’ capecitabine jew 5-fluorouracil u cisplatin huwa indikat għat-trattament ta’ pazjenti adulti li għandhom adenokarċinoma metastatika pożittiva għal HER2 tal-istonku jew tal-konnessjoni gastro-esofagali li ma rċevewx trattament kontra l-kanċer minn qabel għall-marda metastatika tagħhom.</w:t>
      </w:r>
    </w:p>
    <w:p w14:paraId="1996B0B7" w14:textId="77777777" w:rsidR="00F43F10" w:rsidRPr="00C24069" w:rsidRDefault="00F43F10" w:rsidP="006A4438">
      <w:pPr>
        <w:pStyle w:val="BodyText"/>
      </w:pPr>
    </w:p>
    <w:p w14:paraId="1996B0B8" w14:textId="29A22C51" w:rsidR="00F43F10" w:rsidRPr="00C24069" w:rsidRDefault="00202F40" w:rsidP="006A4438">
      <w:pPr>
        <w:pStyle w:val="BodyText"/>
      </w:pPr>
      <w:r w:rsidRPr="00C24069">
        <w:t>Tuznue għandu jintuża biss f’pazjenti b’kanċer metastatiku tal-istonku (MGC - metastatic gastric cancer) li t-tumuri tagħhom jagħmlu ammont eċċessiv ta’ HER2 kif definit b’IHC2+ u b’riżultat SISH jew FISH li jikkonferma, jew b’riżultat IHC 3+. Għandhom jintużaw metodi ta’ analiżi preċiżi u ġġustifikati (ara sezzjonijiet 4.4 u 5.1).</w:t>
      </w:r>
    </w:p>
    <w:p w14:paraId="1996B0B9" w14:textId="77777777" w:rsidR="00AF38CA" w:rsidRPr="00C24069" w:rsidRDefault="00AF38CA" w:rsidP="006A4438">
      <w:pPr>
        <w:pStyle w:val="BodyText"/>
      </w:pPr>
    </w:p>
    <w:p w14:paraId="1996B0BA" w14:textId="4AB8A0E4" w:rsidR="00F43F10" w:rsidRPr="00C24069" w:rsidRDefault="005906B3" w:rsidP="006A4438">
      <w:pPr>
        <w:pStyle w:val="Heading1"/>
      </w:pPr>
      <w:r w:rsidRPr="00C24069">
        <w:t>4.2</w:t>
      </w:r>
      <w:r w:rsidRPr="00C24069">
        <w:tab/>
      </w:r>
      <w:r w:rsidR="00202F40" w:rsidRPr="00C24069">
        <w:t>Pożoloġija u metodu ta’ kif għandu jingħata</w:t>
      </w:r>
    </w:p>
    <w:p w14:paraId="1996B0BB" w14:textId="77777777" w:rsidR="00F43F10" w:rsidRPr="00C24069" w:rsidRDefault="00F43F10" w:rsidP="006A4438">
      <w:pPr>
        <w:pStyle w:val="BodyText"/>
        <w:rPr>
          <w:b/>
        </w:rPr>
      </w:pPr>
    </w:p>
    <w:p w14:paraId="1996B0BC" w14:textId="791513F0" w:rsidR="00F43F10" w:rsidRPr="00C24069" w:rsidRDefault="00202F40" w:rsidP="006A4438">
      <w:pPr>
        <w:pStyle w:val="BodyText"/>
      </w:pPr>
      <w:r w:rsidRPr="00C24069">
        <w:t>Huwa meħtieġ ittestjar għal HER2 qabel tinbeda t-terapija (ara sezzjonijiet 4.4 u 5.1). Trattament Tuznue għandu jinbeda biss minn tabib b’esperjenza fl-għoti ta’ kimoterapija ċitotossika (ara sezzjoni 4.4), u għandha tingħata biss minn professjonist fil-kura tas-saħħa.</w:t>
      </w:r>
    </w:p>
    <w:p w14:paraId="1996B0BD" w14:textId="77777777" w:rsidR="00F43F10" w:rsidRPr="00C24069" w:rsidRDefault="00F43F10" w:rsidP="006A4438">
      <w:pPr>
        <w:pStyle w:val="BodyText"/>
      </w:pPr>
    </w:p>
    <w:p w14:paraId="1996B0BE" w14:textId="2C79DCF1" w:rsidR="00F43F10" w:rsidRPr="00C24069" w:rsidRDefault="00202F40" w:rsidP="006A4438">
      <w:pPr>
        <w:pStyle w:val="BodyText"/>
      </w:pPr>
      <w:r w:rsidRPr="00C24069">
        <w:t>Il-formulazzjoni għall-għoti fil-vini ta’ Tuznue mhux maħsuba biex tingħata taħt il-ġilda u għandha tingħata permezz ta’ infużjoni fil-vini biss.</w:t>
      </w:r>
    </w:p>
    <w:p w14:paraId="1996B0BF" w14:textId="77777777" w:rsidR="00F43F10" w:rsidRPr="00C24069" w:rsidRDefault="00F43F10" w:rsidP="006A4438">
      <w:pPr>
        <w:pStyle w:val="BodyText"/>
      </w:pPr>
    </w:p>
    <w:p w14:paraId="1996B0C0" w14:textId="52B8516B" w:rsidR="00F43F10" w:rsidRPr="00C24069" w:rsidRDefault="00985412" w:rsidP="006A4438">
      <w:pPr>
        <w:pStyle w:val="BodyText"/>
        <w:ind w:left="1" w:hanging="1"/>
      </w:pPr>
      <w:r w:rsidRPr="00C24069">
        <w:t>Biex jiġu evitati żbalji fl-għoti tal-mediċina huwa importanti li t-tikketti tal-kunjett jiġu ċċekkjati biex jiġi żgurat li l-prodott mediċinali li qed jiġi ppreparat u mogħti huwa Tuznue (trastuzumab) u mhux xi prodott ieħor li fih trastuzumab (eż. trastuzumab emtansine jew trastuzumab deruxtecan).</w:t>
      </w:r>
    </w:p>
    <w:p w14:paraId="1996B0C1" w14:textId="77777777" w:rsidR="00F43F10" w:rsidRPr="00C24069" w:rsidRDefault="00F43F10" w:rsidP="006A4438">
      <w:pPr>
        <w:pStyle w:val="BodyText"/>
      </w:pPr>
    </w:p>
    <w:p w14:paraId="1996B0C2" w14:textId="650C92A2" w:rsidR="00F43F10" w:rsidRPr="00C24069" w:rsidRDefault="00985412" w:rsidP="006A4438">
      <w:pPr>
        <w:pStyle w:val="BodyText"/>
        <w:keepNext/>
      </w:pPr>
      <w:r w:rsidRPr="00C24069">
        <w:rPr>
          <w:u w:val="single"/>
        </w:rPr>
        <w:t>Pożoloġija</w:t>
      </w:r>
    </w:p>
    <w:p w14:paraId="1996B0C3" w14:textId="77777777" w:rsidR="00F43F10" w:rsidRPr="00C24069" w:rsidRDefault="00F43F10" w:rsidP="006A4438">
      <w:pPr>
        <w:pStyle w:val="BodyText"/>
        <w:keepNext/>
      </w:pPr>
    </w:p>
    <w:p w14:paraId="1996B0C4" w14:textId="14FA3341" w:rsidR="00F43F10" w:rsidRPr="00C24069" w:rsidRDefault="00985412" w:rsidP="006A4438">
      <w:pPr>
        <w:keepNext/>
        <w:rPr>
          <w:i/>
        </w:rPr>
      </w:pPr>
      <w:r w:rsidRPr="00C24069">
        <w:rPr>
          <w:i/>
          <w:u w:val="single"/>
        </w:rPr>
        <w:t>Kanċer metastatiku tas-sider</w:t>
      </w:r>
    </w:p>
    <w:p w14:paraId="1996B0C5" w14:textId="77777777" w:rsidR="00F43F10" w:rsidRPr="00C24069" w:rsidRDefault="00F43F10" w:rsidP="006A4438">
      <w:pPr>
        <w:pStyle w:val="BodyText"/>
        <w:keepNext/>
        <w:rPr>
          <w:i/>
        </w:rPr>
      </w:pPr>
    </w:p>
    <w:p w14:paraId="1996B0C6" w14:textId="14671581" w:rsidR="00F43F10" w:rsidRPr="00C24069" w:rsidRDefault="00985412" w:rsidP="006A4438">
      <w:pPr>
        <w:keepNext/>
        <w:rPr>
          <w:i/>
        </w:rPr>
      </w:pPr>
      <w:r w:rsidRPr="00C24069">
        <w:rPr>
          <w:i/>
        </w:rPr>
        <w:t>Programm ta’ kull tliet ġimgħat</w:t>
      </w:r>
    </w:p>
    <w:p w14:paraId="1996B0C7" w14:textId="77777777" w:rsidR="00046CFD" w:rsidRPr="00C24069" w:rsidRDefault="00046CFD" w:rsidP="006A4438">
      <w:pPr>
        <w:keepNext/>
        <w:rPr>
          <w:i/>
        </w:rPr>
      </w:pPr>
    </w:p>
    <w:p w14:paraId="1996B0C8" w14:textId="5D477D1C" w:rsidR="00F43F10" w:rsidRPr="00C24069" w:rsidRDefault="00985412" w:rsidP="006A4438">
      <w:pPr>
        <w:pStyle w:val="BodyText"/>
        <w:ind w:firstLine="3"/>
      </w:pPr>
      <w:r w:rsidRPr="00C24069">
        <w:t>Id-doża ogħla tal-bidu rakkomandata hija ta’ 8 mg/kg ta’ piż tal-ġisem. Id-doża ta’ manteniment rakkomandata f’intervalli ta’ kull tliet ġimgħat hija ta’ 6 mg/kg ta’ piż tal-ġisem, li tinbeda tliet ġimgħat wara d-doża ogħla tal-bidu.</w:t>
      </w:r>
    </w:p>
    <w:p w14:paraId="1996B0C9" w14:textId="77777777" w:rsidR="00F43F10" w:rsidRPr="00C24069" w:rsidRDefault="00F43F10" w:rsidP="006A4438">
      <w:pPr>
        <w:pStyle w:val="BodyText"/>
      </w:pPr>
    </w:p>
    <w:p w14:paraId="1996B0CA" w14:textId="1F214CEE" w:rsidR="00F43F10" w:rsidRPr="00C24069" w:rsidRDefault="00985412" w:rsidP="006A4438">
      <w:pPr>
        <w:keepNext/>
        <w:rPr>
          <w:i/>
        </w:rPr>
      </w:pPr>
      <w:r w:rsidRPr="00C24069">
        <w:rPr>
          <w:i/>
        </w:rPr>
        <w:t>Programm ta’ kull ġimgħa</w:t>
      </w:r>
    </w:p>
    <w:p w14:paraId="1996B0CB" w14:textId="77777777" w:rsidR="00046CFD" w:rsidRPr="00C24069" w:rsidRDefault="00046CFD" w:rsidP="006A4438">
      <w:pPr>
        <w:rPr>
          <w:i/>
        </w:rPr>
      </w:pPr>
    </w:p>
    <w:p w14:paraId="1996B0CC" w14:textId="22BFCEC6" w:rsidR="00F43F10" w:rsidRPr="00C24069" w:rsidRDefault="00985412" w:rsidP="006A4438">
      <w:pPr>
        <w:pStyle w:val="BodyText"/>
        <w:ind w:hanging="1"/>
      </w:pPr>
      <w:r w:rsidRPr="00C24069">
        <w:t>Id-doża ogħla tal-bidu rakkomandata ta’ Tuznue hija ta’ 4 mg/kg ta’ piż tal-ġisem. Id-doża ta’ manteniment ta’ kull ġimgħa rakkomandata ta’ Tuznue hija ta’ 2 mg/kg ta’ piż tal-gisem, li tinbeda ġimgħa wara d-doża ogħla tal-bidu.</w:t>
      </w:r>
    </w:p>
    <w:p w14:paraId="1996B0CD" w14:textId="77777777" w:rsidR="00FC1C35" w:rsidRPr="00C24069" w:rsidRDefault="00FC1C35" w:rsidP="006A4438">
      <w:pPr>
        <w:rPr>
          <w:i/>
        </w:rPr>
      </w:pPr>
    </w:p>
    <w:p w14:paraId="1996B0CE" w14:textId="6424D2D9" w:rsidR="00F43F10" w:rsidRPr="00C24069" w:rsidRDefault="00985412" w:rsidP="006A4438">
      <w:pPr>
        <w:rPr>
          <w:i/>
        </w:rPr>
      </w:pPr>
      <w:r w:rsidRPr="00C24069">
        <w:rPr>
          <w:i/>
        </w:rPr>
        <w:t>Għoti flimkien ma’ paclitaxel jew docetaxel</w:t>
      </w:r>
    </w:p>
    <w:p w14:paraId="1996B0CF" w14:textId="77777777" w:rsidR="00046CFD" w:rsidRPr="00C24069" w:rsidRDefault="00046CFD" w:rsidP="006A4438">
      <w:pPr>
        <w:rPr>
          <w:i/>
        </w:rPr>
      </w:pPr>
    </w:p>
    <w:p w14:paraId="1996B0D0" w14:textId="1475A17E" w:rsidR="00F43F10" w:rsidRPr="00C24069" w:rsidRDefault="009B1ED0" w:rsidP="006A4438">
      <w:pPr>
        <w:pStyle w:val="BodyText"/>
        <w:ind w:left="2" w:hanging="2"/>
      </w:pPr>
      <w:r w:rsidRPr="00C24069">
        <w:t>Fil-provi pivitali (H0648g, M77001), paclitaxel jew docetaxel ingħata l-għada tal-ewwel doża ta’ trastuzumab (għad-doża, ara s-Sommarju tal-Karatteristiċi tal-Prodott (SmPC - Summary of Product Characteristics) għal paclitaxel jew docetaxel) u immedjatament wara d-dożi ta’ wara ta’ trastuzumab jekk id-doża preċedenti ta’ trastuzumab kienet tollerata tajjeb.</w:t>
      </w:r>
    </w:p>
    <w:p w14:paraId="1996B0D1" w14:textId="77777777" w:rsidR="00F43F10" w:rsidRPr="00C24069" w:rsidRDefault="00F43F10" w:rsidP="006A4438">
      <w:pPr>
        <w:pStyle w:val="BodyText"/>
      </w:pPr>
    </w:p>
    <w:p w14:paraId="1996B0D2" w14:textId="0EB4DB6D" w:rsidR="00F43F10" w:rsidRPr="00C24069" w:rsidRDefault="009B1ED0" w:rsidP="006A4438">
      <w:pPr>
        <w:rPr>
          <w:i/>
        </w:rPr>
      </w:pPr>
      <w:r w:rsidRPr="00C24069">
        <w:rPr>
          <w:i/>
        </w:rPr>
        <w:t>Għoti flimkien ma’ inibitur ta’ aromatase</w:t>
      </w:r>
    </w:p>
    <w:p w14:paraId="1996B0D3" w14:textId="77777777" w:rsidR="00046CFD" w:rsidRPr="00C24069" w:rsidRDefault="00046CFD" w:rsidP="006A4438">
      <w:pPr>
        <w:rPr>
          <w:i/>
        </w:rPr>
      </w:pPr>
    </w:p>
    <w:p w14:paraId="1996B0D4" w14:textId="05391A66" w:rsidR="00F43F10" w:rsidRPr="00C24069" w:rsidRDefault="009B1ED0" w:rsidP="006A4438">
      <w:pPr>
        <w:pStyle w:val="BodyText"/>
        <w:ind w:left="1" w:hanging="1"/>
      </w:pPr>
      <w:r w:rsidRPr="00C24069">
        <w:t>Fil-prova pivitali (BO16216) trastuzumab u anastrozole ingħataw mill-ewwel ġurnata. Ma kienx hemm restrizzjonijiet fuq il-ħin relattiv ta’ trastuzumab u anastrozole waqt l-għoti (għad-doża, ara l-SmPC għal anastrozole jew inibituri ta’ aromatase oħra).</w:t>
      </w:r>
    </w:p>
    <w:p w14:paraId="1996B0D5" w14:textId="77777777" w:rsidR="00F43F10" w:rsidRPr="00C24069" w:rsidRDefault="00F43F10" w:rsidP="006A4438">
      <w:pPr>
        <w:pStyle w:val="BodyText"/>
      </w:pPr>
    </w:p>
    <w:p w14:paraId="1996B0D6" w14:textId="32945D9F" w:rsidR="00F43F10" w:rsidRPr="00C24069" w:rsidRDefault="009B1ED0" w:rsidP="006A4438">
      <w:pPr>
        <w:rPr>
          <w:i/>
        </w:rPr>
      </w:pPr>
      <w:r w:rsidRPr="00C24069">
        <w:rPr>
          <w:i/>
          <w:u w:val="single"/>
        </w:rPr>
        <w:t>Kanċer bikri tas-sider</w:t>
      </w:r>
    </w:p>
    <w:p w14:paraId="1996B0D7" w14:textId="77777777" w:rsidR="00F43F10" w:rsidRPr="00C24069" w:rsidRDefault="00F43F10" w:rsidP="006A4438">
      <w:pPr>
        <w:pStyle w:val="BodyText"/>
        <w:rPr>
          <w:i/>
        </w:rPr>
      </w:pPr>
    </w:p>
    <w:p w14:paraId="1996B0D8" w14:textId="2E5B4A5F" w:rsidR="00F43F10" w:rsidRPr="00C24069" w:rsidRDefault="009B1ED0" w:rsidP="006A4438">
      <w:pPr>
        <w:rPr>
          <w:i/>
        </w:rPr>
      </w:pPr>
      <w:r w:rsidRPr="00C24069">
        <w:rPr>
          <w:i/>
        </w:rPr>
        <w:t>Programm ta’ kull tliet ġimgħat u ta’ kull ġimgħa</w:t>
      </w:r>
    </w:p>
    <w:p w14:paraId="1996B0D9" w14:textId="77777777" w:rsidR="00046CFD" w:rsidRPr="00C24069" w:rsidRDefault="00046CFD" w:rsidP="006A4438">
      <w:pPr>
        <w:rPr>
          <w:i/>
        </w:rPr>
      </w:pPr>
    </w:p>
    <w:p w14:paraId="1996B0DA" w14:textId="3905ADDD" w:rsidR="00F43F10" w:rsidRPr="00C24069" w:rsidRDefault="009B1ED0" w:rsidP="006A4438">
      <w:pPr>
        <w:pStyle w:val="BodyText"/>
        <w:jc w:val="both"/>
      </w:pPr>
      <w:r w:rsidRPr="00C24069">
        <w:t>Bħala kors ta’ kull tliet ġimgħat id-doża ogħla tal-bidu rakkomandata ta’ Tuznue hija ta’ 8 mg/kg ta’ piż tal-ġisem. Id-doża ta’ manteniment rakkomandata ta’ Tuznue f’intervalli ta’ kull tliet ġimgħat hija ta’ 6 mg/kg ta’ piz tal-ġisem, li tinbeda tliet ġimgħat wara d-doża ogħla tal-bidu.</w:t>
      </w:r>
    </w:p>
    <w:p w14:paraId="1996B0DB" w14:textId="77777777" w:rsidR="00F43F10" w:rsidRPr="00C24069" w:rsidRDefault="00F43F10" w:rsidP="006A4438">
      <w:pPr>
        <w:pStyle w:val="BodyText"/>
      </w:pPr>
    </w:p>
    <w:p w14:paraId="1996B0DC" w14:textId="29067F97" w:rsidR="00F43F10" w:rsidRPr="00C24069" w:rsidRDefault="009B1ED0" w:rsidP="006A4438">
      <w:pPr>
        <w:pStyle w:val="BodyText"/>
        <w:ind w:left="1" w:hanging="1"/>
      </w:pPr>
      <w:r w:rsidRPr="00C24069">
        <w:t>Bħala kors ta’ kull ġimgħa (doża ogħla tal-bidu ta’ 4 mg/kg segwit minn 2 mg/kg kull ġimgħa) flimkien ma’ paclitaxel wara kimoterapija b’doxorubicin u cyclophosphamide.</w:t>
      </w:r>
    </w:p>
    <w:p w14:paraId="1996B0DD" w14:textId="77777777" w:rsidR="00F43F10" w:rsidRPr="00C24069" w:rsidRDefault="00F43F10" w:rsidP="006A4438">
      <w:pPr>
        <w:pStyle w:val="BodyText"/>
      </w:pPr>
    </w:p>
    <w:p w14:paraId="1996B0DE" w14:textId="566B2270" w:rsidR="00F43F10" w:rsidRPr="00C24069" w:rsidRDefault="009B1ED0" w:rsidP="006A4438">
      <w:pPr>
        <w:pStyle w:val="BodyText"/>
        <w:jc w:val="both"/>
      </w:pPr>
      <w:r w:rsidRPr="00C24069">
        <w:t>Ara sezzjoni 5.1 għad-dożaġġ ta’ kimoterapija kombinata.</w:t>
      </w:r>
    </w:p>
    <w:p w14:paraId="1996B0DF" w14:textId="77777777" w:rsidR="00F43F10" w:rsidRPr="00C24069" w:rsidRDefault="00F43F10" w:rsidP="006A4438">
      <w:pPr>
        <w:pStyle w:val="BodyText"/>
      </w:pPr>
    </w:p>
    <w:p w14:paraId="1996B0E0" w14:textId="51559BF0" w:rsidR="00F43F10" w:rsidRPr="00C24069" w:rsidRDefault="009B1ED0" w:rsidP="006A4438">
      <w:pPr>
        <w:jc w:val="both"/>
        <w:rPr>
          <w:i/>
        </w:rPr>
      </w:pPr>
      <w:r w:rsidRPr="00C24069">
        <w:rPr>
          <w:i/>
          <w:u w:val="single"/>
        </w:rPr>
        <w:t>Kanċer metastatiku tal-istonku</w:t>
      </w:r>
    </w:p>
    <w:p w14:paraId="1996B0E1" w14:textId="77777777" w:rsidR="00F43F10" w:rsidRPr="00C24069" w:rsidRDefault="00F43F10" w:rsidP="006A4438">
      <w:pPr>
        <w:pStyle w:val="BodyText"/>
        <w:rPr>
          <w:i/>
        </w:rPr>
      </w:pPr>
    </w:p>
    <w:p w14:paraId="1996B0E2" w14:textId="44E1E43A" w:rsidR="00F43F10" w:rsidRPr="00C24069" w:rsidRDefault="009B1ED0" w:rsidP="006A4438">
      <w:pPr>
        <w:rPr>
          <w:i/>
        </w:rPr>
      </w:pPr>
      <w:r w:rsidRPr="00C24069">
        <w:rPr>
          <w:i/>
        </w:rPr>
        <w:t>Programm ta’ kull 3 ġimgħat</w:t>
      </w:r>
    </w:p>
    <w:p w14:paraId="1996B0E3" w14:textId="77777777" w:rsidR="00046CFD" w:rsidRPr="00C24069" w:rsidRDefault="00046CFD" w:rsidP="006A4438">
      <w:pPr>
        <w:rPr>
          <w:i/>
        </w:rPr>
      </w:pPr>
    </w:p>
    <w:p w14:paraId="1996B0E4" w14:textId="68892754" w:rsidR="00F43F10" w:rsidRPr="00C24069" w:rsidRDefault="009B1ED0" w:rsidP="006A4438">
      <w:pPr>
        <w:pStyle w:val="BodyText"/>
        <w:ind w:left="1" w:hanging="1"/>
      </w:pPr>
      <w:r w:rsidRPr="00C24069">
        <w:t>Id-doża ogħla tal-bidu rakkomandata hija ta’ 8 mg/kg ta’ piż tal-ġisem. Id-doża ta’ manteniment rakkomandata f’intervalli ta’ kull tliet ġimgħat hija ta’ 6 mg/kg ta’ piż tal-ġisem, li tinbeda tliet ġimgħat wara d-doża ogħla tal-bidu.</w:t>
      </w:r>
    </w:p>
    <w:p w14:paraId="1996B0E5" w14:textId="77777777" w:rsidR="00F43F10" w:rsidRPr="00C24069" w:rsidRDefault="00F43F10" w:rsidP="006A4438">
      <w:pPr>
        <w:pStyle w:val="BodyText"/>
      </w:pPr>
    </w:p>
    <w:p w14:paraId="1996B0E6" w14:textId="4DBA23AB" w:rsidR="00F43F10" w:rsidRPr="00C24069" w:rsidRDefault="009B1ED0" w:rsidP="006A4438">
      <w:pPr>
        <w:pStyle w:val="BodyText"/>
        <w:rPr>
          <w:i/>
        </w:rPr>
      </w:pPr>
      <w:r w:rsidRPr="00C24069">
        <w:rPr>
          <w:i/>
          <w:u w:val="single"/>
        </w:rPr>
        <w:t>Kanċer tas-sider u kanċer tal-istonku</w:t>
      </w:r>
    </w:p>
    <w:p w14:paraId="1996B0E7" w14:textId="77777777" w:rsidR="00F43F10" w:rsidRPr="00C24069" w:rsidRDefault="00F43F10" w:rsidP="006A4438">
      <w:pPr>
        <w:pStyle w:val="BodyText"/>
      </w:pPr>
    </w:p>
    <w:p w14:paraId="1996B0E8" w14:textId="33EC291C" w:rsidR="00F43F10" w:rsidRPr="00C24069" w:rsidRDefault="009B1ED0" w:rsidP="006A4438">
      <w:pPr>
        <w:rPr>
          <w:i/>
        </w:rPr>
      </w:pPr>
      <w:r w:rsidRPr="00C24069">
        <w:rPr>
          <w:i/>
        </w:rPr>
        <w:t>Tul tat-trattament</w:t>
      </w:r>
    </w:p>
    <w:p w14:paraId="1996B0E9" w14:textId="77777777" w:rsidR="00046CFD" w:rsidRPr="00C24069" w:rsidRDefault="00046CFD" w:rsidP="006A4438">
      <w:pPr>
        <w:rPr>
          <w:i/>
        </w:rPr>
      </w:pPr>
    </w:p>
    <w:p w14:paraId="1996B0EA" w14:textId="2CC66FEA" w:rsidR="00E13B73" w:rsidRPr="00C24069" w:rsidRDefault="009B1ED0" w:rsidP="006A4438">
      <w:pPr>
        <w:pStyle w:val="BodyText"/>
        <w:ind w:left="1" w:hanging="1"/>
      </w:pPr>
      <w:r w:rsidRPr="00C24069">
        <w:t>Pazjenti b’MBC jew MGC għandhom jiġu trattati b’Tuznue sal-progressjoni tal-marda.</w:t>
      </w:r>
    </w:p>
    <w:p w14:paraId="1996B0EB" w14:textId="77777777" w:rsidR="00E13B73" w:rsidRPr="00C24069" w:rsidRDefault="00E13B73" w:rsidP="006A4438">
      <w:pPr>
        <w:pStyle w:val="BodyText"/>
        <w:ind w:left="1" w:hanging="1"/>
      </w:pPr>
    </w:p>
    <w:p w14:paraId="1996B0EC" w14:textId="362A081B" w:rsidR="00F43F10" w:rsidRPr="00C24069" w:rsidRDefault="009B1ED0" w:rsidP="006A4438">
      <w:pPr>
        <w:pStyle w:val="BodyText"/>
        <w:ind w:left="1" w:hanging="1"/>
      </w:pPr>
      <w:r w:rsidRPr="00C24069">
        <w:t>Pazjenti b’EBC għandhom jiġu trattati Tuznue għal sena jew sal-okkorrenza mill-ġdid tal-marda, skont liema jseħħ l-ewwel; f’EBC estensjoni tat-trattament għal aktar minn sena mhijiex irrakkomandata (ara sezzjoni 5.1).</w:t>
      </w:r>
    </w:p>
    <w:p w14:paraId="1996B0ED" w14:textId="77777777" w:rsidR="00F43F10" w:rsidRPr="00C24069" w:rsidRDefault="00F43F10" w:rsidP="006A4438">
      <w:pPr>
        <w:pStyle w:val="BodyText"/>
      </w:pPr>
    </w:p>
    <w:p w14:paraId="1996B0EE" w14:textId="3A2BA88E" w:rsidR="00F43F10" w:rsidRPr="00C24069" w:rsidRDefault="002163F1" w:rsidP="006A4438">
      <w:pPr>
        <w:rPr>
          <w:i/>
        </w:rPr>
      </w:pPr>
      <w:r w:rsidRPr="00C24069">
        <w:rPr>
          <w:i/>
        </w:rPr>
        <w:t>Tnaqqis fid-doża</w:t>
      </w:r>
    </w:p>
    <w:p w14:paraId="1996B0EF" w14:textId="77777777" w:rsidR="00E13B73" w:rsidRPr="00C24069" w:rsidRDefault="00E13B73" w:rsidP="006A4438">
      <w:pPr>
        <w:rPr>
          <w:i/>
        </w:rPr>
      </w:pPr>
    </w:p>
    <w:p w14:paraId="1996B0F0" w14:textId="70CDF5D8" w:rsidR="00F43F10" w:rsidRPr="00C24069" w:rsidRDefault="00504D1C" w:rsidP="006A4438">
      <w:pPr>
        <w:pStyle w:val="BodyText"/>
        <w:ind w:left="1" w:hanging="1"/>
      </w:pPr>
      <w:r w:rsidRPr="00C24069">
        <w:t>Ma sarx tnaqqis fid-doża ta’ trastuzumab waqt il-provi kliniċi. Il-pazjenti jistgħu jkomplu t-terapija waqt perjodi ta’ majelosoppressjoni kkawżati minħabba l-kimoterapija u li tkun riversibbli, iżda għandhom jiġu monitorjati b’attenzjoni għal komplikazzjonijiet ta’ newtropenija waqt dan iż-żmien. Irreferi għall-SmPC ta’ paclitaxel, docetaxel jew inibitur ta’ aromatase għal tagħrif dwar tnaqqis fid-doża jew meta għandha tingħata aktar tard milli suppost.</w:t>
      </w:r>
    </w:p>
    <w:p w14:paraId="1996B0F1" w14:textId="77777777" w:rsidR="00F43F10" w:rsidRPr="00C24069" w:rsidRDefault="00F43F10" w:rsidP="006A4438">
      <w:pPr>
        <w:pStyle w:val="BodyText"/>
      </w:pPr>
    </w:p>
    <w:p w14:paraId="1996B0F2" w14:textId="79C019E0" w:rsidR="00F43F10" w:rsidRPr="00C24069" w:rsidRDefault="00504D1C" w:rsidP="006A4438">
      <w:pPr>
        <w:pStyle w:val="BodyText"/>
        <w:ind w:left="2" w:hanging="2"/>
      </w:pPr>
      <w:r w:rsidRPr="00C24069">
        <w:rPr>
          <w:spacing w:val="-5"/>
        </w:rPr>
        <w:t>Jekk il-persentaġġ tal-porzjon imbuttat ’il barra mill-ventrikolu tax-xellug (LVEF - left ventricular ejection fraction) jonqos b’≥ 10 punti mil-linja bażi U jinżel taħt 50%, it-trattament għandu jitwaqqaf għal ftit u għandha ssir valutazzjoni mill-ġdid ta’ LVEF fi żmien madwar 3 ġimgħat. Jekk LVEF ma jkunx tjieb jew ikun naqas aktar, jew jekk tkun żviluppat insuffiċjenza konġestiva tal-qalb (CHF - congestive heart failure) sintomatika, twaqqif għal kollox ta’ Tuznue għandu jiġi kkunsidrat sew, sakemm il-benefiċċji għall-pazjent individwali ma jkunux meqjusa akbar mir-riskji. Dawn il-pazjenti kollha għandhom jiġu riferuti għall-valutazzjoni minn kardjoloġista u għandhom jiġu segwiti.</w:t>
      </w:r>
    </w:p>
    <w:p w14:paraId="1996B0F3" w14:textId="77777777" w:rsidR="00F43F10" w:rsidRPr="00C24069" w:rsidRDefault="00F43F10" w:rsidP="006A4438">
      <w:pPr>
        <w:pStyle w:val="BodyText"/>
      </w:pPr>
    </w:p>
    <w:p w14:paraId="1996B0F4" w14:textId="0613CAC2" w:rsidR="00F43F10" w:rsidRPr="00C24069" w:rsidRDefault="00504D1C" w:rsidP="006A4438">
      <w:pPr>
        <w:rPr>
          <w:i/>
        </w:rPr>
      </w:pPr>
      <w:r w:rsidRPr="00C24069">
        <w:rPr>
          <w:i/>
        </w:rPr>
        <w:t>Dożi maqbuża</w:t>
      </w:r>
    </w:p>
    <w:p w14:paraId="1996B0F5" w14:textId="77777777" w:rsidR="00E13B73" w:rsidRPr="00C24069" w:rsidRDefault="00E13B73" w:rsidP="006A4438">
      <w:pPr>
        <w:rPr>
          <w:i/>
        </w:rPr>
      </w:pPr>
    </w:p>
    <w:p w14:paraId="1996B0F6" w14:textId="5CA6DA38" w:rsidR="00F43F10" w:rsidRPr="00C24069" w:rsidRDefault="00504D1C" w:rsidP="006A4438">
      <w:pPr>
        <w:pStyle w:val="BodyText"/>
        <w:ind w:firstLine="4"/>
      </w:pPr>
      <w:r w:rsidRPr="00C24069">
        <w:t>Jekk il-pazjent qabeż doża ta’ Tuznue b’ġimgħa jew anqas, id-doża ta’ manteniment tas-soltu (programm ta’ kull ġimgħa: 2 mg/kg; programm ta’ darba kull tliet ġimgħat: 6 mg/kg) għandha tingħata malajr kemm jista’ jkun. Tistenniex saċ-ċiklu ppjanat li jmiss. Dożi sussegwenti ta’ manteniment għandhom jingħataw 7 ijiem jew 21 jum wara skont il-programmi ta’ darba fil-ġimgħa jew ta’ darba kull tliet ġimgħat, rispettivament.</w:t>
      </w:r>
    </w:p>
    <w:p w14:paraId="1996B0F7" w14:textId="77777777" w:rsidR="00F43F10" w:rsidRPr="00C24069" w:rsidRDefault="00F43F10" w:rsidP="006A4438">
      <w:pPr>
        <w:pStyle w:val="BodyText"/>
      </w:pPr>
    </w:p>
    <w:p w14:paraId="1996B0F8" w14:textId="59547EFE" w:rsidR="00F43F10" w:rsidRPr="00C24069" w:rsidRDefault="00504D1C" w:rsidP="006A4438">
      <w:pPr>
        <w:pStyle w:val="BodyText"/>
        <w:ind w:left="1" w:hanging="1"/>
      </w:pPr>
      <w:r w:rsidRPr="00C24069">
        <w:t>Jekk il-pazjent qabeż doża ta’ Tuznue b’aktar minn ġimgħa, għandha terġa tingħata d-doża ogħla tal-bidu ta’ Tuznue fuq medda ta’ madwar 90 minuta (programm ta’ kull ġimgħa: 4 mg/kg; programm ta’ kull tliet ġimgħat: 8 mg/kg, rispettivament) malajr kemm jista’ jkun. Dożi sussegwenti ta’ manteniment ta’ Tuznue (programm ta’ kull ġimgħa: 2 mg/kg; programm ta’ kull tliet ġimgħat: 6 mg/kg, rispettivament) għandhom jingħataw 7 ijiem jew 21 jum wara skont il-programmi ta’ darba fil-ġimgħa jew ta’ darba kull tliet ġimgħat, rispettivament.</w:t>
      </w:r>
    </w:p>
    <w:p w14:paraId="1996B0F9" w14:textId="77777777" w:rsidR="00F43F10" w:rsidRPr="00C24069" w:rsidRDefault="00F43F10" w:rsidP="006A4438">
      <w:pPr>
        <w:pStyle w:val="BodyText"/>
      </w:pPr>
    </w:p>
    <w:p w14:paraId="1996B0FA" w14:textId="773CD360" w:rsidR="00F43F10" w:rsidRPr="00C24069" w:rsidRDefault="00504D1C" w:rsidP="006A4438">
      <w:pPr>
        <w:rPr>
          <w:i/>
        </w:rPr>
      </w:pPr>
      <w:r w:rsidRPr="00C24069">
        <w:rPr>
          <w:i/>
        </w:rPr>
        <w:t>Popolazzjonijiet speċjali</w:t>
      </w:r>
    </w:p>
    <w:p w14:paraId="1996B0FB" w14:textId="77777777" w:rsidR="00E13B73" w:rsidRPr="00C24069" w:rsidRDefault="00E13B73" w:rsidP="006A4438">
      <w:pPr>
        <w:rPr>
          <w:i/>
        </w:rPr>
      </w:pPr>
    </w:p>
    <w:p w14:paraId="1996B0FC" w14:textId="215133E7" w:rsidR="00F43F10" w:rsidRPr="00C24069" w:rsidRDefault="00504D1C" w:rsidP="006A4438">
      <w:pPr>
        <w:pStyle w:val="BodyText"/>
        <w:ind w:left="1" w:hanging="1"/>
      </w:pPr>
      <w:r w:rsidRPr="00C24069">
        <w:t>Ma sarux studji farmakokinetiċi speċifiċi fl-anzjani u f’dawk b’indeboliment tal-kliewi jew tal-fwied. F’analiżi farmakokinetika tal-popolazzjoni, l-età u indeboliment tal-kliewi ma ntwerewx li għandhom effett fuq id-dispożizzjoni ta’ trastuzumab.</w:t>
      </w:r>
    </w:p>
    <w:p w14:paraId="1996B0FD" w14:textId="77777777" w:rsidR="00F43F10" w:rsidRPr="00C24069" w:rsidRDefault="00F43F10" w:rsidP="006A4438">
      <w:pPr>
        <w:pStyle w:val="BodyText"/>
      </w:pPr>
    </w:p>
    <w:p w14:paraId="1996B0FE" w14:textId="2101D8A7" w:rsidR="00F43F10" w:rsidRPr="00C24069" w:rsidRDefault="00504D1C" w:rsidP="006A4438">
      <w:pPr>
        <w:rPr>
          <w:i/>
        </w:rPr>
      </w:pPr>
      <w:r w:rsidRPr="00C24069">
        <w:rPr>
          <w:i/>
        </w:rPr>
        <w:t>Popolazzjoni pedjatrika</w:t>
      </w:r>
    </w:p>
    <w:p w14:paraId="1996B0FF" w14:textId="77777777" w:rsidR="00E13B73" w:rsidRPr="00C24069" w:rsidRDefault="00E13B73" w:rsidP="006A4438">
      <w:pPr>
        <w:rPr>
          <w:i/>
        </w:rPr>
      </w:pPr>
    </w:p>
    <w:p w14:paraId="1996B100" w14:textId="000247E9" w:rsidR="00E13B73" w:rsidRPr="00C24069" w:rsidRDefault="00504D1C" w:rsidP="006A4438">
      <w:pPr>
        <w:pStyle w:val="BodyText"/>
      </w:pPr>
      <w:r w:rsidRPr="00C24069">
        <w:t>M’hemmx użu rilevanti ta’ Tuznue fil-popolazzjoni pedjatrika.</w:t>
      </w:r>
    </w:p>
    <w:p w14:paraId="1996B101" w14:textId="77777777" w:rsidR="00E13B73" w:rsidRPr="00C24069" w:rsidRDefault="00E13B73" w:rsidP="006A4438">
      <w:pPr>
        <w:pStyle w:val="BodyText"/>
      </w:pPr>
    </w:p>
    <w:p w14:paraId="1996B102" w14:textId="21B3B27A" w:rsidR="00F43F10" w:rsidRPr="00C24069" w:rsidRDefault="00041878" w:rsidP="006A4438">
      <w:pPr>
        <w:pStyle w:val="BodyText"/>
        <w:rPr>
          <w:u w:val="single"/>
        </w:rPr>
      </w:pPr>
      <w:r w:rsidRPr="00C24069">
        <w:rPr>
          <w:u w:val="single"/>
        </w:rPr>
        <w:t>Metodu ta’ kif għandu jingħata</w:t>
      </w:r>
    </w:p>
    <w:p w14:paraId="1996B103" w14:textId="77777777" w:rsidR="00E13B73" w:rsidRPr="00C24069" w:rsidRDefault="00E13B73" w:rsidP="006A4438">
      <w:pPr>
        <w:pStyle w:val="BodyText"/>
      </w:pPr>
    </w:p>
    <w:p w14:paraId="1996B104" w14:textId="14BB30A3" w:rsidR="00F43F10" w:rsidRPr="00C24069" w:rsidRDefault="00041878" w:rsidP="006A4438">
      <w:pPr>
        <w:pStyle w:val="BodyText"/>
      </w:pPr>
      <w:r w:rsidRPr="00C24069">
        <w:t>Tuznue huwa għal użu għal ġol-vini biss. Id-doża ogħla tal-bidu għandha tingħata bħala infużjoni fil-vini fuq medda ta’ 90 minuta. Tagħtix bħala push jew bolus fil-vini. Infużjoni fil-vini ta’ Tuznue għandha tingħata minn professjonist fil-kura tas-saħħa ippreparat biex jimmaniġġja anafilassi u għandha tkun disponibbli kitt b’tagħmir għall-emerġenza. Il-pazjenti għandhom jiġu osservati għal mill-inqas sitt sigħat wara l-bidu tal-ewwel infużjoni u għal sagħtejn wara l-bidu ta’ infużjonijiet sussegwenti għal sintomi bħal deni u sirdat jew sintomi oħra relatati mal-infużjoni (ara sezzjonijiet 4.4 u 4.8). Interruzzjoni jew tnaqqis tar-rata tal-infużjoni tista’ tgħin tikkontrolla sintomi bħal dawn. L-infużjoni tista’ titkompla meta s-sintomi jonqsu.</w:t>
      </w:r>
    </w:p>
    <w:p w14:paraId="1996B105" w14:textId="77777777" w:rsidR="00F43F10" w:rsidRPr="00C24069" w:rsidRDefault="00F43F10" w:rsidP="006A4438">
      <w:pPr>
        <w:pStyle w:val="BodyText"/>
      </w:pPr>
    </w:p>
    <w:p w14:paraId="1996B106" w14:textId="583BE97C" w:rsidR="00F43F10" w:rsidRPr="00C24069" w:rsidRDefault="00041878" w:rsidP="006A4438">
      <w:pPr>
        <w:pStyle w:val="BodyText"/>
        <w:ind w:left="1" w:hanging="1"/>
      </w:pPr>
      <w:r w:rsidRPr="00C24069">
        <w:t>Jekk id-doża ogħla tal-bidu kienet ittollerata tajjeb, dożi sussegwenti jistgħu jingħataw bħala infużjoni fuq medda ta’ 30 minuta.</w:t>
      </w:r>
    </w:p>
    <w:p w14:paraId="1996B107" w14:textId="77777777" w:rsidR="00F43F10" w:rsidRPr="00C24069" w:rsidRDefault="00F43F10" w:rsidP="006A4438">
      <w:pPr>
        <w:pStyle w:val="BodyText"/>
      </w:pPr>
    </w:p>
    <w:p w14:paraId="1996B108" w14:textId="67976D13" w:rsidR="00F43F10" w:rsidRPr="00C24069" w:rsidRDefault="00D073E4" w:rsidP="006A4438">
      <w:pPr>
        <w:pStyle w:val="BodyText"/>
        <w:ind w:left="1" w:hanging="1"/>
      </w:pPr>
      <w:r w:rsidRPr="00C24069">
        <w:t>Għal struzzjonijiet fuq ir-rikostituzzjoni tal-formulazzjoni għall-għoti fil-vini ta’ Tuznue qabel l-amministrazzjoni, ara sezzjoni 6.6.</w:t>
      </w:r>
    </w:p>
    <w:p w14:paraId="1996B109" w14:textId="77777777" w:rsidR="00F43F10" w:rsidRPr="00C24069" w:rsidRDefault="00F43F10" w:rsidP="006A4438">
      <w:pPr>
        <w:pStyle w:val="BodyText"/>
      </w:pPr>
    </w:p>
    <w:p w14:paraId="1996B10A" w14:textId="23A1251E" w:rsidR="00F43F10" w:rsidRPr="00C24069" w:rsidRDefault="005906B3" w:rsidP="006A4438">
      <w:pPr>
        <w:pStyle w:val="Heading1"/>
      </w:pPr>
      <w:r w:rsidRPr="00C24069">
        <w:t>4.3</w:t>
      </w:r>
      <w:r w:rsidRPr="00C24069">
        <w:tab/>
      </w:r>
      <w:r w:rsidR="00D073E4" w:rsidRPr="00C24069">
        <w:t>Kontraindikazzjonijiet</w:t>
      </w:r>
    </w:p>
    <w:p w14:paraId="1996B10B" w14:textId="77777777" w:rsidR="00F43F10" w:rsidRPr="00C24069" w:rsidRDefault="00F43F10" w:rsidP="006A4438">
      <w:pPr>
        <w:pStyle w:val="BodyText"/>
        <w:rPr>
          <w:b/>
        </w:rPr>
      </w:pPr>
    </w:p>
    <w:p w14:paraId="1996B10C" w14:textId="447F9858" w:rsidR="00E13B73" w:rsidRPr="00C24069" w:rsidRDefault="00D073E4" w:rsidP="006A4438">
      <w:pPr>
        <w:pStyle w:val="ListParagraph"/>
        <w:numPr>
          <w:ilvl w:val="0"/>
          <w:numId w:val="36"/>
        </w:numPr>
        <w:tabs>
          <w:tab w:val="left" w:pos="1106"/>
          <w:tab w:val="left" w:pos="1107"/>
        </w:tabs>
        <w:ind w:left="432" w:hanging="432"/>
      </w:pPr>
      <w:r w:rsidRPr="00C24069">
        <w:t>Sensittività eċċessiva għal trastuzumab, proteini tal-ġrieden, jew għal kwalunkwe wieћed mill-eċċipjenti elenkati fis-sezzjoni 6.1.</w:t>
      </w:r>
    </w:p>
    <w:p w14:paraId="1996B10D" w14:textId="1EBD5722" w:rsidR="00F43F10" w:rsidRPr="00C24069" w:rsidRDefault="00D073E4" w:rsidP="006A4438">
      <w:pPr>
        <w:pStyle w:val="ListParagraph"/>
        <w:numPr>
          <w:ilvl w:val="0"/>
          <w:numId w:val="36"/>
        </w:numPr>
        <w:tabs>
          <w:tab w:val="left" w:pos="1103"/>
          <w:tab w:val="left" w:pos="1104"/>
        </w:tabs>
        <w:ind w:left="432" w:hanging="432"/>
      </w:pPr>
      <w:r w:rsidRPr="00C24069">
        <w:t>Qtugħ ta’ nifs sever waqt il-mistrieħ ikkawżat minn komplikazzjonijiet ta’ tumur avanzat jew li jeħtieġ terapija supplimentari ta’ ossiġnu.</w:t>
      </w:r>
    </w:p>
    <w:p w14:paraId="1996B10E" w14:textId="77777777" w:rsidR="00F43F10" w:rsidRPr="00C24069" w:rsidRDefault="00F43F10" w:rsidP="006A4438">
      <w:pPr>
        <w:pStyle w:val="BodyText"/>
      </w:pPr>
    </w:p>
    <w:p w14:paraId="1996B10F" w14:textId="2459D26F" w:rsidR="00F43F10" w:rsidRPr="00C24069" w:rsidRDefault="005906B3" w:rsidP="006A4438">
      <w:pPr>
        <w:pStyle w:val="Heading1"/>
      </w:pPr>
      <w:r w:rsidRPr="00C24069">
        <w:t>4.4</w:t>
      </w:r>
      <w:r w:rsidRPr="00C24069">
        <w:tab/>
      </w:r>
      <w:r w:rsidR="00D073E4" w:rsidRPr="00C24069">
        <w:t>Twissijiet speċjali u prekawzjonijiet għall-użu</w:t>
      </w:r>
    </w:p>
    <w:p w14:paraId="1996B110" w14:textId="77777777" w:rsidR="00F43F10" w:rsidRPr="00C24069" w:rsidRDefault="00F43F10" w:rsidP="006A4438">
      <w:pPr>
        <w:pStyle w:val="BodyText"/>
        <w:keepNext/>
        <w:rPr>
          <w:b/>
        </w:rPr>
      </w:pPr>
    </w:p>
    <w:p w14:paraId="1996B111" w14:textId="79666E0D" w:rsidR="001E4BAF" w:rsidRPr="00C24069" w:rsidRDefault="00D073E4" w:rsidP="006A4438">
      <w:pPr>
        <w:pStyle w:val="BodyText"/>
        <w:keepNext/>
        <w:ind w:left="1" w:hanging="1"/>
        <w:rPr>
          <w:u w:val="single"/>
        </w:rPr>
      </w:pPr>
      <w:r w:rsidRPr="00C24069">
        <w:rPr>
          <w:u w:val="single"/>
        </w:rPr>
        <w:t>Traċċabbiltà</w:t>
      </w:r>
    </w:p>
    <w:p w14:paraId="1996B112" w14:textId="77777777" w:rsidR="001E4BAF" w:rsidRPr="00C24069" w:rsidRDefault="001E4BAF" w:rsidP="006A4438">
      <w:pPr>
        <w:pStyle w:val="BodyText"/>
        <w:keepNext/>
        <w:ind w:left="1" w:hanging="1"/>
      </w:pPr>
    </w:p>
    <w:p w14:paraId="1996B113" w14:textId="3E1093DE" w:rsidR="00F43F10" w:rsidRPr="00C24069" w:rsidRDefault="00D073E4" w:rsidP="006A4438">
      <w:pPr>
        <w:pStyle w:val="BodyText"/>
        <w:ind w:left="1" w:hanging="1"/>
      </w:pPr>
      <w:r w:rsidRPr="00C24069">
        <w:t>Sabiex titjieb it-traċċabilità tal-prodotti mediċinali bijoloġiċi, l-isem tal-kummerċ u n-numru tal-lott tal-prodott li jkun ingħata għandu jiġi mniżżel b’mod ċar.</w:t>
      </w:r>
    </w:p>
    <w:p w14:paraId="1996B114" w14:textId="77777777" w:rsidR="00F43F10" w:rsidRPr="00C24069" w:rsidRDefault="00F43F10" w:rsidP="006A4438">
      <w:pPr>
        <w:pStyle w:val="BodyText"/>
      </w:pPr>
    </w:p>
    <w:p w14:paraId="1996B115" w14:textId="00D73B6F" w:rsidR="00F43F10" w:rsidRPr="00C24069" w:rsidRDefault="00D073E4" w:rsidP="006A4438">
      <w:pPr>
        <w:pStyle w:val="BodyText"/>
        <w:ind w:firstLine="3"/>
        <w:jc w:val="both"/>
      </w:pPr>
      <w:r w:rsidRPr="00C24069">
        <w:t>Testijiet għal HER2 għandhom jitwettqu f’laboratorju speċjalizzat li jista’ jassigura validazzjoni xierqa tal-proċeduri ta’ ttestjar (ara sezzjoni 5.1).</w:t>
      </w:r>
    </w:p>
    <w:p w14:paraId="1996B116" w14:textId="77777777" w:rsidR="00F43F10" w:rsidRPr="00C24069" w:rsidRDefault="00F43F10" w:rsidP="006A4438">
      <w:pPr>
        <w:pStyle w:val="BodyText"/>
      </w:pPr>
    </w:p>
    <w:p w14:paraId="1996B117" w14:textId="1DD86CB7" w:rsidR="00F43F10" w:rsidRPr="00C24069" w:rsidRDefault="00D073E4" w:rsidP="006A4438">
      <w:pPr>
        <w:pStyle w:val="BodyText"/>
        <w:ind w:left="2" w:hanging="2"/>
        <w:jc w:val="both"/>
        <w:rPr>
          <w:b/>
        </w:rPr>
      </w:pPr>
      <w:r w:rsidRPr="00C24069">
        <w:t>Bħalissa mhux disponibbli data minn provi kliniċi dwar trattament mill-ġdid ta’ pazjenti b’esponiment precedenti għal trastuzumab fi sfond awżiljarju.</w:t>
      </w:r>
    </w:p>
    <w:p w14:paraId="1996B118" w14:textId="77777777" w:rsidR="00F43F10" w:rsidRPr="00C24069" w:rsidRDefault="00F43F10" w:rsidP="006A4438">
      <w:pPr>
        <w:pStyle w:val="BodyText"/>
        <w:rPr>
          <w:b/>
        </w:rPr>
      </w:pPr>
    </w:p>
    <w:p w14:paraId="1996B119" w14:textId="6F414AA1" w:rsidR="00F43F10" w:rsidRPr="00C24069" w:rsidRDefault="00D073E4" w:rsidP="006A4438">
      <w:pPr>
        <w:pStyle w:val="BodyText"/>
      </w:pPr>
      <w:r w:rsidRPr="00C24069">
        <w:rPr>
          <w:u w:val="single"/>
        </w:rPr>
        <w:t>Disfunzjoni kardijaka</w:t>
      </w:r>
    </w:p>
    <w:p w14:paraId="1996B11A" w14:textId="77777777" w:rsidR="00F43F10" w:rsidRPr="00C24069" w:rsidRDefault="00F43F10" w:rsidP="006A4438">
      <w:pPr>
        <w:pStyle w:val="BodyText"/>
      </w:pPr>
    </w:p>
    <w:p w14:paraId="1996B11B" w14:textId="06DD72BD" w:rsidR="00B62F83" w:rsidRPr="00C24069" w:rsidRDefault="00D073E4" w:rsidP="006A4438">
      <w:pPr>
        <w:rPr>
          <w:i/>
        </w:rPr>
      </w:pPr>
      <w:r w:rsidRPr="00C24069">
        <w:rPr>
          <w:i/>
          <w:u w:val="single"/>
        </w:rPr>
        <w:t>Konsiderazzjonijiet ġenerali</w:t>
      </w:r>
    </w:p>
    <w:p w14:paraId="1996B11C" w14:textId="77777777" w:rsidR="00F43F10" w:rsidRPr="00C24069" w:rsidRDefault="00F43F10" w:rsidP="006A4438"/>
    <w:p w14:paraId="1996B11D" w14:textId="525CCAFD" w:rsidR="00F43F10" w:rsidRPr="00C24069" w:rsidRDefault="002B67D6" w:rsidP="006A4438">
      <w:pPr>
        <w:pStyle w:val="BodyText"/>
      </w:pPr>
      <w:r w:rsidRPr="00C24069">
        <w:t>Pazjenti ttrattati b’Tuznue huma f’riskju akbar għall-iżvilupp ta’ CHF (New York Heart Association [NYHA] Klassi II-IV) jew disfunzjoni kardijaka mhux sintomatika. Dawn l-avvenimenti kienu osservati f’pazjenti li rċevew terapija bi trastuzumab waħdu jew flimkien ma’ paclitaxel jew docetaxel, speċjalment wara kimoterapija li fiha anthracycline (doxorubicin jew epirubicin). Dawn jistgħu jkunu minn moderati sa severi u kienu assoċjati ma’ mewt (ara sezzjoni 4.8). Barra dan, għandu jkun hemm attenzjoni fit-trattament ta’ pazjenti b’riskju kardijaku miżjud, eż. pressjoni għolja, mard dokumentat tal-arterja koronarja, CHF, LVEF ta’ &lt;55%, xjuħija.</w:t>
      </w:r>
    </w:p>
    <w:p w14:paraId="1996B11E" w14:textId="77777777" w:rsidR="001E4BAF" w:rsidRPr="00C24069" w:rsidRDefault="001E4BAF" w:rsidP="006A4438">
      <w:pPr>
        <w:pStyle w:val="BodyText"/>
        <w:ind w:hanging="1"/>
      </w:pPr>
    </w:p>
    <w:p w14:paraId="1996B11F" w14:textId="04596DA1" w:rsidR="00F43F10" w:rsidRPr="00C24069" w:rsidRDefault="002B67D6" w:rsidP="006A4438">
      <w:pPr>
        <w:pStyle w:val="BodyText"/>
        <w:ind w:left="1" w:hanging="1"/>
      </w:pPr>
      <w:r w:rsidRPr="00C24069">
        <w:t>Kull min jista’ jingħata trattament b'Tuznue, iżda b’mod speċjali dawk esposti minn qabel għal anthracycline u cyclophosphamide (AC), għandu jkollhom stima kardijaka bħala linja bażi inkluż passat mediku u eżami fiżiku, elettrokardjogramm (ECG - electrocardiogram), ekokardjogramm, u/jew skan multigated acquisition (MUGA) jew magnetic resonance imaging. Monitoraġġ jista’ jgħin biex jiġu identifikati pazjenti li jiżviluppaw disfunzjoni tal-qalb. Valutazzjonijiet tal-qalb, kif isir fil-linja bażi, għandhom jiġu ripetuti kull 3 xhur waqt it-trattament u kull 6 xhur wara waqfien tat-trattament sa 24 xahar wara l-aħħar għoti ta’ Tuznue. Għandha ssir valutazzjoni b’attenzjoni tar-riskji u l-benefiċċji qabel ma jiġi deċiż jekk għandux jingħata Tuznue.</w:t>
      </w:r>
    </w:p>
    <w:p w14:paraId="1996B120" w14:textId="77777777" w:rsidR="00F43F10" w:rsidRPr="00C24069" w:rsidRDefault="00F43F10" w:rsidP="006A4438">
      <w:pPr>
        <w:pStyle w:val="BodyText"/>
      </w:pPr>
    </w:p>
    <w:p w14:paraId="1996B121" w14:textId="417B49B8" w:rsidR="00F43F10" w:rsidRPr="00C24069" w:rsidRDefault="00F52623" w:rsidP="006A4438">
      <w:pPr>
        <w:pStyle w:val="BodyText"/>
        <w:ind w:left="2" w:hanging="2"/>
      </w:pPr>
      <w:r w:rsidRPr="00C24069">
        <w:t>Ibbażat fuq analiżi tal-farmakokinetika tal-popolazzjoni tad-data kollha disponibbli trastuzumab jista’ jippersisti fiċ-ċirkolazzjoni sa 7 xhur wara l-waqfien tat-trattament b’Tuznue (ara sezzjoni 5.2). Pazjenti li jirċievu anthracyclines wara l-waqfien ta’ Tuznue jistgħu jkunu f’riskju akbar ta’ disfunzjoni kardijaka. Jekk possibbli, it-tobba għandhom jevitaw terapija bbażata fuq anthracycline għal sa 7 xhur wara l-waqfien ta’ Tuznue. Jekk jintużaw anthracyclines, il-funzjoni kardijaka tal-pazjent għandha tiġi mmonitorjata b’attenzjoni.</w:t>
      </w:r>
    </w:p>
    <w:p w14:paraId="1996B122" w14:textId="77777777" w:rsidR="00F43F10" w:rsidRPr="00C24069" w:rsidRDefault="00F43F10" w:rsidP="006A4438">
      <w:pPr>
        <w:pStyle w:val="BodyText"/>
      </w:pPr>
    </w:p>
    <w:p w14:paraId="1996B123" w14:textId="0B8DA2A3" w:rsidR="00F43F10" w:rsidRPr="00C24069" w:rsidRDefault="00F52623" w:rsidP="006A4438">
      <w:pPr>
        <w:pStyle w:val="BodyText"/>
        <w:ind w:firstLine="3"/>
      </w:pPr>
      <w:r w:rsidRPr="00C24069">
        <w:t>Valutazzjoni kardjoloġika formali għandha tiġi kkunsidrata f’pazjenti li dwarhom hemm tħassib dwar is-saħħa kardjovaskulari wara eżami fil-linja bażi. Il-funzjoni kardijaka għandha tiġi mmonitorjata waqt it-trattament (eż. kull 12-il ġimgħa) fil-pazjenti kollha. Il-monitoraġġ jista’ jgħin biex ikunu identifikati pazjenti li jiżviluppaw disfunzjoni kardijaka. Pazjenti li jiżviluppaw disfunzjoni kardijaka mhux sintomatika, jistgħu jibbenefikaw minn monitoraġġ aktar frekwenti (eż. kull 6 - 8 ġimgħat). Jekk il-pazjenti jkollhom tnaqqis kontinwu fil-funzjoni ventrikolari tax-xellug, iżda jibqgħu bla sintomi, it-tabib għandu jikkunsidra li jwaqqaf it-terapija jekk ma jkun deher l-ebda benefiċċju kliniku bit-terapija ta’ Tuznue.</w:t>
      </w:r>
    </w:p>
    <w:p w14:paraId="1996B124" w14:textId="77777777" w:rsidR="00F43F10" w:rsidRPr="00C24069" w:rsidRDefault="00F43F10" w:rsidP="006A4438">
      <w:pPr>
        <w:pStyle w:val="BodyText"/>
      </w:pPr>
    </w:p>
    <w:p w14:paraId="1996B125" w14:textId="1AA7B3F9" w:rsidR="00F43F10" w:rsidRPr="00C24069" w:rsidRDefault="00F52623" w:rsidP="006A4438">
      <w:pPr>
        <w:pStyle w:val="BodyText"/>
        <w:ind w:firstLine="4"/>
      </w:pPr>
      <w:r w:rsidRPr="00C24069">
        <w:t>Is-sigurtà tat-tkomplija jew ta’ bidu mill-ġdid ta’ trastuzumab f’pazjenti li jkollhom disfunzjoni kardijaka ma ġietx studjata b’mod prospettiv. Jekk il-persentaġġ tal-LVEF jonqos b’≥ 10 punti mil-linja bażi U jinżel taħt 50%, it-trattament għandu jitwaqqaf għal ftit u għandha ssir valutazzjoni mill-ġdid ta’ LVEF sa bejn wieħed u ieħor 3 ġimgħat. Jekk LVEF ma jkunx tjieb jew ikun naqas aktar, jew jekk tkun żviluppat CHF sintomatika, twaqqif għal kollox ta’ Tuznue għandu jiġi kkunsidrat sew, sakemm ma jkunx maħsub li l-benefiċċji għall-pazjent individwali huma akbar mir-riskji. Dawn il-pazjenti kollha għandhom jiġu riferuti għall-valutazzjoni minn kardjoloġista u għandhom jiġu segwiti.</w:t>
      </w:r>
    </w:p>
    <w:p w14:paraId="1996B126" w14:textId="77777777" w:rsidR="00F43F10" w:rsidRPr="00C24069" w:rsidRDefault="00F43F10" w:rsidP="006A4438">
      <w:pPr>
        <w:pStyle w:val="BodyText"/>
      </w:pPr>
    </w:p>
    <w:p w14:paraId="1996B127" w14:textId="34CEDA14" w:rsidR="00F43F10" w:rsidRPr="00C24069" w:rsidRDefault="00BE6D67" w:rsidP="006A4438">
      <w:pPr>
        <w:pStyle w:val="BodyText"/>
      </w:pPr>
      <w:r w:rsidRPr="00C24069">
        <w:t>Jekk tiżviluppa insuffiċjenza sintomatika tal-qalb waqt terapija b’Tuznue, għandha tiġi ttrattata bi prodotti mediċinali standard għal CHF. Il-biċca l-kbira tal-pazjenti li żviluppaw CHF jew disfunzjoni kardijaka bla sintomi fil-provi pivotali marru għall-aħjar bi trattament standard għal CHF li jikkonsisti minn inibitur tal-enzima li tittrasforma lill-angiotensin (ACE - angiotensin-converting enzyme) jew imblokkatur tar-riċettur ta’ angiotensin (ARB - angiotensin receptor blocker) u imblokkatur tar-riċetturi beta. Il-maġġoranza tal-pazjenti b’sintomi kardijaċi u b’evidenza ta’ benefiċċju kliniku ta’ trattament bi trastuzumab komplew fuq it-terapija mingħajr aktar avvenimenti kardijaċi kliniċi.</w:t>
      </w:r>
    </w:p>
    <w:p w14:paraId="1996B128" w14:textId="77777777" w:rsidR="00F43F10" w:rsidRPr="00C24069" w:rsidRDefault="00F43F10" w:rsidP="006A4438">
      <w:pPr>
        <w:pStyle w:val="BodyText"/>
      </w:pPr>
    </w:p>
    <w:p w14:paraId="1996B129" w14:textId="6651D9BF" w:rsidR="00F43F10" w:rsidRPr="00C24069" w:rsidRDefault="00BE6D67" w:rsidP="006A4438">
      <w:pPr>
        <w:keepNext/>
        <w:rPr>
          <w:i/>
        </w:rPr>
      </w:pPr>
      <w:r w:rsidRPr="00C24069">
        <w:rPr>
          <w:i/>
          <w:u w:val="single"/>
        </w:rPr>
        <w:t>Kanċer metastatiku tas-sider</w:t>
      </w:r>
    </w:p>
    <w:p w14:paraId="1996B12A" w14:textId="77777777" w:rsidR="00F43F10" w:rsidRPr="00C24069" w:rsidRDefault="00F43F10" w:rsidP="006A4438">
      <w:pPr>
        <w:pStyle w:val="BodyText"/>
        <w:keepNext/>
        <w:rPr>
          <w:i/>
        </w:rPr>
      </w:pPr>
    </w:p>
    <w:p w14:paraId="1996B12B" w14:textId="67642D17" w:rsidR="00ED64D7" w:rsidRPr="00C24069" w:rsidRDefault="00BE6D67" w:rsidP="006A4438">
      <w:pPr>
        <w:pStyle w:val="BodyText"/>
        <w:ind w:left="1" w:hanging="1"/>
      </w:pPr>
      <w:r w:rsidRPr="00C24069">
        <w:t>Tuznue u anthracyclines m’għandhomx jingħataw fl-istess waqt flimkien f’sitwazzjoni ta’ MBC.</w:t>
      </w:r>
    </w:p>
    <w:p w14:paraId="1996B12C" w14:textId="77777777" w:rsidR="00ED64D7" w:rsidRPr="00C24069" w:rsidRDefault="00ED64D7" w:rsidP="006A4438">
      <w:pPr>
        <w:pStyle w:val="BodyText"/>
        <w:ind w:left="1" w:hanging="1"/>
      </w:pPr>
    </w:p>
    <w:p w14:paraId="1996B12D" w14:textId="119E0F08" w:rsidR="00F43F10" w:rsidRPr="00C24069" w:rsidRDefault="00BE6D67" w:rsidP="006A4438">
      <w:pPr>
        <w:pStyle w:val="BodyText"/>
        <w:ind w:left="1" w:hanging="1"/>
      </w:pPr>
      <w:r w:rsidRPr="00C24069">
        <w:t>Pazjenti b’MBC li qabel kienu rċevew anthracyclines ukoll huma f’riskju ta’ disfunzjoni kardijaka bi trattament b'</w:t>
      </w:r>
      <w:r w:rsidR="004A4E2D" w:rsidRPr="00C24069">
        <w:t>Tuznue</w:t>
      </w:r>
      <w:r w:rsidRPr="00C24069">
        <w:t>, għalkemm ir-riskju huwa inqas milli bl-użu fl-istess waqt ta’ Tuznue u anthracyclines.</w:t>
      </w:r>
    </w:p>
    <w:p w14:paraId="1996B12E" w14:textId="77777777" w:rsidR="00F43F10" w:rsidRPr="00C24069" w:rsidRDefault="00F43F10" w:rsidP="006A4438">
      <w:pPr>
        <w:pStyle w:val="BodyText"/>
      </w:pPr>
    </w:p>
    <w:p w14:paraId="1996B12F" w14:textId="0E44C615" w:rsidR="00F43F10" w:rsidRPr="00C24069" w:rsidRDefault="00BE6D67" w:rsidP="006A4438">
      <w:pPr>
        <w:rPr>
          <w:i/>
        </w:rPr>
      </w:pPr>
      <w:r w:rsidRPr="00C24069">
        <w:rPr>
          <w:i/>
          <w:u w:val="single"/>
        </w:rPr>
        <w:t>Kanċer bikri tas-sider</w:t>
      </w:r>
    </w:p>
    <w:p w14:paraId="1996B130" w14:textId="77777777" w:rsidR="00F43F10" w:rsidRPr="00C24069" w:rsidRDefault="00F43F10" w:rsidP="006A4438">
      <w:pPr>
        <w:pStyle w:val="BodyText"/>
        <w:rPr>
          <w:i/>
        </w:rPr>
      </w:pPr>
    </w:p>
    <w:p w14:paraId="1996B131" w14:textId="54048FC2" w:rsidR="00F43F10" w:rsidRPr="00C24069" w:rsidRDefault="00BE6D67" w:rsidP="006A4438">
      <w:pPr>
        <w:pStyle w:val="BodyText"/>
      </w:pPr>
      <w:r w:rsidRPr="00C24069">
        <w:t>Għall-pazjenti b’EBC, valutazzjonijiet kardijaċi, kif imwettqa fil-linja bażi, għandhom jiġu ripetuti kull 3 xhur waqt it-trattament u kull 6 xhur wara waqfien tat-trattament sa 24 xahar wara l-aħħar għoti ta’ Tuznue. F’pazjenti li jirċievu kimoterapija li fiha anthracycline huwa rakkomandat aktar monitoraġġ, u dan għandu jseħħ kull sena sa 5 snin wara l-aħħar għoti ta’ Tuznue, jew aktar jekk jiġi osservat tnaqqis kontinwu ta’ LVEF.</w:t>
      </w:r>
    </w:p>
    <w:p w14:paraId="1996B132" w14:textId="77777777" w:rsidR="00F43F10" w:rsidRPr="00C24069" w:rsidRDefault="00F43F10" w:rsidP="006A4438">
      <w:pPr>
        <w:pStyle w:val="BodyText"/>
      </w:pPr>
    </w:p>
    <w:p w14:paraId="1996B133" w14:textId="48F77221" w:rsidR="00F43F10" w:rsidRPr="00C24069" w:rsidRDefault="00BE6D67" w:rsidP="006A4438">
      <w:pPr>
        <w:pStyle w:val="BodyText"/>
        <w:ind w:firstLine="1"/>
      </w:pPr>
      <w:r w:rsidRPr="00C24069">
        <w:t>Pazjenti b’passat mediku ta’ infart mijokardijaku (MI - myocardial infarction), anġina pectoris li teħtieġ trattament mediku, passat mediku ta’ jew CHF (NYHA Klassi II-IV) eżistenti, LVEF ta’ &lt;</w:t>
      </w:r>
      <w:r w:rsidR="00DF2CFD" w:rsidRPr="00C24069">
        <w:t> </w:t>
      </w:r>
      <w:r w:rsidRPr="00C24069">
        <w:t>55%, kardjomijopatija oħra, arritmija kardijaka li teħtieġ trattament mediku, mard klinikament sinifikanti tal-valvs tal-qalb, pressjoni għolja mhux ikkontrollata tajjeb biżżejjed (pressjoni għolja kkontrollata minn trattament mediku standard eliġġibbli), u effużjoni perikardjali emodinamika effettiva kienu esklużi mill-provi pivitali awżiljarji u neo-awżiljari dwar EBC bi trastuzumab u għalhekk ma jistax jiġi rakkomandat trattament f’dawn il-pazjenti.</w:t>
      </w:r>
    </w:p>
    <w:p w14:paraId="1996B134" w14:textId="77777777" w:rsidR="00F43F10" w:rsidRPr="00C24069" w:rsidRDefault="00F43F10" w:rsidP="006A4438">
      <w:pPr>
        <w:pStyle w:val="BodyText"/>
      </w:pPr>
    </w:p>
    <w:p w14:paraId="1996B135" w14:textId="6543F65E" w:rsidR="00F43F10" w:rsidRPr="00C24069" w:rsidRDefault="00BE6D67" w:rsidP="006A4438">
      <w:pPr>
        <w:rPr>
          <w:i/>
        </w:rPr>
      </w:pPr>
      <w:r w:rsidRPr="00C24069">
        <w:rPr>
          <w:i/>
        </w:rPr>
        <w:t>Trattament awżiljarju</w:t>
      </w:r>
    </w:p>
    <w:p w14:paraId="1996B136" w14:textId="77777777" w:rsidR="00F43F10" w:rsidRPr="00C24069" w:rsidRDefault="00F43F10" w:rsidP="006A4438">
      <w:pPr>
        <w:pStyle w:val="BodyText"/>
        <w:rPr>
          <w:i/>
        </w:rPr>
      </w:pPr>
    </w:p>
    <w:p w14:paraId="1996B137" w14:textId="6D501424" w:rsidR="00F43F10" w:rsidRPr="00C24069" w:rsidRDefault="00BE6D67" w:rsidP="006A4438">
      <w:pPr>
        <w:pStyle w:val="BodyText"/>
        <w:ind w:hanging="1"/>
      </w:pPr>
      <w:r w:rsidRPr="00C24069">
        <w:rPr>
          <w:iCs/>
        </w:rPr>
        <w:t>Tuznue u anthracyclines m’għandhomx jingħataw fl-istess waqt flimkien f’sitwazzjoni ta’ trattament awżiljarju.</w:t>
      </w:r>
    </w:p>
    <w:p w14:paraId="1996B138" w14:textId="77777777" w:rsidR="00F43F10" w:rsidRPr="00C24069" w:rsidRDefault="00F43F10" w:rsidP="006A4438">
      <w:pPr>
        <w:pStyle w:val="BodyText"/>
      </w:pPr>
    </w:p>
    <w:p w14:paraId="1996B139" w14:textId="4D3222BA" w:rsidR="00F43F10" w:rsidRPr="00C24069" w:rsidRDefault="00BE6D67" w:rsidP="006A4438">
      <w:pPr>
        <w:pStyle w:val="BodyText"/>
        <w:ind w:firstLine="1"/>
      </w:pPr>
      <w:r w:rsidRPr="00C24069">
        <w:t>F’pazjenti b’EBC kienet osservata żieda fl-inċidenza ta’ avvenimenti kardijaċi sintomatiċi u mhux sintomatiċi meta trastuzumab ingħata wara kimoterapija li fiha anthracycline meta mqabbel ma’ għoti flimkien ma’ kors ta’ docetaxel u carboplatin li ma fihx anthracycline u kienet aktar evidenti meta trastuzumab ingħata flimkien ma’ taxanes milli meta ingħata wara taxanes. Irrispettivament mill-kors użat, il-biċċa l-kbira tal-avvenimenti kardijaċi sintomatiċi seħħew fl-ewwel 18-il xahar. F’wieħed mit-3 studji pivitali mwettqa fejn kien disponibbli segwitu medjan ta’ 5.5 snin (BCIRG006) kienet osservata żieda kontinwa fir-rata kumulattiva ta’ avvenimenti kardijaċi sintomatiċi jew avvenimenti ta’ LVEF sa 2.37% f’pazjenti li ngħataw trastuzumab flimkien ma’ taxane wara terapija b’anthracycline meta mqabbel ma madwar 1% fiż-żewġ gruppi ta’ paragun (anthracycline flimkien ma’ cyclophosphamide segwit minn taxane u taxane, carboplatin u trastuzumab).</w:t>
      </w:r>
    </w:p>
    <w:p w14:paraId="1996B13A" w14:textId="77777777" w:rsidR="00F43F10" w:rsidRPr="00C24069" w:rsidRDefault="00F43F10" w:rsidP="006A4438">
      <w:pPr>
        <w:pStyle w:val="BodyText"/>
      </w:pPr>
    </w:p>
    <w:p w14:paraId="1996B13B" w14:textId="15CF5D30" w:rsidR="00F43F10" w:rsidRPr="00C24069" w:rsidRDefault="008B1418" w:rsidP="006A4438">
      <w:pPr>
        <w:pStyle w:val="BodyText"/>
      </w:pPr>
      <w:r w:rsidRPr="00C24069">
        <w:t>Fatturi ta’ riskju għall-avveniment kardijaku identifikati f’erba’ studji awżiljari kbar inkludew età avanzata (&gt; 50 sena), LVEF ta’ livell baxx (&lt;55%) fil-linja bażi, qabel jew wara l-bidu tat-trattament b’paclitaxel, tnaqqis ta’ LVEF b’10-15-il punt, u użu minn qabel jew fl-istess waqt ta’ prodotti mediċinali kontra l-pressjoni għolja. F’pazjenti li qed jirċievu trastuzumab wara li tkun kompluta kimoterapija awżiljarja, ir-riskju ta’ disfunzjoni kardijaka kienet assoċjata ma’ doża kumulattiva ogħla ta’ anthracycline mogħti qabel il-bidu ta’ trastuzumab u indiċi tal-massa tal-ġisem (BMI - body mass index) ta’ &gt;25 kg/m</w:t>
      </w:r>
      <w:r w:rsidRPr="00C24069">
        <w:rPr>
          <w:vertAlign w:val="superscript"/>
        </w:rPr>
        <w:t>2</w:t>
      </w:r>
      <w:r w:rsidRPr="00C24069">
        <w:t>.</w:t>
      </w:r>
    </w:p>
    <w:p w14:paraId="1996B13C" w14:textId="77777777" w:rsidR="00F43F10" w:rsidRPr="00C24069" w:rsidRDefault="00F43F10" w:rsidP="006A4438">
      <w:pPr>
        <w:pStyle w:val="BodyText"/>
      </w:pPr>
    </w:p>
    <w:p w14:paraId="1996B13D" w14:textId="28583285" w:rsidR="00F43F10" w:rsidRPr="00C24069" w:rsidRDefault="008B1418" w:rsidP="006A4438">
      <w:pPr>
        <w:rPr>
          <w:i/>
        </w:rPr>
      </w:pPr>
      <w:r w:rsidRPr="00C24069">
        <w:rPr>
          <w:i/>
        </w:rPr>
        <w:t>Trattament neoawżiljarju-awżiljarju</w:t>
      </w:r>
    </w:p>
    <w:p w14:paraId="1996B13E" w14:textId="77777777" w:rsidR="00F43F10" w:rsidRPr="00C24069" w:rsidRDefault="00F43F10" w:rsidP="006A4438">
      <w:pPr>
        <w:pStyle w:val="BodyText"/>
        <w:rPr>
          <w:i/>
        </w:rPr>
      </w:pPr>
    </w:p>
    <w:p w14:paraId="1996B13F" w14:textId="3C5F0CD5" w:rsidR="00F43F10" w:rsidRPr="00C24069" w:rsidRDefault="008B1418" w:rsidP="006A4438">
      <w:pPr>
        <w:pStyle w:val="BodyText"/>
      </w:pPr>
      <w:r w:rsidRPr="00C24069">
        <w:t>F’pazjenti b’EBC eliġibbli għat-trattament neoawżiljarju-awżiljarju, Tuznue għandu jintuża fl-istess waqt ma’ anthracyclines biss f’pazjenti li qatt ma ħadu kimoterapija qabel u biss b’korsijiet b’doża baxxa ta’ anthracycline jiġifieri dożi kumulattivi massimi ta’ doxorubicin 180 mg/m</w:t>
      </w:r>
      <w:r w:rsidRPr="00C24069">
        <w:rPr>
          <w:vertAlign w:val="superscript"/>
        </w:rPr>
        <w:t>2</w:t>
      </w:r>
      <w:r w:rsidRPr="00C24069">
        <w:t xml:space="preserve"> jew epirubicin 360 mg/m</w:t>
      </w:r>
      <w:r w:rsidRPr="00C24069">
        <w:rPr>
          <w:vertAlign w:val="superscript"/>
        </w:rPr>
        <w:t>2</w:t>
      </w:r>
      <w:r w:rsidRPr="00C24069">
        <w:t>.</w:t>
      </w:r>
    </w:p>
    <w:p w14:paraId="1996B140" w14:textId="77777777" w:rsidR="00F43F10" w:rsidRPr="00C24069" w:rsidRDefault="00F43F10" w:rsidP="006A4438">
      <w:pPr>
        <w:pStyle w:val="BodyText"/>
      </w:pPr>
    </w:p>
    <w:p w14:paraId="1996B141" w14:textId="13E02B76" w:rsidR="00F43F10" w:rsidRPr="00C24069" w:rsidRDefault="008B1418" w:rsidP="006A4438">
      <w:pPr>
        <w:pStyle w:val="BodyText"/>
      </w:pPr>
      <w:r w:rsidRPr="00C24069">
        <w:t>Jekk il-pazjenti kienu ttrattati fl-istess waqt b’kors sħiħ ta’ doża baxxa ta’ anthracyclines u Tuznue f’sitwazzjoni neoawżiljarja, m’għandhiex tingħata kimoterapija ċitotossika addizzjonali wara l-kirurġija. F’sitwazzjonijiet oħra, id-deċiżjoni dwar il-ħtieġa ta’ kimoterapija ċitotossika addizzjonali hija determinata skont fatturi individwali.</w:t>
      </w:r>
    </w:p>
    <w:p w14:paraId="1996B142" w14:textId="77777777" w:rsidR="00F43F10" w:rsidRPr="00C24069" w:rsidRDefault="00F43F10" w:rsidP="006A4438">
      <w:pPr>
        <w:pStyle w:val="BodyText"/>
      </w:pPr>
    </w:p>
    <w:p w14:paraId="1996B143" w14:textId="762E0EB3" w:rsidR="00F43F10" w:rsidRPr="00C24069" w:rsidRDefault="00276DA1" w:rsidP="006A4438">
      <w:pPr>
        <w:pStyle w:val="BodyText"/>
      </w:pPr>
      <w:r w:rsidRPr="00C24069">
        <w:t>Esperjenza ta’ għoti fl-istess waqt ta’ trastuzumab ma’ korsijiet b’doża baxxa ta’ antharacycline bħalissa hija limitata għal żewġ provi (MO16432 u BO22227).</w:t>
      </w:r>
    </w:p>
    <w:p w14:paraId="1996B144" w14:textId="77777777" w:rsidR="00F43F10" w:rsidRPr="00C24069" w:rsidRDefault="00F43F10" w:rsidP="006A4438">
      <w:pPr>
        <w:pStyle w:val="BodyText"/>
      </w:pPr>
    </w:p>
    <w:p w14:paraId="1996B145" w14:textId="2BCF2A6A" w:rsidR="00F43F10" w:rsidRPr="00C24069" w:rsidRDefault="00276DA1" w:rsidP="006A4438">
      <w:pPr>
        <w:pStyle w:val="BodyText"/>
      </w:pPr>
      <w:r w:rsidRPr="00C24069">
        <w:t>Fil-prova pivitali MO16432, trastuzumab ingħata flimkien ma’ kimoterapija neoawżiljarja li kien fiha tliet ċikli ta’ doxorubicin (doża kumulattiva ta’ 180 mg/m</w:t>
      </w:r>
      <w:r w:rsidRPr="00C24069">
        <w:rPr>
          <w:vertAlign w:val="superscript"/>
        </w:rPr>
        <w:t>2</w:t>
      </w:r>
      <w:r w:rsidRPr="00C24069">
        <w:t>).</w:t>
      </w:r>
    </w:p>
    <w:p w14:paraId="1996B146" w14:textId="77777777" w:rsidR="00F43F10" w:rsidRPr="00C24069" w:rsidRDefault="00F43F10" w:rsidP="006A4438">
      <w:pPr>
        <w:pStyle w:val="BodyText"/>
      </w:pPr>
    </w:p>
    <w:p w14:paraId="1996B147" w14:textId="031BAAD3" w:rsidR="002D3705" w:rsidRPr="00C24069" w:rsidRDefault="00276DA1" w:rsidP="006A4438">
      <w:pPr>
        <w:pStyle w:val="BodyText"/>
      </w:pPr>
      <w:r w:rsidRPr="00C24069">
        <w:t>L-inċidenza ta’ disfunzjoni kardijaka sintomatika kienet ta’ 1.7% fil-grupp ta’ trastuzumab.</w:t>
      </w:r>
    </w:p>
    <w:p w14:paraId="1996B148" w14:textId="77777777" w:rsidR="002D3705" w:rsidRPr="00C24069" w:rsidRDefault="002D3705" w:rsidP="006A4438">
      <w:pPr>
        <w:pStyle w:val="BodyText"/>
      </w:pPr>
    </w:p>
    <w:p w14:paraId="1996B149" w14:textId="02C05367" w:rsidR="002D3705" w:rsidRPr="00C24069" w:rsidRDefault="00276DA1" w:rsidP="006A4438">
      <w:pPr>
        <w:pStyle w:val="BodyText"/>
      </w:pPr>
      <w:r w:rsidRPr="00C24069">
        <w:t>Fil-prova pivitali BO22227, trastuzumab ingħata flimkien ma’ kimoterapija neoawżiljarja li kien fiha erba’ ċikli ta’ epirubicin (doża kumulattiva ta’ 300 mg/m</w:t>
      </w:r>
      <w:r w:rsidRPr="00C24069">
        <w:rPr>
          <w:vertAlign w:val="superscript"/>
        </w:rPr>
        <w:t>2</w:t>
      </w:r>
      <w:r w:rsidRPr="00C24069">
        <w:t>); waqt segwitu medjan li jaqbeż 70 xahar, l-inċidenza ta’ insuffiċjenza konġestiva tal-qalb kienet ta’ 0.3% fil-grupp ta’ trastuzumab fil-vini.</w:t>
      </w:r>
    </w:p>
    <w:p w14:paraId="1996B14A" w14:textId="77777777" w:rsidR="002D3705" w:rsidRPr="00C24069" w:rsidRDefault="002D3705" w:rsidP="006A4438">
      <w:pPr>
        <w:pStyle w:val="BodyText"/>
      </w:pPr>
    </w:p>
    <w:p w14:paraId="1996B14B" w14:textId="695B1EB5" w:rsidR="00F43F10" w:rsidRPr="00C24069" w:rsidRDefault="00276DA1" w:rsidP="006A4438">
      <w:pPr>
        <w:pStyle w:val="BodyText"/>
      </w:pPr>
      <w:r w:rsidRPr="00C24069">
        <w:t>Esperjenza klinika hija limitata f’pazjenti b’età ’l fuq minn 65 sena.</w:t>
      </w:r>
    </w:p>
    <w:p w14:paraId="1996B14C" w14:textId="77777777" w:rsidR="001E4BAF" w:rsidRPr="00C24069" w:rsidRDefault="001E4BAF" w:rsidP="006A4438">
      <w:pPr>
        <w:pStyle w:val="BodyText"/>
      </w:pPr>
    </w:p>
    <w:p w14:paraId="1996B14D" w14:textId="10C85990" w:rsidR="00F43F10" w:rsidRPr="00C24069" w:rsidRDefault="00276DA1" w:rsidP="006A4438">
      <w:pPr>
        <w:pStyle w:val="BodyText"/>
      </w:pPr>
      <w:r w:rsidRPr="00C24069">
        <w:rPr>
          <w:u w:val="single"/>
        </w:rPr>
        <w:t>Reazzjonijiet relatati mal-infużjoni (IRRs - infusion-related reactions) u sensittività eċċessiva</w:t>
      </w:r>
    </w:p>
    <w:p w14:paraId="1996B14E" w14:textId="77777777" w:rsidR="00F43F10" w:rsidRPr="00C24069" w:rsidRDefault="00F43F10" w:rsidP="006A4438">
      <w:pPr>
        <w:pStyle w:val="BodyText"/>
      </w:pPr>
    </w:p>
    <w:p w14:paraId="1996B14F" w14:textId="627B04FE" w:rsidR="00F43F10" w:rsidRPr="00C24069" w:rsidRDefault="00276DA1" w:rsidP="006A4438">
      <w:pPr>
        <w:pStyle w:val="BodyText"/>
        <w:ind w:left="1" w:hanging="1"/>
      </w:pPr>
      <w:r w:rsidRPr="00C24069">
        <w:t>Kienu rrappurtati IRRs serji għall-infużjoni ta’ trastuzumab inkluż qtugħ ta’ nifs, pressjoni baxxa, tħarħir, pressjoni għolja, bronkospażmu, taki-arritmija supraventrikulari, saturazzjoni ta’ ossiġnu mnaqqsa, anafilassi, distress respiratorju, urtikarja u anġjoedima (ara sezzjoni 4.8). Medikazzjoni minn qabel tista’ tintuża biex jitnaqqas ir-riskju ta’ okkorrenza ta’ dawn l-avvenimenti. Il-maġġoranza ta’ dawn l-avvenimenti jseħħu waqt jew fi żmien 2.5 sigħat wara l-bidu tal-ewwel infużjoni. Jekk isseħħ reazzjoni għall-infużjoni, l-infużjoni għandha titwaqqaf jew ir-rata tal-infużjoni għandha titnaqqas u l-pazjent għandu jiġi ssorveljat sakemm jgħaddu s-sintomi osservati kollha (ara sezzjoni 4.2). Dawn is-sintomi jistgħu jiġu ttrattati b’analġeżiku/antipiretiku bħal meperidine jew paracetamol, jew b’antistaminiku bħal diphenhydramine. Il-maġġoranza tal-pazjenti kellhom fejqan tas-sintomi u wara rċevew aktar infużjonijiet ta’ trastuzumab. Reazzjonijiet serji kienu ttrattati b’suċċess b’terapija ta’ appoġġ bħal ossiġnu, agonisti beta, u kortikosterojdi. F’każijiet rari, dawn ir-reazzjonijiet huma assoċjati ma’ sensiela ta’ problemi kliniċi li jwasslu għal riżultat fatali. Pazjenti li jkollhom qtugħ ta’ nifs waqt il-mistrieħ minħabba komplikazzjonijiet ta’ tumur malinn avanzat u ta’ mard ieħor fl-istess waqt jistgħu jkunu f’riskju akbar ta’ reazzjoni fatali għall-infużjoni. Għalhekk, dawn il-pazjenti m’għandhomx jiġu ttrattati b’Tuznue (ara sezzjoni 4.3).</w:t>
      </w:r>
    </w:p>
    <w:p w14:paraId="1996B150" w14:textId="77777777" w:rsidR="00F43F10" w:rsidRPr="00C24069" w:rsidRDefault="00F43F10" w:rsidP="006A4438">
      <w:pPr>
        <w:pStyle w:val="BodyText"/>
      </w:pPr>
    </w:p>
    <w:p w14:paraId="1996B151" w14:textId="485544C8" w:rsidR="00F43F10" w:rsidRPr="00C24069" w:rsidRDefault="00777151" w:rsidP="006A4438">
      <w:pPr>
        <w:pStyle w:val="BodyText"/>
        <w:ind w:firstLine="2"/>
      </w:pPr>
      <w:r w:rsidRPr="00C24069">
        <w:t>Kien irrappurtat ukoll titjib inizjali segwit minn deterjorament kliniku u reazzjonijiet ittardjati b’deterjorament kliniku mgħaġġel. Fatalitajiet seħħew fi żmien sigħat u sa ġimgħa wara infużjoni. F’okkażjonijiet rari ħafna, pazjenti kellhom il-bidu ta’ sintomi għall-infużjoni u sintomi pulmonari aktar minn sitt sigħat wara l-bidu tal-infużjoni ta’ trastuzumab. Il-pazjenti għandhom ikunu avżati dwar il-possibbiltà ta’ bidu ttardjat bħal dan u għandhom jingħataw istruzzjonijiet biex jikkuntattjaw lit-tabib tagħhom jekk ikun hemm dawn is-sintomi.</w:t>
      </w:r>
    </w:p>
    <w:p w14:paraId="1996B152" w14:textId="77777777" w:rsidR="00F43F10" w:rsidRPr="00C24069" w:rsidRDefault="00F43F10" w:rsidP="006A4438">
      <w:pPr>
        <w:pStyle w:val="BodyText"/>
      </w:pPr>
    </w:p>
    <w:p w14:paraId="1996B153" w14:textId="3D804484" w:rsidR="00F43F10" w:rsidRPr="00C24069" w:rsidRDefault="00777151" w:rsidP="006A4438">
      <w:pPr>
        <w:pStyle w:val="BodyText"/>
      </w:pPr>
      <w:r w:rsidRPr="00C24069">
        <w:rPr>
          <w:u w:val="single"/>
        </w:rPr>
        <w:t>Avvenimenti pulmonari</w:t>
      </w:r>
    </w:p>
    <w:p w14:paraId="1996B154" w14:textId="77777777" w:rsidR="00F43F10" w:rsidRPr="00C24069" w:rsidRDefault="00F43F10" w:rsidP="006A4438">
      <w:pPr>
        <w:pStyle w:val="BodyText"/>
      </w:pPr>
    </w:p>
    <w:p w14:paraId="1996B155" w14:textId="16104D18" w:rsidR="00F43F10" w:rsidRPr="00C24069" w:rsidRDefault="00777151" w:rsidP="006A4438">
      <w:pPr>
        <w:pStyle w:val="BodyText"/>
        <w:ind w:left="1" w:hanging="1"/>
      </w:pPr>
      <w:r w:rsidRPr="00C24069">
        <w:t>Avvenimenti pulmonari severi kienu rrappurtati bl-użu ta’ trastuzumab wara t-tqegħid fis-suq (ara sezzjoni 4.8). Dawn l-avvenimenti xi kultant kienu fatali. Barra dan kienu rrappurtati każijiet ta’ mard tal-interstizju tal-pulmun inkluż infiltrati fil-pulmun, sindrome ta’ distress respiratorju akut, pnewmonja, pulmonite, effużjoni fil-plewra, distress respiratorju, edima pulmonari akuta, u insuffiċjenza respiratorja. Fatturi ta’ riskju assoċjati ma’ mard tal-interstizu tal-pulmuni jinkludu terapija qabel jew fl-istess waqt b’terapiji anti-neoplastiċi oħra magħrufa li huma assoċjati ma dan bħal taxanes, gemcitabine, vinorelbine u terapija ta’ radjazzjoni. Dawn l-avvenimenti jistgħu jseħħu bħala parti minn reazzjoni relatata mal-infużjoni jew jistgħu jseħħu aktar tard. Pazjenti li jkollhom qtugħ ta’ nifs waqt li mistrieħa minħabba komplikazzjonijiet ta’ tumur malinn avanzat u ta’ mard ieħor fl-istess waqt jistgħu jkunu f’riskju akbar ta’ avvenimenti pulmonari. Għalhekk, dawn il-pazjenti m’għandhomx jiġu ttrattati b’Tuznue (ara sezzjoni 4.3). Għandu jkun hemm kawtela għall-pulmonite, speċjalment f’pazjenti li qed jiġu ttrattati b’taxanes fl-istess waqt.</w:t>
      </w:r>
    </w:p>
    <w:p w14:paraId="1996B156" w14:textId="77777777" w:rsidR="00F43F10" w:rsidRPr="00C24069" w:rsidRDefault="00F43F10" w:rsidP="006A4438">
      <w:pPr>
        <w:pStyle w:val="BodyText"/>
      </w:pPr>
    </w:p>
    <w:p w14:paraId="1996B157" w14:textId="15784816" w:rsidR="00F43F10" w:rsidRPr="00C24069" w:rsidRDefault="005906B3" w:rsidP="006A4438">
      <w:pPr>
        <w:pStyle w:val="Heading1"/>
      </w:pPr>
      <w:r w:rsidRPr="00C24069">
        <w:t>4.5</w:t>
      </w:r>
      <w:r w:rsidRPr="00C24069">
        <w:tab/>
      </w:r>
      <w:r w:rsidR="000870BC" w:rsidRPr="00C24069">
        <w:t>Interazzjoni ma’ prodotti mediċinali oħra u forom oħra ta’ interazzjoni</w:t>
      </w:r>
    </w:p>
    <w:p w14:paraId="1996B158" w14:textId="77777777" w:rsidR="00F43F10" w:rsidRPr="00C24069" w:rsidRDefault="00F43F10" w:rsidP="006A4438">
      <w:pPr>
        <w:pStyle w:val="BodyText"/>
      </w:pPr>
    </w:p>
    <w:p w14:paraId="1996B159" w14:textId="0A753828" w:rsidR="00F43F10" w:rsidRPr="00C24069" w:rsidRDefault="00D678D8" w:rsidP="006A4438">
      <w:pPr>
        <w:pStyle w:val="BodyText"/>
        <w:ind w:left="3" w:hanging="3"/>
      </w:pPr>
      <w:r w:rsidRPr="00C24069">
        <w:t>Ma twettaq l-ebda studju formali ta’ interazzjoni. Ma kinux osservati interazzjonijiet klinikament sinifikanti bejn trastuzumab u l-prodotti mediċinali mogħtija fl-istess waqt użati fil-provi kliniċi.</w:t>
      </w:r>
    </w:p>
    <w:p w14:paraId="1996B15A" w14:textId="77777777" w:rsidR="00F43F10" w:rsidRPr="00C24069" w:rsidRDefault="00F43F10" w:rsidP="006A4438">
      <w:pPr>
        <w:pStyle w:val="BodyText"/>
      </w:pPr>
    </w:p>
    <w:p w14:paraId="1996B15B" w14:textId="1A225635" w:rsidR="00F43F10" w:rsidRPr="00C24069" w:rsidRDefault="00D678D8" w:rsidP="006A4438">
      <w:pPr>
        <w:pStyle w:val="BodyText"/>
      </w:pPr>
      <w:r w:rsidRPr="00C24069">
        <w:rPr>
          <w:u w:val="single"/>
        </w:rPr>
        <w:t>Effett ta’ trastuzumab fuq il-farmakokinetika ta’ sustanzi antineoplastiċi oħra</w:t>
      </w:r>
    </w:p>
    <w:p w14:paraId="1996B15C" w14:textId="77777777" w:rsidR="00F43F10" w:rsidRPr="00C24069" w:rsidRDefault="00F43F10" w:rsidP="006A4438">
      <w:pPr>
        <w:pStyle w:val="BodyText"/>
      </w:pPr>
    </w:p>
    <w:p w14:paraId="1996B15D" w14:textId="5DA67086" w:rsidR="00F43F10" w:rsidRPr="00C24069" w:rsidRDefault="00D678D8" w:rsidP="006A4438">
      <w:pPr>
        <w:pStyle w:val="BodyText"/>
      </w:pPr>
      <w:r w:rsidRPr="00C24069">
        <w:t>Data farmakokinetika minn studji BO15935 u M77004 fuq nisa b’MBC pożittiv għal HER2 issuġġeriet li esponiment għal paclitaxel u doxorubicin (u l-metaboliti prinċipali tagħhom 6-α hydroxyl-paclitaxel, POH, u doxorubicinol, DOL) ma kienx mibdul fil-preżenza ta’ trastuzumab (doża għolja tal-bidu ta’ 8 mg/kg jew ta’ 4 mg/kg IV segwita minn 6 mg/kg q3w jew 2 mg/kg q1w IV, rispettivament).</w:t>
      </w:r>
    </w:p>
    <w:p w14:paraId="1996B15E" w14:textId="77777777" w:rsidR="006C6DA6" w:rsidRPr="00C24069" w:rsidRDefault="006C6DA6" w:rsidP="006A4438">
      <w:pPr>
        <w:pStyle w:val="BodyText"/>
      </w:pPr>
    </w:p>
    <w:p w14:paraId="1996B15F" w14:textId="59BB509E" w:rsidR="00F43F10" w:rsidRPr="00C24069" w:rsidRDefault="00D678D8" w:rsidP="006A4438">
      <w:pPr>
        <w:pStyle w:val="BodyText"/>
      </w:pPr>
      <w:r w:rsidRPr="00C24069">
        <w:t>Madankollu, trastuzumab jista’ jgħolli l-esponiment globali ta’ metabolit wieħed ta’ doxorubicin, (7-deoxy-13 dihydro-doxorubicinone, D7D). Il-bioattività ta’ D7D u l-impatt kliniku tal-elevazzjoni ta’ dan il-metabolit ma kinux ċari.</w:t>
      </w:r>
    </w:p>
    <w:p w14:paraId="1996B160" w14:textId="77777777" w:rsidR="00F43F10" w:rsidRPr="00C24069" w:rsidRDefault="00F43F10" w:rsidP="006A4438">
      <w:pPr>
        <w:pStyle w:val="BodyText"/>
      </w:pPr>
    </w:p>
    <w:p w14:paraId="1996B161" w14:textId="7232690E" w:rsidR="00F43F10" w:rsidRPr="00C24069" w:rsidRDefault="00795EFB" w:rsidP="006A4438">
      <w:pPr>
        <w:pStyle w:val="BodyText"/>
      </w:pPr>
      <w:r w:rsidRPr="00C24069">
        <w:t>Data minn studju JP16003, studju bi grupp wieħed ta’ trastuzumab (doża għolja tal-bidu ta’ 4 mg/kg IV u 2 mg/kg IV kull ġimgħa) u docetaxel (60 mg/m</w:t>
      </w:r>
      <w:r w:rsidRPr="00C24069">
        <w:rPr>
          <w:vertAlign w:val="superscript"/>
        </w:rPr>
        <w:t>2</w:t>
      </w:r>
      <w:r w:rsidRPr="00C24069">
        <w:t xml:space="preserve"> IV) f’nisa Ġappuniżi b’MBC pożittiv għal HER2, issuġġeriet li l-għoti fl-istess waqt ta’ trastuzumab ma kellu l-ebda effett fuq il-farmakokinetika ta’ doża waħda ta’ docetaxel. Studju JP19959 kien sottostudju ta’ BO18255 (ToGA) li twettaq fuq pazjenti rġiel u nisa Ġappuniżi b’kanċer avanzat tal-istonku biex jistudja l-farmakokinetika ta’ capecitabine u cisplatin meta jintużaw ma’ jew mingħajr trastuzumab. Ir-riżultati ta’ dan is-sottostudju jissuġġerixxu li l-esponiment għall-metaboliti bioattivi (eż. 5-FU) ta’ capecitabine ma kienx affettwat bl-użu fl-istess waqt ta’ cisplatin jew bl-użu fl-istess waqt ta’ cisplatin flimkien ma’ trastuzumab. Madankollu, capecitabine innifsu wera konċentrazzjonijiet ogħla u half-life itwal meta kkombinat ma’ trastuzumab. Id-data tissuġġerixxi wkoll li l-farmakokinetika ta’ cisplatin ma kinitx affettwata bl-użu fl-istess waqt ta’ capecitabine jew bl-użu fl-istess waqt ta’ capecitabine flimkien ma’ trastuzumab.</w:t>
      </w:r>
    </w:p>
    <w:p w14:paraId="1996B162" w14:textId="77777777" w:rsidR="00F43F10" w:rsidRPr="00C24069" w:rsidRDefault="00F43F10" w:rsidP="006A4438">
      <w:pPr>
        <w:pStyle w:val="BodyText"/>
      </w:pPr>
    </w:p>
    <w:p w14:paraId="1996B163" w14:textId="146B7015" w:rsidR="00F43F10" w:rsidRPr="00C24069" w:rsidRDefault="00EF57C2" w:rsidP="006A4438">
      <w:pPr>
        <w:pStyle w:val="BodyText"/>
        <w:ind w:hanging="1"/>
      </w:pPr>
      <w:r w:rsidRPr="00C24069">
        <w:t>Data farmakokinetika minn Studju H4613g/GO01305 f’pazjenti b’kanċer metastatiku jew avanzat lokalment pożittiv għal HER2 li ma jistax jiġi operat issuġġeriet li trastuzumab ma kellu l-ebda impatt fuq il-PK ta’ carboplatin.</w:t>
      </w:r>
    </w:p>
    <w:p w14:paraId="1996B164" w14:textId="77777777" w:rsidR="00F43F10" w:rsidRPr="00C24069" w:rsidRDefault="00F43F10" w:rsidP="006A4438">
      <w:pPr>
        <w:pStyle w:val="BodyText"/>
      </w:pPr>
    </w:p>
    <w:p w14:paraId="1996B165" w14:textId="105F1E2C" w:rsidR="00F43F10" w:rsidRPr="00C24069" w:rsidRDefault="00EF57C2" w:rsidP="006A4438">
      <w:pPr>
        <w:pStyle w:val="BodyText"/>
      </w:pPr>
      <w:r w:rsidRPr="00C24069">
        <w:rPr>
          <w:u w:val="single"/>
        </w:rPr>
        <w:t>Effett ta’ sustanzi antineoplastiċi fuq il-farmakokinetika ta’ trastuzumab</w:t>
      </w:r>
    </w:p>
    <w:p w14:paraId="1996B166" w14:textId="77777777" w:rsidR="00F43F10" w:rsidRPr="00C24069" w:rsidRDefault="00F43F10" w:rsidP="006A4438">
      <w:pPr>
        <w:pStyle w:val="BodyText"/>
      </w:pPr>
    </w:p>
    <w:p w14:paraId="1996B167" w14:textId="7E530502" w:rsidR="00F43F10" w:rsidRPr="00C24069" w:rsidRDefault="0086133F" w:rsidP="006A4438">
      <w:pPr>
        <w:pStyle w:val="BodyText"/>
      </w:pPr>
      <w:r w:rsidRPr="00C24069">
        <w:t>Permezz ta’ paragun ta’ konċentrazzjonijiet simulati ta’ trastuzumab fis-serum wara monoterapija ta’ trastuzumab (doża għolja tal-bidu ta’ 4 mg/kg/2 mg/kg q1w IV) u konċentrazzjonijiet osservati fis-serum f’nisa Ġappuniżi b’MBC pożittiv għal HER2 (studju JP16003) ma nstabet l-ebda evidenza ta’ effett PK tal-għoti fl-istess waqt ta’ docetaxel fuq il-farmakokinetika ta’ trastuzumab.</w:t>
      </w:r>
    </w:p>
    <w:p w14:paraId="1996B168" w14:textId="77777777" w:rsidR="00F43F10" w:rsidRPr="00C24069" w:rsidRDefault="00F43F10" w:rsidP="006A4438">
      <w:pPr>
        <w:pStyle w:val="BodyText"/>
      </w:pPr>
    </w:p>
    <w:p w14:paraId="1996B169" w14:textId="16D37202" w:rsidR="00F43F10" w:rsidRPr="00C24069" w:rsidRDefault="0086133F" w:rsidP="006A4438">
      <w:pPr>
        <w:pStyle w:val="BodyText"/>
        <w:ind w:firstLine="1"/>
      </w:pPr>
      <w:r w:rsidRPr="00C24069">
        <w:t>Paragun tar-riżultati PK minn żewġ studji ta’ Fażi II (BO15935 u M77004) u studju wieħed ta’ Fażi III (H0648g) fejn il-pazjenti kienu ttrattati bi trastuzumab flimkien ma’ paclitaxel u żewġ studji ta’ Fażi II li fihom trastuzumab ingħata bħala monoterapija (W016229 u MO16982), f’nisa b’MBC pożittiv għal HER2 jindika li l-inqas konċentrazzjonijiet individwali u medji fis-serum ta’ trastuzumab varjaw fi ħdan u bejn l-istudji iżda ma kien hemm l-ebda effett ċar tal-għoti flimkien ta’ paclitaxel fuq il-farmakokinetika ta’ trastuzumab. Paragun ta’ data PK dwar trastuzumab minn Studju M77004 fejn nisa b’MBC pożittiv għal HER2 kienu ttrattati bi trastuzumab, paclitaxel u doxorubicin fl-istess waqt ma’ data PK dwar trastuzumab fi studji fejn trastuzumab ingħata bħala monoterapija (H0649g) jew flimkien ma’ anthracycline u cyclophosphamide jew paclitaxel (Studju H0648g), ma jissuġġerixxi l-ebda effett ta’ doxorubicin u paclitaxel fuq il-farmakokinetika ta’ trastuzumab.</w:t>
      </w:r>
    </w:p>
    <w:p w14:paraId="1996B16A" w14:textId="77777777" w:rsidR="00F43F10" w:rsidRPr="00C24069" w:rsidRDefault="00F43F10" w:rsidP="006A4438">
      <w:pPr>
        <w:pStyle w:val="BodyText"/>
      </w:pPr>
    </w:p>
    <w:p w14:paraId="1996B16B" w14:textId="113E369C" w:rsidR="00F43F10" w:rsidRPr="00C24069" w:rsidRDefault="0086133F" w:rsidP="006A4438">
      <w:pPr>
        <w:pStyle w:val="BodyText"/>
        <w:ind w:left="1" w:hanging="1"/>
      </w:pPr>
      <w:r w:rsidRPr="00C24069">
        <w:t>Data farmakokinetika minn Studju H4613g/GO01305 issuġġeriet li carboplatin ma kellu l-ebda impatt fuq il-PK ta’ trastuzumab.</w:t>
      </w:r>
    </w:p>
    <w:p w14:paraId="1996B16C" w14:textId="77777777" w:rsidR="00F43F10" w:rsidRPr="00C24069" w:rsidRDefault="00F43F10" w:rsidP="006A4438">
      <w:pPr>
        <w:pStyle w:val="BodyText"/>
      </w:pPr>
    </w:p>
    <w:p w14:paraId="1996B16D" w14:textId="3D34DDD5" w:rsidR="00F43F10" w:rsidRPr="00C24069" w:rsidRDefault="006A6945" w:rsidP="006A4438">
      <w:pPr>
        <w:pStyle w:val="BodyText"/>
        <w:ind w:firstLine="2"/>
      </w:pPr>
      <w:r w:rsidRPr="00C24069">
        <w:t>L-għoti ta’ anastrozole fl-istess waqt ma deherx li jinfluwenza l-farmakokinetika ta’ trastuzumab.</w:t>
      </w:r>
    </w:p>
    <w:p w14:paraId="1996B16E" w14:textId="77777777" w:rsidR="00F43F10" w:rsidRPr="00C24069" w:rsidRDefault="00F43F10" w:rsidP="006A4438">
      <w:pPr>
        <w:pStyle w:val="BodyText"/>
      </w:pPr>
    </w:p>
    <w:p w14:paraId="1996B16F" w14:textId="06DB3FBF" w:rsidR="00F43F10" w:rsidRPr="00C24069" w:rsidRDefault="005906B3" w:rsidP="006A4438">
      <w:pPr>
        <w:pStyle w:val="Heading1"/>
      </w:pPr>
      <w:r w:rsidRPr="00C24069">
        <w:t>4.6</w:t>
      </w:r>
      <w:r w:rsidRPr="00C24069">
        <w:tab/>
      </w:r>
      <w:r w:rsidR="006A6945" w:rsidRPr="00C24069">
        <w:t>Fertilità, tqala u treddigħ</w:t>
      </w:r>
    </w:p>
    <w:p w14:paraId="1996B170" w14:textId="77777777" w:rsidR="00F43F10" w:rsidRPr="00C24069" w:rsidRDefault="00F43F10" w:rsidP="006A4438">
      <w:pPr>
        <w:pStyle w:val="BodyText"/>
        <w:keepNext/>
        <w:rPr>
          <w:b/>
        </w:rPr>
      </w:pPr>
    </w:p>
    <w:p w14:paraId="1996B171" w14:textId="718FADD5" w:rsidR="00F43F10" w:rsidRPr="00C24069" w:rsidRDefault="006A6945" w:rsidP="006A4438">
      <w:pPr>
        <w:pStyle w:val="BodyText"/>
        <w:keepNext/>
        <w:rPr>
          <w:u w:val="single"/>
        </w:rPr>
      </w:pPr>
      <w:r w:rsidRPr="00C24069">
        <w:rPr>
          <w:u w:val="single"/>
        </w:rPr>
        <w:t>Nisa li jistgħu joħorġu tqal</w:t>
      </w:r>
    </w:p>
    <w:p w14:paraId="1996B172" w14:textId="77777777" w:rsidR="006C6DA6" w:rsidRPr="00C24069" w:rsidRDefault="006C6DA6" w:rsidP="006A4438">
      <w:pPr>
        <w:pStyle w:val="BodyText"/>
      </w:pPr>
    </w:p>
    <w:p w14:paraId="1996B173" w14:textId="1C8C30B9" w:rsidR="00F43F10" w:rsidRPr="00C24069" w:rsidRDefault="006A6945" w:rsidP="006A4438">
      <w:pPr>
        <w:pStyle w:val="BodyText"/>
        <w:ind w:left="1" w:hanging="1"/>
      </w:pPr>
      <w:r w:rsidRPr="00C24069">
        <w:t>Nisa li jistgħu joħorġu tqal għandhom jiġu avżati biex jużaw kontraċettiv effettiv waqt it-trattament b’Tuznue u għal 7 xhur wara t-tmiem tat-trattament (ara sezzjoni 5.2).</w:t>
      </w:r>
    </w:p>
    <w:p w14:paraId="1996B174" w14:textId="77777777" w:rsidR="00F43F10" w:rsidRPr="00C24069" w:rsidRDefault="00F43F10" w:rsidP="006A4438">
      <w:pPr>
        <w:pStyle w:val="BodyText"/>
      </w:pPr>
    </w:p>
    <w:p w14:paraId="1996B175" w14:textId="57D5ADCC" w:rsidR="00F43F10" w:rsidRPr="00C24069" w:rsidRDefault="006A6945" w:rsidP="006A4438">
      <w:pPr>
        <w:pStyle w:val="BodyText"/>
        <w:rPr>
          <w:u w:val="single"/>
        </w:rPr>
      </w:pPr>
      <w:r w:rsidRPr="00C24069">
        <w:rPr>
          <w:u w:val="single"/>
        </w:rPr>
        <w:t>Tqala</w:t>
      </w:r>
    </w:p>
    <w:p w14:paraId="1996B176" w14:textId="77777777" w:rsidR="00C54778" w:rsidRPr="00C24069" w:rsidRDefault="00C54778" w:rsidP="006A4438">
      <w:pPr>
        <w:pStyle w:val="BodyText"/>
      </w:pPr>
    </w:p>
    <w:p w14:paraId="1996B177" w14:textId="28BDAAFE" w:rsidR="00F43F10" w:rsidRPr="00C24069" w:rsidRDefault="006A6945" w:rsidP="006A4438">
      <w:pPr>
        <w:pStyle w:val="BodyText"/>
        <w:ind w:left="1" w:hanging="1"/>
      </w:pPr>
      <w:r w:rsidRPr="00C24069">
        <w:t>Twettqu studji dwar ir-riproduzzjoni f’xadini Cynomolgus b’dożi sa 25 darba aktar mid-doża ta’ manteniment ta’ kull ġimgħa għall-bnedmin, ta’ 2 mg/kg ta’ formulazzjoni għall-għoti fil-vini ta’ trastuzumab, u ma żvelaw l-ebda evidenza ta’ tnaqqis fil-fertilità jew ħsara lill-fetu. Kien osservat li trastuzumab għadda mill-plaċenta fil-perjodu bikri (20-50 jum ta’ tqala) u dak tard (120 - 150 jum ta’ tqala) tal-iżvilupp tal-fetu. Mhuwiex magħruf jekk trastuzumab jistax jeffettwa l-kapaċità riproduttiva. Peress li studji dwar ir-riproduzzjoni fuq l-annimali mhux dejjem ibassru r-rispons fil-bnedmin, trastuzumab għandu jiġi evitat fit-tqala sakemm il-benefiċċju potenzjali għall-omm ma jkunx akbar mir-riskju potenzjali għall-fetu.</w:t>
      </w:r>
    </w:p>
    <w:p w14:paraId="1996B178" w14:textId="77777777" w:rsidR="00F43F10" w:rsidRPr="00C24069" w:rsidRDefault="00F43F10" w:rsidP="006A4438">
      <w:pPr>
        <w:pStyle w:val="BodyText"/>
      </w:pPr>
    </w:p>
    <w:p w14:paraId="1996B179" w14:textId="6D1BDE07" w:rsidR="00F43F10" w:rsidRPr="00C24069" w:rsidRDefault="00EB1E86" w:rsidP="006A4438">
      <w:pPr>
        <w:pStyle w:val="BodyText"/>
        <w:ind w:hanging="1"/>
      </w:pPr>
      <w:r w:rsidRPr="00C24069">
        <w:t>Fl-ambjent ta’ wara t-tqegħid fis-suq, każijiet ta’ indeboliment fit-tkabbir u/jew fil-funzjoni renali tal-fetu assoċjati ma’ nuqqas ta’ fluwidu amnijotiku, uħud assoċjati ma’ ipoplasija tal-pulmun fatali fil-fetu, kienu rrappurtati f’nisa tqal li rċevew trastuzumab. Nisa li joħorġu tqal għandhom jiġu avżati dwar il-possibbiltà ta’ ħsara lill-fetu. Jekk mara tqila tiġi ttrattata b’Tuznue, jew jekk pazjenta toħroġ tqila waqt li tkun qed tirċievi Tuznue jew fi żmien 7 xhur wara l-aħħar doża ta’ Tuznue, huwa rakkomandat monitoraġġ mill-viċin minn grupp multidixxiplinari.</w:t>
      </w:r>
    </w:p>
    <w:p w14:paraId="1996B17A" w14:textId="77777777" w:rsidR="00B3125E" w:rsidRPr="00C24069" w:rsidRDefault="00B3125E" w:rsidP="006A4438">
      <w:pPr>
        <w:pStyle w:val="BodyText"/>
        <w:rPr>
          <w:u w:val="single"/>
        </w:rPr>
      </w:pPr>
    </w:p>
    <w:p w14:paraId="1996B17B" w14:textId="35B62D97" w:rsidR="00F43F10" w:rsidRPr="00C24069" w:rsidRDefault="00AD6469" w:rsidP="006A4438">
      <w:pPr>
        <w:pStyle w:val="BodyText"/>
        <w:rPr>
          <w:u w:val="single"/>
        </w:rPr>
      </w:pPr>
      <w:r w:rsidRPr="00C24069">
        <w:rPr>
          <w:u w:val="single"/>
        </w:rPr>
        <w:t>Treddigħ</w:t>
      </w:r>
    </w:p>
    <w:p w14:paraId="1996B17C" w14:textId="77777777" w:rsidR="00C54778" w:rsidRPr="00C24069" w:rsidRDefault="00C54778" w:rsidP="006A4438">
      <w:pPr>
        <w:pStyle w:val="BodyText"/>
      </w:pPr>
    </w:p>
    <w:p w14:paraId="1996B17D" w14:textId="2DC209C3" w:rsidR="00F43F10" w:rsidRPr="00C24069" w:rsidRDefault="00AD6469" w:rsidP="006A4438">
      <w:pPr>
        <w:pStyle w:val="BodyText"/>
      </w:pPr>
      <w:r w:rsidRPr="00C24069">
        <w:t>Studju li twettaq fuq xadini Cynomolgus, b’dożi 25 darba aktar mid-doża ta’ manteniment ta’ kull ġimgħa għall-bnedmin ta’ 2 mg/kg ta’ formulazzjoni għall-għoti fil-vini ta’ trastuzumab mill-jiem 120 sa 150 tat-tqala,, wera li trastuzumab jitneħħa fil-ħalib wara l-ħlas. L-esponiment għal trastuzumab fl-utru u l-preżenza ta’ trastuzumab fis-serum ta’ xadini żgħar ma kinitx assoċjata ma’ effetti avversi fuq it-tkabbir jew l-iżvilupp tagħhom mit-twelid sal-etá ta’ xahar. Mhux magħruf jekk trastuzumab jitneħhiex fil-ħalib tas-sider tal-bniedem. Peress li IgG1 uman jitneħħa fil-ħalib tas-sider tal-bniedem, u l-potenzjal ta’ ħsara għat-tarbija mhux magħruf, nisa m’għandhomx ireddgħu waqt terapija b'Tuznue u sa 7 xhur wara l-aħħar doża.</w:t>
      </w:r>
    </w:p>
    <w:p w14:paraId="1996B17E" w14:textId="77777777" w:rsidR="00F43F10" w:rsidRPr="00C24069" w:rsidRDefault="00F43F10" w:rsidP="006A4438">
      <w:pPr>
        <w:pStyle w:val="BodyText"/>
      </w:pPr>
    </w:p>
    <w:p w14:paraId="1996B17F" w14:textId="24DC4542" w:rsidR="00F43F10" w:rsidRPr="00C24069" w:rsidRDefault="00803CAD" w:rsidP="006A4438">
      <w:pPr>
        <w:pStyle w:val="BodyText"/>
        <w:keepNext/>
        <w:rPr>
          <w:u w:val="single"/>
        </w:rPr>
      </w:pPr>
      <w:r w:rsidRPr="00C24069">
        <w:rPr>
          <w:u w:val="single"/>
        </w:rPr>
        <w:t>Fertilità</w:t>
      </w:r>
    </w:p>
    <w:p w14:paraId="1996B180" w14:textId="77777777" w:rsidR="00C54778" w:rsidRPr="00C24069" w:rsidRDefault="00C54778" w:rsidP="006A4438">
      <w:pPr>
        <w:pStyle w:val="BodyText"/>
        <w:keepNext/>
      </w:pPr>
    </w:p>
    <w:p w14:paraId="1996B181" w14:textId="29E81CD5" w:rsidR="00F43F10" w:rsidRPr="00C24069" w:rsidRDefault="00803CAD" w:rsidP="006A4438">
      <w:pPr>
        <w:pStyle w:val="BodyText"/>
      </w:pPr>
      <w:r w:rsidRPr="00C24069">
        <w:t>M’hemmx data disponibbli dwar il-fertilità.</w:t>
      </w:r>
    </w:p>
    <w:p w14:paraId="1996B182" w14:textId="77777777" w:rsidR="00F43F10" w:rsidRPr="00C24069" w:rsidRDefault="00F43F10" w:rsidP="006A4438">
      <w:pPr>
        <w:pStyle w:val="BodyText"/>
      </w:pPr>
    </w:p>
    <w:p w14:paraId="1996B183" w14:textId="51EC14A9" w:rsidR="00F43F10" w:rsidRPr="00C24069" w:rsidRDefault="005906B3" w:rsidP="006A4438">
      <w:pPr>
        <w:pStyle w:val="Heading1"/>
      </w:pPr>
      <w:r w:rsidRPr="00C24069">
        <w:t>4.7</w:t>
      </w:r>
      <w:r w:rsidRPr="00C24069">
        <w:tab/>
      </w:r>
      <w:r w:rsidR="00803CAD" w:rsidRPr="00C24069">
        <w:t>Effetti fuq il-ħila biex issuq u tħaddem magni</w:t>
      </w:r>
    </w:p>
    <w:p w14:paraId="1996B184" w14:textId="77777777" w:rsidR="00F43F10" w:rsidRPr="00C24069" w:rsidRDefault="00F43F10" w:rsidP="006A4438">
      <w:pPr>
        <w:pStyle w:val="BodyText"/>
        <w:rPr>
          <w:b/>
        </w:rPr>
      </w:pPr>
    </w:p>
    <w:p w14:paraId="1996B185" w14:textId="1E3E5F36" w:rsidR="00F43F10" w:rsidRPr="00C24069" w:rsidRDefault="00803CAD" w:rsidP="006A4438">
      <w:r w:rsidRPr="00C24069">
        <w:t>Tuznue għandu effett żgħir fuq il-ħila biex issuq u tħaddem magni (ara sezzjoni 4.8). Jistgħu jseħħu sturdament u ngħas waqt it-trattament b’Tuznue (ara sezzjoni 4.8). Pazjenti li jkollhom sintomi relatati mal-infużjoni (ara sezzjoni 4.4) għandhom jingħataw parir biex ma jsuqux u ma jħaddmux magni qabel is-sintomi jbattu.</w:t>
      </w:r>
    </w:p>
    <w:p w14:paraId="1996B186" w14:textId="77777777" w:rsidR="00F43F10" w:rsidRPr="00C24069" w:rsidRDefault="00F43F10" w:rsidP="006A4438">
      <w:pPr>
        <w:pStyle w:val="BodyText"/>
      </w:pPr>
    </w:p>
    <w:p w14:paraId="1996B187" w14:textId="789F55C4" w:rsidR="00F43F10" w:rsidRPr="00C24069" w:rsidRDefault="005906B3" w:rsidP="006A4438">
      <w:pPr>
        <w:pStyle w:val="Heading1"/>
      </w:pPr>
      <w:r w:rsidRPr="00C24069">
        <w:t>4.8</w:t>
      </w:r>
      <w:r w:rsidRPr="00C24069">
        <w:tab/>
      </w:r>
      <w:r w:rsidR="0072066A" w:rsidRPr="00C24069">
        <w:t>Effetti mhux mixtieqa</w:t>
      </w:r>
    </w:p>
    <w:p w14:paraId="1996B188" w14:textId="77777777" w:rsidR="00F43F10" w:rsidRPr="00C24069" w:rsidRDefault="00F43F10" w:rsidP="006A4438">
      <w:pPr>
        <w:pStyle w:val="BodyText"/>
        <w:keepNext/>
        <w:rPr>
          <w:b/>
        </w:rPr>
      </w:pPr>
    </w:p>
    <w:p w14:paraId="1996B189" w14:textId="427163CA" w:rsidR="00F43F10" w:rsidRPr="00C24069" w:rsidRDefault="0072066A" w:rsidP="006A4438">
      <w:pPr>
        <w:pStyle w:val="BodyText"/>
        <w:keepNext/>
      </w:pPr>
      <w:r w:rsidRPr="00C24069">
        <w:rPr>
          <w:u w:val="single"/>
        </w:rPr>
        <w:t>Sommarju tal-profil tas-sigurtà</w:t>
      </w:r>
    </w:p>
    <w:p w14:paraId="1996B18A" w14:textId="77777777" w:rsidR="00F43F10" w:rsidRPr="00C24069" w:rsidRDefault="00F43F10" w:rsidP="006A4438">
      <w:pPr>
        <w:pStyle w:val="BodyText"/>
      </w:pPr>
    </w:p>
    <w:p w14:paraId="1996B18B" w14:textId="6499ACB6" w:rsidR="00F43F10" w:rsidRPr="00C24069" w:rsidRDefault="0072066A" w:rsidP="006A4438">
      <w:pPr>
        <w:pStyle w:val="BodyText"/>
      </w:pPr>
      <w:r w:rsidRPr="00C24069">
        <w:t>Fost l-aktar reazzjonijiet avversi serji u/jew komuni rrappurtati sal-lum waqt l-użu ta’ trastuzumab hemm disfunzjoni kardijaka, reazzjonijiet relatati mal-infużjoni, tossiċità ematoloġika (b’mod partikolari newtropenija), infezzjonijiet u reazzjonijiet pulmonari avversi.</w:t>
      </w:r>
    </w:p>
    <w:p w14:paraId="1996B18C" w14:textId="77777777" w:rsidR="00F43F10" w:rsidRPr="00C24069" w:rsidRDefault="00F43F10" w:rsidP="006A4438">
      <w:pPr>
        <w:pStyle w:val="BodyText"/>
      </w:pPr>
    </w:p>
    <w:p w14:paraId="1996B18D" w14:textId="0F3D46E5" w:rsidR="00F43F10" w:rsidRPr="00C24069" w:rsidRDefault="0072066A" w:rsidP="006A4438">
      <w:pPr>
        <w:pStyle w:val="BodyText"/>
      </w:pPr>
      <w:r w:rsidRPr="00C24069">
        <w:rPr>
          <w:u w:val="single"/>
        </w:rPr>
        <w:t>Lista ta’ reazzjonijiet avversi f’tabella</w:t>
      </w:r>
    </w:p>
    <w:p w14:paraId="1996B18E" w14:textId="77777777" w:rsidR="00F43F10" w:rsidRPr="00C24069" w:rsidRDefault="00F43F10" w:rsidP="006A4438">
      <w:pPr>
        <w:pStyle w:val="BodyText"/>
      </w:pPr>
    </w:p>
    <w:p w14:paraId="1996B18F" w14:textId="030D5F7A" w:rsidR="00F43F10" w:rsidRPr="00C24069" w:rsidRDefault="0072066A" w:rsidP="006A4438">
      <w:pPr>
        <w:pStyle w:val="BodyText"/>
        <w:ind w:hanging="1"/>
      </w:pPr>
      <w:r w:rsidRPr="00C24069">
        <w:t>F’din is-sezzjoni, kienu wżati l-kategoriji ta’ frekwenza li ġejjin: komuni ħafna (≥ 1/10), komuni (≥ 1/100 sa &lt;1/10), mhux komuni (≥1/1,000 sa &lt;1/100), rari (≥1/10,000 sa &lt;1/1,000), rari ħafna (&lt;1/10,000), mhux magħruf (ma tistax tiġi stmata mid-data disponibbli). F’kull sezzjoni ta’ frekwenza, ir-reazzjonijiet avversi huma mniżżla skont is-serjetà tagħhom, bl-aktar serji jitniżżlu l-ewwel.</w:t>
      </w:r>
    </w:p>
    <w:p w14:paraId="1996B190" w14:textId="77777777" w:rsidR="00F43F10" w:rsidRPr="00C24069" w:rsidRDefault="00F43F10" w:rsidP="006A4438">
      <w:pPr>
        <w:pStyle w:val="BodyText"/>
      </w:pPr>
    </w:p>
    <w:p w14:paraId="1996B191" w14:textId="28F17891" w:rsidR="00F43F10" w:rsidRPr="00C24069" w:rsidRDefault="0072066A" w:rsidP="006A4438">
      <w:pPr>
        <w:pStyle w:val="BodyText"/>
        <w:ind w:hanging="1"/>
      </w:pPr>
      <w:r w:rsidRPr="00C24069">
        <w:t>Ippreżentati f’Tabella 1 hemm ir-reazzjonijiet avversi li kienu irrappurtati f’assoċjazzjoni mal-użu ta’ trastuzumab fil-vini waħdu jew flimkien ma’ kimoterapija fi provi kliniċi pivitali u fl-ambjent ta’ wara t-tqegħid fis-suq.</w:t>
      </w:r>
    </w:p>
    <w:p w14:paraId="1996B192" w14:textId="77777777" w:rsidR="00F43F10" w:rsidRPr="00C24069" w:rsidRDefault="00F43F10" w:rsidP="006A4438">
      <w:pPr>
        <w:pStyle w:val="BodyText"/>
      </w:pPr>
    </w:p>
    <w:p w14:paraId="1996B193" w14:textId="5F9C22D5" w:rsidR="007119C3" w:rsidRPr="00C24069" w:rsidRDefault="0072066A" w:rsidP="006A4438">
      <w:pPr>
        <w:pStyle w:val="BodyText"/>
      </w:pPr>
      <w:r w:rsidRPr="00C24069">
        <w:t>It-termini inklużi kollha huma bbażati fuq l-ogħla persentaġġ osservat fi provi kliniċi pivitali. Barra minn hekk, it-termini rrappurtati fl-ambjent ta’ wara t-tqegħid fis-suq huma inklużi fit-Tabella 1.</w:t>
      </w:r>
    </w:p>
    <w:p w14:paraId="1996B194" w14:textId="77777777" w:rsidR="00F43F10" w:rsidRPr="00C24069" w:rsidRDefault="00F43F10" w:rsidP="006A4438">
      <w:pPr>
        <w:pStyle w:val="BodyText"/>
      </w:pPr>
    </w:p>
    <w:p w14:paraId="1996B195" w14:textId="0E98CA09" w:rsidR="00B3125E" w:rsidRPr="00C24069" w:rsidRDefault="0072066A" w:rsidP="006A4438">
      <w:pPr>
        <w:pStyle w:val="BodyText"/>
        <w:keepNext/>
        <w:keepLines/>
        <w:ind w:hanging="1"/>
      </w:pPr>
      <w:r w:rsidRPr="00C24069">
        <w:t>Tabella 1 Effetti mhux mixtieqa rrappurtati bi trastuzumab fil-vini bħala monoterapija jew flimkien ma’ kimoterapija fi provi kliniċi pivitali (N = 8386) u wara t-tqegħid fis-suq</w:t>
      </w:r>
    </w:p>
    <w:p w14:paraId="1996B196" w14:textId="77777777" w:rsidR="00820772" w:rsidRPr="00C24069" w:rsidRDefault="00820772" w:rsidP="006A4438">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1"/>
        <w:gridCol w:w="3862"/>
        <w:gridCol w:w="2328"/>
      </w:tblGrid>
      <w:tr w:rsidR="00C01052" w:rsidRPr="00C24069" w14:paraId="1996B19A" w14:textId="77777777" w:rsidTr="004011B8">
        <w:trPr>
          <w:trHeight w:val="283"/>
          <w:tblHeader/>
        </w:trPr>
        <w:tc>
          <w:tcPr>
            <w:tcW w:w="2875" w:type="dxa"/>
          </w:tcPr>
          <w:p w14:paraId="1996B197" w14:textId="778A08C2" w:rsidR="00C01052" w:rsidRPr="00C24069" w:rsidRDefault="00C01052" w:rsidP="006A4438">
            <w:pPr>
              <w:pStyle w:val="BodyText"/>
              <w:keepNext/>
              <w:keepLines/>
              <w:rPr>
                <w:b/>
                <w:bCs/>
              </w:rPr>
            </w:pPr>
            <w:r w:rsidRPr="00C24069">
              <w:rPr>
                <w:b/>
                <w:bCs/>
              </w:rPr>
              <w:t>Klassi tas-sistemi u tal-organi</w:t>
            </w:r>
          </w:p>
        </w:tc>
        <w:tc>
          <w:tcPr>
            <w:tcW w:w="3870" w:type="dxa"/>
          </w:tcPr>
          <w:p w14:paraId="1996B198" w14:textId="1A0D1D39" w:rsidR="00C01052" w:rsidRPr="00C24069" w:rsidRDefault="00C01052" w:rsidP="006A4438">
            <w:pPr>
              <w:pStyle w:val="BodyText"/>
              <w:keepNext/>
              <w:keepLines/>
              <w:rPr>
                <w:b/>
                <w:bCs/>
              </w:rPr>
            </w:pPr>
            <w:r w:rsidRPr="00C24069">
              <w:rPr>
                <w:b/>
                <w:bCs/>
              </w:rPr>
              <w:t>Reazzjoni avversa</w:t>
            </w:r>
          </w:p>
        </w:tc>
        <w:tc>
          <w:tcPr>
            <w:tcW w:w="2333" w:type="dxa"/>
          </w:tcPr>
          <w:p w14:paraId="1996B199" w14:textId="0426E3E2" w:rsidR="00C01052" w:rsidRPr="00C24069" w:rsidRDefault="00C01052" w:rsidP="006A4438">
            <w:pPr>
              <w:pStyle w:val="BodyText"/>
              <w:keepNext/>
              <w:keepLines/>
              <w:rPr>
                <w:b/>
                <w:bCs/>
              </w:rPr>
            </w:pPr>
            <w:r w:rsidRPr="00C24069">
              <w:rPr>
                <w:b/>
                <w:bCs/>
              </w:rPr>
              <w:t>Frekwenza</w:t>
            </w:r>
          </w:p>
        </w:tc>
      </w:tr>
      <w:tr w:rsidR="007219CA" w:rsidRPr="00C24069" w14:paraId="1996B19E" w14:textId="77777777" w:rsidTr="004011B8">
        <w:trPr>
          <w:trHeight w:val="283"/>
        </w:trPr>
        <w:tc>
          <w:tcPr>
            <w:tcW w:w="2875" w:type="dxa"/>
            <w:vMerge w:val="restart"/>
          </w:tcPr>
          <w:p w14:paraId="1996B19B" w14:textId="057EE195" w:rsidR="007219CA" w:rsidRPr="00C24069" w:rsidRDefault="007219CA" w:rsidP="006A4438">
            <w:pPr>
              <w:pStyle w:val="BodyText"/>
              <w:keepNext/>
              <w:keepLines/>
            </w:pPr>
            <w:r w:rsidRPr="00C24069">
              <w:t>Infezzjonijiet u infestazzjonijiet</w:t>
            </w:r>
          </w:p>
        </w:tc>
        <w:tc>
          <w:tcPr>
            <w:tcW w:w="3870" w:type="dxa"/>
          </w:tcPr>
          <w:p w14:paraId="1996B19C" w14:textId="63011636" w:rsidR="007219CA" w:rsidRPr="00C24069" w:rsidRDefault="007219CA" w:rsidP="006A4438">
            <w:pPr>
              <w:pStyle w:val="BodyText"/>
              <w:keepNext/>
              <w:keepLines/>
            </w:pPr>
            <w:r w:rsidRPr="00C24069">
              <w:t>Infezzjoni</w:t>
            </w:r>
          </w:p>
        </w:tc>
        <w:tc>
          <w:tcPr>
            <w:tcW w:w="2333" w:type="dxa"/>
          </w:tcPr>
          <w:p w14:paraId="1996B19D" w14:textId="526C689D" w:rsidR="007219CA" w:rsidRPr="00C24069" w:rsidRDefault="007219CA" w:rsidP="006A4438">
            <w:pPr>
              <w:pStyle w:val="BodyText"/>
              <w:keepNext/>
              <w:keepLines/>
            </w:pPr>
            <w:r w:rsidRPr="00C24069">
              <w:t>Komuni ħafna</w:t>
            </w:r>
          </w:p>
        </w:tc>
      </w:tr>
      <w:tr w:rsidR="00DE2002" w:rsidRPr="00C24069" w14:paraId="1996B1A2" w14:textId="77777777" w:rsidTr="004011B8">
        <w:trPr>
          <w:trHeight w:val="283"/>
        </w:trPr>
        <w:tc>
          <w:tcPr>
            <w:tcW w:w="2875" w:type="dxa"/>
            <w:vMerge/>
          </w:tcPr>
          <w:p w14:paraId="1996B19F" w14:textId="77777777" w:rsidR="00DE2002" w:rsidRPr="00C24069" w:rsidRDefault="00DE2002" w:rsidP="006A4438">
            <w:pPr>
              <w:pStyle w:val="BodyText"/>
              <w:keepNext/>
              <w:keepLines/>
            </w:pPr>
          </w:p>
        </w:tc>
        <w:tc>
          <w:tcPr>
            <w:tcW w:w="3870" w:type="dxa"/>
          </w:tcPr>
          <w:p w14:paraId="1996B1A0" w14:textId="3BBE0FE7" w:rsidR="00DE2002" w:rsidRPr="00C24069" w:rsidRDefault="00DE2002" w:rsidP="006A4438">
            <w:pPr>
              <w:pStyle w:val="BodyText"/>
              <w:keepNext/>
              <w:keepLines/>
            </w:pPr>
            <w:r w:rsidRPr="00C24069">
              <w:t>Nażofarinġite</w:t>
            </w:r>
          </w:p>
        </w:tc>
        <w:tc>
          <w:tcPr>
            <w:tcW w:w="2333" w:type="dxa"/>
          </w:tcPr>
          <w:p w14:paraId="1996B1A1" w14:textId="23F64234" w:rsidR="00DE2002" w:rsidRPr="00C24069" w:rsidRDefault="00DE2002" w:rsidP="006A4438">
            <w:pPr>
              <w:pStyle w:val="BodyText"/>
              <w:keepNext/>
              <w:keepLines/>
            </w:pPr>
            <w:r w:rsidRPr="00C24069">
              <w:t>Komuni ħafna</w:t>
            </w:r>
          </w:p>
        </w:tc>
      </w:tr>
      <w:tr w:rsidR="00DE2002" w:rsidRPr="00C24069" w14:paraId="1996B1A6" w14:textId="77777777" w:rsidTr="004011B8">
        <w:trPr>
          <w:trHeight w:val="283"/>
        </w:trPr>
        <w:tc>
          <w:tcPr>
            <w:tcW w:w="2875" w:type="dxa"/>
            <w:vMerge/>
          </w:tcPr>
          <w:p w14:paraId="1996B1A3" w14:textId="77777777" w:rsidR="00DE2002" w:rsidRPr="00C24069" w:rsidRDefault="00DE2002" w:rsidP="006A4438">
            <w:pPr>
              <w:pStyle w:val="BodyText"/>
              <w:keepNext/>
              <w:keepLines/>
            </w:pPr>
          </w:p>
        </w:tc>
        <w:tc>
          <w:tcPr>
            <w:tcW w:w="3870" w:type="dxa"/>
          </w:tcPr>
          <w:p w14:paraId="1996B1A4" w14:textId="0574D52E" w:rsidR="00DE2002" w:rsidRPr="00C24069" w:rsidRDefault="00DE2002" w:rsidP="006A4438">
            <w:pPr>
              <w:pStyle w:val="BodyText"/>
              <w:keepNext/>
              <w:keepLines/>
            </w:pPr>
            <w:r w:rsidRPr="00C24069">
              <w:t>Sepsi newtropenika</w:t>
            </w:r>
          </w:p>
        </w:tc>
        <w:tc>
          <w:tcPr>
            <w:tcW w:w="2333" w:type="dxa"/>
          </w:tcPr>
          <w:p w14:paraId="1996B1A5" w14:textId="39567F56" w:rsidR="00DE2002" w:rsidRPr="00C24069" w:rsidRDefault="00DE2002" w:rsidP="006A4438">
            <w:pPr>
              <w:pStyle w:val="BodyText"/>
              <w:keepNext/>
              <w:keepLines/>
            </w:pPr>
            <w:r w:rsidRPr="00C24069">
              <w:t>Komuni</w:t>
            </w:r>
          </w:p>
        </w:tc>
      </w:tr>
      <w:tr w:rsidR="00DE2002" w:rsidRPr="00C24069" w14:paraId="1996B1AA" w14:textId="77777777" w:rsidTr="004011B8">
        <w:trPr>
          <w:trHeight w:val="283"/>
        </w:trPr>
        <w:tc>
          <w:tcPr>
            <w:tcW w:w="2875" w:type="dxa"/>
            <w:vMerge/>
          </w:tcPr>
          <w:p w14:paraId="1996B1A7" w14:textId="77777777" w:rsidR="00DE2002" w:rsidRPr="00C24069" w:rsidRDefault="00DE2002" w:rsidP="006A4438">
            <w:pPr>
              <w:pStyle w:val="BodyText"/>
              <w:keepNext/>
              <w:keepLines/>
            </w:pPr>
          </w:p>
        </w:tc>
        <w:tc>
          <w:tcPr>
            <w:tcW w:w="3870" w:type="dxa"/>
          </w:tcPr>
          <w:p w14:paraId="1996B1A8" w14:textId="6E230B64" w:rsidR="00DE2002" w:rsidRPr="00C24069" w:rsidRDefault="00DE2002" w:rsidP="006A4438">
            <w:pPr>
              <w:pStyle w:val="BodyText"/>
              <w:keepNext/>
              <w:keepLines/>
            </w:pPr>
            <w:r w:rsidRPr="00C24069">
              <w:t>Ċistite</w:t>
            </w:r>
          </w:p>
        </w:tc>
        <w:tc>
          <w:tcPr>
            <w:tcW w:w="2333" w:type="dxa"/>
          </w:tcPr>
          <w:p w14:paraId="1996B1A9" w14:textId="465FD3CB" w:rsidR="00DE2002" w:rsidRPr="00C24069" w:rsidRDefault="00DE2002" w:rsidP="006A4438">
            <w:pPr>
              <w:pStyle w:val="BodyText"/>
              <w:keepNext/>
              <w:keepLines/>
            </w:pPr>
            <w:r w:rsidRPr="00C24069">
              <w:t>Komuni</w:t>
            </w:r>
          </w:p>
        </w:tc>
      </w:tr>
      <w:tr w:rsidR="00DE2002" w:rsidRPr="00C24069" w14:paraId="1996B1AE" w14:textId="77777777" w:rsidTr="004011B8">
        <w:trPr>
          <w:trHeight w:val="283"/>
        </w:trPr>
        <w:tc>
          <w:tcPr>
            <w:tcW w:w="2875" w:type="dxa"/>
            <w:vMerge/>
          </w:tcPr>
          <w:p w14:paraId="1996B1AB" w14:textId="77777777" w:rsidR="00DE2002" w:rsidRPr="00C24069" w:rsidRDefault="00DE2002" w:rsidP="006A4438">
            <w:pPr>
              <w:pStyle w:val="BodyText"/>
              <w:keepNext/>
              <w:keepLines/>
            </w:pPr>
          </w:p>
        </w:tc>
        <w:tc>
          <w:tcPr>
            <w:tcW w:w="3870" w:type="dxa"/>
          </w:tcPr>
          <w:p w14:paraId="1996B1AC" w14:textId="5178F8AF" w:rsidR="00DE2002" w:rsidRPr="00C24069" w:rsidRDefault="00DE2002" w:rsidP="006A4438">
            <w:pPr>
              <w:pStyle w:val="BodyText"/>
              <w:keepNext/>
              <w:keepLines/>
            </w:pPr>
            <w:r w:rsidRPr="00C24069">
              <w:t>Influwenza</w:t>
            </w:r>
          </w:p>
        </w:tc>
        <w:tc>
          <w:tcPr>
            <w:tcW w:w="2333" w:type="dxa"/>
          </w:tcPr>
          <w:p w14:paraId="1996B1AD" w14:textId="654CEC82" w:rsidR="00DE2002" w:rsidRPr="00C24069" w:rsidRDefault="00DE2002" w:rsidP="006A4438">
            <w:pPr>
              <w:pStyle w:val="BodyText"/>
              <w:keepNext/>
              <w:keepLines/>
            </w:pPr>
            <w:r w:rsidRPr="00C24069">
              <w:t>Komuni</w:t>
            </w:r>
          </w:p>
        </w:tc>
      </w:tr>
      <w:tr w:rsidR="00DE2002" w:rsidRPr="00C24069" w14:paraId="1996B1B2" w14:textId="77777777" w:rsidTr="004011B8">
        <w:trPr>
          <w:trHeight w:val="283"/>
        </w:trPr>
        <w:tc>
          <w:tcPr>
            <w:tcW w:w="2875" w:type="dxa"/>
            <w:vMerge/>
          </w:tcPr>
          <w:p w14:paraId="1996B1AF" w14:textId="77777777" w:rsidR="00DE2002" w:rsidRPr="00C24069" w:rsidRDefault="00DE2002" w:rsidP="006A4438">
            <w:pPr>
              <w:pStyle w:val="BodyText"/>
              <w:keepNext/>
              <w:keepLines/>
            </w:pPr>
          </w:p>
        </w:tc>
        <w:tc>
          <w:tcPr>
            <w:tcW w:w="3870" w:type="dxa"/>
          </w:tcPr>
          <w:p w14:paraId="1996B1B0" w14:textId="28E92712" w:rsidR="00DE2002" w:rsidRPr="00C24069" w:rsidRDefault="00DE2002" w:rsidP="006A4438">
            <w:pPr>
              <w:pStyle w:val="BodyText"/>
              <w:keepNext/>
              <w:keepLines/>
            </w:pPr>
            <w:r w:rsidRPr="00C24069">
              <w:t>Sinożite</w:t>
            </w:r>
          </w:p>
        </w:tc>
        <w:tc>
          <w:tcPr>
            <w:tcW w:w="2333" w:type="dxa"/>
          </w:tcPr>
          <w:p w14:paraId="1996B1B1" w14:textId="531A284B" w:rsidR="00DE2002" w:rsidRPr="00C24069" w:rsidRDefault="00DE2002" w:rsidP="006A4438">
            <w:pPr>
              <w:pStyle w:val="BodyText"/>
              <w:keepNext/>
              <w:keepLines/>
            </w:pPr>
            <w:r w:rsidRPr="00C24069">
              <w:t>Komuni</w:t>
            </w:r>
          </w:p>
        </w:tc>
      </w:tr>
      <w:tr w:rsidR="00DE2002" w:rsidRPr="00C24069" w14:paraId="1996B1B6" w14:textId="77777777" w:rsidTr="004011B8">
        <w:trPr>
          <w:trHeight w:val="283"/>
        </w:trPr>
        <w:tc>
          <w:tcPr>
            <w:tcW w:w="2875" w:type="dxa"/>
            <w:vMerge/>
          </w:tcPr>
          <w:p w14:paraId="1996B1B3" w14:textId="77777777" w:rsidR="00DE2002" w:rsidRPr="00C24069" w:rsidRDefault="00DE2002" w:rsidP="006A4438">
            <w:pPr>
              <w:pStyle w:val="BodyText"/>
              <w:keepNext/>
              <w:keepLines/>
            </w:pPr>
          </w:p>
        </w:tc>
        <w:tc>
          <w:tcPr>
            <w:tcW w:w="3870" w:type="dxa"/>
          </w:tcPr>
          <w:p w14:paraId="1996B1B4" w14:textId="138C9AAF" w:rsidR="00DE2002" w:rsidRPr="00C24069" w:rsidRDefault="00DE2002" w:rsidP="006A4438">
            <w:pPr>
              <w:pStyle w:val="BodyText"/>
              <w:keepNext/>
              <w:keepLines/>
            </w:pPr>
            <w:r w:rsidRPr="00C24069">
              <w:t>Infezzjoni fil-ġilda</w:t>
            </w:r>
          </w:p>
        </w:tc>
        <w:tc>
          <w:tcPr>
            <w:tcW w:w="2333" w:type="dxa"/>
          </w:tcPr>
          <w:p w14:paraId="1996B1B5" w14:textId="2D88A2C2" w:rsidR="00DE2002" w:rsidRPr="00C24069" w:rsidRDefault="00DE2002" w:rsidP="006A4438">
            <w:pPr>
              <w:pStyle w:val="BodyText"/>
              <w:keepNext/>
              <w:keepLines/>
            </w:pPr>
            <w:r w:rsidRPr="00C24069">
              <w:t>Komuni</w:t>
            </w:r>
          </w:p>
        </w:tc>
      </w:tr>
      <w:tr w:rsidR="00DE2002" w:rsidRPr="00C24069" w14:paraId="1996B1BA" w14:textId="77777777" w:rsidTr="004011B8">
        <w:trPr>
          <w:trHeight w:val="283"/>
        </w:trPr>
        <w:tc>
          <w:tcPr>
            <w:tcW w:w="2875" w:type="dxa"/>
            <w:vMerge/>
          </w:tcPr>
          <w:p w14:paraId="1996B1B7" w14:textId="77777777" w:rsidR="00DE2002" w:rsidRPr="00C24069" w:rsidRDefault="00DE2002" w:rsidP="006A4438">
            <w:pPr>
              <w:pStyle w:val="BodyText"/>
              <w:keepNext/>
              <w:keepLines/>
            </w:pPr>
          </w:p>
        </w:tc>
        <w:tc>
          <w:tcPr>
            <w:tcW w:w="3870" w:type="dxa"/>
          </w:tcPr>
          <w:p w14:paraId="1996B1B8" w14:textId="1416E772" w:rsidR="00DE2002" w:rsidRPr="00C24069" w:rsidRDefault="00DE2002" w:rsidP="006A4438">
            <w:pPr>
              <w:pStyle w:val="BodyText"/>
              <w:keepNext/>
              <w:keepLines/>
            </w:pPr>
            <w:r w:rsidRPr="00C24069">
              <w:t>Rinite</w:t>
            </w:r>
          </w:p>
        </w:tc>
        <w:tc>
          <w:tcPr>
            <w:tcW w:w="2333" w:type="dxa"/>
          </w:tcPr>
          <w:p w14:paraId="1996B1B9" w14:textId="6DD8BA53" w:rsidR="00DE2002" w:rsidRPr="00C24069" w:rsidRDefault="00DE2002" w:rsidP="006A4438">
            <w:pPr>
              <w:pStyle w:val="BodyText"/>
              <w:keepNext/>
              <w:keepLines/>
            </w:pPr>
            <w:r w:rsidRPr="00C24069">
              <w:t>Komuni</w:t>
            </w:r>
          </w:p>
        </w:tc>
      </w:tr>
      <w:tr w:rsidR="00DE2002" w:rsidRPr="00C24069" w14:paraId="1996B1BE" w14:textId="77777777" w:rsidTr="004011B8">
        <w:trPr>
          <w:trHeight w:val="283"/>
        </w:trPr>
        <w:tc>
          <w:tcPr>
            <w:tcW w:w="2875" w:type="dxa"/>
            <w:vMerge/>
          </w:tcPr>
          <w:p w14:paraId="1996B1BB" w14:textId="77777777" w:rsidR="00DE2002" w:rsidRPr="00C24069" w:rsidRDefault="00DE2002" w:rsidP="006A4438">
            <w:pPr>
              <w:pStyle w:val="BodyText"/>
              <w:keepLines/>
            </w:pPr>
          </w:p>
        </w:tc>
        <w:tc>
          <w:tcPr>
            <w:tcW w:w="3870" w:type="dxa"/>
          </w:tcPr>
          <w:p w14:paraId="1996B1BC" w14:textId="4DB9B8E9" w:rsidR="00DE2002" w:rsidRPr="00C24069" w:rsidRDefault="00DE2002" w:rsidP="006A4438">
            <w:pPr>
              <w:pStyle w:val="BodyText"/>
              <w:keepLines/>
            </w:pPr>
            <w:r w:rsidRPr="00C24069">
              <w:t>Infezzjoni fl-apparat respiratorju ta’ fuq</w:t>
            </w:r>
          </w:p>
        </w:tc>
        <w:tc>
          <w:tcPr>
            <w:tcW w:w="2333" w:type="dxa"/>
          </w:tcPr>
          <w:p w14:paraId="1996B1BD" w14:textId="2E70F7CB" w:rsidR="00DE2002" w:rsidRPr="00C24069" w:rsidRDefault="00DE2002" w:rsidP="006A4438">
            <w:pPr>
              <w:pStyle w:val="BodyText"/>
              <w:keepLines/>
            </w:pPr>
            <w:r w:rsidRPr="00C24069">
              <w:t>Komuni</w:t>
            </w:r>
          </w:p>
        </w:tc>
      </w:tr>
      <w:tr w:rsidR="00DE2002" w:rsidRPr="00C24069" w14:paraId="1996B1C2" w14:textId="77777777" w:rsidTr="004011B8">
        <w:trPr>
          <w:trHeight w:val="283"/>
        </w:trPr>
        <w:tc>
          <w:tcPr>
            <w:tcW w:w="2875" w:type="dxa"/>
            <w:vMerge/>
          </w:tcPr>
          <w:p w14:paraId="1996B1BF" w14:textId="77777777" w:rsidR="00DE2002" w:rsidRPr="00C24069" w:rsidRDefault="00DE2002" w:rsidP="006A4438">
            <w:pPr>
              <w:pStyle w:val="BodyText"/>
              <w:keepLines/>
            </w:pPr>
          </w:p>
        </w:tc>
        <w:tc>
          <w:tcPr>
            <w:tcW w:w="3870" w:type="dxa"/>
          </w:tcPr>
          <w:p w14:paraId="1996B1C0" w14:textId="68F79AD5" w:rsidR="00DE2002" w:rsidRPr="00C24069" w:rsidRDefault="00DE2002" w:rsidP="006A4438">
            <w:pPr>
              <w:pStyle w:val="BodyText"/>
              <w:keepLines/>
            </w:pPr>
            <w:r w:rsidRPr="00C24069">
              <w:t>Infezzjoni fl-apparat tal-awrina</w:t>
            </w:r>
          </w:p>
        </w:tc>
        <w:tc>
          <w:tcPr>
            <w:tcW w:w="2333" w:type="dxa"/>
          </w:tcPr>
          <w:p w14:paraId="1996B1C1" w14:textId="3EDEE11E" w:rsidR="00DE2002" w:rsidRPr="00C24069" w:rsidRDefault="00DE2002" w:rsidP="006A4438">
            <w:pPr>
              <w:pStyle w:val="BodyText"/>
              <w:keepLines/>
            </w:pPr>
            <w:r w:rsidRPr="00C24069">
              <w:t>Komuni</w:t>
            </w:r>
          </w:p>
        </w:tc>
      </w:tr>
      <w:tr w:rsidR="00DE2002" w:rsidRPr="00C24069" w14:paraId="1996B1C6" w14:textId="77777777" w:rsidTr="004011B8">
        <w:trPr>
          <w:trHeight w:val="283"/>
        </w:trPr>
        <w:tc>
          <w:tcPr>
            <w:tcW w:w="2875" w:type="dxa"/>
            <w:vMerge/>
          </w:tcPr>
          <w:p w14:paraId="1996B1C3" w14:textId="77777777" w:rsidR="00DE2002" w:rsidRPr="00C24069" w:rsidRDefault="00DE2002" w:rsidP="006A4438">
            <w:pPr>
              <w:pStyle w:val="BodyText"/>
              <w:keepLines/>
            </w:pPr>
          </w:p>
        </w:tc>
        <w:tc>
          <w:tcPr>
            <w:tcW w:w="3870" w:type="dxa"/>
          </w:tcPr>
          <w:p w14:paraId="1996B1C4" w14:textId="7DFBD58F" w:rsidR="00DE2002" w:rsidRPr="00C24069" w:rsidRDefault="00DE2002" w:rsidP="006A4438">
            <w:pPr>
              <w:pStyle w:val="BodyText"/>
              <w:keepLines/>
            </w:pPr>
            <w:r w:rsidRPr="00C24069">
              <w:t>Farinġite</w:t>
            </w:r>
          </w:p>
        </w:tc>
        <w:tc>
          <w:tcPr>
            <w:tcW w:w="2333" w:type="dxa"/>
          </w:tcPr>
          <w:p w14:paraId="1996B1C5" w14:textId="076F027C" w:rsidR="00DE2002" w:rsidRPr="00C24069" w:rsidRDefault="00DE2002" w:rsidP="006A4438">
            <w:pPr>
              <w:pStyle w:val="BodyText"/>
              <w:keepLines/>
            </w:pPr>
            <w:r w:rsidRPr="00C24069">
              <w:t>Komuni</w:t>
            </w:r>
          </w:p>
        </w:tc>
      </w:tr>
      <w:tr w:rsidR="00E75FF8" w:rsidRPr="00C24069" w14:paraId="1996B1CA" w14:textId="77777777" w:rsidTr="004011B8">
        <w:trPr>
          <w:trHeight w:val="283"/>
        </w:trPr>
        <w:tc>
          <w:tcPr>
            <w:tcW w:w="2875" w:type="dxa"/>
            <w:vMerge w:val="restart"/>
          </w:tcPr>
          <w:p w14:paraId="1996B1C7" w14:textId="6FA0C234" w:rsidR="00E75FF8" w:rsidRPr="00C24069" w:rsidRDefault="00E75FF8" w:rsidP="006A4438">
            <w:pPr>
              <w:pStyle w:val="BodyText"/>
              <w:keepLines/>
            </w:pPr>
            <w:r w:rsidRPr="00C24069">
              <w:t>Neoplażmi beninni, malinni u dawk mhux speċifikati (inkluż Ċesti u polipi)</w:t>
            </w:r>
          </w:p>
        </w:tc>
        <w:tc>
          <w:tcPr>
            <w:tcW w:w="3870" w:type="dxa"/>
          </w:tcPr>
          <w:p w14:paraId="1996B1C8" w14:textId="413CDCA4" w:rsidR="00E75FF8" w:rsidRPr="00C24069" w:rsidRDefault="00E75FF8" w:rsidP="006A4438">
            <w:pPr>
              <w:pStyle w:val="BodyText"/>
              <w:keepLines/>
            </w:pPr>
            <w:r w:rsidRPr="00C24069">
              <w:t>Progressjoni ta’ neoplażma malinna</w:t>
            </w:r>
          </w:p>
        </w:tc>
        <w:tc>
          <w:tcPr>
            <w:tcW w:w="2333" w:type="dxa"/>
          </w:tcPr>
          <w:p w14:paraId="1996B1C9" w14:textId="48BF0692" w:rsidR="00E75FF8" w:rsidRPr="00C24069" w:rsidRDefault="00E75FF8" w:rsidP="006A4438">
            <w:pPr>
              <w:pStyle w:val="BodyText"/>
              <w:keepLines/>
            </w:pPr>
            <w:r w:rsidRPr="00C24069">
              <w:t>Mhux magħruf</w:t>
            </w:r>
          </w:p>
        </w:tc>
      </w:tr>
      <w:tr w:rsidR="00C4580E" w:rsidRPr="00C24069" w14:paraId="1996B1CE" w14:textId="77777777" w:rsidTr="004011B8">
        <w:trPr>
          <w:trHeight w:val="283"/>
        </w:trPr>
        <w:tc>
          <w:tcPr>
            <w:tcW w:w="2875" w:type="dxa"/>
            <w:vMerge/>
          </w:tcPr>
          <w:p w14:paraId="1996B1CB" w14:textId="77777777" w:rsidR="00C4580E" w:rsidRPr="00C24069" w:rsidRDefault="00C4580E" w:rsidP="006A4438">
            <w:pPr>
              <w:pStyle w:val="BodyText"/>
              <w:keepLines/>
            </w:pPr>
          </w:p>
        </w:tc>
        <w:tc>
          <w:tcPr>
            <w:tcW w:w="3870" w:type="dxa"/>
          </w:tcPr>
          <w:p w14:paraId="1996B1CC" w14:textId="56E945A3" w:rsidR="00C4580E" w:rsidRPr="00C24069" w:rsidRDefault="00C4580E" w:rsidP="006A4438">
            <w:pPr>
              <w:pStyle w:val="BodyText"/>
              <w:keepLines/>
            </w:pPr>
            <w:r w:rsidRPr="00C24069">
              <w:t>Progressjoni ta’ neoplażma</w:t>
            </w:r>
          </w:p>
        </w:tc>
        <w:tc>
          <w:tcPr>
            <w:tcW w:w="2333" w:type="dxa"/>
          </w:tcPr>
          <w:p w14:paraId="1996B1CD" w14:textId="636BD95E" w:rsidR="00C4580E" w:rsidRPr="00C24069" w:rsidRDefault="00C4580E" w:rsidP="006A4438">
            <w:pPr>
              <w:pStyle w:val="BodyText"/>
              <w:keepLines/>
            </w:pPr>
            <w:r w:rsidRPr="00C24069">
              <w:t>Mhux magħruf</w:t>
            </w:r>
          </w:p>
        </w:tc>
      </w:tr>
      <w:tr w:rsidR="008B0FD2" w:rsidRPr="00C24069" w14:paraId="1996B1D2" w14:textId="77777777" w:rsidTr="004011B8">
        <w:trPr>
          <w:trHeight w:val="283"/>
        </w:trPr>
        <w:tc>
          <w:tcPr>
            <w:tcW w:w="2875" w:type="dxa"/>
            <w:vMerge w:val="restart"/>
          </w:tcPr>
          <w:p w14:paraId="1996B1CF" w14:textId="0547441F" w:rsidR="008B0FD2" w:rsidRPr="00C24069" w:rsidRDefault="008B0FD2" w:rsidP="006A4438">
            <w:pPr>
              <w:pStyle w:val="BodyText"/>
              <w:keepLines/>
            </w:pPr>
            <w:r w:rsidRPr="00C24069">
              <w:t>Disturbi tad-demm u tas-sistema limfatika</w:t>
            </w:r>
          </w:p>
        </w:tc>
        <w:tc>
          <w:tcPr>
            <w:tcW w:w="3870" w:type="dxa"/>
          </w:tcPr>
          <w:p w14:paraId="1996B1D0" w14:textId="4E2151AF" w:rsidR="008B0FD2" w:rsidRPr="00C24069" w:rsidRDefault="008B0FD2" w:rsidP="006A4438">
            <w:pPr>
              <w:pStyle w:val="BodyText"/>
              <w:keepLines/>
            </w:pPr>
            <w:r w:rsidRPr="00C24069">
              <w:t>Newtropenija bid-deni</w:t>
            </w:r>
          </w:p>
        </w:tc>
        <w:tc>
          <w:tcPr>
            <w:tcW w:w="2333" w:type="dxa"/>
          </w:tcPr>
          <w:p w14:paraId="1996B1D1" w14:textId="3B7ECC2E" w:rsidR="008B0FD2" w:rsidRPr="00C24069" w:rsidRDefault="008B0FD2" w:rsidP="006A4438">
            <w:pPr>
              <w:pStyle w:val="BodyText"/>
              <w:keepLines/>
            </w:pPr>
            <w:r w:rsidRPr="00C24069">
              <w:t>Komuni ħafna</w:t>
            </w:r>
          </w:p>
        </w:tc>
      </w:tr>
      <w:tr w:rsidR="002E7D44" w:rsidRPr="00C24069" w14:paraId="1996B1D6" w14:textId="77777777" w:rsidTr="004011B8">
        <w:trPr>
          <w:trHeight w:val="283"/>
        </w:trPr>
        <w:tc>
          <w:tcPr>
            <w:tcW w:w="2875" w:type="dxa"/>
            <w:vMerge/>
          </w:tcPr>
          <w:p w14:paraId="1996B1D3" w14:textId="77777777" w:rsidR="002E7D44" w:rsidRPr="00C24069" w:rsidRDefault="002E7D44" w:rsidP="006A4438">
            <w:pPr>
              <w:pStyle w:val="BodyText"/>
              <w:keepLines/>
            </w:pPr>
          </w:p>
        </w:tc>
        <w:tc>
          <w:tcPr>
            <w:tcW w:w="3870" w:type="dxa"/>
          </w:tcPr>
          <w:p w14:paraId="1996B1D4" w14:textId="6F478DBF" w:rsidR="002E7D44" w:rsidRPr="00C24069" w:rsidRDefault="002E7D44" w:rsidP="006A4438">
            <w:pPr>
              <w:pStyle w:val="BodyText"/>
              <w:keepLines/>
            </w:pPr>
            <w:r w:rsidRPr="00C24069">
              <w:t>Anemija</w:t>
            </w:r>
          </w:p>
        </w:tc>
        <w:tc>
          <w:tcPr>
            <w:tcW w:w="2333" w:type="dxa"/>
          </w:tcPr>
          <w:p w14:paraId="1996B1D5" w14:textId="0A6BE32C" w:rsidR="002E7D44" w:rsidRPr="00C24069" w:rsidRDefault="002E7D44" w:rsidP="006A4438">
            <w:pPr>
              <w:pStyle w:val="BodyText"/>
              <w:keepLines/>
            </w:pPr>
            <w:r w:rsidRPr="00C24069">
              <w:t>Komuni ħafna</w:t>
            </w:r>
          </w:p>
        </w:tc>
      </w:tr>
      <w:tr w:rsidR="002E7D44" w:rsidRPr="00C24069" w14:paraId="1996B1DA" w14:textId="77777777" w:rsidTr="004011B8">
        <w:trPr>
          <w:trHeight w:val="283"/>
        </w:trPr>
        <w:tc>
          <w:tcPr>
            <w:tcW w:w="2875" w:type="dxa"/>
            <w:vMerge/>
          </w:tcPr>
          <w:p w14:paraId="1996B1D7" w14:textId="77777777" w:rsidR="002E7D44" w:rsidRPr="00C24069" w:rsidRDefault="002E7D44" w:rsidP="006A4438">
            <w:pPr>
              <w:pStyle w:val="BodyText"/>
              <w:keepLines/>
            </w:pPr>
          </w:p>
        </w:tc>
        <w:tc>
          <w:tcPr>
            <w:tcW w:w="3870" w:type="dxa"/>
          </w:tcPr>
          <w:p w14:paraId="1996B1D8" w14:textId="2715DD29" w:rsidR="002E7D44" w:rsidRPr="00C24069" w:rsidRDefault="002E7D44" w:rsidP="006A4438">
            <w:pPr>
              <w:pStyle w:val="BodyText"/>
              <w:keepLines/>
            </w:pPr>
            <w:r w:rsidRPr="00C24069">
              <w:t>Newtropenija</w:t>
            </w:r>
          </w:p>
        </w:tc>
        <w:tc>
          <w:tcPr>
            <w:tcW w:w="2333" w:type="dxa"/>
          </w:tcPr>
          <w:p w14:paraId="1996B1D9" w14:textId="67F6B605" w:rsidR="002E7D44" w:rsidRPr="00C24069" w:rsidRDefault="002E7D44" w:rsidP="006A4438">
            <w:pPr>
              <w:pStyle w:val="BodyText"/>
              <w:keepLines/>
            </w:pPr>
            <w:r w:rsidRPr="00C24069">
              <w:t>Komuni ħafna</w:t>
            </w:r>
          </w:p>
        </w:tc>
      </w:tr>
      <w:tr w:rsidR="002E7D44" w:rsidRPr="00C24069" w14:paraId="1996B1DE" w14:textId="77777777" w:rsidTr="004011B8">
        <w:trPr>
          <w:trHeight w:val="283"/>
        </w:trPr>
        <w:tc>
          <w:tcPr>
            <w:tcW w:w="2875" w:type="dxa"/>
            <w:vMerge/>
          </w:tcPr>
          <w:p w14:paraId="1996B1DB" w14:textId="77777777" w:rsidR="002E7D44" w:rsidRPr="00C24069" w:rsidRDefault="002E7D44" w:rsidP="006A4438">
            <w:pPr>
              <w:pStyle w:val="BodyText"/>
              <w:keepLines/>
            </w:pPr>
          </w:p>
        </w:tc>
        <w:tc>
          <w:tcPr>
            <w:tcW w:w="3870" w:type="dxa"/>
          </w:tcPr>
          <w:p w14:paraId="1996B1DC" w14:textId="7E296B4C" w:rsidR="002E7D44" w:rsidRPr="00C24069" w:rsidRDefault="002E7D44" w:rsidP="006A4438">
            <w:pPr>
              <w:pStyle w:val="BodyText"/>
              <w:keepLines/>
            </w:pPr>
            <w:r w:rsidRPr="00C24069">
              <w:t>Tnaqqis fl-għadd ta’ ċelluli bojod fid-demm/lewkopenija</w:t>
            </w:r>
          </w:p>
        </w:tc>
        <w:tc>
          <w:tcPr>
            <w:tcW w:w="2333" w:type="dxa"/>
          </w:tcPr>
          <w:p w14:paraId="1996B1DD" w14:textId="7EB1D001" w:rsidR="002E7D44" w:rsidRPr="00C24069" w:rsidRDefault="002E7D44" w:rsidP="006A4438">
            <w:pPr>
              <w:pStyle w:val="BodyText"/>
              <w:keepLines/>
            </w:pPr>
            <w:r w:rsidRPr="00C24069">
              <w:t>Komuni ħafna</w:t>
            </w:r>
          </w:p>
        </w:tc>
      </w:tr>
      <w:tr w:rsidR="002E7D44" w:rsidRPr="00C24069" w14:paraId="1996B1E2" w14:textId="77777777" w:rsidTr="004011B8">
        <w:trPr>
          <w:trHeight w:val="283"/>
        </w:trPr>
        <w:tc>
          <w:tcPr>
            <w:tcW w:w="2875" w:type="dxa"/>
            <w:vMerge/>
          </w:tcPr>
          <w:p w14:paraId="1996B1DF" w14:textId="77777777" w:rsidR="002E7D44" w:rsidRPr="00C24069" w:rsidRDefault="002E7D44" w:rsidP="006A4438">
            <w:pPr>
              <w:pStyle w:val="BodyText"/>
              <w:keepLines/>
            </w:pPr>
          </w:p>
        </w:tc>
        <w:tc>
          <w:tcPr>
            <w:tcW w:w="3870" w:type="dxa"/>
          </w:tcPr>
          <w:p w14:paraId="1996B1E0" w14:textId="16063387" w:rsidR="002E7D44" w:rsidRPr="00C24069" w:rsidRDefault="002E7D44" w:rsidP="006A4438">
            <w:pPr>
              <w:pStyle w:val="BodyText"/>
              <w:keepLines/>
            </w:pPr>
            <w:r w:rsidRPr="00C24069">
              <w:t>Tromboċitopenija</w:t>
            </w:r>
          </w:p>
        </w:tc>
        <w:tc>
          <w:tcPr>
            <w:tcW w:w="2333" w:type="dxa"/>
          </w:tcPr>
          <w:p w14:paraId="1996B1E1" w14:textId="0685AFAD" w:rsidR="002E7D44" w:rsidRPr="00C24069" w:rsidRDefault="002E7D44" w:rsidP="006A4438">
            <w:pPr>
              <w:pStyle w:val="BodyText"/>
              <w:keepLines/>
            </w:pPr>
            <w:r w:rsidRPr="00C24069">
              <w:t>Komuni ħafna</w:t>
            </w:r>
          </w:p>
        </w:tc>
      </w:tr>
      <w:tr w:rsidR="002E7D44" w:rsidRPr="00C24069" w14:paraId="1996B1E6" w14:textId="77777777" w:rsidTr="004011B8">
        <w:trPr>
          <w:trHeight w:val="283"/>
        </w:trPr>
        <w:tc>
          <w:tcPr>
            <w:tcW w:w="2875" w:type="dxa"/>
            <w:vMerge/>
          </w:tcPr>
          <w:p w14:paraId="1996B1E3" w14:textId="77777777" w:rsidR="002E7D44" w:rsidRPr="00C24069" w:rsidRDefault="002E7D44" w:rsidP="006A4438">
            <w:pPr>
              <w:pStyle w:val="BodyText"/>
              <w:keepLines/>
            </w:pPr>
          </w:p>
        </w:tc>
        <w:tc>
          <w:tcPr>
            <w:tcW w:w="3870" w:type="dxa"/>
          </w:tcPr>
          <w:p w14:paraId="1996B1E4" w14:textId="06F391B2" w:rsidR="002E7D44" w:rsidRPr="00C24069" w:rsidRDefault="002E7D44" w:rsidP="006A4438">
            <w:pPr>
              <w:pStyle w:val="BodyText"/>
              <w:keepLines/>
            </w:pPr>
            <w:r w:rsidRPr="00C24069">
              <w:t>Ipoprotrombinemija</w:t>
            </w:r>
          </w:p>
        </w:tc>
        <w:tc>
          <w:tcPr>
            <w:tcW w:w="2333" w:type="dxa"/>
          </w:tcPr>
          <w:p w14:paraId="1996B1E5" w14:textId="02A74139" w:rsidR="002E7D44" w:rsidRPr="00C24069" w:rsidRDefault="002E7D44" w:rsidP="006A4438">
            <w:pPr>
              <w:pStyle w:val="BodyText"/>
              <w:keepLines/>
            </w:pPr>
            <w:r w:rsidRPr="00C24069">
              <w:t>Mhux magħruf</w:t>
            </w:r>
          </w:p>
        </w:tc>
      </w:tr>
      <w:tr w:rsidR="002E7D44" w:rsidRPr="00C24069" w14:paraId="1996B1EA" w14:textId="77777777" w:rsidTr="004011B8">
        <w:trPr>
          <w:trHeight w:val="283"/>
        </w:trPr>
        <w:tc>
          <w:tcPr>
            <w:tcW w:w="2875" w:type="dxa"/>
            <w:vMerge/>
          </w:tcPr>
          <w:p w14:paraId="1996B1E7" w14:textId="77777777" w:rsidR="002E7D44" w:rsidRPr="00C24069" w:rsidRDefault="002E7D44" w:rsidP="006A4438">
            <w:pPr>
              <w:pStyle w:val="BodyText"/>
              <w:keepLines/>
            </w:pPr>
          </w:p>
        </w:tc>
        <w:tc>
          <w:tcPr>
            <w:tcW w:w="3870" w:type="dxa"/>
          </w:tcPr>
          <w:p w14:paraId="1996B1E8" w14:textId="4929105D" w:rsidR="002E7D44" w:rsidRPr="00C24069" w:rsidRDefault="002E7D44" w:rsidP="006A4438">
            <w:pPr>
              <w:pStyle w:val="BodyText"/>
              <w:keepLines/>
            </w:pPr>
            <w:r w:rsidRPr="00C24069">
              <w:t>Tromboċitopenija immuni</w:t>
            </w:r>
          </w:p>
        </w:tc>
        <w:tc>
          <w:tcPr>
            <w:tcW w:w="2333" w:type="dxa"/>
          </w:tcPr>
          <w:p w14:paraId="1996B1E9" w14:textId="657DE11A" w:rsidR="002E7D44" w:rsidRPr="00C24069" w:rsidRDefault="002E7D44" w:rsidP="006A4438">
            <w:pPr>
              <w:pStyle w:val="BodyText"/>
              <w:keepLines/>
            </w:pPr>
            <w:r w:rsidRPr="00C24069">
              <w:t>Mhux magħruf</w:t>
            </w:r>
          </w:p>
        </w:tc>
      </w:tr>
      <w:tr w:rsidR="00A70F2B" w:rsidRPr="00C24069" w14:paraId="1996B1EE" w14:textId="77777777" w:rsidTr="004011B8">
        <w:trPr>
          <w:trHeight w:val="283"/>
        </w:trPr>
        <w:tc>
          <w:tcPr>
            <w:tcW w:w="2875" w:type="dxa"/>
            <w:vMerge w:val="restart"/>
          </w:tcPr>
          <w:p w14:paraId="1996B1EB" w14:textId="0CD242A4" w:rsidR="00A70F2B" w:rsidRPr="00C24069" w:rsidRDefault="00A70F2B" w:rsidP="006A4438">
            <w:pPr>
              <w:pStyle w:val="BodyText"/>
              <w:keepLines/>
            </w:pPr>
            <w:r w:rsidRPr="00C24069">
              <w:t>Disturbi fis-sistema immuni</w:t>
            </w:r>
          </w:p>
        </w:tc>
        <w:tc>
          <w:tcPr>
            <w:tcW w:w="3870" w:type="dxa"/>
          </w:tcPr>
          <w:p w14:paraId="1996B1EC" w14:textId="47658A30" w:rsidR="00A70F2B" w:rsidRPr="00C24069" w:rsidRDefault="00A70F2B" w:rsidP="006A4438">
            <w:pPr>
              <w:pStyle w:val="BodyText"/>
              <w:keepLines/>
            </w:pPr>
            <w:r w:rsidRPr="00C24069">
              <w:t>Sensittività eċċessiva</w:t>
            </w:r>
          </w:p>
        </w:tc>
        <w:tc>
          <w:tcPr>
            <w:tcW w:w="2333" w:type="dxa"/>
          </w:tcPr>
          <w:p w14:paraId="1996B1ED" w14:textId="29318189" w:rsidR="00A70F2B" w:rsidRPr="00C24069" w:rsidRDefault="00A70F2B" w:rsidP="006A4438">
            <w:pPr>
              <w:pStyle w:val="BodyText"/>
              <w:keepLines/>
            </w:pPr>
            <w:r w:rsidRPr="00C24069">
              <w:t>Komuni</w:t>
            </w:r>
          </w:p>
        </w:tc>
      </w:tr>
      <w:tr w:rsidR="00473648" w:rsidRPr="00C24069" w14:paraId="1996B1F2" w14:textId="77777777" w:rsidTr="004011B8">
        <w:trPr>
          <w:trHeight w:val="283"/>
        </w:trPr>
        <w:tc>
          <w:tcPr>
            <w:tcW w:w="2875" w:type="dxa"/>
            <w:vMerge/>
          </w:tcPr>
          <w:p w14:paraId="1996B1EF" w14:textId="77777777" w:rsidR="00473648" w:rsidRPr="00C24069" w:rsidRDefault="00473648" w:rsidP="006A4438">
            <w:pPr>
              <w:pStyle w:val="BodyText"/>
              <w:keepLines/>
            </w:pPr>
          </w:p>
        </w:tc>
        <w:tc>
          <w:tcPr>
            <w:tcW w:w="3870" w:type="dxa"/>
          </w:tcPr>
          <w:p w14:paraId="1996B1F0" w14:textId="1D733B71" w:rsidR="00473648" w:rsidRPr="00C24069" w:rsidRDefault="00473648" w:rsidP="006A4438">
            <w:pPr>
              <w:pStyle w:val="BodyText"/>
              <w:keepLines/>
            </w:pPr>
            <w:r w:rsidRPr="00C24069">
              <w:rPr>
                <w:vertAlign w:val="superscript"/>
              </w:rPr>
              <w:t>+</w:t>
            </w:r>
            <w:r w:rsidRPr="00C24069">
              <w:t>Reazzjoni anafilattika</w:t>
            </w:r>
          </w:p>
        </w:tc>
        <w:tc>
          <w:tcPr>
            <w:tcW w:w="2333" w:type="dxa"/>
          </w:tcPr>
          <w:p w14:paraId="1996B1F1" w14:textId="6B431C24" w:rsidR="00473648" w:rsidRPr="00C24069" w:rsidRDefault="00473648" w:rsidP="006A4438">
            <w:pPr>
              <w:pStyle w:val="BodyText"/>
              <w:keepLines/>
            </w:pPr>
            <w:r w:rsidRPr="00C24069">
              <w:t>Rari</w:t>
            </w:r>
          </w:p>
        </w:tc>
      </w:tr>
      <w:tr w:rsidR="00473648" w:rsidRPr="00C24069" w14:paraId="1996B1F6" w14:textId="77777777" w:rsidTr="004011B8">
        <w:trPr>
          <w:trHeight w:val="283"/>
        </w:trPr>
        <w:tc>
          <w:tcPr>
            <w:tcW w:w="2875" w:type="dxa"/>
            <w:vMerge/>
          </w:tcPr>
          <w:p w14:paraId="1996B1F3" w14:textId="77777777" w:rsidR="00473648" w:rsidRPr="00C24069" w:rsidRDefault="00473648" w:rsidP="006A4438">
            <w:pPr>
              <w:pStyle w:val="BodyText"/>
              <w:keepLines/>
            </w:pPr>
          </w:p>
        </w:tc>
        <w:tc>
          <w:tcPr>
            <w:tcW w:w="3870" w:type="dxa"/>
          </w:tcPr>
          <w:p w14:paraId="1996B1F4" w14:textId="68BC1605" w:rsidR="00473648" w:rsidRPr="00C24069" w:rsidRDefault="00473648" w:rsidP="006A4438">
            <w:pPr>
              <w:pStyle w:val="BodyText"/>
              <w:keepLines/>
            </w:pPr>
            <w:r w:rsidRPr="00C24069">
              <w:rPr>
                <w:vertAlign w:val="superscript"/>
              </w:rPr>
              <w:t>+</w:t>
            </w:r>
            <w:r w:rsidRPr="00C24069">
              <w:t>Xokk anafilattiku</w:t>
            </w:r>
          </w:p>
        </w:tc>
        <w:tc>
          <w:tcPr>
            <w:tcW w:w="2333" w:type="dxa"/>
          </w:tcPr>
          <w:p w14:paraId="1996B1F5" w14:textId="089B73D6" w:rsidR="00473648" w:rsidRPr="00C24069" w:rsidRDefault="00473648" w:rsidP="006A4438">
            <w:pPr>
              <w:pStyle w:val="BodyText"/>
              <w:keepLines/>
            </w:pPr>
            <w:r w:rsidRPr="00C24069">
              <w:t>Rari</w:t>
            </w:r>
          </w:p>
        </w:tc>
      </w:tr>
      <w:tr w:rsidR="00B65FFD" w:rsidRPr="00C24069" w14:paraId="1996B1FA" w14:textId="77777777" w:rsidTr="004011B8">
        <w:trPr>
          <w:trHeight w:val="283"/>
        </w:trPr>
        <w:tc>
          <w:tcPr>
            <w:tcW w:w="2875" w:type="dxa"/>
            <w:vMerge w:val="restart"/>
          </w:tcPr>
          <w:p w14:paraId="1996B1F7" w14:textId="795351C2" w:rsidR="00B65FFD" w:rsidRPr="00C24069" w:rsidRDefault="00B65FFD" w:rsidP="006A4438">
            <w:pPr>
              <w:pStyle w:val="BodyText"/>
              <w:keepLines/>
            </w:pPr>
            <w:r w:rsidRPr="00C24069">
              <w:t>Disturbi fil-metaboliżmu u n-nutrizzjoni</w:t>
            </w:r>
          </w:p>
        </w:tc>
        <w:tc>
          <w:tcPr>
            <w:tcW w:w="3870" w:type="dxa"/>
          </w:tcPr>
          <w:p w14:paraId="1996B1F8" w14:textId="12A5B1F5" w:rsidR="00B65FFD" w:rsidRPr="00C24069" w:rsidRDefault="00B65FFD" w:rsidP="006A4438">
            <w:pPr>
              <w:pStyle w:val="BodyText"/>
              <w:keepLines/>
            </w:pPr>
            <w:r w:rsidRPr="00C24069">
              <w:t>Tnaqqis fil-piż/Telf ta’ piż</w:t>
            </w:r>
          </w:p>
        </w:tc>
        <w:tc>
          <w:tcPr>
            <w:tcW w:w="2333" w:type="dxa"/>
          </w:tcPr>
          <w:p w14:paraId="1996B1F9" w14:textId="4EB79BCD" w:rsidR="00B65FFD" w:rsidRPr="00C24069" w:rsidRDefault="00B65FFD" w:rsidP="006A4438">
            <w:pPr>
              <w:pStyle w:val="BodyText"/>
              <w:keepLines/>
            </w:pPr>
            <w:r w:rsidRPr="00C24069">
              <w:t>Komuni ħafna</w:t>
            </w:r>
          </w:p>
        </w:tc>
      </w:tr>
      <w:tr w:rsidR="006A47F5" w:rsidRPr="00C24069" w14:paraId="1996B1FE" w14:textId="77777777" w:rsidTr="004011B8">
        <w:trPr>
          <w:trHeight w:val="283"/>
        </w:trPr>
        <w:tc>
          <w:tcPr>
            <w:tcW w:w="2875" w:type="dxa"/>
            <w:vMerge/>
          </w:tcPr>
          <w:p w14:paraId="1996B1FB" w14:textId="77777777" w:rsidR="006A47F5" w:rsidRPr="00C24069" w:rsidRDefault="006A47F5" w:rsidP="006A4438">
            <w:pPr>
              <w:pStyle w:val="BodyText"/>
              <w:keepLines/>
            </w:pPr>
          </w:p>
        </w:tc>
        <w:tc>
          <w:tcPr>
            <w:tcW w:w="3870" w:type="dxa"/>
          </w:tcPr>
          <w:p w14:paraId="1996B1FC" w14:textId="79A8CC4E" w:rsidR="006A47F5" w:rsidRPr="00C24069" w:rsidRDefault="006A47F5" w:rsidP="006A4438">
            <w:pPr>
              <w:pStyle w:val="BodyText"/>
              <w:keepLines/>
            </w:pPr>
            <w:r w:rsidRPr="00C24069">
              <w:t>Anoressija</w:t>
            </w:r>
          </w:p>
        </w:tc>
        <w:tc>
          <w:tcPr>
            <w:tcW w:w="2333" w:type="dxa"/>
          </w:tcPr>
          <w:p w14:paraId="1996B1FD" w14:textId="74E0F71D" w:rsidR="006A47F5" w:rsidRPr="00C24069" w:rsidRDefault="006A47F5" w:rsidP="006A4438">
            <w:pPr>
              <w:pStyle w:val="BodyText"/>
              <w:keepLines/>
            </w:pPr>
            <w:r w:rsidRPr="00C24069">
              <w:t>Komuni ħafna</w:t>
            </w:r>
          </w:p>
        </w:tc>
      </w:tr>
      <w:tr w:rsidR="006A47F5" w:rsidRPr="00C24069" w14:paraId="1996B202" w14:textId="77777777" w:rsidTr="004011B8">
        <w:trPr>
          <w:trHeight w:val="283"/>
        </w:trPr>
        <w:tc>
          <w:tcPr>
            <w:tcW w:w="2875" w:type="dxa"/>
            <w:vMerge/>
          </w:tcPr>
          <w:p w14:paraId="1996B1FF" w14:textId="77777777" w:rsidR="006A47F5" w:rsidRPr="00C24069" w:rsidRDefault="006A47F5" w:rsidP="006A4438">
            <w:pPr>
              <w:pStyle w:val="BodyText"/>
              <w:keepLines/>
            </w:pPr>
          </w:p>
        </w:tc>
        <w:tc>
          <w:tcPr>
            <w:tcW w:w="3870" w:type="dxa"/>
          </w:tcPr>
          <w:p w14:paraId="1996B200" w14:textId="5BB2D767" w:rsidR="006A47F5" w:rsidRPr="00C24069" w:rsidRDefault="006A47F5" w:rsidP="006A4438">
            <w:pPr>
              <w:pStyle w:val="BodyText"/>
              <w:keepLines/>
            </w:pPr>
            <w:r w:rsidRPr="00C24069">
              <w:t>Sindrome ta’ lisi tat-tumur</w:t>
            </w:r>
          </w:p>
        </w:tc>
        <w:tc>
          <w:tcPr>
            <w:tcW w:w="2333" w:type="dxa"/>
          </w:tcPr>
          <w:p w14:paraId="1996B201" w14:textId="75750619" w:rsidR="006A47F5" w:rsidRPr="00C24069" w:rsidRDefault="006A47F5" w:rsidP="006A4438">
            <w:pPr>
              <w:pStyle w:val="BodyText"/>
              <w:keepLines/>
            </w:pPr>
            <w:r w:rsidRPr="00C24069">
              <w:t>Mhux magħruf</w:t>
            </w:r>
          </w:p>
        </w:tc>
      </w:tr>
      <w:tr w:rsidR="006A47F5" w:rsidRPr="00C24069" w14:paraId="1996B206" w14:textId="77777777" w:rsidTr="004011B8">
        <w:trPr>
          <w:trHeight w:val="283"/>
        </w:trPr>
        <w:tc>
          <w:tcPr>
            <w:tcW w:w="2875" w:type="dxa"/>
            <w:vMerge/>
          </w:tcPr>
          <w:p w14:paraId="1996B203" w14:textId="77777777" w:rsidR="006A47F5" w:rsidRPr="00C24069" w:rsidRDefault="006A47F5" w:rsidP="006A4438">
            <w:pPr>
              <w:pStyle w:val="BodyText"/>
              <w:keepLines/>
            </w:pPr>
          </w:p>
        </w:tc>
        <w:tc>
          <w:tcPr>
            <w:tcW w:w="3870" w:type="dxa"/>
          </w:tcPr>
          <w:p w14:paraId="1996B204" w14:textId="76FE690D" w:rsidR="006A47F5" w:rsidRPr="00C24069" w:rsidRDefault="006A47F5" w:rsidP="006A4438">
            <w:pPr>
              <w:pStyle w:val="BodyText"/>
              <w:keepLines/>
            </w:pPr>
            <w:r w:rsidRPr="00C24069">
              <w:t>Iperkalimja</w:t>
            </w:r>
          </w:p>
        </w:tc>
        <w:tc>
          <w:tcPr>
            <w:tcW w:w="2333" w:type="dxa"/>
          </w:tcPr>
          <w:p w14:paraId="1996B205" w14:textId="2577E2F2" w:rsidR="006A47F5" w:rsidRPr="00C24069" w:rsidRDefault="006A47F5" w:rsidP="006A4438">
            <w:pPr>
              <w:pStyle w:val="BodyText"/>
              <w:keepLines/>
            </w:pPr>
            <w:r w:rsidRPr="00C24069">
              <w:t>Mhux magħruf</w:t>
            </w:r>
          </w:p>
        </w:tc>
      </w:tr>
      <w:tr w:rsidR="00ED5FF5" w:rsidRPr="00C24069" w14:paraId="1996B20A" w14:textId="77777777" w:rsidTr="004011B8">
        <w:trPr>
          <w:trHeight w:val="283"/>
        </w:trPr>
        <w:tc>
          <w:tcPr>
            <w:tcW w:w="2875" w:type="dxa"/>
            <w:vMerge w:val="restart"/>
          </w:tcPr>
          <w:p w14:paraId="1996B207" w14:textId="0C748AEC" w:rsidR="00ED5FF5" w:rsidRPr="00C24069" w:rsidRDefault="00ED5FF5" w:rsidP="006A4438">
            <w:pPr>
              <w:pStyle w:val="BodyText"/>
              <w:keepNext/>
              <w:keepLines/>
            </w:pPr>
            <w:r w:rsidRPr="00C24069">
              <w:t>Disturbi psikjatriċi</w:t>
            </w:r>
          </w:p>
        </w:tc>
        <w:tc>
          <w:tcPr>
            <w:tcW w:w="3870" w:type="dxa"/>
          </w:tcPr>
          <w:p w14:paraId="1996B208" w14:textId="19110160" w:rsidR="00ED5FF5" w:rsidRPr="00C24069" w:rsidRDefault="00ED5FF5" w:rsidP="006A4438">
            <w:pPr>
              <w:pStyle w:val="BodyText"/>
              <w:keepNext/>
              <w:keepLines/>
            </w:pPr>
            <w:r w:rsidRPr="00C24069">
              <w:t>Nuqqas ta’ rqad</w:t>
            </w:r>
          </w:p>
        </w:tc>
        <w:tc>
          <w:tcPr>
            <w:tcW w:w="2333" w:type="dxa"/>
          </w:tcPr>
          <w:p w14:paraId="1996B209" w14:textId="034A2D1E" w:rsidR="00ED5FF5" w:rsidRPr="00C24069" w:rsidRDefault="00ED5FF5" w:rsidP="006A4438">
            <w:pPr>
              <w:pStyle w:val="BodyText"/>
              <w:keepNext/>
              <w:keepLines/>
            </w:pPr>
            <w:r w:rsidRPr="00C24069">
              <w:t>Komuni ħafna</w:t>
            </w:r>
          </w:p>
        </w:tc>
      </w:tr>
      <w:tr w:rsidR="00542368" w:rsidRPr="00C24069" w14:paraId="1996B20E" w14:textId="77777777" w:rsidTr="004011B8">
        <w:trPr>
          <w:trHeight w:val="283"/>
        </w:trPr>
        <w:tc>
          <w:tcPr>
            <w:tcW w:w="2875" w:type="dxa"/>
            <w:vMerge/>
          </w:tcPr>
          <w:p w14:paraId="1996B20B" w14:textId="77777777" w:rsidR="00542368" w:rsidRPr="00C24069" w:rsidRDefault="00542368" w:rsidP="006A4438">
            <w:pPr>
              <w:pStyle w:val="BodyText"/>
              <w:keepLines/>
            </w:pPr>
          </w:p>
        </w:tc>
        <w:tc>
          <w:tcPr>
            <w:tcW w:w="3870" w:type="dxa"/>
          </w:tcPr>
          <w:p w14:paraId="1996B20C" w14:textId="3C6E77D9" w:rsidR="00542368" w:rsidRPr="00C24069" w:rsidRDefault="00542368" w:rsidP="006A4438">
            <w:pPr>
              <w:pStyle w:val="BodyText"/>
              <w:keepLines/>
            </w:pPr>
            <w:r w:rsidRPr="00C24069">
              <w:t>Ansjetà</w:t>
            </w:r>
          </w:p>
        </w:tc>
        <w:tc>
          <w:tcPr>
            <w:tcW w:w="2333" w:type="dxa"/>
          </w:tcPr>
          <w:p w14:paraId="1996B20D" w14:textId="4FB18B26" w:rsidR="00542368" w:rsidRPr="00C24069" w:rsidRDefault="00542368" w:rsidP="006A4438">
            <w:pPr>
              <w:pStyle w:val="BodyText"/>
              <w:keepLines/>
            </w:pPr>
            <w:r w:rsidRPr="00C24069">
              <w:t>Komuni</w:t>
            </w:r>
          </w:p>
        </w:tc>
      </w:tr>
      <w:tr w:rsidR="00542368" w:rsidRPr="00C24069" w14:paraId="1996B212" w14:textId="77777777" w:rsidTr="004011B8">
        <w:trPr>
          <w:trHeight w:val="283"/>
        </w:trPr>
        <w:tc>
          <w:tcPr>
            <w:tcW w:w="2875" w:type="dxa"/>
            <w:vMerge/>
          </w:tcPr>
          <w:p w14:paraId="1996B20F" w14:textId="77777777" w:rsidR="00542368" w:rsidRPr="00C24069" w:rsidRDefault="00542368" w:rsidP="006A4438">
            <w:pPr>
              <w:pStyle w:val="BodyText"/>
              <w:keepLines/>
            </w:pPr>
          </w:p>
        </w:tc>
        <w:tc>
          <w:tcPr>
            <w:tcW w:w="3870" w:type="dxa"/>
          </w:tcPr>
          <w:p w14:paraId="1996B210" w14:textId="74F88D9B" w:rsidR="00542368" w:rsidRPr="00C24069" w:rsidRDefault="00542368" w:rsidP="006A4438">
            <w:pPr>
              <w:pStyle w:val="BodyText"/>
              <w:keepLines/>
            </w:pPr>
            <w:r w:rsidRPr="00C24069">
              <w:t>Depressjoni</w:t>
            </w:r>
          </w:p>
        </w:tc>
        <w:tc>
          <w:tcPr>
            <w:tcW w:w="2333" w:type="dxa"/>
          </w:tcPr>
          <w:p w14:paraId="1996B211" w14:textId="693413EF" w:rsidR="00542368" w:rsidRPr="00C24069" w:rsidRDefault="00542368" w:rsidP="006A4438">
            <w:pPr>
              <w:pStyle w:val="BodyText"/>
              <w:keepLines/>
            </w:pPr>
            <w:r w:rsidRPr="00C24069">
              <w:t>Komuni</w:t>
            </w:r>
          </w:p>
        </w:tc>
      </w:tr>
      <w:tr w:rsidR="00E221E4" w:rsidRPr="00C24069" w14:paraId="1996B216" w14:textId="77777777" w:rsidTr="004011B8">
        <w:trPr>
          <w:trHeight w:val="283"/>
        </w:trPr>
        <w:tc>
          <w:tcPr>
            <w:tcW w:w="2875" w:type="dxa"/>
            <w:vMerge w:val="restart"/>
          </w:tcPr>
          <w:p w14:paraId="1996B213" w14:textId="6E02348E" w:rsidR="00E221E4" w:rsidRPr="00C24069" w:rsidRDefault="00E221E4" w:rsidP="006A4438">
            <w:pPr>
              <w:pStyle w:val="BodyText"/>
              <w:keepLines/>
            </w:pPr>
            <w:r w:rsidRPr="00C24069">
              <w:t>Disturbi fis-sistema nervuża</w:t>
            </w:r>
          </w:p>
        </w:tc>
        <w:tc>
          <w:tcPr>
            <w:tcW w:w="3870" w:type="dxa"/>
          </w:tcPr>
          <w:p w14:paraId="1996B214" w14:textId="7E5D61F9" w:rsidR="00E221E4" w:rsidRPr="00C24069" w:rsidRDefault="00E221E4" w:rsidP="006A4438">
            <w:pPr>
              <w:pStyle w:val="BodyText"/>
              <w:keepLines/>
            </w:pPr>
            <w:r w:rsidRPr="00C24069">
              <w:rPr>
                <w:vertAlign w:val="superscript"/>
              </w:rPr>
              <w:t>1</w:t>
            </w:r>
            <w:r w:rsidRPr="00C24069">
              <w:t>Rogħda</w:t>
            </w:r>
          </w:p>
        </w:tc>
        <w:tc>
          <w:tcPr>
            <w:tcW w:w="2333" w:type="dxa"/>
          </w:tcPr>
          <w:p w14:paraId="1996B215" w14:textId="0DEDB495" w:rsidR="00E221E4" w:rsidRPr="00C24069" w:rsidRDefault="00E221E4" w:rsidP="006A4438">
            <w:pPr>
              <w:pStyle w:val="BodyText"/>
              <w:keepLines/>
            </w:pPr>
            <w:r w:rsidRPr="00C24069">
              <w:t>Komuni ħafna</w:t>
            </w:r>
          </w:p>
        </w:tc>
      </w:tr>
      <w:tr w:rsidR="00E408C1" w:rsidRPr="00C24069" w14:paraId="1996B21A" w14:textId="77777777" w:rsidTr="004011B8">
        <w:trPr>
          <w:trHeight w:val="283"/>
        </w:trPr>
        <w:tc>
          <w:tcPr>
            <w:tcW w:w="2875" w:type="dxa"/>
            <w:vMerge/>
          </w:tcPr>
          <w:p w14:paraId="1996B217" w14:textId="77777777" w:rsidR="00E408C1" w:rsidRPr="00C24069" w:rsidRDefault="00E408C1" w:rsidP="006A4438">
            <w:pPr>
              <w:pStyle w:val="BodyText"/>
              <w:keepLines/>
            </w:pPr>
          </w:p>
        </w:tc>
        <w:tc>
          <w:tcPr>
            <w:tcW w:w="3870" w:type="dxa"/>
          </w:tcPr>
          <w:p w14:paraId="1996B218" w14:textId="5F849899" w:rsidR="00E408C1" w:rsidRPr="00C24069" w:rsidRDefault="00E408C1" w:rsidP="006A4438">
            <w:pPr>
              <w:pStyle w:val="BodyText"/>
              <w:keepLines/>
            </w:pPr>
            <w:r w:rsidRPr="00C24069">
              <w:t>Sturdament</w:t>
            </w:r>
          </w:p>
        </w:tc>
        <w:tc>
          <w:tcPr>
            <w:tcW w:w="2333" w:type="dxa"/>
          </w:tcPr>
          <w:p w14:paraId="1996B219" w14:textId="73357C29" w:rsidR="00E408C1" w:rsidRPr="00C24069" w:rsidRDefault="00E408C1" w:rsidP="006A4438">
            <w:pPr>
              <w:pStyle w:val="BodyText"/>
              <w:keepLines/>
            </w:pPr>
            <w:r w:rsidRPr="00C24069">
              <w:t>Komuni ħafna</w:t>
            </w:r>
          </w:p>
        </w:tc>
      </w:tr>
      <w:tr w:rsidR="00E408C1" w:rsidRPr="00C24069" w14:paraId="1996B21E" w14:textId="77777777" w:rsidTr="004011B8">
        <w:trPr>
          <w:trHeight w:val="283"/>
        </w:trPr>
        <w:tc>
          <w:tcPr>
            <w:tcW w:w="2875" w:type="dxa"/>
            <w:vMerge/>
          </w:tcPr>
          <w:p w14:paraId="1996B21B" w14:textId="77777777" w:rsidR="00E408C1" w:rsidRPr="00C24069" w:rsidRDefault="00E408C1" w:rsidP="006A4438">
            <w:pPr>
              <w:pStyle w:val="BodyText"/>
              <w:keepLines/>
            </w:pPr>
          </w:p>
        </w:tc>
        <w:tc>
          <w:tcPr>
            <w:tcW w:w="3870" w:type="dxa"/>
          </w:tcPr>
          <w:p w14:paraId="1996B21C" w14:textId="7CDF0B42" w:rsidR="00E408C1" w:rsidRPr="00C24069" w:rsidRDefault="00E408C1" w:rsidP="006A4438">
            <w:pPr>
              <w:pStyle w:val="BodyText"/>
              <w:keepLines/>
            </w:pPr>
            <w:r w:rsidRPr="00C24069">
              <w:t>Uġigħ ta’ ras</w:t>
            </w:r>
          </w:p>
        </w:tc>
        <w:tc>
          <w:tcPr>
            <w:tcW w:w="2333" w:type="dxa"/>
          </w:tcPr>
          <w:p w14:paraId="1996B21D" w14:textId="65E92E66" w:rsidR="00E408C1" w:rsidRPr="00C24069" w:rsidRDefault="00E408C1" w:rsidP="006A4438">
            <w:pPr>
              <w:pStyle w:val="BodyText"/>
              <w:keepLines/>
            </w:pPr>
            <w:r w:rsidRPr="00C24069">
              <w:t>Komuni ħafna</w:t>
            </w:r>
          </w:p>
        </w:tc>
      </w:tr>
      <w:tr w:rsidR="00E408C1" w:rsidRPr="00C24069" w14:paraId="1996B222" w14:textId="77777777" w:rsidTr="004011B8">
        <w:trPr>
          <w:trHeight w:val="283"/>
        </w:trPr>
        <w:tc>
          <w:tcPr>
            <w:tcW w:w="2875" w:type="dxa"/>
            <w:vMerge/>
          </w:tcPr>
          <w:p w14:paraId="1996B21F" w14:textId="77777777" w:rsidR="00E408C1" w:rsidRPr="00C24069" w:rsidRDefault="00E408C1" w:rsidP="006A4438">
            <w:pPr>
              <w:pStyle w:val="BodyText"/>
              <w:keepLines/>
            </w:pPr>
          </w:p>
        </w:tc>
        <w:tc>
          <w:tcPr>
            <w:tcW w:w="3870" w:type="dxa"/>
          </w:tcPr>
          <w:p w14:paraId="1996B220" w14:textId="13BFCF7A" w:rsidR="00E408C1" w:rsidRPr="00C24069" w:rsidRDefault="00E408C1" w:rsidP="006A4438">
            <w:pPr>
              <w:pStyle w:val="BodyText"/>
              <w:keepLines/>
            </w:pPr>
            <w:r w:rsidRPr="00C24069">
              <w:t>Parasteżija</w:t>
            </w:r>
          </w:p>
        </w:tc>
        <w:tc>
          <w:tcPr>
            <w:tcW w:w="2333" w:type="dxa"/>
          </w:tcPr>
          <w:p w14:paraId="1996B221" w14:textId="3DA5E27C" w:rsidR="00E408C1" w:rsidRPr="00C24069" w:rsidRDefault="00E408C1" w:rsidP="006A4438">
            <w:pPr>
              <w:pStyle w:val="BodyText"/>
              <w:keepLines/>
            </w:pPr>
            <w:r w:rsidRPr="00C24069">
              <w:t>Komuni ħafna</w:t>
            </w:r>
          </w:p>
        </w:tc>
      </w:tr>
      <w:tr w:rsidR="00E408C1" w:rsidRPr="00C24069" w14:paraId="1996B226" w14:textId="77777777" w:rsidTr="004011B8">
        <w:trPr>
          <w:trHeight w:val="283"/>
        </w:trPr>
        <w:tc>
          <w:tcPr>
            <w:tcW w:w="2875" w:type="dxa"/>
            <w:vMerge/>
          </w:tcPr>
          <w:p w14:paraId="1996B223" w14:textId="77777777" w:rsidR="00E408C1" w:rsidRPr="00C24069" w:rsidRDefault="00E408C1" w:rsidP="006A4438">
            <w:pPr>
              <w:pStyle w:val="BodyText"/>
              <w:keepLines/>
            </w:pPr>
          </w:p>
        </w:tc>
        <w:tc>
          <w:tcPr>
            <w:tcW w:w="3870" w:type="dxa"/>
          </w:tcPr>
          <w:p w14:paraId="1996B224" w14:textId="40872F65" w:rsidR="00E408C1" w:rsidRPr="00C24069" w:rsidRDefault="00E408C1" w:rsidP="006A4438">
            <w:pPr>
              <w:pStyle w:val="BodyText"/>
              <w:keepLines/>
            </w:pPr>
            <w:r w:rsidRPr="00C24069">
              <w:t>Disġewżja</w:t>
            </w:r>
          </w:p>
        </w:tc>
        <w:tc>
          <w:tcPr>
            <w:tcW w:w="2333" w:type="dxa"/>
          </w:tcPr>
          <w:p w14:paraId="1996B225" w14:textId="1FEE8A50" w:rsidR="00E408C1" w:rsidRPr="00C24069" w:rsidRDefault="00E408C1" w:rsidP="006A4438">
            <w:pPr>
              <w:pStyle w:val="BodyText"/>
              <w:keepLines/>
            </w:pPr>
            <w:r w:rsidRPr="00C24069">
              <w:t>Komuni ħafna</w:t>
            </w:r>
          </w:p>
        </w:tc>
      </w:tr>
      <w:tr w:rsidR="00E408C1" w:rsidRPr="00C24069" w14:paraId="1996B22A" w14:textId="77777777" w:rsidTr="004011B8">
        <w:trPr>
          <w:trHeight w:val="283"/>
        </w:trPr>
        <w:tc>
          <w:tcPr>
            <w:tcW w:w="2875" w:type="dxa"/>
            <w:vMerge/>
          </w:tcPr>
          <w:p w14:paraId="1996B227" w14:textId="77777777" w:rsidR="00E408C1" w:rsidRPr="00C24069" w:rsidRDefault="00E408C1" w:rsidP="006A4438">
            <w:pPr>
              <w:pStyle w:val="BodyText"/>
              <w:keepLines/>
            </w:pPr>
          </w:p>
        </w:tc>
        <w:tc>
          <w:tcPr>
            <w:tcW w:w="3870" w:type="dxa"/>
          </w:tcPr>
          <w:p w14:paraId="1996B228" w14:textId="1D3218C0" w:rsidR="00E408C1" w:rsidRPr="00C24069" w:rsidRDefault="00E408C1" w:rsidP="006A4438">
            <w:pPr>
              <w:pStyle w:val="BodyText"/>
              <w:keepLines/>
            </w:pPr>
            <w:r w:rsidRPr="00C24069">
              <w:t>Newropatija periferali</w:t>
            </w:r>
          </w:p>
        </w:tc>
        <w:tc>
          <w:tcPr>
            <w:tcW w:w="2333" w:type="dxa"/>
          </w:tcPr>
          <w:p w14:paraId="1996B229" w14:textId="1D3CDBAF" w:rsidR="00E408C1" w:rsidRPr="00C24069" w:rsidRDefault="00E408C1" w:rsidP="006A4438">
            <w:pPr>
              <w:pStyle w:val="BodyText"/>
              <w:keepLines/>
            </w:pPr>
            <w:r w:rsidRPr="00C24069">
              <w:t>Komuni</w:t>
            </w:r>
          </w:p>
        </w:tc>
      </w:tr>
      <w:tr w:rsidR="00E408C1" w:rsidRPr="00C24069" w14:paraId="1996B22E" w14:textId="77777777" w:rsidTr="004011B8">
        <w:trPr>
          <w:trHeight w:val="283"/>
        </w:trPr>
        <w:tc>
          <w:tcPr>
            <w:tcW w:w="2875" w:type="dxa"/>
            <w:vMerge/>
          </w:tcPr>
          <w:p w14:paraId="1996B22B" w14:textId="77777777" w:rsidR="00E408C1" w:rsidRPr="00C24069" w:rsidRDefault="00E408C1" w:rsidP="006A4438">
            <w:pPr>
              <w:pStyle w:val="BodyText"/>
              <w:keepLines/>
            </w:pPr>
          </w:p>
        </w:tc>
        <w:tc>
          <w:tcPr>
            <w:tcW w:w="3870" w:type="dxa"/>
          </w:tcPr>
          <w:p w14:paraId="1996B22C" w14:textId="25EC362C" w:rsidR="00E408C1" w:rsidRPr="00C24069" w:rsidRDefault="00E408C1" w:rsidP="006A4438">
            <w:pPr>
              <w:pStyle w:val="BodyText"/>
              <w:keepLines/>
            </w:pPr>
            <w:r w:rsidRPr="00C24069">
              <w:t>Ipertonija</w:t>
            </w:r>
          </w:p>
        </w:tc>
        <w:tc>
          <w:tcPr>
            <w:tcW w:w="2333" w:type="dxa"/>
          </w:tcPr>
          <w:p w14:paraId="1996B22D" w14:textId="42C47A07" w:rsidR="00E408C1" w:rsidRPr="00C24069" w:rsidRDefault="00E408C1" w:rsidP="006A4438">
            <w:pPr>
              <w:pStyle w:val="BodyText"/>
              <w:keepLines/>
            </w:pPr>
            <w:r w:rsidRPr="00C24069">
              <w:t>Komuni</w:t>
            </w:r>
          </w:p>
        </w:tc>
      </w:tr>
      <w:tr w:rsidR="00E408C1" w:rsidRPr="00C24069" w14:paraId="1996B232" w14:textId="77777777" w:rsidTr="004011B8">
        <w:trPr>
          <w:trHeight w:val="283"/>
        </w:trPr>
        <w:tc>
          <w:tcPr>
            <w:tcW w:w="2875" w:type="dxa"/>
            <w:vMerge/>
          </w:tcPr>
          <w:p w14:paraId="1996B22F" w14:textId="77777777" w:rsidR="00E408C1" w:rsidRPr="00C24069" w:rsidRDefault="00E408C1" w:rsidP="006A4438">
            <w:pPr>
              <w:pStyle w:val="BodyText"/>
              <w:keepLines/>
            </w:pPr>
          </w:p>
        </w:tc>
        <w:tc>
          <w:tcPr>
            <w:tcW w:w="3870" w:type="dxa"/>
          </w:tcPr>
          <w:p w14:paraId="1996B230" w14:textId="71E70734" w:rsidR="00E408C1" w:rsidRPr="00C24069" w:rsidRDefault="00E408C1" w:rsidP="006A4438">
            <w:pPr>
              <w:pStyle w:val="BodyText"/>
              <w:keepLines/>
            </w:pPr>
            <w:r w:rsidRPr="00C24069">
              <w:t>Ngħas</w:t>
            </w:r>
          </w:p>
        </w:tc>
        <w:tc>
          <w:tcPr>
            <w:tcW w:w="2333" w:type="dxa"/>
          </w:tcPr>
          <w:p w14:paraId="1996B231" w14:textId="068A33E4" w:rsidR="00E408C1" w:rsidRPr="00C24069" w:rsidRDefault="00E408C1" w:rsidP="006A4438">
            <w:pPr>
              <w:pStyle w:val="BodyText"/>
              <w:keepLines/>
            </w:pPr>
            <w:r w:rsidRPr="00C24069">
              <w:t>Komuni</w:t>
            </w:r>
          </w:p>
        </w:tc>
      </w:tr>
      <w:tr w:rsidR="00F21495" w:rsidRPr="00C24069" w14:paraId="1996B236" w14:textId="77777777" w:rsidTr="004011B8">
        <w:trPr>
          <w:trHeight w:val="283"/>
        </w:trPr>
        <w:tc>
          <w:tcPr>
            <w:tcW w:w="2875" w:type="dxa"/>
            <w:vMerge w:val="restart"/>
          </w:tcPr>
          <w:p w14:paraId="1996B233" w14:textId="65A72DF6" w:rsidR="00F21495" w:rsidRPr="00C24069" w:rsidRDefault="00F21495" w:rsidP="006A4438">
            <w:pPr>
              <w:pStyle w:val="BodyText"/>
              <w:keepLines/>
            </w:pPr>
            <w:r w:rsidRPr="00C24069">
              <w:t>Disturbi fl-għajnejn</w:t>
            </w:r>
          </w:p>
        </w:tc>
        <w:tc>
          <w:tcPr>
            <w:tcW w:w="3870" w:type="dxa"/>
          </w:tcPr>
          <w:p w14:paraId="1996B234" w14:textId="470C5232" w:rsidR="00F21495" w:rsidRPr="00C24069" w:rsidRDefault="00F21495" w:rsidP="006A4438">
            <w:pPr>
              <w:pStyle w:val="BodyText"/>
              <w:keepLines/>
            </w:pPr>
            <w:r w:rsidRPr="00C24069">
              <w:t>Konġuntivite</w:t>
            </w:r>
          </w:p>
        </w:tc>
        <w:tc>
          <w:tcPr>
            <w:tcW w:w="2333" w:type="dxa"/>
          </w:tcPr>
          <w:p w14:paraId="1996B235" w14:textId="7EF56108" w:rsidR="00F21495" w:rsidRPr="00C24069" w:rsidRDefault="00F21495" w:rsidP="006A4438">
            <w:pPr>
              <w:pStyle w:val="BodyText"/>
              <w:keepLines/>
            </w:pPr>
            <w:r w:rsidRPr="00C24069">
              <w:t>Komuni ħafna</w:t>
            </w:r>
          </w:p>
        </w:tc>
      </w:tr>
      <w:tr w:rsidR="00F40622" w:rsidRPr="00C24069" w14:paraId="1996B23A" w14:textId="77777777" w:rsidTr="004011B8">
        <w:trPr>
          <w:trHeight w:val="283"/>
        </w:trPr>
        <w:tc>
          <w:tcPr>
            <w:tcW w:w="2875" w:type="dxa"/>
            <w:vMerge/>
          </w:tcPr>
          <w:p w14:paraId="1996B237" w14:textId="77777777" w:rsidR="00F40622" w:rsidRPr="00C24069" w:rsidRDefault="00F40622" w:rsidP="006A4438">
            <w:pPr>
              <w:pStyle w:val="BodyText"/>
              <w:keepLines/>
            </w:pPr>
          </w:p>
        </w:tc>
        <w:tc>
          <w:tcPr>
            <w:tcW w:w="3870" w:type="dxa"/>
          </w:tcPr>
          <w:p w14:paraId="1996B238" w14:textId="3EBA2F31" w:rsidR="00F40622" w:rsidRPr="00C24069" w:rsidRDefault="00F40622" w:rsidP="006A4438">
            <w:pPr>
              <w:pStyle w:val="BodyText"/>
              <w:keepLines/>
            </w:pPr>
            <w:r w:rsidRPr="00C24069">
              <w:t>Żieda fid-dmugħ</w:t>
            </w:r>
          </w:p>
        </w:tc>
        <w:tc>
          <w:tcPr>
            <w:tcW w:w="2333" w:type="dxa"/>
          </w:tcPr>
          <w:p w14:paraId="1996B239" w14:textId="26985A62" w:rsidR="00F40622" w:rsidRPr="00C24069" w:rsidRDefault="00F40622" w:rsidP="006A4438">
            <w:pPr>
              <w:pStyle w:val="BodyText"/>
              <w:keepLines/>
            </w:pPr>
            <w:r w:rsidRPr="00C24069">
              <w:t>Komuni ħafna</w:t>
            </w:r>
          </w:p>
        </w:tc>
      </w:tr>
      <w:tr w:rsidR="00F40622" w:rsidRPr="00C24069" w14:paraId="1996B23E" w14:textId="77777777" w:rsidTr="004011B8">
        <w:trPr>
          <w:trHeight w:val="283"/>
        </w:trPr>
        <w:tc>
          <w:tcPr>
            <w:tcW w:w="2875" w:type="dxa"/>
            <w:vMerge/>
          </w:tcPr>
          <w:p w14:paraId="1996B23B" w14:textId="77777777" w:rsidR="00F40622" w:rsidRPr="00C24069" w:rsidRDefault="00F40622" w:rsidP="006A4438">
            <w:pPr>
              <w:pStyle w:val="BodyText"/>
              <w:keepLines/>
            </w:pPr>
          </w:p>
        </w:tc>
        <w:tc>
          <w:tcPr>
            <w:tcW w:w="3870" w:type="dxa"/>
          </w:tcPr>
          <w:p w14:paraId="1996B23C" w14:textId="07B13B47" w:rsidR="00F40622" w:rsidRPr="00C24069" w:rsidRDefault="00F40622" w:rsidP="006A4438">
            <w:pPr>
              <w:pStyle w:val="BodyText"/>
              <w:keepLines/>
            </w:pPr>
            <w:r w:rsidRPr="00C24069">
              <w:t>Għajn tinħass xotta</w:t>
            </w:r>
          </w:p>
        </w:tc>
        <w:tc>
          <w:tcPr>
            <w:tcW w:w="2333" w:type="dxa"/>
          </w:tcPr>
          <w:p w14:paraId="1996B23D" w14:textId="3DD0196C" w:rsidR="00F40622" w:rsidRPr="00C24069" w:rsidRDefault="00F40622" w:rsidP="006A4438">
            <w:pPr>
              <w:pStyle w:val="BodyText"/>
              <w:keepLines/>
            </w:pPr>
            <w:r w:rsidRPr="00C24069">
              <w:t>Komuni</w:t>
            </w:r>
          </w:p>
        </w:tc>
      </w:tr>
      <w:tr w:rsidR="00F40622" w:rsidRPr="00C24069" w14:paraId="1996B242" w14:textId="77777777" w:rsidTr="004011B8">
        <w:trPr>
          <w:trHeight w:val="283"/>
        </w:trPr>
        <w:tc>
          <w:tcPr>
            <w:tcW w:w="2875" w:type="dxa"/>
            <w:vMerge/>
          </w:tcPr>
          <w:p w14:paraId="1996B23F" w14:textId="77777777" w:rsidR="00F40622" w:rsidRPr="00C24069" w:rsidRDefault="00F40622" w:rsidP="006A4438">
            <w:pPr>
              <w:pStyle w:val="BodyText"/>
              <w:keepLines/>
            </w:pPr>
          </w:p>
        </w:tc>
        <w:tc>
          <w:tcPr>
            <w:tcW w:w="3870" w:type="dxa"/>
          </w:tcPr>
          <w:p w14:paraId="1996B240" w14:textId="353BC96B" w:rsidR="00F40622" w:rsidRPr="00C24069" w:rsidRDefault="00F40622" w:rsidP="006A4438">
            <w:pPr>
              <w:pStyle w:val="BodyText"/>
              <w:keepLines/>
            </w:pPr>
            <w:r w:rsidRPr="00C24069">
              <w:t>Papilloedima</w:t>
            </w:r>
          </w:p>
        </w:tc>
        <w:tc>
          <w:tcPr>
            <w:tcW w:w="2333" w:type="dxa"/>
          </w:tcPr>
          <w:p w14:paraId="1996B241" w14:textId="736C2A6F" w:rsidR="00F40622" w:rsidRPr="00C24069" w:rsidRDefault="00F40622" w:rsidP="006A4438">
            <w:pPr>
              <w:pStyle w:val="BodyText"/>
              <w:keepLines/>
            </w:pPr>
            <w:r w:rsidRPr="00C24069">
              <w:t>Mhux magħruf</w:t>
            </w:r>
          </w:p>
        </w:tc>
      </w:tr>
      <w:tr w:rsidR="00F40622" w:rsidRPr="00C24069" w14:paraId="1996B246" w14:textId="77777777" w:rsidTr="004011B8">
        <w:trPr>
          <w:trHeight w:val="283"/>
        </w:trPr>
        <w:tc>
          <w:tcPr>
            <w:tcW w:w="2875" w:type="dxa"/>
            <w:vMerge/>
          </w:tcPr>
          <w:p w14:paraId="1996B243" w14:textId="77777777" w:rsidR="00F40622" w:rsidRPr="00C24069" w:rsidRDefault="00F40622" w:rsidP="006A4438">
            <w:pPr>
              <w:pStyle w:val="BodyText"/>
              <w:keepLines/>
            </w:pPr>
          </w:p>
        </w:tc>
        <w:tc>
          <w:tcPr>
            <w:tcW w:w="3870" w:type="dxa"/>
          </w:tcPr>
          <w:p w14:paraId="1996B244" w14:textId="51AAD14E" w:rsidR="00F40622" w:rsidRPr="00C24069" w:rsidRDefault="00F40622" w:rsidP="006A4438">
            <w:pPr>
              <w:pStyle w:val="BodyText"/>
              <w:keepLines/>
            </w:pPr>
            <w:r w:rsidRPr="00C24069">
              <w:t>Emorraġija fir-retina</w:t>
            </w:r>
          </w:p>
        </w:tc>
        <w:tc>
          <w:tcPr>
            <w:tcW w:w="2333" w:type="dxa"/>
          </w:tcPr>
          <w:p w14:paraId="1996B245" w14:textId="17A4DB3D" w:rsidR="00F40622" w:rsidRPr="00C24069" w:rsidRDefault="00F40622" w:rsidP="006A4438">
            <w:pPr>
              <w:pStyle w:val="BodyText"/>
              <w:keepLines/>
            </w:pPr>
            <w:r w:rsidRPr="00C24069">
              <w:t>Mhux magħruf</w:t>
            </w:r>
          </w:p>
        </w:tc>
      </w:tr>
      <w:tr w:rsidR="00452835" w:rsidRPr="00C24069" w14:paraId="1996B24A" w14:textId="77777777" w:rsidTr="004011B8">
        <w:trPr>
          <w:trHeight w:val="283"/>
        </w:trPr>
        <w:tc>
          <w:tcPr>
            <w:tcW w:w="2875" w:type="dxa"/>
          </w:tcPr>
          <w:p w14:paraId="1996B247" w14:textId="599B124E" w:rsidR="00452835" w:rsidRPr="00C24069" w:rsidRDefault="00452835" w:rsidP="006A4438">
            <w:pPr>
              <w:pStyle w:val="BodyText"/>
              <w:keepLines/>
            </w:pPr>
            <w:r w:rsidRPr="00C24069">
              <w:t>Disturbi fil-widnejn u fis-sistema labirintika</w:t>
            </w:r>
          </w:p>
        </w:tc>
        <w:tc>
          <w:tcPr>
            <w:tcW w:w="3870" w:type="dxa"/>
          </w:tcPr>
          <w:p w14:paraId="1996B248" w14:textId="212C8976" w:rsidR="00452835" w:rsidRPr="00C24069" w:rsidRDefault="00452835" w:rsidP="006A4438">
            <w:pPr>
              <w:pStyle w:val="BodyText"/>
              <w:keepLines/>
            </w:pPr>
            <w:r w:rsidRPr="00C24069">
              <w:t>Telf ta’ Smigħ</w:t>
            </w:r>
          </w:p>
        </w:tc>
        <w:tc>
          <w:tcPr>
            <w:tcW w:w="2333" w:type="dxa"/>
          </w:tcPr>
          <w:p w14:paraId="1996B249" w14:textId="2A7B70D4" w:rsidR="00452835" w:rsidRPr="00C24069" w:rsidRDefault="00452835" w:rsidP="006A4438">
            <w:pPr>
              <w:pStyle w:val="BodyText"/>
              <w:keepLines/>
            </w:pPr>
            <w:r w:rsidRPr="00C24069">
              <w:t>Mhux komuni</w:t>
            </w:r>
          </w:p>
        </w:tc>
      </w:tr>
      <w:tr w:rsidR="00452835" w:rsidRPr="00C24069" w14:paraId="1996B24E" w14:textId="77777777" w:rsidTr="004011B8">
        <w:trPr>
          <w:trHeight w:val="283"/>
        </w:trPr>
        <w:tc>
          <w:tcPr>
            <w:tcW w:w="2875" w:type="dxa"/>
            <w:vMerge w:val="restart"/>
          </w:tcPr>
          <w:p w14:paraId="1996B24B" w14:textId="2D1A0F4E" w:rsidR="00452835" w:rsidRPr="00C24069" w:rsidRDefault="00452835" w:rsidP="006A4438">
            <w:pPr>
              <w:pStyle w:val="BodyText"/>
              <w:keepLines/>
            </w:pPr>
            <w:r w:rsidRPr="00C24069">
              <w:t>Disturbi fil-qalb</w:t>
            </w:r>
          </w:p>
        </w:tc>
        <w:tc>
          <w:tcPr>
            <w:tcW w:w="3870" w:type="dxa"/>
          </w:tcPr>
          <w:p w14:paraId="1996B24C" w14:textId="44A22B77" w:rsidR="00452835" w:rsidRPr="00C24069" w:rsidRDefault="00452835" w:rsidP="006A4438">
            <w:pPr>
              <w:pStyle w:val="BodyText"/>
              <w:keepLines/>
            </w:pPr>
            <w:r w:rsidRPr="00C24069">
              <w:rPr>
                <w:vertAlign w:val="superscript"/>
              </w:rPr>
              <w:t>1</w:t>
            </w:r>
            <w:r w:rsidRPr="00C24069">
              <w:t>Tnaqqis fil-pressjoni</w:t>
            </w:r>
          </w:p>
        </w:tc>
        <w:tc>
          <w:tcPr>
            <w:tcW w:w="2333" w:type="dxa"/>
          </w:tcPr>
          <w:p w14:paraId="1996B24D" w14:textId="5CA43B4C" w:rsidR="00452835" w:rsidRPr="00C24069" w:rsidRDefault="00452835" w:rsidP="006A4438">
            <w:pPr>
              <w:pStyle w:val="BodyText"/>
              <w:keepLines/>
            </w:pPr>
            <w:r w:rsidRPr="00C24069">
              <w:t>Komuni ħafna</w:t>
            </w:r>
          </w:p>
        </w:tc>
      </w:tr>
      <w:tr w:rsidR="00D77046" w:rsidRPr="00C24069" w14:paraId="1996B252" w14:textId="77777777" w:rsidTr="004011B8">
        <w:trPr>
          <w:trHeight w:val="283"/>
        </w:trPr>
        <w:tc>
          <w:tcPr>
            <w:tcW w:w="2875" w:type="dxa"/>
            <w:vMerge/>
          </w:tcPr>
          <w:p w14:paraId="1996B24F" w14:textId="77777777" w:rsidR="00D77046" w:rsidRPr="00C24069" w:rsidRDefault="00D77046" w:rsidP="006A4438">
            <w:pPr>
              <w:pStyle w:val="BodyText"/>
              <w:keepLines/>
            </w:pPr>
          </w:p>
        </w:tc>
        <w:tc>
          <w:tcPr>
            <w:tcW w:w="3870" w:type="dxa"/>
          </w:tcPr>
          <w:p w14:paraId="1996B250" w14:textId="1C6A4588" w:rsidR="00D77046" w:rsidRPr="00C24069" w:rsidRDefault="00D77046" w:rsidP="006A4438">
            <w:pPr>
              <w:pStyle w:val="BodyText"/>
              <w:keepLines/>
            </w:pPr>
            <w:r w:rsidRPr="00C24069">
              <w:rPr>
                <w:vertAlign w:val="superscript"/>
              </w:rPr>
              <w:t>1</w:t>
            </w:r>
            <w:r w:rsidRPr="00C24069">
              <w:t>Żieda fil-pressjoni</w:t>
            </w:r>
          </w:p>
        </w:tc>
        <w:tc>
          <w:tcPr>
            <w:tcW w:w="2333" w:type="dxa"/>
          </w:tcPr>
          <w:p w14:paraId="1996B251" w14:textId="2383BAFD" w:rsidR="00D77046" w:rsidRPr="00C24069" w:rsidRDefault="00D77046" w:rsidP="006A4438">
            <w:pPr>
              <w:pStyle w:val="BodyText"/>
              <w:keepLines/>
            </w:pPr>
            <w:r w:rsidRPr="00C24069">
              <w:t>Komuni ħafna</w:t>
            </w:r>
          </w:p>
        </w:tc>
      </w:tr>
      <w:tr w:rsidR="00D77046" w:rsidRPr="00C24069" w14:paraId="1996B256" w14:textId="77777777" w:rsidTr="004011B8">
        <w:trPr>
          <w:trHeight w:val="283"/>
        </w:trPr>
        <w:tc>
          <w:tcPr>
            <w:tcW w:w="2875" w:type="dxa"/>
            <w:vMerge/>
          </w:tcPr>
          <w:p w14:paraId="1996B253" w14:textId="77777777" w:rsidR="00D77046" w:rsidRPr="00C24069" w:rsidRDefault="00D77046" w:rsidP="006A4438">
            <w:pPr>
              <w:pStyle w:val="BodyText"/>
              <w:keepLines/>
            </w:pPr>
          </w:p>
        </w:tc>
        <w:tc>
          <w:tcPr>
            <w:tcW w:w="3870" w:type="dxa"/>
          </w:tcPr>
          <w:p w14:paraId="1996B254" w14:textId="33FA28F5" w:rsidR="00D77046" w:rsidRPr="00C24069" w:rsidRDefault="00D77046" w:rsidP="006A4438">
            <w:pPr>
              <w:pStyle w:val="BodyText"/>
              <w:keepLines/>
            </w:pPr>
            <w:r w:rsidRPr="00C24069">
              <w:rPr>
                <w:vertAlign w:val="superscript"/>
              </w:rPr>
              <w:t>1</w:t>
            </w:r>
            <w:r w:rsidRPr="00C24069">
              <w:t>Taħbit tal-qalb irregolari</w:t>
            </w:r>
          </w:p>
        </w:tc>
        <w:tc>
          <w:tcPr>
            <w:tcW w:w="2333" w:type="dxa"/>
          </w:tcPr>
          <w:p w14:paraId="1996B255" w14:textId="0FA9305D" w:rsidR="00D77046" w:rsidRPr="00C24069" w:rsidRDefault="00D77046" w:rsidP="006A4438">
            <w:pPr>
              <w:pStyle w:val="BodyText"/>
              <w:keepLines/>
            </w:pPr>
            <w:r w:rsidRPr="00C24069">
              <w:t>Komuni ħafna</w:t>
            </w:r>
          </w:p>
        </w:tc>
      </w:tr>
      <w:tr w:rsidR="00D77046" w:rsidRPr="00C24069" w14:paraId="1996B25A" w14:textId="77777777" w:rsidTr="004011B8">
        <w:trPr>
          <w:trHeight w:val="283"/>
        </w:trPr>
        <w:tc>
          <w:tcPr>
            <w:tcW w:w="2875" w:type="dxa"/>
            <w:vMerge/>
          </w:tcPr>
          <w:p w14:paraId="1996B257" w14:textId="77777777" w:rsidR="00D77046" w:rsidRPr="00C24069" w:rsidRDefault="00D77046" w:rsidP="006A4438">
            <w:pPr>
              <w:pStyle w:val="BodyText"/>
              <w:keepLines/>
            </w:pPr>
          </w:p>
        </w:tc>
        <w:tc>
          <w:tcPr>
            <w:tcW w:w="3870" w:type="dxa"/>
          </w:tcPr>
          <w:p w14:paraId="1996B258" w14:textId="1F01FB79" w:rsidR="00D77046" w:rsidRPr="00C24069" w:rsidRDefault="00D77046" w:rsidP="006A4438">
            <w:pPr>
              <w:pStyle w:val="BodyText"/>
              <w:keepLines/>
            </w:pPr>
            <w:r w:rsidRPr="00C24069">
              <w:rPr>
                <w:vertAlign w:val="superscript"/>
              </w:rPr>
              <w:t>1</w:t>
            </w:r>
            <w:r w:rsidRPr="00C24069">
              <w:t>Tferfir tal-qalb</w:t>
            </w:r>
          </w:p>
        </w:tc>
        <w:tc>
          <w:tcPr>
            <w:tcW w:w="2333" w:type="dxa"/>
          </w:tcPr>
          <w:p w14:paraId="1996B259" w14:textId="68B118F4" w:rsidR="00D77046" w:rsidRPr="00C24069" w:rsidRDefault="00D77046" w:rsidP="006A4438">
            <w:pPr>
              <w:pStyle w:val="BodyText"/>
              <w:keepLines/>
            </w:pPr>
            <w:r w:rsidRPr="00C24069">
              <w:t>Komuni ħafna</w:t>
            </w:r>
          </w:p>
        </w:tc>
      </w:tr>
      <w:tr w:rsidR="00D77046" w:rsidRPr="00C24069" w14:paraId="1996B25E" w14:textId="77777777" w:rsidTr="004011B8">
        <w:trPr>
          <w:trHeight w:val="283"/>
        </w:trPr>
        <w:tc>
          <w:tcPr>
            <w:tcW w:w="2875" w:type="dxa"/>
            <w:vMerge/>
          </w:tcPr>
          <w:p w14:paraId="1996B25B" w14:textId="77777777" w:rsidR="00D77046" w:rsidRPr="00C24069" w:rsidRDefault="00D77046" w:rsidP="006A4438">
            <w:pPr>
              <w:pStyle w:val="BodyText"/>
              <w:keepLines/>
            </w:pPr>
          </w:p>
        </w:tc>
        <w:tc>
          <w:tcPr>
            <w:tcW w:w="3870" w:type="dxa"/>
          </w:tcPr>
          <w:p w14:paraId="1996B25C" w14:textId="2A191AD7" w:rsidR="00D77046" w:rsidRPr="00C24069" w:rsidRDefault="00D77046" w:rsidP="006A4438">
            <w:pPr>
              <w:pStyle w:val="BodyText"/>
              <w:keepLines/>
            </w:pPr>
            <w:r w:rsidRPr="00C24069">
              <w:t>Tnaqqis fil-porzjon imbuttat ’il barra*</w:t>
            </w:r>
          </w:p>
        </w:tc>
        <w:tc>
          <w:tcPr>
            <w:tcW w:w="2333" w:type="dxa"/>
          </w:tcPr>
          <w:p w14:paraId="1996B25D" w14:textId="6D17392E" w:rsidR="00D77046" w:rsidRPr="00C24069" w:rsidRDefault="00D77046" w:rsidP="006A4438">
            <w:pPr>
              <w:pStyle w:val="BodyText"/>
              <w:keepLines/>
            </w:pPr>
            <w:r w:rsidRPr="00C24069">
              <w:t>Komuni ħafna</w:t>
            </w:r>
          </w:p>
        </w:tc>
      </w:tr>
      <w:tr w:rsidR="00D77046" w:rsidRPr="00C24069" w14:paraId="1996B262" w14:textId="77777777" w:rsidTr="004011B8">
        <w:trPr>
          <w:trHeight w:val="283"/>
        </w:trPr>
        <w:tc>
          <w:tcPr>
            <w:tcW w:w="2875" w:type="dxa"/>
            <w:vMerge/>
          </w:tcPr>
          <w:p w14:paraId="1996B25F" w14:textId="77777777" w:rsidR="00D77046" w:rsidRPr="00C24069" w:rsidRDefault="00D77046" w:rsidP="006A4438">
            <w:pPr>
              <w:pStyle w:val="BodyText"/>
              <w:keepLines/>
            </w:pPr>
          </w:p>
        </w:tc>
        <w:tc>
          <w:tcPr>
            <w:tcW w:w="3870" w:type="dxa"/>
          </w:tcPr>
          <w:p w14:paraId="1996B260" w14:textId="20276154" w:rsidR="00D77046" w:rsidRPr="00C24069" w:rsidRDefault="00D77046" w:rsidP="006A4438">
            <w:pPr>
              <w:pStyle w:val="BodyText"/>
              <w:keepLines/>
            </w:pPr>
            <w:r w:rsidRPr="00C24069">
              <w:rPr>
                <w:vertAlign w:val="superscript"/>
              </w:rPr>
              <w:t>+</w:t>
            </w:r>
            <w:r w:rsidRPr="00C24069">
              <w:t>Insuffiċjenza tal-qalb (konġestiva)</w:t>
            </w:r>
          </w:p>
        </w:tc>
        <w:tc>
          <w:tcPr>
            <w:tcW w:w="2333" w:type="dxa"/>
          </w:tcPr>
          <w:p w14:paraId="1996B261" w14:textId="2EF9932C" w:rsidR="00D77046" w:rsidRPr="00C24069" w:rsidRDefault="00D77046" w:rsidP="006A4438">
            <w:pPr>
              <w:pStyle w:val="BodyText"/>
              <w:keepLines/>
            </w:pPr>
            <w:r w:rsidRPr="00C24069">
              <w:t>Komuni</w:t>
            </w:r>
          </w:p>
        </w:tc>
      </w:tr>
      <w:tr w:rsidR="00D77046" w:rsidRPr="00C24069" w14:paraId="1996B266" w14:textId="77777777" w:rsidTr="004011B8">
        <w:trPr>
          <w:trHeight w:val="283"/>
        </w:trPr>
        <w:tc>
          <w:tcPr>
            <w:tcW w:w="2875" w:type="dxa"/>
            <w:vMerge/>
          </w:tcPr>
          <w:p w14:paraId="1996B263" w14:textId="77777777" w:rsidR="00D77046" w:rsidRPr="00C24069" w:rsidRDefault="00D77046" w:rsidP="006A4438">
            <w:pPr>
              <w:pStyle w:val="BodyText"/>
              <w:keepLines/>
            </w:pPr>
          </w:p>
        </w:tc>
        <w:tc>
          <w:tcPr>
            <w:tcW w:w="3870" w:type="dxa"/>
          </w:tcPr>
          <w:p w14:paraId="1996B264" w14:textId="21CDA856" w:rsidR="00D77046" w:rsidRPr="00C24069" w:rsidRDefault="00D77046" w:rsidP="006A4438">
            <w:pPr>
              <w:pStyle w:val="BodyText"/>
              <w:keepLines/>
            </w:pPr>
            <w:r w:rsidRPr="00C24069">
              <w:rPr>
                <w:vertAlign w:val="superscript"/>
              </w:rPr>
              <w:t>+1</w:t>
            </w:r>
            <w:r w:rsidRPr="00C24069">
              <w:t>Taki-arritmija supraventrikolari</w:t>
            </w:r>
          </w:p>
        </w:tc>
        <w:tc>
          <w:tcPr>
            <w:tcW w:w="2333" w:type="dxa"/>
          </w:tcPr>
          <w:p w14:paraId="1996B265" w14:textId="378FC365" w:rsidR="00D77046" w:rsidRPr="00C24069" w:rsidRDefault="00D77046" w:rsidP="006A4438">
            <w:pPr>
              <w:pStyle w:val="BodyText"/>
              <w:keepLines/>
            </w:pPr>
            <w:r w:rsidRPr="00C24069">
              <w:t>Komuni</w:t>
            </w:r>
          </w:p>
        </w:tc>
      </w:tr>
      <w:tr w:rsidR="00D77046" w:rsidRPr="00C24069" w14:paraId="1996B26A" w14:textId="77777777" w:rsidTr="004011B8">
        <w:trPr>
          <w:trHeight w:val="283"/>
        </w:trPr>
        <w:tc>
          <w:tcPr>
            <w:tcW w:w="2875" w:type="dxa"/>
            <w:vMerge/>
          </w:tcPr>
          <w:p w14:paraId="1996B267" w14:textId="77777777" w:rsidR="00D77046" w:rsidRPr="00C24069" w:rsidRDefault="00D77046" w:rsidP="006A4438">
            <w:pPr>
              <w:pStyle w:val="BodyText"/>
              <w:keepLines/>
            </w:pPr>
          </w:p>
        </w:tc>
        <w:tc>
          <w:tcPr>
            <w:tcW w:w="3870" w:type="dxa"/>
          </w:tcPr>
          <w:p w14:paraId="1996B268" w14:textId="69BFB665" w:rsidR="00D77046" w:rsidRPr="00C24069" w:rsidRDefault="00D77046" w:rsidP="006A4438">
            <w:pPr>
              <w:pStyle w:val="BodyText"/>
              <w:keepLines/>
            </w:pPr>
            <w:r w:rsidRPr="00C24069">
              <w:t>Kardjomijopatija</w:t>
            </w:r>
          </w:p>
        </w:tc>
        <w:tc>
          <w:tcPr>
            <w:tcW w:w="2333" w:type="dxa"/>
          </w:tcPr>
          <w:p w14:paraId="1996B269" w14:textId="2147CD50" w:rsidR="00D77046" w:rsidRPr="00C24069" w:rsidRDefault="00D77046" w:rsidP="006A4438">
            <w:pPr>
              <w:pStyle w:val="BodyText"/>
              <w:keepLines/>
            </w:pPr>
            <w:r w:rsidRPr="00C24069">
              <w:t>Komuni</w:t>
            </w:r>
          </w:p>
        </w:tc>
      </w:tr>
      <w:tr w:rsidR="00D77046" w:rsidRPr="00C24069" w14:paraId="1996B26E" w14:textId="77777777" w:rsidTr="004011B8">
        <w:trPr>
          <w:trHeight w:val="283"/>
        </w:trPr>
        <w:tc>
          <w:tcPr>
            <w:tcW w:w="2875" w:type="dxa"/>
            <w:vMerge/>
          </w:tcPr>
          <w:p w14:paraId="1996B26B" w14:textId="77777777" w:rsidR="00D77046" w:rsidRPr="00C24069" w:rsidRDefault="00D77046" w:rsidP="006A4438">
            <w:pPr>
              <w:pStyle w:val="BodyText"/>
              <w:keepLines/>
            </w:pPr>
          </w:p>
        </w:tc>
        <w:tc>
          <w:tcPr>
            <w:tcW w:w="3870" w:type="dxa"/>
          </w:tcPr>
          <w:p w14:paraId="1996B26C" w14:textId="7AC521A5" w:rsidR="00D77046" w:rsidRPr="00C24069" w:rsidRDefault="00D77046" w:rsidP="006A4438">
            <w:pPr>
              <w:pStyle w:val="BodyText"/>
              <w:keepLines/>
            </w:pPr>
            <w:r w:rsidRPr="00C24069">
              <w:rPr>
                <w:vertAlign w:val="superscript"/>
              </w:rPr>
              <w:t>1</w:t>
            </w:r>
            <w:r w:rsidRPr="00C24069">
              <w:t>Palpitazzjoni</w:t>
            </w:r>
          </w:p>
        </w:tc>
        <w:tc>
          <w:tcPr>
            <w:tcW w:w="2333" w:type="dxa"/>
          </w:tcPr>
          <w:p w14:paraId="1996B26D" w14:textId="5A9C44D0" w:rsidR="00D77046" w:rsidRPr="00C24069" w:rsidRDefault="00D77046" w:rsidP="006A4438">
            <w:pPr>
              <w:pStyle w:val="BodyText"/>
              <w:keepLines/>
            </w:pPr>
            <w:r w:rsidRPr="00C24069">
              <w:t>Komuni</w:t>
            </w:r>
          </w:p>
        </w:tc>
      </w:tr>
      <w:tr w:rsidR="00D77046" w:rsidRPr="00C24069" w14:paraId="1996B272" w14:textId="77777777" w:rsidTr="004011B8">
        <w:trPr>
          <w:trHeight w:val="283"/>
        </w:trPr>
        <w:tc>
          <w:tcPr>
            <w:tcW w:w="2875" w:type="dxa"/>
            <w:vMerge/>
          </w:tcPr>
          <w:p w14:paraId="1996B26F" w14:textId="77777777" w:rsidR="00D77046" w:rsidRPr="00C24069" w:rsidRDefault="00D77046" w:rsidP="006A4438">
            <w:pPr>
              <w:pStyle w:val="BodyText"/>
              <w:keepLines/>
            </w:pPr>
          </w:p>
        </w:tc>
        <w:tc>
          <w:tcPr>
            <w:tcW w:w="3870" w:type="dxa"/>
          </w:tcPr>
          <w:p w14:paraId="1996B270" w14:textId="1EC61558" w:rsidR="00D77046" w:rsidRPr="00C24069" w:rsidRDefault="00D77046" w:rsidP="006A4438">
            <w:pPr>
              <w:pStyle w:val="BodyText"/>
              <w:keepLines/>
            </w:pPr>
            <w:r w:rsidRPr="00C24069">
              <w:t>Effużjoni fil-perikardju</w:t>
            </w:r>
          </w:p>
        </w:tc>
        <w:tc>
          <w:tcPr>
            <w:tcW w:w="2333" w:type="dxa"/>
          </w:tcPr>
          <w:p w14:paraId="1996B271" w14:textId="3808B5BB" w:rsidR="00D77046" w:rsidRPr="00C24069" w:rsidRDefault="00D77046" w:rsidP="006A4438">
            <w:pPr>
              <w:pStyle w:val="BodyText"/>
              <w:keepLines/>
            </w:pPr>
            <w:r w:rsidRPr="00C24069">
              <w:t>Mhux komuni</w:t>
            </w:r>
          </w:p>
        </w:tc>
      </w:tr>
      <w:tr w:rsidR="00D77046" w:rsidRPr="00C24069" w14:paraId="1996B276" w14:textId="77777777" w:rsidTr="004011B8">
        <w:trPr>
          <w:trHeight w:val="283"/>
        </w:trPr>
        <w:tc>
          <w:tcPr>
            <w:tcW w:w="2875" w:type="dxa"/>
            <w:vMerge/>
          </w:tcPr>
          <w:p w14:paraId="1996B273" w14:textId="77777777" w:rsidR="00D77046" w:rsidRPr="00C24069" w:rsidRDefault="00D77046" w:rsidP="006A4438">
            <w:pPr>
              <w:pStyle w:val="BodyText"/>
              <w:keepLines/>
            </w:pPr>
          </w:p>
        </w:tc>
        <w:tc>
          <w:tcPr>
            <w:tcW w:w="3870" w:type="dxa"/>
          </w:tcPr>
          <w:p w14:paraId="1996B274" w14:textId="77A8B8CA" w:rsidR="00D77046" w:rsidRPr="00C24069" w:rsidRDefault="00D77046" w:rsidP="006A4438">
            <w:pPr>
              <w:pStyle w:val="BodyText"/>
              <w:keepLines/>
            </w:pPr>
            <w:r w:rsidRPr="00C24069">
              <w:t>Xokk kardjoġeniku</w:t>
            </w:r>
          </w:p>
        </w:tc>
        <w:tc>
          <w:tcPr>
            <w:tcW w:w="2333" w:type="dxa"/>
          </w:tcPr>
          <w:p w14:paraId="1996B275" w14:textId="41309C6D" w:rsidR="00D77046" w:rsidRPr="00C24069" w:rsidRDefault="00D77046" w:rsidP="006A4438">
            <w:pPr>
              <w:pStyle w:val="BodyText"/>
              <w:keepLines/>
            </w:pPr>
            <w:r w:rsidRPr="00C24069">
              <w:t>Mhux magħruf</w:t>
            </w:r>
          </w:p>
        </w:tc>
      </w:tr>
      <w:tr w:rsidR="00D77046" w:rsidRPr="00C24069" w14:paraId="1996B27A" w14:textId="77777777" w:rsidTr="004011B8">
        <w:trPr>
          <w:trHeight w:val="283"/>
        </w:trPr>
        <w:tc>
          <w:tcPr>
            <w:tcW w:w="2875" w:type="dxa"/>
            <w:vMerge/>
          </w:tcPr>
          <w:p w14:paraId="1996B277" w14:textId="77777777" w:rsidR="00D77046" w:rsidRPr="00C24069" w:rsidRDefault="00D77046" w:rsidP="006A4438">
            <w:pPr>
              <w:pStyle w:val="BodyText"/>
              <w:keepLines/>
            </w:pPr>
          </w:p>
        </w:tc>
        <w:tc>
          <w:tcPr>
            <w:tcW w:w="3870" w:type="dxa"/>
          </w:tcPr>
          <w:p w14:paraId="1996B278" w14:textId="302DA377" w:rsidR="00D77046" w:rsidRPr="00C24069" w:rsidRDefault="00D77046" w:rsidP="006A4438">
            <w:pPr>
              <w:pStyle w:val="BodyText"/>
              <w:keepLines/>
            </w:pPr>
            <w:r w:rsidRPr="00C24069">
              <w:t>Preżenza tar-ritmu gallop</w:t>
            </w:r>
          </w:p>
        </w:tc>
        <w:tc>
          <w:tcPr>
            <w:tcW w:w="2333" w:type="dxa"/>
          </w:tcPr>
          <w:p w14:paraId="1996B279" w14:textId="00EDE51B" w:rsidR="00D77046" w:rsidRPr="00C24069" w:rsidRDefault="00D77046" w:rsidP="006A4438">
            <w:pPr>
              <w:pStyle w:val="BodyText"/>
              <w:keepLines/>
            </w:pPr>
            <w:r w:rsidRPr="00C24069">
              <w:t>Mhux magħruf</w:t>
            </w:r>
          </w:p>
        </w:tc>
      </w:tr>
      <w:tr w:rsidR="004A5009" w:rsidRPr="00C24069" w14:paraId="1996B27E" w14:textId="77777777" w:rsidTr="004011B8">
        <w:trPr>
          <w:trHeight w:val="283"/>
        </w:trPr>
        <w:tc>
          <w:tcPr>
            <w:tcW w:w="2875" w:type="dxa"/>
            <w:vMerge w:val="restart"/>
          </w:tcPr>
          <w:p w14:paraId="1996B27B" w14:textId="5BC9FC6D" w:rsidR="004A5009" w:rsidRPr="00C24069" w:rsidRDefault="004A5009" w:rsidP="006A4438">
            <w:pPr>
              <w:pStyle w:val="BodyText"/>
              <w:keepLines/>
            </w:pPr>
            <w:r w:rsidRPr="00C24069">
              <w:t>Disturbi vaskulari</w:t>
            </w:r>
          </w:p>
        </w:tc>
        <w:tc>
          <w:tcPr>
            <w:tcW w:w="3870" w:type="dxa"/>
          </w:tcPr>
          <w:p w14:paraId="1996B27C" w14:textId="61E4E58B" w:rsidR="004A5009" w:rsidRPr="00C24069" w:rsidRDefault="004A5009" w:rsidP="006A4438">
            <w:pPr>
              <w:pStyle w:val="BodyText"/>
              <w:keepLines/>
            </w:pPr>
            <w:r w:rsidRPr="00C24069">
              <w:t>Fawra</w:t>
            </w:r>
          </w:p>
        </w:tc>
        <w:tc>
          <w:tcPr>
            <w:tcW w:w="2333" w:type="dxa"/>
          </w:tcPr>
          <w:p w14:paraId="1996B27D" w14:textId="417AF8AD" w:rsidR="004A5009" w:rsidRPr="00C24069" w:rsidRDefault="004A5009" w:rsidP="006A4438">
            <w:pPr>
              <w:pStyle w:val="BodyText"/>
              <w:keepLines/>
            </w:pPr>
            <w:r w:rsidRPr="00C24069">
              <w:t>Komuni ħafna</w:t>
            </w:r>
          </w:p>
        </w:tc>
      </w:tr>
      <w:tr w:rsidR="00AA2F16" w:rsidRPr="00C24069" w14:paraId="1996B282" w14:textId="77777777" w:rsidTr="004011B8">
        <w:trPr>
          <w:trHeight w:val="283"/>
        </w:trPr>
        <w:tc>
          <w:tcPr>
            <w:tcW w:w="2875" w:type="dxa"/>
            <w:vMerge/>
          </w:tcPr>
          <w:p w14:paraId="1996B27F" w14:textId="77777777" w:rsidR="00AA2F16" w:rsidRPr="00C24069" w:rsidRDefault="00AA2F16" w:rsidP="006A4438">
            <w:pPr>
              <w:pStyle w:val="BodyText"/>
              <w:keepLines/>
            </w:pPr>
          </w:p>
        </w:tc>
        <w:tc>
          <w:tcPr>
            <w:tcW w:w="3870" w:type="dxa"/>
          </w:tcPr>
          <w:p w14:paraId="1996B280" w14:textId="2546F31E" w:rsidR="00AA2F16" w:rsidRPr="00C24069" w:rsidRDefault="00AA2F16" w:rsidP="006A4438">
            <w:pPr>
              <w:pStyle w:val="BodyText"/>
              <w:keepLines/>
            </w:pPr>
            <w:r w:rsidRPr="00C24069">
              <w:rPr>
                <w:vertAlign w:val="superscript"/>
              </w:rPr>
              <w:t>+1</w:t>
            </w:r>
            <w:r w:rsidRPr="00C24069">
              <w:t>Pressjoni baxxa</w:t>
            </w:r>
          </w:p>
        </w:tc>
        <w:tc>
          <w:tcPr>
            <w:tcW w:w="2333" w:type="dxa"/>
          </w:tcPr>
          <w:p w14:paraId="1996B281" w14:textId="25A2E3B6" w:rsidR="00AA2F16" w:rsidRPr="00C24069" w:rsidRDefault="00AA2F16" w:rsidP="006A4438">
            <w:pPr>
              <w:pStyle w:val="BodyText"/>
              <w:keepLines/>
            </w:pPr>
            <w:r w:rsidRPr="00C24069">
              <w:t>Komuni</w:t>
            </w:r>
          </w:p>
        </w:tc>
      </w:tr>
      <w:tr w:rsidR="00AA2F16" w:rsidRPr="00C24069" w14:paraId="1996B286" w14:textId="77777777" w:rsidTr="004011B8">
        <w:trPr>
          <w:trHeight w:val="283"/>
        </w:trPr>
        <w:tc>
          <w:tcPr>
            <w:tcW w:w="2875" w:type="dxa"/>
            <w:vMerge/>
          </w:tcPr>
          <w:p w14:paraId="1996B283" w14:textId="77777777" w:rsidR="00AA2F16" w:rsidRPr="00C24069" w:rsidRDefault="00AA2F16" w:rsidP="006A4438">
            <w:pPr>
              <w:pStyle w:val="BodyText"/>
              <w:keepLines/>
            </w:pPr>
          </w:p>
        </w:tc>
        <w:tc>
          <w:tcPr>
            <w:tcW w:w="3870" w:type="dxa"/>
          </w:tcPr>
          <w:p w14:paraId="1996B284" w14:textId="75239888" w:rsidR="00AA2F16" w:rsidRPr="00C24069" w:rsidRDefault="00AA2F16" w:rsidP="006A4438">
            <w:pPr>
              <w:pStyle w:val="BodyText"/>
              <w:keepLines/>
            </w:pPr>
            <w:r w:rsidRPr="00C24069">
              <w:t>Vażodilatazzjoni</w:t>
            </w:r>
          </w:p>
        </w:tc>
        <w:tc>
          <w:tcPr>
            <w:tcW w:w="2333" w:type="dxa"/>
          </w:tcPr>
          <w:p w14:paraId="1996B285" w14:textId="75067A68" w:rsidR="00AA2F16" w:rsidRPr="00C24069" w:rsidRDefault="00AA2F16" w:rsidP="006A4438">
            <w:pPr>
              <w:pStyle w:val="BodyText"/>
              <w:keepLines/>
            </w:pPr>
            <w:r w:rsidRPr="00C24069">
              <w:t>Komuni</w:t>
            </w:r>
          </w:p>
        </w:tc>
      </w:tr>
      <w:tr w:rsidR="00407046" w:rsidRPr="00C24069" w14:paraId="1996B28A" w14:textId="77777777" w:rsidTr="004011B8">
        <w:trPr>
          <w:trHeight w:val="283"/>
        </w:trPr>
        <w:tc>
          <w:tcPr>
            <w:tcW w:w="2875" w:type="dxa"/>
            <w:vMerge w:val="restart"/>
          </w:tcPr>
          <w:p w14:paraId="1996B287" w14:textId="6EE5BA4F" w:rsidR="00407046" w:rsidRPr="00C24069" w:rsidRDefault="00407046" w:rsidP="006A4438">
            <w:pPr>
              <w:pStyle w:val="BodyText"/>
              <w:keepLines/>
            </w:pPr>
            <w:r w:rsidRPr="00C24069">
              <w:t>Disturbi respiratorji, toraċiċi u medjastinali</w:t>
            </w:r>
          </w:p>
        </w:tc>
        <w:tc>
          <w:tcPr>
            <w:tcW w:w="3870" w:type="dxa"/>
          </w:tcPr>
          <w:p w14:paraId="1996B288" w14:textId="2DE995C6" w:rsidR="00407046" w:rsidRPr="00C24069" w:rsidRDefault="00407046" w:rsidP="006A4438">
            <w:pPr>
              <w:pStyle w:val="BodyText"/>
              <w:keepLines/>
            </w:pPr>
            <w:r w:rsidRPr="00C24069">
              <w:rPr>
                <w:vertAlign w:val="superscript"/>
              </w:rPr>
              <w:t>+</w:t>
            </w:r>
            <w:r w:rsidRPr="00C24069">
              <w:t>Qtugħ ta’ nifs</w:t>
            </w:r>
          </w:p>
        </w:tc>
        <w:tc>
          <w:tcPr>
            <w:tcW w:w="2333" w:type="dxa"/>
          </w:tcPr>
          <w:p w14:paraId="1996B289" w14:textId="1492D7F4" w:rsidR="00407046" w:rsidRPr="00C24069" w:rsidRDefault="00407046" w:rsidP="006A4438">
            <w:pPr>
              <w:pStyle w:val="BodyText"/>
              <w:keepLines/>
            </w:pPr>
            <w:r w:rsidRPr="00C24069">
              <w:t>Komuni ħafna</w:t>
            </w:r>
          </w:p>
        </w:tc>
      </w:tr>
      <w:tr w:rsidR="00621D59" w:rsidRPr="00C24069" w14:paraId="1996B28E" w14:textId="77777777" w:rsidTr="004011B8">
        <w:trPr>
          <w:trHeight w:val="283"/>
        </w:trPr>
        <w:tc>
          <w:tcPr>
            <w:tcW w:w="2875" w:type="dxa"/>
            <w:vMerge/>
          </w:tcPr>
          <w:p w14:paraId="1996B28B" w14:textId="77777777" w:rsidR="00621D59" w:rsidRPr="00C24069" w:rsidRDefault="00621D59" w:rsidP="006A4438">
            <w:pPr>
              <w:pStyle w:val="BodyText"/>
              <w:keepLines/>
            </w:pPr>
          </w:p>
        </w:tc>
        <w:tc>
          <w:tcPr>
            <w:tcW w:w="3870" w:type="dxa"/>
          </w:tcPr>
          <w:p w14:paraId="1996B28C" w14:textId="719F7DCF" w:rsidR="00621D59" w:rsidRPr="00C24069" w:rsidRDefault="00621D59" w:rsidP="006A4438">
            <w:pPr>
              <w:pStyle w:val="BodyText"/>
              <w:keepLines/>
            </w:pPr>
            <w:r w:rsidRPr="00C24069">
              <w:t>Sogħla</w:t>
            </w:r>
          </w:p>
        </w:tc>
        <w:tc>
          <w:tcPr>
            <w:tcW w:w="2333" w:type="dxa"/>
          </w:tcPr>
          <w:p w14:paraId="1996B28D" w14:textId="60735BF8" w:rsidR="00621D59" w:rsidRPr="00C24069" w:rsidRDefault="00621D59" w:rsidP="006A4438">
            <w:pPr>
              <w:pStyle w:val="BodyText"/>
              <w:keepLines/>
            </w:pPr>
            <w:r w:rsidRPr="00C24069">
              <w:t>Komuni ħafna</w:t>
            </w:r>
          </w:p>
        </w:tc>
      </w:tr>
      <w:tr w:rsidR="00621D59" w:rsidRPr="00C24069" w14:paraId="1996B292" w14:textId="77777777" w:rsidTr="004011B8">
        <w:trPr>
          <w:trHeight w:val="283"/>
        </w:trPr>
        <w:tc>
          <w:tcPr>
            <w:tcW w:w="2875" w:type="dxa"/>
            <w:vMerge/>
          </w:tcPr>
          <w:p w14:paraId="1996B28F" w14:textId="77777777" w:rsidR="00621D59" w:rsidRPr="00C24069" w:rsidRDefault="00621D59" w:rsidP="006A4438">
            <w:pPr>
              <w:pStyle w:val="BodyText"/>
              <w:keepLines/>
            </w:pPr>
          </w:p>
        </w:tc>
        <w:tc>
          <w:tcPr>
            <w:tcW w:w="3870" w:type="dxa"/>
          </w:tcPr>
          <w:p w14:paraId="1996B290" w14:textId="0EAA5754" w:rsidR="00621D59" w:rsidRPr="00C24069" w:rsidRDefault="00621D59" w:rsidP="006A4438">
            <w:pPr>
              <w:pStyle w:val="BodyText"/>
              <w:keepLines/>
            </w:pPr>
            <w:r w:rsidRPr="00C24069">
              <w:t>Epistassi</w:t>
            </w:r>
          </w:p>
        </w:tc>
        <w:tc>
          <w:tcPr>
            <w:tcW w:w="2333" w:type="dxa"/>
          </w:tcPr>
          <w:p w14:paraId="1996B291" w14:textId="449C1901" w:rsidR="00621D59" w:rsidRPr="00C24069" w:rsidRDefault="00621D59" w:rsidP="006A4438">
            <w:pPr>
              <w:pStyle w:val="BodyText"/>
              <w:keepLines/>
            </w:pPr>
            <w:r w:rsidRPr="00C24069">
              <w:t>Komuni ħafna</w:t>
            </w:r>
          </w:p>
        </w:tc>
      </w:tr>
      <w:tr w:rsidR="00621D59" w:rsidRPr="00C24069" w14:paraId="1996B296" w14:textId="77777777" w:rsidTr="004011B8">
        <w:trPr>
          <w:trHeight w:val="283"/>
        </w:trPr>
        <w:tc>
          <w:tcPr>
            <w:tcW w:w="2875" w:type="dxa"/>
            <w:vMerge/>
          </w:tcPr>
          <w:p w14:paraId="1996B293" w14:textId="77777777" w:rsidR="00621D59" w:rsidRPr="00C24069" w:rsidRDefault="00621D59" w:rsidP="006A4438">
            <w:pPr>
              <w:pStyle w:val="BodyText"/>
              <w:keepLines/>
            </w:pPr>
          </w:p>
        </w:tc>
        <w:tc>
          <w:tcPr>
            <w:tcW w:w="3870" w:type="dxa"/>
          </w:tcPr>
          <w:p w14:paraId="1996B294" w14:textId="37E4DEFF" w:rsidR="00621D59" w:rsidRPr="00C24069" w:rsidRDefault="00621D59" w:rsidP="006A4438">
            <w:pPr>
              <w:pStyle w:val="BodyText"/>
              <w:keepLines/>
            </w:pPr>
            <w:r w:rsidRPr="00C24069">
              <w:t>Rinoreja</w:t>
            </w:r>
          </w:p>
        </w:tc>
        <w:tc>
          <w:tcPr>
            <w:tcW w:w="2333" w:type="dxa"/>
          </w:tcPr>
          <w:p w14:paraId="1996B295" w14:textId="33780206" w:rsidR="00621D59" w:rsidRPr="00C24069" w:rsidRDefault="00621D59" w:rsidP="006A4438">
            <w:pPr>
              <w:pStyle w:val="BodyText"/>
              <w:keepLines/>
            </w:pPr>
            <w:r w:rsidRPr="00C24069">
              <w:t>Komuni ħafna</w:t>
            </w:r>
          </w:p>
        </w:tc>
      </w:tr>
      <w:tr w:rsidR="00621D59" w:rsidRPr="00C24069" w14:paraId="1996B29A" w14:textId="77777777" w:rsidTr="004011B8">
        <w:trPr>
          <w:trHeight w:val="283"/>
        </w:trPr>
        <w:tc>
          <w:tcPr>
            <w:tcW w:w="2875" w:type="dxa"/>
            <w:vMerge/>
          </w:tcPr>
          <w:p w14:paraId="1996B297" w14:textId="77777777" w:rsidR="00621D59" w:rsidRPr="00C24069" w:rsidRDefault="00621D59" w:rsidP="006A4438">
            <w:pPr>
              <w:pStyle w:val="BodyText"/>
              <w:keepLines/>
            </w:pPr>
          </w:p>
        </w:tc>
        <w:tc>
          <w:tcPr>
            <w:tcW w:w="3870" w:type="dxa"/>
          </w:tcPr>
          <w:p w14:paraId="1996B298" w14:textId="624BC04A" w:rsidR="00621D59" w:rsidRPr="00C24069" w:rsidRDefault="00621D59" w:rsidP="006A4438">
            <w:pPr>
              <w:pStyle w:val="BodyText"/>
              <w:keepLines/>
            </w:pPr>
            <w:r w:rsidRPr="00C24069">
              <w:rPr>
                <w:vertAlign w:val="superscript"/>
              </w:rPr>
              <w:t>+</w:t>
            </w:r>
            <w:r w:rsidRPr="00C24069">
              <w:t>Pulmonite</w:t>
            </w:r>
          </w:p>
        </w:tc>
        <w:tc>
          <w:tcPr>
            <w:tcW w:w="2333" w:type="dxa"/>
          </w:tcPr>
          <w:p w14:paraId="1996B299" w14:textId="1DF25EAC" w:rsidR="00621D59" w:rsidRPr="00C24069" w:rsidRDefault="00621D59" w:rsidP="006A4438">
            <w:pPr>
              <w:pStyle w:val="BodyText"/>
              <w:keepLines/>
            </w:pPr>
            <w:r w:rsidRPr="00C24069">
              <w:t>Komuni</w:t>
            </w:r>
          </w:p>
        </w:tc>
      </w:tr>
      <w:tr w:rsidR="00621D59" w:rsidRPr="00C24069" w14:paraId="1996B29E" w14:textId="77777777" w:rsidTr="004011B8">
        <w:trPr>
          <w:trHeight w:val="283"/>
        </w:trPr>
        <w:tc>
          <w:tcPr>
            <w:tcW w:w="2875" w:type="dxa"/>
            <w:vMerge/>
          </w:tcPr>
          <w:p w14:paraId="1996B29B" w14:textId="77777777" w:rsidR="00621D59" w:rsidRPr="00C24069" w:rsidRDefault="00621D59" w:rsidP="006A4438">
            <w:pPr>
              <w:pStyle w:val="BodyText"/>
              <w:keepLines/>
            </w:pPr>
          </w:p>
        </w:tc>
        <w:tc>
          <w:tcPr>
            <w:tcW w:w="3870" w:type="dxa"/>
          </w:tcPr>
          <w:p w14:paraId="1996B29C" w14:textId="0F1CC70E" w:rsidR="00621D59" w:rsidRPr="00C24069" w:rsidRDefault="00621D59" w:rsidP="006A4438">
            <w:pPr>
              <w:pStyle w:val="BodyText"/>
              <w:keepLines/>
            </w:pPr>
            <w:r w:rsidRPr="00C24069">
              <w:t>Ażżma</w:t>
            </w:r>
          </w:p>
        </w:tc>
        <w:tc>
          <w:tcPr>
            <w:tcW w:w="2333" w:type="dxa"/>
          </w:tcPr>
          <w:p w14:paraId="1996B29D" w14:textId="7626B2B0" w:rsidR="00621D59" w:rsidRPr="00C24069" w:rsidRDefault="00621D59" w:rsidP="006A4438">
            <w:pPr>
              <w:pStyle w:val="BodyText"/>
              <w:keepLines/>
            </w:pPr>
            <w:r w:rsidRPr="00C24069">
              <w:t>Komuni</w:t>
            </w:r>
          </w:p>
        </w:tc>
      </w:tr>
      <w:tr w:rsidR="00621D59" w:rsidRPr="00C24069" w14:paraId="1996B2A2" w14:textId="77777777" w:rsidTr="004011B8">
        <w:trPr>
          <w:trHeight w:val="283"/>
        </w:trPr>
        <w:tc>
          <w:tcPr>
            <w:tcW w:w="2875" w:type="dxa"/>
            <w:vMerge/>
          </w:tcPr>
          <w:p w14:paraId="1996B29F" w14:textId="77777777" w:rsidR="00621D59" w:rsidRPr="00C24069" w:rsidRDefault="00621D59" w:rsidP="006A4438">
            <w:pPr>
              <w:pStyle w:val="BodyText"/>
              <w:keepLines/>
            </w:pPr>
          </w:p>
        </w:tc>
        <w:tc>
          <w:tcPr>
            <w:tcW w:w="3870" w:type="dxa"/>
          </w:tcPr>
          <w:p w14:paraId="1996B2A0" w14:textId="5E0D1457" w:rsidR="00621D59" w:rsidRPr="00C24069" w:rsidRDefault="00621D59" w:rsidP="006A4438">
            <w:pPr>
              <w:pStyle w:val="BodyText"/>
              <w:keepLines/>
            </w:pPr>
            <w:r w:rsidRPr="00C24069">
              <w:t>Disturb fil-pulmun</w:t>
            </w:r>
          </w:p>
        </w:tc>
        <w:tc>
          <w:tcPr>
            <w:tcW w:w="2333" w:type="dxa"/>
          </w:tcPr>
          <w:p w14:paraId="1996B2A1" w14:textId="45A211B5" w:rsidR="00621D59" w:rsidRPr="00C24069" w:rsidRDefault="00621D59" w:rsidP="006A4438">
            <w:pPr>
              <w:pStyle w:val="BodyText"/>
              <w:keepLines/>
            </w:pPr>
            <w:r w:rsidRPr="00C24069">
              <w:t>Komuni</w:t>
            </w:r>
          </w:p>
        </w:tc>
      </w:tr>
      <w:tr w:rsidR="00621D59" w:rsidRPr="00C24069" w14:paraId="1996B2A6" w14:textId="77777777" w:rsidTr="004011B8">
        <w:trPr>
          <w:trHeight w:val="283"/>
        </w:trPr>
        <w:tc>
          <w:tcPr>
            <w:tcW w:w="2875" w:type="dxa"/>
            <w:vMerge/>
          </w:tcPr>
          <w:p w14:paraId="1996B2A3" w14:textId="77777777" w:rsidR="00621D59" w:rsidRPr="00C24069" w:rsidRDefault="00621D59" w:rsidP="006A4438">
            <w:pPr>
              <w:pStyle w:val="BodyText"/>
              <w:keepLines/>
            </w:pPr>
          </w:p>
        </w:tc>
        <w:tc>
          <w:tcPr>
            <w:tcW w:w="3870" w:type="dxa"/>
          </w:tcPr>
          <w:p w14:paraId="1996B2A4" w14:textId="36D2268C" w:rsidR="00621D59" w:rsidRPr="00C24069" w:rsidRDefault="00621D59" w:rsidP="006A4438">
            <w:pPr>
              <w:pStyle w:val="BodyText"/>
              <w:keepLines/>
            </w:pPr>
            <w:r w:rsidRPr="00C24069">
              <w:rPr>
                <w:vertAlign w:val="superscript"/>
              </w:rPr>
              <w:t>+</w:t>
            </w:r>
            <w:r w:rsidRPr="00C24069">
              <w:t>Effużjoni fil-plewra</w:t>
            </w:r>
          </w:p>
        </w:tc>
        <w:tc>
          <w:tcPr>
            <w:tcW w:w="2333" w:type="dxa"/>
          </w:tcPr>
          <w:p w14:paraId="1996B2A5" w14:textId="758E2BAF" w:rsidR="00621D59" w:rsidRPr="00C24069" w:rsidRDefault="00621D59" w:rsidP="006A4438">
            <w:pPr>
              <w:pStyle w:val="BodyText"/>
              <w:keepLines/>
            </w:pPr>
            <w:r w:rsidRPr="00C24069">
              <w:t>Komuni</w:t>
            </w:r>
          </w:p>
        </w:tc>
      </w:tr>
      <w:tr w:rsidR="00621D59" w:rsidRPr="00C24069" w14:paraId="1996B2AA" w14:textId="77777777" w:rsidTr="004011B8">
        <w:trPr>
          <w:trHeight w:val="283"/>
        </w:trPr>
        <w:tc>
          <w:tcPr>
            <w:tcW w:w="2875" w:type="dxa"/>
            <w:vMerge/>
          </w:tcPr>
          <w:p w14:paraId="1996B2A7" w14:textId="77777777" w:rsidR="00621D59" w:rsidRPr="00C24069" w:rsidRDefault="00621D59" w:rsidP="006A4438">
            <w:pPr>
              <w:pStyle w:val="BodyText"/>
              <w:keepLines/>
            </w:pPr>
          </w:p>
        </w:tc>
        <w:tc>
          <w:tcPr>
            <w:tcW w:w="3870" w:type="dxa"/>
          </w:tcPr>
          <w:p w14:paraId="1996B2A8" w14:textId="4383A478" w:rsidR="00621D59" w:rsidRPr="00C24069" w:rsidRDefault="00621D59" w:rsidP="006A4438">
            <w:pPr>
              <w:pStyle w:val="BodyText"/>
              <w:keepLines/>
            </w:pPr>
            <w:r w:rsidRPr="00C24069">
              <w:rPr>
                <w:vertAlign w:val="superscript"/>
              </w:rPr>
              <w:t>+1</w:t>
            </w:r>
            <w:r w:rsidRPr="00C24069">
              <w:t>Tħarħir</w:t>
            </w:r>
          </w:p>
        </w:tc>
        <w:tc>
          <w:tcPr>
            <w:tcW w:w="2333" w:type="dxa"/>
          </w:tcPr>
          <w:p w14:paraId="1996B2A9" w14:textId="6A2EDE18" w:rsidR="00621D59" w:rsidRPr="00C24069" w:rsidRDefault="00621D59" w:rsidP="006A4438">
            <w:pPr>
              <w:pStyle w:val="BodyText"/>
              <w:keepLines/>
            </w:pPr>
            <w:r w:rsidRPr="00C24069">
              <w:t>Mhux komuni</w:t>
            </w:r>
          </w:p>
        </w:tc>
      </w:tr>
      <w:tr w:rsidR="00621D59" w:rsidRPr="00C24069" w14:paraId="1996B2AE" w14:textId="77777777" w:rsidTr="004011B8">
        <w:trPr>
          <w:trHeight w:val="283"/>
        </w:trPr>
        <w:tc>
          <w:tcPr>
            <w:tcW w:w="2875" w:type="dxa"/>
            <w:vMerge/>
          </w:tcPr>
          <w:p w14:paraId="1996B2AB" w14:textId="77777777" w:rsidR="00621D59" w:rsidRPr="00C24069" w:rsidRDefault="00621D59" w:rsidP="006A4438">
            <w:pPr>
              <w:pStyle w:val="BodyText"/>
              <w:keepLines/>
            </w:pPr>
          </w:p>
        </w:tc>
        <w:tc>
          <w:tcPr>
            <w:tcW w:w="3870" w:type="dxa"/>
          </w:tcPr>
          <w:p w14:paraId="1996B2AC" w14:textId="0B83348C" w:rsidR="00621D59" w:rsidRPr="00C24069" w:rsidRDefault="00621D59" w:rsidP="006A4438">
            <w:pPr>
              <w:pStyle w:val="BodyText"/>
              <w:keepLines/>
            </w:pPr>
            <w:r w:rsidRPr="00C24069">
              <w:t>Pulmonite</w:t>
            </w:r>
          </w:p>
        </w:tc>
        <w:tc>
          <w:tcPr>
            <w:tcW w:w="2333" w:type="dxa"/>
          </w:tcPr>
          <w:p w14:paraId="1996B2AD" w14:textId="230B32EF" w:rsidR="00621D59" w:rsidRPr="00C24069" w:rsidRDefault="00621D59" w:rsidP="006A4438">
            <w:pPr>
              <w:pStyle w:val="BodyText"/>
              <w:keepLines/>
            </w:pPr>
            <w:r w:rsidRPr="00C24069">
              <w:t>Mhux komuni</w:t>
            </w:r>
          </w:p>
        </w:tc>
      </w:tr>
      <w:tr w:rsidR="00621D59" w:rsidRPr="00C24069" w14:paraId="1996B2B2" w14:textId="77777777" w:rsidTr="004011B8">
        <w:trPr>
          <w:trHeight w:val="283"/>
        </w:trPr>
        <w:tc>
          <w:tcPr>
            <w:tcW w:w="2875" w:type="dxa"/>
            <w:vMerge/>
          </w:tcPr>
          <w:p w14:paraId="1996B2AF" w14:textId="77777777" w:rsidR="00621D59" w:rsidRPr="00C24069" w:rsidRDefault="00621D59" w:rsidP="006A4438">
            <w:pPr>
              <w:pStyle w:val="BodyText"/>
              <w:keepLines/>
            </w:pPr>
          </w:p>
        </w:tc>
        <w:tc>
          <w:tcPr>
            <w:tcW w:w="3870" w:type="dxa"/>
          </w:tcPr>
          <w:p w14:paraId="1996B2B0" w14:textId="2C495F9E" w:rsidR="00621D59" w:rsidRPr="00C24069" w:rsidRDefault="00621D59" w:rsidP="006A4438">
            <w:pPr>
              <w:pStyle w:val="BodyText"/>
              <w:keepLines/>
            </w:pPr>
            <w:r w:rsidRPr="00C24069">
              <w:rPr>
                <w:vertAlign w:val="superscript"/>
              </w:rPr>
              <w:t>+</w:t>
            </w:r>
            <w:r w:rsidRPr="00C24069">
              <w:t>Fibrożi pulmonari</w:t>
            </w:r>
          </w:p>
        </w:tc>
        <w:tc>
          <w:tcPr>
            <w:tcW w:w="2333" w:type="dxa"/>
          </w:tcPr>
          <w:p w14:paraId="1996B2B1" w14:textId="7FADCA18" w:rsidR="00621D59" w:rsidRPr="00C24069" w:rsidRDefault="00621D59" w:rsidP="006A4438">
            <w:pPr>
              <w:pStyle w:val="BodyText"/>
              <w:keepLines/>
            </w:pPr>
            <w:r w:rsidRPr="00C24069">
              <w:t>Mhux magħruf</w:t>
            </w:r>
          </w:p>
        </w:tc>
      </w:tr>
      <w:tr w:rsidR="00621D59" w:rsidRPr="00C24069" w14:paraId="1996B2B6" w14:textId="77777777" w:rsidTr="004011B8">
        <w:trPr>
          <w:trHeight w:val="283"/>
        </w:trPr>
        <w:tc>
          <w:tcPr>
            <w:tcW w:w="2875" w:type="dxa"/>
            <w:vMerge/>
          </w:tcPr>
          <w:p w14:paraId="1996B2B3" w14:textId="77777777" w:rsidR="00621D59" w:rsidRPr="00C24069" w:rsidRDefault="00621D59" w:rsidP="006A4438">
            <w:pPr>
              <w:pStyle w:val="BodyText"/>
              <w:keepLines/>
            </w:pPr>
          </w:p>
        </w:tc>
        <w:tc>
          <w:tcPr>
            <w:tcW w:w="3870" w:type="dxa"/>
          </w:tcPr>
          <w:p w14:paraId="1996B2B4" w14:textId="15E609F1" w:rsidR="00621D59" w:rsidRPr="00C24069" w:rsidRDefault="00621D59" w:rsidP="006A4438">
            <w:pPr>
              <w:pStyle w:val="BodyText"/>
              <w:keepLines/>
            </w:pPr>
            <w:r w:rsidRPr="00C24069">
              <w:rPr>
                <w:vertAlign w:val="superscript"/>
              </w:rPr>
              <w:t>+</w:t>
            </w:r>
            <w:r w:rsidRPr="00C24069">
              <w:t>Distress respiratorju</w:t>
            </w:r>
          </w:p>
        </w:tc>
        <w:tc>
          <w:tcPr>
            <w:tcW w:w="2333" w:type="dxa"/>
          </w:tcPr>
          <w:p w14:paraId="1996B2B5" w14:textId="492F01AA" w:rsidR="00621D59" w:rsidRPr="00C24069" w:rsidRDefault="00621D59" w:rsidP="006A4438">
            <w:pPr>
              <w:pStyle w:val="BodyText"/>
              <w:keepLines/>
            </w:pPr>
            <w:r w:rsidRPr="00C24069">
              <w:t>Mhux magħruf</w:t>
            </w:r>
          </w:p>
        </w:tc>
      </w:tr>
      <w:tr w:rsidR="00621D59" w:rsidRPr="00C24069" w14:paraId="1996B2BA" w14:textId="77777777" w:rsidTr="004011B8">
        <w:trPr>
          <w:trHeight w:val="283"/>
        </w:trPr>
        <w:tc>
          <w:tcPr>
            <w:tcW w:w="2875" w:type="dxa"/>
            <w:vMerge/>
          </w:tcPr>
          <w:p w14:paraId="1996B2B7" w14:textId="77777777" w:rsidR="00621D59" w:rsidRPr="00C24069" w:rsidRDefault="00621D59" w:rsidP="006A4438">
            <w:pPr>
              <w:pStyle w:val="BodyText"/>
              <w:keepLines/>
            </w:pPr>
          </w:p>
        </w:tc>
        <w:tc>
          <w:tcPr>
            <w:tcW w:w="3870" w:type="dxa"/>
          </w:tcPr>
          <w:p w14:paraId="1996B2B8" w14:textId="3518185A" w:rsidR="00621D59" w:rsidRPr="00C24069" w:rsidRDefault="00621D59" w:rsidP="006A4438">
            <w:pPr>
              <w:pStyle w:val="BodyText"/>
              <w:keepLines/>
            </w:pPr>
            <w:r w:rsidRPr="00C24069">
              <w:rPr>
                <w:vertAlign w:val="superscript"/>
              </w:rPr>
              <w:t>+</w:t>
            </w:r>
            <w:r w:rsidRPr="00C24069">
              <w:t>Insuffiċjenza respiratorja</w:t>
            </w:r>
          </w:p>
        </w:tc>
        <w:tc>
          <w:tcPr>
            <w:tcW w:w="2333" w:type="dxa"/>
          </w:tcPr>
          <w:p w14:paraId="1996B2B9" w14:textId="2B5FB5D8" w:rsidR="00621D59" w:rsidRPr="00C24069" w:rsidRDefault="00621D59" w:rsidP="006A4438">
            <w:pPr>
              <w:pStyle w:val="BodyText"/>
              <w:keepLines/>
            </w:pPr>
            <w:r w:rsidRPr="00C24069">
              <w:t>Mhux magħruf</w:t>
            </w:r>
          </w:p>
        </w:tc>
      </w:tr>
      <w:tr w:rsidR="00621D59" w:rsidRPr="00C24069" w14:paraId="1996B2BE" w14:textId="77777777" w:rsidTr="004011B8">
        <w:trPr>
          <w:trHeight w:val="283"/>
        </w:trPr>
        <w:tc>
          <w:tcPr>
            <w:tcW w:w="2875" w:type="dxa"/>
            <w:vMerge/>
          </w:tcPr>
          <w:p w14:paraId="1996B2BB" w14:textId="77777777" w:rsidR="00621D59" w:rsidRPr="00C24069" w:rsidRDefault="00621D59" w:rsidP="006A4438">
            <w:pPr>
              <w:pStyle w:val="BodyText"/>
              <w:keepLines/>
            </w:pPr>
          </w:p>
        </w:tc>
        <w:tc>
          <w:tcPr>
            <w:tcW w:w="3870" w:type="dxa"/>
          </w:tcPr>
          <w:p w14:paraId="1996B2BC" w14:textId="786AF834" w:rsidR="00621D59" w:rsidRPr="00C24069" w:rsidRDefault="00621D59" w:rsidP="006A4438">
            <w:pPr>
              <w:pStyle w:val="BodyText"/>
              <w:keepLines/>
            </w:pPr>
            <w:r w:rsidRPr="00C24069">
              <w:rPr>
                <w:vertAlign w:val="superscript"/>
              </w:rPr>
              <w:t>+</w:t>
            </w:r>
            <w:r w:rsidRPr="00C24069">
              <w:t>Infiltrati fil-pulmun</w:t>
            </w:r>
          </w:p>
        </w:tc>
        <w:tc>
          <w:tcPr>
            <w:tcW w:w="2333" w:type="dxa"/>
          </w:tcPr>
          <w:p w14:paraId="1996B2BD" w14:textId="11CFE634" w:rsidR="00621D59" w:rsidRPr="00C24069" w:rsidRDefault="00621D59" w:rsidP="006A4438">
            <w:pPr>
              <w:pStyle w:val="BodyText"/>
              <w:keepLines/>
            </w:pPr>
            <w:r w:rsidRPr="00C24069">
              <w:t>Mhux magħruf</w:t>
            </w:r>
          </w:p>
        </w:tc>
      </w:tr>
      <w:tr w:rsidR="00621D59" w:rsidRPr="00C24069" w14:paraId="1996B2C2" w14:textId="77777777" w:rsidTr="004011B8">
        <w:trPr>
          <w:trHeight w:val="283"/>
        </w:trPr>
        <w:tc>
          <w:tcPr>
            <w:tcW w:w="2875" w:type="dxa"/>
            <w:vMerge/>
          </w:tcPr>
          <w:p w14:paraId="1996B2BF" w14:textId="77777777" w:rsidR="00621D59" w:rsidRPr="00C24069" w:rsidRDefault="00621D59" w:rsidP="006A4438">
            <w:pPr>
              <w:pStyle w:val="BodyText"/>
              <w:keepLines/>
            </w:pPr>
          </w:p>
        </w:tc>
        <w:tc>
          <w:tcPr>
            <w:tcW w:w="3870" w:type="dxa"/>
          </w:tcPr>
          <w:p w14:paraId="1996B2C0" w14:textId="3AC0D5FB" w:rsidR="00621D59" w:rsidRPr="00C24069" w:rsidRDefault="00621D59" w:rsidP="006A4438">
            <w:pPr>
              <w:pStyle w:val="BodyText"/>
              <w:keepLines/>
            </w:pPr>
            <w:r w:rsidRPr="00C24069">
              <w:t>Edima pulmonari akuta</w:t>
            </w:r>
          </w:p>
        </w:tc>
        <w:tc>
          <w:tcPr>
            <w:tcW w:w="2333" w:type="dxa"/>
          </w:tcPr>
          <w:p w14:paraId="1996B2C1" w14:textId="6FBF1E59" w:rsidR="00621D59" w:rsidRPr="00C24069" w:rsidRDefault="00621D59" w:rsidP="006A4438">
            <w:pPr>
              <w:pStyle w:val="BodyText"/>
              <w:keepLines/>
            </w:pPr>
            <w:r w:rsidRPr="00C24069">
              <w:t>Mhux magħruf</w:t>
            </w:r>
          </w:p>
        </w:tc>
      </w:tr>
      <w:tr w:rsidR="00621D59" w:rsidRPr="00C24069" w14:paraId="1996B2C6" w14:textId="77777777" w:rsidTr="004011B8">
        <w:trPr>
          <w:trHeight w:val="283"/>
        </w:trPr>
        <w:tc>
          <w:tcPr>
            <w:tcW w:w="2875" w:type="dxa"/>
            <w:vMerge/>
          </w:tcPr>
          <w:p w14:paraId="1996B2C3" w14:textId="77777777" w:rsidR="00621D59" w:rsidRPr="00C24069" w:rsidRDefault="00621D59" w:rsidP="006A4438">
            <w:pPr>
              <w:pStyle w:val="BodyText"/>
              <w:keepLines/>
            </w:pPr>
          </w:p>
        </w:tc>
        <w:tc>
          <w:tcPr>
            <w:tcW w:w="3870" w:type="dxa"/>
          </w:tcPr>
          <w:p w14:paraId="1996B2C4" w14:textId="63B52FDA" w:rsidR="00621D59" w:rsidRPr="00C24069" w:rsidRDefault="00621D59" w:rsidP="006A4438">
            <w:pPr>
              <w:pStyle w:val="BodyText"/>
              <w:keepLines/>
            </w:pPr>
            <w:r w:rsidRPr="00C24069">
              <w:rPr>
                <w:vertAlign w:val="superscript"/>
              </w:rPr>
              <w:t>+</w:t>
            </w:r>
            <w:r w:rsidRPr="00C24069">
              <w:t>Sindrome ta’ distress respiratorju akut</w:t>
            </w:r>
          </w:p>
        </w:tc>
        <w:tc>
          <w:tcPr>
            <w:tcW w:w="2333" w:type="dxa"/>
          </w:tcPr>
          <w:p w14:paraId="1996B2C5" w14:textId="11FC24C9" w:rsidR="00621D59" w:rsidRPr="00C24069" w:rsidRDefault="00621D59" w:rsidP="006A4438">
            <w:pPr>
              <w:pStyle w:val="BodyText"/>
              <w:keepLines/>
            </w:pPr>
            <w:r w:rsidRPr="00C24069">
              <w:t>Mhux magħruf</w:t>
            </w:r>
          </w:p>
        </w:tc>
      </w:tr>
      <w:tr w:rsidR="00621D59" w:rsidRPr="00C24069" w14:paraId="1996B2CA" w14:textId="77777777" w:rsidTr="004011B8">
        <w:trPr>
          <w:trHeight w:val="283"/>
        </w:trPr>
        <w:tc>
          <w:tcPr>
            <w:tcW w:w="2875" w:type="dxa"/>
            <w:vMerge/>
          </w:tcPr>
          <w:p w14:paraId="1996B2C7" w14:textId="77777777" w:rsidR="00621D59" w:rsidRPr="00C24069" w:rsidRDefault="00621D59" w:rsidP="006A4438">
            <w:pPr>
              <w:pStyle w:val="BodyText"/>
              <w:keepLines/>
            </w:pPr>
          </w:p>
        </w:tc>
        <w:tc>
          <w:tcPr>
            <w:tcW w:w="3870" w:type="dxa"/>
          </w:tcPr>
          <w:p w14:paraId="1996B2C8" w14:textId="12DDD807" w:rsidR="00621D59" w:rsidRPr="00C24069" w:rsidRDefault="00621D59" w:rsidP="006A4438">
            <w:pPr>
              <w:pStyle w:val="BodyText"/>
              <w:keepLines/>
            </w:pPr>
            <w:r w:rsidRPr="00C24069">
              <w:rPr>
                <w:vertAlign w:val="superscript"/>
              </w:rPr>
              <w:t>+</w:t>
            </w:r>
            <w:r w:rsidRPr="00C24069">
              <w:t>Bronkospażmu</w:t>
            </w:r>
          </w:p>
        </w:tc>
        <w:tc>
          <w:tcPr>
            <w:tcW w:w="2333" w:type="dxa"/>
          </w:tcPr>
          <w:p w14:paraId="1996B2C9" w14:textId="111BEE97" w:rsidR="00621D59" w:rsidRPr="00C24069" w:rsidRDefault="00621D59" w:rsidP="006A4438">
            <w:pPr>
              <w:pStyle w:val="BodyText"/>
              <w:keepLines/>
            </w:pPr>
            <w:r w:rsidRPr="00C24069">
              <w:t>Mhux magħruf</w:t>
            </w:r>
          </w:p>
        </w:tc>
      </w:tr>
      <w:tr w:rsidR="00621D59" w:rsidRPr="00C24069" w14:paraId="1996B2CE" w14:textId="77777777" w:rsidTr="004011B8">
        <w:trPr>
          <w:trHeight w:val="283"/>
        </w:trPr>
        <w:tc>
          <w:tcPr>
            <w:tcW w:w="2875" w:type="dxa"/>
            <w:vMerge/>
          </w:tcPr>
          <w:p w14:paraId="1996B2CB" w14:textId="77777777" w:rsidR="00621D59" w:rsidRPr="00C24069" w:rsidRDefault="00621D59" w:rsidP="006A4438">
            <w:pPr>
              <w:pStyle w:val="BodyText"/>
              <w:keepLines/>
            </w:pPr>
          </w:p>
        </w:tc>
        <w:tc>
          <w:tcPr>
            <w:tcW w:w="3870" w:type="dxa"/>
          </w:tcPr>
          <w:p w14:paraId="1996B2CC" w14:textId="38F99796" w:rsidR="00621D59" w:rsidRPr="00C24069" w:rsidRDefault="00621D59" w:rsidP="006A4438">
            <w:pPr>
              <w:pStyle w:val="BodyText"/>
              <w:keepLines/>
            </w:pPr>
            <w:r w:rsidRPr="00C24069">
              <w:rPr>
                <w:vertAlign w:val="superscript"/>
              </w:rPr>
              <w:t>+</w:t>
            </w:r>
            <w:r w:rsidRPr="00C24069">
              <w:t>Ipoxja</w:t>
            </w:r>
          </w:p>
        </w:tc>
        <w:tc>
          <w:tcPr>
            <w:tcW w:w="2333" w:type="dxa"/>
          </w:tcPr>
          <w:p w14:paraId="1996B2CD" w14:textId="779CD9D7" w:rsidR="00621D59" w:rsidRPr="00C24069" w:rsidRDefault="00621D59" w:rsidP="006A4438">
            <w:pPr>
              <w:pStyle w:val="BodyText"/>
              <w:keepLines/>
            </w:pPr>
            <w:r w:rsidRPr="00C24069">
              <w:t>Mhux magħruf</w:t>
            </w:r>
          </w:p>
        </w:tc>
      </w:tr>
      <w:tr w:rsidR="00621D59" w:rsidRPr="00C24069" w14:paraId="1996B2D2" w14:textId="77777777" w:rsidTr="004011B8">
        <w:trPr>
          <w:trHeight w:val="283"/>
        </w:trPr>
        <w:tc>
          <w:tcPr>
            <w:tcW w:w="2875" w:type="dxa"/>
            <w:vMerge/>
          </w:tcPr>
          <w:p w14:paraId="1996B2CF" w14:textId="77777777" w:rsidR="00621D59" w:rsidRPr="00C24069" w:rsidRDefault="00621D59" w:rsidP="006A4438">
            <w:pPr>
              <w:pStyle w:val="BodyText"/>
              <w:keepLines/>
            </w:pPr>
          </w:p>
        </w:tc>
        <w:tc>
          <w:tcPr>
            <w:tcW w:w="3870" w:type="dxa"/>
          </w:tcPr>
          <w:p w14:paraId="1996B2D0" w14:textId="5A3923B7" w:rsidR="00621D59" w:rsidRPr="00C24069" w:rsidRDefault="00621D59" w:rsidP="006A4438">
            <w:pPr>
              <w:pStyle w:val="BodyText"/>
              <w:keepLines/>
            </w:pPr>
            <w:r w:rsidRPr="00C24069">
              <w:rPr>
                <w:vertAlign w:val="superscript"/>
              </w:rPr>
              <w:t>+</w:t>
            </w:r>
            <w:r w:rsidRPr="00C24069">
              <w:t>Tnaqqis fis-saturazzjoni tal-ossiġnu</w:t>
            </w:r>
          </w:p>
        </w:tc>
        <w:tc>
          <w:tcPr>
            <w:tcW w:w="2333" w:type="dxa"/>
          </w:tcPr>
          <w:p w14:paraId="1996B2D1" w14:textId="575DF5C7" w:rsidR="00621D59" w:rsidRPr="00C24069" w:rsidRDefault="00621D59" w:rsidP="006A4438">
            <w:pPr>
              <w:pStyle w:val="BodyText"/>
              <w:keepLines/>
            </w:pPr>
            <w:r w:rsidRPr="00C24069">
              <w:t>Mhux magħruf</w:t>
            </w:r>
          </w:p>
        </w:tc>
      </w:tr>
      <w:tr w:rsidR="00621D59" w:rsidRPr="00C24069" w14:paraId="1996B2D6" w14:textId="77777777" w:rsidTr="004011B8">
        <w:trPr>
          <w:trHeight w:val="283"/>
        </w:trPr>
        <w:tc>
          <w:tcPr>
            <w:tcW w:w="2875" w:type="dxa"/>
            <w:vMerge/>
          </w:tcPr>
          <w:p w14:paraId="1996B2D3" w14:textId="77777777" w:rsidR="00621D59" w:rsidRPr="00C24069" w:rsidRDefault="00621D59" w:rsidP="006A4438">
            <w:pPr>
              <w:pStyle w:val="BodyText"/>
              <w:keepLines/>
            </w:pPr>
          </w:p>
        </w:tc>
        <w:tc>
          <w:tcPr>
            <w:tcW w:w="3870" w:type="dxa"/>
          </w:tcPr>
          <w:p w14:paraId="1996B2D4" w14:textId="5D1C1598" w:rsidR="00621D59" w:rsidRPr="00C24069" w:rsidRDefault="00621D59" w:rsidP="006A4438">
            <w:pPr>
              <w:pStyle w:val="BodyText"/>
              <w:keepLines/>
            </w:pPr>
            <w:r w:rsidRPr="00C24069">
              <w:t>Edima fil-larinġi</w:t>
            </w:r>
          </w:p>
        </w:tc>
        <w:tc>
          <w:tcPr>
            <w:tcW w:w="2333" w:type="dxa"/>
          </w:tcPr>
          <w:p w14:paraId="1996B2D5" w14:textId="4AAACA0E" w:rsidR="00621D59" w:rsidRPr="00C24069" w:rsidRDefault="00621D59" w:rsidP="006A4438">
            <w:pPr>
              <w:pStyle w:val="BodyText"/>
              <w:keepLines/>
            </w:pPr>
            <w:r w:rsidRPr="00C24069">
              <w:t>Mhux magħruf</w:t>
            </w:r>
          </w:p>
        </w:tc>
      </w:tr>
      <w:tr w:rsidR="00621D59" w:rsidRPr="00C24069" w14:paraId="1996B2DA" w14:textId="77777777" w:rsidTr="004011B8">
        <w:trPr>
          <w:trHeight w:val="283"/>
        </w:trPr>
        <w:tc>
          <w:tcPr>
            <w:tcW w:w="2875" w:type="dxa"/>
            <w:vMerge/>
          </w:tcPr>
          <w:p w14:paraId="1996B2D7" w14:textId="77777777" w:rsidR="00621D59" w:rsidRPr="00C24069" w:rsidRDefault="00621D59" w:rsidP="006A4438">
            <w:pPr>
              <w:pStyle w:val="BodyText"/>
              <w:keepLines/>
            </w:pPr>
          </w:p>
        </w:tc>
        <w:tc>
          <w:tcPr>
            <w:tcW w:w="3870" w:type="dxa"/>
          </w:tcPr>
          <w:p w14:paraId="1996B2D8" w14:textId="19755A90" w:rsidR="00621D59" w:rsidRPr="00C24069" w:rsidRDefault="00621D59" w:rsidP="006A4438">
            <w:pPr>
              <w:pStyle w:val="BodyText"/>
              <w:keepLines/>
            </w:pPr>
            <w:r w:rsidRPr="00C24069">
              <w:t>Ortopnija</w:t>
            </w:r>
          </w:p>
        </w:tc>
        <w:tc>
          <w:tcPr>
            <w:tcW w:w="2333" w:type="dxa"/>
          </w:tcPr>
          <w:p w14:paraId="1996B2D9" w14:textId="1516511B" w:rsidR="00621D59" w:rsidRPr="00C24069" w:rsidRDefault="00621D59" w:rsidP="006A4438">
            <w:pPr>
              <w:pStyle w:val="BodyText"/>
              <w:keepLines/>
            </w:pPr>
            <w:r w:rsidRPr="00C24069">
              <w:t>Mhux magħruf</w:t>
            </w:r>
          </w:p>
        </w:tc>
      </w:tr>
      <w:tr w:rsidR="00621D59" w:rsidRPr="00C24069" w14:paraId="1996B2DE" w14:textId="77777777" w:rsidTr="004011B8">
        <w:trPr>
          <w:trHeight w:val="283"/>
        </w:trPr>
        <w:tc>
          <w:tcPr>
            <w:tcW w:w="2875" w:type="dxa"/>
            <w:vMerge/>
          </w:tcPr>
          <w:p w14:paraId="1996B2DB" w14:textId="77777777" w:rsidR="00621D59" w:rsidRPr="00C24069" w:rsidRDefault="00621D59" w:rsidP="006A4438">
            <w:pPr>
              <w:pStyle w:val="BodyText"/>
              <w:keepLines/>
            </w:pPr>
          </w:p>
        </w:tc>
        <w:tc>
          <w:tcPr>
            <w:tcW w:w="3870" w:type="dxa"/>
          </w:tcPr>
          <w:p w14:paraId="1996B2DC" w14:textId="462000D5" w:rsidR="00621D59" w:rsidRPr="00C24069" w:rsidRDefault="00621D59" w:rsidP="006A4438">
            <w:pPr>
              <w:pStyle w:val="BodyText"/>
              <w:keepLines/>
            </w:pPr>
            <w:r w:rsidRPr="00C24069">
              <w:t>Edima fil-pulmun</w:t>
            </w:r>
          </w:p>
        </w:tc>
        <w:tc>
          <w:tcPr>
            <w:tcW w:w="2333" w:type="dxa"/>
          </w:tcPr>
          <w:p w14:paraId="1996B2DD" w14:textId="1432405E" w:rsidR="00621D59" w:rsidRPr="00C24069" w:rsidRDefault="00621D59" w:rsidP="006A4438">
            <w:pPr>
              <w:pStyle w:val="BodyText"/>
              <w:keepLines/>
            </w:pPr>
            <w:r w:rsidRPr="00C24069">
              <w:t>Mhux magħruf</w:t>
            </w:r>
          </w:p>
        </w:tc>
      </w:tr>
      <w:tr w:rsidR="00621D59" w:rsidRPr="00C24069" w14:paraId="1996B2E2" w14:textId="77777777" w:rsidTr="004011B8">
        <w:trPr>
          <w:trHeight w:val="283"/>
        </w:trPr>
        <w:tc>
          <w:tcPr>
            <w:tcW w:w="2875" w:type="dxa"/>
            <w:vMerge/>
          </w:tcPr>
          <w:p w14:paraId="1996B2DF" w14:textId="77777777" w:rsidR="00621D59" w:rsidRPr="00C24069" w:rsidRDefault="00621D59" w:rsidP="006A4438">
            <w:pPr>
              <w:pStyle w:val="BodyText"/>
              <w:keepLines/>
            </w:pPr>
          </w:p>
        </w:tc>
        <w:tc>
          <w:tcPr>
            <w:tcW w:w="3870" w:type="dxa"/>
          </w:tcPr>
          <w:p w14:paraId="1996B2E0" w14:textId="54CCBFE6" w:rsidR="00621D59" w:rsidRPr="00C24069" w:rsidRDefault="00621D59" w:rsidP="006A4438">
            <w:pPr>
              <w:pStyle w:val="BodyText"/>
              <w:keepLines/>
            </w:pPr>
            <w:r w:rsidRPr="00C24069">
              <w:t>Sogħla</w:t>
            </w:r>
          </w:p>
        </w:tc>
        <w:tc>
          <w:tcPr>
            <w:tcW w:w="2333" w:type="dxa"/>
          </w:tcPr>
          <w:p w14:paraId="1996B2E1" w14:textId="66DC1B88" w:rsidR="00621D59" w:rsidRPr="00C24069" w:rsidRDefault="00621D59" w:rsidP="006A4438">
            <w:pPr>
              <w:pStyle w:val="BodyText"/>
              <w:keepLines/>
            </w:pPr>
            <w:r w:rsidRPr="00C24069">
              <w:t>Komuni ħafna</w:t>
            </w:r>
          </w:p>
        </w:tc>
      </w:tr>
      <w:tr w:rsidR="00887A00" w:rsidRPr="00C24069" w14:paraId="1996B2E6" w14:textId="77777777" w:rsidTr="004011B8">
        <w:trPr>
          <w:trHeight w:val="283"/>
        </w:trPr>
        <w:tc>
          <w:tcPr>
            <w:tcW w:w="2875" w:type="dxa"/>
            <w:vMerge w:val="restart"/>
          </w:tcPr>
          <w:p w14:paraId="1996B2E3" w14:textId="371D93A4" w:rsidR="00887A00" w:rsidRPr="00C24069" w:rsidRDefault="00887A00" w:rsidP="006A4438">
            <w:pPr>
              <w:pStyle w:val="BodyText"/>
              <w:keepLines/>
            </w:pPr>
            <w:r w:rsidRPr="00C24069">
              <w:t>Disturbi gastro-intestinali</w:t>
            </w:r>
          </w:p>
        </w:tc>
        <w:tc>
          <w:tcPr>
            <w:tcW w:w="3870" w:type="dxa"/>
          </w:tcPr>
          <w:p w14:paraId="1996B2E4" w14:textId="4DEAB032" w:rsidR="00887A00" w:rsidRPr="00C24069" w:rsidRDefault="00887A00" w:rsidP="006A4438">
            <w:pPr>
              <w:pStyle w:val="BodyText"/>
              <w:keepLines/>
            </w:pPr>
            <w:r w:rsidRPr="00C24069">
              <w:t>Marda tal-interstizju tal-pulmun</w:t>
            </w:r>
          </w:p>
        </w:tc>
        <w:tc>
          <w:tcPr>
            <w:tcW w:w="2333" w:type="dxa"/>
          </w:tcPr>
          <w:p w14:paraId="1996B2E5" w14:textId="251911E4" w:rsidR="00887A00" w:rsidRPr="00C24069" w:rsidRDefault="00887A00" w:rsidP="006A4438">
            <w:pPr>
              <w:pStyle w:val="BodyText"/>
              <w:keepLines/>
            </w:pPr>
            <w:r w:rsidRPr="00C24069">
              <w:t>Mhux magħruf</w:t>
            </w:r>
          </w:p>
        </w:tc>
      </w:tr>
      <w:tr w:rsidR="009B2619" w:rsidRPr="00C24069" w14:paraId="1996B2EA" w14:textId="77777777" w:rsidTr="004011B8">
        <w:trPr>
          <w:trHeight w:val="283"/>
        </w:trPr>
        <w:tc>
          <w:tcPr>
            <w:tcW w:w="2875" w:type="dxa"/>
            <w:vMerge/>
          </w:tcPr>
          <w:p w14:paraId="1996B2E7" w14:textId="77777777" w:rsidR="009B2619" w:rsidRPr="00C24069" w:rsidRDefault="009B2619" w:rsidP="006A4438">
            <w:pPr>
              <w:pStyle w:val="BodyText"/>
              <w:keepLines/>
            </w:pPr>
          </w:p>
        </w:tc>
        <w:tc>
          <w:tcPr>
            <w:tcW w:w="3870" w:type="dxa"/>
          </w:tcPr>
          <w:p w14:paraId="1996B2E8" w14:textId="3F765F9B" w:rsidR="009B2619" w:rsidRPr="00C24069" w:rsidRDefault="009B2619" w:rsidP="006A4438">
            <w:pPr>
              <w:pStyle w:val="BodyText"/>
              <w:keepLines/>
            </w:pPr>
            <w:r w:rsidRPr="00C24069">
              <w:t>Dijarea</w:t>
            </w:r>
          </w:p>
        </w:tc>
        <w:tc>
          <w:tcPr>
            <w:tcW w:w="2333" w:type="dxa"/>
          </w:tcPr>
          <w:p w14:paraId="1996B2E9" w14:textId="4DD0175E" w:rsidR="009B2619" w:rsidRPr="00C24069" w:rsidRDefault="009B2619" w:rsidP="006A4438">
            <w:pPr>
              <w:pStyle w:val="BodyText"/>
              <w:keepLines/>
            </w:pPr>
            <w:r w:rsidRPr="00C24069">
              <w:t>Komuni ħafna</w:t>
            </w:r>
          </w:p>
        </w:tc>
      </w:tr>
      <w:tr w:rsidR="009B2619" w:rsidRPr="00C24069" w14:paraId="1996B2EE" w14:textId="77777777" w:rsidTr="004011B8">
        <w:trPr>
          <w:trHeight w:val="283"/>
        </w:trPr>
        <w:tc>
          <w:tcPr>
            <w:tcW w:w="2875" w:type="dxa"/>
            <w:vMerge/>
          </w:tcPr>
          <w:p w14:paraId="1996B2EB" w14:textId="77777777" w:rsidR="009B2619" w:rsidRPr="00C24069" w:rsidRDefault="009B2619" w:rsidP="006A4438">
            <w:pPr>
              <w:pStyle w:val="BodyText"/>
              <w:keepLines/>
            </w:pPr>
          </w:p>
        </w:tc>
        <w:tc>
          <w:tcPr>
            <w:tcW w:w="3870" w:type="dxa"/>
          </w:tcPr>
          <w:p w14:paraId="1996B2EC" w14:textId="3B3E974C" w:rsidR="009B2619" w:rsidRPr="00C24069" w:rsidRDefault="009B2619" w:rsidP="006A4438">
            <w:pPr>
              <w:pStyle w:val="BodyText"/>
              <w:keepLines/>
            </w:pPr>
            <w:r w:rsidRPr="00C24069">
              <w:t>Rimettar</w:t>
            </w:r>
          </w:p>
        </w:tc>
        <w:tc>
          <w:tcPr>
            <w:tcW w:w="2333" w:type="dxa"/>
          </w:tcPr>
          <w:p w14:paraId="1996B2ED" w14:textId="431D4C30" w:rsidR="009B2619" w:rsidRPr="00C24069" w:rsidRDefault="009B2619" w:rsidP="006A4438">
            <w:pPr>
              <w:pStyle w:val="BodyText"/>
              <w:keepLines/>
            </w:pPr>
            <w:r w:rsidRPr="00C24069">
              <w:t>Komuni ħafna</w:t>
            </w:r>
          </w:p>
        </w:tc>
      </w:tr>
      <w:tr w:rsidR="009B2619" w:rsidRPr="00C24069" w14:paraId="1996B2F2" w14:textId="77777777" w:rsidTr="004011B8">
        <w:trPr>
          <w:trHeight w:val="283"/>
        </w:trPr>
        <w:tc>
          <w:tcPr>
            <w:tcW w:w="2875" w:type="dxa"/>
            <w:vMerge/>
          </w:tcPr>
          <w:p w14:paraId="1996B2EF" w14:textId="77777777" w:rsidR="009B2619" w:rsidRPr="00C24069" w:rsidRDefault="009B2619" w:rsidP="006A4438">
            <w:pPr>
              <w:pStyle w:val="BodyText"/>
              <w:keepLines/>
            </w:pPr>
          </w:p>
        </w:tc>
        <w:tc>
          <w:tcPr>
            <w:tcW w:w="3870" w:type="dxa"/>
          </w:tcPr>
          <w:p w14:paraId="1996B2F0" w14:textId="6B3F1E37" w:rsidR="009B2619" w:rsidRPr="00C24069" w:rsidRDefault="009B2619" w:rsidP="006A4438">
            <w:pPr>
              <w:pStyle w:val="BodyText"/>
              <w:keepLines/>
            </w:pPr>
            <w:r w:rsidRPr="00C24069">
              <w:t>Tqalligħ</w:t>
            </w:r>
          </w:p>
        </w:tc>
        <w:tc>
          <w:tcPr>
            <w:tcW w:w="2333" w:type="dxa"/>
          </w:tcPr>
          <w:p w14:paraId="1996B2F1" w14:textId="56009B83" w:rsidR="009B2619" w:rsidRPr="00C24069" w:rsidRDefault="009B2619" w:rsidP="006A4438">
            <w:pPr>
              <w:pStyle w:val="BodyText"/>
              <w:keepLines/>
            </w:pPr>
            <w:r w:rsidRPr="00C24069">
              <w:t>Komuni ħafna</w:t>
            </w:r>
          </w:p>
        </w:tc>
      </w:tr>
      <w:tr w:rsidR="009B2619" w:rsidRPr="00C24069" w14:paraId="1996B2F6" w14:textId="77777777" w:rsidTr="004011B8">
        <w:trPr>
          <w:trHeight w:val="283"/>
        </w:trPr>
        <w:tc>
          <w:tcPr>
            <w:tcW w:w="2875" w:type="dxa"/>
            <w:vMerge/>
          </w:tcPr>
          <w:p w14:paraId="1996B2F3" w14:textId="77777777" w:rsidR="009B2619" w:rsidRPr="00C24069" w:rsidRDefault="009B2619" w:rsidP="006A4438">
            <w:pPr>
              <w:pStyle w:val="BodyText"/>
              <w:keepLines/>
            </w:pPr>
          </w:p>
        </w:tc>
        <w:tc>
          <w:tcPr>
            <w:tcW w:w="3870" w:type="dxa"/>
          </w:tcPr>
          <w:p w14:paraId="1996B2F4" w14:textId="6F771B7D" w:rsidR="009B2619" w:rsidRPr="00C24069" w:rsidRDefault="009B2619" w:rsidP="006A4438">
            <w:pPr>
              <w:pStyle w:val="BodyText"/>
              <w:keepLines/>
            </w:pPr>
            <w:r w:rsidRPr="00C24069">
              <w:rPr>
                <w:vertAlign w:val="superscript"/>
              </w:rPr>
              <w:t>1</w:t>
            </w:r>
            <w:r w:rsidRPr="00C24069">
              <w:t>Nefħa fix-xufftejn</w:t>
            </w:r>
          </w:p>
        </w:tc>
        <w:tc>
          <w:tcPr>
            <w:tcW w:w="2333" w:type="dxa"/>
          </w:tcPr>
          <w:p w14:paraId="1996B2F5" w14:textId="705AD4C4" w:rsidR="009B2619" w:rsidRPr="00C24069" w:rsidRDefault="009B2619" w:rsidP="006A4438">
            <w:pPr>
              <w:pStyle w:val="BodyText"/>
              <w:keepLines/>
            </w:pPr>
            <w:r w:rsidRPr="00C24069">
              <w:t>Komuni ħafna</w:t>
            </w:r>
          </w:p>
        </w:tc>
      </w:tr>
      <w:tr w:rsidR="009B2619" w:rsidRPr="00C24069" w14:paraId="1996B2FA" w14:textId="77777777" w:rsidTr="004011B8">
        <w:trPr>
          <w:trHeight w:val="283"/>
        </w:trPr>
        <w:tc>
          <w:tcPr>
            <w:tcW w:w="2875" w:type="dxa"/>
            <w:vMerge/>
          </w:tcPr>
          <w:p w14:paraId="1996B2F7" w14:textId="77777777" w:rsidR="009B2619" w:rsidRPr="00C24069" w:rsidRDefault="009B2619" w:rsidP="006A4438">
            <w:pPr>
              <w:pStyle w:val="BodyText"/>
              <w:keepLines/>
            </w:pPr>
          </w:p>
        </w:tc>
        <w:tc>
          <w:tcPr>
            <w:tcW w:w="3870" w:type="dxa"/>
          </w:tcPr>
          <w:p w14:paraId="1996B2F8" w14:textId="47667FD3" w:rsidR="009B2619" w:rsidRPr="00C24069" w:rsidRDefault="009B2619" w:rsidP="006A4438">
            <w:pPr>
              <w:pStyle w:val="BodyText"/>
              <w:keepLines/>
            </w:pPr>
            <w:r w:rsidRPr="00C24069">
              <w:t>Uġigħ addominali</w:t>
            </w:r>
          </w:p>
        </w:tc>
        <w:tc>
          <w:tcPr>
            <w:tcW w:w="2333" w:type="dxa"/>
          </w:tcPr>
          <w:p w14:paraId="1996B2F9" w14:textId="67A15DC9" w:rsidR="009B2619" w:rsidRPr="00C24069" w:rsidRDefault="009B2619" w:rsidP="006A4438">
            <w:pPr>
              <w:pStyle w:val="BodyText"/>
              <w:keepLines/>
            </w:pPr>
            <w:r w:rsidRPr="00C24069">
              <w:t>Komuni ħafna</w:t>
            </w:r>
          </w:p>
        </w:tc>
      </w:tr>
      <w:tr w:rsidR="009B2619" w:rsidRPr="00C24069" w14:paraId="1996B2FE" w14:textId="77777777" w:rsidTr="004011B8">
        <w:trPr>
          <w:trHeight w:val="283"/>
        </w:trPr>
        <w:tc>
          <w:tcPr>
            <w:tcW w:w="2875" w:type="dxa"/>
            <w:vMerge/>
          </w:tcPr>
          <w:p w14:paraId="1996B2FB" w14:textId="77777777" w:rsidR="009B2619" w:rsidRPr="00C24069" w:rsidRDefault="009B2619" w:rsidP="006A4438">
            <w:pPr>
              <w:pStyle w:val="BodyText"/>
              <w:keepLines/>
            </w:pPr>
          </w:p>
        </w:tc>
        <w:tc>
          <w:tcPr>
            <w:tcW w:w="3870" w:type="dxa"/>
          </w:tcPr>
          <w:p w14:paraId="1996B2FC" w14:textId="42428D68" w:rsidR="009B2619" w:rsidRPr="00C24069" w:rsidRDefault="009B2619" w:rsidP="006A4438">
            <w:pPr>
              <w:pStyle w:val="BodyText"/>
              <w:keepLines/>
            </w:pPr>
            <w:r w:rsidRPr="00C24069">
              <w:t>Dispepsja</w:t>
            </w:r>
          </w:p>
        </w:tc>
        <w:tc>
          <w:tcPr>
            <w:tcW w:w="2333" w:type="dxa"/>
          </w:tcPr>
          <w:p w14:paraId="1996B2FD" w14:textId="3497C827" w:rsidR="009B2619" w:rsidRPr="00C24069" w:rsidRDefault="009B2619" w:rsidP="006A4438">
            <w:pPr>
              <w:pStyle w:val="BodyText"/>
              <w:keepLines/>
            </w:pPr>
            <w:r w:rsidRPr="00C24069">
              <w:t>Komuni ħafna</w:t>
            </w:r>
          </w:p>
        </w:tc>
      </w:tr>
      <w:tr w:rsidR="009B2619" w:rsidRPr="00C24069" w14:paraId="1996B302" w14:textId="77777777" w:rsidTr="004011B8">
        <w:trPr>
          <w:trHeight w:val="283"/>
        </w:trPr>
        <w:tc>
          <w:tcPr>
            <w:tcW w:w="2875" w:type="dxa"/>
            <w:vMerge/>
          </w:tcPr>
          <w:p w14:paraId="1996B2FF" w14:textId="77777777" w:rsidR="009B2619" w:rsidRPr="00C24069" w:rsidRDefault="009B2619" w:rsidP="006A4438">
            <w:pPr>
              <w:pStyle w:val="BodyText"/>
              <w:keepLines/>
            </w:pPr>
          </w:p>
        </w:tc>
        <w:tc>
          <w:tcPr>
            <w:tcW w:w="3870" w:type="dxa"/>
          </w:tcPr>
          <w:p w14:paraId="1996B300" w14:textId="0E379AC3" w:rsidR="009B2619" w:rsidRPr="00C24069" w:rsidRDefault="009B2619" w:rsidP="006A4438">
            <w:pPr>
              <w:pStyle w:val="BodyText"/>
              <w:keepLines/>
            </w:pPr>
            <w:r w:rsidRPr="00C24069">
              <w:t>Stitikezza</w:t>
            </w:r>
          </w:p>
        </w:tc>
        <w:tc>
          <w:tcPr>
            <w:tcW w:w="2333" w:type="dxa"/>
          </w:tcPr>
          <w:p w14:paraId="1996B301" w14:textId="3DE65BBB" w:rsidR="009B2619" w:rsidRPr="00C24069" w:rsidRDefault="009B2619" w:rsidP="006A4438">
            <w:pPr>
              <w:pStyle w:val="BodyText"/>
              <w:keepLines/>
            </w:pPr>
            <w:r w:rsidRPr="00C24069">
              <w:t>Komuni ħafna</w:t>
            </w:r>
          </w:p>
        </w:tc>
      </w:tr>
      <w:tr w:rsidR="009B2619" w:rsidRPr="00C24069" w14:paraId="1996B306" w14:textId="77777777" w:rsidTr="004011B8">
        <w:trPr>
          <w:trHeight w:val="283"/>
        </w:trPr>
        <w:tc>
          <w:tcPr>
            <w:tcW w:w="2875" w:type="dxa"/>
            <w:vMerge/>
          </w:tcPr>
          <w:p w14:paraId="1996B303" w14:textId="77777777" w:rsidR="009B2619" w:rsidRPr="00C24069" w:rsidRDefault="009B2619" w:rsidP="006A4438">
            <w:pPr>
              <w:pStyle w:val="BodyText"/>
              <w:keepLines/>
            </w:pPr>
          </w:p>
        </w:tc>
        <w:tc>
          <w:tcPr>
            <w:tcW w:w="3870" w:type="dxa"/>
          </w:tcPr>
          <w:p w14:paraId="1996B304" w14:textId="0638E55D" w:rsidR="009B2619" w:rsidRPr="00C24069" w:rsidRDefault="009B2619" w:rsidP="006A4438">
            <w:pPr>
              <w:pStyle w:val="BodyText"/>
              <w:keepLines/>
            </w:pPr>
            <w:r w:rsidRPr="00C24069">
              <w:t>Stomatite</w:t>
            </w:r>
          </w:p>
        </w:tc>
        <w:tc>
          <w:tcPr>
            <w:tcW w:w="2333" w:type="dxa"/>
          </w:tcPr>
          <w:p w14:paraId="1996B305" w14:textId="4959ED6C" w:rsidR="009B2619" w:rsidRPr="00C24069" w:rsidRDefault="009B2619" w:rsidP="006A4438">
            <w:pPr>
              <w:pStyle w:val="BodyText"/>
              <w:keepLines/>
            </w:pPr>
            <w:r w:rsidRPr="00C24069">
              <w:t>Komuni ħafna</w:t>
            </w:r>
          </w:p>
        </w:tc>
      </w:tr>
      <w:tr w:rsidR="009B2619" w:rsidRPr="00C24069" w14:paraId="1996B30A" w14:textId="77777777" w:rsidTr="004011B8">
        <w:trPr>
          <w:trHeight w:val="283"/>
        </w:trPr>
        <w:tc>
          <w:tcPr>
            <w:tcW w:w="2875" w:type="dxa"/>
            <w:vMerge/>
          </w:tcPr>
          <w:p w14:paraId="1996B307" w14:textId="77777777" w:rsidR="009B2619" w:rsidRPr="00C24069" w:rsidRDefault="009B2619" w:rsidP="006A4438">
            <w:pPr>
              <w:pStyle w:val="BodyText"/>
              <w:keepLines/>
            </w:pPr>
          </w:p>
        </w:tc>
        <w:tc>
          <w:tcPr>
            <w:tcW w:w="3870" w:type="dxa"/>
          </w:tcPr>
          <w:p w14:paraId="1996B308" w14:textId="4FC3CEF1" w:rsidR="009B2619" w:rsidRPr="00C24069" w:rsidRDefault="009B2619" w:rsidP="006A4438">
            <w:pPr>
              <w:pStyle w:val="BodyText"/>
              <w:keepLines/>
            </w:pPr>
            <w:r w:rsidRPr="00C24069">
              <w:t>Murliti</w:t>
            </w:r>
          </w:p>
        </w:tc>
        <w:tc>
          <w:tcPr>
            <w:tcW w:w="2333" w:type="dxa"/>
          </w:tcPr>
          <w:p w14:paraId="1996B309" w14:textId="19F635EF" w:rsidR="009B2619" w:rsidRPr="00C24069" w:rsidRDefault="009B2619" w:rsidP="006A4438">
            <w:pPr>
              <w:pStyle w:val="BodyText"/>
              <w:keepLines/>
            </w:pPr>
            <w:r w:rsidRPr="00C24069">
              <w:t>Komuni</w:t>
            </w:r>
          </w:p>
        </w:tc>
      </w:tr>
      <w:tr w:rsidR="008A5DFE" w:rsidRPr="00C24069" w14:paraId="1996B30E" w14:textId="77777777" w:rsidTr="004011B8">
        <w:trPr>
          <w:trHeight w:val="283"/>
        </w:trPr>
        <w:tc>
          <w:tcPr>
            <w:tcW w:w="2875" w:type="dxa"/>
            <w:vMerge w:val="restart"/>
          </w:tcPr>
          <w:p w14:paraId="1996B30B" w14:textId="04B5B8B3" w:rsidR="008A5DFE" w:rsidRPr="00C24069" w:rsidRDefault="008A5DFE" w:rsidP="006A4438">
            <w:pPr>
              <w:pStyle w:val="BodyText"/>
              <w:keepLines/>
            </w:pPr>
            <w:r w:rsidRPr="00C24069">
              <w:t>Disturbi fil-fwied u fil-marrara</w:t>
            </w:r>
          </w:p>
        </w:tc>
        <w:tc>
          <w:tcPr>
            <w:tcW w:w="3870" w:type="dxa"/>
          </w:tcPr>
          <w:p w14:paraId="1996B30C" w14:textId="25E6C932" w:rsidR="008A5DFE" w:rsidRPr="00C24069" w:rsidRDefault="008A5DFE" w:rsidP="006A4438">
            <w:pPr>
              <w:pStyle w:val="BodyText"/>
              <w:keepLines/>
            </w:pPr>
            <w:r w:rsidRPr="00C24069">
              <w:t>Ħsara fiċ-ċelluli tal-fwied</w:t>
            </w:r>
          </w:p>
        </w:tc>
        <w:tc>
          <w:tcPr>
            <w:tcW w:w="2333" w:type="dxa"/>
          </w:tcPr>
          <w:p w14:paraId="1996B30D" w14:textId="157FC24E" w:rsidR="008A5DFE" w:rsidRPr="00C24069" w:rsidRDefault="008A5DFE" w:rsidP="006A4438">
            <w:pPr>
              <w:pStyle w:val="BodyText"/>
              <w:keepLines/>
            </w:pPr>
            <w:r w:rsidRPr="00C24069">
              <w:t>Komuni</w:t>
            </w:r>
          </w:p>
        </w:tc>
      </w:tr>
      <w:tr w:rsidR="00990253" w:rsidRPr="00C24069" w14:paraId="1996B312" w14:textId="77777777" w:rsidTr="004011B8">
        <w:trPr>
          <w:trHeight w:val="283"/>
        </w:trPr>
        <w:tc>
          <w:tcPr>
            <w:tcW w:w="2875" w:type="dxa"/>
            <w:vMerge/>
          </w:tcPr>
          <w:p w14:paraId="1996B30F" w14:textId="77777777" w:rsidR="00990253" w:rsidRPr="00C24069" w:rsidRDefault="00990253" w:rsidP="006A4438">
            <w:pPr>
              <w:pStyle w:val="BodyText"/>
              <w:keepLines/>
            </w:pPr>
          </w:p>
        </w:tc>
        <w:tc>
          <w:tcPr>
            <w:tcW w:w="3870" w:type="dxa"/>
          </w:tcPr>
          <w:p w14:paraId="1996B310" w14:textId="21C14E3F" w:rsidR="00990253" w:rsidRPr="00C24069" w:rsidRDefault="00990253" w:rsidP="006A4438">
            <w:pPr>
              <w:pStyle w:val="BodyText"/>
              <w:keepLines/>
            </w:pPr>
            <w:r w:rsidRPr="00C24069">
              <w:t>Epatite</w:t>
            </w:r>
          </w:p>
        </w:tc>
        <w:tc>
          <w:tcPr>
            <w:tcW w:w="2333" w:type="dxa"/>
          </w:tcPr>
          <w:p w14:paraId="1996B311" w14:textId="614DF1D1" w:rsidR="00990253" w:rsidRPr="00C24069" w:rsidRDefault="00990253" w:rsidP="006A4438">
            <w:pPr>
              <w:pStyle w:val="BodyText"/>
              <w:keepLines/>
            </w:pPr>
            <w:r w:rsidRPr="00C24069">
              <w:t>Komuni</w:t>
            </w:r>
          </w:p>
        </w:tc>
      </w:tr>
      <w:tr w:rsidR="00990253" w:rsidRPr="00C24069" w14:paraId="1996B316" w14:textId="77777777" w:rsidTr="004011B8">
        <w:trPr>
          <w:trHeight w:val="283"/>
        </w:trPr>
        <w:tc>
          <w:tcPr>
            <w:tcW w:w="2875" w:type="dxa"/>
            <w:vMerge/>
          </w:tcPr>
          <w:p w14:paraId="1996B313" w14:textId="77777777" w:rsidR="00990253" w:rsidRPr="00C24069" w:rsidRDefault="00990253" w:rsidP="006A4438">
            <w:pPr>
              <w:pStyle w:val="BodyText"/>
              <w:keepLines/>
            </w:pPr>
          </w:p>
        </w:tc>
        <w:tc>
          <w:tcPr>
            <w:tcW w:w="3870" w:type="dxa"/>
          </w:tcPr>
          <w:p w14:paraId="1996B314" w14:textId="0FE37A84" w:rsidR="00990253" w:rsidRPr="00C24069" w:rsidRDefault="00990253" w:rsidP="006A4438">
            <w:pPr>
              <w:pStyle w:val="BodyText"/>
              <w:keepLines/>
            </w:pPr>
            <w:r w:rsidRPr="00C24069">
              <w:t>Uġigħ fil-fwied</w:t>
            </w:r>
          </w:p>
        </w:tc>
        <w:tc>
          <w:tcPr>
            <w:tcW w:w="2333" w:type="dxa"/>
          </w:tcPr>
          <w:p w14:paraId="1996B315" w14:textId="0642C3B5" w:rsidR="00990253" w:rsidRPr="00C24069" w:rsidRDefault="00990253" w:rsidP="006A4438">
            <w:pPr>
              <w:pStyle w:val="BodyText"/>
              <w:keepLines/>
            </w:pPr>
            <w:r w:rsidRPr="00C24069">
              <w:t>Komuni</w:t>
            </w:r>
          </w:p>
        </w:tc>
      </w:tr>
      <w:tr w:rsidR="00990253" w:rsidRPr="00C24069" w14:paraId="1996B31A" w14:textId="77777777" w:rsidTr="004011B8">
        <w:trPr>
          <w:trHeight w:val="283"/>
        </w:trPr>
        <w:tc>
          <w:tcPr>
            <w:tcW w:w="2875" w:type="dxa"/>
            <w:vMerge/>
          </w:tcPr>
          <w:p w14:paraId="1996B317" w14:textId="77777777" w:rsidR="00990253" w:rsidRPr="00C24069" w:rsidRDefault="00990253" w:rsidP="006A4438">
            <w:pPr>
              <w:pStyle w:val="BodyText"/>
              <w:keepLines/>
            </w:pPr>
          </w:p>
        </w:tc>
        <w:tc>
          <w:tcPr>
            <w:tcW w:w="3870" w:type="dxa"/>
          </w:tcPr>
          <w:p w14:paraId="1996B318" w14:textId="24DFD333" w:rsidR="00990253" w:rsidRPr="00C24069" w:rsidRDefault="00990253" w:rsidP="006A4438">
            <w:pPr>
              <w:pStyle w:val="BodyText"/>
              <w:keepLines/>
            </w:pPr>
            <w:r w:rsidRPr="00C24069">
              <w:t>Suffejra</w:t>
            </w:r>
          </w:p>
        </w:tc>
        <w:tc>
          <w:tcPr>
            <w:tcW w:w="2333" w:type="dxa"/>
          </w:tcPr>
          <w:p w14:paraId="1996B319" w14:textId="4A5AB5FE" w:rsidR="00990253" w:rsidRPr="00C24069" w:rsidRDefault="00990253" w:rsidP="006A4438">
            <w:pPr>
              <w:pStyle w:val="BodyText"/>
              <w:keepLines/>
            </w:pPr>
            <w:r w:rsidRPr="00C24069">
              <w:t>Rari</w:t>
            </w:r>
          </w:p>
        </w:tc>
      </w:tr>
      <w:tr w:rsidR="00271AA9" w:rsidRPr="00C24069" w14:paraId="1996B31E" w14:textId="77777777" w:rsidTr="004011B8">
        <w:trPr>
          <w:trHeight w:val="283"/>
        </w:trPr>
        <w:tc>
          <w:tcPr>
            <w:tcW w:w="2875" w:type="dxa"/>
            <w:vMerge w:val="restart"/>
          </w:tcPr>
          <w:p w14:paraId="1996B31B" w14:textId="4A7B4E65" w:rsidR="00271AA9" w:rsidRPr="00C24069" w:rsidRDefault="00271AA9" w:rsidP="006A4438">
            <w:pPr>
              <w:pStyle w:val="TableParagraph"/>
              <w:ind w:left="0"/>
            </w:pPr>
            <w:r w:rsidRPr="00C24069">
              <w:t>Disturbi fil-ġilda u fit-tessuti ta’ taħt il-ġilda</w:t>
            </w:r>
          </w:p>
        </w:tc>
        <w:tc>
          <w:tcPr>
            <w:tcW w:w="3870" w:type="dxa"/>
          </w:tcPr>
          <w:p w14:paraId="1996B31C" w14:textId="39B61CAD" w:rsidR="00271AA9" w:rsidRPr="00C24069" w:rsidRDefault="00271AA9" w:rsidP="006A4438">
            <w:pPr>
              <w:pStyle w:val="BodyText"/>
              <w:keepLines/>
            </w:pPr>
            <w:r w:rsidRPr="00C24069">
              <w:t>Eritema</w:t>
            </w:r>
          </w:p>
        </w:tc>
        <w:tc>
          <w:tcPr>
            <w:tcW w:w="2333" w:type="dxa"/>
          </w:tcPr>
          <w:p w14:paraId="1996B31D" w14:textId="1504B6CE" w:rsidR="00271AA9" w:rsidRPr="00C24069" w:rsidRDefault="00271AA9" w:rsidP="006A4438">
            <w:pPr>
              <w:pStyle w:val="BodyText"/>
              <w:keepLines/>
            </w:pPr>
            <w:r w:rsidRPr="00C24069">
              <w:t>Komuni ħafna</w:t>
            </w:r>
          </w:p>
        </w:tc>
      </w:tr>
      <w:tr w:rsidR="009F04DD" w:rsidRPr="00C24069" w14:paraId="1996B322" w14:textId="77777777" w:rsidTr="004011B8">
        <w:trPr>
          <w:trHeight w:val="283"/>
        </w:trPr>
        <w:tc>
          <w:tcPr>
            <w:tcW w:w="2875" w:type="dxa"/>
            <w:vMerge/>
          </w:tcPr>
          <w:p w14:paraId="1996B31F" w14:textId="77777777" w:rsidR="009F04DD" w:rsidRPr="00C24069" w:rsidRDefault="009F04DD" w:rsidP="006A4438">
            <w:pPr>
              <w:pStyle w:val="BodyText"/>
              <w:keepLines/>
            </w:pPr>
          </w:p>
        </w:tc>
        <w:tc>
          <w:tcPr>
            <w:tcW w:w="3870" w:type="dxa"/>
          </w:tcPr>
          <w:p w14:paraId="1996B320" w14:textId="1A76E7D3" w:rsidR="009F04DD" w:rsidRPr="00C24069" w:rsidRDefault="009F04DD" w:rsidP="006A4438">
            <w:pPr>
              <w:pStyle w:val="BodyText"/>
              <w:keepLines/>
            </w:pPr>
            <w:r w:rsidRPr="00C24069">
              <w:t>Raxx</w:t>
            </w:r>
          </w:p>
        </w:tc>
        <w:tc>
          <w:tcPr>
            <w:tcW w:w="2333" w:type="dxa"/>
          </w:tcPr>
          <w:p w14:paraId="1996B321" w14:textId="70E5B508" w:rsidR="009F04DD" w:rsidRPr="00C24069" w:rsidRDefault="009F04DD" w:rsidP="006A4438">
            <w:pPr>
              <w:pStyle w:val="BodyText"/>
              <w:keepLines/>
            </w:pPr>
            <w:r w:rsidRPr="00C24069">
              <w:t>Komuni ħafna</w:t>
            </w:r>
          </w:p>
        </w:tc>
      </w:tr>
      <w:tr w:rsidR="009F04DD" w:rsidRPr="00C24069" w14:paraId="1996B326" w14:textId="77777777" w:rsidTr="004011B8">
        <w:trPr>
          <w:trHeight w:val="283"/>
        </w:trPr>
        <w:tc>
          <w:tcPr>
            <w:tcW w:w="2875" w:type="dxa"/>
            <w:vMerge/>
          </w:tcPr>
          <w:p w14:paraId="1996B323" w14:textId="77777777" w:rsidR="009F04DD" w:rsidRPr="00C24069" w:rsidRDefault="009F04DD" w:rsidP="006A4438">
            <w:pPr>
              <w:pStyle w:val="BodyText"/>
              <w:keepLines/>
            </w:pPr>
          </w:p>
        </w:tc>
        <w:tc>
          <w:tcPr>
            <w:tcW w:w="3870" w:type="dxa"/>
          </w:tcPr>
          <w:p w14:paraId="1996B324" w14:textId="5EA84E5C" w:rsidR="009F04DD" w:rsidRPr="00C24069" w:rsidRDefault="009F04DD" w:rsidP="006A4438">
            <w:pPr>
              <w:pStyle w:val="BodyText"/>
              <w:keepLines/>
            </w:pPr>
            <w:r w:rsidRPr="00C24069">
              <w:rPr>
                <w:vertAlign w:val="superscript"/>
              </w:rPr>
              <w:t>1</w:t>
            </w:r>
            <w:r w:rsidRPr="00C24069">
              <w:t>Nefħa fil-wiċċ</w:t>
            </w:r>
          </w:p>
        </w:tc>
        <w:tc>
          <w:tcPr>
            <w:tcW w:w="2333" w:type="dxa"/>
          </w:tcPr>
          <w:p w14:paraId="1996B325" w14:textId="375ED696" w:rsidR="009F04DD" w:rsidRPr="00C24069" w:rsidRDefault="009F04DD" w:rsidP="006A4438">
            <w:pPr>
              <w:pStyle w:val="BodyText"/>
              <w:keepLines/>
            </w:pPr>
            <w:r w:rsidRPr="00C24069">
              <w:t>Komuni ħafna</w:t>
            </w:r>
          </w:p>
        </w:tc>
      </w:tr>
      <w:tr w:rsidR="009F04DD" w:rsidRPr="00C24069" w14:paraId="1996B32A" w14:textId="77777777" w:rsidTr="004011B8">
        <w:trPr>
          <w:trHeight w:val="283"/>
        </w:trPr>
        <w:tc>
          <w:tcPr>
            <w:tcW w:w="2875" w:type="dxa"/>
            <w:vMerge/>
          </w:tcPr>
          <w:p w14:paraId="1996B327" w14:textId="77777777" w:rsidR="009F04DD" w:rsidRPr="00C24069" w:rsidRDefault="009F04DD" w:rsidP="006A4438">
            <w:pPr>
              <w:pStyle w:val="BodyText"/>
              <w:keepLines/>
            </w:pPr>
          </w:p>
        </w:tc>
        <w:tc>
          <w:tcPr>
            <w:tcW w:w="3870" w:type="dxa"/>
          </w:tcPr>
          <w:p w14:paraId="1996B328" w14:textId="79D30EE9" w:rsidR="009F04DD" w:rsidRPr="00C24069" w:rsidRDefault="009F04DD" w:rsidP="006A4438">
            <w:pPr>
              <w:pStyle w:val="BodyText"/>
              <w:keepLines/>
            </w:pPr>
            <w:r w:rsidRPr="00C24069">
              <w:t>Alopeċja</w:t>
            </w:r>
          </w:p>
        </w:tc>
        <w:tc>
          <w:tcPr>
            <w:tcW w:w="2333" w:type="dxa"/>
          </w:tcPr>
          <w:p w14:paraId="1996B329" w14:textId="4C5B1ADF" w:rsidR="009F04DD" w:rsidRPr="00C24069" w:rsidRDefault="009F04DD" w:rsidP="006A4438">
            <w:pPr>
              <w:pStyle w:val="BodyText"/>
              <w:keepLines/>
            </w:pPr>
            <w:r w:rsidRPr="00C24069">
              <w:t>Komuni ħafna</w:t>
            </w:r>
          </w:p>
        </w:tc>
      </w:tr>
      <w:tr w:rsidR="009F04DD" w:rsidRPr="00C24069" w14:paraId="1996B32E" w14:textId="77777777" w:rsidTr="004011B8">
        <w:trPr>
          <w:trHeight w:val="283"/>
        </w:trPr>
        <w:tc>
          <w:tcPr>
            <w:tcW w:w="2875" w:type="dxa"/>
            <w:vMerge/>
          </w:tcPr>
          <w:p w14:paraId="1996B32B" w14:textId="77777777" w:rsidR="009F04DD" w:rsidRPr="00C24069" w:rsidRDefault="009F04DD" w:rsidP="006A4438">
            <w:pPr>
              <w:pStyle w:val="BodyText"/>
              <w:keepLines/>
            </w:pPr>
          </w:p>
        </w:tc>
        <w:tc>
          <w:tcPr>
            <w:tcW w:w="3870" w:type="dxa"/>
          </w:tcPr>
          <w:p w14:paraId="1996B32C" w14:textId="30F00BA3" w:rsidR="009F04DD" w:rsidRPr="00C24069" w:rsidRDefault="009F04DD" w:rsidP="006A4438">
            <w:pPr>
              <w:pStyle w:val="BodyText"/>
              <w:keepLines/>
            </w:pPr>
            <w:r w:rsidRPr="00C24069">
              <w:t>Disturb fid-dwiefer</w:t>
            </w:r>
          </w:p>
        </w:tc>
        <w:tc>
          <w:tcPr>
            <w:tcW w:w="2333" w:type="dxa"/>
          </w:tcPr>
          <w:p w14:paraId="1996B32D" w14:textId="5E22C9CE" w:rsidR="009F04DD" w:rsidRPr="00C24069" w:rsidRDefault="009F04DD" w:rsidP="006A4438">
            <w:pPr>
              <w:pStyle w:val="BodyText"/>
              <w:keepLines/>
            </w:pPr>
            <w:r w:rsidRPr="00C24069">
              <w:t>Komuni ħafna</w:t>
            </w:r>
          </w:p>
        </w:tc>
      </w:tr>
      <w:tr w:rsidR="009F04DD" w:rsidRPr="00C24069" w14:paraId="1996B332" w14:textId="77777777" w:rsidTr="004011B8">
        <w:trPr>
          <w:trHeight w:val="283"/>
        </w:trPr>
        <w:tc>
          <w:tcPr>
            <w:tcW w:w="2875" w:type="dxa"/>
            <w:vMerge/>
          </w:tcPr>
          <w:p w14:paraId="1996B32F" w14:textId="77777777" w:rsidR="009F04DD" w:rsidRPr="00C24069" w:rsidRDefault="009F04DD" w:rsidP="006A4438">
            <w:pPr>
              <w:pStyle w:val="BodyText"/>
              <w:keepLines/>
            </w:pPr>
          </w:p>
        </w:tc>
        <w:tc>
          <w:tcPr>
            <w:tcW w:w="3870" w:type="dxa"/>
          </w:tcPr>
          <w:p w14:paraId="1996B330" w14:textId="03FB43F6" w:rsidR="009F04DD" w:rsidRPr="00C24069" w:rsidRDefault="009F04DD" w:rsidP="006A4438">
            <w:pPr>
              <w:pStyle w:val="TableParagraph"/>
              <w:ind w:left="0"/>
            </w:pPr>
            <w:r w:rsidRPr="00C24069">
              <w:t>Sindrome ta’ eritrodisasteżija palmari-plantari</w:t>
            </w:r>
          </w:p>
        </w:tc>
        <w:tc>
          <w:tcPr>
            <w:tcW w:w="2333" w:type="dxa"/>
          </w:tcPr>
          <w:p w14:paraId="1996B331" w14:textId="77A4DA25" w:rsidR="009F04DD" w:rsidRPr="00C24069" w:rsidRDefault="009F04DD" w:rsidP="006A4438">
            <w:pPr>
              <w:pStyle w:val="BodyText"/>
              <w:keepLines/>
            </w:pPr>
            <w:r w:rsidRPr="00C24069">
              <w:t>Komuni ħafna</w:t>
            </w:r>
          </w:p>
        </w:tc>
      </w:tr>
      <w:tr w:rsidR="009F04DD" w:rsidRPr="00C24069" w14:paraId="1996B336" w14:textId="77777777" w:rsidTr="004011B8">
        <w:trPr>
          <w:trHeight w:val="283"/>
        </w:trPr>
        <w:tc>
          <w:tcPr>
            <w:tcW w:w="2875" w:type="dxa"/>
            <w:vMerge/>
          </w:tcPr>
          <w:p w14:paraId="1996B333" w14:textId="77777777" w:rsidR="009F04DD" w:rsidRPr="00C24069" w:rsidRDefault="009F04DD" w:rsidP="006A4438">
            <w:pPr>
              <w:pStyle w:val="BodyText"/>
              <w:keepLines/>
            </w:pPr>
          </w:p>
        </w:tc>
        <w:tc>
          <w:tcPr>
            <w:tcW w:w="3870" w:type="dxa"/>
          </w:tcPr>
          <w:p w14:paraId="1996B334" w14:textId="73954EED" w:rsidR="009F04DD" w:rsidRPr="00C24069" w:rsidRDefault="009F04DD" w:rsidP="006A4438">
            <w:pPr>
              <w:pStyle w:val="BodyText"/>
              <w:keepLines/>
            </w:pPr>
            <w:r w:rsidRPr="00C24069">
              <w:t>Akne</w:t>
            </w:r>
          </w:p>
        </w:tc>
        <w:tc>
          <w:tcPr>
            <w:tcW w:w="2333" w:type="dxa"/>
          </w:tcPr>
          <w:p w14:paraId="1996B335" w14:textId="0A51B661" w:rsidR="009F04DD" w:rsidRPr="00C24069" w:rsidRDefault="009F04DD" w:rsidP="006A4438">
            <w:pPr>
              <w:pStyle w:val="BodyText"/>
              <w:keepLines/>
            </w:pPr>
            <w:r w:rsidRPr="00C24069">
              <w:t>Komuni</w:t>
            </w:r>
          </w:p>
        </w:tc>
      </w:tr>
      <w:tr w:rsidR="009F04DD" w:rsidRPr="00C24069" w14:paraId="1996B33A" w14:textId="77777777" w:rsidTr="004011B8">
        <w:trPr>
          <w:trHeight w:val="283"/>
        </w:trPr>
        <w:tc>
          <w:tcPr>
            <w:tcW w:w="2875" w:type="dxa"/>
            <w:vMerge/>
          </w:tcPr>
          <w:p w14:paraId="1996B337" w14:textId="77777777" w:rsidR="009F04DD" w:rsidRPr="00C24069" w:rsidRDefault="009F04DD" w:rsidP="006A4438">
            <w:pPr>
              <w:pStyle w:val="BodyText"/>
              <w:keepLines/>
            </w:pPr>
          </w:p>
        </w:tc>
        <w:tc>
          <w:tcPr>
            <w:tcW w:w="3870" w:type="dxa"/>
          </w:tcPr>
          <w:p w14:paraId="1996B338" w14:textId="596ADC61" w:rsidR="009F04DD" w:rsidRPr="00C24069" w:rsidRDefault="009F04DD" w:rsidP="006A4438">
            <w:pPr>
              <w:pStyle w:val="BodyText"/>
              <w:keepLines/>
            </w:pPr>
            <w:r w:rsidRPr="00C24069">
              <w:t>Ġilda xotta</w:t>
            </w:r>
          </w:p>
        </w:tc>
        <w:tc>
          <w:tcPr>
            <w:tcW w:w="2333" w:type="dxa"/>
          </w:tcPr>
          <w:p w14:paraId="1996B339" w14:textId="7BCE614E" w:rsidR="009F04DD" w:rsidRPr="00C24069" w:rsidRDefault="009F04DD" w:rsidP="006A4438">
            <w:pPr>
              <w:pStyle w:val="BodyText"/>
              <w:keepLines/>
            </w:pPr>
            <w:r w:rsidRPr="00C24069">
              <w:t>Komuni</w:t>
            </w:r>
          </w:p>
        </w:tc>
      </w:tr>
      <w:tr w:rsidR="009F04DD" w:rsidRPr="00C24069" w14:paraId="1996B33E" w14:textId="77777777" w:rsidTr="004011B8">
        <w:trPr>
          <w:trHeight w:val="283"/>
        </w:trPr>
        <w:tc>
          <w:tcPr>
            <w:tcW w:w="2875" w:type="dxa"/>
            <w:vMerge/>
          </w:tcPr>
          <w:p w14:paraId="1996B33B" w14:textId="77777777" w:rsidR="009F04DD" w:rsidRPr="00C24069" w:rsidRDefault="009F04DD" w:rsidP="006A4438">
            <w:pPr>
              <w:pStyle w:val="BodyText"/>
              <w:keepLines/>
            </w:pPr>
          </w:p>
        </w:tc>
        <w:tc>
          <w:tcPr>
            <w:tcW w:w="3870" w:type="dxa"/>
          </w:tcPr>
          <w:p w14:paraId="1996B33C" w14:textId="4201C432" w:rsidR="009F04DD" w:rsidRPr="00C24069" w:rsidRDefault="009F04DD" w:rsidP="006A4438">
            <w:pPr>
              <w:pStyle w:val="BodyText"/>
              <w:keepLines/>
            </w:pPr>
            <w:r w:rsidRPr="00C24069">
              <w:t>Eċċimosi</w:t>
            </w:r>
          </w:p>
        </w:tc>
        <w:tc>
          <w:tcPr>
            <w:tcW w:w="2333" w:type="dxa"/>
          </w:tcPr>
          <w:p w14:paraId="1996B33D" w14:textId="3777E4C6" w:rsidR="009F04DD" w:rsidRPr="00C24069" w:rsidRDefault="009F04DD" w:rsidP="006A4438">
            <w:pPr>
              <w:pStyle w:val="BodyText"/>
              <w:keepLines/>
            </w:pPr>
            <w:r w:rsidRPr="00C24069">
              <w:t>Komuni</w:t>
            </w:r>
          </w:p>
        </w:tc>
      </w:tr>
      <w:tr w:rsidR="009F04DD" w:rsidRPr="00C24069" w14:paraId="1996B342" w14:textId="77777777" w:rsidTr="004011B8">
        <w:trPr>
          <w:trHeight w:val="283"/>
        </w:trPr>
        <w:tc>
          <w:tcPr>
            <w:tcW w:w="2875" w:type="dxa"/>
            <w:vMerge/>
          </w:tcPr>
          <w:p w14:paraId="1996B33F" w14:textId="77777777" w:rsidR="009F04DD" w:rsidRPr="00C24069" w:rsidRDefault="009F04DD" w:rsidP="006A4438">
            <w:pPr>
              <w:pStyle w:val="BodyText"/>
              <w:keepLines/>
            </w:pPr>
          </w:p>
        </w:tc>
        <w:tc>
          <w:tcPr>
            <w:tcW w:w="3870" w:type="dxa"/>
          </w:tcPr>
          <w:p w14:paraId="1996B340" w14:textId="10777C34" w:rsidR="009F04DD" w:rsidRPr="00C24069" w:rsidRDefault="009F04DD" w:rsidP="006A4438">
            <w:pPr>
              <w:pStyle w:val="BodyText"/>
              <w:keepLines/>
            </w:pPr>
            <w:r w:rsidRPr="00C24069">
              <w:t>Għaraq eċċessiv</w:t>
            </w:r>
          </w:p>
        </w:tc>
        <w:tc>
          <w:tcPr>
            <w:tcW w:w="2333" w:type="dxa"/>
          </w:tcPr>
          <w:p w14:paraId="1996B341" w14:textId="0D904817" w:rsidR="009F04DD" w:rsidRPr="00C24069" w:rsidRDefault="009F04DD" w:rsidP="006A4438">
            <w:pPr>
              <w:pStyle w:val="BodyText"/>
              <w:keepLines/>
            </w:pPr>
            <w:r w:rsidRPr="00C24069">
              <w:t>Komuni</w:t>
            </w:r>
          </w:p>
        </w:tc>
      </w:tr>
      <w:tr w:rsidR="009F04DD" w:rsidRPr="00C24069" w14:paraId="1996B346" w14:textId="77777777" w:rsidTr="004011B8">
        <w:trPr>
          <w:trHeight w:val="283"/>
        </w:trPr>
        <w:tc>
          <w:tcPr>
            <w:tcW w:w="2875" w:type="dxa"/>
            <w:vMerge/>
          </w:tcPr>
          <w:p w14:paraId="1996B343" w14:textId="77777777" w:rsidR="009F04DD" w:rsidRPr="00C24069" w:rsidRDefault="009F04DD" w:rsidP="006A4438">
            <w:pPr>
              <w:pStyle w:val="BodyText"/>
              <w:keepLines/>
            </w:pPr>
          </w:p>
        </w:tc>
        <w:tc>
          <w:tcPr>
            <w:tcW w:w="3870" w:type="dxa"/>
          </w:tcPr>
          <w:p w14:paraId="1996B344" w14:textId="54E280E4" w:rsidR="009F04DD" w:rsidRPr="00C24069" w:rsidRDefault="009F04DD" w:rsidP="006A4438">
            <w:pPr>
              <w:pStyle w:val="BodyText"/>
              <w:keepLines/>
            </w:pPr>
            <w:r w:rsidRPr="00C24069">
              <w:t>Raxx makulopapulari</w:t>
            </w:r>
          </w:p>
        </w:tc>
        <w:tc>
          <w:tcPr>
            <w:tcW w:w="2333" w:type="dxa"/>
          </w:tcPr>
          <w:p w14:paraId="1996B345" w14:textId="732A4AC2" w:rsidR="009F04DD" w:rsidRPr="00C24069" w:rsidRDefault="009F04DD" w:rsidP="006A4438">
            <w:pPr>
              <w:pStyle w:val="BodyText"/>
              <w:keepLines/>
            </w:pPr>
            <w:r w:rsidRPr="00C24069">
              <w:t>Komuni</w:t>
            </w:r>
          </w:p>
        </w:tc>
      </w:tr>
      <w:tr w:rsidR="009F04DD" w:rsidRPr="00C24069" w14:paraId="1996B34A" w14:textId="77777777" w:rsidTr="004011B8">
        <w:trPr>
          <w:trHeight w:val="283"/>
        </w:trPr>
        <w:tc>
          <w:tcPr>
            <w:tcW w:w="2875" w:type="dxa"/>
            <w:vMerge/>
          </w:tcPr>
          <w:p w14:paraId="1996B347" w14:textId="77777777" w:rsidR="009F04DD" w:rsidRPr="00C24069" w:rsidRDefault="009F04DD" w:rsidP="006A4438">
            <w:pPr>
              <w:pStyle w:val="BodyText"/>
              <w:keepLines/>
            </w:pPr>
          </w:p>
        </w:tc>
        <w:tc>
          <w:tcPr>
            <w:tcW w:w="3870" w:type="dxa"/>
          </w:tcPr>
          <w:p w14:paraId="1996B348" w14:textId="52E49468" w:rsidR="009F04DD" w:rsidRPr="00C24069" w:rsidRDefault="009F04DD" w:rsidP="006A4438">
            <w:pPr>
              <w:pStyle w:val="BodyText"/>
              <w:keepLines/>
            </w:pPr>
            <w:r w:rsidRPr="00C24069">
              <w:t>Ħakk</w:t>
            </w:r>
          </w:p>
        </w:tc>
        <w:tc>
          <w:tcPr>
            <w:tcW w:w="2333" w:type="dxa"/>
          </w:tcPr>
          <w:p w14:paraId="1996B349" w14:textId="3882DB5B" w:rsidR="009F04DD" w:rsidRPr="00C24069" w:rsidRDefault="009F04DD" w:rsidP="006A4438">
            <w:pPr>
              <w:pStyle w:val="BodyText"/>
              <w:keepLines/>
            </w:pPr>
            <w:r w:rsidRPr="00C24069">
              <w:t>Komuni</w:t>
            </w:r>
          </w:p>
        </w:tc>
      </w:tr>
      <w:tr w:rsidR="009F04DD" w:rsidRPr="00C24069" w14:paraId="1996B34E" w14:textId="77777777" w:rsidTr="004011B8">
        <w:trPr>
          <w:trHeight w:val="283"/>
        </w:trPr>
        <w:tc>
          <w:tcPr>
            <w:tcW w:w="2875" w:type="dxa"/>
            <w:vMerge/>
          </w:tcPr>
          <w:p w14:paraId="1996B34B" w14:textId="77777777" w:rsidR="009F04DD" w:rsidRPr="00C24069" w:rsidRDefault="009F04DD" w:rsidP="006A4438">
            <w:pPr>
              <w:pStyle w:val="BodyText"/>
              <w:keepLines/>
            </w:pPr>
          </w:p>
        </w:tc>
        <w:tc>
          <w:tcPr>
            <w:tcW w:w="3870" w:type="dxa"/>
          </w:tcPr>
          <w:p w14:paraId="1996B34C" w14:textId="261E387E" w:rsidR="009F04DD" w:rsidRPr="00C24069" w:rsidRDefault="009F04DD" w:rsidP="006A4438">
            <w:pPr>
              <w:pStyle w:val="BodyText"/>
              <w:keepLines/>
            </w:pPr>
            <w:r w:rsidRPr="00C24069">
              <w:t>Onikoklażi</w:t>
            </w:r>
          </w:p>
        </w:tc>
        <w:tc>
          <w:tcPr>
            <w:tcW w:w="2333" w:type="dxa"/>
          </w:tcPr>
          <w:p w14:paraId="1996B34D" w14:textId="0F25F4AC" w:rsidR="009F04DD" w:rsidRPr="00C24069" w:rsidRDefault="009F04DD" w:rsidP="006A4438">
            <w:pPr>
              <w:pStyle w:val="BodyText"/>
              <w:keepLines/>
            </w:pPr>
            <w:r w:rsidRPr="00C24069">
              <w:t>Komuni</w:t>
            </w:r>
          </w:p>
        </w:tc>
      </w:tr>
      <w:tr w:rsidR="009F04DD" w:rsidRPr="00C24069" w14:paraId="1996B352" w14:textId="77777777" w:rsidTr="004011B8">
        <w:trPr>
          <w:trHeight w:val="283"/>
        </w:trPr>
        <w:tc>
          <w:tcPr>
            <w:tcW w:w="2875" w:type="dxa"/>
            <w:vMerge/>
          </w:tcPr>
          <w:p w14:paraId="1996B34F" w14:textId="77777777" w:rsidR="009F04DD" w:rsidRPr="00C24069" w:rsidRDefault="009F04DD" w:rsidP="006A4438">
            <w:pPr>
              <w:pStyle w:val="BodyText"/>
              <w:keepLines/>
            </w:pPr>
          </w:p>
        </w:tc>
        <w:tc>
          <w:tcPr>
            <w:tcW w:w="3870" w:type="dxa"/>
          </w:tcPr>
          <w:p w14:paraId="1996B350" w14:textId="08D053E8" w:rsidR="009F04DD" w:rsidRPr="00C24069" w:rsidRDefault="009F04DD" w:rsidP="006A4438">
            <w:pPr>
              <w:pStyle w:val="BodyText"/>
              <w:keepLines/>
            </w:pPr>
            <w:r w:rsidRPr="00C24069">
              <w:t>Dermatite</w:t>
            </w:r>
          </w:p>
        </w:tc>
        <w:tc>
          <w:tcPr>
            <w:tcW w:w="2333" w:type="dxa"/>
          </w:tcPr>
          <w:p w14:paraId="1996B351" w14:textId="3E283051" w:rsidR="009F04DD" w:rsidRPr="00C24069" w:rsidRDefault="009F04DD" w:rsidP="006A4438">
            <w:pPr>
              <w:pStyle w:val="BodyText"/>
              <w:keepLines/>
            </w:pPr>
            <w:r w:rsidRPr="00C24069">
              <w:t>Komuni</w:t>
            </w:r>
          </w:p>
        </w:tc>
      </w:tr>
      <w:tr w:rsidR="009F04DD" w:rsidRPr="00C24069" w14:paraId="1996B356" w14:textId="77777777" w:rsidTr="004011B8">
        <w:trPr>
          <w:trHeight w:val="283"/>
        </w:trPr>
        <w:tc>
          <w:tcPr>
            <w:tcW w:w="2875" w:type="dxa"/>
            <w:vMerge/>
          </w:tcPr>
          <w:p w14:paraId="1996B353" w14:textId="77777777" w:rsidR="009F04DD" w:rsidRPr="00C24069" w:rsidRDefault="009F04DD" w:rsidP="006A4438">
            <w:pPr>
              <w:pStyle w:val="BodyText"/>
              <w:keepLines/>
            </w:pPr>
          </w:p>
        </w:tc>
        <w:tc>
          <w:tcPr>
            <w:tcW w:w="3870" w:type="dxa"/>
          </w:tcPr>
          <w:p w14:paraId="1996B354" w14:textId="3B2FAD38" w:rsidR="009F04DD" w:rsidRPr="00C24069" w:rsidRDefault="009F04DD" w:rsidP="006A4438">
            <w:pPr>
              <w:pStyle w:val="BodyText"/>
              <w:keepLines/>
            </w:pPr>
            <w:r w:rsidRPr="00C24069">
              <w:t>Urtikarja</w:t>
            </w:r>
          </w:p>
        </w:tc>
        <w:tc>
          <w:tcPr>
            <w:tcW w:w="2333" w:type="dxa"/>
          </w:tcPr>
          <w:p w14:paraId="1996B355" w14:textId="26D2785B" w:rsidR="009F04DD" w:rsidRPr="00C24069" w:rsidRDefault="009F04DD" w:rsidP="006A4438">
            <w:pPr>
              <w:pStyle w:val="BodyText"/>
              <w:keepLines/>
            </w:pPr>
            <w:r w:rsidRPr="00C24069">
              <w:t>Mhux komuni</w:t>
            </w:r>
          </w:p>
        </w:tc>
      </w:tr>
      <w:tr w:rsidR="009F04DD" w:rsidRPr="00C24069" w14:paraId="1996B35A" w14:textId="77777777" w:rsidTr="004011B8">
        <w:trPr>
          <w:trHeight w:val="283"/>
        </w:trPr>
        <w:tc>
          <w:tcPr>
            <w:tcW w:w="2875" w:type="dxa"/>
            <w:vMerge/>
          </w:tcPr>
          <w:p w14:paraId="1996B357" w14:textId="77777777" w:rsidR="009F04DD" w:rsidRPr="00C24069" w:rsidRDefault="009F04DD" w:rsidP="006A4438">
            <w:pPr>
              <w:pStyle w:val="BodyText"/>
              <w:keepLines/>
            </w:pPr>
          </w:p>
        </w:tc>
        <w:tc>
          <w:tcPr>
            <w:tcW w:w="3870" w:type="dxa"/>
          </w:tcPr>
          <w:p w14:paraId="1996B358" w14:textId="2F151131" w:rsidR="009F04DD" w:rsidRPr="00C24069" w:rsidRDefault="009F04DD" w:rsidP="006A4438">
            <w:pPr>
              <w:pStyle w:val="BodyText"/>
              <w:keepLines/>
            </w:pPr>
            <w:r w:rsidRPr="00C24069">
              <w:t>Anġjoedima</w:t>
            </w:r>
          </w:p>
        </w:tc>
        <w:tc>
          <w:tcPr>
            <w:tcW w:w="2333" w:type="dxa"/>
          </w:tcPr>
          <w:p w14:paraId="1996B359" w14:textId="7360083B" w:rsidR="009F04DD" w:rsidRPr="00C24069" w:rsidRDefault="009F04DD" w:rsidP="006A4438">
            <w:pPr>
              <w:pStyle w:val="BodyText"/>
              <w:keepLines/>
            </w:pPr>
            <w:r w:rsidRPr="00C24069">
              <w:t>Mhux magħruf</w:t>
            </w:r>
          </w:p>
        </w:tc>
      </w:tr>
      <w:tr w:rsidR="00D1155B" w:rsidRPr="00C24069" w14:paraId="1996B35E" w14:textId="77777777" w:rsidTr="004011B8">
        <w:trPr>
          <w:trHeight w:val="283"/>
        </w:trPr>
        <w:tc>
          <w:tcPr>
            <w:tcW w:w="2875" w:type="dxa"/>
            <w:vMerge w:val="restart"/>
          </w:tcPr>
          <w:p w14:paraId="1996B35B" w14:textId="777B4856" w:rsidR="00D1155B" w:rsidRPr="00C24069" w:rsidRDefault="00D1155B" w:rsidP="006A4438">
            <w:pPr>
              <w:pStyle w:val="BodyText"/>
              <w:keepLines/>
            </w:pPr>
            <w:r w:rsidRPr="00C24069">
              <w:t>Disturbi muskolu-skeletriċi u tat-tessuti konnettivi</w:t>
            </w:r>
          </w:p>
        </w:tc>
        <w:tc>
          <w:tcPr>
            <w:tcW w:w="3870" w:type="dxa"/>
          </w:tcPr>
          <w:p w14:paraId="1996B35C" w14:textId="56414217" w:rsidR="00D1155B" w:rsidRPr="00C24069" w:rsidRDefault="00D1155B" w:rsidP="006A4438">
            <w:pPr>
              <w:pStyle w:val="BodyText"/>
              <w:keepLines/>
            </w:pPr>
            <w:r w:rsidRPr="00C24069">
              <w:t>Artralġja</w:t>
            </w:r>
          </w:p>
        </w:tc>
        <w:tc>
          <w:tcPr>
            <w:tcW w:w="2333" w:type="dxa"/>
          </w:tcPr>
          <w:p w14:paraId="1996B35D" w14:textId="4628C315" w:rsidR="00D1155B" w:rsidRPr="00C24069" w:rsidRDefault="00D1155B" w:rsidP="006A4438">
            <w:pPr>
              <w:pStyle w:val="BodyText"/>
              <w:keepLines/>
            </w:pPr>
            <w:r w:rsidRPr="00C24069">
              <w:t>Komuni ħafna</w:t>
            </w:r>
          </w:p>
        </w:tc>
      </w:tr>
      <w:tr w:rsidR="00D44599" w:rsidRPr="00C24069" w14:paraId="1996B362" w14:textId="77777777" w:rsidTr="004011B8">
        <w:trPr>
          <w:trHeight w:val="283"/>
        </w:trPr>
        <w:tc>
          <w:tcPr>
            <w:tcW w:w="2875" w:type="dxa"/>
            <w:vMerge/>
          </w:tcPr>
          <w:p w14:paraId="1996B35F" w14:textId="77777777" w:rsidR="00D44599" w:rsidRPr="00C24069" w:rsidRDefault="00D44599" w:rsidP="006A4438">
            <w:pPr>
              <w:pStyle w:val="BodyText"/>
              <w:keepLines/>
            </w:pPr>
          </w:p>
        </w:tc>
        <w:tc>
          <w:tcPr>
            <w:tcW w:w="3870" w:type="dxa"/>
          </w:tcPr>
          <w:p w14:paraId="1996B360" w14:textId="20915C86" w:rsidR="00D44599" w:rsidRPr="00C24069" w:rsidRDefault="00D44599" w:rsidP="006A4438">
            <w:pPr>
              <w:pStyle w:val="BodyText"/>
              <w:keepLines/>
            </w:pPr>
            <w:r w:rsidRPr="00C24069">
              <w:rPr>
                <w:vertAlign w:val="superscript"/>
              </w:rPr>
              <w:t>1</w:t>
            </w:r>
            <w:r w:rsidRPr="00C24069">
              <w:t>Ebusija fil-muskoli</w:t>
            </w:r>
          </w:p>
        </w:tc>
        <w:tc>
          <w:tcPr>
            <w:tcW w:w="2333" w:type="dxa"/>
          </w:tcPr>
          <w:p w14:paraId="1996B361" w14:textId="24D0DC04" w:rsidR="00D44599" w:rsidRPr="00C24069" w:rsidRDefault="00D44599" w:rsidP="006A4438">
            <w:pPr>
              <w:pStyle w:val="BodyText"/>
              <w:keepLines/>
            </w:pPr>
            <w:r w:rsidRPr="00C24069">
              <w:t>Komuni ħafna</w:t>
            </w:r>
          </w:p>
        </w:tc>
      </w:tr>
      <w:tr w:rsidR="00D44599" w:rsidRPr="00C24069" w14:paraId="1996B366" w14:textId="77777777" w:rsidTr="004011B8">
        <w:trPr>
          <w:trHeight w:val="283"/>
        </w:trPr>
        <w:tc>
          <w:tcPr>
            <w:tcW w:w="2875" w:type="dxa"/>
            <w:vMerge/>
          </w:tcPr>
          <w:p w14:paraId="1996B363" w14:textId="77777777" w:rsidR="00D44599" w:rsidRPr="00C24069" w:rsidRDefault="00D44599" w:rsidP="006A4438">
            <w:pPr>
              <w:pStyle w:val="BodyText"/>
              <w:keepLines/>
            </w:pPr>
          </w:p>
        </w:tc>
        <w:tc>
          <w:tcPr>
            <w:tcW w:w="3870" w:type="dxa"/>
          </w:tcPr>
          <w:p w14:paraId="1996B364" w14:textId="0397574D" w:rsidR="00D44599" w:rsidRPr="00C24069" w:rsidRDefault="00D44599" w:rsidP="006A4438">
            <w:pPr>
              <w:pStyle w:val="BodyText"/>
              <w:keepLines/>
            </w:pPr>
            <w:r w:rsidRPr="00C24069">
              <w:t>Mijalġja</w:t>
            </w:r>
          </w:p>
        </w:tc>
        <w:tc>
          <w:tcPr>
            <w:tcW w:w="2333" w:type="dxa"/>
          </w:tcPr>
          <w:p w14:paraId="1996B365" w14:textId="7B9541B1" w:rsidR="00D44599" w:rsidRPr="00C24069" w:rsidRDefault="00D44599" w:rsidP="006A4438">
            <w:pPr>
              <w:pStyle w:val="BodyText"/>
              <w:keepLines/>
            </w:pPr>
            <w:r w:rsidRPr="00C24069">
              <w:t>Komuni ħafna</w:t>
            </w:r>
          </w:p>
        </w:tc>
      </w:tr>
      <w:tr w:rsidR="00D44599" w:rsidRPr="00C24069" w14:paraId="1996B36A" w14:textId="77777777" w:rsidTr="004011B8">
        <w:trPr>
          <w:trHeight w:val="283"/>
        </w:trPr>
        <w:tc>
          <w:tcPr>
            <w:tcW w:w="2875" w:type="dxa"/>
            <w:vMerge/>
          </w:tcPr>
          <w:p w14:paraId="1996B367" w14:textId="77777777" w:rsidR="00D44599" w:rsidRPr="00C24069" w:rsidRDefault="00D44599" w:rsidP="006A4438">
            <w:pPr>
              <w:pStyle w:val="BodyText"/>
              <w:keepLines/>
            </w:pPr>
          </w:p>
        </w:tc>
        <w:tc>
          <w:tcPr>
            <w:tcW w:w="3870" w:type="dxa"/>
          </w:tcPr>
          <w:p w14:paraId="1996B368" w14:textId="5FFCD78C" w:rsidR="00D44599" w:rsidRPr="00C24069" w:rsidRDefault="00D44599" w:rsidP="006A4438">
            <w:pPr>
              <w:pStyle w:val="BodyText"/>
              <w:keepLines/>
            </w:pPr>
            <w:r w:rsidRPr="00C24069">
              <w:t>Artrite</w:t>
            </w:r>
          </w:p>
        </w:tc>
        <w:tc>
          <w:tcPr>
            <w:tcW w:w="2333" w:type="dxa"/>
          </w:tcPr>
          <w:p w14:paraId="1996B369" w14:textId="28062501" w:rsidR="00D44599" w:rsidRPr="00C24069" w:rsidRDefault="00D44599" w:rsidP="006A4438">
            <w:pPr>
              <w:pStyle w:val="BodyText"/>
              <w:keepLines/>
            </w:pPr>
            <w:r w:rsidRPr="00C24069">
              <w:t>Komuni</w:t>
            </w:r>
          </w:p>
        </w:tc>
      </w:tr>
      <w:tr w:rsidR="00D44599" w:rsidRPr="00C24069" w14:paraId="1996B36E" w14:textId="77777777" w:rsidTr="004011B8">
        <w:trPr>
          <w:trHeight w:val="283"/>
        </w:trPr>
        <w:tc>
          <w:tcPr>
            <w:tcW w:w="2875" w:type="dxa"/>
            <w:vMerge/>
          </w:tcPr>
          <w:p w14:paraId="1996B36B" w14:textId="77777777" w:rsidR="00D44599" w:rsidRPr="00C24069" w:rsidRDefault="00D44599" w:rsidP="006A4438">
            <w:pPr>
              <w:pStyle w:val="BodyText"/>
              <w:keepLines/>
            </w:pPr>
          </w:p>
        </w:tc>
        <w:tc>
          <w:tcPr>
            <w:tcW w:w="3870" w:type="dxa"/>
          </w:tcPr>
          <w:p w14:paraId="1996B36C" w14:textId="01E60701" w:rsidR="00D44599" w:rsidRPr="00C24069" w:rsidRDefault="00D44599" w:rsidP="006A4438">
            <w:pPr>
              <w:pStyle w:val="BodyText"/>
              <w:keepLines/>
            </w:pPr>
            <w:r w:rsidRPr="00C24069">
              <w:t>Uġigħ ta’ dahar</w:t>
            </w:r>
          </w:p>
        </w:tc>
        <w:tc>
          <w:tcPr>
            <w:tcW w:w="2333" w:type="dxa"/>
          </w:tcPr>
          <w:p w14:paraId="1996B36D" w14:textId="0EC65B07" w:rsidR="00D44599" w:rsidRPr="00C24069" w:rsidRDefault="00D44599" w:rsidP="006A4438">
            <w:pPr>
              <w:pStyle w:val="BodyText"/>
              <w:keepLines/>
            </w:pPr>
            <w:r w:rsidRPr="00C24069">
              <w:t>Komuni</w:t>
            </w:r>
          </w:p>
        </w:tc>
      </w:tr>
      <w:tr w:rsidR="00D44599" w:rsidRPr="00C24069" w14:paraId="1996B372" w14:textId="77777777" w:rsidTr="004011B8">
        <w:trPr>
          <w:trHeight w:val="283"/>
        </w:trPr>
        <w:tc>
          <w:tcPr>
            <w:tcW w:w="2875" w:type="dxa"/>
            <w:vMerge/>
          </w:tcPr>
          <w:p w14:paraId="1996B36F" w14:textId="77777777" w:rsidR="00D44599" w:rsidRPr="00C24069" w:rsidRDefault="00D44599" w:rsidP="006A4438">
            <w:pPr>
              <w:pStyle w:val="BodyText"/>
              <w:keepLines/>
            </w:pPr>
          </w:p>
        </w:tc>
        <w:tc>
          <w:tcPr>
            <w:tcW w:w="3870" w:type="dxa"/>
          </w:tcPr>
          <w:p w14:paraId="1996B370" w14:textId="70A76F7A" w:rsidR="00D44599" w:rsidRPr="00C24069" w:rsidRDefault="00D44599" w:rsidP="006A4438">
            <w:pPr>
              <w:pStyle w:val="BodyText"/>
              <w:keepLines/>
            </w:pPr>
            <w:r w:rsidRPr="00C24069">
              <w:t>Uġigħ fl-għadam</w:t>
            </w:r>
          </w:p>
        </w:tc>
        <w:tc>
          <w:tcPr>
            <w:tcW w:w="2333" w:type="dxa"/>
          </w:tcPr>
          <w:p w14:paraId="1996B371" w14:textId="6A9ECFD7" w:rsidR="00D44599" w:rsidRPr="00C24069" w:rsidRDefault="00D44599" w:rsidP="006A4438">
            <w:pPr>
              <w:pStyle w:val="BodyText"/>
              <w:keepLines/>
            </w:pPr>
            <w:r w:rsidRPr="00C24069">
              <w:t>Komuni</w:t>
            </w:r>
          </w:p>
        </w:tc>
      </w:tr>
      <w:tr w:rsidR="00D44599" w:rsidRPr="00C24069" w14:paraId="1996B376" w14:textId="77777777" w:rsidTr="004011B8">
        <w:trPr>
          <w:trHeight w:val="283"/>
        </w:trPr>
        <w:tc>
          <w:tcPr>
            <w:tcW w:w="2875" w:type="dxa"/>
            <w:vMerge/>
          </w:tcPr>
          <w:p w14:paraId="1996B373" w14:textId="77777777" w:rsidR="00D44599" w:rsidRPr="00C24069" w:rsidRDefault="00D44599" w:rsidP="006A4438">
            <w:pPr>
              <w:pStyle w:val="BodyText"/>
              <w:keepLines/>
            </w:pPr>
          </w:p>
        </w:tc>
        <w:tc>
          <w:tcPr>
            <w:tcW w:w="3870" w:type="dxa"/>
          </w:tcPr>
          <w:p w14:paraId="1996B374" w14:textId="626C8B6A" w:rsidR="00D44599" w:rsidRPr="00C24069" w:rsidRDefault="00D44599" w:rsidP="006A4438">
            <w:pPr>
              <w:pStyle w:val="BodyText"/>
              <w:keepLines/>
            </w:pPr>
            <w:r w:rsidRPr="00C24069">
              <w:t>Spażmi fil-muskoli</w:t>
            </w:r>
          </w:p>
        </w:tc>
        <w:tc>
          <w:tcPr>
            <w:tcW w:w="2333" w:type="dxa"/>
          </w:tcPr>
          <w:p w14:paraId="1996B375" w14:textId="69986310" w:rsidR="00D44599" w:rsidRPr="00C24069" w:rsidRDefault="00D44599" w:rsidP="006A4438">
            <w:pPr>
              <w:pStyle w:val="BodyText"/>
              <w:keepLines/>
            </w:pPr>
            <w:r w:rsidRPr="00C24069">
              <w:t>Komuni</w:t>
            </w:r>
          </w:p>
        </w:tc>
      </w:tr>
      <w:tr w:rsidR="00D44599" w:rsidRPr="00C24069" w14:paraId="1996B37A" w14:textId="77777777" w:rsidTr="004011B8">
        <w:trPr>
          <w:trHeight w:val="283"/>
        </w:trPr>
        <w:tc>
          <w:tcPr>
            <w:tcW w:w="2875" w:type="dxa"/>
            <w:vMerge/>
          </w:tcPr>
          <w:p w14:paraId="1996B377" w14:textId="77777777" w:rsidR="00D44599" w:rsidRPr="00C24069" w:rsidRDefault="00D44599" w:rsidP="006A4438">
            <w:pPr>
              <w:pStyle w:val="BodyText"/>
              <w:keepLines/>
            </w:pPr>
          </w:p>
        </w:tc>
        <w:tc>
          <w:tcPr>
            <w:tcW w:w="3870" w:type="dxa"/>
          </w:tcPr>
          <w:p w14:paraId="1996B378" w14:textId="5EA29674" w:rsidR="00D44599" w:rsidRPr="00C24069" w:rsidRDefault="00D44599" w:rsidP="006A4438">
            <w:pPr>
              <w:pStyle w:val="BodyText"/>
              <w:keepLines/>
            </w:pPr>
            <w:r w:rsidRPr="00C24069">
              <w:t>Uġigħ fl-għonq</w:t>
            </w:r>
          </w:p>
        </w:tc>
        <w:tc>
          <w:tcPr>
            <w:tcW w:w="2333" w:type="dxa"/>
          </w:tcPr>
          <w:p w14:paraId="1996B379" w14:textId="161D559A" w:rsidR="00D44599" w:rsidRPr="00C24069" w:rsidRDefault="00D44599" w:rsidP="006A4438">
            <w:pPr>
              <w:pStyle w:val="BodyText"/>
              <w:keepLines/>
            </w:pPr>
            <w:r w:rsidRPr="00C24069">
              <w:t>Komuni</w:t>
            </w:r>
          </w:p>
        </w:tc>
      </w:tr>
      <w:tr w:rsidR="00D44599" w:rsidRPr="00C24069" w14:paraId="1996B37E" w14:textId="77777777" w:rsidTr="004011B8">
        <w:trPr>
          <w:trHeight w:val="283"/>
        </w:trPr>
        <w:tc>
          <w:tcPr>
            <w:tcW w:w="2875" w:type="dxa"/>
            <w:vMerge/>
          </w:tcPr>
          <w:p w14:paraId="1996B37B" w14:textId="77777777" w:rsidR="00D44599" w:rsidRPr="00C24069" w:rsidRDefault="00D44599" w:rsidP="006A4438">
            <w:pPr>
              <w:pStyle w:val="BodyText"/>
              <w:keepLines/>
            </w:pPr>
          </w:p>
        </w:tc>
        <w:tc>
          <w:tcPr>
            <w:tcW w:w="3870" w:type="dxa"/>
          </w:tcPr>
          <w:p w14:paraId="1996B37C" w14:textId="1E72C107" w:rsidR="00D44599" w:rsidRPr="00C24069" w:rsidRDefault="00D44599" w:rsidP="006A4438">
            <w:pPr>
              <w:pStyle w:val="BodyText"/>
              <w:keepLines/>
            </w:pPr>
            <w:r w:rsidRPr="00C24069">
              <w:t>Uġigħ fl-estremitajiet</w:t>
            </w:r>
          </w:p>
        </w:tc>
        <w:tc>
          <w:tcPr>
            <w:tcW w:w="2333" w:type="dxa"/>
          </w:tcPr>
          <w:p w14:paraId="1996B37D" w14:textId="7E69A0ED" w:rsidR="00D44599" w:rsidRPr="00C24069" w:rsidRDefault="00D44599" w:rsidP="006A4438">
            <w:pPr>
              <w:pStyle w:val="BodyText"/>
              <w:keepLines/>
            </w:pPr>
            <w:r w:rsidRPr="00C24069">
              <w:t>Komuni</w:t>
            </w:r>
          </w:p>
        </w:tc>
      </w:tr>
      <w:tr w:rsidR="00CF4D8F" w:rsidRPr="00C24069" w14:paraId="1996B382" w14:textId="77777777" w:rsidTr="004011B8">
        <w:trPr>
          <w:trHeight w:val="283"/>
        </w:trPr>
        <w:tc>
          <w:tcPr>
            <w:tcW w:w="2875" w:type="dxa"/>
            <w:vMerge w:val="restart"/>
          </w:tcPr>
          <w:p w14:paraId="1996B37F" w14:textId="016018C3" w:rsidR="00CF4D8F" w:rsidRPr="00C24069" w:rsidRDefault="00CF4D8F" w:rsidP="006A4438">
            <w:pPr>
              <w:pStyle w:val="BodyText"/>
              <w:keepLines/>
            </w:pPr>
            <w:r w:rsidRPr="00C24069">
              <w:t>Disturbi fil-kliewi u fis-sistema urinarja</w:t>
            </w:r>
          </w:p>
        </w:tc>
        <w:tc>
          <w:tcPr>
            <w:tcW w:w="3870" w:type="dxa"/>
          </w:tcPr>
          <w:p w14:paraId="1996B380" w14:textId="3363E32A" w:rsidR="00CF4D8F" w:rsidRPr="00C24069" w:rsidRDefault="00CF4D8F" w:rsidP="006A4438">
            <w:pPr>
              <w:pStyle w:val="BodyText"/>
              <w:keepLines/>
            </w:pPr>
            <w:r w:rsidRPr="00C24069">
              <w:t>Disturb fil-kliewi</w:t>
            </w:r>
          </w:p>
        </w:tc>
        <w:tc>
          <w:tcPr>
            <w:tcW w:w="2333" w:type="dxa"/>
          </w:tcPr>
          <w:p w14:paraId="1996B381" w14:textId="354F95D7" w:rsidR="00CF4D8F" w:rsidRPr="00C24069" w:rsidRDefault="00CF4D8F" w:rsidP="006A4438">
            <w:pPr>
              <w:pStyle w:val="BodyText"/>
              <w:keepLines/>
            </w:pPr>
            <w:r w:rsidRPr="00C24069">
              <w:t>Komuni</w:t>
            </w:r>
          </w:p>
        </w:tc>
      </w:tr>
      <w:tr w:rsidR="00E71581" w:rsidRPr="00C24069" w14:paraId="1996B386" w14:textId="77777777" w:rsidTr="004011B8">
        <w:trPr>
          <w:trHeight w:val="283"/>
        </w:trPr>
        <w:tc>
          <w:tcPr>
            <w:tcW w:w="2875" w:type="dxa"/>
            <w:vMerge/>
          </w:tcPr>
          <w:p w14:paraId="1996B383" w14:textId="77777777" w:rsidR="00E71581" w:rsidRPr="00C24069" w:rsidRDefault="00E71581" w:rsidP="006A4438">
            <w:pPr>
              <w:pStyle w:val="BodyText"/>
              <w:keepLines/>
            </w:pPr>
          </w:p>
        </w:tc>
        <w:tc>
          <w:tcPr>
            <w:tcW w:w="3870" w:type="dxa"/>
          </w:tcPr>
          <w:p w14:paraId="1996B384" w14:textId="1A0E8FE3" w:rsidR="00E71581" w:rsidRPr="00C24069" w:rsidRDefault="00E71581" w:rsidP="006A4438">
            <w:pPr>
              <w:pStyle w:val="BodyText"/>
              <w:keepLines/>
            </w:pPr>
            <w:r w:rsidRPr="00C24069">
              <w:t>Glomerulonefrite membranuża</w:t>
            </w:r>
          </w:p>
        </w:tc>
        <w:tc>
          <w:tcPr>
            <w:tcW w:w="2333" w:type="dxa"/>
          </w:tcPr>
          <w:p w14:paraId="1996B385" w14:textId="493428C1" w:rsidR="00E71581" w:rsidRPr="00C24069" w:rsidRDefault="00E71581" w:rsidP="006A4438">
            <w:pPr>
              <w:pStyle w:val="BodyText"/>
              <w:keepLines/>
            </w:pPr>
            <w:r w:rsidRPr="00C24069">
              <w:t>Mhux magħruf</w:t>
            </w:r>
          </w:p>
        </w:tc>
      </w:tr>
      <w:tr w:rsidR="00E71581" w:rsidRPr="00C24069" w14:paraId="1996B38A" w14:textId="77777777" w:rsidTr="004011B8">
        <w:trPr>
          <w:trHeight w:val="283"/>
        </w:trPr>
        <w:tc>
          <w:tcPr>
            <w:tcW w:w="2875" w:type="dxa"/>
            <w:vMerge/>
          </w:tcPr>
          <w:p w14:paraId="1996B387" w14:textId="77777777" w:rsidR="00E71581" w:rsidRPr="00C24069" w:rsidRDefault="00E71581" w:rsidP="006A4438">
            <w:pPr>
              <w:pStyle w:val="BodyText"/>
              <w:keepLines/>
            </w:pPr>
          </w:p>
        </w:tc>
        <w:tc>
          <w:tcPr>
            <w:tcW w:w="3870" w:type="dxa"/>
          </w:tcPr>
          <w:p w14:paraId="1996B388" w14:textId="3BB2B1D6" w:rsidR="00E71581" w:rsidRPr="00C24069" w:rsidRDefault="00E71581" w:rsidP="006A4438">
            <w:pPr>
              <w:pStyle w:val="BodyText"/>
              <w:keepLines/>
            </w:pPr>
            <w:r w:rsidRPr="00C24069">
              <w:t>Glomerulonefropatija</w:t>
            </w:r>
          </w:p>
        </w:tc>
        <w:tc>
          <w:tcPr>
            <w:tcW w:w="2333" w:type="dxa"/>
          </w:tcPr>
          <w:p w14:paraId="1996B389" w14:textId="710C512C" w:rsidR="00E71581" w:rsidRPr="00C24069" w:rsidRDefault="00E71581" w:rsidP="006A4438">
            <w:pPr>
              <w:pStyle w:val="BodyText"/>
              <w:keepLines/>
            </w:pPr>
            <w:r w:rsidRPr="00C24069">
              <w:t>Mhux magħruf</w:t>
            </w:r>
          </w:p>
        </w:tc>
      </w:tr>
      <w:tr w:rsidR="00E71581" w:rsidRPr="00C24069" w14:paraId="1996B38E" w14:textId="77777777" w:rsidTr="004011B8">
        <w:trPr>
          <w:trHeight w:val="283"/>
        </w:trPr>
        <w:tc>
          <w:tcPr>
            <w:tcW w:w="2875" w:type="dxa"/>
            <w:vMerge/>
          </w:tcPr>
          <w:p w14:paraId="1996B38B" w14:textId="77777777" w:rsidR="00E71581" w:rsidRPr="00C24069" w:rsidRDefault="00E71581" w:rsidP="006A4438">
            <w:pPr>
              <w:pStyle w:val="BodyText"/>
              <w:keepLines/>
            </w:pPr>
          </w:p>
        </w:tc>
        <w:tc>
          <w:tcPr>
            <w:tcW w:w="3870" w:type="dxa"/>
          </w:tcPr>
          <w:p w14:paraId="1996B38C" w14:textId="515D2553" w:rsidR="00E71581" w:rsidRPr="00C24069" w:rsidRDefault="00E71581" w:rsidP="006A4438">
            <w:pPr>
              <w:pStyle w:val="BodyText"/>
              <w:keepLines/>
            </w:pPr>
            <w:r w:rsidRPr="00C24069">
              <w:t>Insuffiċjenza tal-kliewi</w:t>
            </w:r>
          </w:p>
        </w:tc>
        <w:tc>
          <w:tcPr>
            <w:tcW w:w="2333" w:type="dxa"/>
          </w:tcPr>
          <w:p w14:paraId="1996B38D" w14:textId="0092F5C1" w:rsidR="00E71581" w:rsidRPr="00C24069" w:rsidRDefault="00E71581" w:rsidP="006A4438">
            <w:pPr>
              <w:pStyle w:val="BodyText"/>
              <w:keepLines/>
            </w:pPr>
            <w:r w:rsidRPr="00C24069">
              <w:t>Mhux magħruf</w:t>
            </w:r>
          </w:p>
        </w:tc>
      </w:tr>
      <w:tr w:rsidR="00132A17" w:rsidRPr="00C24069" w14:paraId="1996B392" w14:textId="77777777" w:rsidTr="004011B8">
        <w:trPr>
          <w:trHeight w:val="283"/>
        </w:trPr>
        <w:tc>
          <w:tcPr>
            <w:tcW w:w="2875" w:type="dxa"/>
            <w:vMerge w:val="restart"/>
          </w:tcPr>
          <w:p w14:paraId="1996B38F" w14:textId="58138EF4" w:rsidR="00132A17" w:rsidRPr="00C24069" w:rsidRDefault="00132A17" w:rsidP="006A4438">
            <w:pPr>
              <w:pStyle w:val="BodyText"/>
              <w:keepLines/>
            </w:pPr>
            <w:r w:rsidRPr="00C24069">
              <w:t>Kondizzjonijiet ta’ waqt it-tqala, il-ħħlas u wara l-ħlas</w:t>
            </w:r>
          </w:p>
        </w:tc>
        <w:tc>
          <w:tcPr>
            <w:tcW w:w="3870" w:type="dxa"/>
          </w:tcPr>
          <w:p w14:paraId="1996B390" w14:textId="7D6DBF09" w:rsidR="00132A17" w:rsidRPr="00C24069" w:rsidRDefault="00132A17" w:rsidP="006A4438">
            <w:pPr>
              <w:pStyle w:val="BodyText"/>
              <w:keepLines/>
            </w:pPr>
            <w:r w:rsidRPr="00C24069">
              <w:t>Nuqqas ta’ fluwidu amnijotiku</w:t>
            </w:r>
          </w:p>
        </w:tc>
        <w:tc>
          <w:tcPr>
            <w:tcW w:w="2333" w:type="dxa"/>
          </w:tcPr>
          <w:p w14:paraId="1996B391" w14:textId="20EAAED4" w:rsidR="00132A17" w:rsidRPr="00C24069" w:rsidRDefault="00132A17" w:rsidP="006A4438">
            <w:pPr>
              <w:pStyle w:val="BodyText"/>
              <w:keepLines/>
            </w:pPr>
            <w:r w:rsidRPr="00C24069">
              <w:t>Mhux magħruf</w:t>
            </w:r>
          </w:p>
        </w:tc>
      </w:tr>
      <w:tr w:rsidR="00743A68" w:rsidRPr="00C24069" w14:paraId="1996B396" w14:textId="77777777" w:rsidTr="004011B8">
        <w:trPr>
          <w:trHeight w:val="283"/>
        </w:trPr>
        <w:tc>
          <w:tcPr>
            <w:tcW w:w="2875" w:type="dxa"/>
            <w:vMerge/>
          </w:tcPr>
          <w:p w14:paraId="1996B393" w14:textId="77777777" w:rsidR="00743A68" w:rsidRPr="00C24069" w:rsidRDefault="00743A68" w:rsidP="006A4438">
            <w:pPr>
              <w:pStyle w:val="BodyText"/>
              <w:keepLines/>
            </w:pPr>
          </w:p>
        </w:tc>
        <w:tc>
          <w:tcPr>
            <w:tcW w:w="3870" w:type="dxa"/>
          </w:tcPr>
          <w:p w14:paraId="1996B394" w14:textId="7646ACF5" w:rsidR="00743A68" w:rsidRPr="00C24069" w:rsidRDefault="00743A68" w:rsidP="006A4438">
            <w:pPr>
              <w:pStyle w:val="BodyText"/>
              <w:keepLines/>
            </w:pPr>
            <w:r w:rsidRPr="00C24069">
              <w:t>Ipoplasija tal-kliewi</w:t>
            </w:r>
          </w:p>
        </w:tc>
        <w:tc>
          <w:tcPr>
            <w:tcW w:w="2333" w:type="dxa"/>
          </w:tcPr>
          <w:p w14:paraId="1996B395" w14:textId="6641B9F4" w:rsidR="00743A68" w:rsidRPr="00C24069" w:rsidRDefault="00743A68" w:rsidP="006A4438">
            <w:pPr>
              <w:pStyle w:val="BodyText"/>
              <w:keepLines/>
            </w:pPr>
            <w:r w:rsidRPr="00C24069">
              <w:t>Mhux magħruf</w:t>
            </w:r>
          </w:p>
        </w:tc>
      </w:tr>
      <w:tr w:rsidR="00743A68" w:rsidRPr="00C24069" w14:paraId="1996B39A" w14:textId="77777777" w:rsidTr="004011B8">
        <w:trPr>
          <w:trHeight w:val="283"/>
        </w:trPr>
        <w:tc>
          <w:tcPr>
            <w:tcW w:w="2875" w:type="dxa"/>
            <w:vMerge/>
          </w:tcPr>
          <w:p w14:paraId="1996B397" w14:textId="77777777" w:rsidR="00743A68" w:rsidRPr="00C24069" w:rsidRDefault="00743A68" w:rsidP="006A4438">
            <w:pPr>
              <w:pStyle w:val="BodyText"/>
              <w:keepLines/>
            </w:pPr>
          </w:p>
        </w:tc>
        <w:tc>
          <w:tcPr>
            <w:tcW w:w="3870" w:type="dxa"/>
          </w:tcPr>
          <w:p w14:paraId="1996B398" w14:textId="10663A67" w:rsidR="00743A68" w:rsidRPr="00C24069" w:rsidRDefault="00743A68" w:rsidP="006A4438">
            <w:pPr>
              <w:pStyle w:val="BodyText"/>
              <w:keepLines/>
            </w:pPr>
            <w:r w:rsidRPr="00C24069">
              <w:t>Ipoplasija pulmonari</w:t>
            </w:r>
          </w:p>
        </w:tc>
        <w:tc>
          <w:tcPr>
            <w:tcW w:w="2333" w:type="dxa"/>
          </w:tcPr>
          <w:p w14:paraId="1996B399" w14:textId="0287C12A" w:rsidR="00743A68" w:rsidRPr="00C24069" w:rsidRDefault="00743A68" w:rsidP="006A4438">
            <w:pPr>
              <w:pStyle w:val="BodyText"/>
              <w:keepLines/>
            </w:pPr>
            <w:r w:rsidRPr="00C24069">
              <w:t>Mhux magħruf</w:t>
            </w:r>
          </w:p>
        </w:tc>
      </w:tr>
      <w:tr w:rsidR="00273F42" w:rsidRPr="00C24069" w14:paraId="1996B39E" w14:textId="77777777" w:rsidTr="004011B8">
        <w:trPr>
          <w:trHeight w:val="283"/>
        </w:trPr>
        <w:tc>
          <w:tcPr>
            <w:tcW w:w="2875" w:type="dxa"/>
          </w:tcPr>
          <w:p w14:paraId="1996B39B" w14:textId="7ADF0018" w:rsidR="00273F42" w:rsidRPr="00C24069" w:rsidRDefault="00273F42" w:rsidP="006A4438">
            <w:pPr>
              <w:pStyle w:val="TableParagraph"/>
              <w:ind w:left="0"/>
            </w:pPr>
            <w:r w:rsidRPr="00C24069">
              <w:t>Disturbi fis-sistema riproduttiva u fis-sider</w:t>
            </w:r>
          </w:p>
        </w:tc>
        <w:tc>
          <w:tcPr>
            <w:tcW w:w="3870" w:type="dxa"/>
          </w:tcPr>
          <w:p w14:paraId="1996B39C" w14:textId="3CDB3D96" w:rsidR="00273F42" w:rsidRPr="00C24069" w:rsidRDefault="00273F42" w:rsidP="006A4438">
            <w:pPr>
              <w:pStyle w:val="BodyText"/>
              <w:keepLines/>
            </w:pPr>
            <w:r w:rsidRPr="00C24069">
              <w:t>Infjammazzjoni tas-sider/mastite</w:t>
            </w:r>
          </w:p>
        </w:tc>
        <w:tc>
          <w:tcPr>
            <w:tcW w:w="2333" w:type="dxa"/>
          </w:tcPr>
          <w:p w14:paraId="1996B39D" w14:textId="2D0A1943" w:rsidR="00273F42" w:rsidRPr="00C24069" w:rsidRDefault="00273F42" w:rsidP="006A4438">
            <w:pPr>
              <w:pStyle w:val="BodyText"/>
              <w:keepLines/>
            </w:pPr>
            <w:r w:rsidRPr="00C24069">
              <w:t>Komuni</w:t>
            </w:r>
          </w:p>
        </w:tc>
      </w:tr>
      <w:tr w:rsidR="00273F42" w:rsidRPr="00C24069" w14:paraId="1996B3A2" w14:textId="77777777" w:rsidTr="004011B8">
        <w:trPr>
          <w:trHeight w:val="283"/>
        </w:trPr>
        <w:tc>
          <w:tcPr>
            <w:tcW w:w="2875" w:type="dxa"/>
            <w:vMerge w:val="restart"/>
          </w:tcPr>
          <w:p w14:paraId="1996B39F" w14:textId="593900C2" w:rsidR="00273F42" w:rsidRPr="00C24069" w:rsidRDefault="00273F42" w:rsidP="006A4438">
            <w:pPr>
              <w:pStyle w:val="TableParagraph"/>
              <w:ind w:left="0"/>
            </w:pPr>
            <w:r w:rsidRPr="00C24069">
              <w:t>Disturbi ġenerali u kondizzjonijiet ta’ mnejn jingħata</w:t>
            </w:r>
          </w:p>
        </w:tc>
        <w:tc>
          <w:tcPr>
            <w:tcW w:w="3870" w:type="dxa"/>
          </w:tcPr>
          <w:p w14:paraId="1996B3A0" w14:textId="41D677DD" w:rsidR="00273F42" w:rsidRPr="00C24069" w:rsidRDefault="00273F42" w:rsidP="006A4438">
            <w:pPr>
              <w:pStyle w:val="BodyText"/>
              <w:keepLines/>
            </w:pPr>
            <w:r w:rsidRPr="00C24069">
              <w:t>Astenja</w:t>
            </w:r>
          </w:p>
        </w:tc>
        <w:tc>
          <w:tcPr>
            <w:tcW w:w="2333" w:type="dxa"/>
          </w:tcPr>
          <w:p w14:paraId="1996B3A1" w14:textId="7777F13C" w:rsidR="00273F42" w:rsidRPr="00C24069" w:rsidRDefault="00273F42" w:rsidP="006A4438">
            <w:pPr>
              <w:pStyle w:val="BodyText"/>
              <w:keepLines/>
            </w:pPr>
            <w:r w:rsidRPr="00C24069">
              <w:t>Komuni ħafna</w:t>
            </w:r>
          </w:p>
        </w:tc>
      </w:tr>
      <w:tr w:rsidR="005C52D8" w:rsidRPr="00C24069" w14:paraId="1996B3A6" w14:textId="77777777" w:rsidTr="004011B8">
        <w:trPr>
          <w:trHeight w:val="283"/>
        </w:trPr>
        <w:tc>
          <w:tcPr>
            <w:tcW w:w="2875" w:type="dxa"/>
            <w:vMerge/>
          </w:tcPr>
          <w:p w14:paraId="1996B3A3" w14:textId="77777777" w:rsidR="005C52D8" w:rsidRPr="00C24069" w:rsidRDefault="005C52D8" w:rsidP="006A4438">
            <w:pPr>
              <w:pStyle w:val="TableParagraph"/>
              <w:ind w:left="0"/>
            </w:pPr>
          </w:p>
        </w:tc>
        <w:tc>
          <w:tcPr>
            <w:tcW w:w="3870" w:type="dxa"/>
          </w:tcPr>
          <w:p w14:paraId="1996B3A4" w14:textId="5BC120FD" w:rsidR="005C52D8" w:rsidRPr="00C24069" w:rsidRDefault="005C52D8" w:rsidP="006A4438">
            <w:pPr>
              <w:pStyle w:val="BodyText"/>
              <w:keepLines/>
            </w:pPr>
            <w:r w:rsidRPr="00C24069">
              <w:t>Uġigħ fis-sider</w:t>
            </w:r>
          </w:p>
        </w:tc>
        <w:tc>
          <w:tcPr>
            <w:tcW w:w="2333" w:type="dxa"/>
          </w:tcPr>
          <w:p w14:paraId="1996B3A5" w14:textId="4F6E9018" w:rsidR="005C52D8" w:rsidRPr="00C24069" w:rsidRDefault="005C52D8" w:rsidP="006A4438">
            <w:pPr>
              <w:pStyle w:val="BodyText"/>
              <w:keepLines/>
            </w:pPr>
            <w:r w:rsidRPr="00C24069">
              <w:t>Komuni ħafna</w:t>
            </w:r>
          </w:p>
        </w:tc>
      </w:tr>
      <w:tr w:rsidR="005C52D8" w:rsidRPr="00C24069" w14:paraId="1996B3AA" w14:textId="77777777" w:rsidTr="004011B8">
        <w:trPr>
          <w:trHeight w:val="283"/>
        </w:trPr>
        <w:tc>
          <w:tcPr>
            <w:tcW w:w="2875" w:type="dxa"/>
            <w:vMerge/>
          </w:tcPr>
          <w:p w14:paraId="1996B3A7" w14:textId="77777777" w:rsidR="005C52D8" w:rsidRPr="00C24069" w:rsidRDefault="005C52D8" w:rsidP="006A4438">
            <w:pPr>
              <w:pStyle w:val="TableParagraph"/>
              <w:ind w:left="0"/>
            </w:pPr>
          </w:p>
        </w:tc>
        <w:tc>
          <w:tcPr>
            <w:tcW w:w="3870" w:type="dxa"/>
          </w:tcPr>
          <w:p w14:paraId="1996B3A8" w14:textId="1B1B8399" w:rsidR="005C52D8" w:rsidRPr="00C24069" w:rsidRDefault="005C52D8" w:rsidP="006A4438">
            <w:pPr>
              <w:pStyle w:val="BodyText"/>
              <w:keepLines/>
            </w:pPr>
            <w:r w:rsidRPr="00C24069">
              <w:t>Sirdat</w:t>
            </w:r>
          </w:p>
        </w:tc>
        <w:tc>
          <w:tcPr>
            <w:tcW w:w="2333" w:type="dxa"/>
          </w:tcPr>
          <w:p w14:paraId="1996B3A9" w14:textId="5F9AC7F3" w:rsidR="005C52D8" w:rsidRPr="00C24069" w:rsidRDefault="005C52D8" w:rsidP="006A4438">
            <w:pPr>
              <w:pStyle w:val="BodyText"/>
              <w:keepLines/>
            </w:pPr>
            <w:r w:rsidRPr="00C24069">
              <w:t>Komuni ħafna</w:t>
            </w:r>
          </w:p>
        </w:tc>
      </w:tr>
      <w:tr w:rsidR="005C52D8" w:rsidRPr="00C24069" w14:paraId="1996B3AE" w14:textId="77777777" w:rsidTr="004011B8">
        <w:trPr>
          <w:trHeight w:val="283"/>
        </w:trPr>
        <w:tc>
          <w:tcPr>
            <w:tcW w:w="2875" w:type="dxa"/>
            <w:vMerge/>
          </w:tcPr>
          <w:p w14:paraId="1996B3AB" w14:textId="77777777" w:rsidR="005C52D8" w:rsidRPr="00C24069" w:rsidRDefault="005C52D8" w:rsidP="006A4438">
            <w:pPr>
              <w:pStyle w:val="TableParagraph"/>
              <w:ind w:left="0"/>
            </w:pPr>
          </w:p>
        </w:tc>
        <w:tc>
          <w:tcPr>
            <w:tcW w:w="3870" w:type="dxa"/>
          </w:tcPr>
          <w:p w14:paraId="1996B3AC" w14:textId="09943776" w:rsidR="005C52D8" w:rsidRPr="00C24069" w:rsidRDefault="005C52D8" w:rsidP="006A4438">
            <w:pPr>
              <w:pStyle w:val="BodyText"/>
              <w:keepLines/>
            </w:pPr>
            <w:r w:rsidRPr="00C24069">
              <w:t>Għeja</w:t>
            </w:r>
          </w:p>
        </w:tc>
        <w:tc>
          <w:tcPr>
            <w:tcW w:w="2333" w:type="dxa"/>
          </w:tcPr>
          <w:p w14:paraId="1996B3AD" w14:textId="4FF5B04F" w:rsidR="005C52D8" w:rsidRPr="00C24069" w:rsidRDefault="005C52D8" w:rsidP="006A4438">
            <w:pPr>
              <w:pStyle w:val="BodyText"/>
              <w:keepLines/>
            </w:pPr>
            <w:r w:rsidRPr="00C24069">
              <w:t>Komuni ħafna</w:t>
            </w:r>
          </w:p>
        </w:tc>
      </w:tr>
      <w:tr w:rsidR="005C52D8" w:rsidRPr="00C24069" w14:paraId="1996B3B2" w14:textId="77777777" w:rsidTr="004011B8">
        <w:trPr>
          <w:trHeight w:val="283"/>
        </w:trPr>
        <w:tc>
          <w:tcPr>
            <w:tcW w:w="2875" w:type="dxa"/>
            <w:vMerge/>
          </w:tcPr>
          <w:p w14:paraId="1996B3AF" w14:textId="77777777" w:rsidR="005C52D8" w:rsidRPr="00C24069" w:rsidRDefault="005C52D8" w:rsidP="006A4438">
            <w:pPr>
              <w:pStyle w:val="TableParagraph"/>
              <w:ind w:left="0"/>
            </w:pPr>
          </w:p>
        </w:tc>
        <w:tc>
          <w:tcPr>
            <w:tcW w:w="3870" w:type="dxa"/>
          </w:tcPr>
          <w:p w14:paraId="1996B3B0" w14:textId="16206A29" w:rsidR="005C52D8" w:rsidRPr="00C24069" w:rsidRDefault="005C52D8" w:rsidP="006A4438">
            <w:pPr>
              <w:pStyle w:val="BodyText"/>
              <w:keepLines/>
            </w:pPr>
            <w:r w:rsidRPr="00C24069">
              <w:t>Sintomi li jixbħu l-influwenza</w:t>
            </w:r>
          </w:p>
        </w:tc>
        <w:tc>
          <w:tcPr>
            <w:tcW w:w="2333" w:type="dxa"/>
          </w:tcPr>
          <w:p w14:paraId="1996B3B1" w14:textId="1F79AA48" w:rsidR="005C52D8" w:rsidRPr="00C24069" w:rsidRDefault="005C52D8" w:rsidP="006A4438">
            <w:pPr>
              <w:pStyle w:val="BodyText"/>
              <w:keepLines/>
            </w:pPr>
            <w:r w:rsidRPr="00C24069">
              <w:t>Komuni ħafna</w:t>
            </w:r>
          </w:p>
        </w:tc>
      </w:tr>
      <w:tr w:rsidR="005C52D8" w:rsidRPr="00C24069" w14:paraId="1996B3B6" w14:textId="77777777" w:rsidTr="004011B8">
        <w:trPr>
          <w:trHeight w:val="283"/>
        </w:trPr>
        <w:tc>
          <w:tcPr>
            <w:tcW w:w="2875" w:type="dxa"/>
            <w:vMerge/>
          </w:tcPr>
          <w:p w14:paraId="1996B3B3" w14:textId="77777777" w:rsidR="005C52D8" w:rsidRPr="00C24069" w:rsidRDefault="005C52D8" w:rsidP="006A4438">
            <w:pPr>
              <w:pStyle w:val="TableParagraph"/>
              <w:ind w:left="0"/>
            </w:pPr>
          </w:p>
        </w:tc>
        <w:tc>
          <w:tcPr>
            <w:tcW w:w="3870" w:type="dxa"/>
          </w:tcPr>
          <w:p w14:paraId="1996B3B4" w14:textId="74955486" w:rsidR="005C52D8" w:rsidRPr="00C24069" w:rsidRDefault="005C52D8" w:rsidP="006A4438">
            <w:pPr>
              <w:pStyle w:val="BodyText"/>
              <w:keepLines/>
            </w:pPr>
            <w:r w:rsidRPr="00C24069">
              <w:t>Reazzjoni relatata mal-infużjoni</w:t>
            </w:r>
          </w:p>
        </w:tc>
        <w:tc>
          <w:tcPr>
            <w:tcW w:w="2333" w:type="dxa"/>
          </w:tcPr>
          <w:p w14:paraId="1996B3B5" w14:textId="19864EFF" w:rsidR="005C52D8" w:rsidRPr="00C24069" w:rsidRDefault="005C52D8" w:rsidP="006A4438">
            <w:pPr>
              <w:pStyle w:val="BodyText"/>
              <w:keepLines/>
            </w:pPr>
            <w:r w:rsidRPr="00C24069">
              <w:t>Komuni ħafna</w:t>
            </w:r>
          </w:p>
        </w:tc>
      </w:tr>
      <w:tr w:rsidR="005C52D8" w:rsidRPr="00C24069" w14:paraId="1996B3BA" w14:textId="77777777" w:rsidTr="004011B8">
        <w:trPr>
          <w:trHeight w:val="283"/>
        </w:trPr>
        <w:tc>
          <w:tcPr>
            <w:tcW w:w="2875" w:type="dxa"/>
            <w:vMerge/>
          </w:tcPr>
          <w:p w14:paraId="1996B3B7" w14:textId="77777777" w:rsidR="005C52D8" w:rsidRPr="00C24069" w:rsidRDefault="005C52D8" w:rsidP="006A4438">
            <w:pPr>
              <w:pStyle w:val="TableParagraph"/>
              <w:ind w:left="0"/>
            </w:pPr>
          </w:p>
        </w:tc>
        <w:tc>
          <w:tcPr>
            <w:tcW w:w="3870" w:type="dxa"/>
          </w:tcPr>
          <w:p w14:paraId="1996B3B8" w14:textId="1FD88A46" w:rsidR="005C52D8" w:rsidRPr="00C24069" w:rsidRDefault="005C52D8" w:rsidP="006A4438">
            <w:pPr>
              <w:pStyle w:val="BodyText"/>
              <w:keepLines/>
            </w:pPr>
            <w:r w:rsidRPr="00C24069">
              <w:t>Uġigħ</w:t>
            </w:r>
          </w:p>
        </w:tc>
        <w:tc>
          <w:tcPr>
            <w:tcW w:w="2333" w:type="dxa"/>
          </w:tcPr>
          <w:p w14:paraId="1996B3B9" w14:textId="50914103" w:rsidR="005C52D8" w:rsidRPr="00C24069" w:rsidRDefault="005C52D8" w:rsidP="006A4438">
            <w:pPr>
              <w:pStyle w:val="BodyText"/>
              <w:keepLines/>
            </w:pPr>
            <w:r w:rsidRPr="00C24069">
              <w:t>Komuni ħafna</w:t>
            </w:r>
          </w:p>
        </w:tc>
      </w:tr>
      <w:tr w:rsidR="005C52D8" w:rsidRPr="00C24069" w14:paraId="1996B3BE" w14:textId="77777777" w:rsidTr="004011B8">
        <w:trPr>
          <w:trHeight w:val="283"/>
        </w:trPr>
        <w:tc>
          <w:tcPr>
            <w:tcW w:w="2875" w:type="dxa"/>
            <w:vMerge/>
          </w:tcPr>
          <w:p w14:paraId="1996B3BB" w14:textId="77777777" w:rsidR="005C52D8" w:rsidRPr="00C24069" w:rsidRDefault="005C52D8" w:rsidP="006A4438">
            <w:pPr>
              <w:pStyle w:val="TableParagraph"/>
              <w:ind w:left="0"/>
            </w:pPr>
          </w:p>
        </w:tc>
        <w:tc>
          <w:tcPr>
            <w:tcW w:w="3870" w:type="dxa"/>
          </w:tcPr>
          <w:p w14:paraId="1996B3BC" w14:textId="513D60FE" w:rsidR="005C52D8" w:rsidRPr="00C24069" w:rsidRDefault="005C52D8" w:rsidP="006A4438">
            <w:pPr>
              <w:pStyle w:val="BodyText"/>
              <w:keepLines/>
            </w:pPr>
            <w:r w:rsidRPr="00C24069">
              <w:t>Deni</w:t>
            </w:r>
          </w:p>
        </w:tc>
        <w:tc>
          <w:tcPr>
            <w:tcW w:w="2333" w:type="dxa"/>
          </w:tcPr>
          <w:p w14:paraId="1996B3BD" w14:textId="6F77E8A7" w:rsidR="005C52D8" w:rsidRPr="00C24069" w:rsidRDefault="005C52D8" w:rsidP="006A4438">
            <w:pPr>
              <w:pStyle w:val="BodyText"/>
              <w:keepLines/>
            </w:pPr>
            <w:r w:rsidRPr="00C24069">
              <w:t>Komuni ħafna</w:t>
            </w:r>
          </w:p>
        </w:tc>
      </w:tr>
      <w:tr w:rsidR="005C52D8" w:rsidRPr="00C24069" w14:paraId="1996B3C2" w14:textId="77777777" w:rsidTr="004011B8">
        <w:trPr>
          <w:trHeight w:val="283"/>
        </w:trPr>
        <w:tc>
          <w:tcPr>
            <w:tcW w:w="2875" w:type="dxa"/>
            <w:vMerge/>
          </w:tcPr>
          <w:p w14:paraId="1996B3BF" w14:textId="77777777" w:rsidR="005C52D8" w:rsidRPr="00C24069" w:rsidRDefault="005C52D8" w:rsidP="006A4438">
            <w:pPr>
              <w:pStyle w:val="TableParagraph"/>
              <w:ind w:left="0"/>
            </w:pPr>
          </w:p>
        </w:tc>
        <w:tc>
          <w:tcPr>
            <w:tcW w:w="3870" w:type="dxa"/>
          </w:tcPr>
          <w:p w14:paraId="1996B3C0" w14:textId="3ABEC7A4" w:rsidR="005C52D8" w:rsidRPr="00C24069" w:rsidRDefault="005C52D8" w:rsidP="006A4438">
            <w:pPr>
              <w:pStyle w:val="BodyText"/>
              <w:keepLines/>
            </w:pPr>
            <w:r w:rsidRPr="00C24069">
              <w:t>Infjammazzjoni tal-mukuża</w:t>
            </w:r>
          </w:p>
        </w:tc>
        <w:tc>
          <w:tcPr>
            <w:tcW w:w="2333" w:type="dxa"/>
          </w:tcPr>
          <w:p w14:paraId="1996B3C1" w14:textId="66254354" w:rsidR="005C52D8" w:rsidRPr="00C24069" w:rsidRDefault="005C52D8" w:rsidP="006A4438">
            <w:pPr>
              <w:pStyle w:val="BodyText"/>
              <w:keepLines/>
            </w:pPr>
            <w:r w:rsidRPr="00C24069">
              <w:t>Komuni ħafna</w:t>
            </w:r>
          </w:p>
        </w:tc>
      </w:tr>
      <w:tr w:rsidR="005C52D8" w:rsidRPr="00C24069" w14:paraId="1996B3C6" w14:textId="77777777" w:rsidTr="004011B8">
        <w:trPr>
          <w:trHeight w:val="283"/>
        </w:trPr>
        <w:tc>
          <w:tcPr>
            <w:tcW w:w="2875" w:type="dxa"/>
            <w:vMerge/>
          </w:tcPr>
          <w:p w14:paraId="1996B3C3" w14:textId="77777777" w:rsidR="005C52D8" w:rsidRPr="00C24069" w:rsidRDefault="005C52D8" w:rsidP="006A4438">
            <w:pPr>
              <w:pStyle w:val="TableParagraph"/>
              <w:ind w:left="0"/>
            </w:pPr>
          </w:p>
        </w:tc>
        <w:tc>
          <w:tcPr>
            <w:tcW w:w="3870" w:type="dxa"/>
          </w:tcPr>
          <w:p w14:paraId="1996B3C4" w14:textId="43FDB07A" w:rsidR="005C52D8" w:rsidRPr="00C24069" w:rsidRDefault="005C52D8" w:rsidP="006A4438">
            <w:pPr>
              <w:pStyle w:val="BodyText"/>
              <w:keepLines/>
            </w:pPr>
            <w:r w:rsidRPr="00C24069">
              <w:t>Edima periferali</w:t>
            </w:r>
          </w:p>
        </w:tc>
        <w:tc>
          <w:tcPr>
            <w:tcW w:w="2333" w:type="dxa"/>
          </w:tcPr>
          <w:p w14:paraId="1996B3C5" w14:textId="3E94E6AD" w:rsidR="005C52D8" w:rsidRPr="00C24069" w:rsidRDefault="005C52D8" w:rsidP="006A4438">
            <w:pPr>
              <w:pStyle w:val="BodyText"/>
              <w:keepLines/>
            </w:pPr>
            <w:r w:rsidRPr="00C24069">
              <w:t>Komuni ħafna</w:t>
            </w:r>
          </w:p>
        </w:tc>
      </w:tr>
      <w:tr w:rsidR="005C52D8" w:rsidRPr="00C24069" w14:paraId="1996B3CA" w14:textId="77777777" w:rsidTr="004011B8">
        <w:trPr>
          <w:trHeight w:val="283"/>
        </w:trPr>
        <w:tc>
          <w:tcPr>
            <w:tcW w:w="2875" w:type="dxa"/>
            <w:vMerge/>
          </w:tcPr>
          <w:p w14:paraId="1996B3C7" w14:textId="77777777" w:rsidR="005C52D8" w:rsidRPr="00C24069" w:rsidRDefault="005C52D8" w:rsidP="006A4438">
            <w:pPr>
              <w:pStyle w:val="TableParagraph"/>
              <w:ind w:left="0"/>
            </w:pPr>
          </w:p>
        </w:tc>
        <w:tc>
          <w:tcPr>
            <w:tcW w:w="3870" w:type="dxa"/>
          </w:tcPr>
          <w:p w14:paraId="1996B3C8" w14:textId="76680040" w:rsidR="005C52D8" w:rsidRPr="00C24069" w:rsidRDefault="005C52D8" w:rsidP="006A4438">
            <w:pPr>
              <w:pStyle w:val="BodyText"/>
              <w:keepLines/>
            </w:pPr>
            <w:r w:rsidRPr="00C24069">
              <w:t>Tħossok ma tiflaħx</w:t>
            </w:r>
          </w:p>
        </w:tc>
        <w:tc>
          <w:tcPr>
            <w:tcW w:w="2333" w:type="dxa"/>
          </w:tcPr>
          <w:p w14:paraId="1996B3C9" w14:textId="716249AB" w:rsidR="005C52D8" w:rsidRPr="00C24069" w:rsidRDefault="005C52D8" w:rsidP="006A4438">
            <w:pPr>
              <w:pStyle w:val="BodyText"/>
              <w:keepLines/>
            </w:pPr>
            <w:r w:rsidRPr="00C24069">
              <w:t>Komuni</w:t>
            </w:r>
          </w:p>
        </w:tc>
      </w:tr>
      <w:tr w:rsidR="005C52D8" w:rsidRPr="00C24069" w14:paraId="1996B3CE" w14:textId="77777777" w:rsidTr="004011B8">
        <w:trPr>
          <w:trHeight w:val="283"/>
        </w:trPr>
        <w:tc>
          <w:tcPr>
            <w:tcW w:w="2875" w:type="dxa"/>
            <w:vMerge/>
          </w:tcPr>
          <w:p w14:paraId="1996B3CB" w14:textId="77777777" w:rsidR="005C52D8" w:rsidRPr="00C24069" w:rsidRDefault="005C52D8" w:rsidP="006A4438">
            <w:pPr>
              <w:pStyle w:val="TableParagraph"/>
              <w:ind w:left="0"/>
            </w:pPr>
          </w:p>
        </w:tc>
        <w:tc>
          <w:tcPr>
            <w:tcW w:w="3870" w:type="dxa"/>
          </w:tcPr>
          <w:p w14:paraId="1996B3CC" w14:textId="0EDE7F7B" w:rsidR="005C52D8" w:rsidRPr="00C24069" w:rsidRDefault="005C52D8" w:rsidP="006A4438">
            <w:pPr>
              <w:pStyle w:val="BodyText"/>
              <w:keepLines/>
            </w:pPr>
            <w:r w:rsidRPr="00C24069">
              <w:t>Edima</w:t>
            </w:r>
          </w:p>
        </w:tc>
        <w:tc>
          <w:tcPr>
            <w:tcW w:w="2333" w:type="dxa"/>
          </w:tcPr>
          <w:p w14:paraId="1996B3CD" w14:textId="62B1289E" w:rsidR="005C52D8" w:rsidRPr="00C24069" w:rsidRDefault="005C52D8" w:rsidP="006A4438">
            <w:pPr>
              <w:pStyle w:val="BodyText"/>
              <w:keepLines/>
            </w:pPr>
            <w:r w:rsidRPr="00C24069">
              <w:t>Komuni</w:t>
            </w:r>
          </w:p>
        </w:tc>
      </w:tr>
      <w:tr w:rsidR="00530AB2" w:rsidRPr="00C24069" w14:paraId="1996B3D2" w14:textId="77777777" w:rsidTr="004011B8">
        <w:trPr>
          <w:trHeight w:val="283"/>
        </w:trPr>
        <w:tc>
          <w:tcPr>
            <w:tcW w:w="2875" w:type="dxa"/>
          </w:tcPr>
          <w:p w14:paraId="1996B3CF" w14:textId="792D483B" w:rsidR="00530AB2" w:rsidRPr="00C24069" w:rsidRDefault="00530AB2" w:rsidP="006A4438">
            <w:pPr>
              <w:pStyle w:val="TableParagraph"/>
              <w:ind w:left="0"/>
            </w:pPr>
            <w:r w:rsidRPr="00C24069">
              <w:t>Korriment, avvelenament u komplikazzjonijiet ta’ xi proċedura</w:t>
            </w:r>
          </w:p>
        </w:tc>
        <w:tc>
          <w:tcPr>
            <w:tcW w:w="3870" w:type="dxa"/>
          </w:tcPr>
          <w:p w14:paraId="1996B3D0" w14:textId="08CD3846" w:rsidR="00530AB2" w:rsidRPr="00C24069" w:rsidRDefault="00530AB2" w:rsidP="006A4438">
            <w:pPr>
              <w:pStyle w:val="BodyText"/>
              <w:keepLines/>
            </w:pPr>
            <w:r w:rsidRPr="00C24069">
              <w:t>Tbenġila</w:t>
            </w:r>
          </w:p>
        </w:tc>
        <w:tc>
          <w:tcPr>
            <w:tcW w:w="2333" w:type="dxa"/>
          </w:tcPr>
          <w:p w14:paraId="1996B3D1" w14:textId="41702D36" w:rsidR="00530AB2" w:rsidRPr="00C24069" w:rsidRDefault="00530AB2" w:rsidP="006A4438">
            <w:pPr>
              <w:pStyle w:val="BodyText"/>
              <w:keepLines/>
            </w:pPr>
            <w:r w:rsidRPr="00C24069">
              <w:t>Komuni</w:t>
            </w:r>
          </w:p>
        </w:tc>
      </w:tr>
    </w:tbl>
    <w:p w14:paraId="1996B3D3" w14:textId="06531BCE" w:rsidR="000B6DD7" w:rsidRPr="00C24069" w:rsidRDefault="00F83889" w:rsidP="00914033">
      <w:pPr>
        <w:ind w:left="567" w:hanging="567"/>
      </w:pPr>
      <w:r w:rsidRPr="00C24069">
        <w:t>+</w:t>
      </w:r>
      <w:r w:rsidRPr="00C24069">
        <w:tab/>
      </w:r>
      <w:r w:rsidR="00913827" w:rsidRPr="00C24069">
        <w:t>Jindika reazzjonijiet avversi li kienu rrappurtati f’assoċjazzjoni ma’ riżultat fatali.</w:t>
      </w:r>
    </w:p>
    <w:p w14:paraId="1996B3D4" w14:textId="7225AEE1" w:rsidR="00F43F10" w:rsidRPr="00C24069" w:rsidRDefault="00F83889" w:rsidP="00914033">
      <w:pPr>
        <w:ind w:left="567" w:hanging="567"/>
      </w:pPr>
      <w:r w:rsidRPr="00C24069">
        <w:t>1</w:t>
      </w:r>
      <w:r w:rsidRPr="00C24069">
        <w:tab/>
      </w:r>
      <w:r w:rsidR="00913827" w:rsidRPr="00C24069">
        <w:t>Jindika reazzjonijiet avversi li fil-biċċa ’l kbira huma rrappurtati f’assoċjazzjoni ma’ reazzjonijiet relatati mal-Infużjoni. Mhux disponibbli persentaġġi speċifiċi għal dawn.</w:t>
      </w:r>
    </w:p>
    <w:p w14:paraId="1996B3D5" w14:textId="4C8F7135" w:rsidR="00F43F10" w:rsidRPr="00C24069" w:rsidRDefault="00F83889" w:rsidP="00914033">
      <w:pPr>
        <w:ind w:left="567" w:hanging="567"/>
      </w:pPr>
      <w:r w:rsidRPr="00C24069">
        <w:rPr>
          <w:iCs/>
        </w:rPr>
        <w:t>*</w:t>
      </w:r>
      <w:r w:rsidRPr="00C24069">
        <w:rPr>
          <w:iCs/>
        </w:rPr>
        <w:tab/>
      </w:r>
      <w:r w:rsidR="00913827" w:rsidRPr="00C24069">
        <w:rPr>
          <w:iCs/>
        </w:rPr>
        <w:t>Osservat b’terapija kombinata wara anthracyclines u flimkien ma’ taxanes.</w:t>
      </w:r>
      <w:r w:rsidR="00BD034C" w:rsidRPr="00C24069">
        <w:rPr>
          <w:iCs/>
        </w:rPr>
        <w:cr/>
      </w:r>
    </w:p>
    <w:p w14:paraId="1996B3D6" w14:textId="646C3C2C" w:rsidR="00F43F10" w:rsidRPr="00C24069" w:rsidRDefault="00A202E2" w:rsidP="006A4438">
      <w:pPr>
        <w:pStyle w:val="BodyText"/>
      </w:pPr>
      <w:r w:rsidRPr="00C24069">
        <w:rPr>
          <w:u w:val="single"/>
        </w:rPr>
        <w:t>Deskrizzjoni ta’ reazzjonijiet avversi magħżula</w:t>
      </w:r>
    </w:p>
    <w:p w14:paraId="1996B3D7" w14:textId="77777777" w:rsidR="00F43F10" w:rsidRPr="00C24069" w:rsidRDefault="00F43F10" w:rsidP="006A4438">
      <w:pPr>
        <w:pStyle w:val="BodyText"/>
      </w:pPr>
    </w:p>
    <w:p w14:paraId="1996B3D8" w14:textId="5291362E" w:rsidR="00EB6AD0" w:rsidRPr="00C24069" w:rsidRDefault="00A202E2" w:rsidP="006A4438">
      <w:pPr>
        <w:rPr>
          <w:i/>
        </w:rPr>
      </w:pPr>
      <w:r w:rsidRPr="00C24069">
        <w:rPr>
          <w:i/>
        </w:rPr>
        <w:t>Disfunzjoni kardijaka</w:t>
      </w:r>
    </w:p>
    <w:p w14:paraId="1996B3D9" w14:textId="77777777" w:rsidR="00F43F10" w:rsidRPr="00C24069" w:rsidRDefault="00F43F10" w:rsidP="006A4438"/>
    <w:p w14:paraId="1996B3DA" w14:textId="38BD276F" w:rsidR="00F43F10" w:rsidRPr="00C24069" w:rsidRDefault="00A202E2" w:rsidP="006A4438">
      <w:pPr>
        <w:pStyle w:val="BodyText"/>
        <w:ind w:hanging="1"/>
      </w:pPr>
      <w:r w:rsidRPr="00C24069">
        <w:t>Insuffiċjenza konġestiva tal-qalb (NYHA Klassi II – IV) hija reazzjoni avversa komuni assoċjata mal-użu ta’ trastuzumab u kienet assoċjata ma’ riżultat fatali (ara sezzjoni 4.4). Sinjali u sintomi ta’ disfunzjoni kardijaka bħal qtugħ ta’ nifs, qtugħ ta’ nifs waqt li wieħed ikun mindud, żieda fis-sogħla, edima pulmonari, gallop S3, jew porzjon imbuttat ’il barra mill-ventriklu imnaqqsa, ikunu osservati f’pazjenti ttrattati bi trastuzumab (ara sezzjoni 4.4).</w:t>
      </w:r>
    </w:p>
    <w:p w14:paraId="1996B3DB" w14:textId="77777777" w:rsidR="00F43F10" w:rsidRPr="00C24069" w:rsidRDefault="00F43F10" w:rsidP="006A4438">
      <w:pPr>
        <w:pStyle w:val="BodyText"/>
      </w:pPr>
    </w:p>
    <w:p w14:paraId="1996B3DC" w14:textId="51791446" w:rsidR="00F43F10" w:rsidRPr="00C24069" w:rsidRDefault="00A202E2" w:rsidP="006A4438">
      <w:pPr>
        <w:pStyle w:val="BodyText"/>
        <w:ind w:hanging="1"/>
      </w:pPr>
      <w:r w:rsidRPr="00C24069">
        <w:t>Fi 3 provi kliniċi pivitali bi trastuzumab mogħti b’mod awżiljarju flimkien ma’ kimoterapija, l-inċidenza ta’ disfunzjoni kardijaka ta’ grad 3/4 (b’mod speċifiku Insuffiċjenza Konġestiva tal-Qalb sintomatika) kienet simili f’pazjenti li ngħataw kimoterapija waħedha (jiġifieri ma rċevewx trastuzumab) u f’pazjenti li ngħataw trastuzumab b’mod sekwenzjali wara taxane (0.3-0.4 %). Ir-rata kienet l-ogħla f’pazjenti li ngħataw trastuzumab flimkien ma’ taxane (2.0 %). Fl-ambjent neoawżiljarju, l-esperjenza tal-għoti ta’ trastuzumab flimkien ma’ kors ta’ doża baxxa ta’ anthracycline hija limitata (ara sezzjoni 4.4).</w:t>
      </w:r>
    </w:p>
    <w:p w14:paraId="1996B3DD" w14:textId="77777777" w:rsidR="00F43F10" w:rsidRPr="00C24069" w:rsidRDefault="00F43F10" w:rsidP="006A4438">
      <w:pPr>
        <w:pStyle w:val="BodyText"/>
      </w:pPr>
    </w:p>
    <w:p w14:paraId="1996B3DE" w14:textId="4035C778" w:rsidR="00F43F10" w:rsidRPr="00C24069" w:rsidRDefault="00A202E2" w:rsidP="006A4438">
      <w:pPr>
        <w:pStyle w:val="BodyText"/>
        <w:ind w:firstLine="2"/>
        <w:jc w:val="both"/>
      </w:pPr>
      <w:r w:rsidRPr="00C24069">
        <w:t>Meta trastuzumab ingħata wara t-tmiem ta’ kimoterapija awżiljarja, kienet osservata insuffiċjenza tal-qalb ta’ NYHA Klassi III-IV f’0.6 % tal-pazjenti fil-grupp ta’ sena wara segwitu medjan ta’ 12-il xahar. Fi studju BO16348, wara segwitu medjan ta’ 8 snin l-inċidenza ta’ CHF severa (NYHA Klassi III u IV) fil-grupp ta’ trattament bi trastuzumab għal sena waħda kienet ta’ 0.8 %, u r-rata ta’ disfunzjoni ħafifa tal-ventrikolu tax-xellug bis-sintomi u bla sintomi kienet ta’ 4.6 %.</w:t>
      </w:r>
    </w:p>
    <w:p w14:paraId="1996B3DF" w14:textId="77777777" w:rsidR="00F43F10" w:rsidRPr="00C24069" w:rsidRDefault="00F43F10" w:rsidP="006A4438">
      <w:pPr>
        <w:pStyle w:val="BodyText"/>
      </w:pPr>
    </w:p>
    <w:p w14:paraId="1996B3E0" w14:textId="1FE237C9" w:rsidR="00F43F10" w:rsidRPr="00C24069" w:rsidRDefault="00A202E2" w:rsidP="006A4438">
      <w:pPr>
        <w:pStyle w:val="BodyText"/>
        <w:ind w:hanging="1"/>
      </w:pPr>
      <w:r w:rsidRPr="00C24069">
        <w:t>Riversibilità ta’ CHF severa (definita bħala sekwenza ta’ mill-inqas żewġ valuri konsekuttivi ta’ LVEF ta’ ≥ 50 % wara l-avveniment) kienet evidenti għal 71.4 % tal-pazjenti ttrattati bi trastuzumab. Riversibilità ta’ disfunzjoni ħafifa tal-ventrikolu tax-xellug bis-sintomi u bla sintomi intweriet għal 79.5 % tal-pazjenti. Madwar 17 % tal-avvenimenti relatati ma’ funzjoni ħażina tal-qalb seħħew wara li ntemm trastuzumab.</w:t>
      </w:r>
    </w:p>
    <w:p w14:paraId="1996B3E1" w14:textId="77777777" w:rsidR="00F43F10" w:rsidRPr="00C24069" w:rsidRDefault="00F43F10" w:rsidP="006A4438">
      <w:pPr>
        <w:pStyle w:val="BodyText"/>
      </w:pPr>
    </w:p>
    <w:p w14:paraId="1996B3E2" w14:textId="4C75BAF9" w:rsidR="00F43F10" w:rsidRPr="00C24069" w:rsidRDefault="00A202E2" w:rsidP="006A4438">
      <w:pPr>
        <w:pStyle w:val="BodyText"/>
        <w:ind w:firstLine="2"/>
      </w:pPr>
      <w:r w:rsidRPr="00C24069">
        <w:t>Fil-provi pivitali dwar metastasi bi trastuzumab fil-vini, l-inċidenza ta’ disfunzjoni kardijaka varjat bejn 9 % u 12 % meta dan kien ikkombinat ma’ paclitaxel meta mqabbla ma’ 1 % - 4 % għal paclitaxel waħdu. Għall-monoterapija, ir-rata kienet ta’ 6 % - 9 %. L-ogħla rata ta’ disfunzjoni kardijaka dehret f’pazjenti li kienu qed jirċievu trastuzumab flimkien ma’ anthracycline/cyclophosphamide (27 %), u kienet ogħla b’mod sinifikanti milli għal anthracycline/cyclophosphamide waħedhom (7 % - 10 %). Fi prova sussegwenti b’sorveljanza prospettiva tal-funzjoni kardijaka, l-inċidenza ta’ CHF sintomatika kienet ta’ 2.2 % f’pazjenti li rċevew trastuzumab u docetaxel, meta mqabbel ma’ 0 % fil-pazjenti li rċevew docetaxel waħdu. Il-biċċa l-kbira tal-pazjenti (79 %) li żviluppaw disfunzjoni kardijaka f’dawn il-provi kellhom titjib wara li rċevew trattament standard għal CHF.</w:t>
      </w:r>
    </w:p>
    <w:p w14:paraId="1996B3E3" w14:textId="77777777" w:rsidR="00F43F10" w:rsidRPr="00C24069" w:rsidRDefault="00F43F10" w:rsidP="006A4438">
      <w:pPr>
        <w:pStyle w:val="BodyText"/>
      </w:pPr>
    </w:p>
    <w:p w14:paraId="1996B3E4" w14:textId="6A80C338" w:rsidR="00F43F10" w:rsidRPr="00C24069" w:rsidRDefault="006055C4" w:rsidP="006A4438">
      <w:pPr>
        <w:keepNext/>
        <w:rPr>
          <w:i/>
        </w:rPr>
      </w:pPr>
      <w:r w:rsidRPr="00C24069">
        <w:rPr>
          <w:i/>
        </w:rPr>
        <w:t>Reazzjonijiet għall-infużjoni, reazzjonijiet li jixbħu allerġija u sensittività eċċessiva</w:t>
      </w:r>
    </w:p>
    <w:p w14:paraId="1996B3E5" w14:textId="77777777" w:rsidR="00EB6AD0" w:rsidRPr="00C24069" w:rsidRDefault="00EB6AD0" w:rsidP="006A4438">
      <w:pPr>
        <w:keepNext/>
        <w:rPr>
          <w:i/>
        </w:rPr>
      </w:pPr>
    </w:p>
    <w:p w14:paraId="1996B3E6" w14:textId="25A055A6" w:rsidR="00F43F10" w:rsidRPr="00C24069" w:rsidRDefault="006055C4" w:rsidP="006A4438">
      <w:pPr>
        <w:pStyle w:val="BodyText"/>
        <w:ind w:hanging="1"/>
      </w:pPr>
      <w:r w:rsidRPr="00C24069">
        <w:rPr>
          <w:spacing w:val="-5"/>
        </w:rPr>
        <w:t>Huwa stmat li madwar 40% tal-pazjenti ttrattati bi trastuzumab ikollhom xi forma ta’ reazzjoni relatata mal-infużjoni. Madankollu, il-maġġoranza tar-reazzjonijiet relatati mal-infużjoni huma ta’ intensità ħafifa sa moderata (sistema ta’ gradazzjoni NCI-CTC) u għandhom tendenza li jseħħu aktar kmieni waqt it-trattament, jiġifieri waqt l-ewwel, it-tieni u t-tielet infużjoni, u jonqsu fil-frekwenza waqt infużjonijiet ta’ wara. Ir-reazzjonijiet jinkludu, sirdat, deni, qtugħ ta’ nifs, pressjoni baxxa, tħarħir, bronkospażmu, takikardija, saturazzjoni ta’ ossiġnu mnaqqsa, distress respiratorju, raxx, tqalligħ, rimettar, u uġigħ ta’ ras (ara sezzjoni 4.4). Ir-rata ta’ reazzjonijiet relatati mal-infużjoni ta’ kull grad varjat bejn l-istudji skont l-indikazzjoni, il-metodoloġija tal-ġbir tad-data, u jekk trastuzumab ingħatax flimkien ma’ kimoterapija jew bħala monoterapija.</w:t>
      </w:r>
    </w:p>
    <w:p w14:paraId="1996B3E7" w14:textId="77777777" w:rsidR="00F43F10" w:rsidRPr="00C24069" w:rsidRDefault="00F43F10" w:rsidP="006A4438">
      <w:pPr>
        <w:pStyle w:val="BodyText"/>
      </w:pPr>
    </w:p>
    <w:p w14:paraId="1996B3E8" w14:textId="635289E3" w:rsidR="00F43F10" w:rsidRPr="00C24069" w:rsidRDefault="006055C4" w:rsidP="006A4438">
      <w:pPr>
        <w:pStyle w:val="BodyText"/>
        <w:ind w:hanging="2"/>
      </w:pPr>
      <w:r w:rsidRPr="00C24069">
        <w:t>Reazzjonijet anafilattiċi severi li jeħtieġu intervent ieħor immedjat, jistgħu jseħħu, ġeneralment waqt l-ewwel jew it-tieni infużjoni ta’ trastuzumab (ara sezzjoni 4.4) u kienu assoċjati ma’ riżultat fatali.</w:t>
      </w:r>
    </w:p>
    <w:p w14:paraId="1996B3E9" w14:textId="77777777" w:rsidR="00F43F10" w:rsidRPr="00C24069" w:rsidRDefault="00F43F10" w:rsidP="006A4438">
      <w:pPr>
        <w:pStyle w:val="BodyText"/>
      </w:pPr>
    </w:p>
    <w:p w14:paraId="1996B3EA" w14:textId="6A835C91" w:rsidR="00F43F10" w:rsidRPr="00C24069" w:rsidRDefault="006055C4" w:rsidP="006A4438">
      <w:pPr>
        <w:pStyle w:val="BodyText"/>
      </w:pPr>
      <w:r w:rsidRPr="00C24069">
        <w:t>Reazzjonijiet anafilattojdi kienu osservati f’każijiet iżolati.</w:t>
      </w:r>
    </w:p>
    <w:p w14:paraId="1996B3EB" w14:textId="77777777" w:rsidR="00F43F10" w:rsidRPr="00C24069" w:rsidRDefault="00F43F10" w:rsidP="006A4438">
      <w:pPr>
        <w:pStyle w:val="BodyText"/>
      </w:pPr>
    </w:p>
    <w:p w14:paraId="1996B3EC" w14:textId="2F2D074E" w:rsidR="00F43F10" w:rsidRPr="00C24069" w:rsidRDefault="006055C4" w:rsidP="006A4438">
      <w:pPr>
        <w:rPr>
          <w:i/>
        </w:rPr>
      </w:pPr>
      <w:r w:rsidRPr="00C24069">
        <w:rPr>
          <w:i/>
        </w:rPr>
        <w:t>Tossiċità ematoloġika</w:t>
      </w:r>
    </w:p>
    <w:p w14:paraId="1996B3ED" w14:textId="77777777" w:rsidR="002D792D" w:rsidRPr="00C24069" w:rsidRDefault="002D792D" w:rsidP="006A4438">
      <w:pPr>
        <w:rPr>
          <w:i/>
        </w:rPr>
      </w:pPr>
    </w:p>
    <w:p w14:paraId="1996B3EE" w14:textId="5A997FDA" w:rsidR="00F43F10" w:rsidRPr="00C24069" w:rsidRDefault="006055C4" w:rsidP="006A4438">
      <w:pPr>
        <w:pStyle w:val="BodyText"/>
        <w:ind w:hanging="1"/>
      </w:pPr>
      <w:r w:rsidRPr="00C24069">
        <w:t>Newtropenija bid-deni, lewkopenija, anemija, tromboċitopenija u newtropenija seħħew b’mod komuni ħafna. Il-frekenza tal-okkorrenza ta’ ipoprotrombinemija mhux magħrufa. Ir-riskju ta’ newtropenija jista’ jiżdied xi ftit meta trastuzumab jingħata flimkien ma’ docetaxel wara terapija b’anthracycline.</w:t>
      </w:r>
    </w:p>
    <w:p w14:paraId="1996B3EF" w14:textId="77777777" w:rsidR="00F43F10" w:rsidRPr="00C24069" w:rsidRDefault="00F43F10" w:rsidP="006A4438">
      <w:pPr>
        <w:pStyle w:val="BodyText"/>
      </w:pPr>
    </w:p>
    <w:p w14:paraId="1996B3F0" w14:textId="1423528F" w:rsidR="00F43F10" w:rsidRPr="00C24069" w:rsidRDefault="00D12C6E" w:rsidP="004922B8">
      <w:pPr>
        <w:keepNext/>
        <w:rPr>
          <w:i/>
        </w:rPr>
      </w:pPr>
      <w:r w:rsidRPr="00C24069">
        <w:rPr>
          <w:i/>
        </w:rPr>
        <w:t>Avvenimenti pulmonari</w:t>
      </w:r>
    </w:p>
    <w:p w14:paraId="1996B3F1" w14:textId="77777777" w:rsidR="00EB6AD0" w:rsidRPr="00C24069" w:rsidRDefault="00EB6AD0" w:rsidP="004922B8">
      <w:pPr>
        <w:keepNext/>
        <w:rPr>
          <w:i/>
        </w:rPr>
      </w:pPr>
    </w:p>
    <w:p w14:paraId="1996B3F2" w14:textId="4EAC54FE" w:rsidR="00F43F10" w:rsidRPr="00C24069" w:rsidRDefault="00D12C6E" w:rsidP="006A4438">
      <w:pPr>
        <w:pStyle w:val="BodyText"/>
        <w:ind w:firstLine="3"/>
      </w:pPr>
      <w:r w:rsidRPr="00C24069">
        <w:t>Reazzjonijiet pulmonari avversi severi jseħħu f’assoċjazzjoni mal-użu ta’ trastuzumab u kienu assoċjati ma’ riżultat fatali. Dawn jinkludu, iżda mhumiex limitati għal, infiltrati pulmonari, sindrome ta’ distress respiratorju akut, pnewmonja, pulmonite, effużjoni fil-plewra, distress respiratorju, edima pulmonari akuta u insuffiċjenza respiratorja (ara sezzjoni 4.4).</w:t>
      </w:r>
    </w:p>
    <w:p w14:paraId="1996B3F3" w14:textId="77777777" w:rsidR="00F43F10" w:rsidRPr="00C24069" w:rsidRDefault="00F43F10" w:rsidP="006A4438">
      <w:pPr>
        <w:pStyle w:val="BodyText"/>
      </w:pPr>
    </w:p>
    <w:p w14:paraId="1996B3F4" w14:textId="717654D5" w:rsidR="00F43F10" w:rsidRPr="00C24069" w:rsidRDefault="00D12C6E" w:rsidP="006A4438">
      <w:pPr>
        <w:pStyle w:val="BodyText"/>
        <w:ind w:hanging="1"/>
      </w:pPr>
      <w:r w:rsidRPr="00C24069">
        <w:t>Dettalji ta’ miżuri ta’ minimizzazzjoni tar-riskji li huma konsistenti mal-Pjan tal-Ġestjoni tar-Riskju tal-UE huma ppreżentati f’(sezzjoni 4.4) Twissijiet speċjali u prekawzjonijiet għall-użu.</w:t>
      </w:r>
    </w:p>
    <w:p w14:paraId="1996B3F5" w14:textId="77777777" w:rsidR="00B3125E" w:rsidRPr="00C24069" w:rsidRDefault="00B3125E" w:rsidP="006A4438">
      <w:pPr>
        <w:pStyle w:val="BodyText"/>
        <w:ind w:hanging="1"/>
      </w:pPr>
    </w:p>
    <w:p w14:paraId="1996B3F6" w14:textId="0AE3471E" w:rsidR="00F43F10" w:rsidRPr="00C24069" w:rsidRDefault="00D12C6E" w:rsidP="006A4438">
      <w:pPr>
        <w:pStyle w:val="BodyText"/>
      </w:pPr>
      <w:r w:rsidRPr="00C24069">
        <w:rPr>
          <w:u w:val="single"/>
        </w:rPr>
        <w:t>Immunoġeniċità</w:t>
      </w:r>
    </w:p>
    <w:p w14:paraId="1996B3F7" w14:textId="77777777" w:rsidR="00F43F10" w:rsidRPr="00C24069" w:rsidRDefault="00F43F10" w:rsidP="006A4438">
      <w:pPr>
        <w:pStyle w:val="BodyText"/>
      </w:pPr>
    </w:p>
    <w:p w14:paraId="1996B3F8" w14:textId="61CB3107" w:rsidR="00F43F10" w:rsidRPr="00C24069" w:rsidRDefault="00D12C6E" w:rsidP="006A4438">
      <w:pPr>
        <w:pStyle w:val="BodyText"/>
        <w:ind w:hanging="1"/>
      </w:pPr>
      <w:r w:rsidRPr="00C24069">
        <w:t>Fl-istudju (BO22227) neoawżiljarju-awżiljarju ta’ EBC, waqt segwitu medjan li jaqbeż 70 xahar, 10.1 % (30/296) tal-pazjenti ttrattati bi trastuzumab fil-vini żviluppaw antikorpi kontra trastuzumab. Antikorpi newtralizzanti kontra trastuzumab kienu osservati f’kampjuni ta’ wara l-linja bażi fi 2 minn 30 pazjent fil-grupp ta’ trastuzumab fil-vini.</w:t>
      </w:r>
    </w:p>
    <w:p w14:paraId="1996B3F9" w14:textId="77777777" w:rsidR="00F43F10" w:rsidRPr="00C24069" w:rsidRDefault="00F43F10" w:rsidP="006A4438">
      <w:pPr>
        <w:pStyle w:val="BodyText"/>
      </w:pPr>
    </w:p>
    <w:p w14:paraId="1996B3FA" w14:textId="4CF49507" w:rsidR="00F43F10" w:rsidRPr="00C24069" w:rsidRDefault="008A2A0D" w:rsidP="006A4438">
      <w:pPr>
        <w:pStyle w:val="BodyText"/>
        <w:ind w:hanging="1"/>
      </w:pPr>
      <w:r w:rsidRPr="00C24069">
        <w:t>Ir-rilevanza klinika ta’ dawn l-antikorpi mhix magħrufa. Il-preżenza ta’ antikorpi kontra trastuzumab ma kellha l-ebda impatt fuq il-farmakokinetika, l-effikaċja (determinata mir-Rispons Komplut patoloġiku [pCR - pathological Complete Response] u s-sopravivenza mingħajr avveniment [EFS - event free survival]) u s-sigurtà determinati mill-okkorrenza ta’ reazzjonijiet relatati mal-għoti (ARRs - administration related reactions) ta’ trastuzumab fil-vini.</w:t>
      </w:r>
    </w:p>
    <w:p w14:paraId="1996B3FB" w14:textId="77777777" w:rsidR="00EB6AD0" w:rsidRPr="00C24069" w:rsidRDefault="00EB6AD0" w:rsidP="006A4438">
      <w:pPr>
        <w:pStyle w:val="BodyText"/>
        <w:ind w:hanging="1"/>
      </w:pPr>
    </w:p>
    <w:p w14:paraId="1996B3FC" w14:textId="06E51960" w:rsidR="00EB6AD0" w:rsidRPr="00C24069" w:rsidRDefault="008A2A0D" w:rsidP="006A4438">
      <w:pPr>
        <w:pStyle w:val="BodyText"/>
        <w:ind w:hanging="2"/>
      </w:pPr>
      <w:r w:rsidRPr="00C24069">
        <w:t>Għal trastuzumab m’hemmx data disponibbli dwar l-immunoġeniċità f’kanċer tal-istonku.</w:t>
      </w:r>
    </w:p>
    <w:p w14:paraId="1996B3FD" w14:textId="77777777" w:rsidR="00EB6AD0" w:rsidRPr="00C24069" w:rsidRDefault="00EB6AD0" w:rsidP="006A4438">
      <w:pPr>
        <w:pStyle w:val="BodyText"/>
        <w:ind w:hanging="2"/>
      </w:pPr>
    </w:p>
    <w:p w14:paraId="1996B3FE" w14:textId="19F036C7" w:rsidR="00F43F10" w:rsidRPr="00C24069" w:rsidRDefault="008A2A0D" w:rsidP="006A4438">
      <w:pPr>
        <w:pStyle w:val="BodyText"/>
        <w:ind w:hanging="2"/>
        <w:rPr>
          <w:u w:val="single"/>
        </w:rPr>
      </w:pPr>
      <w:r w:rsidRPr="00C24069">
        <w:rPr>
          <w:u w:val="single"/>
        </w:rPr>
        <w:t>Rappurtar ta’ reazzjonijiet avversi suspettati</w:t>
      </w:r>
    </w:p>
    <w:p w14:paraId="1996B3FF" w14:textId="77777777" w:rsidR="00EB6AD0" w:rsidRPr="00C24069" w:rsidRDefault="00EB6AD0" w:rsidP="006A4438">
      <w:pPr>
        <w:pStyle w:val="BodyText"/>
        <w:ind w:hanging="2"/>
      </w:pPr>
    </w:p>
    <w:p w14:paraId="1996B400" w14:textId="290CB5F3" w:rsidR="00B3125E" w:rsidRPr="00C24069" w:rsidRDefault="008A2A0D" w:rsidP="006A4438">
      <w:pPr>
        <w:pStyle w:val="BodyText"/>
      </w:pPr>
      <w:r w:rsidRPr="00C24069">
        <w:t>Huwa importanti li jiġu rrappurtati reazzjonijiet avversi suspettati wara l-awtorizzazzjoni tal-prodott mediċinali. Dan jippermetti monitoraġġ kontinwu tal-bilanċ bejn il-benefiċċju u r-riskju tal-prodott mediċinali. Il-professjonisti dwar il-kura tas-saħħa huma mitluba jirrappurtaw kwalunkwe reazzjoni avversa suspettata permezz</w:t>
      </w:r>
      <w:r w:rsidR="00F83889" w:rsidRPr="00C24069">
        <w:t xml:space="preserve"> </w:t>
      </w:r>
      <w:r w:rsidR="00AE7407" w:rsidRPr="00C24069">
        <w:rPr>
          <w:shd w:val="clear" w:color="auto" w:fill="C1C1C1"/>
        </w:rPr>
        <w:t>tas-sistema ta’ rappurtar nazzjonali imniżżla f’</w:t>
      </w:r>
      <w:hyperlink r:id="rId14" w:history="1">
        <w:r w:rsidR="00AE7407" w:rsidRPr="00C24069">
          <w:rPr>
            <w:rStyle w:val="Hyperlink"/>
            <w:shd w:val="clear" w:color="auto" w:fill="C1C1C1"/>
          </w:rPr>
          <w:t>Appendiċi</w:t>
        </w:r>
        <w:r w:rsidR="00F83889" w:rsidRPr="00C24069">
          <w:rPr>
            <w:rStyle w:val="Hyperlink"/>
            <w:shd w:val="clear" w:color="auto" w:fill="C1C1C1"/>
          </w:rPr>
          <w:t xml:space="preserve"> V</w:t>
        </w:r>
      </w:hyperlink>
      <w:r w:rsidR="00F83889" w:rsidRPr="00C24069">
        <w:t>.</w:t>
      </w:r>
    </w:p>
    <w:p w14:paraId="1996B401" w14:textId="77777777" w:rsidR="00F43F10" w:rsidRPr="00C24069" w:rsidRDefault="00F43F10" w:rsidP="006A4438">
      <w:pPr>
        <w:pStyle w:val="BodyText"/>
      </w:pPr>
    </w:p>
    <w:p w14:paraId="1996B402" w14:textId="43637009" w:rsidR="00F43F10" w:rsidRPr="00C24069" w:rsidRDefault="005906B3" w:rsidP="006A4438">
      <w:pPr>
        <w:pStyle w:val="Heading1"/>
      </w:pPr>
      <w:r w:rsidRPr="00C24069">
        <w:t>4.9</w:t>
      </w:r>
      <w:r w:rsidRPr="00C24069">
        <w:tab/>
      </w:r>
      <w:r w:rsidR="00B0056C" w:rsidRPr="00C24069">
        <w:t>Doża eċċessiva</w:t>
      </w:r>
    </w:p>
    <w:p w14:paraId="1996B403" w14:textId="77777777" w:rsidR="00F43F10" w:rsidRPr="00C24069" w:rsidRDefault="00F43F10" w:rsidP="006A4438">
      <w:pPr>
        <w:pStyle w:val="BodyText"/>
        <w:keepNext/>
        <w:rPr>
          <w:b/>
        </w:rPr>
      </w:pPr>
    </w:p>
    <w:p w14:paraId="1996B404" w14:textId="2FBB1F0B" w:rsidR="00F43F10" w:rsidRPr="00C24069" w:rsidRDefault="00B0056C" w:rsidP="006A4438">
      <w:pPr>
        <w:pStyle w:val="BodyText"/>
      </w:pPr>
      <w:r w:rsidRPr="00C24069">
        <w:t>M’hemmx esperjenza ta’ doża eċċessiva fi provi kliniċi fil-bnedmin. Dożi singoli ta’ trastuzumab waħdu ta’ aktar minn 10 mg/kg ma kinux mogħtija fi studji kliniċi; doża ta’ manteniment ta’ 10 mg/kg q3w wara doża ogħla tal-bidu ta’ 8 mg/kg ġiet studjata fi prova klinika b’pazjenti b’kanċer metastatiku tal-istonku. Dożi sa dan il-livell kienu tollerati tajjeb.</w:t>
      </w:r>
    </w:p>
    <w:p w14:paraId="1996B405" w14:textId="77777777" w:rsidR="00F43F10" w:rsidRPr="00C24069" w:rsidRDefault="00F43F10" w:rsidP="006A4438">
      <w:pPr>
        <w:pStyle w:val="BodyText"/>
      </w:pPr>
    </w:p>
    <w:p w14:paraId="1996B406" w14:textId="77777777" w:rsidR="00F43F10" w:rsidRPr="00C24069" w:rsidRDefault="00F43F10" w:rsidP="006A4438">
      <w:pPr>
        <w:pStyle w:val="BodyText"/>
      </w:pPr>
    </w:p>
    <w:p w14:paraId="1996B407" w14:textId="3BC3469F" w:rsidR="00F43F10" w:rsidRPr="00C24069" w:rsidRDefault="005906B3" w:rsidP="006A4438">
      <w:pPr>
        <w:pStyle w:val="Heading1"/>
      </w:pPr>
      <w:r w:rsidRPr="00C24069">
        <w:t>5.</w:t>
      </w:r>
      <w:r w:rsidRPr="00C24069">
        <w:tab/>
      </w:r>
      <w:r w:rsidR="00B0056C" w:rsidRPr="00C24069">
        <w:t>PROPRJETAJIET FARMAKOLOĠIĊI</w:t>
      </w:r>
    </w:p>
    <w:p w14:paraId="1996B408" w14:textId="77777777" w:rsidR="00F43F10" w:rsidRPr="00C24069" w:rsidRDefault="00F43F10" w:rsidP="006A4438">
      <w:pPr>
        <w:pStyle w:val="BodyText"/>
        <w:keepNext/>
        <w:rPr>
          <w:b/>
        </w:rPr>
      </w:pPr>
    </w:p>
    <w:p w14:paraId="1996B409" w14:textId="3C7FAA0D" w:rsidR="00F43F10" w:rsidRPr="00C24069" w:rsidRDefault="005906B3" w:rsidP="006A4438">
      <w:pPr>
        <w:pStyle w:val="Heading1"/>
      </w:pPr>
      <w:r w:rsidRPr="00C24069">
        <w:t>5.1</w:t>
      </w:r>
      <w:r w:rsidRPr="00C24069">
        <w:tab/>
      </w:r>
      <w:r w:rsidR="00B0056C" w:rsidRPr="00C24069">
        <w:t>Proprjetajiet farmakodinamiċi</w:t>
      </w:r>
    </w:p>
    <w:p w14:paraId="1996B40A" w14:textId="77777777" w:rsidR="00F43F10" w:rsidRPr="00C24069" w:rsidRDefault="00F43F10" w:rsidP="006A4438">
      <w:pPr>
        <w:pStyle w:val="BodyText"/>
        <w:keepNext/>
        <w:rPr>
          <w:b/>
        </w:rPr>
      </w:pPr>
    </w:p>
    <w:p w14:paraId="1996B40B" w14:textId="650C6CA1" w:rsidR="00F43F10" w:rsidRPr="00C24069" w:rsidRDefault="00B62550" w:rsidP="006A4438">
      <w:pPr>
        <w:pStyle w:val="BodyText"/>
      </w:pPr>
      <w:r w:rsidRPr="00C24069">
        <w:t>Kategorija farmakoterapewtika: Sustanzi antineoplastiċi, antikorpi monoklonali, Kodiċi ATC: L01FD01</w:t>
      </w:r>
    </w:p>
    <w:p w14:paraId="1996B40C" w14:textId="77777777" w:rsidR="00F43F10" w:rsidRPr="00C24069" w:rsidRDefault="00F43F10" w:rsidP="006A4438">
      <w:pPr>
        <w:pStyle w:val="BodyText"/>
      </w:pPr>
    </w:p>
    <w:p w14:paraId="1996B40D" w14:textId="7F6520B4" w:rsidR="00F43F10" w:rsidRPr="00C24069" w:rsidRDefault="005D0C7A" w:rsidP="006A4438">
      <w:pPr>
        <w:pStyle w:val="BodyText"/>
      </w:pPr>
      <w:r w:rsidRPr="00C24069">
        <w:t xml:space="preserve">Tuznue huwa prodott mediċinali bijoloġiku simili. Informazzjoni dettaljata dwar din il-mediċina tinsab fuq is-sit elettroniku tal-Aġenzija Ewropea għall-Mediċini </w:t>
      </w:r>
      <w:hyperlink r:id="rId15" w:history="1">
        <w:r w:rsidRPr="00C24069">
          <w:rPr>
            <w:rStyle w:val="Hyperlink"/>
          </w:rPr>
          <w:t>https://www.ema.europa.eu</w:t>
        </w:r>
      </w:hyperlink>
      <w:r w:rsidRPr="00C24069">
        <w:t>.</w:t>
      </w:r>
    </w:p>
    <w:p w14:paraId="1996B40E" w14:textId="77777777" w:rsidR="00F43F10" w:rsidRPr="00C24069" w:rsidRDefault="00F43F10" w:rsidP="006A4438">
      <w:pPr>
        <w:pStyle w:val="BodyText"/>
      </w:pPr>
    </w:p>
    <w:p w14:paraId="1996B40F" w14:textId="38D94290" w:rsidR="00F43F10" w:rsidRPr="00C24069" w:rsidRDefault="00B62550" w:rsidP="006A4438">
      <w:pPr>
        <w:pStyle w:val="BodyText"/>
      </w:pPr>
      <w:r w:rsidRPr="00C24069">
        <w:t xml:space="preserve">Trastuzumab huwa antikorp monoklonali rikombinanti umanizzat IgG1 kontra ir-riċettur tal-fattur tat-tkabbir epidermali uman 2 (HER2 - human epidermal growth factor receptor 2). Espressjoni żejda ta’ HER2 hija osservata f’20 %-30 % ta’ kanċers primarji tas-sider. Studji dwar ir-rati ta’ posittività għal HER2 f’kanċer tal-istonku (GC - gastric cancer) bl-użu ta’ immunoistokimika (IHC - immunohistochemistry) u fluorescence </w:t>
      </w:r>
      <w:r w:rsidRPr="00C24069">
        <w:rPr>
          <w:i/>
          <w:iCs/>
        </w:rPr>
        <w:t>in situ</w:t>
      </w:r>
      <w:r w:rsidRPr="00C24069">
        <w:t xml:space="preserve"> hybridization (FISH) jew chromogenic </w:t>
      </w:r>
      <w:r w:rsidRPr="00C24069">
        <w:rPr>
          <w:i/>
          <w:iCs/>
        </w:rPr>
        <w:t>in situ</w:t>
      </w:r>
      <w:r w:rsidRPr="00C24069">
        <w:t xml:space="preserve"> hybridization (CISH) urew li hemm varjazzjoni kbira fil-posittività għal HER2 li tvarja minn 6.8 % sa 34.0 % għal IHC u 7.1 % sa 42.6 % għal FISH. Studji jindikaw li pazjenti b’kanċer tas-sider li t-tumuri tagħhom jagħmlu aktar HER2 għandhom sopravivenza mingħajr mard iqsar meta mqabbla ma’ pazjenti li t-tumuri tagħhom ma jgħamlux ammont eċċessiv ta’ HER2. Id-dominju ekstraċellulari tar-riċettur (ECD, p105 - extracellular domain, p105) jista’ jmur fid-demm u jitkejjel f’kampjuni tas-serum.</w:t>
      </w:r>
    </w:p>
    <w:p w14:paraId="1996B410" w14:textId="77777777" w:rsidR="00F43F10" w:rsidRPr="00C24069" w:rsidRDefault="00F43F10" w:rsidP="006A4438">
      <w:pPr>
        <w:pStyle w:val="BodyText"/>
      </w:pPr>
    </w:p>
    <w:p w14:paraId="1996B411" w14:textId="39C0B6DD" w:rsidR="00F43F10" w:rsidRPr="00C24069" w:rsidRDefault="00F54B41" w:rsidP="006A4438">
      <w:pPr>
        <w:pStyle w:val="BodyText"/>
        <w:rPr>
          <w:u w:val="single"/>
        </w:rPr>
      </w:pPr>
      <w:r w:rsidRPr="00C24069">
        <w:rPr>
          <w:u w:val="single"/>
        </w:rPr>
        <w:t>Mekkaniżmu ta’ azzjoni</w:t>
      </w:r>
    </w:p>
    <w:p w14:paraId="1996B412" w14:textId="77777777" w:rsidR="00EB6AD0" w:rsidRPr="00C24069" w:rsidRDefault="00EB6AD0" w:rsidP="006A4438">
      <w:pPr>
        <w:pStyle w:val="BodyText"/>
      </w:pPr>
    </w:p>
    <w:p w14:paraId="1996B413" w14:textId="7F36AF9E" w:rsidR="00F43F10" w:rsidRPr="00C24069" w:rsidRDefault="00F54B41" w:rsidP="006A4438">
      <w:pPr>
        <w:pStyle w:val="BodyText"/>
        <w:ind w:hanging="1"/>
      </w:pPr>
      <w:r w:rsidRPr="00C24069">
        <w:t xml:space="preserve">Trastuzumab jeħel b’affinità u speċifiċità għolja mas-sotto-dominju IV, reġjun juxta-membranu tad-dominju ekstraċellulari ta’ HER2. Twaħħil ta’ trastuzumab ma’ HER2 jinibixxi sinjali ta’ HER2 indipendenti mil-ligand u jipprevjeni l-qsim proteolitiku tad-dominju ekstraċellulari tiegħu, mekkaniżmu ta’ attivazzjoni ta’ HER2. Bħala riżultat, trastuzumab intwera, kemm f’analiżi in vitro kif ukoll fl-annimali, li jimpedixxi l-proliferazzjoni taċ-ċelluli umani tat-tumur li jagħmlu ammont eċċessiv ta’ HER2. Barra minn hekk, trastuzumab huwa medjatur qawwi ta’ ċitotossiċità medjata miċ-ċelluli dipendenti minn antikorpi (ADCC - antibody-dependent cell-mediated cytotoxicity). </w:t>
      </w:r>
      <w:r w:rsidRPr="00C24069">
        <w:rPr>
          <w:i/>
          <w:iCs/>
        </w:rPr>
        <w:t>In vitro</w:t>
      </w:r>
      <w:r w:rsidRPr="00C24069">
        <w:t>, ADCC medjata minn trastuzumab intweriet li taħdem bi preferenza fuq ċelluli tal-kanċer li jagħmlu ammont eċċessiv ta’ HER2 meta mqabbla ma’ ċelluli tal-kanċer li ma jagħmlux ammont eċċessiv ta’ HER2.</w:t>
      </w:r>
    </w:p>
    <w:p w14:paraId="1996B414" w14:textId="77777777" w:rsidR="00B3125E" w:rsidRPr="00C24069" w:rsidRDefault="00B3125E" w:rsidP="006A4438">
      <w:pPr>
        <w:pStyle w:val="BodyText"/>
        <w:rPr>
          <w:u w:val="single"/>
        </w:rPr>
      </w:pPr>
    </w:p>
    <w:p w14:paraId="1996B415" w14:textId="27F99534" w:rsidR="00F43F10" w:rsidRPr="00C24069" w:rsidRDefault="00F54B41" w:rsidP="006A4438">
      <w:pPr>
        <w:pStyle w:val="BodyText"/>
      </w:pPr>
      <w:r w:rsidRPr="00C24069">
        <w:rPr>
          <w:u w:val="single"/>
        </w:rPr>
        <w:t>Osservazzjoni ta’ espressjoni żejda ta’ HER2 jew amplifikazzjoni tal-ġene HER2</w:t>
      </w:r>
    </w:p>
    <w:p w14:paraId="1996B416" w14:textId="77777777" w:rsidR="00F43F10" w:rsidRPr="00C24069" w:rsidRDefault="00F43F10" w:rsidP="006A4438">
      <w:pPr>
        <w:pStyle w:val="BodyText"/>
      </w:pPr>
    </w:p>
    <w:p w14:paraId="1996B417" w14:textId="0478FBBB" w:rsidR="00F43F10" w:rsidRPr="00C24069" w:rsidRDefault="00257738" w:rsidP="006A4438">
      <w:pPr>
        <w:rPr>
          <w:i/>
        </w:rPr>
      </w:pPr>
      <w:r w:rsidRPr="00C24069">
        <w:rPr>
          <w:i/>
        </w:rPr>
        <w:t>Osservazzjoni ta’ espressjoni żejda ta’ HER2 jew amplifikazzjoni tal-ġene HER2 f’kanċer fis-sider</w:t>
      </w:r>
    </w:p>
    <w:p w14:paraId="1996B418" w14:textId="77777777" w:rsidR="00BE671E" w:rsidRPr="00C24069" w:rsidRDefault="00BE671E" w:rsidP="006A4438">
      <w:pPr>
        <w:rPr>
          <w:i/>
        </w:rPr>
      </w:pPr>
    </w:p>
    <w:p w14:paraId="1996B419" w14:textId="510E0041" w:rsidR="00F43F10" w:rsidRPr="00C24069" w:rsidRDefault="00257738" w:rsidP="006A4438">
      <w:pPr>
        <w:pStyle w:val="BodyText"/>
      </w:pPr>
      <w:r w:rsidRPr="00C24069">
        <w:t xml:space="preserve">Trastuzumab għandu jintuża biss f’pazjenti li t-tumuri tagħhom jagħmlu ammont żejjed ta’ HER2 jew għandhom amplifikazzjoni tal-ġene HER2 kif determinat minn analiżi preċiż u ġġustifikat. Espressjoni żejda ta’ HER2 għandha tiġi osservata permezz ta’ analiżi bbażata fuq immunoistokimika (IHC - immunohistochemistry) ta’ blokki fissi tat-tumur (ara sezzjoni 4.4). Amplifikazzjoni tal-ġene HER2 għandha tiġi osservata permezz ta’ fluorescence </w:t>
      </w:r>
      <w:r w:rsidRPr="00C24069">
        <w:rPr>
          <w:i/>
          <w:iCs/>
        </w:rPr>
        <w:t>in situ</w:t>
      </w:r>
      <w:r w:rsidRPr="00C24069">
        <w:t xml:space="preserve"> hybridisation (FISH) jew chromogenic </w:t>
      </w:r>
      <w:r w:rsidRPr="00C24069">
        <w:rPr>
          <w:i/>
          <w:iCs/>
        </w:rPr>
        <w:t>in situ</w:t>
      </w:r>
      <w:r w:rsidRPr="00C24069">
        <w:t xml:space="preserve"> hybridisation (CISH) ta’ blokki fissi tat-tumur. Il-pazjenti huma eliġibbli għat-trattament b’</w:t>
      </w:r>
      <w:r w:rsidR="004A4E2D" w:rsidRPr="00C24069">
        <w:t>Tuznue</w:t>
      </w:r>
      <w:r w:rsidRPr="00C24069">
        <w:t xml:space="preserve"> jekk juru espressjoni żejda qawwija ta’ HER2 kif deskritt b’punteġġ ta’ 3+ b’IHC jew riżultat FISH jew CISH pożittiv.</w:t>
      </w:r>
    </w:p>
    <w:p w14:paraId="1996B41A" w14:textId="77777777" w:rsidR="00F43F10" w:rsidRPr="00C24069" w:rsidRDefault="00F43F10" w:rsidP="006A4438">
      <w:pPr>
        <w:pStyle w:val="BodyText"/>
      </w:pPr>
    </w:p>
    <w:p w14:paraId="1996B41B" w14:textId="0907341F" w:rsidR="00F43F10" w:rsidRPr="00C24069" w:rsidRDefault="00B560E1" w:rsidP="006A4438">
      <w:pPr>
        <w:pStyle w:val="BodyText"/>
        <w:jc w:val="both"/>
      </w:pPr>
      <w:r w:rsidRPr="00C24069">
        <w:t>Sabiex jiġu żgurati riżultati eżatti u riproduċibbli, l-ittestjar għandu jsir f’laboratorju speċjalizzat, li jista’ jassigura validazzjoni tal-proċeduri ta’ ttestjar.</w:t>
      </w:r>
    </w:p>
    <w:p w14:paraId="1996B41C" w14:textId="77777777" w:rsidR="00F43F10" w:rsidRPr="00C24069" w:rsidRDefault="00F43F10" w:rsidP="006A4438">
      <w:pPr>
        <w:pStyle w:val="BodyText"/>
      </w:pPr>
    </w:p>
    <w:p w14:paraId="1996B41D" w14:textId="59819F34" w:rsidR="00F43F10" w:rsidRPr="00C24069" w:rsidRDefault="00B560E1" w:rsidP="006A4438">
      <w:pPr>
        <w:pStyle w:val="BodyText"/>
      </w:pPr>
      <w:r w:rsidRPr="00C24069">
        <w:t>Is-sistema ta’ punteġġ rakkomandata għall-valutazzjoni tad-dehra tat-tbajja (staining patterns) ta’ IHC hija kif imniżżel f’Tabella 2:</w:t>
      </w:r>
    </w:p>
    <w:p w14:paraId="1996B41E" w14:textId="77777777" w:rsidR="00F43F10" w:rsidRPr="00C24069" w:rsidRDefault="00F43F10" w:rsidP="006A4438">
      <w:pPr>
        <w:pStyle w:val="BodyText"/>
      </w:pPr>
    </w:p>
    <w:p w14:paraId="1996B41F" w14:textId="532BF86D" w:rsidR="00F43F10" w:rsidRPr="00C24069" w:rsidRDefault="00B560E1" w:rsidP="006A4438">
      <w:pPr>
        <w:pStyle w:val="BodyText"/>
        <w:keepNext/>
      </w:pPr>
      <w:r w:rsidRPr="00C24069">
        <w:t>Tabella 2: Sistema ta’ punteġġ rakkomandata għall-valutazzjoni ta’ dehra ta’ tbajja ta’ IHC f’kanċer tas-sider</w:t>
      </w:r>
    </w:p>
    <w:p w14:paraId="1996B420" w14:textId="77777777" w:rsidR="00BE671E" w:rsidRPr="00C24069" w:rsidRDefault="00BE671E" w:rsidP="006A4438">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270"/>
        <w:gridCol w:w="4668"/>
        <w:gridCol w:w="3123"/>
      </w:tblGrid>
      <w:tr w:rsidR="00762991" w:rsidRPr="00C24069" w14:paraId="1996B424" w14:textId="77777777" w:rsidTr="00C72142">
        <w:trPr>
          <w:trHeight w:val="283"/>
        </w:trPr>
        <w:tc>
          <w:tcPr>
            <w:tcW w:w="1271" w:type="dxa"/>
          </w:tcPr>
          <w:p w14:paraId="1996B421" w14:textId="6F5EC773" w:rsidR="00BE671E" w:rsidRPr="00C24069" w:rsidRDefault="001921D6" w:rsidP="006A4438">
            <w:pPr>
              <w:pStyle w:val="BodyText"/>
              <w:rPr>
                <w:b/>
                <w:bCs/>
              </w:rPr>
            </w:pPr>
            <w:r w:rsidRPr="00C24069">
              <w:rPr>
                <w:b/>
                <w:bCs/>
              </w:rPr>
              <w:t>Punteġġ</w:t>
            </w:r>
          </w:p>
        </w:tc>
        <w:tc>
          <w:tcPr>
            <w:tcW w:w="4678" w:type="dxa"/>
          </w:tcPr>
          <w:p w14:paraId="1996B422" w14:textId="5EA680A3" w:rsidR="00BE671E" w:rsidRPr="00C24069" w:rsidRDefault="001921D6" w:rsidP="006A4438">
            <w:pPr>
              <w:pStyle w:val="BodyText"/>
              <w:rPr>
                <w:b/>
                <w:bCs/>
              </w:rPr>
            </w:pPr>
            <w:r w:rsidRPr="00C24069">
              <w:rPr>
                <w:b/>
                <w:bCs/>
              </w:rPr>
              <w:t>Dehra tat-tbajja</w:t>
            </w:r>
          </w:p>
        </w:tc>
        <w:tc>
          <w:tcPr>
            <w:tcW w:w="3129" w:type="dxa"/>
          </w:tcPr>
          <w:p w14:paraId="1996B423" w14:textId="747E4E97" w:rsidR="00BE671E" w:rsidRPr="00C24069" w:rsidRDefault="001921D6" w:rsidP="006A4438">
            <w:pPr>
              <w:pStyle w:val="BodyText"/>
              <w:rPr>
                <w:b/>
                <w:bCs/>
              </w:rPr>
            </w:pPr>
            <w:r w:rsidRPr="00C24069">
              <w:rPr>
                <w:b/>
                <w:bCs/>
              </w:rPr>
              <w:t>Valutazzjoni tal-espressjoni żejda ta’ HER2</w:t>
            </w:r>
          </w:p>
        </w:tc>
      </w:tr>
      <w:tr w:rsidR="00762991" w:rsidRPr="00C24069" w14:paraId="1996B428" w14:textId="77777777" w:rsidTr="00C72142">
        <w:trPr>
          <w:trHeight w:val="283"/>
        </w:trPr>
        <w:tc>
          <w:tcPr>
            <w:tcW w:w="1271" w:type="dxa"/>
          </w:tcPr>
          <w:p w14:paraId="1996B425" w14:textId="77777777" w:rsidR="00BE671E" w:rsidRPr="00C24069" w:rsidRDefault="00F83889" w:rsidP="006A4438">
            <w:pPr>
              <w:pStyle w:val="BodyText"/>
            </w:pPr>
            <w:r w:rsidRPr="00C24069">
              <w:t>0</w:t>
            </w:r>
          </w:p>
        </w:tc>
        <w:tc>
          <w:tcPr>
            <w:tcW w:w="4678" w:type="dxa"/>
          </w:tcPr>
          <w:p w14:paraId="1996B426" w14:textId="6A7CA5B9" w:rsidR="00BE671E" w:rsidRPr="00C24069" w:rsidRDefault="001921D6" w:rsidP="006A4438">
            <w:pPr>
              <w:pStyle w:val="TableParagraph"/>
              <w:ind w:left="0"/>
            </w:pPr>
            <w:r w:rsidRPr="00C24069">
              <w:t>Ma tidher l-ebda tebgħa jew tebgħa fil-membrana tidher biss f'&lt; 10 % taċ-ċelluli tat-tumur</w:t>
            </w:r>
          </w:p>
        </w:tc>
        <w:tc>
          <w:tcPr>
            <w:tcW w:w="3129" w:type="dxa"/>
          </w:tcPr>
          <w:p w14:paraId="1996B427" w14:textId="54D80E6F" w:rsidR="00BE671E" w:rsidRPr="00C24069" w:rsidRDefault="001921D6" w:rsidP="006A4438">
            <w:pPr>
              <w:pStyle w:val="BodyText"/>
            </w:pPr>
            <w:r w:rsidRPr="00C24069">
              <w:t>Negattiv</w:t>
            </w:r>
          </w:p>
        </w:tc>
      </w:tr>
      <w:tr w:rsidR="00762991" w:rsidRPr="00C24069" w14:paraId="1996B42C" w14:textId="77777777" w:rsidTr="00C72142">
        <w:trPr>
          <w:trHeight w:val="283"/>
        </w:trPr>
        <w:tc>
          <w:tcPr>
            <w:tcW w:w="1271" w:type="dxa"/>
          </w:tcPr>
          <w:p w14:paraId="1996B429" w14:textId="77777777" w:rsidR="00BE671E" w:rsidRPr="00C24069" w:rsidRDefault="00F83889" w:rsidP="006A4438">
            <w:pPr>
              <w:pStyle w:val="BodyText"/>
            </w:pPr>
            <w:r w:rsidRPr="00C24069">
              <w:t>1+</w:t>
            </w:r>
          </w:p>
        </w:tc>
        <w:tc>
          <w:tcPr>
            <w:tcW w:w="4678" w:type="dxa"/>
          </w:tcPr>
          <w:p w14:paraId="1996B42A" w14:textId="36D6757D" w:rsidR="00BE671E" w:rsidRPr="00C24069" w:rsidRDefault="001921D6" w:rsidP="006A4438">
            <w:pPr>
              <w:pStyle w:val="TableParagraph"/>
              <w:ind w:left="0" w:right="267"/>
            </w:pPr>
            <w:r w:rsidRPr="00C24069">
              <w:t>Tebgħa mitfija/bil-kemm tidher osservata f’&gt; 10 % taċ-ċelluli tat-tumur. Iċ-ċelluli huma mtebba’ biss f’parti tal-membrana tagħhom</w:t>
            </w:r>
          </w:p>
        </w:tc>
        <w:tc>
          <w:tcPr>
            <w:tcW w:w="3129" w:type="dxa"/>
          </w:tcPr>
          <w:p w14:paraId="1996B42B" w14:textId="000B8C52" w:rsidR="00BE671E" w:rsidRPr="00C24069" w:rsidRDefault="001921D6" w:rsidP="006A4438">
            <w:pPr>
              <w:pStyle w:val="BodyText"/>
            </w:pPr>
            <w:r w:rsidRPr="00C24069">
              <w:t>Negattiv</w:t>
            </w:r>
          </w:p>
        </w:tc>
      </w:tr>
      <w:tr w:rsidR="00762991" w:rsidRPr="00C24069" w14:paraId="1996B430" w14:textId="77777777" w:rsidTr="00C72142">
        <w:trPr>
          <w:trHeight w:val="283"/>
        </w:trPr>
        <w:tc>
          <w:tcPr>
            <w:tcW w:w="1271" w:type="dxa"/>
          </w:tcPr>
          <w:p w14:paraId="1996B42D" w14:textId="77777777" w:rsidR="00BE671E" w:rsidRPr="00C24069" w:rsidRDefault="00F83889" w:rsidP="006A4438">
            <w:pPr>
              <w:pStyle w:val="BodyText"/>
            </w:pPr>
            <w:r w:rsidRPr="00C24069">
              <w:t>2+</w:t>
            </w:r>
          </w:p>
        </w:tc>
        <w:tc>
          <w:tcPr>
            <w:tcW w:w="4678" w:type="dxa"/>
          </w:tcPr>
          <w:p w14:paraId="1996B42E" w14:textId="7B7EBF4A" w:rsidR="00BE671E" w:rsidRPr="00C24069" w:rsidRDefault="001921D6" w:rsidP="006A4438">
            <w:pPr>
              <w:pStyle w:val="TableParagraph"/>
              <w:ind w:left="0"/>
            </w:pPr>
            <w:r w:rsidRPr="00C24069">
              <w:t>Tebgħa kompluta ħafifa sa moderata fil-membrana osservata f’&gt; 10 % taċ-ċelluli tat-tumur</w:t>
            </w:r>
          </w:p>
        </w:tc>
        <w:tc>
          <w:tcPr>
            <w:tcW w:w="3129" w:type="dxa"/>
          </w:tcPr>
          <w:p w14:paraId="1996B42F" w14:textId="09E1AF31" w:rsidR="00BE671E" w:rsidRPr="00C24069" w:rsidRDefault="00FA36D1" w:rsidP="006A4438">
            <w:pPr>
              <w:pStyle w:val="BodyText"/>
            </w:pPr>
            <w:r w:rsidRPr="00C24069">
              <w:t>Ambigwu</w:t>
            </w:r>
          </w:p>
        </w:tc>
      </w:tr>
      <w:tr w:rsidR="00762991" w:rsidRPr="00C24069" w14:paraId="1996B434" w14:textId="77777777" w:rsidTr="00C72142">
        <w:trPr>
          <w:trHeight w:val="283"/>
        </w:trPr>
        <w:tc>
          <w:tcPr>
            <w:tcW w:w="1271" w:type="dxa"/>
          </w:tcPr>
          <w:p w14:paraId="1996B431" w14:textId="77777777" w:rsidR="00BE671E" w:rsidRPr="00C24069" w:rsidRDefault="00F83889" w:rsidP="006A4438">
            <w:pPr>
              <w:pStyle w:val="BodyText"/>
            </w:pPr>
            <w:r w:rsidRPr="00C24069">
              <w:t>3+</w:t>
            </w:r>
          </w:p>
        </w:tc>
        <w:tc>
          <w:tcPr>
            <w:tcW w:w="4678" w:type="dxa"/>
          </w:tcPr>
          <w:p w14:paraId="1996B432" w14:textId="74738FA5" w:rsidR="00BE671E" w:rsidRPr="00C24069" w:rsidRDefault="001921D6" w:rsidP="006A4438">
            <w:pPr>
              <w:pStyle w:val="TableParagraph"/>
              <w:ind w:left="0"/>
            </w:pPr>
            <w:r w:rsidRPr="00C24069">
              <w:t>Tebgħa kompluta qawwija fil-membrana osservata f’&gt; 10 % taċ-ċelluli tat-tumur.</w:t>
            </w:r>
          </w:p>
        </w:tc>
        <w:tc>
          <w:tcPr>
            <w:tcW w:w="3129" w:type="dxa"/>
          </w:tcPr>
          <w:p w14:paraId="1996B433" w14:textId="0EAFCFE6" w:rsidR="00BE671E" w:rsidRPr="00C24069" w:rsidRDefault="00FA36D1" w:rsidP="006A4438">
            <w:pPr>
              <w:pStyle w:val="BodyText"/>
            </w:pPr>
            <w:r w:rsidRPr="00C24069">
              <w:t>Pożittiv</w:t>
            </w:r>
          </w:p>
        </w:tc>
      </w:tr>
    </w:tbl>
    <w:p w14:paraId="1996B435" w14:textId="77777777" w:rsidR="00BE671E" w:rsidRPr="00C24069" w:rsidRDefault="00BE671E" w:rsidP="006A4438">
      <w:pPr>
        <w:pStyle w:val="BodyText"/>
      </w:pPr>
    </w:p>
    <w:p w14:paraId="1996B436" w14:textId="0AA8322F" w:rsidR="00F43F10" w:rsidRPr="00C24069" w:rsidRDefault="00FA36D1" w:rsidP="006A4438">
      <w:pPr>
        <w:pStyle w:val="BodyText"/>
      </w:pPr>
      <w:r w:rsidRPr="00C24069">
        <w:t>B’mod ġenerali, it-test FISH huwa kkunsidrat pożittiv jekk il-proporzjon tan-numru ta’ kopji tal-ġene HER2 f’kull ċellula tat-tumur u n-numru ta’ kopji ta’ kromosoma 17 huwa akbar minn jew ugwali għal 2, jew jekk hemm aktar minn 4 kopji tal-ġene HER2 f’kull ċellula tat-tumur jekk kromosoma 17 ma ntużatx bħala referenza.</w:t>
      </w:r>
    </w:p>
    <w:p w14:paraId="1996B437" w14:textId="77777777" w:rsidR="00F43F10" w:rsidRPr="00C24069" w:rsidRDefault="00F43F10" w:rsidP="006A4438">
      <w:pPr>
        <w:pStyle w:val="BodyText"/>
      </w:pPr>
    </w:p>
    <w:p w14:paraId="1996B438" w14:textId="0ACB2F12" w:rsidR="00F43F10" w:rsidRPr="00C24069" w:rsidRDefault="00FA36D1" w:rsidP="006A4438">
      <w:pPr>
        <w:pStyle w:val="BodyText"/>
      </w:pPr>
      <w:r w:rsidRPr="00C24069">
        <w:t>B’mod ġenerali, CISH huwa kkunsidrat pożittiv jekk ikun hemm aktar minn 5 kopji tal-ġene HER2 f’kull nukleu f’aktar minn 50% taċ-ċelluli tat-tumur.</w:t>
      </w:r>
    </w:p>
    <w:p w14:paraId="1996B439" w14:textId="77777777" w:rsidR="00F43F10" w:rsidRPr="00C24069" w:rsidRDefault="00F43F10" w:rsidP="006A4438">
      <w:pPr>
        <w:pStyle w:val="BodyText"/>
      </w:pPr>
    </w:p>
    <w:p w14:paraId="1996B43A" w14:textId="3CCE810C" w:rsidR="00F43F10" w:rsidRPr="00C24069" w:rsidRDefault="00FA36D1" w:rsidP="006A4438">
      <w:pPr>
        <w:pStyle w:val="BodyText"/>
        <w:ind w:hanging="2"/>
      </w:pPr>
      <w:r w:rsidRPr="00C24069">
        <w:t>Għal struzzjonijiet kompluti dwar l-eżekuzzjoni u l-interpretazzjoni tal-analiżi, jekk jogħġbok irreferi għall-fuljetti ta’ tagħrif tal-analiżi FISH u CISH ivvalidati. Jistgħu japplikaw ukoll rakkomandazzjonijiet uffiċjali dwar l-ittestjar għal HER2.</w:t>
      </w:r>
    </w:p>
    <w:p w14:paraId="1996B43B" w14:textId="77777777" w:rsidR="007C79C5" w:rsidRPr="00C24069" w:rsidRDefault="007C79C5" w:rsidP="006A4438">
      <w:pPr>
        <w:pStyle w:val="BodyText"/>
        <w:ind w:hanging="2"/>
      </w:pPr>
    </w:p>
    <w:p w14:paraId="1996B43C" w14:textId="23199EA8" w:rsidR="00F43F10" w:rsidRPr="00C24069" w:rsidRDefault="00FA36D1" w:rsidP="006A4438">
      <w:pPr>
        <w:pStyle w:val="BodyText"/>
      </w:pPr>
      <w:r w:rsidRPr="00C24069">
        <w:t>Għal kull metodu ieħor li jista’ jintuża għall-valutazzjoni tal-espressjoni tal-proteina jew tal-ġene HER2, l-analiżi għandha ssir biss minn laboratorji li jipprovdu eżekuzzjoni adegwata l-aktar moderna ta’ metodi vvalidati. Huwa ċar li dawn il-metodi għandhom ikunu preċiżi u eżatti biżżejjed biex juru espressjoni żejda ta’ HER2 u jridu jkunu kapaċi jiddistingwu bejn espressjoni żejda ta’ HER2 moderata (konformi ma’ 2+) u qawwija (konformi ma’ 3+).</w:t>
      </w:r>
    </w:p>
    <w:p w14:paraId="1996B43D" w14:textId="77777777" w:rsidR="00F43F10" w:rsidRPr="00C24069" w:rsidRDefault="00F43F10" w:rsidP="006A4438">
      <w:pPr>
        <w:pStyle w:val="BodyText"/>
      </w:pPr>
    </w:p>
    <w:p w14:paraId="1996B43E" w14:textId="74ACF4A7" w:rsidR="00F43F10" w:rsidRPr="00C24069" w:rsidRDefault="00FA36D1" w:rsidP="006A4438">
      <w:pPr>
        <w:rPr>
          <w:i/>
        </w:rPr>
      </w:pPr>
      <w:r w:rsidRPr="00C24069">
        <w:rPr>
          <w:i/>
        </w:rPr>
        <w:t>Osservazzjoni ta’ espressjoni żejda ta’ HER2 jew amplifikazzjoni tal-ġene HER2 f’kanċer tal-istonku</w:t>
      </w:r>
    </w:p>
    <w:p w14:paraId="1996B43F" w14:textId="77777777" w:rsidR="00BE671E" w:rsidRPr="00C24069" w:rsidRDefault="00BE671E" w:rsidP="006A4438">
      <w:pPr>
        <w:rPr>
          <w:i/>
        </w:rPr>
      </w:pPr>
    </w:p>
    <w:p w14:paraId="1996B440" w14:textId="7E4216FB" w:rsidR="00F43F10" w:rsidRPr="00C24069" w:rsidRDefault="00FA36D1" w:rsidP="006A4438">
      <w:pPr>
        <w:pStyle w:val="BodyText"/>
      </w:pPr>
      <w:r w:rsidRPr="00C24069">
        <w:t xml:space="preserve">Għandu jintuża analiżi preċiż u ġġustifikat biss biex tiġi osservata espressjoni żejda ta’ HER2 jew amplifikazzjoni tal-ġene HER2. IHC hija rakkomandata bħala l-ewwel mod ta’ ttestjar u f’każijiet fejn l-istat ta’ amplifikazzjoni tal-ġene HER2 huwa meħtieġ ukoll, għandha tiġi wżata teknika ta’ </w:t>
      </w:r>
      <w:r w:rsidRPr="00C24069">
        <w:rPr>
          <w:i/>
          <w:iCs/>
        </w:rPr>
        <w:t>in situ</w:t>
      </w:r>
      <w:r w:rsidRPr="00C24069">
        <w:t xml:space="preserve"> hybridization imsaħħa bil-fidda (SISH - silver-enhanced in situ hybridization) jew FISH. Madankollu teknoloġja SISH hija rakkomandata biex tippermetti l-valutazzjoni parallella tal-istoloġija u l-morfoloġija tat-tumur. Sabiex tiġi assigurata ġustifikazzjoni tal-proċeduri tal-ittestjar u l-ġenerazzjoni ta’ riżultati preċiżi u li jistgħu jiġu riprodotti, ttestjar għal HER2 għandu jitwettaq f’laboratorju li għandu ħaddiema mħarrġa. Istruzzjonijiet kompluti dwar il-kapaċità tat-test u l-interpretazzjoni tar-riżultati għandhom jinkisbu mill-fuljett ta’ tagħrif tal-prodott ipprovdut mal-analiżi użati għall-ittestjar ta’ HER2.</w:t>
      </w:r>
    </w:p>
    <w:p w14:paraId="1996B441" w14:textId="77777777" w:rsidR="00E44A30" w:rsidRPr="00C24069" w:rsidRDefault="00E44A30" w:rsidP="006A4438">
      <w:pPr>
        <w:pStyle w:val="BodyText"/>
      </w:pPr>
    </w:p>
    <w:p w14:paraId="1996B442" w14:textId="238EAF23" w:rsidR="00F43F10" w:rsidRPr="00C24069" w:rsidRDefault="00166829" w:rsidP="006A4438">
      <w:pPr>
        <w:pStyle w:val="BodyText"/>
      </w:pPr>
      <w:r w:rsidRPr="00C24069">
        <w:t>Fil-prova ToGA (BO18255), pazjenti li t-tumuri tagħhom kienu pożittivi għal IHC3+ jew għal FISH, kienu definiti bħala pożittivi għal HER2 u għalhekk kienu nklużi fil-prova. Ibbażat fuq ir-riżultati mill-prova klinika, l-effetti ta’ benefiċċju kienu limitati għall-pazjenti bl-ogħla livell ta’ espressjoni żejda tal-proteina HER2, definit minn punteġġ ta’ 3+ permezz ta’ IHC, jew punteġġ ta’ 2+ permezz ta’ IHC u riżultat FISH pożittiv.</w:t>
      </w:r>
    </w:p>
    <w:p w14:paraId="1996B443" w14:textId="77777777" w:rsidR="00F43F10" w:rsidRPr="00C24069" w:rsidRDefault="00F43F10" w:rsidP="006A4438">
      <w:pPr>
        <w:pStyle w:val="BodyText"/>
      </w:pPr>
    </w:p>
    <w:p w14:paraId="1996B444" w14:textId="252B5BC4" w:rsidR="00F43F10" w:rsidRPr="00C24069" w:rsidRDefault="00166829" w:rsidP="006A4438">
      <w:pPr>
        <w:pStyle w:val="BodyText"/>
      </w:pPr>
      <w:r w:rsidRPr="00C24069">
        <w:t>Fi studju li pparaguna l-metodu (studju D008548) kien osservat grad għoli ta’ konkordanza (&gt;95 %) għal tekniki SISH u FISH għall-osservazzjoni tal-amplifikazzjoni tal-ġene HER2 f’pazjenti b’kanċer tal-istonku.</w:t>
      </w:r>
    </w:p>
    <w:p w14:paraId="1996B445" w14:textId="77777777" w:rsidR="00F43F10" w:rsidRPr="00C24069" w:rsidRDefault="00F43F10" w:rsidP="006A4438">
      <w:pPr>
        <w:pStyle w:val="BodyText"/>
      </w:pPr>
    </w:p>
    <w:p w14:paraId="1996B446" w14:textId="72E76F8F" w:rsidR="00F43F10" w:rsidRPr="00C24069" w:rsidRDefault="00166829" w:rsidP="006A4438">
      <w:pPr>
        <w:pStyle w:val="BodyText"/>
        <w:ind w:firstLine="1"/>
      </w:pPr>
      <w:r w:rsidRPr="00C24069">
        <w:t>Espressjoni żejda ta’ HER2 għandha tiġi osservata permezz ta’ valutazzjoni ibbażata fuq immunoistokimika (IHC - immunohistochemistry) ta’ blokki fissi tat-tumur; amplifikazzjoni tal-ġene HER2 għandha tiġi osservata bl-użu ta’ in situ hybridisation bl-użu ta’ SISH jew FISH ta’ blokki fissi tat-tumur.</w:t>
      </w:r>
    </w:p>
    <w:p w14:paraId="1996B447" w14:textId="77777777" w:rsidR="00F43F10" w:rsidRPr="00C24069" w:rsidRDefault="00F43F10" w:rsidP="006A4438">
      <w:pPr>
        <w:pStyle w:val="BodyText"/>
      </w:pPr>
    </w:p>
    <w:p w14:paraId="1996B448" w14:textId="1117036B" w:rsidR="00F43F10" w:rsidRPr="00C24069" w:rsidRDefault="00166829" w:rsidP="006A4438">
      <w:pPr>
        <w:pStyle w:val="BodyText"/>
      </w:pPr>
      <w:r w:rsidRPr="00C24069">
        <w:t>Is-sistema ta’ punteġġ rakkomandata għall-valutazzjoni tad-dehra tat-tbajja ta’ IHC hija kif imniżżel f’Tabella 3:</w:t>
      </w:r>
    </w:p>
    <w:p w14:paraId="1996B449" w14:textId="77777777" w:rsidR="006938A6" w:rsidRPr="00C24069" w:rsidRDefault="006938A6" w:rsidP="006A4438">
      <w:pPr>
        <w:pStyle w:val="BodyText"/>
      </w:pPr>
    </w:p>
    <w:p w14:paraId="1996B44A" w14:textId="50BE8CC8" w:rsidR="00563F3E" w:rsidRPr="00C24069" w:rsidRDefault="00166829" w:rsidP="006A4438">
      <w:pPr>
        <w:keepNext/>
        <w:adjustRightInd w:val="0"/>
      </w:pPr>
      <w:r w:rsidRPr="00C24069">
        <w:t>Tabella 3: Sistema ta’ punteġġ rakkomandata għall-valutazzjoni ta’ dehra ta’ tbajja ta’ IHC f’kanċer tal-istonku</w:t>
      </w:r>
    </w:p>
    <w:p w14:paraId="1996B44B" w14:textId="77777777" w:rsidR="00BE671E" w:rsidRPr="00C24069" w:rsidRDefault="00BE671E" w:rsidP="006A4438">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074"/>
        <w:gridCol w:w="3053"/>
        <w:gridCol w:w="3053"/>
        <w:gridCol w:w="1881"/>
      </w:tblGrid>
      <w:tr w:rsidR="00762991" w:rsidRPr="00C24069" w14:paraId="1996B450" w14:textId="77777777" w:rsidTr="00C442D5">
        <w:trPr>
          <w:trHeight w:val="283"/>
          <w:tblHeader/>
        </w:trPr>
        <w:tc>
          <w:tcPr>
            <w:tcW w:w="1075" w:type="dxa"/>
          </w:tcPr>
          <w:p w14:paraId="1996B44C" w14:textId="6AB10696" w:rsidR="00BE671E" w:rsidRPr="00C24069" w:rsidRDefault="00166829" w:rsidP="006A4438">
            <w:pPr>
              <w:adjustRightInd w:val="0"/>
              <w:rPr>
                <w:b/>
                <w:bCs/>
              </w:rPr>
            </w:pPr>
            <w:r w:rsidRPr="00C24069">
              <w:rPr>
                <w:b/>
                <w:bCs/>
              </w:rPr>
              <w:t>Punteġġ</w:t>
            </w:r>
          </w:p>
        </w:tc>
        <w:tc>
          <w:tcPr>
            <w:tcW w:w="3060" w:type="dxa"/>
          </w:tcPr>
          <w:p w14:paraId="1996B44D" w14:textId="79AA3A0D" w:rsidR="00BE671E" w:rsidRPr="00C24069" w:rsidRDefault="00166829" w:rsidP="006A4438">
            <w:pPr>
              <w:adjustRightInd w:val="0"/>
              <w:rPr>
                <w:b/>
                <w:bCs/>
              </w:rPr>
            </w:pPr>
            <w:r w:rsidRPr="00C24069">
              <w:rPr>
                <w:b/>
                <w:bCs/>
              </w:rPr>
              <w:t>Il-dehra tat-tbajja tal-kampjun kirurġiku</w:t>
            </w:r>
          </w:p>
        </w:tc>
        <w:tc>
          <w:tcPr>
            <w:tcW w:w="3060" w:type="dxa"/>
          </w:tcPr>
          <w:p w14:paraId="1996B44E" w14:textId="588D5147" w:rsidR="00BE671E" w:rsidRPr="00C24069" w:rsidRDefault="00166829" w:rsidP="006A4438">
            <w:pPr>
              <w:adjustRightInd w:val="0"/>
              <w:rPr>
                <w:b/>
                <w:bCs/>
              </w:rPr>
            </w:pPr>
            <w:r w:rsidRPr="00C24069">
              <w:rPr>
                <w:b/>
                <w:bCs/>
              </w:rPr>
              <w:t>Il-dehra tat-tbajja tal-kampjun tal-bijopsija</w:t>
            </w:r>
          </w:p>
        </w:tc>
        <w:tc>
          <w:tcPr>
            <w:tcW w:w="1883" w:type="dxa"/>
          </w:tcPr>
          <w:p w14:paraId="1996B44F" w14:textId="690EF6F0" w:rsidR="00BE671E" w:rsidRPr="00C24069" w:rsidRDefault="00166829" w:rsidP="006A4438">
            <w:pPr>
              <w:adjustRightInd w:val="0"/>
              <w:rPr>
                <w:b/>
                <w:bCs/>
              </w:rPr>
            </w:pPr>
            <w:r w:rsidRPr="00C24069">
              <w:rPr>
                <w:b/>
                <w:bCs/>
              </w:rPr>
              <w:t>Valutazzjoni tal-espressjoni żejda ta’ HER2</w:t>
            </w:r>
          </w:p>
        </w:tc>
      </w:tr>
      <w:tr w:rsidR="00762991" w:rsidRPr="00C24069" w14:paraId="1996B455" w14:textId="77777777" w:rsidTr="00C442D5">
        <w:trPr>
          <w:trHeight w:val="283"/>
        </w:trPr>
        <w:tc>
          <w:tcPr>
            <w:tcW w:w="1075" w:type="dxa"/>
          </w:tcPr>
          <w:p w14:paraId="1996B451" w14:textId="77777777" w:rsidR="00BE671E" w:rsidRPr="00C24069" w:rsidRDefault="00F83889" w:rsidP="006A4438">
            <w:pPr>
              <w:adjustRightInd w:val="0"/>
            </w:pPr>
            <w:r w:rsidRPr="00C24069">
              <w:t>0</w:t>
            </w:r>
          </w:p>
        </w:tc>
        <w:tc>
          <w:tcPr>
            <w:tcW w:w="3060" w:type="dxa"/>
          </w:tcPr>
          <w:p w14:paraId="1996B452" w14:textId="4B36289A" w:rsidR="00BE671E" w:rsidRPr="00C24069" w:rsidRDefault="00166829" w:rsidP="006A4438">
            <w:pPr>
              <w:adjustRightInd w:val="0"/>
            </w:pPr>
            <w:r w:rsidRPr="00C24069">
              <w:t>L-ebda reattività jew reattività fil-membrana f’&lt; 10 % taċ-ċelluli tat-tumur</w:t>
            </w:r>
          </w:p>
        </w:tc>
        <w:tc>
          <w:tcPr>
            <w:tcW w:w="3060" w:type="dxa"/>
          </w:tcPr>
          <w:p w14:paraId="1996B453" w14:textId="4996A43F" w:rsidR="00BE671E" w:rsidRPr="00C24069" w:rsidRDefault="00166829" w:rsidP="006A4438">
            <w:pPr>
              <w:adjustRightInd w:val="0"/>
            </w:pPr>
            <w:r w:rsidRPr="00C24069">
              <w:t>L-ebda reattività jew reattività fil-membrana fl-ebda ċellula tat-tumur</w:t>
            </w:r>
          </w:p>
        </w:tc>
        <w:tc>
          <w:tcPr>
            <w:tcW w:w="1883" w:type="dxa"/>
          </w:tcPr>
          <w:p w14:paraId="1996B454" w14:textId="7BB49BA6" w:rsidR="00BE671E" w:rsidRPr="00C24069" w:rsidRDefault="00166829" w:rsidP="006A4438">
            <w:pPr>
              <w:adjustRightInd w:val="0"/>
            </w:pPr>
            <w:r w:rsidRPr="00C24069">
              <w:t>Negattiv</w:t>
            </w:r>
          </w:p>
        </w:tc>
      </w:tr>
      <w:tr w:rsidR="00762991" w:rsidRPr="00C24069" w14:paraId="1996B45A" w14:textId="77777777" w:rsidTr="00C442D5">
        <w:trPr>
          <w:trHeight w:val="283"/>
        </w:trPr>
        <w:tc>
          <w:tcPr>
            <w:tcW w:w="1075" w:type="dxa"/>
          </w:tcPr>
          <w:p w14:paraId="1996B456" w14:textId="77777777" w:rsidR="00BE671E" w:rsidRPr="00C24069" w:rsidRDefault="00F83889" w:rsidP="002440C2">
            <w:pPr>
              <w:keepNext/>
              <w:adjustRightInd w:val="0"/>
            </w:pPr>
            <w:r w:rsidRPr="00C24069">
              <w:t>1+</w:t>
            </w:r>
          </w:p>
        </w:tc>
        <w:tc>
          <w:tcPr>
            <w:tcW w:w="3060" w:type="dxa"/>
          </w:tcPr>
          <w:p w14:paraId="1996B457" w14:textId="6FCAA970" w:rsidR="00BE671E" w:rsidRPr="00C24069" w:rsidRDefault="00166829" w:rsidP="002440C2">
            <w:pPr>
              <w:keepNext/>
              <w:adjustRightInd w:val="0"/>
            </w:pPr>
            <w:r w:rsidRPr="00C24069">
              <w:t>Reattività ħafifa/bil-kemm osservata fil-membrana f’≥ 10 % taċ-ċelluli tat-tumur; iċ-ċelluli huma reattivi f’parti biss tal-membrana tagħhom</w:t>
            </w:r>
          </w:p>
        </w:tc>
        <w:tc>
          <w:tcPr>
            <w:tcW w:w="3060" w:type="dxa"/>
          </w:tcPr>
          <w:p w14:paraId="1996B458" w14:textId="629597C2" w:rsidR="00BE671E" w:rsidRPr="00C24069" w:rsidRDefault="00166829" w:rsidP="002440C2">
            <w:pPr>
              <w:keepNext/>
              <w:adjustRightInd w:val="0"/>
            </w:pPr>
            <w:r w:rsidRPr="00C24069">
              <w:t>Massa ta’ ċelluli tat-tumur b’reattività ħafifa/bil-kemm osservata fil-membrana mingħajr ma jingħata kas tal-persentaġġ ta’ ċelluli tat-tumur imtebba’</w:t>
            </w:r>
          </w:p>
        </w:tc>
        <w:tc>
          <w:tcPr>
            <w:tcW w:w="1883" w:type="dxa"/>
          </w:tcPr>
          <w:p w14:paraId="1996B459" w14:textId="29A5A29A" w:rsidR="00BE671E" w:rsidRPr="00C24069" w:rsidRDefault="00166829" w:rsidP="002440C2">
            <w:pPr>
              <w:keepNext/>
              <w:adjustRightInd w:val="0"/>
            </w:pPr>
            <w:r w:rsidRPr="00C24069">
              <w:t>Negattiv</w:t>
            </w:r>
          </w:p>
        </w:tc>
      </w:tr>
      <w:tr w:rsidR="00762991" w:rsidRPr="00C24069" w14:paraId="1996B45F" w14:textId="77777777" w:rsidTr="00C442D5">
        <w:trPr>
          <w:trHeight w:val="283"/>
        </w:trPr>
        <w:tc>
          <w:tcPr>
            <w:tcW w:w="1075" w:type="dxa"/>
          </w:tcPr>
          <w:p w14:paraId="1996B45B" w14:textId="77777777" w:rsidR="00BE671E" w:rsidRPr="00C24069" w:rsidRDefault="00F83889" w:rsidP="006A4438">
            <w:pPr>
              <w:keepNext/>
              <w:keepLines/>
              <w:adjustRightInd w:val="0"/>
            </w:pPr>
            <w:r w:rsidRPr="00C24069">
              <w:t>2+</w:t>
            </w:r>
          </w:p>
        </w:tc>
        <w:tc>
          <w:tcPr>
            <w:tcW w:w="3060" w:type="dxa"/>
          </w:tcPr>
          <w:p w14:paraId="1996B45C" w14:textId="776C1C9F" w:rsidR="00BE671E" w:rsidRPr="00C24069" w:rsidRDefault="00166829" w:rsidP="006A4438">
            <w:pPr>
              <w:keepNext/>
              <w:keepLines/>
              <w:adjustRightInd w:val="0"/>
            </w:pPr>
            <w:r w:rsidRPr="00C24069">
              <w:t>Reattività ħafifa sa moderata, kompluta, bażolaterali jew laterali fil-membrana f’≥ 10 % taċ-ċelluli tat-tumur</w:t>
            </w:r>
          </w:p>
        </w:tc>
        <w:tc>
          <w:tcPr>
            <w:tcW w:w="3060" w:type="dxa"/>
          </w:tcPr>
          <w:p w14:paraId="1996B45D" w14:textId="34D9DA27" w:rsidR="00BE671E" w:rsidRPr="00C24069" w:rsidRDefault="00166829" w:rsidP="006A4438">
            <w:pPr>
              <w:keepNext/>
              <w:keepLines/>
              <w:adjustRightInd w:val="0"/>
            </w:pPr>
            <w:r w:rsidRPr="00C24069">
              <w:t>Massa ta’ ċelluli tat-tumur b’reattività ħafifa sa moderata, kompluta, bażolaterali jew laterali fil-membrana mingħajr ma jingħata kas tal-persentaġġ ta’ ċelluli tat-tumur imtebba’</w:t>
            </w:r>
          </w:p>
        </w:tc>
        <w:tc>
          <w:tcPr>
            <w:tcW w:w="1883" w:type="dxa"/>
          </w:tcPr>
          <w:p w14:paraId="1996B45E" w14:textId="546EA40C" w:rsidR="00BE671E" w:rsidRPr="00C24069" w:rsidRDefault="00166829" w:rsidP="006A4438">
            <w:pPr>
              <w:keepNext/>
              <w:keepLines/>
              <w:adjustRightInd w:val="0"/>
            </w:pPr>
            <w:r w:rsidRPr="00C24069">
              <w:t>Ambigwu</w:t>
            </w:r>
          </w:p>
        </w:tc>
      </w:tr>
      <w:tr w:rsidR="00762991" w:rsidRPr="00C24069" w14:paraId="1996B464" w14:textId="77777777" w:rsidTr="00C442D5">
        <w:trPr>
          <w:trHeight w:val="283"/>
        </w:trPr>
        <w:tc>
          <w:tcPr>
            <w:tcW w:w="1075" w:type="dxa"/>
          </w:tcPr>
          <w:p w14:paraId="1996B460" w14:textId="77777777" w:rsidR="00BE671E" w:rsidRPr="00C24069" w:rsidRDefault="00F83889" w:rsidP="006A4438">
            <w:pPr>
              <w:keepLines/>
              <w:adjustRightInd w:val="0"/>
            </w:pPr>
            <w:r w:rsidRPr="00C24069">
              <w:t>3+</w:t>
            </w:r>
          </w:p>
        </w:tc>
        <w:tc>
          <w:tcPr>
            <w:tcW w:w="3060" w:type="dxa"/>
          </w:tcPr>
          <w:p w14:paraId="1996B461" w14:textId="2B1ACA40" w:rsidR="00BE671E" w:rsidRPr="00C24069" w:rsidRDefault="00166829" w:rsidP="006A4438">
            <w:pPr>
              <w:keepLines/>
              <w:adjustRightInd w:val="0"/>
            </w:pPr>
            <w:r w:rsidRPr="00C24069">
              <w:t>Reattività qawwija, kompluta, bażolaterali jew laterali fil-membrana f’≥ 10 % taċ-ċelluli tat-tumur.</w:t>
            </w:r>
          </w:p>
        </w:tc>
        <w:tc>
          <w:tcPr>
            <w:tcW w:w="3060" w:type="dxa"/>
          </w:tcPr>
          <w:p w14:paraId="1996B462" w14:textId="1C34056B" w:rsidR="00BE671E" w:rsidRPr="00C24069" w:rsidRDefault="00166829" w:rsidP="006A4438">
            <w:pPr>
              <w:keepLines/>
              <w:adjustRightInd w:val="0"/>
            </w:pPr>
            <w:r w:rsidRPr="00C24069">
              <w:t>Massa ta’ ċelluli tat-tumur b’reattività qawwija, kompluta, bażolaterali jew laterali fil-membrana mingħajr ma jingħata kas tal-persentaġġ ta’ ċelluli tat-tumur imtebba’</w:t>
            </w:r>
          </w:p>
        </w:tc>
        <w:tc>
          <w:tcPr>
            <w:tcW w:w="1883" w:type="dxa"/>
          </w:tcPr>
          <w:p w14:paraId="1996B463" w14:textId="262B9B7B" w:rsidR="00BE671E" w:rsidRPr="00C24069" w:rsidRDefault="00166829" w:rsidP="006A4438">
            <w:pPr>
              <w:keepLines/>
              <w:adjustRightInd w:val="0"/>
            </w:pPr>
            <w:r w:rsidRPr="00C24069">
              <w:t>Pożittiv</w:t>
            </w:r>
          </w:p>
        </w:tc>
      </w:tr>
    </w:tbl>
    <w:p w14:paraId="1996B465" w14:textId="77777777" w:rsidR="00BE671E" w:rsidRPr="00C24069" w:rsidRDefault="00BE671E" w:rsidP="006A4438">
      <w:pPr>
        <w:adjustRightInd w:val="0"/>
        <w:rPr>
          <w:b/>
          <w:bCs/>
        </w:rPr>
      </w:pPr>
    </w:p>
    <w:p w14:paraId="1996B466" w14:textId="57261579" w:rsidR="00F43F10" w:rsidRPr="00C24069" w:rsidRDefault="00166829" w:rsidP="006A4438">
      <w:pPr>
        <w:pStyle w:val="BodyText"/>
      </w:pPr>
      <w:r w:rsidRPr="00C24069">
        <w:t>B’mod ġenerali, SISH jew FISH huwa kkunsidrat pożittiv jekk il-proporzjon tan-numru tal-kopji tal-ġene HER2 f’kull ċellula tat-tumur għan-numru ta’ kopji ta’ kromosoma 17 huwa daqs jew akbar minn 2.</w:t>
      </w:r>
    </w:p>
    <w:p w14:paraId="1996B467" w14:textId="77777777" w:rsidR="00F43F10" w:rsidRPr="00C24069" w:rsidRDefault="00F43F10" w:rsidP="006A4438">
      <w:pPr>
        <w:pStyle w:val="BodyText"/>
      </w:pPr>
    </w:p>
    <w:p w14:paraId="1996B468" w14:textId="45608B46" w:rsidR="00F43F10" w:rsidRPr="00C24069" w:rsidRDefault="00166829" w:rsidP="006A4438">
      <w:pPr>
        <w:pStyle w:val="BodyText"/>
      </w:pPr>
      <w:r w:rsidRPr="00C24069">
        <w:rPr>
          <w:u w:val="single"/>
        </w:rPr>
        <w:t>Effikaċja klinika u sigurtà</w:t>
      </w:r>
    </w:p>
    <w:p w14:paraId="1996B469" w14:textId="77777777" w:rsidR="00F43F10" w:rsidRPr="00C24069" w:rsidRDefault="00F43F10" w:rsidP="006A4438">
      <w:pPr>
        <w:pStyle w:val="BodyText"/>
      </w:pPr>
    </w:p>
    <w:p w14:paraId="1996B46A" w14:textId="351C721B" w:rsidR="00F43F10" w:rsidRPr="00C24069" w:rsidRDefault="00166829" w:rsidP="006A4438">
      <w:pPr>
        <w:rPr>
          <w:i/>
        </w:rPr>
      </w:pPr>
      <w:r w:rsidRPr="00C24069">
        <w:rPr>
          <w:i/>
          <w:u w:val="single"/>
        </w:rPr>
        <w:t>Kanċer metastatiku tas-sider</w:t>
      </w:r>
    </w:p>
    <w:p w14:paraId="1996B46B" w14:textId="77777777" w:rsidR="00F43F10" w:rsidRPr="00C24069" w:rsidRDefault="00F43F10" w:rsidP="006A4438">
      <w:pPr>
        <w:pStyle w:val="BodyText"/>
        <w:rPr>
          <w:i/>
        </w:rPr>
      </w:pPr>
    </w:p>
    <w:p w14:paraId="1996B46C" w14:textId="3781EE20" w:rsidR="00F43F10" w:rsidRPr="00C24069" w:rsidRDefault="00166829" w:rsidP="006A4438">
      <w:pPr>
        <w:pStyle w:val="BodyText"/>
        <w:ind w:hanging="1"/>
      </w:pPr>
      <w:r w:rsidRPr="00C24069">
        <w:t>Trastuzumab kien użat fi provi kliniċi bħala monoterapija għall-pazjenti b’MBC li għandhom tumuri b’espressjoni żejda ta’ HER2 u li ħadimx fuqhom kors wieħed jew aktar ta’ kimoterapija għall-marda metastatika tagħhom (trastuzumab waħdu).</w:t>
      </w:r>
    </w:p>
    <w:p w14:paraId="1996B46D" w14:textId="77777777" w:rsidR="00F43F10" w:rsidRPr="00C24069" w:rsidRDefault="00F43F10" w:rsidP="006A4438">
      <w:pPr>
        <w:pStyle w:val="BodyText"/>
      </w:pPr>
    </w:p>
    <w:p w14:paraId="1996B46E" w14:textId="6C4D06C5" w:rsidR="00F43F10" w:rsidRPr="00C24069" w:rsidRDefault="00166829" w:rsidP="006A4438">
      <w:pPr>
        <w:pStyle w:val="BodyText"/>
        <w:ind w:hanging="1"/>
      </w:pPr>
      <w:r w:rsidRPr="00C24069">
        <w:t>Trastuzumab kien użat ukoll flimkien ma’ paclitaxel jew docetaxel għat-trattament ta’ pazjenti li ma rċevewx kimoterapija għall-marda metastatika tagħhom. Pazjenti li qabel kienu rċevew kimoterapija awżiljarja bbażata fuq anthracycline kienu ttrattati b’paclitaxel (175 mg/m</w:t>
      </w:r>
      <w:r w:rsidRPr="00C24069">
        <w:rPr>
          <w:vertAlign w:val="superscript"/>
        </w:rPr>
        <w:t>2</w:t>
      </w:r>
      <w:r w:rsidRPr="00C24069">
        <w:t xml:space="preserve"> mogħti bħala infużjoni fuq medda ta’ 3 sigħat) bi jew mingħajr trastuzumab. Fil-prova pivitali ta’ docetaxel (100 mg/m</w:t>
      </w:r>
      <w:r w:rsidRPr="00C24069">
        <w:rPr>
          <w:vertAlign w:val="superscript"/>
        </w:rPr>
        <w:t>2</w:t>
      </w:r>
      <w:r w:rsidRPr="00C24069">
        <w:t xml:space="preserve"> mogħti bħala infużjoni fuq medda ta’ siegħa) bi jew mingħajr trastuzumab, 60% tal-pazjenti kienu rċevew kimoterapija awżiljarja bbażata fuq anthracycline minn qabel. Il-pazjenti kienu ttrattati bi trastuzumab sal-progressjoni tal-marda.</w:t>
      </w:r>
    </w:p>
    <w:p w14:paraId="1996B46F" w14:textId="77777777" w:rsidR="00BE671E" w:rsidRPr="00C24069" w:rsidRDefault="00BE671E" w:rsidP="006A4438">
      <w:pPr>
        <w:pStyle w:val="BodyText"/>
        <w:ind w:hanging="1"/>
      </w:pPr>
    </w:p>
    <w:p w14:paraId="1996B470" w14:textId="2D977F1F" w:rsidR="00F43F10" w:rsidRPr="00C24069" w:rsidRDefault="00166829" w:rsidP="006A4438">
      <w:pPr>
        <w:pStyle w:val="BodyText"/>
      </w:pPr>
      <w:r w:rsidRPr="00C24069">
        <w:t>L-effikaċja ta’ trastuzumab flimkien ma’ paclitaxel f’pazjenti li ma rċevewx anthracyclines awżiljarji minn qabel ma ġietx studjata. Madankollu, trastuzumab flimkien ma’ docetaxel kien effikaċi fil-pazjenti kemm jekk kienu rċevew anthracyclines awżiljarji minn qabel kif ukoll jekk le.</w:t>
      </w:r>
    </w:p>
    <w:p w14:paraId="1996B471" w14:textId="77777777" w:rsidR="00F43F10" w:rsidRPr="00C24069" w:rsidRDefault="00F43F10" w:rsidP="006A4438">
      <w:pPr>
        <w:pStyle w:val="BodyText"/>
      </w:pPr>
    </w:p>
    <w:p w14:paraId="1996B472" w14:textId="1E1B01C2" w:rsidR="00F43F10" w:rsidRPr="00C24069" w:rsidRDefault="00E121D3" w:rsidP="006A4438">
      <w:pPr>
        <w:pStyle w:val="BodyText"/>
        <w:ind w:hanging="2"/>
      </w:pPr>
      <w:r w:rsidRPr="00C24069">
        <w:t>It-test użat biex titkejjel l-espressjoni żejda ta’ HER2 sabiex jiġu determinati l-pazjenti eliġibbli għall-provi kliniċi pivitali ta’ trastuzumab bħala monoterapija u ta’ trastuzumab flimkien ma’ paclitaxel għamel użu minn metodu immunoistokimiku ta’ tbajja għal HER2 ta’ materjal fiss minn tumuri tas-sider bl-użu tal-antikorpi monoklonali tal-ġurdien CB11 u 4D5. Dawn it-tessuti kienu fissi fil-formalina jew fis-sustanza fissattiva ta’ Bouin. Dan l-analiżi investigattiv tal-prova klinika li twettaq f’laboratorju ċentrali għamel użu minn skala ta’ 0 sa 3+. Kienu inklużi pazjenti kklassifikati bħala b’tebgħat 2+ jew 3+, waqt li dawk b’tebgħat 0 jew 1+ kienu esklużi. Aktar minn 70 % tal-pazjenti rreġistrati wrew espressjoni żejda ta’ 3+. Id-data tindika li effetti tajbin kienu akbar fost dawk il-pazjenti b’livelli ogħla ta’ espressjoni żejda ta’ HER2 (3+).</w:t>
      </w:r>
    </w:p>
    <w:p w14:paraId="1996B473" w14:textId="77777777" w:rsidR="00F43F10" w:rsidRPr="00C24069" w:rsidRDefault="00F43F10" w:rsidP="006A4438">
      <w:pPr>
        <w:pStyle w:val="BodyText"/>
      </w:pPr>
    </w:p>
    <w:p w14:paraId="1996B474" w14:textId="1B216344" w:rsidR="00F43F10" w:rsidRPr="00C24069" w:rsidRDefault="00E121D3" w:rsidP="006A4438">
      <w:pPr>
        <w:pStyle w:val="BodyText"/>
        <w:ind w:firstLine="2"/>
      </w:pPr>
      <w:r w:rsidRPr="00C24069">
        <w:t xml:space="preserve">Immunoistokimika kienet il-metodu prinċipali tat-test użat biex tiġi determinata l-pożitività ta’ HER2 fil-prova pivitali ta’ docetaxel, bi jew mingħajr trastuzumab. Minnoranza ta’ pazjenti ġew ittestjati bl-użu ta’ fluorescence </w:t>
      </w:r>
      <w:r w:rsidRPr="00C24069">
        <w:rPr>
          <w:i/>
          <w:iCs/>
        </w:rPr>
        <w:t>in-situ</w:t>
      </w:r>
      <w:r w:rsidRPr="00C24069">
        <w:t xml:space="preserve"> hybridisation (FISH). F’din il-prova, 87% tal-pazjenti li daħlu kellhom marda li kienet IHC3+, u 95% tal-pazjenti li daħlu kellhom marda li kienet IHC3+ u/jew pożittiva skont FISH.</w:t>
      </w:r>
    </w:p>
    <w:p w14:paraId="1996B475" w14:textId="77777777" w:rsidR="00F43F10" w:rsidRPr="00C24069" w:rsidRDefault="00F43F10" w:rsidP="006A4438">
      <w:pPr>
        <w:pStyle w:val="BodyText"/>
      </w:pPr>
    </w:p>
    <w:p w14:paraId="1996B476" w14:textId="4DCD2060" w:rsidR="00F43F10" w:rsidRPr="00C24069" w:rsidRDefault="00E121D3" w:rsidP="006A4438">
      <w:pPr>
        <w:keepNext/>
        <w:rPr>
          <w:i/>
        </w:rPr>
      </w:pPr>
      <w:r w:rsidRPr="00C24069">
        <w:rPr>
          <w:i/>
        </w:rPr>
        <w:t>Dożaġġ ta’ kull ġimgħa f’kanċer metastatiku tas-sider</w:t>
      </w:r>
    </w:p>
    <w:p w14:paraId="1996B477" w14:textId="77777777" w:rsidR="00731D14" w:rsidRPr="00C24069" w:rsidRDefault="00731D14" w:rsidP="006A4438">
      <w:pPr>
        <w:rPr>
          <w:i/>
        </w:rPr>
      </w:pPr>
    </w:p>
    <w:p w14:paraId="1996B478" w14:textId="1CCE811E" w:rsidR="0098100C" w:rsidRPr="00C24069" w:rsidRDefault="00E121D3" w:rsidP="006A4438">
      <w:pPr>
        <w:pStyle w:val="BodyText"/>
        <w:ind w:firstLine="2"/>
      </w:pPr>
      <w:r w:rsidRPr="00C24069">
        <w:t>Ir-riżultati tal-effikaċja mill-istudji ta’ monoterapija u ta’ terapija kombinata huma miġbura fil-qosor f’Tabella 4:</w:t>
      </w:r>
    </w:p>
    <w:p w14:paraId="1996B479" w14:textId="77777777" w:rsidR="0098100C" w:rsidRPr="00C24069" w:rsidRDefault="0098100C" w:rsidP="006A4438">
      <w:pPr>
        <w:pStyle w:val="BodyText"/>
        <w:ind w:firstLine="2"/>
      </w:pPr>
    </w:p>
    <w:p w14:paraId="1996B47A" w14:textId="4148D34E" w:rsidR="00731D14" w:rsidRPr="00C24069" w:rsidRDefault="00E121D3" w:rsidP="006A4438">
      <w:pPr>
        <w:pStyle w:val="BodyText"/>
        <w:keepNext/>
        <w:keepLines/>
      </w:pPr>
      <w:r w:rsidRPr="00C24069">
        <w:t>Tabella 4: Riżultati tal-effikaċja mill-istudji ta’ monoterapija u ta’ terapija kombinata</w:t>
      </w:r>
    </w:p>
    <w:p w14:paraId="1996B47B" w14:textId="77777777" w:rsidR="0098100C" w:rsidRPr="00C24069" w:rsidRDefault="0098100C" w:rsidP="006A4438">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834"/>
        <w:gridCol w:w="1557"/>
        <w:gridCol w:w="1557"/>
        <w:gridCol w:w="1272"/>
        <w:gridCol w:w="1558"/>
        <w:gridCol w:w="1283"/>
      </w:tblGrid>
      <w:tr w:rsidR="00762991" w:rsidRPr="00C24069" w14:paraId="1996B47F" w14:textId="77777777" w:rsidTr="00153E88">
        <w:trPr>
          <w:trHeight w:val="283"/>
          <w:tblHeader/>
        </w:trPr>
        <w:tc>
          <w:tcPr>
            <w:tcW w:w="1012" w:type="pct"/>
            <w:tcBorders>
              <w:right w:val="single" w:sz="4" w:space="0" w:color="000000"/>
            </w:tcBorders>
          </w:tcPr>
          <w:p w14:paraId="1996B47C" w14:textId="2254F505" w:rsidR="003F192A" w:rsidRPr="00C24069" w:rsidRDefault="00054431" w:rsidP="006A4438">
            <w:pPr>
              <w:keepNext/>
              <w:keepLines/>
              <w:adjustRightInd w:val="0"/>
              <w:jc w:val="center"/>
              <w:rPr>
                <w:b/>
                <w:bCs/>
              </w:rPr>
            </w:pPr>
            <w:r w:rsidRPr="00C24069">
              <w:rPr>
                <w:b/>
                <w:bCs/>
              </w:rPr>
              <w:t>Parametru</w:t>
            </w:r>
          </w:p>
        </w:tc>
        <w:tc>
          <w:tcPr>
            <w:tcW w:w="859" w:type="pct"/>
            <w:tcBorders>
              <w:left w:val="single" w:sz="4" w:space="0" w:color="000000"/>
              <w:right w:val="single" w:sz="4" w:space="0" w:color="000000"/>
            </w:tcBorders>
          </w:tcPr>
          <w:p w14:paraId="1996B47D" w14:textId="500F2C93" w:rsidR="003F192A" w:rsidRPr="00C24069" w:rsidRDefault="00F45E64" w:rsidP="006A4438">
            <w:pPr>
              <w:keepNext/>
              <w:keepLines/>
              <w:adjustRightInd w:val="0"/>
              <w:jc w:val="center"/>
              <w:rPr>
                <w:b/>
                <w:bCs/>
              </w:rPr>
            </w:pPr>
            <w:r w:rsidRPr="00C24069">
              <w:rPr>
                <w:b/>
                <w:bCs/>
              </w:rPr>
              <w:t>Monoterapija</w:t>
            </w:r>
          </w:p>
        </w:tc>
        <w:tc>
          <w:tcPr>
            <w:tcW w:w="3129" w:type="pct"/>
            <w:gridSpan w:val="4"/>
            <w:tcBorders>
              <w:left w:val="single" w:sz="4" w:space="0" w:color="000000"/>
            </w:tcBorders>
          </w:tcPr>
          <w:p w14:paraId="1996B47E" w14:textId="2007E99A" w:rsidR="003F192A" w:rsidRPr="00C24069" w:rsidRDefault="00F45E64" w:rsidP="006A4438">
            <w:pPr>
              <w:keepNext/>
              <w:keepLines/>
              <w:adjustRightInd w:val="0"/>
              <w:jc w:val="center"/>
              <w:rPr>
                <w:b/>
                <w:bCs/>
              </w:rPr>
            </w:pPr>
            <w:r w:rsidRPr="00C24069">
              <w:rPr>
                <w:b/>
                <w:bCs/>
              </w:rPr>
              <w:t>Terapija kombinata</w:t>
            </w:r>
          </w:p>
        </w:tc>
      </w:tr>
      <w:tr w:rsidR="00762991" w:rsidRPr="00C24069" w14:paraId="1996B491" w14:textId="77777777" w:rsidTr="00153E88">
        <w:trPr>
          <w:trHeight w:val="283"/>
          <w:tblHeader/>
        </w:trPr>
        <w:tc>
          <w:tcPr>
            <w:tcW w:w="1012" w:type="pct"/>
            <w:tcBorders>
              <w:bottom w:val="single" w:sz="4" w:space="0" w:color="000000"/>
              <w:right w:val="single" w:sz="4" w:space="0" w:color="000000"/>
            </w:tcBorders>
          </w:tcPr>
          <w:p w14:paraId="1996B480" w14:textId="77777777" w:rsidR="003F192A" w:rsidRPr="00C24069" w:rsidRDefault="003F192A" w:rsidP="006A4438">
            <w:pPr>
              <w:keepNext/>
              <w:keepLines/>
              <w:adjustRightInd w:val="0"/>
              <w:jc w:val="center"/>
              <w:rPr>
                <w:b/>
                <w:bCs/>
              </w:rPr>
            </w:pPr>
          </w:p>
        </w:tc>
        <w:tc>
          <w:tcPr>
            <w:tcW w:w="859" w:type="pct"/>
            <w:tcBorders>
              <w:left w:val="single" w:sz="4" w:space="0" w:color="000000"/>
              <w:bottom w:val="single" w:sz="4" w:space="0" w:color="000000"/>
              <w:right w:val="single" w:sz="4" w:space="0" w:color="000000"/>
            </w:tcBorders>
          </w:tcPr>
          <w:p w14:paraId="1996B481" w14:textId="77777777" w:rsidR="00731D14" w:rsidRPr="00C24069" w:rsidRDefault="00F83889" w:rsidP="006A4438">
            <w:pPr>
              <w:keepNext/>
              <w:keepLines/>
              <w:adjustRightInd w:val="0"/>
              <w:jc w:val="center"/>
              <w:rPr>
                <w:b/>
                <w:bCs/>
              </w:rPr>
            </w:pPr>
            <w:r w:rsidRPr="00C24069">
              <w:rPr>
                <w:b/>
                <w:bCs/>
              </w:rPr>
              <w:t>Trastuzumab</w:t>
            </w:r>
            <w:r w:rsidRPr="00C24069">
              <w:rPr>
                <w:b/>
                <w:bCs/>
                <w:vertAlign w:val="superscript"/>
              </w:rPr>
              <w:t>1</w:t>
            </w:r>
            <w:r w:rsidR="00DD437B" w:rsidRPr="00C24069">
              <w:rPr>
                <w:b/>
                <w:bCs/>
                <w:vertAlign w:val="superscript"/>
              </w:rPr>
              <w:t xml:space="preserve"> </w:t>
            </w:r>
          </w:p>
          <w:p w14:paraId="1996B482" w14:textId="77777777" w:rsidR="00731D14" w:rsidRPr="00C24069" w:rsidRDefault="00731D14" w:rsidP="006A4438">
            <w:pPr>
              <w:keepNext/>
              <w:keepLines/>
              <w:adjustRightInd w:val="0"/>
              <w:jc w:val="center"/>
              <w:rPr>
                <w:b/>
                <w:bCs/>
              </w:rPr>
            </w:pPr>
          </w:p>
          <w:p w14:paraId="1996B483" w14:textId="77777777" w:rsidR="00731D14" w:rsidRPr="00C24069" w:rsidRDefault="00731D14" w:rsidP="006A4438">
            <w:pPr>
              <w:keepNext/>
              <w:keepLines/>
              <w:adjustRightInd w:val="0"/>
              <w:jc w:val="center"/>
              <w:rPr>
                <w:b/>
                <w:bCs/>
              </w:rPr>
            </w:pPr>
          </w:p>
          <w:p w14:paraId="1996B484" w14:textId="77777777" w:rsidR="003F192A" w:rsidRPr="00C24069" w:rsidRDefault="00F83889" w:rsidP="006A4438">
            <w:pPr>
              <w:keepNext/>
              <w:keepLines/>
              <w:adjustRightInd w:val="0"/>
              <w:jc w:val="center"/>
              <w:rPr>
                <w:b/>
                <w:bCs/>
                <w:vertAlign w:val="superscript"/>
              </w:rPr>
            </w:pPr>
            <w:r w:rsidRPr="00C24069">
              <w:rPr>
                <w:b/>
                <w:bCs/>
              </w:rPr>
              <w:t>N=172</w:t>
            </w:r>
          </w:p>
        </w:tc>
        <w:tc>
          <w:tcPr>
            <w:tcW w:w="859" w:type="pct"/>
            <w:tcBorders>
              <w:left w:val="single" w:sz="4" w:space="0" w:color="000000"/>
              <w:bottom w:val="single" w:sz="4" w:space="0" w:color="000000"/>
            </w:tcBorders>
          </w:tcPr>
          <w:p w14:paraId="1996B485" w14:textId="21E8AC26" w:rsidR="00731D14" w:rsidRPr="00C24069" w:rsidRDefault="00F45E64" w:rsidP="006A4438">
            <w:pPr>
              <w:keepNext/>
              <w:keepLines/>
              <w:adjustRightInd w:val="0"/>
              <w:jc w:val="center"/>
              <w:rPr>
                <w:b/>
                <w:bCs/>
              </w:rPr>
            </w:pPr>
            <w:r w:rsidRPr="00C24069">
              <w:rPr>
                <w:b/>
                <w:bCs/>
              </w:rPr>
              <w:t>Trastuzumab ma’ paclitaxel</w:t>
            </w:r>
            <w:r w:rsidR="00F83889" w:rsidRPr="00C24069">
              <w:rPr>
                <w:b/>
                <w:bCs/>
                <w:vertAlign w:val="superscript"/>
              </w:rPr>
              <w:t>2</w:t>
            </w:r>
          </w:p>
          <w:p w14:paraId="1996B486" w14:textId="77777777" w:rsidR="003F192A" w:rsidRPr="00C24069" w:rsidRDefault="00F83889" w:rsidP="006A4438">
            <w:pPr>
              <w:keepNext/>
              <w:keepLines/>
              <w:adjustRightInd w:val="0"/>
              <w:jc w:val="center"/>
              <w:rPr>
                <w:b/>
                <w:bCs/>
              </w:rPr>
            </w:pPr>
            <w:r w:rsidRPr="00C24069">
              <w:rPr>
                <w:b/>
                <w:bCs/>
              </w:rPr>
              <w:t>N=68</w:t>
            </w:r>
          </w:p>
        </w:tc>
        <w:tc>
          <w:tcPr>
            <w:tcW w:w="702" w:type="pct"/>
            <w:tcBorders>
              <w:bottom w:val="single" w:sz="4" w:space="0" w:color="000000"/>
              <w:right w:val="single" w:sz="4" w:space="0" w:color="000000"/>
            </w:tcBorders>
          </w:tcPr>
          <w:p w14:paraId="1996B487" w14:textId="77777777" w:rsidR="00731D14" w:rsidRPr="00C24069" w:rsidRDefault="00F83889" w:rsidP="006A4438">
            <w:pPr>
              <w:keepNext/>
              <w:keepLines/>
              <w:adjustRightInd w:val="0"/>
              <w:jc w:val="center"/>
              <w:rPr>
                <w:b/>
                <w:bCs/>
              </w:rPr>
            </w:pPr>
            <w:r w:rsidRPr="00C24069">
              <w:rPr>
                <w:b/>
                <w:bCs/>
              </w:rPr>
              <w:t>Paclitaxel</w:t>
            </w:r>
            <w:r w:rsidRPr="00C24069">
              <w:rPr>
                <w:b/>
                <w:bCs/>
                <w:vertAlign w:val="superscript"/>
              </w:rPr>
              <w:t>2</w:t>
            </w:r>
          </w:p>
          <w:p w14:paraId="1996B488" w14:textId="77777777" w:rsidR="00731D14" w:rsidRPr="00C24069" w:rsidRDefault="00731D14" w:rsidP="006A4438">
            <w:pPr>
              <w:keepNext/>
              <w:keepLines/>
              <w:adjustRightInd w:val="0"/>
              <w:jc w:val="center"/>
              <w:rPr>
                <w:b/>
                <w:bCs/>
              </w:rPr>
            </w:pPr>
          </w:p>
          <w:p w14:paraId="1996B489" w14:textId="77777777" w:rsidR="00731D14" w:rsidRPr="00C24069" w:rsidRDefault="00731D14" w:rsidP="006A4438">
            <w:pPr>
              <w:keepNext/>
              <w:keepLines/>
              <w:adjustRightInd w:val="0"/>
              <w:jc w:val="center"/>
              <w:rPr>
                <w:b/>
                <w:bCs/>
              </w:rPr>
            </w:pPr>
          </w:p>
          <w:p w14:paraId="1996B48A" w14:textId="77777777" w:rsidR="003F192A" w:rsidRPr="00C24069" w:rsidRDefault="00F83889" w:rsidP="006A4438">
            <w:pPr>
              <w:keepNext/>
              <w:keepLines/>
              <w:adjustRightInd w:val="0"/>
              <w:jc w:val="center"/>
              <w:rPr>
                <w:b/>
                <w:bCs/>
              </w:rPr>
            </w:pPr>
            <w:r w:rsidRPr="00C24069">
              <w:rPr>
                <w:b/>
                <w:bCs/>
              </w:rPr>
              <w:t>N=77</w:t>
            </w:r>
          </w:p>
        </w:tc>
        <w:tc>
          <w:tcPr>
            <w:tcW w:w="860" w:type="pct"/>
            <w:tcBorders>
              <w:left w:val="single" w:sz="4" w:space="0" w:color="000000"/>
              <w:bottom w:val="single" w:sz="4" w:space="0" w:color="000000"/>
              <w:right w:val="single" w:sz="4" w:space="0" w:color="000000"/>
            </w:tcBorders>
          </w:tcPr>
          <w:p w14:paraId="1996B48B" w14:textId="73064303" w:rsidR="00731D14" w:rsidRPr="00C24069" w:rsidRDefault="00F45E64" w:rsidP="006A4438">
            <w:pPr>
              <w:keepNext/>
              <w:keepLines/>
              <w:adjustRightInd w:val="0"/>
              <w:jc w:val="center"/>
              <w:rPr>
                <w:b/>
                <w:bCs/>
              </w:rPr>
            </w:pPr>
            <w:r w:rsidRPr="00C24069">
              <w:rPr>
                <w:b/>
                <w:bCs/>
              </w:rPr>
              <w:t>Trastuzumab ma’ docetaxel</w:t>
            </w:r>
            <w:r w:rsidR="00F83889" w:rsidRPr="00C24069">
              <w:rPr>
                <w:b/>
                <w:bCs/>
                <w:vertAlign w:val="superscript"/>
              </w:rPr>
              <w:t>3</w:t>
            </w:r>
          </w:p>
          <w:p w14:paraId="1996B48C" w14:textId="77777777" w:rsidR="003F192A" w:rsidRPr="00C24069" w:rsidRDefault="00F83889" w:rsidP="006A4438">
            <w:pPr>
              <w:keepNext/>
              <w:keepLines/>
              <w:adjustRightInd w:val="0"/>
              <w:jc w:val="center"/>
              <w:rPr>
                <w:b/>
                <w:bCs/>
                <w:vertAlign w:val="superscript"/>
              </w:rPr>
            </w:pPr>
            <w:r w:rsidRPr="00C24069">
              <w:rPr>
                <w:b/>
                <w:bCs/>
              </w:rPr>
              <w:t>N=92</w:t>
            </w:r>
          </w:p>
        </w:tc>
        <w:tc>
          <w:tcPr>
            <w:tcW w:w="708" w:type="pct"/>
            <w:tcBorders>
              <w:left w:val="single" w:sz="4" w:space="0" w:color="000000"/>
              <w:bottom w:val="single" w:sz="4" w:space="0" w:color="000000"/>
              <w:right w:val="single" w:sz="4" w:space="0" w:color="000000"/>
            </w:tcBorders>
          </w:tcPr>
          <w:p w14:paraId="1996B48D" w14:textId="77777777" w:rsidR="00731D14" w:rsidRPr="00C24069" w:rsidRDefault="00F83889" w:rsidP="006A4438">
            <w:pPr>
              <w:keepNext/>
              <w:keepLines/>
              <w:adjustRightInd w:val="0"/>
              <w:jc w:val="center"/>
              <w:rPr>
                <w:b/>
                <w:bCs/>
              </w:rPr>
            </w:pPr>
            <w:r w:rsidRPr="00C24069">
              <w:rPr>
                <w:b/>
                <w:bCs/>
              </w:rPr>
              <w:t>Docetaxel</w:t>
            </w:r>
            <w:r w:rsidRPr="00C24069">
              <w:rPr>
                <w:b/>
                <w:bCs/>
                <w:vertAlign w:val="superscript"/>
              </w:rPr>
              <w:t>3</w:t>
            </w:r>
          </w:p>
          <w:p w14:paraId="1996B48E" w14:textId="77777777" w:rsidR="00731D14" w:rsidRPr="00C24069" w:rsidRDefault="00731D14" w:rsidP="006A4438">
            <w:pPr>
              <w:keepNext/>
              <w:keepLines/>
              <w:adjustRightInd w:val="0"/>
              <w:jc w:val="center"/>
              <w:rPr>
                <w:b/>
                <w:bCs/>
              </w:rPr>
            </w:pPr>
          </w:p>
          <w:p w14:paraId="1996B48F" w14:textId="77777777" w:rsidR="00731D14" w:rsidRPr="00C24069" w:rsidRDefault="00731D14" w:rsidP="006A4438">
            <w:pPr>
              <w:keepNext/>
              <w:keepLines/>
              <w:adjustRightInd w:val="0"/>
              <w:jc w:val="center"/>
              <w:rPr>
                <w:b/>
                <w:bCs/>
              </w:rPr>
            </w:pPr>
          </w:p>
          <w:p w14:paraId="1996B490" w14:textId="77777777" w:rsidR="003F192A" w:rsidRPr="00C24069" w:rsidRDefault="00F83889" w:rsidP="006A4438">
            <w:pPr>
              <w:keepNext/>
              <w:keepLines/>
              <w:adjustRightInd w:val="0"/>
              <w:jc w:val="center"/>
              <w:rPr>
                <w:b/>
                <w:bCs/>
                <w:vertAlign w:val="superscript"/>
              </w:rPr>
            </w:pPr>
            <w:r w:rsidRPr="00C24069">
              <w:rPr>
                <w:b/>
                <w:bCs/>
              </w:rPr>
              <w:t>N=94</w:t>
            </w:r>
          </w:p>
        </w:tc>
      </w:tr>
      <w:tr w:rsidR="00762991" w:rsidRPr="00C24069" w14:paraId="1996B498" w14:textId="77777777" w:rsidTr="00153E88">
        <w:trPr>
          <w:trHeight w:val="283"/>
        </w:trPr>
        <w:tc>
          <w:tcPr>
            <w:tcW w:w="1012" w:type="pct"/>
            <w:tcBorders>
              <w:top w:val="single" w:sz="4" w:space="0" w:color="000000"/>
              <w:left w:val="single" w:sz="4" w:space="0" w:color="000000"/>
              <w:bottom w:val="nil"/>
              <w:right w:val="single" w:sz="4" w:space="0" w:color="000000"/>
            </w:tcBorders>
          </w:tcPr>
          <w:p w14:paraId="1996B492" w14:textId="19EA58E3" w:rsidR="00A10794" w:rsidRPr="00C24069" w:rsidRDefault="00F45E64" w:rsidP="006A4438">
            <w:pPr>
              <w:keepNext/>
              <w:keepLines/>
              <w:adjustRightInd w:val="0"/>
              <w:rPr>
                <w:b/>
                <w:bCs/>
              </w:rPr>
            </w:pPr>
            <w:r w:rsidRPr="00C24069">
              <w:rPr>
                <w:b/>
                <w:bCs/>
              </w:rPr>
              <w:t>Rata ta’ Respons</w:t>
            </w:r>
          </w:p>
        </w:tc>
        <w:tc>
          <w:tcPr>
            <w:tcW w:w="859" w:type="pct"/>
            <w:tcBorders>
              <w:top w:val="single" w:sz="4" w:space="0" w:color="000000"/>
              <w:left w:val="single" w:sz="4" w:space="0" w:color="000000"/>
              <w:bottom w:val="nil"/>
              <w:right w:val="single" w:sz="4" w:space="0" w:color="000000"/>
            </w:tcBorders>
            <w:vAlign w:val="center"/>
          </w:tcPr>
          <w:p w14:paraId="1996B493" w14:textId="77777777" w:rsidR="00A10794" w:rsidRPr="00C24069" w:rsidRDefault="00F83889" w:rsidP="006A4438">
            <w:pPr>
              <w:keepNext/>
              <w:keepLines/>
              <w:adjustRightInd w:val="0"/>
              <w:jc w:val="center"/>
            </w:pPr>
            <w:r w:rsidRPr="00C24069">
              <w:t>18%</w:t>
            </w:r>
          </w:p>
        </w:tc>
        <w:tc>
          <w:tcPr>
            <w:tcW w:w="859" w:type="pct"/>
            <w:tcBorders>
              <w:top w:val="single" w:sz="4" w:space="0" w:color="000000"/>
              <w:left w:val="single" w:sz="4" w:space="0" w:color="000000"/>
              <w:bottom w:val="nil"/>
              <w:right w:val="single" w:sz="4" w:space="0" w:color="000000"/>
            </w:tcBorders>
            <w:vAlign w:val="center"/>
          </w:tcPr>
          <w:p w14:paraId="1996B494" w14:textId="77777777" w:rsidR="00A10794" w:rsidRPr="00C24069" w:rsidRDefault="00F83889" w:rsidP="006A4438">
            <w:pPr>
              <w:keepNext/>
              <w:keepLines/>
              <w:adjustRightInd w:val="0"/>
              <w:jc w:val="center"/>
            </w:pPr>
            <w:r w:rsidRPr="00C24069">
              <w:t>49%</w:t>
            </w:r>
          </w:p>
        </w:tc>
        <w:tc>
          <w:tcPr>
            <w:tcW w:w="702" w:type="pct"/>
            <w:tcBorders>
              <w:top w:val="single" w:sz="4" w:space="0" w:color="000000"/>
              <w:left w:val="single" w:sz="4" w:space="0" w:color="000000"/>
              <w:bottom w:val="nil"/>
              <w:right w:val="single" w:sz="4" w:space="0" w:color="000000"/>
            </w:tcBorders>
            <w:vAlign w:val="center"/>
          </w:tcPr>
          <w:p w14:paraId="1996B495" w14:textId="77777777" w:rsidR="00A10794" w:rsidRPr="00C24069" w:rsidRDefault="00F83889" w:rsidP="006A4438">
            <w:pPr>
              <w:keepNext/>
              <w:keepLines/>
              <w:adjustRightInd w:val="0"/>
              <w:jc w:val="center"/>
            </w:pPr>
            <w:r w:rsidRPr="00C24069">
              <w:t>17%</w:t>
            </w:r>
          </w:p>
        </w:tc>
        <w:tc>
          <w:tcPr>
            <w:tcW w:w="860" w:type="pct"/>
            <w:tcBorders>
              <w:top w:val="single" w:sz="4" w:space="0" w:color="000000"/>
              <w:left w:val="single" w:sz="4" w:space="0" w:color="000000"/>
              <w:bottom w:val="nil"/>
              <w:right w:val="single" w:sz="4" w:space="0" w:color="000000"/>
            </w:tcBorders>
            <w:vAlign w:val="center"/>
          </w:tcPr>
          <w:p w14:paraId="1996B496" w14:textId="77777777" w:rsidR="00A10794" w:rsidRPr="00C24069" w:rsidRDefault="00F83889" w:rsidP="006A4438">
            <w:pPr>
              <w:keepNext/>
              <w:keepLines/>
              <w:adjustRightInd w:val="0"/>
              <w:jc w:val="center"/>
            </w:pPr>
            <w:r w:rsidRPr="00C24069">
              <w:t>61%</w:t>
            </w:r>
          </w:p>
        </w:tc>
        <w:tc>
          <w:tcPr>
            <w:tcW w:w="708" w:type="pct"/>
            <w:tcBorders>
              <w:top w:val="single" w:sz="4" w:space="0" w:color="000000"/>
              <w:left w:val="single" w:sz="4" w:space="0" w:color="000000"/>
              <w:bottom w:val="nil"/>
              <w:right w:val="single" w:sz="4" w:space="0" w:color="000000"/>
            </w:tcBorders>
            <w:vAlign w:val="center"/>
          </w:tcPr>
          <w:p w14:paraId="1996B497" w14:textId="77777777" w:rsidR="00A10794" w:rsidRPr="00C24069" w:rsidRDefault="00F83889" w:rsidP="006A4438">
            <w:pPr>
              <w:keepNext/>
              <w:keepLines/>
              <w:adjustRightInd w:val="0"/>
              <w:jc w:val="center"/>
            </w:pPr>
            <w:r w:rsidRPr="00C24069">
              <w:t>34%</w:t>
            </w:r>
          </w:p>
        </w:tc>
      </w:tr>
      <w:tr w:rsidR="00762991" w:rsidRPr="00C24069" w14:paraId="1996B49F" w14:textId="77777777" w:rsidTr="00153E88">
        <w:trPr>
          <w:trHeight w:val="283"/>
        </w:trPr>
        <w:tc>
          <w:tcPr>
            <w:tcW w:w="1012" w:type="pct"/>
            <w:tcBorders>
              <w:top w:val="nil"/>
              <w:left w:val="single" w:sz="4" w:space="0" w:color="000000"/>
              <w:bottom w:val="single" w:sz="4" w:space="0" w:color="000000"/>
              <w:right w:val="single" w:sz="4" w:space="0" w:color="000000"/>
            </w:tcBorders>
          </w:tcPr>
          <w:p w14:paraId="1996B499" w14:textId="3F79E555" w:rsidR="00DD437B" w:rsidRPr="00C24069" w:rsidRDefault="00CD63CC" w:rsidP="006A4438">
            <w:pPr>
              <w:keepNext/>
              <w:keepLines/>
              <w:adjustRightInd w:val="0"/>
              <w:rPr>
                <w:b/>
                <w:bCs/>
              </w:rPr>
            </w:pPr>
            <w:r w:rsidRPr="00C24069">
              <w:rPr>
                <w:b/>
                <w:bCs/>
              </w:rPr>
              <w:t>(CI ta’ 95 %)</w:t>
            </w:r>
          </w:p>
        </w:tc>
        <w:tc>
          <w:tcPr>
            <w:tcW w:w="859" w:type="pct"/>
            <w:tcBorders>
              <w:top w:val="nil"/>
              <w:left w:val="single" w:sz="4" w:space="0" w:color="000000"/>
              <w:bottom w:val="single" w:sz="4" w:space="0" w:color="000000"/>
              <w:right w:val="single" w:sz="4" w:space="0" w:color="000000"/>
            </w:tcBorders>
            <w:vAlign w:val="center"/>
          </w:tcPr>
          <w:p w14:paraId="1996B49A" w14:textId="77777777" w:rsidR="00DD437B" w:rsidRPr="00C24069" w:rsidRDefault="00F83889" w:rsidP="006A4438">
            <w:pPr>
              <w:keepNext/>
              <w:keepLines/>
              <w:adjustRightInd w:val="0"/>
              <w:jc w:val="center"/>
            </w:pPr>
            <w:r w:rsidRPr="00C24069">
              <w:t>(13</w:t>
            </w:r>
            <w:r w:rsidR="00A51692" w:rsidRPr="00C24069">
              <w:t xml:space="preserve"> – </w:t>
            </w:r>
            <w:r w:rsidRPr="00C24069">
              <w:t>25)</w:t>
            </w:r>
          </w:p>
        </w:tc>
        <w:tc>
          <w:tcPr>
            <w:tcW w:w="859" w:type="pct"/>
            <w:tcBorders>
              <w:top w:val="nil"/>
              <w:left w:val="single" w:sz="4" w:space="0" w:color="000000"/>
              <w:bottom w:val="single" w:sz="4" w:space="0" w:color="000000"/>
              <w:right w:val="single" w:sz="4" w:space="0" w:color="000000"/>
            </w:tcBorders>
            <w:vAlign w:val="center"/>
          </w:tcPr>
          <w:p w14:paraId="1996B49B" w14:textId="77777777" w:rsidR="00DD437B" w:rsidRPr="00C24069" w:rsidRDefault="00F83889" w:rsidP="006A4438">
            <w:pPr>
              <w:keepNext/>
              <w:keepLines/>
              <w:adjustRightInd w:val="0"/>
              <w:jc w:val="center"/>
            </w:pPr>
            <w:r w:rsidRPr="00C24069">
              <w:t>(36</w:t>
            </w:r>
            <w:r w:rsidR="00A51692" w:rsidRPr="00C24069">
              <w:t xml:space="preserve"> – </w:t>
            </w:r>
            <w:r w:rsidRPr="00C24069">
              <w:t>61)</w:t>
            </w:r>
          </w:p>
        </w:tc>
        <w:tc>
          <w:tcPr>
            <w:tcW w:w="702" w:type="pct"/>
            <w:tcBorders>
              <w:top w:val="nil"/>
              <w:left w:val="single" w:sz="4" w:space="0" w:color="000000"/>
              <w:bottom w:val="single" w:sz="4" w:space="0" w:color="000000"/>
              <w:right w:val="single" w:sz="4" w:space="0" w:color="000000"/>
            </w:tcBorders>
            <w:vAlign w:val="center"/>
          </w:tcPr>
          <w:p w14:paraId="1996B49C" w14:textId="77777777" w:rsidR="00DD437B" w:rsidRPr="00C24069" w:rsidRDefault="00F83889" w:rsidP="006A4438">
            <w:pPr>
              <w:keepNext/>
              <w:keepLines/>
              <w:adjustRightInd w:val="0"/>
              <w:jc w:val="center"/>
            </w:pPr>
            <w:r w:rsidRPr="00C24069">
              <w:t>(9</w:t>
            </w:r>
            <w:r w:rsidR="00A51692" w:rsidRPr="00C24069">
              <w:t xml:space="preserve"> – </w:t>
            </w:r>
            <w:r w:rsidRPr="00C24069">
              <w:t>27)</w:t>
            </w:r>
          </w:p>
        </w:tc>
        <w:tc>
          <w:tcPr>
            <w:tcW w:w="860" w:type="pct"/>
            <w:tcBorders>
              <w:top w:val="nil"/>
              <w:left w:val="single" w:sz="4" w:space="0" w:color="000000"/>
              <w:bottom w:val="single" w:sz="4" w:space="0" w:color="000000"/>
              <w:right w:val="single" w:sz="4" w:space="0" w:color="000000"/>
            </w:tcBorders>
            <w:vAlign w:val="center"/>
          </w:tcPr>
          <w:p w14:paraId="1996B49D" w14:textId="77777777" w:rsidR="00DD437B" w:rsidRPr="00C24069" w:rsidRDefault="00F83889" w:rsidP="006A4438">
            <w:pPr>
              <w:keepNext/>
              <w:keepLines/>
              <w:adjustRightInd w:val="0"/>
              <w:jc w:val="center"/>
            </w:pPr>
            <w:r w:rsidRPr="00C24069">
              <w:t>(50</w:t>
            </w:r>
            <w:r w:rsidR="00A51692" w:rsidRPr="00C24069">
              <w:t xml:space="preserve"> – </w:t>
            </w:r>
            <w:r w:rsidRPr="00C24069">
              <w:t>71)</w:t>
            </w:r>
          </w:p>
        </w:tc>
        <w:tc>
          <w:tcPr>
            <w:tcW w:w="708" w:type="pct"/>
            <w:tcBorders>
              <w:top w:val="nil"/>
              <w:left w:val="single" w:sz="4" w:space="0" w:color="000000"/>
              <w:bottom w:val="single" w:sz="4" w:space="0" w:color="000000"/>
              <w:right w:val="single" w:sz="4" w:space="0" w:color="000000"/>
            </w:tcBorders>
            <w:vAlign w:val="center"/>
          </w:tcPr>
          <w:p w14:paraId="1996B49E" w14:textId="77777777" w:rsidR="00DD437B" w:rsidRPr="00C24069" w:rsidRDefault="00F83889" w:rsidP="006A4438">
            <w:pPr>
              <w:keepNext/>
              <w:keepLines/>
              <w:adjustRightInd w:val="0"/>
              <w:jc w:val="center"/>
            </w:pPr>
            <w:r w:rsidRPr="00C24069">
              <w:t>(25</w:t>
            </w:r>
            <w:r w:rsidR="00A51692" w:rsidRPr="00C24069">
              <w:t xml:space="preserve"> – </w:t>
            </w:r>
            <w:r w:rsidRPr="00C24069">
              <w:t>45)</w:t>
            </w:r>
          </w:p>
        </w:tc>
      </w:tr>
      <w:tr w:rsidR="00762991" w:rsidRPr="00C24069" w14:paraId="1996B4AB" w14:textId="77777777" w:rsidTr="00153E88">
        <w:trPr>
          <w:trHeight w:val="283"/>
        </w:trPr>
        <w:tc>
          <w:tcPr>
            <w:tcW w:w="1012" w:type="pct"/>
            <w:tcBorders>
              <w:top w:val="single" w:sz="4" w:space="0" w:color="000000"/>
              <w:right w:val="single" w:sz="4" w:space="0" w:color="000000"/>
            </w:tcBorders>
          </w:tcPr>
          <w:p w14:paraId="4BF3A4FE" w14:textId="77777777" w:rsidR="00153E88" w:rsidRPr="00C24069" w:rsidRDefault="00CD63CC" w:rsidP="006A4438">
            <w:pPr>
              <w:keepNext/>
              <w:keepLines/>
              <w:adjustRightInd w:val="0"/>
              <w:rPr>
                <w:b/>
                <w:bCs/>
              </w:rPr>
            </w:pPr>
            <w:r w:rsidRPr="00C24069">
              <w:rPr>
                <w:b/>
                <w:bCs/>
              </w:rPr>
              <w:t>Tul medjan tar-rispons (xhur)</w:t>
            </w:r>
          </w:p>
          <w:p w14:paraId="1996B4A0" w14:textId="32ADADDC" w:rsidR="003F192A" w:rsidRPr="00C24069" w:rsidRDefault="00CD63CC" w:rsidP="006A4438">
            <w:pPr>
              <w:keepNext/>
              <w:keepLines/>
              <w:adjustRightInd w:val="0"/>
              <w:rPr>
                <w:b/>
                <w:bCs/>
              </w:rPr>
            </w:pPr>
            <w:r w:rsidRPr="00C24069">
              <w:rPr>
                <w:b/>
                <w:bCs/>
              </w:rPr>
              <w:t>(CI ta’ 95 %)</w:t>
            </w:r>
          </w:p>
        </w:tc>
        <w:tc>
          <w:tcPr>
            <w:tcW w:w="859" w:type="pct"/>
            <w:tcBorders>
              <w:top w:val="single" w:sz="4" w:space="0" w:color="000000"/>
              <w:left w:val="single" w:sz="4" w:space="0" w:color="000000"/>
              <w:right w:val="single" w:sz="4" w:space="0" w:color="000000"/>
            </w:tcBorders>
            <w:vAlign w:val="center"/>
          </w:tcPr>
          <w:p w14:paraId="1996B4A1" w14:textId="7B527B25" w:rsidR="00CD1713" w:rsidRPr="00C24069" w:rsidRDefault="00F83889" w:rsidP="006A4438">
            <w:pPr>
              <w:keepNext/>
              <w:keepLines/>
              <w:adjustRightInd w:val="0"/>
              <w:jc w:val="center"/>
            </w:pPr>
            <w:r w:rsidRPr="00C24069">
              <w:t>9</w:t>
            </w:r>
            <w:r w:rsidR="003F6C75" w:rsidRPr="00C24069">
              <w:t>.</w:t>
            </w:r>
            <w:r w:rsidRPr="00C24069">
              <w:t>1</w:t>
            </w:r>
          </w:p>
          <w:p w14:paraId="1996B4A2" w14:textId="2F495B5D" w:rsidR="00CD1713" w:rsidRPr="00C24069" w:rsidRDefault="00F83889" w:rsidP="006A4438">
            <w:pPr>
              <w:keepNext/>
              <w:keepLines/>
              <w:adjustRightInd w:val="0"/>
              <w:jc w:val="center"/>
            </w:pPr>
            <w:r w:rsidRPr="00C24069">
              <w:t>(5</w:t>
            </w:r>
            <w:r w:rsidR="003F6C75" w:rsidRPr="00C24069">
              <w:t>.</w:t>
            </w:r>
            <w:r w:rsidRPr="00C24069">
              <w:t>6</w:t>
            </w:r>
            <w:r w:rsidR="00A51692" w:rsidRPr="00C24069">
              <w:t xml:space="preserve"> – </w:t>
            </w:r>
            <w:r w:rsidRPr="00C24069">
              <w:t>10</w:t>
            </w:r>
            <w:r w:rsidR="003F6C75" w:rsidRPr="00C24069">
              <w:t>.</w:t>
            </w:r>
            <w:r w:rsidRPr="00C24069">
              <w:t>3)</w:t>
            </w:r>
          </w:p>
        </w:tc>
        <w:tc>
          <w:tcPr>
            <w:tcW w:w="859" w:type="pct"/>
            <w:tcBorders>
              <w:top w:val="single" w:sz="4" w:space="0" w:color="000000"/>
              <w:left w:val="single" w:sz="4" w:space="0" w:color="000000"/>
              <w:right w:val="single" w:sz="4" w:space="0" w:color="000000"/>
            </w:tcBorders>
            <w:vAlign w:val="center"/>
          </w:tcPr>
          <w:p w14:paraId="1996B4A3" w14:textId="247A5480" w:rsidR="00A10794" w:rsidRPr="00C24069" w:rsidRDefault="00F83889" w:rsidP="006A4438">
            <w:pPr>
              <w:keepNext/>
              <w:keepLines/>
              <w:adjustRightInd w:val="0"/>
              <w:jc w:val="center"/>
            </w:pPr>
            <w:r w:rsidRPr="00C24069">
              <w:t>8</w:t>
            </w:r>
            <w:r w:rsidR="003F6C75" w:rsidRPr="00C24069">
              <w:t>.</w:t>
            </w:r>
            <w:r w:rsidRPr="00C24069">
              <w:t>3</w:t>
            </w:r>
          </w:p>
          <w:p w14:paraId="1996B4A4" w14:textId="549592F4" w:rsidR="00CD1713" w:rsidRPr="00C24069" w:rsidRDefault="00F83889" w:rsidP="006A4438">
            <w:pPr>
              <w:keepNext/>
              <w:keepLines/>
              <w:adjustRightInd w:val="0"/>
              <w:jc w:val="center"/>
            </w:pPr>
            <w:r w:rsidRPr="00C24069">
              <w:t>(7</w:t>
            </w:r>
            <w:r w:rsidR="003F6C75" w:rsidRPr="00C24069">
              <w:t>.</w:t>
            </w:r>
            <w:r w:rsidRPr="00C24069">
              <w:t>3</w:t>
            </w:r>
            <w:r w:rsidR="00A51692" w:rsidRPr="00C24069">
              <w:t xml:space="preserve"> – </w:t>
            </w:r>
            <w:r w:rsidRPr="00C24069">
              <w:t>8</w:t>
            </w:r>
            <w:r w:rsidR="003F6C75" w:rsidRPr="00C24069">
              <w:t>.</w:t>
            </w:r>
            <w:r w:rsidRPr="00C24069">
              <w:t>8)</w:t>
            </w:r>
          </w:p>
        </w:tc>
        <w:tc>
          <w:tcPr>
            <w:tcW w:w="702" w:type="pct"/>
            <w:tcBorders>
              <w:top w:val="single" w:sz="4" w:space="0" w:color="000000"/>
              <w:left w:val="single" w:sz="4" w:space="0" w:color="000000"/>
            </w:tcBorders>
            <w:vAlign w:val="center"/>
          </w:tcPr>
          <w:p w14:paraId="1996B4A5" w14:textId="15E5E5E9" w:rsidR="00A10794" w:rsidRPr="00C24069" w:rsidRDefault="00F83889" w:rsidP="006A4438">
            <w:pPr>
              <w:keepNext/>
              <w:keepLines/>
              <w:adjustRightInd w:val="0"/>
              <w:jc w:val="center"/>
            </w:pPr>
            <w:r w:rsidRPr="00C24069">
              <w:t>4</w:t>
            </w:r>
            <w:r w:rsidR="003F6C75" w:rsidRPr="00C24069">
              <w:t>.</w:t>
            </w:r>
            <w:r w:rsidRPr="00C24069">
              <w:t>6</w:t>
            </w:r>
          </w:p>
          <w:p w14:paraId="1996B4A6" w14:textId="2D57FC00" w:rsidR="00CD1713" w:rsidRPr="00C24069" w:rsidRDefault="00F83889" w:rsidP="006A4438">
            <w:pPr>
              <w:keepNext/>
              <w:keepLines/>
              <w:adjustRightInd w:val="0"/>
              <w:jc w:val="center"/>
            </w:pPr>
            <w:r w:rsidRPr="00C24069">
              <w:t>(3</w:t>
            </w:r>
            <w:r w:rsidR="003F6C75" w:rsidRPr="00C24069">
              <w:t>.</w:t>
            </w:r>
            <w:r w:rsidRPr="00C24069">
              <w:t>7</w:t>
            </w:r>
            <w:r w:rsidR="00A51692" w:rsidRPr="00C24069">
              <w:t xml:space="preserve"> – </w:t>
            </w:r>
            <w:r w:rsidRPr="00C24069">
              <w:t>7</w:t>
            </w:r>
            <w:r w:rsidR="003F6C75" w:rsidRPr="00C24069">
              <w:t>.</w:t>
            </w:r>
            <w:r w:rsidRPr="00C24069">
              <w:t>4)</w:t>
            </w:r>
          </w:p>
        </w:tc>
        <w:tc>
          <w:tcPr>
            <w:tcW w:w="860" w:type="pct"/>
            <w:tcBorders>
              <w:top w:val="single" w:sz="4" w:space="0" w:color="000000"/>
              <w:right w:val="single" w:sz="4" w:space="0" w:color="000000"/>
            </w:tcBorders>
            <w:vAlign w:val="center"/>
          </w:tcPr>
          <w:p w14:paraId="1996B4A7" w14:textId="1EEB2F55" w:rsidR="00A10794" w:rsidRPr="00C24069" w:rsidRDefault="00F83889" w:rsidP="006A4438">
            <w:pPr>
              <w:keepNext/>
              <w:keepLines/>
              <w:adjustRightInd w:val="0"/>
              <w:jc w:val="center"/>
            </w:pPr>
            <w:r w:rsidRPr="00C24069">
              <w:t>11</w:t>
            </w:r>
            <w:r w:rsidR="003F6C75" w:rsidRPr="00C24069">
              <w:t>.</w:t>
            </w:r>
            <w:r w:rsidRPr="00C24069">
              <w:t>7</w:t>
            </w:r>
          </w:p>
          <w:p w14:paraId="1996B4A8" w14:textId="367507A6" w:rsidR="00CD1713" w:rsidRPr="00C24069" w:rsidRDefault="00F83889" w:rsidP="006A4438">
            <w:pPr>
              <w:keepNext/>
              <w:keepLines/>
              <w:adjustRightInd w:val="0"/>
              <w:jc w:val="center"/>
            </w:pPr>
            <w:r w:rsidRPr="00C24069">
              <w:t>(9</w:t>
            </w:r>
            <w:r w:rsidR="003F6C75" w:rsidRPr="00C24069">
              <w:t>.</w:t>
            </w:r>
            <w:r w:rsidRPr="00C24069">
              <w:t>3</w:t>
            </w:r>
            <w:r w:rsidR="00A51692" w:rsidRPr="00C24069">
              <w:t xml:space="preserve"> – </w:t>
            </w:r>
            <w:r w:rsidRPr="00C24069">
              <w:t>15</w:t>
            </w:r>
            <w:r w:rsidR="003F6C75" w:rsidRPr="00C24069">
              <w:t>.</w:t>
            </w:r>
            <w:r w:rsidRPr="00C24069">
              <w:t>0)</w:t>
            </w:r>
          </w:p>
        </w:tc>
        <w:tc>
          <w:tcPr>
            <w:tcW w:w="708" w:type="pct"/>
            <w:tcBorders>
              <w:top w:val="single" w:sz="4" w:space="0" w:color="000000"/>
              <w:left w:val="single" w:sz="4" w:space="0" w:color="000000"/>
              <w:right w:val="single" w:sz="4" w:space="0" w:color="000000"/>
            </w:tcBorders>
            <w:vAlign w:val="center"/>
          </w:tcPr>
          <w:p w14:paraId="1996B4A9" w14:textId="728A4CF2" w:rsidR="00A10794" w:rsidRPr="00C24069" w:rsidRDefault="00F83889" w:rsidP="006A4438">
            <w:pPr>
              <w:keepNext/>
              <w:keepLines/>
              <w:adjustRightInd w:val="0"/>
              <w:jc w:val="center"/>
            </w:pPr>
            <w:r w:rsidRPr="00C24069">
              <w:t>5</w:t>
            </w:r>
            <w:r w:rsidR="003F6C75" w:rsidRPr="00C24069">
              <w:t>.</w:t>
            </w:r>
            <w:r w:rsidRPr="00C24069">
              <w:t>7</w:t>
            </w:r>
          </w:p>
          <w:p w14:paraId="1996B4AA" w14:textId="10655233" w:rsidR="00CD1713" w:rsidRPr="00C24069" w:rsidRDefault="00F83889" w:rsidP="006A4438">
            <w:pPr>
              <w:keepNext/>
              <w:keepLines/>
              <w:adjustRightInd w:val="0"/>
              <w:jc w:val="center"/>
            </w:pPr>
            <w:r w:rsidRPr="00C24069">
              <w:t>(4</w:t>
            </w:r>
            <w:r w:rsidR="003F6C75" w:rsidRPr="00C24069">
              <w:t>.</w:t>
            </w:r>
            <w:r w:rsidRPr="00C24069">
              <w:t>6</w:t>
            </w:r>
            <w:r w:rsidR="00A51692" w:rsidRPr="00C24069">
              <w:t xml:space="preserve"> – </w:t>
            </w:r>
            <w:r w:rsidRPr="00C24069">
              <w:t>7</w:t>
            </w:r>
            <w:r w:rsidR="003F6C75" w:rsidRPr="00C24069">
              <w:t>.</w:t>
            </w:r>
            <w:r w:rsidRPr="00C24069">
              <w:t>6)</w:t>
            </w:r>
          </w:p>
        </w:tc>
      </w:tr>
      <w:tr w:rsidR="00762991" w:rsidRPr="00C24069" w14:paraId="1996B4B7" w14:textId="77777777" w:rsidTr="00153E88">
        <w:trPr>
          <w:trHeight w:val="283"/>
        </w:trPr>
        <w:tc>
          <w:tcPr>
            <w:tcW w:w="1012" w:type="pct"/>
            <w:tcBorders>
              <w:right w:val="single" w:sz="4" w:space="0" w:color="000000"/>
            </w:tcBorders>
          </w:tcPr>
          <w:p w14:paraId="141CC9CC" w14:textId="77777777" w:rsidR="00153E88" w:rsidRPr="00C24069" w:rsidRDefault="00CD63CC" w:rsidP="006A4438">
            <w:pPr>
              <w:keepNext/>
              <w:keepLines/>
              <w:adjustRightInd w:val="0"/>
              <w:rPr>
                <w:b/>
                <w:bCs/>
              </w:rPr>
            </w:pPr>
            <w:r w:rsidRPr="00C24069">
              <w:rPr>
                <w:b/>
                <w:bCs/>
              </w:rPr>
              <w:t>TTP Medjan (xhur)</w:t>
            </w:r>
          </w:p>
          <w:p w14:paraId="1996B4AC" w14:textId="6886BD65" w:rsidR="003F192A" w:rsidRPr="00C24069" w:rsidRDefault="00CD63CC" w:rsidP="006A4438">
            <w:pPr>
              <w:keepNext/>
              <w:keepLines/>
              <w:adjustRightInd w:val="0"/>
              <w:rPr>
                <w:b/>
                <w:bCs/>
              </w:rPr>
            </w:pPr>
            <w:r w:rsidRPr="00C24069">
              <w:rPr>
                <w:b/>
                <w:bCs/>
              </w:rPr>
              <w:t>(CI ta’ 95 %)</w:t>
            </w:r>
          </w:p>
        </w:tc>
        <w:tc>
          <w:tcPr>
            <w:tcW w:w="859" w:type="pct"/>
            <w:tcBorders>
              <w:left w:val="single" w:sz="4" w:space="0" w:color="000000"/>
              <w:right w:val="single" w:sz="4" w:space="0" w:color="000000"/>
            </w:tcBorders>
            <w:vAlign w:val="center"/>
          </w:tcPr>
          <w:p w14:paraId="1996B4AD" w14:textId="1719565E" w:rsidR="003F192A" w:rsidRPr="00C24069" w:rsidRDefault="00F83889" w:rsidP="006A4438">
            <w:pPr>
              <w:keepNext/>
              <w:keepLines/>
              <w:adjustRightInd w:val="0"/>
              <w:jc w:val="center"/>
            </w:pPr>
            <w:r w:rsidRPr="00C24069">
              <w:t>3</w:t>
            </w:r>
            <w:r w:rsidR="003F6C75" w:rsidRPr="00C24069">
              <w:t>.</w:t>
            </w:r>
            <w:r w:rsidRPr="00C24069">
              <w:t>2</w:t>
            </w:r>
          </w:p>
          <w:p w14:paraId="1996B4AE" w14:textId="36E3D0B6" w:rsidR="00A10794" w:rsidRPr="00C24069" w:rsidRDefault="00F83889" w:rsidP="006A4438">
            <w:pPr>
              <w:keepNext/>
              <w:keepLines/>
              <w:adjustRightInd w:val="0"/>
              <w:jc w:val="center"/>
            </w:pPr>
            <w:r w:rsidRPr="00C24069">
              <w:t>(2</w:t>
            </w:r>
            <w:r w:rsidR="003F6C75" w:rsidRPr="00C24069">
              <w:t>.</w:t>
            </w:r>
            <w:r w:rsidRPr="00C24069">
              <w:t>6</w:t>
            </w:r>
            <w:r w:rsidR="00A51692" w:rsidRPr="00C24069">
              <w:t xml:space="preserve"> – </w:t>
            </w:r>
            <w:r w:rsidRPr="00C24069">
              <w:t>3</w:t>
            </w:r>
            <w:r w:rsidR="003F6C75" w:rsidRPr="00C24069">
              <w:t>.</w:t>
            </w:r>
            <w:r w:rsidRPr="00C24069">
              <w:t>5)</w:t>
            </w:r>
          </w:p>
        </w:tc>
        <w:tc>
          <w:tcPr>
            <w:tcW w:w="859" w:type="pct"/>
            <w:tcBorders>
              <w:left w:val="single" w:sz="4" w:space="0" w:color="000000"/>
            </w:tcBorders>
            <w:vAlign w:val="center"/>
          </w:tcPr>
          <w:p w14:paraId="1996B4AF" w14:textId="33FE2D44" w:rsidR="003F192A" w:rsidRPr="00C24069" w:rsidRDefault="00F83889" w:rsidP="006A4438">
            <w:pPr>
              <w:keepNext/>
              <w:keepLines/>
              <w:adjustRightInd w:val="0"/>
              <w:jc w:val="center"/>
            </w:pPr>
            <w:r w:rsidRPr="00C24069">
              <w:t>7</w:t>
            </w:r>
            <w:r w:rsidR="003F6C75" w:rsidRPr="00C24069">
              <w:t>.</w:t>
            </w:r>
            <w:r w:rsidRPr="00C24069">
              <w:t>1</w:t>
            </w:r>
          </w:p>
          <w:p w14:paraId="1996B4B0" w14:textId="66F54923" w:rsidR="00A10794" w:rsidRPr="00C24069" w:rsidRDefault="00F83889" w:rsidP="006A4438">
            <w:pPr>
              <w:keepNext/>
              <w:keepLines/>
              <w:adjustRightInd w:val="0"/>
              <w:jc w:val="center"/>
            </w:pPr>
            <w:r w:rsidRPr="00C24069">
              <w:t>(6</w:t>
            </w:r>
            <w:r w:rsidR="003F6C75" w:rsidRPr="00C24069">
              <w:t>.</w:t>
            </w:r>
            <w:r w:rsidRPr="00C24069">
              <w:t>2</w:t>
            </w:r>
            <w:r w:rsidR="00A51692" w:rsidRPr="00C24069">
              <w:t xml:space="preserve"> – </w:t>
            </w:r>
            <w:r w:rsidRPr="00C24069">
              <w:t>12</w:t>
            </w:r>
            <w:r w:rsidR="003F6C75" w:rsidRPr="00C24069">
              <w:t>.</w:t>
            </w:r>
            <w:r w:rsidRPr="00C24069">
              <w:t>0)</w:t>
            </w:r>
          </w:p>
        </w:tc>
        <w:tc>
          <w:tcPr>
            <w:tcW w:w="702" w:type="pct"/>
            <w:vAlign w:val="center"/>
          </w:tcPr>
          <w:p w14:paraId="1996B4B1" w14:textId="67DE956B" w:rsidR="003F192A" w:rsidRPr="00C24069" w:rsidRDefault="00F83889" w:rsidP="006A4438">
            <w:pPr>
              <w:keepNext/>
              <w:keepLines/>
              <w:adjustRightInd w:val="0"/>
              <w:jc w:val="center"/>
            </w:pPr>
            <w:r w:rsidRPr="00C24069">
              <w:t>3</w:t>
            </w:r>
            <w:r w:rsidR="003F6C75" w:rsidRPr="00C24069">
              <w:t>.</w:t>
            </w:r>
            <w:r w:rsidRPr="00C24069">
              <w:t>0</w:t>
            </w:r>
          </w:p>
          <w:p w14:paraId="1996B4B2" w14:textId="136B4A53" w:rsidR="00A10794" w:rsidRPr="00C24069" w:rsidRDefault="00F83889" w:rsidP="006A4438">
            <w:pPr>
              <w:keepNext/>
              <w:keepLines/>
              <w:adjustRightInd w:val="0"/>
              <w:jc w:val="center"/>
            </w:pPr>
            <w:r w:rsidRPr="00C24069">
              <w:t>(2</w:t>
            </w:r>
            <w:r w:rsidR="003F6C75" w:rsidRPr="00C24069">
              <w:t>.</w:t>
            </w:r>
            <w:r w:rsidRPr="00C24069">
              <w:t>0</w:t>
            </w:r>
            <w:r w:rsidR="00A51692" w:rsidRPr="00C24069">
              <w:t xml:space="preserve"> – </w:t>
            </w:r>
            <w:r w:rsidRPr="00C24069">
              <w:t>4</w:t>
            </w:r>
            <w:r w:rsidR="003F6C75" w:rsidRPr="00C24069">
              <w:t>.</w:t>
            </w:r>
            <w:r w:rsidRPr="00C24069">
              <w:t>4)</w:t>
            </w:r>
          </w:p>
        </w:tc>
        <w:tc>
          <w:tcPr>
            <w:tcW w:w="860" w:type="pct"/>
            <w:vAlign w:val="center"/>
          </w:tcPr>
          <w:p w14:paraId="1996B4B3" w14:textId="39277A2D" w:rsidR="003F192A" w:rsidRPr="00C24069" w:rsidRDefault="00F83889" w:rsidP="006A4438">
            <w:pPr>
              <w:keepNext/>
              <w:keepLines/>
              <w:adjustRightInd w:val="0"/>
              <w:jc w:val="center"/>
            </w:pPr>
            <w:r w:rsidRPr="00C24069">
              <w:t>11</w:t>
            </w:r>
            <w:r w:rsidR="003F6C75" w:rsidRPr="00C24069">
              <w:t>.</w:t>
            </w:r>
            <w:r w:rsidRPr="00C24069">
              <w:t>7</w:t>
            </w:r>
          </w:p>
          <w:p w14:paraId="1996B4B4" w14:textId="63C1F165" w:rsidR="00A10794" w:rsidRPr="00C24069" w:rsidRDefault="00F83889" w:rsidP="006A4438">
            <w:pPr>
              <w:keepNext/>
              <w:keepLines/>
              <w:adjustRightInd w:val="0"/>
              <w:jc w:val="center"/>
            </w:pPr>
            <w:r w:rsidRPr="00C24069">
              <w:t>(9</w:t>
            </w:r>
            <w:r w:rsidR="003F6C75" w:rsidRPr="00C24069">
              <w:t>.</w:t>
            </w:r>
            <w:r w:rsidRPr="00C24069">
              <w:t>2</w:t>
            </w:r>
            <w:r w:rsidR="00A51692" w:rsidRPr="00C24069">
              <w:t xml:space="preserve"> – </w:t>
            </w:r>
            <w:r w:rsidRPr="00C24069">
              <w:t>13</w:t>
            </w:r>
            <w:r w:rsidR="003F6C75" w:rsidRPr="00C24069">
              <w:t>.</w:t>
            </w:r>
            <w:r w:rsidRPr="00C24069">
              <w:t>5)</w:t>
            </w:r>
          </w:p>
        </w:tc>
        <w:tc>
          <w:tcPr>
            <w:tcW w:w="708" w:type="pct"/>
            <w:vAlign w:val="center"/>
          </w:tcPr>
          <w:p w14:paraId="1996B4B5" w14:textId="554A077C" w:rsidR="003F192A" w:rsidRPr="00C24069" w:rsidRDefault="00F83889" w:rsidP="006A4438">
            <w:pPr>
              <w:keepNext/>
              <w:keepLines/>
              <w:adjustRightInd w:val="0"/>
              <w:jc w:val="center"/>
            </w:pPr>
            <w:r w:rsidRPr="00C24069">
              <w:t>6</w:t>
            </w:r>
            <w:r w:rsidR="003F6C75" w:rsidRPr="00C24069">
              <w:t>.</w:t>
            </w:r>
            <w:r w:rsidRPr="00C24069">
              <w:t>1</w:t>
            </w:r>
          </w:p>
          <w:p w14:paraId="1996B4B6" w14:textId="548281E0" w:rsidR="00A10794" w:rsidRPr="00C24069" w:rsidRDefault="00F83889" w:rsidP="006A4438">
            <w:pPr>
              <w:keepNext/>
              <w:keepLines/>
              <w:adjustRightInd w:val="0"/>
              <w:jc w:val="center"/>
            </w:pPr>
            <w:r w:rsidRPr="00C24069">
              <w:t>(5</w:t>
            </w:r>
            <w:r w:rsidR="003F6C75" w:rsidRPr="00C24069">
              <w:t>.</w:t>
            </w:r>
            <w:r w:rsidRPr="00C24069">
              <w:t>4</w:t>
            </w:r>
            <w:r w:rsidR="00A51692" w:rsidRPr="00C24069">
              <w:t xml:space="preserve"> – </w:t>
            </w:r>
            <w:r w:rsidRPr="00C24069">
              <w:t>7</w:t>
            </w:r>
            <w:r w:rsidR="003F6C75" w:rsidRPr="00C24069">
              <w:t>.</w:t>
            </w:r>
            <w:r w:rsidRPr="00C24069">
              <w:t>2)</w:t>
            </w:r>
          </w:p>
        </w:tc>
      </w:tr>
      <w:tr w:rsidR="00762991" w:rsidRPr="00C24069" w14:paraId="1996B4C3" w14:textId="77777777" w:rsidTr="00153E88">
        <w:trPr>
          <w:trHeight w:val="283"/>
        </w:trPr>
        <w:tc>
          <w:tcPr>
            <w:tcW w:w="1012" w:type="pct"/>
          </w:tcPr>
          <w:p w14:paraId="276E5966" w14:textId="77777777" w:rsidR="00153E88" w:rsidRPr="00C24069" w:rsidRDefault="00CD63CC" w:rsidP="006A4438">
            <w:pPr>
              <w:keepNext/>
              <w:keepLines/>
              <w:adjustRightInd w:val="0"/>
              <w:rPr>
                <w:b/>
                <w:bCs/>
              </w:rPr>
            </w:pPr>
            <w:r w:rsidRPr="00C24069">
              <w:rPr>
                <w:b/>
                <w:bCs/>
              </w:rPr>
              <w:t>Sopravivenza medjana (xhur)</w:t>
            </w:r>
          </w:p>
          <w:p w14:paraId="1996B4B8" w14:textId="6C201FBC" w:rsidR="003F192A" w:rsidRPr="00C24069" w:rsidRDefault="00CD63CC" w:rsidP="006A4438">
            <w:pPr>
              <w:keepNext/>
              <w:keepLines/>
              <w:adjustRightInd w:val="0"/>
              <w:rPr>
                <w:b/>
                <w:bCs/>
              </w:rPr>
            </w:pPr>
            <w:r w:rsidRPr="00C24069">
              <w:rPr>
                <w:b/>
                <w:bCs/>
              </w:rPr>
              <w:t>(CI ta’ 95 %)</w:t>
            </w:r>
          </w:p>
        </w:tc>
        <w:tc>
          <w:tcPr>
            <w:tcW w:w="859" w:type="pct"/>
            <w:vAlign w:val="center"/>
          </w:tcPr>
          <w:p w14:paraId="1996B4B9" w14:textId="67571577" w:rsidR="003F192A" w:rsidRPr="00C24069" w:rsidRDefault="00F83889" w:rsidP="006A4438">
            <w:pPr>
              <w:keepNext/>
              <w:keepLines/>
              <w:adjustRightInd w:val="0"/>
              <w:jc w:val="center"/>
            </w:pPr>
            <w:r w:rsidRPr="00C24069">
              <w:t>16</w:t>
            </w:r>
            <w:r w:rsidR="003F6C75" w:rsidRPr="00C24069">
              <w:t>.</w:t>
            </w:r>
            <w:r w:rsidRPr="00C24069">
              <w:t>4</w:t>
            </w:r>
          </w:p>
          <w:p w14:paraId="1996B4BA" w14:textId="20D81D1F" w:rsidR="00A10794" w:rsidRPr="00C24069" w:rsidRDefault="00F83889" w:rsidP="006A4438">
            <w:pPr>
              <w:keepNext/>
              <w:keepLines/>
              <w:adjustRightInd w:val="0"/>
              <w:jc w:val="center"/>
            </w:pPr>
            <w:r w:rsidRPr="00C24069">
              <w:t>(12</w:t>
            </w:r>
            <w:r w:rsidR="003F6C75" w:rsidRPr="00C24069">
              <w:t>.</w:t>
            </w:r>
            <w:r w:rsidRPr="00C24069">
              <w:t>3</w:t>
            </w:r>
            <w:r w:rsidR="00A51692" w:rsidRPr="00C24069">
              <w:t xml:space="preserve"> – </w:t>
            </w:r>
            <w:r w:rsidRPr="00C24069">
              <w:t>ne)</w:t>
            </w:r>
          </w:p>
        </w:tc>
        <w:tc>
          <w:tcPr>
            <w:tcW w:w="859" w:type="pct"/>
            <w:vAlign w:val="center"/>
          </w:tcPr>
          <w:p w14:paraId="1996B4BB" w14:textId="4D4DA3E3" w:rsidR="003F192A" w:rsidRPr="00C24069" w:rsidRDefault="00F83889" w:rsidP="006A4438">
            <w:pPr>
              <w:keepNext/>
              <w:keepLines/>
              <w:adjustRightInd w:val="0"/>
              <w:jc w:val="center"/>
            </w:pPr>
            <w:r w:rsidRPr="00C24069">
              <w:t>24</w:t>
            </w:r>
            <w:r w:rsidR="003F6C75" w:rsidRPr="00C24069">
              <w:t>.</w:t>
            </w:r>
            <w:r w:rsidRPr="00C24069">
              <w:t>8</w:t>
            </w:r>
          </w:p>
          <w:p w14:paraId="1996B4BC" w14:textId="11537805" w:rsidR="00A10794" w:rsidRPr="00C24069" w:rsidRDefault="00F83889" w:rsidP="006A4438">
            <w:pPr>
              <w:keepNext/>
              <w:keepLines/>
              <w:adjustRightInd w:val="0"/>
              <w:jc w:val="center"/>
            </w:pPr>
            <w:r w:rsidRPr="00C24069">
              <w:t>(18</w:t>
            </w:r>
            <w:r w:rsidR="003F6C75" w:rsidRPr="00C24069">
              <w:t>.</w:t>
            </w:r>
            <w:r w:rsidRPr="00C24069">
              <w:t>6</w:t>
            </w:r>
            <w:r w:rsidR="00A51692" w:rsidRPr="00C24069">
              <w:t xml:space="preserve"> – </w:t>
            </w:r>
            <w:r w:rsidRPr="00C24069">
              <w:t>33</w:t>
            </w:r>
            <w:r w:rsidR="003F6C75" w:rsidRPr="00C24069">
              <w:t>.</w:t>
            </w:r>
            <w:r w:rsidRPr="00C24069">
              <w:t>7)</w:t>
            </w:r>
          </w:p>
        </w:tc>
        <w:tc>
          <w:tcPr>
            <w:tcW w:w="702" w:type="pct"/>
            <w:vAlign w:val="center"/>
          </w:tcPr>
          <w:p w14:paraId="1996B4BD" w14:textId="5A0FBAE2" w:rsidR="003F192A" w:rsidRPr="00C24069" w:rsidRDefault="00F83889" w:rsidP="006A4438">
            <w:pPr>
              <w:keepNext/>
              <w:keepLines/>
              <w:adjustRightInd w:val="0"/>
              <w:jc w:val="center"/>
            </w:pPr>
            <w:r w:rsidRPr="00C24069">
              <w:t>17</w:t>
            </w:r>
            <w:r w:rsidR="003F6C75" w:rsidRPr="00C24069">
              <w:t>.</w:t>
            </w:r>
            <w:r w:rsidRPr="00C24069">
              <w:t>9</w:t>
            </w:r>
          </w:p>
          <w:p w14:paraId="1996B4BE" w14:textId="1F652112" w:rsidR="00A10794" w:rsidRPr="00C24069" w:rsidRDefault="00F83889" w:rsidP="006A4438">
            <w:pPr>
              <w:keepNext/>
              <w:keepLines/>
              <w:adjustRightInd w:val="0"/>
              <w:jc w:val="center"/>
            </w:pPr>
            <w:r w:rsidRPr="00C24069">
              <w:t>(11</w:t>
            </w:r>
            <w:r w:rsidR="003F6C75" w:rsidRPr="00C24069">
              <w:t>.</w:t>
            </w:r>
            <w:r w:rsidRPr="00C24069">
              <w:t>2</w:t>
            </w:r>
            <w:r w:rsidR="00A51692" w:rsidRPr="00C24069">
              <w:t xml:space="preserve"> – </w:t>
            </w:r>
            <w:r w:rsidRPr="00C24069">
              <w:t>23</w:t>
            </w:r>
            <w:r w:rsidR="003F6C75" w:rsidRPr="00C24069">
              <w:t>.</w:t>
            </w:r>
            <w:r w:rsidRPr="00C24069">
              <w:t>8)</w:t>
            </w:r>
          </w:p>
        </w:tc>
        <w:tc>
          <w:tcPr>
            <w:tcW w:w="860" w:type="pct"/>
            <w:vAlign w:val="center"/>
          </w:tcPr>
          <w:p w14:paraId="1996B4BF" w14:textId="2C026B1F" w:rsidR="003F192A" w:rsidRPr="00C24069" w:rsidRDefault="00F83889" w:rsidP="006A4438">
            <w:pPr>
              <w:keepNext/>
              <w:keepLines/>
              <w:adjustRightInd w:val="0"/>
              <w:jc w:val="center"/>
            </w:pPr>
            <w:r w:rsidRPr="00C24069">
              <w:t>31</w:t>
            </w:r>
            <w:r w:rsidR="003F6C75" w:rsidRPr="00C24069">
              <w:t>.</w:t>
            </w:r>
            <w:r w:rsidRPr="00C24069">
              <w:t>2</w:t>
            </w:r>
          </w:p>
          <w:p w14:paraId="1996B4C0" w14:textId="34DA60BD" w:rsidR="00A10794" w:rsidRPr="00C24069" w:rsidRDefault="00F83889" w:rsidP="006A4438">
            <w:pPr>
              <w:keepNext/>
              <w:keepLines/>
              <w:adjustRightInd w:val="0"/>
              <w:jc w:val="center"/>
            </w:pPr>
            <w:r w:rsidRPr="00C24069">
              <w:t>(27</w:t>
            </w:r>
            <w:r w:rsidR="003F6C75" w:rsidRPr="00C24069">
              <w:t>.</w:t>
            </w:r>
            <w:r w:rsidRPr="00C24069">
              <w:t>3</w:t>
            </w:r>
            <w:r w:rsidR="00A51692" w:rsidRPr="00C24069">
              <w:t xml:space="preserve"> – </w:t>
            </w:r>
            <w:r w:rsidRPr="00C24069">
              <w:t>40</w:t>
            </w:r>
            <w:r w:rsidR="003F6C75" w:rsidRPr="00C24069">
              <w:t>.</w:t>
            </w:r>
            <w:r w:rsidRPr="00C24069">
              <w:t>8)</w:t>
            </w:r>
          </w:p>
        </w:tc>
        <w:tc>
          <w:tcPr>
            <w:tcW w:w="708" w:type="pct"/>
            <w:vAlign w:val="center"/>
          </w:tcPr>
          <w:p w14:paraId="1996B4C1" w14:textId="49518230" w:rsidR="003F192A" w:rsidRPr="00C24069" w:rsidRDefault="00F83889" w:rsidP="006A4438">
            <w:pPr>
              <w:keepNext/>
              <w:keepLines/>
              <w:adjustRightInd w:val="0"/>
              <w:jc w:val="center"/>
            </w:pPr>
            <w:r w:rsidRPr="00C24069">
              <w:t>22</w:t>
            </w:r>
            <w:r w:rsidR="003F6C75" w:rsidRPr="00C24069">
              <w:t>.</w:t>
            </w:r>
            <w:r w:rsidRPr="00C24069">
              <w:t>74</w:t>
            </w:r>
          </w:p>
          <w:p w14:paraId="1996B4C2" w14:textId="28F74F93" w:rsidR="00A10794" w:rsidRPr="00C24069" w:rsidRDefault="00F83889" w:rsidP="006A4438">
            <w:pPr>
              <w:keepNext/>
              <w:keepLines/>
              <w:adjustRightInd w:val="0"/>
              <w:jc w:val="center"/>
            </w:pPr>
            <w:r w:rsidRPr="00C24069">
              <w:t>(19</w:t>
            </w:r>
            <w:r w:rsidR="003F6C75" w:rsidRPr="00C24069">
              <w:t>.</w:t>
            </w:r>
            <w:r w:rsidRPr="00C24069">
              <w:t>1</w:t>
            </w:r>
            <w:r w:rsidR="00A51692" w:rsidRPr="00C24069">
              <w:t xml:space="preserve"> – </w:t>
            </w:r>
            <w:r w:rsidRPr="00C24069">
              <w:t>30</w:t>
            </w:r>
            <w:r w:rsidR="003F6C75" w:rsidRPr="00C24069">
              <w:t>.</w:t>
            </w:r>
            <w:r w:rsidRPr="00C24069">
              <w:t>8)</w:t>
            </w:r>
          </w:p>
        </w:tc>
      </w:tr>
    </w:tbl>
    <w:p w14:paraId="1996B4C4" w14:textId="02A9710A" w:rsidR="00F43F10" w:rsidRPr="00C24069" w:rsidRDefault="006364D3" w:rsidP="006A4438">
      <w:r w:rsidRPr="00C24069">
        <w:t>TTP = żmien sa progressjoni; “ne” jindika li ma setax jiġi stmat jew kien għadu ma ntlaħaqx.</w:t>
      </w:r>
    </w:p>
    <w:p w14:paraId="1996B4C5" w14:textId="75F6A7F8" w:rsidR="00F43F10" w:rsidRPr="00C24069" w:rsidRDefault="00F83889" w:rsidP="001F1D16">
      <w:pPr>
        <w:ind w:left="567" w:hanging="567"/>
      </w:pPr>
      <w:r w:rsidRPr="00C24069">
        <w:t>1.</w:t>
      </w:r>
      <w:r w:rsidRPr="00C24069">
        <w:tab/>
      </w:r>
      <w:r w:rsidR="00370317" w:rsidRPr="00C24069">
        <w:t>Studju H0649g: sotto-sett ta’ pazjenti IHC3+</w:t>
      </w:r>
    </w:p>
    <w:p w14:paraId="1996B4C6" w14:textId="6B45DFED" w:rsidR="00F43F10" w:rsidRPr="00C24069" w:rsidRDefault="00F83889" w:rsidP="001F1D16">
      <w:pPr>
        <w:ind w:left="567" w:hanging="567"/>
      </w:pPr>
      <w:r w:rsidRPr="00C24069">
        <w:t>2.</w:t>
      </w:r>
      <w:r w:rsidRPr="00C24069">
        <w:tab/>
      </w:r>
      <w:r w:rsidR="00370317" w:rsidRPr="00C24069">
        <w:t>Studju H0648g: sotto-sett ta’ pazjenti IHC3+</w:t>
      </w:r>
    </w:p>
    <w:p w14:paraId="1996B4C7" w14:textId="02DD5333" w:rsidR="00F43F10" w:rsidRPr="00C24069" w:rsidRDefault="00F83889" w:rsidP="001F1D16">
      <w:pPr>
        <w:ind w:left="567" w:hanging="567"/>
        <w:jc w:val="both"/>
      </w:pPr>
      <w:r w:rsidRPr="00C24069">
        <w:t>3.</w:t>
      </w:r>
      <w:r w:rsidRPr="00C24069">
        <w:tab/>
      </w:r>
      <w:r w:rsidR="00370317" w:rsidRPr="00C24069">
        <w:t>Studju M77001: Sett sħiħ ta’ analażi (intenzjoni li tiġi trattata) , riżultati ta’ 24 xahar</w:t>
      </w:r>
    </w:p>
    <w:p w14:paraId="1996B4C8" w14:textId="77777777" w:rsidR="00F43F10" w:rsidRPr="00C24069" w:rsidRDefault="00F43F10" w:rsidP="006A4438">
      <w:pPr>
        <w:pStyle w:val="BodyText"/>
      </w:pPr>
    </w:p>
    <w:p w14:paraId="1996B4C9" w14:textId="1353D452" w:rsidR="00F43F10" w:rsidRPr="00C24069" w:rsidRDefault="00370317" w:rsidP="006A4438">
      <w:pPr>
        <w:rPr>
          <w:i/>
        </w:rPr>
      </w:pPr>
      <w:r w:rsidRPr="00C24069">
        <w:rPr>
          <w:i/>
        </w:rPr>
        <w:t>Trattament kombinat bi trastuzumab u anastrozole</w:t>
      </w:r>
    </w:p>
    <w:p w14:paraId="1996B4CA" w14:textId="77777777" w:rsidR="00140FBA" w:rsidRPr="00C24069" w:rsidRDefault="00140FBA" w:rsidP="006A4438">
      <w:pPr>
        <w:rPr>
          <w:i/>
        </w:rPr>
      </w:pPr>
    </w:p>
    <w:p w14:paraId="1996B4CB" w14:textId="55CFC324" w:rsidR="00F43F10" w:rsidRPr="00C24069" w:rsidRDefault="00251D3D" w:rsidP="006A4438">
      <w:pPr>
        <w:pStyle w:val="BodyText"/>
      </w:pPr>
      <w:r w:rsidRPr="00C24069">
        <w:t>Trastuzumab kien studjat f’kombinazzjoni ma’ anastrozole għat-trattament preferut ta’ MBC f’pazjenti wara l-menopawża li kienu posittivi għall-espressjoni żejda ta’ HER2, għar-riċettur tal-ormon (jiġifieri riċettur ta’ estrogen (ER - estrogen-receptor) u/jew riċettur ta’ progesterone (PR - progesterone-receptor)). Is-sopravivenza mingħajr progressjoni irduppjat fil-grupp ta’ trastuzumab flimkien ma’ anastrozole meta mqabbel ma’ anastrozole (4.8 xhur kontra 2.4 xhur). Għall-parametri l-oħra t-titjib li deher għat-trattament kombinat kien għar-rispons globali (16.5 % kontra 6.7 %); rata ta’ benefiċċju kliniku (42.7 % kontra 27.9 %); żmien sal-progressjoni (4.8 xhur kontra 2.4 xhur). Għall-ħin biex ikun hemm rispons u kemm idum ir-rispons ma setgħetx tiġi mkejla differenza bejn il-gruppi. Is-sopravivanza globali medjana kienet estiża b’4.6 xhur għall-pazjenti fil-grupp ta’ trattament kombinat. Id-differenza ma kinitx statistikament sinifikanti, iżda aktar minn nofs il-pazjenti fil-grupp ta’ anastrozole waħdu inqalbu għall-kors li kien fih trastuzumab wara progressjoni tal-marda.</w:t>
      </w:r>
    </w:p>
    <w:p w14:paraId="1996B4CC" w14:textId="77777777" w:rsidR="00F43F10" w:rsidRPr="00C24069" w:rsidRDefault="00F43F10" w:rsidP="006A4438">
      <w:pPr>
        <w:pStyle w:val="BodyText"/>
      </w:pPr>
    </w:p>
    <w:p w14:paraId="1996B4CD" w14:textId="6ED502E7" w:rsidR="00F43F10" w:rsidRPr="00C24069" w:rsidRDefault="00251D3D" w:rsidP="006A4438">
      <w:pPr>
        <w:rPr>
          <w:i/>
        </w:rPr>
      </w:pPr>
      <w:r w:rsidRPr="00C24069">
        <w:rPr>
          <w:i/>
        </w:rPr>
        <w:t>Dożaġġ ta’ kull tliet ġimgħat f’kanċer metastatiku tas-sider</w:t>
      </w:r>
    </w:p>
    <w:p w14:paraId="1996B4CE" w14:textId="77777777" w:rsidR="00A93CE9" w:rsidRPr="00C24069" w:rsidRDefault="00A93CE9" w:rsidP="006A4438">
      <w:pPr>
        <w:rPr>
          <w:i/>
        </w:rPr>
      </w:pPr>
    </w:p>
    <w:p w14:paraId="1996B4CF" w14:textId="14E37178" w:rsidR="00F43F10" w:rsidRPr="00C24069" w:rsidRDefault="00251D3D" w:rsidP="006A4438">
      <w:pPr>
        <w:pStyle w:val="BodyText"/>
      </w:pPr>
      <w:r w:rsidRPr="00C24069">
        <w:t>Ir-riżultati tal-effikaċja mill-istudji mhux komparattivi ta’ monoterapija u ta’ terapija kombinata huma miġbura fil-qosor f’Tabella 5:</w:t>
      </w:r>
    </w:p>
    <w:p w14:paraId="1996B4D0" w14:textId="77777777" w:rsidR="0098100C" w:rsidRPr="00C24069" w:rsidRDefault="0098100C" w:rsidP="006A4438">
      <w:pPr>
        <w:pStyle w:val="BodyText"/>
      </w:pPr>
    </w:p>
    <w:p w14:paraId="1996B4D1" w14:textId="3AD75A92" w:rsidR="00F43F10" w:rsidRPr="00C24069" w:rsidRDefault="00251D3D" w:rsidP="006A4438">
      <w:pPr>
        <w:pStyle w:val="BodyText"/>
        <w:keepNext/>
        <w:keepLines/>
      </w:pPr>
      <w:r w:rsidRPr="00C24069">
        <w:t>Tabella 5: Riżultati tal-effikaċja mill-istudji mhux komparattivi ta’ monoterapija u ta’ terapija kombinata</w:t>
      </w:r>
    </w:p>
    <w:p w14:paraId="1996B4D2" w14:textId="77777777" w:rsidR="00A93CE9" w:rsidRPr="00C24069" w:rsidRDefault="00A93CE9" w:rsidP="006A4438">
      <w:pPr>
        <w:pStyle w:val="BodyText"/>
        <w:keepNext/>
        <w:keepLines/>
      </w:pPr>
    </w:p>
    <w:tbl>
      <w:tblPr>
        <w:tblStyle w:val="TableGrid"/>
        <w:tblW w:w="0" w:type="auto"/>
        <w:tblCellMar>
          <w:left w:w="57" w:type="dxa"/>
          <w:right w:w="57" w:type="dxa"/>
        </w:tblCellMar>
        <w:tblLook w:val="04A0" w:firstRow="1" w:lastRow="0" w:firstColumn="1" w:lastColumn="0" w:noHBand="0" w:noVBand="1"/>
      </w:tblPr>
      <w:tblGrid>
        <w:gridCol w:w="2396"/>
        <w:gridCol w:w="1666"/>
        <w:gridCol w:w="1666"/>
        <w:gridCol w:w="1666"/>
        <w:gridCol w:w="1667"/>
      </w:tblGrid>
      <w:tr w:rsidR="00762991" w:rsidRPr="00C24069" w14:paraId="1996B4D6" w14:textId="77777777" w:rsidTr="0011418E">
        <w:trPr>
          <w:trHeight w:val="283"/>
          <w:tblHeader/>
        </w:trPr>
        <w:tc>
          <w:tcPr>
            <w:tcW w:w="2405" w:type="dxa"/>
            <w:vAlign w:val="center"/>
          </w:tcPr>
          <w:p w14:paraId="1996B4D3" w14:textId="3A35F5F1" w:rsidR="00A93CE9" w:rsidRPr="00C24069" w:rsidRDefault="00251D3D" w:rsidP="006A4438">
            <w:pPr>
              <w:pStyle w:val="BodyText"/>
              <w:keepNext/>
              <w:keepLines/>
              <w:jc w:val="center"/>
              <w:rPr>
                <w:b/>
                <w:bCs/>
              </w:rPr>
            </w:pPr>
            <w:r w:rsidRPr="00C24069">
              <w:rPr>
                <w:b/>
                <w:bCs/>
              </w:rPr>
              <w:t>Parametru</w:t>
            </w:r>
          </w:p>
        </w:tc>
        <w:tc>
          <w:tcPr>
            <w:tcW w:w="3336" w:type="dxa"/>
            <w:gridSpan w:val="2"/>
            <w:vAlign w:val="center"/>
          </w:tcPr>
          <w:p w14:paraId="1996B4D4" w14:textId="4FE7F8A5" w:rsidR="00A93CE9" w:rsidRPr="00C24069" w:rsidRDefault="00251D3D" w:rsidP="006A4438">
            <w:pPr>
              <w:pStyle w:val="BodyText"/>
              <w:keepNext/>
              <w:keepLines/>
              <w:jc w:val="center"/>
              <w:rPr>
                <w:b/>
                <w:bCs/>
              </w:rPr>
            </w:pPr>
            <w:r w:rsidRPr="00C24069">
              <w:rPr>
                <w:b/>
                <w:bCs/>
              </w:rPr>
              <w:t>Monoterapija</w:t>
            </w:r>
          </w:p>
        </w:tc>
        <w:tc>
          <w:tcPr>
            <w:tcW w:w="3337" w:type="dxa"/>
            <w:gridSpan w:val="2"/>
            <w:vAlign w:val="center"/>
          </w:tcPr>
          <w:p w14:paraId="1996B4D5" w14:textId="2E73AC2D" w:rsidR="00A93CE9" w:rsidRPr="00C24069" w:rsidRDefault="00251D3D" w:rsidP="006A4438">
            <w:pPr>
              <w:pStyle w:val="BodyText"/>
              <w:keepNext/>
              <w:keepLines/>
              <w:jc w:val="center"/>
              <w:rPr>
                <w:b/>
                <w:bCs/>
              </w:rPr>
            </w:pPr>
            <w:r w:rsidRPr="00C24069">
              <w:rPr>
                <w:b/>
                <w:bCs/>
              </w:rPr>
              <w:t>Terapija kombinata</w:t>
            </w:r>
          </w:p>
        </w:tc>
      </w:tr>
      <w:tr w:rsidR="00762991" w:rsidRPr="00C24069" w14:paraId="1996B4E2" w14:textId="77777777" w:rsidTr="0011418E">
        <w:trPr>
          <w:trHeight w:val="283"/>
          <w:tblHeader/>
        </w:trPr>
        <w:tc>
          <w:tcPr>
            <w:tcW w:w="2405" w:type="dxa"/>
          </w:tcPr>
          <w:p w14:paraId="1996B4D7" w14:textId="77777777" w:rsidR="00A93CE9" w:rsidRPr="00C24069" w:rsidRDefault="00A93CE9" w:rsidP="006A4438">
            <w:pPr>
              <w:pStyle w:val="BodyText"/>
              <w:keepNext/>
              <w:keepLines/>
            </w:pPr>
          </w:p>
        </w:tc>
        <w:tc>
          <w:tcPr>
            <w:tcW w:w="1668" w:type="dxa"/>
          </w:tcPr>
          <w:p w14:paraId="1996B4D8" w14:textId="77777777" w:rsidR="00A93CE9" w:rsidRPr="00C24069" w:rsidRDefault="00F83889" w:rsidP="006A4438">
            <w:pPr>
              <w:pStyle w:val="BodyText"/>
              <w:keepNext/>
              <w:keepLines/>
              <w:jc w:val="center"/>
              <w:rPr>
                <w:b/>
              </w:rPr>
            </w:pPr>
            <w:r w:rsidRPr="00C24069">
              <w:rPr>
                <w:b/>
              </w:rPr>
              <w:t>Trastuzumab</w:t>
            </w:r>
            <w:r w:rsidRPr="00C24069">
              <w:rPr>
                <w:b/>
                <w:vertAlign w:val="superscript"/>
              </w:rPr>
              <w:t>1</w:t>
            </w:r>
          </w:p>
          <w:p w14:paraId="1996B4D9" w14:textId="77777777" w:rsidR="00A93CE9" w:rsidRPr="00C24069" w:rsidRDefault="00A93CE9" w:rsidP="006A4438">
            <w:pPr>
              <w:pStyle w:val="BodyText"/>
              <w:keepNext/>
              <w:keepLines/>
              <w:jc w:val="center"/>
              <w:rPr>
                <w:b/>
              </w:rPr>
            </w:pPr>
          </w:p>
          <w:p w14:paraId="4022DF6F" w14:textId="77777777" w:rsidR="0011418E" w:rsidRPr="00C24069" w:rsidRDefault="0011418E" w:rsidP="006A4438">
            <w:pPr>
              <w:pStyle w:val="BodyText"/>
              <w:keepNext/>
              <w:keepLines/>
              <w:jc w:val="center"/>
              <w:rPr>
                <w:b/>
              </w:rPr>
            </w:pPr>
          </w:p>
          <w:p w14:paraId="1996B4DA" w14:textId="77777777" w:rsidR="00A93CE9" w:rsidRPr="00C24069" w:rsidRDefault="00F83889" w:rsidP="006A4438">
            <w:pPr>
              <w:pStyle w:val="BodyText"/>
              <w:keepNext/>
              <w:keepLines/>
              <w:jc w:val="center"/>
            </w:pPr>
            <w:r w:rsidRPr="00C24069">
              <w:rPr>
                <w:b/>
              </w:rPr>
              <w:t>N=105</w:t>
            </w:r>
          </w:p>
        </w:tc>
        <w:tc>
          <w:tcPr>
            <w:tcW w:w="1668" w:type="dxa"/>
          </w:tcPr>
          <w:p w14:paraId="1996B4DB" w14:textId="77777777" w:rsidR="00A93CE9" w:rsidRPr="00C24069" w:rsidRDefault="00F83889" w:rsidP="006A4438">
            <w:pPr>
              <w:pStyle w:val="BodyText"/>
              <w:keepNext/>
              <w:keepLines/>
              <w:jc w:val="center"/>
              <w:rPr>
                <w:b/>
              </w:rPr>
            </w:pPr>
            <w:r w:rsidRPr="00C24069">
              <w:rPr>
                <w:b/>
              </w:rPr>
              <w:t>Trastuzumab</w:t>
            </w:r>
            <w:r w:rsidRPr="00C24069">
              <w:rPr>
                <w:b/>
                <w:vertAlign w:val="superscript"/>
              </w:rPr>
              <w:t>2</w:t>
            </w:r>
          </w:p>
          <w:p w14:paraId="1996B4DC" w14:textId="77777777" w:rsidR="00A93CE9" w:rsidRPr="00C24069" w:rsidRDefault="00A93CE9" w:rsidP="006A4438">
            <w:pPr>
              <w:pStyle w:val="BodyText"/>
              <w:keepNext/>
              <w:keepLines/>
              <w:jc w:val="center"/>
              <w:rPr>
                <w:b/>
              </w:rPr>
            </w:pPr>
          </w:p>
          <w:p w14:paraId="516BC8F7" w14:textId="77777777" w:rsidR="0011418E" w:rsidRPr="00C24069" w:rsidRDefault="0011418E" w:rsidP="006A4438">
            <w:pPr>
              <w:pStyle w:val="BodyText"/>
              <w:keepNext/>
              <w:keepLines/>
              <w:jc w:val="center"/>
              <w:rPr>
                <w:b/>
              </w:rPr>
            </w:pPr>
          </w:p>
          <w:p w14:paraId="1996B4DD" w14:textId="77777777" w:rsidR="00A93CE9" w:rsidRPr="00C24069" w:rsidRDefault="00F83889" w:rsidP="006A4438">
            <w:pPr>
              <w:pStyle w:val="BodyText"/>
              <w:keepNext/>
              <w:keepLines/>
              <w:jc w:val="center"/>
            </w:pPr>
            <w:r w:rsidRPr="00C24069">
              <w:rPr>
                <w:b/>
              </w:rPr>
              <w:t>N=72</w:t>
            </w:r>
          </w:p>
        </w:tc>
        <w:tc>
          <w:tcPr>
            <w:tcW w:w="1668" w:type="dxa"/>
          </w:tcPr>
          <w:p w14:paraId="1996B4DE" w14:textId="224B8335" w:rsidR="00A93CE9" w:rsidRPr="00C24069" w:rsidRDefault="00251D3D" w:rsidP="006A4438">
            <w:pPr>
              <w:pStyle w:val="BodyText"/>
              <w:keepNext/>
              <w:keepLines/>
              <w:jc w:val="center"/>
              <w:rPr>
                <w:b/>
              </w:rPr>
            </w:pPr>
            <w:r w:rsidRPr="00C24069">
              <w:rPr>
                <w:b/>
              </w:rPr>
              <w:t>Trastuzumab flimkien ma’</w:t>
            </w:r>
            <w:r w:rsidR="00F83889" w:rsidRPr="00C24069">
              <w:rPr>
                <w:b/>
              </w:rPr>
              <w:t xml:space="preserve"> paclitaxel</w:t>
            </w:r>
            <w:r w:rsidR="00F83889" w:rsidRPr="00C24069">
              <w:rPr>
                <w:b/>
                <w:vertAlign w:val="superscript"/>
              </w:rPr>
              <w:t>3</w:t>
            </w:r>
          </w:p>
          <w:p w14:paraId="1996B4DF" w14:textId="77777777" w:rsidR="00A93CE9" w:rsidRPr="00C24069" w:rsidRDefault="00F83889" w:rsidP="006A4438">
            <w:pPr>
              <w:pStyle w:val="BodyText"/>
              <w:keepNext/>
              <w:keepLines/>
              <w:jc w:val="center"/>
            </w:pPr>
            <w:r w:rsidRPr="00C24069">
              <w:rPr>
                <w:b/>
              </w:rPr>
              <w:t>N=32</w:t>
            </w:r>
          </w:p>
        </w:tc>
        <w:tc>
          <w:tcPr>
            <w:tcW w:w="1669" w:type="dxa"/>
          </w:tcPr>
          <w:p w14:paraId="1996B4E0" w14:textId="6BC6233E" w:rsidR="00A93CE9" w:rsidRPr="00C24069" w:rsidRDefault="00251D3D" w:rsidP="006A4438">
            <w:pPr>
              <w:pStyle w:val="BodyText"/>
              <w:keepNext/>
              <w:keepLines/>
              <w:jc w:val="center"/>
              <w:rPr>
                <w:b/>
              </w:rPr>
            </w:pPr>
            <w:r w:rsidRPr="00C24069">
              <w:rPr>
                <w:b/>
              </w:rPr>
              <w:t>Trastuzumab flimkien ma’</w:t>
            </w:r>
            <w:r w:rsidR="00F83889" w:rsidRPr="00C24069">
              <w:rPr>
                <w:b/>
              </w:rPr>
              <w:t xml:space="preserve"> docetaxel</w:t>
            </w:r>
            <w:r w:rsidR="00F83889" w:rsidRPr="00C24069">
              <w:rPr>
                <w:b/>
                <w:vertAlign w:val="superscript"/>
              </w:rPr>
              <w:t>4</w:t>
            </w:r>
          </w:p>
          <w:p w14:paraId="1996B4E1" w14:textId="77777777" w:rsidR="00A93CE9" w:rsidRPr="00C24069" w:rsidRDefault="00F83889" w:rsidP="006A4438">
            <w:pPr>
              <w:pStyle w:val="BodyText"/>
              <w:keepNext/>
              <w:keepLines/>
              <w:jc w:val="center"/>
            </w:pPr>
            <w:r w:rsidRPr="00C24069">
              <w:rPr>
                <w:b/>
              </w:rPr>
              <w:t>N=110</w:t>
            </w:r>
          </w:p>
        </w:tc>
      </w:tr>
      <w:tr w:rsidR="00762991" w:rsidRPr="00C24069" w14:paraId="1996B4EC" w14:textId="77777777" w:rsidTr="0011418E">
        <w:trPr>
          <w:trHeight w:val="283"/>
        </w:trPr>
        <w:tc>
          <w:tcPr>
            <w:tcW w:w="2405" w:type="dxa"/>
            <w:vAlign w:val="center"/>
          </w:tcPr>
          <w:p w14:paraId="27B2BB0D" w14:textId="77777777" w:rsidR="00761FA3" w:rsidRPr="00C24069" w:rsidRDefault="00251D3D" w:rsidP="006A4438">
            <w:pPr>
              <w:pStyle w:val="BodyText"/>
              <w:keepNext/>
              <w:keepLines/>
              <w:rPr>
                <w:b/>
                <w:bCs/>
              </w:rPr>
            </w:pPr>
            <w:r w:rsidRPr="00C24069">
              <w:rPr>
                <w:b/>
                <w:bCs/>
              </w:rPr>
              <w:t>Rata ta’ Respons</w:t>
            </w:r>
          </w:p>
          <w:p w14:paraId="1996B4E3" w14:textId="36DF1844" w:rsidR="00A93CE9" w:rsidRPr="00C24069" w:rsidRDefault="00251D3D" w:rsidP="006A4438">
            <w:pPr>
              <w:pStyle w:val="BodyText"/>
              <w:keepNext/>
              <w:keepLines/>
              <w:rPr>
                <w:b/>
                <w:bCs/>
              </w:rPr>
            </w:pPr>
            <w:r w:rsidRPr="00C24069">
              <w:rPr>
                <w:b/>
                <w:bCs/>
              </w:rPr>
              <w:t>(CI ta’ 95 %)</w:t>
            </w:r>
          </w:p>
        </w:tc>
        <w:tc>
          <w:tcPr>
            <w:tcW w:w="1668" w:type="dxa"/>
            <w:vAlign w:val="center"/>
          </w:tcPr>
          <w:p w14:paraId="1996B4E4" w14:textId="0D3FAD13" w:rsidR="00A93CE9" w:rsidRPr="00C24069" w:rsidRDefault="00F83889" w:rsidP="006A4438">
            <w:pPr>
              <w:pStyle w:val="BodyText"/>
              <w:keepNext/>
              <w:keepLines/>
              <w:jc w:val="center"/>
            </w:pPr>
            <w:r w:rsidRPr="00C24069">
              <w:t>24%</w:t>
            </w:r>
          </w:p>
          <w:p w14:paraId="1996B4E5" w14:textId="77777777" w:rsidR="00A93CE9" w:rsidRPr="00C24069" w:rsidRDefault="00F83889" w:rsidP="006A4438">
            <w:pPr>
              <w:pStyle w:val="BodyText"/>
              <w:keepNext/>
              <w:keepLines/>
              <w:jc w:val="center"/>
            </w:pPr>
            <w:r w:rsidRPr="00C24069">
              <w:t>(15</w:t>
            </w:r>
            <w:r w:rsidR="00964B4E" w:rsidRPr="00C24069">
              <w:t xml:space="preserve"> – </w:t>
            </w:r>
            <w:r w:rsidRPr="00C24069">
              <w:t>35)</w:t>
            </w:r>
          </w:p>
        </w:tc>
        <w:tc>
          <w:tcPr>
            <w:tcW w:w="1668" w:type="dxa"/>
            <w:vAlign w:val="center"/>
          </w:tcPr>
          <w:p w14:paraId="1996B4E6" w14:textId="7E0E7F89" w:rsidR="00A93CE9" w:rsidRPr="00C24069" w:rsidRDefault="00F83889" w:rsidP="006A4438">
            <w:pPr>
              <w:pStyle w:val="BodyText"/>
              <w:keepNext/>
              <w:keepLines/>
              <w:jc w:val="center"/>
            </w:pPr>
            <w:r w:rsidRPr="00C24069">
              <w:t>27%</w:t>
            </w:r>
          </w:p>
          <w:p w14:paraId="1996B4E7" w14:textId="77777777" w:rsidR="00A93CE9" w:rsidRPr="00C24069" w:rsidRDefault="00F83889" w:rsidP="006A4438">
            <w:pPr>
              <w:pStyle w:val="BodyText"/>
              <w:keepNext/>
              <w:keepLines/>
              <w:jc w:val="center"/>
            </w:pPr>
            <w:r w:rsidRPr="00C24069">
              <w:t>(14</w:t>
            </w:r>
            <w:r w:rsidR="00964B4E" w:rsidRPr="00C24069">
              <w:t xml:space="preserve"> – </w:t>
            </w:r>
            <w:r w:rsidRPr="00C24069">
              <w:t>43)</w:t>
            </w:r>
          </w:p>
        </w:tc>
        <w:tc>
          <w:tcPr>
            <w:tcW w:w="1668" w:type="dxa"/>
            <w:vAlign w:val="center"/>
          </w:tcPr>
          <w:p w14:paraId="1996B4E8" w14:textId="5EDF6095" w:rsidR="00A93CE9" w:rsidRPr="00C24069" w:rsidRDefault="00F83889" w:rsidP="006A4438">
            <w:pPr>
              <w:pStyle w:val="BodyText"/>
              <w:keepNext/>
              <w:keepLines/>
              <w:jc w:val="center"/>
            </w:pPr>
            <w:r w:rsidRPr="00C24069">
              <w:t>59%</w:t>
            </w:r>
          </w:p>
          <w:p w14:paraId="1996B4E9" w14:textId="77777777" w:rsidR="00A93CE9" w:rsidRPr="00C24069" w:rsidRDefault="00F83889" w:rsidP="006A4438">
            <w:pPr>
              <w:pStyle w:val="BodyText"/>
              <w:keepNext/>
              <w:keepLines/>
              <w:jc w:val="center"/>
            </w:pPr>
            <w:r w:rsidRPr="00C24069">
              <w:t>(41</w:t>
            </w:r>
            <w:r w:rsidR="00964B4E" w:rsidRPr="00C24069">
              <w:t xml:space="preserve"> – </w:t>
            </w:r>
            <w:r w:rsidRPr="00C24069">
              <w:t>76)</w:t>
            </w:r>
          </w:p>
        </w:tc>
        <w:tc>
          <w:tcPr>
            <w:tcW w:w="1669" w:type="dxa"/>
            <w:vAlign w:val="center"/>
          </w:tcPr>
          <w:p w14:paraId="1996B4EA" w14:textId="77777777" w:rsidR="00A93CE9" w:rsidRPr="00C24069" w:rsidRDefault="00F83889" w:rsidP="006A4438">
            <w:pPr>
              <w:pStyle w:val="BodyText"/>
              <w:keepNext/>
              <w:keepLines/>
              <w:jc w:val="center"/>
            </w:pPr>
            <w:r w:rsidRPr="00C24069">
              <w:t xml:space="preserve">73% </w:t>
            </w:r>
          </w:p>
          <w:p w14:paraId="1996B4EB" w14:textId="77777777" w:rsidR="00A93CE9" w:rsidRPr="00C24069" w:rsidRDefault="00F83889" w:rsidP="006A4438">
            <w:pPr>
              <w:pStyle w:val="BodyText"/>
              <w:keepNext/>
              <w:keepLines/>
              <w:jc w:val="center"/>
            </w:pPr>
            <w:r w:rsidRPr="00C24069">
              <w:t>(63</w:t>
            </w:r>
            <w:r w:rsidR="00964B4E" w:rsidRPr="00C24069">
              <w:t xml:space="preserve"> – </w:t>
            </w:r>
            <w:r w:rsidRPr="00C24069">
              <w:t>81)</w:t>
            </w:r>
          </w:p>
        </w:tc>
      </w:tr>
      <w:tr w:rsidR="00762991" w:rsidRPr="00C24069" w14:paraId="1996B4F6" w14:textId="77777777" w:rsidTr="0011418E">
        <w:trPr>
          <w:trHeight w:val="283"/>
        </w:trPr>
        <w:tc>
          <w:tcPr>
            <w:tcW w:w="2405" w:type="dxa"/>
            <w:vAlign w:val="center"/>
          </w:tcPr>
          <w:p w14:paraId="1996B4ED" w14:textId="088025A8" w:rsidR="00A93CE9" w:rsidRPr="00C24069" w:rsidRDefault="00251D3D" w:rsidP="006A4438">
            <w:pPr>
              <w:pStyle w:val="TableParagraph"/>
              <w:keepNext/>
              <w:keepLines/>
              <w:ind w:left="0"/>
              <w:rPr>
                <w:b/>
              </w:rPr>
            </w:pPr>
            <w:r w:rsidRPr="00C24069">
              <w:rPr>
                <w:b/>
              </w:rPr>
              <w:t>Tul medjan tar-rispons (xhur) (firxa)</w:t>
            </w:r>
          </w:p>
        </w:tc>
        <w:tc>
          <w:tcPr>
            <w:tcW w:w="1668" w:type="dxa"/>
            <w:vAlign w:val="center"/>
          </w:tcPr>
          <w:p w14:paraId="1996B4EE" w14:textId="137D7C93" w:rsidR="00A93CE9" w:rsidRPr="00C24069" w:rsidRDefault="00F83889" w:rsidP="006A4438">
            <w:pPr>
              <w:pStyle w:val="BodyText"/>
              <w:keepNext/>
              <w:keepLines/>
              <w:jc w:val="center"/>
            </w:pPr>
            <w:r w:rsidRPr="00C24069">
              <w:t>10</w:t>
            </w:r>
            <w:r w:rsidR="009837D1" w:rsidRPr="00C24069">
              <w:t>.</w:t>
            </w:r>
            <w:r w:rsidRPr="00C24069">
              <w:t>1</w:t>
            </w:r>
          </w:p>
          <w:p w14:paraId="1996B4EF" w14:textId="14917661" w:rsidR="00A93CE9" w:rsidRPr="00C24069" w:rsidRDefault="00F83889" w:rsidP="006A4438">
            <w:pPr>
              <w:pStyle w:val="BodyText"/>
              <w:keepNext/>
              <w:keepLines/>
              <w:jc w:val="center"/>
            </w:pPr>
            <w:r w:rsidRPr="00C24069">
              <w:t>(2</w:t>
            </w:r>
            <w:r w:rsidR="009837D1" w:rsidRPr="00C24069">
              <w:t>.</w:t>
            </w:r>
            <w:r w:rsidRPr="00C24069">
              <w:t>8</w:t>
            </w:r>
            <w:r w:rsidR="00964B4E" w:rsidRPr="00C24069">
              <w:t xml:space="preserve"> – </w:t>
            </w:r>
            <w:r w:rsidRPr="00C24069">
              <w:t>35</w:t>
            </w:r>
            <w:r w:rsidR="009837D1" w:rsidRPr="00C24069">
              <w:t>.</w:t>
            </w:r>
            <w:r w:rsidRPr="00C24069">
              <w:t>6)</w:t>
            </w:r>
          </w:p>
        </w:tc>
        <w:tc>
          <w:tcPr>
            <w:tcW w:w="1668" w:type="dxa"/>
            <w:vAlign w:val="center"/>
          </w:tcPr>
          <w:p w14:paraId="1996B4F0" w14:textId="64C208AB" w:rsidR="00A93CE9" w:rsidRPr="00C24069" w:rsidRDefault="00F83889" w:rsidP="006A4438">
            <w:pPr>
              <w:pStyle w:val="BodyText"/>
              <w:keepNext/>
              <w:keepLines/>
              <w:jc w:val="center"/>
            </w:pPr>
            <w:r w:rsidRPr="00C24069">
              <w:t>7</w:t>
            </w:r>
            <w:r w:rsidR="009837D1" w:rsidRPr="00C24069">
              <w:t>.</w:t>
            </w:r>
            <w:r w:rsidRPr="00C24069">
              <w:t>9</w:t>
            </w:r>
          </w:p>
          <w:p w14:paraId="1996B4F1" w14:textId="0416D863" w:rsidR="00A93CE9" w:rsidRPr="00C24069" w:rsidRDefault="00F83889" w:rsidP="006A4438">
            <w:pPr>
              <w:pStyle w:val="BodyText"/>
              <w:keepNext/>
              <w:keepLines/>
              <w:jc w:val="center"/>
            </w:pPr>
            <w:r w:rsidRPr="00C24069">
              <w:t>(2</w:t>
            </w:r>
            <w:r w:rsidR="009837D1" w:rsidRPr="00C24069">
              <w:t>.</w:t>
            </w:r>
            <w:r w:rsidRPr="00C24069">
              <w:t>1</w:t>
            </w:r>
            <w:r w:rsidR="00964B4E" w:rsidRPr="00C24069">
              <w:t xml:space="preserve"> – </w:t>
            </w:r>
            <w:r w:rsidRPr="00C24069">
              <w:t>18</w:t>
            </w:r>
            <w:r w:rsidR="009837D1" w:rsidRPr="00C24069">
              <w:t>.</w:t>
            </w:r>
            <w:r w:rsidRPr="00C24069">
              <w:t>8)</w:t>
            </w:r>
          </w:p>
        </w:tc>
        <w:tc>
          <w:tcPr>
            <w:tcW w:w="1668" w:type="dxa"/>
            <w:vAlign w:val="center"/>
          </w:tcPr>
          <w:p w14:paraId="1996B4F2" w14:textId="43E80B38" w:rsidR="00A93CE9" w:rsidRPr="00C24069" w:rsidRDefault="00F83889" w:rsidP="006A4438">
            <w:pPr>
              <w:pStyle w:val="BodyText"/>
              <w:keepNext/>
              <w:keepLines/>
              <w:jc w:val="center"/>
            </w:pPr>
            <w:r w:rsidRPr="00C24069">
              <w:t>10</w:t>
            </w:r>
            <w:r w:rsidR="009837D1" w:rsidRPr="00C24069">
              <w:t>.</w:t>
            </w:r>
            <w:r w:rsidRPr="00C24069">
              <w:t>5</w:t>
            </w:r>
          </w:p>
          <w:p w14:paraId="1996B4F3" w14:textId="6F9402A4" w:rsidR="00A93CE9" w:rsidRPr="00C24069" w:rsidRDefault="00F83889" w:rsidP="006A4438">
            <w:pPr>
              <w:pStyle w:val="BodyText"/>
              <w:keepNext/>
              <w:keepLines/>
              <w:jc w:val="center"/>
            </w:pPr>
            <w:r w:rsidRPr="00C24069">
              <w:t>(1</w:t>
            </w:r>
            <w:r w:rsidR="009837D1" w:rsidRPr="00C24069">
              <w:t>.</w:t>
            </w:r>
            <w:r w:rsidRPr="00C24069">
              <w:t>8</w:t>
            </w:r>
            <w:r w:rsidR="00964B4E" w:rsidRPr="00C24069">
              <w:t xml:space="preserve"> – </w:t>
            </w:r>
            <w:r w:rsidRPr="00C24069">
              <w:t>21)</w:t>
            </w:r>
          </w:p>
        </w:tc>
        <w:tc>
          <w:tcPr>
            <w:tcW w:w="1669" w:type="dxa"/>
            <w:vAlign w:val="center"/>
          </w:tcPr>
          <w:p w14:paraId="1996B4F4" w14:textId="7BE10076" w:rsidR="00A93CE9" w:rsidRPr="00C24069" w:rsidRDefault="00F83889" w:rsidP="006A4438">
            <w:pPr>
              <w:pStyle w:val="BodyText"/>
              <w:keepNext/>
              <w:keepLines/>
              <w:jc w:val="center"/>
            </w:pPr>
            <w:r w:rsidRPr="00C24069">
              <w:t>13</w:t>
            </w:r>
            <w:r w:rsidR="009837D1" w:rsidRPr="00C24069">
              <w:t>.</w:t>
            </w:r>
            <w:r w:rsidRPr="00C24069">
              <w:t>4</w:t>
            </w:r>
          </w:p>
          <w:p w14:paraId="1996B4F5" w14:textId="602F0172" w:rsidR="00A93CE9" w:rsidRPr="00C24069" w:rsidRDefault="00F83889" w:rsidP="006A4438">
            <w:pPr>
              <w:pStyle w:val="BodyText"/>
              <w:keepNext/>
              <w:keepLines/>
              <w:jc w:val="center"/>
            </w:pPr>
            <w:r w:rsidRPr="00C24069">
              <w:t>(2</w:t>
            </w:r>
            <w:r w:rsidR="009837D1" w:rsidRPr="00C24069">
              <w:t>.</w:t>
            </w:r>
            <w:r w:rsidRPr="00C24069">
              <w:t>1</w:t>
            </w:r>
            <w:r w:rsidR="00964B4E" w:rsidRPr="00C24069">
              <w:t xml:space="preserve"> – </w:t>
            </w:r>
            <w:r w:rsidRPr="00C24069">
              <w:t>55</w:t>
            </w:r>
            <w:r w:rsidR="009837D1" w:rsidRPr="00C24069">
              <w:t>.</w:t>
            </w:r>
            <w:r w:rsidRPr="00C24069">
              <w:t>1)</w:t>
            </w:r>
          </w:p>
        </w:tc>
      </w:tr>
      <w:tr w:rsidR="00762991" w:rsidRPr="00C24069" w14:paraId="1996B500" w14:textId="77777777" w:rsidTr="0011418E">
        <w:trPr>
          <w:trHeight w:val="283"/>
        </w:trPr>
        <w:tc>
          <w:tcPr>
            <w:tcW w:w="2405" w:type="dxa"/>
            <w:vAlign w:val="center"/>
          </w:tcPr>
          <w:p w14:paraId="0CED2E10" w14:textId="77777777" w:rsidR="0011418E" w:rsidRPr="00C24069" w:rsidRDefault="00251D3D" w:rsidP="006A4438">
            <w:pPr>
              <w:pStyle w:val="BodyText"/>
              <w:keepNext/>
              <w:keepLines/>
              <w:rPr>
                <w:b/>
              </w:rPr>
            </w:pPr>
            <w:r w:rsidRPr="00C24069">
              <w:rPr>
                <w:b/>
              </w:rPr>
              <w:t>TTP Medjan (xhur)</w:t>
            </w:r>
          </w:p>
          <w:p w14:paraId="1996B4F7" w14:textId="2B8E4B58" w:rsidR="00A93CE9" w:rsidRPr="00C24069" w:rsidRDefault="00251D3D" w:rsidP="006A4438">
            <w:pPr>
              <w:pStyle w:val="BodyText"/>
              <w:keepNext/>
              <w:keepLines/>
            </w:pPr>
            <w:r w:rsidRPr="00C24069">
              <w:rPr>
                <w:b/>
              </w:rPr>
              <w:t>(CI ta’ 95 %)</w:t>
            </w:r>
          </w:p>
        </w:tc>
        <w:tc>
          <w:tcPr>
            <w:tcW w:w="1668" w:type="dxa"/>
            <w:vAlign w:val="center"/>
          </w:tcPr>
          <w:p w14:paraId="1996B4F8" w14:textId="2EE1668F" w:rsidR="00A93CE9" w:rsidRPr="00C24069" w:rsidRDefault="00F83889" w:rsidP="006A4438">
            <w:pPr>
              <w:pStyle w:val="BodyText"/>
              <w:keepNext/>
              <w:keepLines/>
              <w:jc w:val="center"/>
            </w:pPr>
            <w:r w:rsidRPr="00C24069">
              <w:t>3</w:t>
            </w:r>
            <w:r w:rsidR="009837D1" w:rsidRPr="00C24069">
              <w:t>.</w:t>
            </w:r>
            <w:r w:rsidRPr="00C24069">
              <w:t>4</w:t>
            </w:r>
          </w:p>
          <w:p w14:paraId="1996B4F9" w14:textId="1406679F" w:rsidR="00A93CE9" w:rsidRPr="00C24069" w:rsidRDefault="00F83889" w:rsidP="006A4438">
            <w:pPr>
              <w:pStyle w:val="BodyText"/>
              <w:keepNext/>
              <w:keepLines/>
              <w:jc w:val="center"/>
            </w:pPr>
            <w:r w:rsidRPr="00C24069">
              <w:t>(2</w:t>
            </w:r>
            <w:r w:rsidR="00AF4C51" w:rsidRPr="00C24069">
              <w:t>,</w:t>
            </w:r>
            <w:r w:rsidRPr="00C24069">
              <w:t>8</w:t>
            </w:r>
            <w:r w:rsidR="00964B4E" w:rsidRPr="00C24069">
              <w:t xml:space="preserve"> – </w:t>
            </w:r>
            <w:r w:rsidRPr="00C24069">
              <w:t>4</w:t>
            </w:r>
            <w:r w:rsidR="009837D1" w:rsidRPr="00C24069">
              <w:t>.</w:t>
            </w:r>
            <w:r w:rsidRPr="00C24069">
              <w:t>1)</w:t>
            </w:r>
          </w:p>
        </w:tc>
        <w:tc>
          <w:tcPr>
            <w:tcW w:w="1668" w:type="dxa"/>
            <w:vAlign w:val="center"/>
          </w:tcPr>
          <w:p w14:paraId="1996B4FA" w14:textId="307E6C58" w:rsidR="00A93CE9" w:rsidRPr="00C24069" w:rsidRDefault="00F83889" w:rsidP="006A4438">
            <w:pPr>
              <w:pStyle w:val="BodyText"/>
              <w:keepNext/>
              <w:keepLines/>
              <w:jc w:val="center"/>
            </w:pPr>
            <w:r w:rsidRPr="00C24069">
              <w:t>7</w:t>
            </w:r>
            <w:r w:rsidR="009837D1" w:rsidRPr="00C24069">
              <w:t>.</w:t>
            </w:r>
            <w:r w:rsidRPr="00C24069">
              <w:t>7</w:t>
            </w:r>
          </w:p>
          <w:p w14:paraId="1996B4FB" w14:textId="4BEABF68" w:rsidR="00A93CE9" w:rsidRPr="00C24069" w:rsidRDefault="00F83889" w:rsidP="006A4438">
            <w:pPr>
              <w:pStyle w:val="BodyText"/>
              <w:keepNext/>
              <w:keepLines/>
              <w:jc w:val="center"/>
            </w:pPr>
            <w:r w:rsidRPr="00C24069">
              <w:t>(4</w:t>
            </w:r>
            <w:r w:rsidR="009837D1" w:rsidRPr="00C24069">
              <w:t>.</w:t>
            </w:r>
            <w:r w:rsidRPr="00C24069">
              <w:t>2 – 8</w:t>
            </w:r>
            <w:r w:rsidR="009837D1" w:rsidRPr="00C24069">
              <w:t>.</w:t>
            </w:r>
            <w:r w:rsidRPr="00C24069">
              <w:t>3)</w:t>
            </w:r>
          </w:p>
        </w:tc>
        <w:tc>
          <w:tcPr>
            <w:tcW w:w="1668" w:type="dxa"/>
            <w:vAlign w:val="center"/>
          </w:tcPr>
          <w:p w14:paraId="1996B4FC" w14:textId="66EEAA75" w:rsidR="00A93CE9" w:rsidRPr="00C24069" w:rsidRDefault="00F83889" w:rsidP="006A4438">
            <w:pPr>
              <w:pStyle w:val="BodyText"/>
              <w:keepNext/>
              <w:keepLines/>
              <w:jc w:val="center"/>
            </w:pPr>
            <w:r w:rsidRPr="00C24069">
              <w:t>12</w:t>
            </w:r>
            <w:r w:rsidR="009837D1" w:rsidRPr="00C24069">
              <w:t>.</w:t>
            </w:r>
            <w:r w:rsidRPr="00C24069">
              <w:t>2</w:t>
            </w:r>
          </w:p>
          <w:p w14:paraId="1996B4FD" w14:textId="5618CD29" w:rsidR="00A93CE9" w:rsidRPr="00C24069" w:rsidRDefault="00F83889" w:rsidP="006A4438">
            <w:pPr>
              <w:pStyle w:val="BodyText"/>
              <w:keepNext/>
              <w:keepLines/>
              <w:jc w:val="center"/>
            </w:pPr>
            <w:r w:rsidRPr="00C24069">
              <w:t>(6</w:t>
            </w:r>
            <w:r w:rsidR="009837D1" w:rsidRPr="00C24069">
              <w:t>.</w:t>
            </w:r>
            <w:r w:rsidRPr="00C24069">
              <w:t>2</w:t>
            </w:r>
            <w:r w:rsidR="00964B4E" w:rsidRPr="00C24069">
              <w:t xml:space="preserve"> – </w:t>
            </w:r>
            <w:r w:rsidRPr="00C24069">
              <w:t>ne)</w:t>
            </w:r>
          </w:p>
        </w:tc>
        <w:tc>
          <w:tcPr>
            <w:tcW w:w="1669" w:type="dxa"/>
            <w:vAlign w:val="center"/>
          </w:tcPr>
          <w:p w14:paraId="1996B4FE" w14:textId="20B1A0A8" w:rsidR="00A93CE9" w:rsidRPr="00C24069" w:rsidRDefault="00F83889" w:rsidP="006A4438">
            <w:pPr>
              <w:pStyle w:val="BodyText"/>
              <w:keepNext/>
              <w:keepLines/>
              <w:jc w:val="center"/>
            </w:pPr>
            <w:r w:rsidRPr="00C24069">
              <w:t>13</w:t>
            </w:r>
            <w:r w:rsidR="009837D1" w:rsidRPr="00C24069">
              <w:t>.</w:t>
            </w:r>
            <w:r w:rsidRPr="00C24069">
              <w:t>6</w:t>
            </w:r>
          </w:p>
          <w:p w14:paraId="1996B4FF" w14:textId="77777777" w:rsidR="00A93CE9" w:rsidRPr="00C24069" w:rsidRDefault="00F83889" w:rsidP="006A4438">
            <w:pPr>
              <w:pStyle w:val="BodyText"/>
              <w:keepNext/>
              <w:keepLines/>
              <w:jc w:val="center"/>
            </w:pPr>
            <w:r w:rsidRPr="00C24069">
              <w:t>(11</w:t>
            </w:r>
            <w:r w:rsidR="00964B4E" w:rsidRPr="00C24069">
              <w:t xml:space="preserve"> – </w:t>
            </w:r>
            <w:r w:rsidRPr="00C24069">
              <w:t>16)</w:t>
            </w:r>
          </w:p>
        </w:tc>
      </w:tr>
      <w:tr w:rsidR="00762991" w:rsidRPr="00C24069" w14:paraId="1996B507" w14:textId="77777777" w:rsidTr="0011418E">
        <w:trPr>
          <w:trHeight w:val="283"/>
        </w:trPr>
        <w:tc>
          <w:tcPr>
            <w:tcW w:w="2405" w:type="dxa"/>
            <w:vAlign w:val="center"/>
          </w:tcPr>
          <w:p w14:paraId="1996B501" w14:textId="167CFF7C" w:rsidR="00A93CE9" w:rsidRPr="00C24069" w:rsidRDefault="00251D3D" w:rsidP="006A4438">
            <w:pPr>
              <w:pStyle w:val="TableParagraph"/>
              <w:keepNext/>
              <w:keepLines/>
              <w:ind w:left="0"/>
              <w:rPr>
                <w:b/>
              </w:rPr>
            </w:pPr>
            <w:r w:rsidRPr="00C24069">
              <w:rPr>
                <w:b/>
              </w:rPr>
              <w:t>Sopravivenza medjana (xhur) (CI ta’ 95 %)</w:t>
            </w:r>
          </w:p>
        </w:tc>
        <w:tc>
          <w:tcPr>
            <w:tcW w:w="1668" w:type="dxa"/>
            <w:vAlign w:val="center"/>
          </w:tcPr>
          <w:p w14:paraId="1996B502" w14:textId="30A62B57" w:rsidR="00A93CE9" w:rsidRPr="00C24069" w:rsidRDefault="00AF4C51" w:rsidP="006A4438">
            <w:pPr>
              <w:pStyle w:val="BodyText"/>
              <w:keepNext/>
              <w:keepLines/>
              <w:jc w:val="center"/>
            </w:pPr>
            <w:r w:rsidRPr="00C24069">
              <w:t>n</w:t>
            </w:r>
            <w:r w:rsidR="00F83889" w:rsidRPr="00C24069">
              <w:t>e</w:t>
            </w:r>
          </w:p>
        </w:tc>
        <w:tc>
          <w:tcPr>
            <w:tcW w:w="1668" w:type="dxa"/>
            <w:vAlign w:val="center"/>
          </w:tcPr>
          <w:p w14:paraId="1996B503" w14:textId="77777777" w:rsidR="00A93CE9" w:rsidRPr="00C24069" w:rsidRDefault="00F83889" w:rsidP="006A4438">
            <w:pPr>
              <w:pStyle w:val="BodyText"/>
              <w:keepNext/>
              <w:keepLines/>
              <w:jc w:val="center"/>
            </w:pPr>
            <w:r w:rsidRPr="00C24069">
              <w:t>ne</w:t>
            </w:r>
          </w:p>
        </w:tc>
        <w:tc>
          <w:tcPr>
            <w:tcW w:w="1668" w:type="dxa"/>
            <w:vAlign w:val="center"/>
          </w:tcPr>
          <w:p w14:paraId="1996B504" w14:textId="77777777" w:rsidR="00A93CE9" w:rsidRPr="00C24069" w:rsidRDefault="00F83889" w:rsidP="006A4438">
            <w:pPr>
              <w:pStyle w:val="BodyText"/>
              <w:keepNext/>
              <w:keepLines/>
              <w:jc w:val="center"/>
            </w:pPr>
            <w:r w:rsidRPr="00C24069">
              <w:t>ne</w:t>
            </w:r>
          </w:p>
        </w:tc>
        <w:tc>
          <w:tcPr>
            <w:tcW w:w="1669" w:type="dxa"/>
            <w:vAlign w:val="center"/>
          </w:tcPr>
          <w:p w14:paraId="1996B505" w14:textId="77777777" w:rsidR="00A93CE9" w:rsidRPr="00C24069" w:rsidRDefault="00F83889" w:rsidP="006A4438">
            <w:pPr>
              <w:pStyle w:val="BodyText"/>
              <w:keepNext/>
              <w:keepLines/>
              <w:jc w:val="center"/>
            </w:pPr>
            <w:r w:rsidRPr="00C24069">
              <w:t>47.3</w:t>
            </w:r>
          </w:p>
          <w:p w14:paraId="1996B506" w14:textId="77777777" w:rsidR="00A93CE9" w:rsidRPr="00C24069" w:rsidRDefault="00F83889" w:rsidP="006A4438">
            <w:pPr>
              <w:pStyle w:val="BodyText"/>
              <w:keepNext/>
              <w:keepLines/>
              <w:jc w:val="center"/>
            </w:pPr>
            <w:r w:rsidRPr="00C24069">
              <w:t>(32</w:t>
            </w:r>
            <w:r w:rsidR="00964B4E" w:rsidRPr="00C24069">
              <w:t xml:space="preserve"> – </w:t>
            </w:r>
            <w:r w:rsidRPr="00C24069">
              <w:t>ne)</w:t>
            </w:r>
          </w:p>
        </w:tc>
      </w:tr>
    </w:tbl>
    <w:p w14:paraId="1996B508" w14:textId="76C9E7BF" w:rsidR="00F43F10" w:rsidRPr="00C24069" w:rsidRDefault="00370614" w:rsidP="006A4438">
      <w:r w:rsidRPr="00C24069">
        <w:t>TTP = żmien sa progressjoni; “ne” jindika li ma setax jiġi stmat jew kien għadu ma ntlaħaqx.</w:t>
      </w:r>
    </w:p>
    <w:p w14:paraId="1996B509" w14:textId="473F506E" w:rsidR="00A93CE9" w:rsidRPr="00C24069" w:rsidRDefault="00F83889" w:rsidP="00BA5E03">
      <w:pPr>
        <w:ind w:left="567" w:hanging="567"/>
      </w:pPr>
      <w:r w:rsidRPr="00C24069">
        <w:t>1.</w:t>
      </w:r>
      <w:r w:rsidRPr="00C24069">
        <w:tab/>
      </w:r>
      <w:r w:rsidR="00370614" w:rsidRPr="00C24069">
        <w:t>Studju WO16229: doża ogħla tal-bidu ta’ 8 mg/kg, segwita minn kors ta’ 6 mg/kg kull 3 ġimgħat</w:t>
      </w:r>
    </w:p>
    <w:p w14:paraId="1996B50A" w14:textId="70BD1D3A" w:rsidR="00A93CE9" w:rsidRPr="00C24069" w:rsidRDefault="00F83889" w:rsidP="00BA5E03">
      <w:pPr>
        <w:ind w:left="567" w:hanging="567"/>
      </w:pPr>
      <w:r w:rsidRPr="00C24069">
        <w:t>2.</w:t>
      </w:r>
      <w:r w:rsidRPr="00C24069">
        <w:tab/>
      </w:r>
      <w:r w:rsidR="00370614" w:rsidRPr="00C24069">
        <w:t>Studju MO16982: doża ogħla tal-bidu ta’ 6 mg/kg fil-ġimgħa x 3; segwita minn kors ta’ 6 mg/kg kull 3 ġimgħat</w:t>
      </w:r>
    </w:p>
    <w:p w14:paraId="1996B50B" w14:textId="1C3359C1" w:rsidR="00A93CE9" w:rsidRPr="00C24069" w:rsidRDefault="00F83889" w:rsidP="00BA5E03">
      <w:pPr>
        <w:ind w:left="567" w:hanging="567"/>
      </w:pPr>
      <w:r w:rsidRPr="00C24069">
        <w:t>3.</w:t>
      </w:r>
      <w:r w:rsidRPr="00C24069">
        <w:tab/>
      </w:r>
      <w:r w:rsidR="00370614" w:rsidRPr="00C24069">
        <w:t>Studju BO15935</w:t>
      </w:r>
    </w:p>
    <w:p w14:paraId="1996B50C" w14:textId="2F098B57" w:rsidR="00F43F10" w:rsidRPr="00C24069" w:rsidRDefault="00F83889" w:rsidP="00BA5E03">
      <w:pPr>
        <w:ind w:left="567" w:hanging="567"/>
      </w:pPr>
      <w:r w:rsidRPr="00C24069">
        <w:t>4.</w:t>
      </w:r>
      <w:r w:rsidRPr="00C24069">
        <w:tab/>
      </w:r>
      <w:r w:rsidR="00370614" w:rsidRPr="00C24069">
        <w:t>Studju MO16419</w:t>
      </w:r>
    </w:p>
    <w:p w14:paraId="1996B50D" w14:textId="77777777" w:rsidR="00F43F10" w:rsidRPr="00C24069" w:rsidRDefault="00F43F10" w:rsidP="006A4438">
      <w:pPr>
        <w:pStyle w:val="BodyText"/>
      </w:pPr>
    </w:p>
    <w:p w14:paraId="1996B50E" w14:textId="09F8A6C8" w:rsidR="00F43F10" w:rsidRPr="00C24069" w:rsidRDefault="004A4AA1" w:rsidP="006A4438">
      <w:pPr>
        <w:rPr>
          <w:i/>
        </w:rPr>
      </w:pPr>
      <w:r w:rsidRPr="00C24069">
        <w:rPr>
          <w:i/>
        </w:rPr>
        <w:t>Siti ta’ progressjoni</w:t>
      </w:r>
    </w:p>
    <w:p w14:paraId="1996B50F" w14:textId="77777777" w:rsidR="00A93CE9" w:rsidRPr="00C24069" w:rsidRDefault="00A93CE9" w:rsidP="006A4438">
      <w:pPr>
        <w:rPr>
          <w:i/>
        </w:rPr>
      </w:pPr>
    </w:p>
    <w:p w14:paraId="1996B510" w14:textId="1F010711" w:rsidR="00F43F10" w:rsidRPr="00C24069" w:rsidRDefault="004A4AA1" w:rsidP="006A4438">
      <w:pPr>
        <w:pStyle w:val="BodyText"/>
        <w:ind w:hanging="1"/>
      </w:pPr>
      <w:r w:rsidRPr="00C24069">
        <w:t>Il-frekwenza ta’ progressjoni fil-fwied kienet imnaqqsa b’mod sinifikanti fil-pazjenti ttrattati bil-kombinazzjoni ta’ trastuzumab u paclitaxel, meta mqabbel ma’ paclitaxel waħdu (21.8 % kontra 45.7</w:t>
      </w:r>
      <w:r w:rsidR="0011418E" w:rsidRPr="00C24069">
        <w:t> </w:t>
      </w:r>
      <w:r w:rsidRPr="00C24069">
        <w:t>%, p = 0.004). Numru akbar ta’ pazjenti ttrattati bi trastuzumab u paclitaxel kellhom progressjoni fis-sistema nervuża ċentrali minn dawk ittrattati b’paclitaxel waħdu (12.6 % kontra 6.5 %, p = 0.377).</w:t>
      </w:r>
    </w:p>
    <w:p w14:paraId="1996B511" w14:textId="77777777" w:rsidR="00F43F10" w:rsidRPr="00C24069" w:rsidRDefault="00F43F10" w:rsidP="006A4438">
      <w:pPr>
        <w:pStyle w:val="BodyText"/>
      </w:pPr>
    </w:p>
    <w:p w14:paraId="1996B512" w14:textId="2CEE31B3" w:rsidR="00F43F10" w:rsidRPr="00C24069" w:rsidRDefault="004A4AA1" w:rsidP="006A4438">
      <w:pPr>
        <w:rPr>
          <w:i/>
        </w:rPr>
      </w:pPr>
      <w:r w:rsidRPr="00C24069">
        <w:rPr>
          <w:i/>
          <w:u w:val="single"/>
        </w:rPr>
        <w:t>Kanċer bikri tas-sider (ambjent awżiljarju)</w:t>
      </w:r>
    </w:p>
    <w:p w14:paraId="1996B513" w14:textId="77777777" w:rsidR="00F43F10" w:rsidRPr="00C24069" w:rsidRDefault="00F43F10" w:rsidP="006A4438">
      <w:pPr>
        <w:pStyle w:val="BodyText"/>
        <w:rPr>
          <w:i/>
        </w:rPr>
      </w:pPr>
    </w:p>
    <w:p w14:paraId="1996B514" w14:textId="203BC4C8" w:rsidR="00F43F10" w:rsidRPr="00C24069" w:rsidRDefault="004A4AA1" w:rsidP="006A4438">
      <w:pPr>
        <w:pStyle w:val="BodyText"/>
      </w:pPr>
      <w:r w:rsidRPr="00C24069">
        <w:t>Kanċer bikri tas-sider huwa definit bħala karċinoma primarja, invasiva, mhix metastatika tas-sider. Fl-ambjent ta’ trattament awżiljarju, trastuzumab kien investigat f’4 provi kbar, b’aktar minn ċentru wieħed u randomised.</w:t>
      </w:r>
    </w:p>
    <w:p w14:paraId="1996B515" w14:textId="77777777" w:rsidR="000E1FCD" w:rsidRPr="00C24069" w:rsidRDefault="000E1FCD" w:rsidP="006A4438">
      <w:pPr>
        <w:adjustRightInd w:val="0"/>
      </w:pPr>
    </w:p>
    <w:p w14:paraId="1996B516" w14:textId="4D6F7CFB" w:rsidR="00F43F10" w:rsidRPr="00C24069" w:rsidRDefault="004A4AA1" w:rsidP="006A4438">
      <w:pPr>
        <w:pStyle w:val="ListParagraph"/>
        <w:numPr>
          <w:ilvl w:val="0"/>
          <w:numId w:val="23"/>
        </w:numPr>
        <w:tabs>
          <w:tab w:val="left" w:pos="1104"/>
          <w:tab w:val="left" w:pos="1105"/>
        </w:tabs>
        <w:ind w:left="576" w:hanging="576"/>
      </w:pPr>
      <w:r w:rsidRPr="00C24069">
        <w:t>Studju BO16348 kien maħsub biex iqabbel trattament bi trastuzumab kull tliet ġimgħat għal sena u sentejn ma’ osservazzjonijiet f’pazjenti b’EBC pożittiv għal HER2 wara kirurġija, kimoterapija stabbilita u radjuterapija (jekk applikabbli). Barra dan, sar paragun ta’ trattament bi trastuzumab għal sentejn kontra trattament bi trastuzumab għal sena. Pazjenti assenjati biex jirċievu trastuzumab, ingħataw doża ogħla tal-bidu ta’ 8 mg/kg, segwita minn 6 mg/kg kull tliet ġimgħat għal sena jew għal sentejn.</w:t>
      </w:r>
    </w:p>
    <w:p w14:paraId="1996B517" w14:textId="77777777" w:rsidR="000E1FCD" w:rsidRPr="00C24069" w:rsidRDefault="000E1FCD" w:rsidP="006A4438">
      <w:pPr>
        <w:ind w:left="540" w:hanging="540"/>
      </w:pPr>
    </w:p>
    <w:p w14:paraId="1996B518" w14:textId="7C989948" w:rsidR="00F43F10" w:rsidRPr="00C24069" w:rsidRDefault="004A4AA1" w:rsidP="006A4438">
      <w:pPr>
        <w:pStyle w:val="ListParagraph"/>
        <w:numPr>
          <w:ilvl w:val="0"/>
          <w:numId w:val="23"/>
        </w:numPr>
        <w:tabs>
          <w:tab w:val="left" w:pos="1102"/>
          <w:tab w:val="left" w:pos="1103"/>
        </w:tabs>
        <w:ind w:left="576" w:hanging="576"/>
      </w:pPr>
      <w:r w:rsidRPr="00C24069">
        <w:t>L-istudji NSABP B-31 u NCCTG N9831 li jinkludu l-analiżi konġunta kienu maħsuba biex jinvestigaw l-utilità klinika li trattament bi trastuzumab jingħata flimkien ma’ paclitaxel wara kimoterapija AC, barra dan l-istudju NCCTG N9831 investiga wkoll iż-żieda sekwenzjali ta’ trastuzumab ma’ kimoterapija AC → P f’pazjenti b’EBC pożittiv għal HER2 wara kirurġija.</w:t>
      </w:r>
    </w:p>
    <w:p w14:paraId="1996B519" w14:textId="77777777" w:rsidR="000E1FCD" w:rsidRPr="00C24069" w:rsidRDefault="000E1FCD" w:rsidP="006A4438">
      <w:pPr>
        <w:ind w:left="540" w:hanging="540"/>
      </w:pPr>
    </w:p>
    <w:p w14:paraId="1996B51A" w14:textId="02679215" w:rsidR="00F43F10" w:rsidRPr="00C24069" w:rsidRDefault="004A4AA1" w:rsidP="006A4438">
      <w:pPr>
        <w:pStyle w:val="ListParagraph"/>
        <w:numPr>
          <w:ilvl w:val="0"/>
          <w:numId w:val="23"/>
        </w:numPr>
        <w:tabs>
          <w:tab w:val="left" w:pos="1104"/>
          <w:tab w:val="left" w:pos="1105"/>
        </w:tabs>
        <w:ind w:left="576" w:hanging="576"/>
      </w:pPr>
      <w:r w:rsidRPr="00C24069">
        <w:t>L-istudju BCIRG 006 kien maħsub biex jinvestiga l-kombinazzjoni ta’ trattament bi trastuzumab flimkien ma’ docetaxel wara kimoterapija AC jew flimkien ma’ docetaxel u carboplatin f’pazjenti b’EBC pożittiv għal HER2 wara kirurġija.</w:t>
      </w:r>
    </w:p>
    <w:p w14:paraId="1996B51B" w14:textId="77777777" w:rsidR="00F43F10" w:rsidRPr="00C24069" w:rsidRDefault="00F43F10" w:rsidP="006A4438">
      <w:pPr>
        <w:pStyle w:val="BodyText"/>
      </w:pPr>
    </w:p>
    <w:p w14:paraId="1996B51C" w14:textId="196333B1" w:rsidR="00F43F10" w:rsidRPr="00C24069" w:rsidRDefault="007B467D" w:rsidP="006A4438">
      <w:pPr>
        <w:pStyle w:val="BodyText"/>
        <w:ind w:hanging="1"/>
      </w:pPr>
      <w:r w:rsidRPr="00C24069">
        <w:t>Fil-prova HERA kanċer bikri tas-sider kien limitat għall-adenokarċinoma, invażiva, primarja, operabbli tas-sider, pożittiva għall-glandoli ta’ taħt l-abt jew negattiva għall-glandoli ta’ taħt l-abt jekk it-tumuri kellhom dijametru ta’ mill-inqas 1 ċm.</w:t>
      </w:r>
    </w:p>
    <w:p w14:paraId="1996B51D" w14:textId="77777777" w:rsidR="00F43F10" w:rsidRPr="00C24069" w:rsidRDefault="00F43F10" w:rsidP="006A4438">
      <w:pPr>
        <w:pStyle w:val="BodyText"/>
      </w:pPr>
    </w:p>
    <w:p w14:paraId="1996B51E" w14:textId="41328F7F" w:rsidR="00F43F10" w:rsidRPr="00C24069" w:rsidRDefault="007B467D" w:rsidP="006A4438">
      <w:pPr>
        <w:pStyle w:val="BodyText"/>
      </w:pPr>
      <w:r w:rsidRPr="00C24069">
        <w:rPr>
          <w:spacing w:val="-4"/>
        </w:rPr>
        <w:t>Fl-analiżi konġunta tal-istudji NSABP B-31 u NCCTG N9831, EBC kien limitat għal nisa b’kanċer operabbli tas-sider li kellhom riskju għoli, definit bħala pożittiv għal HER2 u pożittiv għall-glandoli limfatiċi ta’ taħt l-abt jew pożittiv għal HER2 u negattiv għall-glandoli limfatiċi ta’ taħt l-abt b’fatturi ta’ riskju għoli (daqs tat-tumur ta’ &gt; 1 ċm u negattiv għal ER jew daqs tat-tumur ta’ &gt; 2 ċm, irrispettivament mill-istat tal-ormoni).</w:t>
      </w:r>
    </w:p>
    <w:p w14:paraId="1996B51F" w14:textId="77777777" w:rsidR="0098100C" w:rsidRPr="00C24069" w:rsidRDefault="0098100C" w:rsidP="006A4438">
      <w:pPr>
        <w:pStyle w:val="BodyText"/>
      </w:pPr>
    </w:p>
    <w:p w14:paraId="1996B520" w14:textId="3974B155" w:rsidR="00F43F10" w:rsidRPr="00C24069" w:rsidRDefault="007B467D" w:rsidP="006A4438">
      <w:pPr>
        <w:pStyle w:val="BodyText"/>
      </w:pPr>
      <w:r w:rsidRPr="00C24069">
        <w:t>Fl-istudju BCIRG 006, EBC pożittiv għal HER2 kien definit bħala pożittiv għall-glandoli limfatiċi jew pazjenti negattivi għall-glandoli b’riskju għoli bl-ebda (pN0) involviment tal-glandoli limfatiċi, u mill-inqas wieħed mill-fatturi li ġejjin: daqs tat-tumur akbar minn 2 ċm, negattivi għar-riċetturi tal-estrogen u riċetturi tal-progesterone, grad istoloġiku u/jew nukleari ta’ 2-3, jew età ta’ &lt;35 sena).</w:t>
      </w:r>
    </w:p>
    <w:p w14:paraId="1996B521" w14:textId="77777777" w:rsidR="00F43F10" w:rsidRPr="00C24069" w:rsidRDefault="00F43F10" w:rsidP="006A4438">
      <w:pPr>
        <w:pStyle w:val="BodyText"/>
      </w:pPr>
    </w:p>
    <w:p w14:paraId="1996B522" w14:textId="6FEC22D4" w:rsidR="00F43F10" w:rsidRPr="00C24069" w:rsidRDefault="007B467D" w:rsidP="006A4438">
      <w:pPr>
        <w:pStyle w:val="BodyText"/>
      </w:pPr>
      <w:r w:rsidRPr="00C24069">
        <w:t>Ir-riżultati tal-effikaċja mill-prova BO16348 wara segwitu medjan ta’ 12-il xahar* u ta’ 8 snin** huma miġbura fil-qosor f’Tabella 6:</w:t>
      </w:r>
    </w:p>
    <w:p w14:paraId="1996B523" w14:textId="77777777" w:rsidR="00F43F10" w:rsidRPr="00C24069" w:rsidRDefault="00F43F10" w:rsidP="006A4438">
      <w:pPr>
        <w:pStyle w:val="BodyText"/>
      </w:pPr>
    </w:p>
    <w:p w14:paraId="1996B524" w14:textId="025AE305" w:rsidR="00F43F10" w:rsidRPr="00C24069" w:rsidRDefault="007B467D" w:rsidP="006A4438">
      <w:pPr>
        <w:pStyle w:val="BodyText"/>
        <w:keepNext/>
      </w:pPr>
      <w:r w:rsidRPr="00C24069">
        <w:t>Tabella 6 Riżultati tal-effikaċja minn studju BO16348</w:t>
      </w:r>
    </w:p>
    <w:p w14:paraId="1996B525" w14:textId="77777777" w:rsidR="00A93CE9" w:rsidRPr="00C24069" w:rsidRDefault="00A93CE9" w:rsidP="006A4438">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23"/>
        <w:gridCol w:w="1434"/>
        <w:gridCol w:w="1435"/>
        <w:gridCol w:w="1434"/>
        <w:gridCol w:w="1435"/>
      </w:tblGrid>
      <w:tr w:rsidR="00762991" w:rsidRPr="00C24069" w14:paraId="1996B52B" w14:textId="77777777" w:rsidTr="00D52671">
        <w:trPr>
          <w:trHeight w:val="283"/>
          <w:tblHeader/>
        </w:trPr>
        <w:tc>
          <w:tcPr>
            <w:tcW w:w="1834" w:type="pct"/>
            <w:tcBorders>
              <w:top w:val="single" w:sz="4" w:space="0" w:color="FFFFFF"/>
              <w:left w:val="single" w:sz="4" w:space="0" w:color="FFFFFF"/>
            </w:tcBorders>
          </w:tcPr>
          <w:p w14:paraId="1996B526" w14:textId="77777777" w:rsidR="00A93CE9" w:rsidRPr="00C24069" w:rsidRDefault="00A93CE9" w:rsidP="006A4438">
            <w:pPr>
              <w:adjustRightInd w:val="0"/>
            </w:pPr>
          </w:p>
        </w:tc>
        <w:tc>
          <w:tcPr>
            <w:tcW w:w="1583" w:type="pct"/>
            <w:gridSpan w:val="2"/>
          </w:tcPr>
          <w:p w14:paraId="332F2AA2" w14:textId="77777777" w:rsidR="007B467D" w:rsidRPr="00C24069" w:rsidRDefault="007B467D" w:rsidP="006A4438">
            <w:pPr>
              <w:adjustRightInd w:val="0"/>
              <w:jc w:val="center"/>
              <w:rPr>
                <w:b/>
                <w:bCs/>
              </w:rPr>
            </w:pPr>
            <w:r w:rsidRPr="00C24069">
              <w:rPr>
                <w:b/>
                <w:bCs/>
              </w:rPr>
              <w:t>Segwitu medjan</w:t>
            </w:r>
          </w:p>
          <w:p w14:paraId="1996B528" w14:textId="33835C66" w:rsidR="00A93CE9" w:rsidRPr="00C24069" w:rsidRDefault="007B467D" w:rsidP="006A4438">
            <w:pPr>
              <w:adjustRightInd w:val="0"/>
              <w:jc w:val="center"/>
              <w:rPr>
                <w:b/>
                <w:bCs/>
              </w:rPr>
            </w:pPr>
            <w:r w:rsidRPr="00C24069">
              <w:rPr>
                <w:b/>
                <w:bCs/>
              </w:rPr>
              <w:t>12 il-xahar*</w:t>
            </w:r>
          </w:p>
        </w:tc>
        <w:tc>
          <w:tcPr>
            <w:tcW w:w="1583" w:type="pct"/>
            <w:gridSpan w:val="2"/>
          </w:tcPr>
          <w:p w14:paraId="099022F1" w14:textId="77777777" w:rsidR="007B467D" w:rsidRPr="00C24069" w:rsidRDefault="007B467D" w:rsidP="006A4438">
            <w:pPr>
              <w:adjustRightInd w:val="0"/>
              <w:jc w:val="center"/>
              <w:rPr>
                <w:b/>
                <w:bCs/>
              </w:rPr>
            </w:pPr>
            <w:r w:rsidRPr="00C24069">
              <w:rPr>
                <w:b/>
                <w:bCs/>
              </w:rPr>
              <w:t>Segwitu medjan</w:t>
            </w:r>
          </w:p>
          <w:p w14:paraId="1996B52A" w14:textId="79991F7C" w:rsidR="00A93CE9" w:rsidRPr="00C24069" w:rsidRDefault="007B467D" w:rsidP="006A4438">
            <w:pPr>
              <w:adjustRightInd w:val="0"/>
              <w:jc w:val="center"/>
              <w:rPr>
                <w:b/>
                <w:bCs/>
              </w:rPr>
            </w:pPr>
            <w:r w:rsidRPr="00C24069">
              <w:rPr>
                <w:b/>
                <w:bCs/>
              </w:rPr>
              <w:t>8 snin**</w:t>
            </w:r>
          </w:p>
        </w:tc>
      </w:tr>
      <w:tr w:rsidR="00762991" w:rsidRPr="00C24069" w14:paraId="1996B536" w14:textId="77777777" w:rsidTr="00D52671">
        <w:trPr>
          <w:trHeight w:val="283"/>
          <w:tblHeader/>
        </w:trPr>
        <w:tc>
          <w:tcPr>
            <w:tcW w:w="1834" w:type="pct"/>
            <w:tcBorders>
              <w:bottom w:val="single" w:sz="4" w:space="0" w:color="000000"/>
            </w:tcBorders>
            <w:vAlign w:val="center"/>
          </w:tcPr>
          <w:p w14:paraId="1996B52C" w14:textId="68468444" w:rsidR="00A93CE9" w:rsidRPr="00C24069" w:rsidRDefault="007B467D" w:rsidP="006A4438">
            <w:pPr>
              <w:adjustRightInd w:val="0"/>
              <w:jc w:val="center"/>
              <w:rPr>
                <w:b/>
                <w:bCs/>
              </w:rPr>
            </w:pPr>
            <w:r w:rsidRPr="00C24069">
              <w:rPr>
                <w:b/>
                <w:bCs/>
              </w:rPr>
              <w:t>Parametru</w:t>
            </w:r>
          </w:p>
        </w:tc>
        <w:tc>
          <w:tcPr>
            <w:tcW w:w="791" w:type="pct"/>
            <w:tcBorders>
              <w:bottom w:val="single" w:sz="4" w:space="0" w:color="000000"/>
            </w:tcBorders>
          </w:tcPr>
          <w:p w14:paraId="1996B52D" w14:textId="32747A2E" w:rsidR="00BD032B" w:rsidRPr="00C24069" w:rsidRDefault="007B467D" w:rsidP="006A4438">
            <w:pPr>
              <w:adjustRightInd w:val="0"/>
              <w:jc w:val="center"/>
              <w:rPr>
                <w:b/>
                <w:bCs/>
              </w:rPr>
            </w:pPr>
            <w:r w:rsidRPr="00C24069">
              <w:rPr>
                <w:b/>
                <w:bCs/>
              </w:rPr>
              <w:t>Osservazzjoni</w:t>
            </w:r>
          </w:p>
          <w:p w14:paraId="1996B52E" w14:textId="77777777" w:rsidR="00BD032B" w:rsidRPr="00C24069" w:rsidRDefault="00BD032B" w:rsidP="006A4438">
            <w:pPr>
              <w:adjustRightInd w:val="0"/>
              <w:jc w:val="center"/>
              <w:rPr>
                <w:b/>
                <w:bCs/>
              </w:rPr>
            </w:pPr>
          </w:p>
          <w:p w14:paraId="1996B52F" w14:textId="77777777" w:rsidR="00A93CE9" w:rsidRPr="00C24069" w:rsidRDefault="00F83889" w:rsidP="006A4438">
            <w:pPr>
              <w:adjustRightInd w:val="0"/>
              <w:jc w:val="center"/>
              <w:rPr>
                <w:b/>
                <w:bCs/>
              </w:rPr>
            </w:pPr>
            <w:r w:rsidRPr="00C24069">
              <w:rPr>
                <w:b/>
                <w:bCs/>
              </w:rPr>
              <w:t>N=1693</w:t>
            </w:r>
          </w:p>
        </w:tc>
        <w:tc>
          <w:tcPr>
            <w:tcW w:w="791" w:type="pct"/>
            <w:tcBorders>
              <w:bottom w:val="single" w:sz="4" w:space="0" w:color="000000"/>
            </w:tcBorders>
          </w:tcPr>
          <w:p w14:paraId="28EDA38F" w14:textId="77777777" w:rsidR="007B467D" w:rsidRPr="00C24069" w:rsidRDefault="007B467D" w:rsidP="006A4438">
            <w:pPr>
              <w:adjustRightInd w:val="0"/>
              <w:jc w:val="center"/>
              <w:rPr>
                <w:b/>
                <w:bCs/>
              </w:rPr>
            </w:pPr>
            <w:r w:rsidRPr="00C24069">
              <w:rPr>
                <w:b/>
                <w:bCs/>
              </w:rPr>
              <w:t>Trastuzumab</w:t>
            </w:r>
          </w:p>
          <w:p w14:paraId="464020ED" w14:textId="4EF505D5" w:rsidR="007B467D" w:rsidRPr="00C24069" w:rsidRDefault="007B467D" w:rsidP="006A4438">
            <w:pPr>
              <w:adjustRightInd w:val="0"/>
              <w:jc w:val="center"/>
              <w:rPr>
                <w:b/>
                <w:bCs/>
              </w:rPr>
            </w:pPr>
            <w:r w:rsidRPr="00C24069">
              <w:rPr>
                <w:b/>
                <w:bCs/>
              </w:rPr>
              <w:t>Sena Waħda</w:t>
            </w:r>
          </w:p>
          <w:p w14:paraId="1996B530" w14:textId="253C0A9A" w:rsidR="00A93CE9" w:rsidRPr="00C24069" w:rsidRDefault="00F83889" w:rsidP="006A4438">
            <w:pPr>
              <w:adjustRightInd w:val="0"/>
              <w:jc w:val="center"/>
              <w:rPr>
                <w:b/>
                <w:bCs/>
              </w:rPr>
            </w:pPr>
            <w:r w:rsidRPr="00C24069">
              <w:rPr>
                <w:b/>
                <w:bCs/>
              </w:rPr>
              <w:t>N=1693</w:t>
            </w:r>
          </w:p>
        </w:tc>
        <w:tc>
          <w:tcPr>
            <w:tcW w:w="791" w:type="pct"/>
            <w:tcBorders>
              <w:bottom w:val="single" w:sz="4" w:space="0" w:color="000000"/>
            </w:tcBorders>
          </w:tcPr>
          <w:p w14:paraId="1996B531" w14:textId="52D58D3B" w:rsidR="00BD032B" w:rsidRPr="00C24069" w:rsidRDefault="007B467D" w:rsidP="006A4438">
            <w:pPr>
              <w:adjustRightInd w:val="0"/>
              <w:jc w:val="center"/>
              <w:rPr>
                <w:b/>
                <w:bCs/>
              </w:rPr>
            </w:pPr>
            <w:r w:rsidRPr="00C24069">
              <w:rPr>
                <w:b/>
                <w:bCs/>
              </w:rPr>
              <w:t>Osservazzjoni</w:t>
            </w:r>
          </w:p>
          <w:p w14:paraId="1996B532" w14:textId="77777777" w:rsidR="00BD032B" w:rsidRPr="00C24069" w:rsidRDefault="00BD032B" w:rsidP="006A4438">
            <w:pPr>
              <w:adjustRightInd w:val="0"/>
              <w:jc w:val="center"/>
              <w:rPr>
                <w:b/>
                <w:bCs/>
              </w:rPr>
            </w:pPr>
          </w:p>
          <w:p w14:paraId="1996B533" w14:textId="77777777" w:rsidR="00A93CE9" w:rsidRPr="00C24069" w:rsidRDefault="00F83889" w:rsidP="006A4438">
            <w:pPr>
              <w:adjustRightInd w:val="0"/>
              <w:jc w:val="center"/>
              <w:rPr>
                <w:b/>
                <w:bCs/>
              </w:rPr>
            </w:pPr>
            <w:r w:rsidRPr="00C24069">
              <w:rPr>
                <w:b/>
                <w:bCs/>
              </w:rPr>
              <w:t>N=1697***</w:t>
            </w:r>
          </w:p>
        </w:tc>
        <w:tc>
          <w:tcPr>
            <w:tcW w:w="791" w:type="pct"/>
            <w:tcBorders>
              <w:bottom w:val="single" w:sz="4" w:space="0" w:color="000000"/>
            </w:tcBorders>
          </w:tcPr>
          <w:p w14:paraId="262DCFD1" w14:textId="77777777" w:rsidR="007B467D" w:rsidRPr="00C24069" w:rsidRDefault="007B467D" w:rsidP="006A4438">
            <w:pPr>
              <w:adjustRightInd w:val="0"/>
              <w:jc w:val="center"/>
              <w:rPr>
                <w:b/>
                <w:bCs/>
              </w:rPr>
            </w:pPr>
            <w:r w:rsidRPr="00C24069">
              <w:rPr>
                <w:b/>
                <w:bCs/>
              </w:rPr>
              <w:t>Trastuzumab</w:t>
            </w:r>
          </w:p>
          <w:p w14:paraId="74B2CFF7" w14:textId="468A492F" w:rsidR="007B467D" w:rsidRPr="00C24069" w:rsidRDefault="007B467D" w:rsidP="006A4438">
            <w:pPr>
              <w:adjustRightInd w:val="0"/>
              <w:jc w:val="center"/>
              <w:rPr>
                <w:b/>
                <w:bCs/>
              </w:rPr>
            </w:pPr>
            <w:r w:rsidRPr="00C24069">
              <w:rPr>
                <w:b/>
                <w:bCs/>
              </w:rPr>
              <w:t>Sena Waħda</w:t>
            </w:r>
          </w:p>
          <w:p w14:paraId="1996B535" w14:textId="0AE13690" w:rsidR="00A93CE9" w:rsidRPr="00C24069" w:rsidRDefault="00F83889" w:rsidP="006A4438">
            <w:pPr>
              <w:adjustRightInd w:val="0"/>
              <w:jc w:val="center"/>
              <w:rPr>
                <w:b/>
                <w:bCs/>
              </w:rPr>
            </w:pPr>
            <w:r w:rsidRPr="00C24069">
              <w:rPr>
                <w:b/>
                <w:bCs/>
              </w:rPr>
              <w:t>N=1702***</w:t>
            </w:r>
          </w:p>
        </w:tc>
      </w:tr>
      <w:tr w:rsidR="00762991" w:rsidRPr="00C24069" w14:paraId="1996B53C" w14:textId="77777777" w:rsidTr="00D52671">
        <w:trPr>
          <w:trHeight w:val="283"/>
        </w:trPr>
        <w:tc>
          <w:tcPr>
            <w:tcW w:w="1834" w:type="pct"/>
            <w:tcBorders>
              <w:top w:val="single" w:sz="4" w:space="0" w:color="000000"/>
              <w:left w:val="single" w:sz="4" w:space="0" w:color="000000"/>
              <w:bottom w:val="nil"/>
              <w:right w:val="single" w:sz="4" w:space="0" w:color="000000"/>
            </w:tcBorders>
          </w:tcPr>
          <w:p w14:paraId="1996B537" w14:textId="16AB79C9" w:rsidR="00A93CE9" w:rsidRPr="00C24069" w:rsidRDefault="007B467D" w:rsidP="006A4438">
            <w:pPr>
              <w:adjustRightInd w:val="0"/>
            </w:pPr>
            <w:r w:rsidRPr="00C24069">
              <w:t>Sopravivenza mingħajr il-marda</w:t>
            </w:r>
          </w:p>
        </w:tc>
        <w:tc>
          <w:tcPr>
            <w:tcW w:w="791" w:type="pct"/>
            <w:tcBorders>
              <w:top w:val="single" w:sz="4" w:space="0" w:color="000000"/>
              <w:left w:val="single" w:sz="4" w:space="0" w:color="000000"/>
              <w:bottom w:val="nil"/>
              <w:right w:val="nil"/>
            </w:tcBorders>
          </w:tcPr>
          <w:p w14:paraId="1996B538" w14:textId="77777777" w:rsidR="00A93CE9" w:rsidRPr="00C24069" w:rsidRDefault="00A93CE9" w:rsidP="006A4438">
            <w:pPr>
              <w:adjustRightInd w:val="0"/>
            </w:pPr>
          </w:p>
        </w:tc>
        <w:tc>
          <w:tcPr>
            <w:tcW w:w="791" w:type="pct"/>
            <w:tcBorders>
              <w:top w:val="single" w:sz="4" w:space="0" w:color="000000"/>
              <w:left w:val="nil"/>
              <w:bottom w:val="nil"/>
              <w:right w:val="single" w:sz="4" w:space="0" w:color="000000"/>
            </w:tcBorders>
          </w:tcPr>
          <w:p w14:paraId="1996B539" w14:textId="77777777" w:rsidR="00A93CE9" w:rsidRPr="00C24069" w:rsidRDefault="00A93CE9" w:rsidP="006A4438">
            <w:pPr>
              <w:adjustRightInd w:val="0"/>
            </w:pPr>
          </w:p>
        </w:tc>
        <w:tc>
          <w:tcPr>
            <w:tcW w:w="791" w:type="pct"/>
            <w:tcBorders>
              <w:top w:val="single" w:sz="4" w:space="0" w:color="000000"/>
              <w:left w:val="single" w:sz="4" w:space="0" w:color="000000"/>
              <w:bottom w:val="nil"/>
              <w:right w:val="nil"/>
            </w:tcBorders>
          </w:tcPr>
          <w:p w14:paraId="1996B53A" w14:textId="77777777" w:rsidR="00A93CE9" w:rsidRPr="00C24069" w:rsidRDefault="00A93CE9" w:rsidP="006A4438">
            <w:pPr>
              <w:adjustRightInd w:val="0"/>
            </w:pPr>
          </w:p>
        </w:tc>
        <w:tc>
          <w:tcPr>
            <w:tcW w:w="791" w:type="pct"/>
            <w:tcBorders>
              <w:top w:val="single" w:sz="4" w:space="0" w:color="000000"/>
              <w:left w:val="nil"/>
              <w:bottom w:val="nil"/>
              <w:right w:val="single" w:sz="4" w:space="0" w:color="000000"/>
            </w:tcBorders>
          </w:tcPr>
          <w:p w14:paraId="1996B53B" w14:textId="77777777" w:rsidR="00A93CE9" w:rsidRPr="00C24069" w:rsidRDefault="00A93CE9" w:rsidP="006A4438">
            <w:pPr>
              <w:adjustRightInd w:val="0"/>
            </w:pPr>
          </w:p>
        </w:tc>
      </w:tr>
      <w:tr w:rsidR="00762991" w:rsidRPr="00C24069" w14:paraId="1996B542" w14:textId="77777777" w:rsidTr="00D52671">
        <w:trPr>
          <w:trHeight w:val="283"/>
        </w:trPr>
        <w:tc>
          <w:tcPr>
            <w:tcW w:w="1834" w:type="pct"/>
            <w:tcBorders>
              <w:top w:val="nil"/>
              <w:left w:val="single" w:sz="4" w:space="0" w:color="000000"/>
              <w:bottom w:val="nil"/>
              <w:right w:val="single" w:sz="4" w:space="0" w:color="000000"/>
            </w:tcBorders>
          </w:tcPr>
          <w:p w14:paraId="1996B53D" w14:textId="1681C21E" w:rsidR="00A93CE9" w:rsidRPr="00C24069" w:rsidRDefault="00F83889" w:rsidP="006A4438">
            <w:pPr>
              <w:tabs>
                <w:tab w:val="left" w:pos="180"/>
              </w:tabs>
              <w:adjustRightInd w:val="0"/>
            </w:pPr>
            <w:r w:rsidRPr="00C24069">
              <w:t xml:space="preserve">- </w:t>
            </w:r>
            <w:r w:rsidR="007B467D" w:rsidRPr="00C24069">
              <w:t>Numru ta’ pazjenti bl-avveniment</w:t>
            </w:r>
          </w:p>
        </w:tc>
        <w:tc>
          <w:tcPr>
            <w:tcW w:w="791" w:type="pct"/>
            <w:tcBorders>
              <w:top w:val="nil"/>
              <w:left w:val="single" w:sz="4" w:space="0" w:color="000000"/>
              <w:bottom w:val="nil"/>
              <w:right w:val="nil"/>
            </w:tcBorders>
          </w:tcPr>
          <w:p w14:paraId="1996B53E" w14:textId="414A634E" w:rsidR="00A93CE9" w:rsidRPr="00C24069" w:rsidRDefault="00F83889" w:rsidP="006A4438">
            <w:pPr>
              <w:adjustRightInd w:val="0"/>
              <w:jc w:val="center"/>
            </w:pPr>
            <w:r w:rsidRPr="00C24069">
              <w:t>219 (12</w:t>
            </w:r>
            <w:r w:rsidR="0017051E" w:rsidRPr="00C24069">
              <w:t>.</w:t>
            </w:r>
            <w:r w:rsidRPr="00C24069">
              <w:t>9%)</w:t>
            </w:r>
          </w:p>
        </w:tc>
        <w:tc>
          <w:tcPr>
            <w:tcW w:w="791" w:type="pct"/>
            <w:tcBorders>
              <w:top w:val="nil"/>
              <w:left w:val="nil"/>
              <w:bottom w:val="nil"/>
              <w:right w:val="single" w:sz="4" w:space="0" w:color="000000"/>
            </w:tcBorders>
          </w:tcPr>
          <w:p w14:paraId="1996B53F" w14:textId="588C01B5" w:rsidR="00A93CE9" w:rsidRPr="00C24069" w:rsidRDefault="00F83889" w:rsidP="006A4438">
            <w:pPr>
              <w:adjustRightInd w:val="0"/>
              <w:jc w:val="center"/>
            </w:pPr>
            <w:r w:rsidRPr="00C24069">
              <w:t>127 (7</w:t>
            </w:r>
            <w:r w:rsidR="0017051E" w:rsidRPr="00C24069">
              <w:t>.</w:t>
            </w:r>
            <w:r w:rsidRPr="00C24069">
              <w:t>5%)</w:t>
            </w:r>
          </w:p>
        </w:tc>
        <w:tc>
          <w:tcPr>
            <w:tcW w:w="791" w:type="pct"/>
            <w:tcBorders>
              <w:top w:val="nil"/>
              <w:left w:val="single" w:sz="4" w:space="0" w:color="000000"/>
              <w:bottom w:val="nil"/>
              <w:right w:val="nil"/>
            </w:tcBorders>
          </w:tcPr>
          <w:p w14:paraId="1996B540" w14:textId="4EDFA78A" w:rsidR="00A93CE9" w:rsidRPr="00C24069" w:rsidRDefault="00F83889" w:rsidP="006A4438">
            <w:pPr>
              <w:adjustRightInd w:val="0"/>
              <w:jc w:val="center"/>
            </w:pPr>
            <w:r w:rsidRPr="00C24069">
              <w:t>570 (33</w:t>
            </w:r>
            <w:r w:rsidR="0017051E" w:rsidRPr="00C24069">
              <w:t>.</w:t>
            </w:r>
            <w:r w:rsidRPr="00C24069">
              <w:t>6%)</w:t>
            </w:r>
          </w:p>
        </w:tc>
        <w:tc>
          <w:tcPr>
            <w:tcW w:w="791" w:type="pct"/>
            <w:tcBorders>
              <w:top w:val="nil"/>
              <w:left w:val="nil"/>
              <w:bottom w:val="nil"/>
              <w:right w:val="single" w:sz="4" w:space="0" w:color="000000"/>
            </w:tcBorders>
          </w:tcPr>
          <w:p w14:paraId="1996B541" w14:textId="195D13EE" w:rsidR="00A93CE9" w:rsidRPr="00C24069" w:rsidRDefault="00F83889" w:rsidP="006A4438">
            <w:pPr>
              <w:adjustRightInd w:val="0"/>
              <w:jc w:val="center"/>
            </w:pPr>
            <w:r w:rsidRPr="00C24069">
              <w:t>471 (27</w:t>
            </w:r>
            <w:r w:rsidR="0017051E" w:rsidRPr="00C24069">
              <w:t>.</w:t>
            </w:r>
            <w:r w:rsidRPr="00C24069">
              <w:t>7%)</w:t>
            </w:r>
          </w:p>
        </w:tc>
      </w:tr>
      <w:tr w:rsidR="00762991" w:rsidRPr="00C24069" w14:paraId="1996B548" w14:textId="77777777" w:rsidTr="00D52671">
        <w:trPr>
          <w:trHeight w:val="283"/>
        </w:trPr>
        <w:tc>
          <w:tcPr>
            <w:tcW w:w="1834" w:type="pct"/>
            <w:tcBorders>
              <w:top w:val="nil"/>
              <w:left w:val="single" w:sz="4" w:space="0" w:color="000000"/>
              <w:bottom w:val="nil"/>
              <w:right w:val="single" w:sz="4" w:space="0" w:color="000000"/>
            </w:tcBorders>
          </w:tcPr>
          <w:p w14:paraId="1996B543" w14:textId="2AE8D53C" w:rsidR="00A93CE9" w:rsidRPr="00C24069" w:rsidRDefault="00F83889" w:rsidP="006A4438">
            <w:pPr>
              <w:adjustRightInd w:val="0"/>
            </w:pPr>
            <w:r w:rsidRPr="00C24069">
              <w:t xml:space="preserve">- </w:t>
            </w:r>
            <w:r w:rsidR="007B467D" w:rsidRPr="00C24069">
              <w:t>Numru ta’ pazjenti mingħajr l-avveniment</w:t>
            </w:r>
          </w:p>
        </w:tc>
        <w:tc>
          <w:tcPr>
            <w:tcW w:w="791" w:type="pct"/>
            <w:tcBorders>
              <w:top w:val="nil"/>
              <w:left w:val="single" w:sz="4" w:space="0" w:color="000000"/>
              <w:bottom w:val="nil"/>
              <w:right w:val="nil"/>
            </w:tcBorders>
          </w:tcPr>
          <w:p w14:paraId="1996B544" w14:textId="21B67B82" w:rsidR="00A93CE9" w:rsidRPr="00C24069" w:rsidRDefault="00F83889" w:rsidP="006A4438">
            <w:pPr>
              <w:adjustRightInd w:val="0"/>
              <w:jc w:val="center"/>
            </w:pPr>
            <w:r w:rsidRPr="00C24069">
              <w:t>1474 (87</w:t>
            </w:r>
            <w:r w:rsidR="0017051E" w:rsidRPr="00C24069">
              <w:t>.</w:t>
            </w:r>
            <w:r w:rsidRPr="00C24069">
              <w:t>1%)</w:t>
            </w:r>
          </w:p>
        </w:tc>
        <w:tc>
          <w:tcPr>
            <w:tcW w:w="791" w:type="pct"/>
            <w:tcBorders>
              <w:top w:val="nil"/>
              <w:left w:val="nil"/>
              <w:bottom w:val="nil"/>
              <w:right w:val="single" w:sz="4" w:space="0" w:color="000000"/>
            </w:tcBorders>
          </w:tcPr>
          <w:p w14:paraId="1996B545" w14:textId="0D25AA68" w:rsidR="00A93CE9" w:rsidRPr="00C24069" w:rsidRDefault="00F83889" w:rsidP="006A4438">
            <w:pPr>
              <w:adjustRightInd w:val="0"/>
              <w:jc w:val="center"/>
            </w:pPr>
            <w:r w:rsidRPr="00C24069">
              <w:t>1566 (92</w:t>
            </w:r>
            <w:r w:rsidR="0017051E" w:rsidRPr="00C24069">
              <w:t>.</w:t>
            </w:r>
            <w:r w:rsidRPr="00C24069">
              <w:t>5%)</w:t>
            </w:r>
          </w:p>
        </w:tc>
        <w:tc>
          <w:tcPr>
            <w:tcW w:w="791" w:type="pct"/>
            <w:tcBorders>
              <w:top w:val="nil"/>
              <w:left w:val="single" w:sz="4" w:space="0" w:color="000000"/>
              <w:bottom w:val="nil"/>
              <w:right w:val="nil"/>
            </w:tcBorders>
          </w:tcPr>
          <w:p w14:paraId="1996B546" w14:textId="13756C1F" w:rsidR="00A93CE9" w:rsidRPr="00C24069" w:rsidRDefault="00F83889" w:rsidP="006A4438">
            <w:pPr>
              <w:adjustRightInd w:val="0"/>
              <w:jc w:val="center"/>
            </w:pPr>
            <w:r w:rsidRPr="00C24069">
              <w:t>1127 (66</w:t>
            </w:r>
            <w:r w:rsidR="0017051E" w:rsidRPr="00C24069">
              <w:t>.</w:t>
            </w:r>
            <w:r w:rsidRPr="00C24069">
              <w:t>4%)</w:t>
            </w:r>
          </w:p>
        </w:tc>
        <w:tc>
          <w:tcPr>
            <w:tcW w:w="791" w:type="pct"/>
            <w:tcBorders>
              <w:top w:val="nil"/>
              <w:left w:val="nil"/>
              <w:bottom w:val="nil"/>
              <w:right w:val="single" w:sz="4" w:space="0" w:color="000000"/>
            </w:tcBorders>
          </w:tcPr>
          <w:p w14:paraId="1996B547" w14:textId="7B3AB3DC" w:rsidR="00A93CE9" w:rsidRPr="00C24069" w:rsidRDefault="00F83889" w:rsidP="006A4438">
            <w:pPr>
              <w:adjustRightInd w:val="0"/>
              <w:jc w:val="center"/>
            </w:pPr>
            <w:r w:rsidRPr="00C24069">
              <w:t>1231 (72</w:t>
            </w:r>
            <w:r w:rsidR="0017051E" w:rsidRPr="00C24069">
              <w:t>.</w:t>
            </w:r>
            <w:r w:rsidRPr="00C24069">
              <w:t>3%)</w:t>
            </w:r>
          </w:p>
        </w:tc>
      </w:tr>
      <w:tr w:rsidR="00762991" w:rsidRPr="00C24069" w14:paraId="1996B54C" w14:textId="77777777" w:rsidTr="00D52671">
        <w:trPr>
          <w:trHeight w:val="283"/>
        </w:trPr>
        <w:tc>
          <w:tcPr>
            <w:tcW w:w="1834" w:type="pct"/>
            <w:tcBorders>
              <w:top w:val="nil"/>
              <w:left w:val="single" w:sz="4" w:space="0" w:color="000000"/>
              <w:bottom w:val="nil"/>
              <w:right w:val="single" w:sz="4" w:space="0" w:color="000000"/>
            </w:tcBorders>
          </w:tcPr>
          <w:p w14:paraId="1996B549" w14:textId="75528D81" w:rsidR="00A93CE9" w:rsidRPr="00C24069" w:rsidRDefault="007B467D" w:rsidP="006A4438">
            <w:pPr>
              <w:adjustRightInd w:val="0"/>
            </w:pPr>
            <w:r w:rsidRPr="00C24069">
              <w:t>Valur p kontra Osservazzjoni</w:t>
            </w:r>
          </w:p>
        </w:tc>
        <w:tc>
          <w:tcPr>
            <w:tcW w:w="1583" w:type="pct"/>
            <w:gridSpan w:val="2"/>
            <w:tcBorders>
              <w:top w:val="nil"/>
              <w:left w:val="single" w:sz="4" w:space="0" w:color="000000"/>
              <w:bottom w:val="nil"/>
              <w:right w:val="single" w:sz="4" w:space="0" w:color="000000"/>
            </w:tcBorders>
          </w:tcPr>
          <w:p w14:paraId="1996B54A" w14:textId="32DED2C5" w:rsidR="00A93CE9" w:rsidRPr="00C24069" w:rsidRDefault="00F83889" w:rsidP="006A4438">
            <w:pPr>
              <w:adjustRightInd w:val="0"/>
              <w:jc w:val="center"/>
            </w:pPr>
            <w:r w:rsidRPr="00C24069">
              <w:t>&lt;0</w:t>
            </w:r>
            <w:r w:rsidR="0017051E" w:rsidRPr="00C24069">
              <w:t>.</w:t>
            </w:r>
            <w:r w:rsidRPr="00C24069">
              <w:t>0001</w:t>
            </w:r>
          </w:p>
        </w:tc>
        <w:tc>
          <w:tcPr>
            <w:tcW w:w="1583" w:type="pct"/>
            <w:gridSpan w:val="2"/>
            <w:tcBorders>
              <w:top w:val="nil"/>
              <w:left w:val="single" w:sz="4" w:space="0" w:color="000000"/>
              <w:bottom w:val="nil"/>
              <w:right w:val="single" w:sz="4" w:space="0" w:color="000000"/>
            </w:tcBorders>
          </w:tcPr>
          <w:p w14:paraId="1996B54B" w14:textId="153298E4" w:rsidR="00A93CE9" w:rsidRPr="00C24069" w:rsidRDefault="00F83889" w:rsidP="006A4438">
            <w:pPr>
              <w:adjustRightInd w:val="0"/>
              <w:jc w:val="center"/>
            </w:pPr>
            <w:r w:rsidRPr="00C24069">
              <w:t>&lt;0</w:t>
            </w:r>
            <w:r w:rsidR="0017051E" w:rsidRPr="00C24069">
              <w:t>.</w:t>
            </w:r>
            <w:r w:rsidRPr="00C24069">
              <w:t>0001</w:t>
            </w:r>
          </w:p>
        </w:tc>
      </w:tr>
      <w:tr w:rsidR="00762991" w:rsidRPr="00C24069" w14:paraId="1996B550" w14:textId="77777777" w:rsidTr="00D52671">
        <w:trPr>
          <w:trHeight w:val="283"/>
        </w:trPr>
        <w:tc>
          <w:tcPr>
            <w:tcW w:w="1834" w:type="pct"/>
            <w:tcBorders>
              <w:top w:val="nil"/>
              <w:left w:val="single" w:sz="4" w:space="0" w:color="000000"/>
              <w:bottom w:val="single" w:sz="4" w:space="0" w:color="000000"/>
              <w:right w:val="single" w:sz="4" w:space="0" w:color="000000"/>
            </w:tcBorders>
          </w:tcPr>
          <w:p w14:paraId="1996B54D" w14:textId="70B61694" w:rsidR="00A93CE9" w:rsidRPr="00C24069" w:rsidRDefault="007B467D" w:rsidP="006A4438">
            <w:pPr>
              <w:keepLines/>
              <w:adjustRightInd w:val="0"/>
            </w:pPr>
            <w:r w:rsidRPr="00C24069">
              <w:t>Proporzjoni ta’ Periklu kontra Osservazzjoni</w:t>
            </w:r>
          </w:p>
        </w:tc>
        <w:tc>
          <w:tcPr>
            <w:tcW w:w="1583" w:type="pct"/>
            <w:gridSpan w:val="2"/>
            <w:tcBorders>
              <w:top w:val="nil"/>
              <w:left w:val="single" w:sz="4" w:space="0" w:color="000000"/>
              <w:bottom w:val="single" w:sz="4" w:space="0" w:color="000000"/>
              <w:right w:val="single" w:sz="4" w:space="0" w:color="000000"/>
            </w:tcBorders>
          </w:tcPr>
          <w:p w14:paraId="1996B54E" w14:textId="63195224" w:rsidR="00A93CE9" w:rsidRPr="00C24069" w:rsidRDefault="00F83889" w:rsidP="006A4438">
            <w:pPr>
              <w:keepLines/>
              <w:adjustRightInd w:val="0"/>
              <w:jc w:val="center"/>
            </w:pPr>
            <w:r w:rsidRPr="00C24069">
              <w:t>0</w:t>
            </w:r>
            <w:r w:rsidR="0017051E" w:rsidRPr="00C24069">
              <w:t>.</w:t>
            </w:r>
            <w:r w:rsidRPr="00C24069">
              <w:t>54</w:t>
            </w:r>
          </w:p>
        </w:tc>
        <w:tc>
          <w:tcPr>
            <w:tcW w:w="1583" w:type="pct"/>
            <w:gridSpan w:val="2"/>
            <w:tcBorders>
              <w:top w:val="nil"/>
              <w:left w:val="single" w:sz="4" w:space="0" w:color="000000"/>
              <w:bottom w:val="single" w:sz="4" w:space="0" w:color="000000"/>
              <w:right w:val="single" w:sz="4" w:space="0" w:color="000000"/>
            </w:tcBorders>
          </w:tcPr>
          <w:p w14:paraId="1996B54F" w14:textId="562FC994" w:rsidR="00A93CE9" w:rsidRPr="00C24069" w:rsidRDefault="00F83889" w:rsidP="006A4438">
            <w:pPr>
              <w:keepLines/>
              <w:adjustRightInd w:val="0"/>
              <w:jc w:val="center"/>
            </w:pPr>
            <w:r w:rsidRPr="00C24069">
              <w:t>0</w:t>
            </w:r>
            <w:r w:rsidR="0017051E" w:rsidRPr="00C24069">
              <w:t>.</w:t>
            </w:r>
            <w:r w:rsidRPr="00C24069">
              <w:t>76</w:t>
            </w:r>
          </w:p>
        </w:tc>
      </w:tr>
      <w:tr w:rsidR="00762991" w:rsidRPr="00C24069" w14:paraId="1996B556" w14:textId="77777777" w:rsidTr="00D52671">
        <w:trPr>
          <w:trHeight w:val="283"/>
        </w:trPr>
        <w:tc>
          <w:tcPr>
            <w:tcW w:w="1834" w:type="pct"/>
            <w:tcBorders>
              <w:top w:val="single" w:sz="4" w:space="0" w:color="000000"/>
              <w:left w:val="single" w:sz="4" w:space="0" w:color="000000"/>
              <w:bottom w:val="nil"/>
              <w:right w:val="single" w:sz="4" w:space="0" w:color="000000"/>
            </w:tcBorders>
          </w:tcPr>
          <w:p w14:paraId="1996B551" w14:textId="4B22E249" w:rsidR="00A93CE9" w:rsidRPr="00C24069" w:rsidRDefault="007B467D" w:rsidP="006A4438">
            <w:pPr>
              <w:keepLines/>
              <w:adjustRightInd w:val="0"/>
            </w:pPr>
            <w:r w:rsidRPr="00C24069">
              <w:t>Sopravivenza mingħajr ma terġa toħroġ il-marda</w:t>
            </w:r>
          </w:p>
        </w:tc>
        <w:tc>
          <w:tcPr>
            <w:tcW w:w="791" w:type="pct"/>
            <w:tcBorders>
              <w:top w:val="single" w:sz="4" w:space="0" w:color="000000"/>
              <w:left w:val="single" w:sz="4" w:space="0" w:color="000000"/>
              <w:bottom w:val="nil"/>
              <w:right w:val="nil"/>
            </w:tcBorders>
          </w:tcPr>
          <w:p w14:paraId="1996B552" w14:textId="77777777" w:rsidR="00A93CE9" w:rsidRPr="00C24069" w:rsidRDefault="00A93CE9" w:rsidP="006A4438">
            <w:pPr>
              <w:keepLines/>
              <w:adjustRightInd w:val="0"/>
            </w:pPr>
          </w:p>
        </w:tc>
        <w:tc>
          <w:tcPr>
            <w:tcW w:w="791" w:type="pct"/>
            <w:tcBorders>
              <w:top w:val="single" w:sz="4" w:space="0" w:color="000000"/>
              <w:left w:val="nil"/>
              <w:bottom w:val="nil"/>
              <w:right w:val="single" w:sz="4" w:space="0" w:color="000000"/>
            </w:tcBorders>
          </w:tcPr>
          <w:p w14:paraId="1996B553" w14:textId="77777777" w:rsidR="00A93CE9" w:rsidRPr="00C24069" w:rsidRDefault="00A93CE9" w:rsidP="006A4438">
            <w:pPr>
              <w:keepLines/>
              <w:adjustRightInd w:val="0"/>
            </w:pPr>
          </w:p>
        </w:tc>
        <w:tc>
          <w:tcPr>
            <w:tcW w:w="791" w:type="pct"/>
            <w:tcBorders>
              <w:top w:val="single" w:sz="4" w:space="0" w:color="000000"/>
              <w:left w:val="single" w:sz="4" w:space="0" w:color="000000"/>
              <w:bottom w:val="nil"/>
              <w:right w:val="nil"/>
            </w:tcBorders>
          </w:tcPr>
          <w:p w14:paraId="1996B554" w14:textId="77777777" w:rsidR="00A93CE9" w:rsidRPr="00C24069" w:rsidRDefault="00A93CE9" w:rsidP="006A4438">
            <w:pPr>
              <w:keepLines/>
              <w:adjustRightInd w:val="0"/>
            </w:pPr>
          </w:p>
        </w:tc>
        <w:tc>
          <w:tcPr>
            <w:tcW w:w="791" w:type="pct"/>
            <w:tcBorders>
              <w:top w:val="single" w:sz="4" w:space="0" w:color="000000"/>
              <w:left w:val="nil"/>
              <w:bottom w:val="nil"/>
              <w:right w:val="single" w:sz="4" w:space="0" w:color="000000"/>
            </w:tcBorders>
          </w:tcPr>
          <w:p w14:paraId="1996B555" w14:textId="77777777" w:rsidR="00A93CE9" w:rsidRPr="00C24069" w:rsidRDefault="00A93CE9" w:rsidP="006A4438">
            <w:pPr>
              <w:keepLines/>
              <w:adjustRightInd w:val="0"/>
            </w:pPr>
          </w:p>
        </w:tc>
      </w:tr>
      <w:tr w:rsidR="007B467D" w:rsidRPr="00C24069" w14:paraId="1996B55C" w14:textId="77777777" w:rsidTr="00D52671">
        <w:trPr>
          <w:trHeight w:val="283"/>
        </w:trPr>
        <w:tc>
          <w:tcPr>
            <w:tcW w:w="1834" w:type="pct"/>
            <w:tcBorders>
              <w:top w:val="nil"/>
              <w:left w:val="single" w:sz="4" w:space="0" w:color="000000"/>
              <w:bottom w:val="nil"/>
              <w:right w:val="single" w:sz="4" w:space="0" w:color="000000"/>
            </w:tcBorders>
          </w:tcPr>
          <w:p w14:paraId="1996B557" w14:textId="4F2868E8" w:rsidR="007B467D" w:rsidRPr="00C24069" w:rsidRDefault="007B467D" w:rsidP="006A4438">
            <w:pPr>
              <w:keepLines/>
              <w:adjustRightInd w:val="0"/>
            </w:pPr>
            <w:r w:rsidRPr="00C24069">
              <w:t>- Numru ta’ pazjenti bl-avveniment</w:t>
            </w:r>
          </w:p>
        </w:tc>
        <w:tc>
          <w:tcPr>
            <w:tcW w:w="791" w:type="pct"/>
            <w:tcBorders>
              <w:top w:val="nil"/>
              <w:left w:val="single" w:sz="4" w:space="0" w:color="000000"/>
              <w:bottom w:val="nil"/>
              <w:right w:val="nil"/>
            </w:tcBorders>
          </w:tcPr>
          <w:p w14:paraId="1996B558" w14:textId="1AA50582" w:rsidR="007B467D" w:rsidRPr="00C24069" w:rsidRDefault="007B467D" w:rsidP="006A4438">
            <w:pPr>
              <w:keepLines/>
              <w:adjustRightInd w:val="0"/>
              <w:jc w:val="center"/>
            </w:pPr>
            <w:r w:rsidRPr="00C24069">
              <w:t>208 (12</w:t>
            </w:r>
            <w:r w:rsidR="0017051E" w:rsidRPr="00C24069">
              <w:t>.</w:t>
            </w:r>
            <w:r w:rsidRPr="00C24069">
              <w:t>3%)</w:t>
            </w:r>
          </w:p>
        </w:tc>
        <w:tc>
          <w:tcPr>
            <w:tcW w:w="791" w:type="pct"/>
            <w:tcBorders>
              <w:top w:val="nil"/>
              <w:left w:val="nil"/>
              <w:bottom w:val="nil"/>
              <w:right w:val="single" w:sz="4" w:space="0" w:color="000000"/>
            </w:tcBorders>
          </w:tcPr>
          <w:p w14:paraId="1996B559" w14:textId="049D8A2D" w:rsidR="007B467D" w:rsidRPr="00C24069" w:rsidRDefault="007B467D" w:rsidP="006A4438">
            <w:pPr>
              <w:keepLines/>
              <w:adjustRightInd w:val="0"/>
              <w:jc w:val="center"/>
            </w:pPr>
            <w:r w:rsidRPr="00C24069">
              <w:t>113 (6</w:t>
            </w:r>
            <w:r w:rsidR="0017051E" w:rsidRPr="00C24069">
              <w:t>.</w:t>
            </w:r>
            <w:r w:rsidRPr="00C24069">
              <w:t>7%)</w:t>
            </w:r>
          </w:p>
        </w:tc>
        <w:tc>
          <w:tcPr>
            <w:tcW w:w="791" w:type="pct"/>
            <w:tcBorders>
              <w:top w:val="nil"/>
              <w:left w:val="single" w:sz="4" w:space="0" w:color="000000"/>
              <w:bottom w:val="nil"/>
              <w:right w:val="nil"/>
            </w:tcBorders>
            <w:vAlign w:val="center"/>
          </w:tcPr>
          <w:p w14:paraId="1996B55A" w14:textId="5F1D41DA" w:rsidR="007B467D" w:rsidRPr="00C24069" w:rsidRDefault="007B467D" w:rsidP="006A4438">
            <w:pPr>
              <w:keepLines/>
              <w:adjustRightInd w:val="0"/>
              <w:jc w:val="center"/>
            </w:pPr>
            <w:r w:rsidRPr="00C24069">
              <w:t>506 (29</w:t>
            </w:r>
            <w:r w:rsidR="0017051E" w:rsidRPr="00C24069">
              <w:t>.</w:t>
            </w:r>
            <w:r w:rsidRPr="00C24069">
              <w:t>8%)</w:t>
            </w:r>
          </w:p>
        </w:tc>
        <w:tc>
          <w:tcPr>
            <w:tcW w:w="791" w:type="pct"/>
            <w:tcBorders>
              <w:top w:val="nil"/>
              <w:left w:val="nil"/>
              <w:bottom w:val="nil"/>
              <w:right w:val="single" w:sz="4" w:space="0" w:color="000000"/>
            </w:tcBorders>
            <w:vAlign w:val="center"/>
          </w:tcPr>
          <w:p w14:paraId="1996B55B" w14:textId="717364B6" w:rsidR="007B467D" w:rsidRPr="00C24069" w:rsidRDefault="007B467D" w:rsidP="006A4438">
            <w:pPr>
              <w:keepLines/>
              <w:adjustRightInd w:val="0"/>
              <w:jc w:val="center"/>
            </w:pPr>
            <w:r w:rsidRPr="00C24069">
              <w:t>399 (23</w:t>
            </w:r>
            <w:r w:rsidR="0017051E" w:rsidRPr="00C24069">
              <w:t>.</w:t>
            </w:r>
            <w:r w:rsidRPr="00C24069">
              <w:t>4%)</w:t>
            </w:r>
          </w:p>
        </w:tc>
      </w:tr>
      <w:tr w:rsidR="007B467D" w:rsidRPr="00C24069" w14:paraId="1996B562" w14:textId="77777777" w:rsidTr="00D52671">
        <w:trPr>
          <w:trHeight w:val="283"/>
        </w:trPr>
        <w:tc>
          <w:tcPr>
            <w:tcW w:w="1834" w:type="pct"/>
            <w:tcBorders>
              <w:top w:val="nil"/>
              <w:left w:val="single" w:sz="4" w:space="0" w:color="000000"/>
              <w:bottom w:val="nil"/>
              <w:right w:val="single" w:sz="4" w:space="0" w:color="000000"/>
            </w:tcBorders>
          </w:tcPr>
          <w:p w14:paraId="1996B55D" w14:textId="205F046B" w:rsidR="007B467D" w:rsidRPr="00C24069" w:rsidRDefault="007B467D" w:rsidP="006A4438">
            <w:pPr>
              <w:keepLines/>
              <w:adjustRightInd w:val="0"/>
            </w:pPr>
            <w:r w:rsidRPr="00C24069">
              <w:t>- Numru ta’ pazjenti mingħajr l-avveniment</w:t>
            </w:r>
          </w:p>
        </w:tc>
        <w:tc>
          <w:tcPr>
            <w:tcW w:w="791" w:type="pct"/>
            <w:tcBorders>
              <w:top w:val="nil"/>
              <w:left w:val="single" w:sz="4" w:space="0" w:color="000000"/>
              <w:bottom w:val="nil"/>
              <w:right w:val="nil"/>
            </w:tcBorders>
          </w:tcPr>
          <w:p w14:paraId="1996B55E" w14:textId="7C41F4F2" w:rsidR="007B467D" w:rsidRPr="00C24069" w:rsidRDefault="007B467D" w:rsidP="006A4438">
            <w:pPr>
              <w:keepLines/>
              <w:adjustRightInd w:val="0"/>
              <w:jc w:val="center"/>
            </w:pPr>
            <w:r w:rsidRPr="00C24069">
              <w:t>1485 (87</w:t>
            </w:r>
            <w:r w:rsidR="0017051E" w:rsidRPr="00C24069">
              <w:t>.</w:t>
            </w:r>
            <w:r w:rsidRPr="00C24069">
              <w:t>7%)</w:t>
            </w:r>
          </w:p>
        </w:tc>
        <w:tc>
          <w:tcPr>
            <w:tcW w:w="791" w:type="pct"/>
            <w:tcBorders>
              <w:top w:val="nil"/>
              <w:left w:val="nil"/>
              <w:bottom w:val="nil"/>
              <w:right w:val="single" w:sz="4" w:space="0" w:color="000000"/>
            </w:tcBorders>
          </w:tcPr>
          <w:p w14:paraId="1996B55F" w14:textId="3728D33F" w:rsidR="007B467D" w:rsidRPr="00C24069" w:rsidRDefault="007B467D" w:rsidP="006A4438">
            <w:pPr>
              <w:keepLines/>
              <w:adjustRightInd w:val="0"/>
              <w:jc w:val="center"/>
            </w:pPr>
            <w:r w:rsidRPr="00C24069">
              <w:t>1580 (93</w:t>
            </w:r>
            <w:r w:rsidR="0017051E" w:rsidRPr="00C24069">
              <w:t>.</w:t>
            </w:r>
            <w:r w:rsidRPr="00C24069">
              <w:t>3%)</w:t>
            </w:r>
          </w:p>
        </w:tc>
        <w:tc>
          <w:tcPr>
            <w:tcW w:w="791" w:type="pct"/>
            <w:tcBorders>
              <w:top w:val="nil"/>
              <w:left w:val="single" w:sz="4" w:space="0" w:color="000000"/>
              <w:bottom w:val="nil"/>
              <w:right w:val="nil"/>
            </w:tcBorders>
            <w:vAlign w:val="center"/>
          </w:tcPr>
          <w:p w14:paraId="1996B560" w14:textId="7B341A6C" w:rsidR="007B467D" w:rsidRPr="00C24069" w:rsidRDefault="007B467D" w:rsidP="006A4438">
            <w:pPr>
              <w:keepLines/>
              <w:adjustRightInd w:val="0"/>
              <w:jc w:val="center"/>
            </w:pPr>
            <w:r w:rsidRPr="00C24069">
              <w:t>1191 (70</w:t>
            </w:r>
            <w:r w:rsidR="0017051E" w:rsidRPr="00C24069">
              <w:t>.</w:t>
            </w:r>
            <w:r w:rsidRPr="00C24069">
              <w:t>2%)</w:t>
            </w:r>
          </w:p>
        </w:tc>
        <w:tc>
          <w:tcPr>
            <w:tcW w:w="791" w:type="pct"/>
            <w:tcBorders>
              <w:top w:val="nil"/>
              <w:left w:val="nil"/>
              <w:bottom w:val="nil"/>
              <w:right w:val="single" w:sz="4" w:space="0" w:color="000000"/>
            </w:tcBorders>
            <w:vAlign w:val="center"/>
          </w:tcPr>
          <w:p w14:paraId="1996B561" w14:textId="52F3B477" w:rsidR="007B467D" w:rsidRPr="00C24069" w:rsidRDefault="007B467D" w:rsidP="006A4438">
            <w:pPr>
              <w:keepLines/>
              <w:adjustRightInd w:val="0"/>
              <w:jc w:val="center"/>
            </w:pPr>
            <w:r w:rsidRPr="00C24069">
              <w:t>1303 (76</w:t>
            </w:r>
            <w:r w:rsidR="0017051E" w:rsidRPr="00C24069">
              <w:t>.</w:t>
            </w:r>
            <w:r w:rsidRPr="00C24069">
              <w:t>6%)</w:t>
            </w:r>
          </w:p>
        </w:tc>
      </w:tr>
      <w:tr w:rsidR="007B467D" w:rsidRPr="00C24069" w14:paraId="1996B566" w14:textId="77777777" w:rsidTr="00D52671">
        <w:trPr>
          <w:trHeight w:val="283"/>
        </w:trPr>
        <w:tc>
          <w:tcPr>
            <w:tcW w:w="1834" w:type="pct"/>
            <w:tcBorders>
              <w:top w:val="nil"/>
              <w:left w:val="single" w:sz="4" w:space="0" w:color="000000"/>
              <w:bottom w:val="nil"/>
              <w:right w:val="single" w:sz="4" w:space="0" w:color="000000"/>
            </w:tcBorders>
          </w:tcPr>
          <w:p w14:paraId="1996B563" w14:textId="4836B304" w:rsidR="007B467D" w:rsidRPr="00C24069" w:rsidRDefault="007B467D" w:rsidP="006A4438">
            <w:pPr>
              <w:keepLines/>
              <w:adjustRightInd w:val="0"/>
            </w:pPr>
            <w:r w:rsidRPr="00C24069">
              <w:t>Valur p kontra Osservazzjoni</w:t>
            </w:r>
          </w:p>
        </w:tc>
        <w:tc>
          <w:tcPr>
            <w:tcW w:w="1583" w:type="pct"/>
            <w:gridSpan w:val="2"/>
            <w:tcBorders>
              <w:top w:val="nil"/>
              <w:left w:val="single" w:sz="4" w:space="0" w:color="000000"/>
              <w:bottom w:val="nil"/>
              <w:right w:val="single" w:sz="4" w:space="0" w:color="000000"/>
            </w:tcBorders>
          </w:tcPr>
          <w:p w14:paraId="1996B564" w14:textId="1FFFBA8F" w:rsidR="007B467D" w:rsidRPr="00C24069" w:rsidRDefault="007B467D" w:rsidP="006A4438">
            <w:pPr>
              <w:keepLines/>
              <w:adjustRightInd w:val="0"/>
              <w:jc w:val="center"/>
            </w:pPr>
            <w:r w:rsidRPr="00C24069">
              <w:t>&lt;0</w:t>
            </w:r>
            <w:r w:rsidR="0017051E" w:rsidRPr="00C24069">
              <w:t>.</w:t>
            </w:r>
            <w:r w:rsidRPr="00C24069">
              <w:t>0001</w:t>
            </w:r>
          </w:p>
        </w:tc>
        <w:tc>
          <w:tcPr>
            <w:tcW w:w="1583" w:type="pct"/>
            <w:gridSpan w:val="2"/>
            <w:tcBorders>
              <w:top w:val="nil"/>
              <w:left w:val="single" w:sz="4" w:space="0" w:color="000000"/>
              <w:bottom w:val="nil"/>
              <w:right w:val="single" w:sz="4" w:space="0" w:color="000000"/>
            </w:tcBorders>
            <w:vAlign w:val="center"/>
          </w:tcPr>
          <w:p w14:paraId="1996B565" w14:textId="5CB0681B" w:rsidR="007B467D" w:rsidRPr="00C24069" w:rsidRDefault="007B467D" w:rsidP="006A4438">
            <w:pPr>
              <w:keepLines/>
              <w:adjustRightInd w:val="0"/>
              <w:jc w:val="center"/>
            </w:pPr>
            <w:r w:rsidRPr="00C24069">
              <w:t>&lt;0</w:t>
            </w:r>
            <w:r w:rsidR="0017051E" w:rsidRPr="00C24069">
              <w:t>.</w:t>
            </w:r>
            <w:r w:rsidRPr="00C24069">
              <w:t>0001</w:t>
            </w:r>
          </w:p>
        </w:tc>
      </w:tr>
      <w:tr w:rsidR="007B467D" w:rsidRPr="00C24069" w14:paraId="1996B56A" w14:textId="77777777" w:rsidTr="00D52671">
        <w:trPr>
          <w:trHeight w:val="283"/>
        </w:trPr>
        <w:tc>
          <w:tcPr>
            <w:tcW w:w="1834" w:type="pct"/>
            <w:tcBorders>
              <w:top w:val="nil"/>
              <w:left w:val="single" w:sz="4" w:space="0" w:color="000000"/>
              <w:bottom w:val="single" w:sz="4" w:space="0" w:color="000000"/>
              <w:right w:val="single" w:sz="4" w:space="0" w:color="000000"/>
            </w:tcBorders>
          </w:tcPr>
          <w:p w14:paraId="1996B567" w14:textId="11AD4F55" w:rsidR="007B467D" w:rsidRPr="00C24069" w:rsidRDefault="007B467D" w:rsidP="006A4438">
            <w:pPr>
              <w:adjustRightInd w:val="0"/>
            </w:pPr>
            <w:r w:rsidRPr="00C24069">
              <w:t>Proporzjoni ta’ Periklu kontra Osservazzjoni</w:t>
            </w:r>
          </w:p>
        </w:tc>
        <w:tc>
          <w:tcPr>
            <w:tcW w:w="1583" w:type="pct"/>
            <w:gridSpan w:val="2"/>
            <w:tcBorders>
              <w:top w:val="nil"/>
              <w:left w:val="single" w:sz="4" w:space="0" w:color="000000"/>
              <w:bottom w:val="single" w:sz="4" w:space="0" w:color="000000"/>
              <w:right w:val="single" w:sz="4" w:space="0" w:color="000000"/>
            </w:tcBorders>
          </w:tcPr>
          <w:p w14:paraId="1996B568" w14:textId="3A6A23ED" w:rsidR="007B467D" w:rsidRPr="00C24069" w:rsidRDefault="007B467D" w:rsidP="006A4438">
            <w:pPr>
              <w:adjustRightInd w:val="0"/>
              <w:jc w:val="center"/>
            </w:pPr>
            <w:r w:rsidRPr="00C24069">
              <w:t>0</w:t>
            </w:r>
            <w:r w:rsidR="0017051E" w:rsidRPr="00C24069">
              <w:t>.</w:t>
            </w:r>
            <w:r w:rsidRPr="00C24069">
              <w:t>51</w:t>
            </w:r>
          </w:p>
        </w:tc>
        <w:tc>
          <w:tcPr>
            <w:tcW w:w="1583" w:type="pct"/>
            <w:gridSpan w:val="2"/>
            <w:tcBorders>
              <w:top w:val="nil"/>
              <w:left w:val="single" w:sz="4" w:space="0" w:color="000000"/>
              <w:bottom w:val="single" w:sz="4" w:space="0" w:color="auto"/>
              <w:right w:val="single" w:sz="4" w:space="0" w:color="000000"/>
            </w:tcBorders>
          </w:tcPr>
          <w:p w14:paraId="1996B569" w14:textId="0FEC2FD2" w:rsidR="007B467D" w:rsidRPr="00C24069" w:rsidRDefault="007B467D" w:rsidP="006A4438">
            <w:pPr>
              <w:adjustRightInd w:val="0"/>
              <w:jc w:val="center"/>
            </w:pPr>
            <w:r w:rsidRPr="00C24069">
              <w:t>0</w:t>
            </w:r>
            <w:r w:rsidR="0017051E" w:rsidRPr="00C24069">
              <w:t>.</w:t>
            </w:r>
            <w:r w:rsidRPr="00C24069">
              <w:t>73</w:t>
            </w:r>
          </w:p>
        </w:tc>
      </w:tr>
      <w:tr w:rsidR="00762991" w:rsidRPr="00C24069" w14:paraId="1996B570" w14:textId="77777777" w:rsidTr="00D52671">
        <w:trPr>
          <w:trHeight w:val="283"/>
        </w:trPr>
        <w:tc>
          <w:tcPr>
            <w:tcW w:w="1834" w:type="pct"/>
            <w:tcBorders>
              <w:top w:val="single" w:sz="4" w:space="0" w:color="000000"/>
              <w:left w:val="single" w:sz="4" w:space="0" w:color="000000"/>
              <w:bottom w:val="nil"/>
              <w:right w:val="single" w:sz="4" w:space="0" w:color="000000"/>
            </w:tcBorders>
          </w:tcPr>
          <w:p w14:paraId="1996B56B" w14:textId="558C5DBD" w:rsidR="00A93CE9" w:rsidRPr="00C24069" w:rsidRDefault="007B467D" w:rsidP="006A4438">
            <w:pPr>
              <w:adjustRightInd w:val="0"/>
            </w:pPr>
            <w:r w:rsidRPr="00C24069">
              <w:t>Sopravivenza mingħajr metastasi</w:t>
            </w:r>
          </w:p>
        </w:tc>
        <w:tc>
          <w:tcPr>
            <w:tcW w:w="791" w:type="pct"/>
            <w:tcBorders>
              <w:top w:val="single" w:sz="4" w:space="0" w:color="000000"/>
              <w:left w:val="single" w:sz="4" w:space="0" w:color="000000"/>
              <w:bottom w:val="nil"/>
              <w:right w:val="nil"/>
            </w:tcBorders>
          </w:tcPr>
          <w:p w14:paraId="1996B56C" w14:textId="77777777" w:rsidR="00A93CE9" w:rsidRPr="00C24069" w:rsidRDefault="00A93CE9" w:rsidP="006A4438">
            <w:pPr>
              <w:adjustRightInd w:val="0"/>
              <w:jc w:val="center"/>
            </w:pPr>
          </w:p>
        </w:tc>
        <w:tc>
          <w:tcPr>
            <w:tcW w:w="791" w:type="pct"/>
            <w:tcBorders>
              <w:top w:val="single" w:sz="4" w:space="0" w:color="000000"/>
              <w:left w:val="nil"/>
              <w:bottom w:val="nil"/>
              <w:right w:val="single" w:sz="4" w:space="0" w:color="000000"/>
            </w:tcBorders>
          </w:tcPr>
          <w:p w14:paraId="1996B56D" w14:textId="77777777" w:rsidR="00A93CE9" w:rsidRPr="00C24069" w:rsidRDefault="00A93CE9" w:rsidP="006A4438">
            <w:pPr>
              <w:adjustRightInd w:val="0"/>
              <w:jc w:val="center"/>
            </w:pPr>
          </w:p>
        </w:tc>
        <w:tc>
          <w:tcPr>
            <w:tcW w:w="791" w:type="pct"/>
            <w:tcBorders>
              <w:top w:val="single" w:sz="4" w:space="0" w:color="auto"/>
              <w:left w:val="single" w:sz="4" w:space="0" w:color="000000"/>
              <w:bottom w:val="nil"/>
              <w:right w:val="nil"/>
            </w:tcBorders>
          </w:tcPr>
          <w:p w14:paraId="1996B56E" w14:textId="77777777" w:rsidR="00A93CE9" w:rsidRPr="00C24069" w:rsidRDefault="00A93CE9" w:rsidP="006A4438">
            <w:pPr>
              <w:adjustRightInd w:val="0"/>
              <w:jc w:val="center"/>
            </w:pPr>
          </w:p>
        </w:tc>
        <w:tc>
          <w:tcPr>
            <w:tcW w:w="791" w:type="pct"/>
            <w:tcBorders>
              <w:top w:val="single" w:sz="4" w:space="0" w:color="auto"/>
              <w:left w:val="nil"/>
              <w:bottom w:val="nil"/>
              <w:right w:val="single" w:sz="4" w:space="0" w:color="000000"/>
            </w:tcBorders>
          </w:tcPr>
          <w:p w14:paraId="1996B56F" w14:textId="77777777" w:rsidR="00A93CE9" w:rsidRPr="00C24069" w:rsidRDefault="00A93CE9" w:rsidP="006A4438">
            <w:pPr>
              <w:adjustRightInd w:val="0"/>
              <w:jc w:val="center"/>
            </w:pPr>
          </w:p>
        </w:tc>
      </w:tr>
      <w:tr w:rsidR="007B467D" w:rsidRPr="00C24069" w14:paraId="1996B576" w14:textId="77777777" w:rsidTr="00D52671">
        <w:trPr>
          <w:trHeight w:val="283"/>
        </w:trPr>
        <w:tc>
          <w:tcPr>
            <w:tcW w:w="1834" w:type="pct"/>
            <w:tcBorders>
              <w:top w:val="nil"/>
              <w:left w:val="single" w:sz="4" w:space="0" w:color="000000"/>
              <w:bottom w:val="nil"/>
              <w:right w:val="single" w:sz="4" w:space="0" w:color="000000"/>
            </w:tcBorders>
          </w:tcPr>
          <w:p w14:paraId="1996B571" w14:textId="7EE0382F" w:rsidR="007B467D" w:rsidRPr="00C24069" w:rsidRDefault="007B467D" w:rsidP="006A4438">
            <w:pPr>
              <w:adjustRightInd w:val="0"/>
            </w:pPr>
            <w:r w:rsidRPr="00C24069">
              <w:t>- Numru ta’ pazjenti bl-avveniment</w:t>
            </w:r>
          </w:p>
        </w:tc>
        <w:tc>
          <w:tcPr>
            <w:tcW w:w="791" w:type="pct"/>
            <w:tcBorders>
              <w:top w:val="nil"/>
              <w:left w:val="single" w:sz="4" w:space="0" w:color="000000"/>
              <w:bottom w:val="nil"/>
              <w:right w:val="nil"/>
            </w:tcBorders>
          </w:tcPr>
          <w:p w14:paraId="1996B572" w14:textId="397DFC16" w:rsidR="007B467D" w:rsidRPr="00C24069" w:rsidRDefault="007B467D" w:rsidP="006A4438">
            <w:pPr>
              <w:adjustRightInd w:val="0"/>
              <w:jc w:val="center"/>
            </w:pPr>
            <w:r w:rsidRPr="00C24069">
              <w:t>184 (10</w:t>
            </w:r>
            <w:r w:rsidR="0017051E" w:rsidRPr="00C24069">
              <w:t>.</w:t>
            </w:r>
            <w:r w:rsidRPr="00C24069">
              <w:t>9%)</w:t>
            </w:r>
          </w:p>
        </w:tc>
        <w:tc>
          <w:tcPr>
            <w:tcW w:w="791" w:type="pct"/>
            <w:tcBorders>
              <w:top w:val="nil"/>
              <w:left w:val="nil"/>
              <w:bottom w:val="nil"/>
              <w:right w:val="single" w:sz="4" w:space="0" w:color="000000"/>
            </w:tcBorders>
          </w:tcPr>
          <w:p w14:paraId="1996B573" w14:textId="0E9710B4" w:rsidR="007B467D" w:rsidRPr="00C24069" w:rsidRDefault="007B467D" w:rsidP="006A4438">
            <w:pPr>
              <w:adjustRightInd w:val="0"/>
              <w:jc w:val="center"/>
            </w:pPr>
            <w:r w:rsidRPr="00C24069">
              <w:t>99 (5</w:t>
            </w:r>
            <w:r w:rsidR="0017051E" w:rsidRPr="00C24069">
              <w:t>.</w:t>
            </w:r>
            <w:r w:rsidRPr="00C24069">
              <w:t>8%)</w:t>
            </w:r>
          </w:p>
        </w:tc>
        <w:tc>
          <w:tcPr>
            <w:tcW w:w="791" w:type="pct"/>
            <w:tcBorders>
              <w:top w:val="nil"/>
              <w:left w:val="single" w:sz="4" w:space="0" w:color="000000"/>
              <w:bottom w:val="nil"/>
              <w:right w:val="nil"/>
            </w:tcBorders>
          </w:tcPr>
          <w:p w14:paraId="1996B574" w14:textId="45FB944C" w:rsidR="007B467D" w:rsidRPr="00C24069" w:rsidRDefault="007B467D" w:rsidP="006A4438">
            <w:pPr>
              <w:adjustRightInd w:val="0"/>
              <w:jc w:val="center"/>
            </w:pPr>
            <w:r w:rsidRPr="00C24069">
              <w:t>488 (28</w:t>
            </w:r>
            <w:r w:rsidR="0017051E" w:rsidRPr="00C24069">
              <w:t>.</w:t>
            </w:r>
            <w:r w:rsidRPr="00C24069">
              <w:t>8%)</w:t>
            </w:r>
          </w:p>
        </w:tc>
        <w:tc>
          <w:tcPr>
            <w:tcW w:w="791" w:type="pct"/>
            <w:tcBorders>
              <w:top w:val="nil"/>
              <w:left w:val="nil"/>
              <w:bottom w:val="nil"/>
              <w:right w:val="single" w:sz="4" w:space="0" w:color="000000"/>
            </w:tcBorders>
          </w:tcPr>
          <w:p w14:paraId="1996B575" w14:textId="46199256" w:rsidR="007B467D" w:rsidRPr="00C24069" w:rsidRDefault="007B467D" w:rsidP="006A4438">
            <w:pPr>
              <w:adjustRightInd w:val="0"/>
              <w:jc w:val="center"/>
            </w:pPr>
            <w:r w:rsidRPr="00C24069">
              <w:t>399 (23</w:t>
            </w:r>
            <w:r w:rsidR="0017051E" w:rsidRPr="00C24069">
              <w:t>.</w:t>
            </w:r>
            <w:r w:rsidRPr="00C24069">
              <w:t>4%)</w:t>
            </w:r>
          </w:p>
        </w:tc>
      </w:tr>
      <w:tr w:rsidR="007B467D" w:rsidRPr="00C24069" w14:paraId="1996B57C" w14:textId="77777777" w:rsidTr="00D52671">
        <w:trPr>
          <w:trHeight w:val="283"/>
        </w:trPr>
        <w:tc>
          <w:tcPr>
            <w:tcW w:w="1834" w:type="pct"/>
            <w:tcBorders>
              <w:top w:val="nil"/>
              <w:left w:val="single" w:sz="4" w:space="0" w:color="000000"/>
              <w:bottom w:val="nil"/>
              <w:right w:val="single" w:sz="4" w:space="0" w:color="000000"/>
            </w:tcBorders>
          </w:tcPr>
          <w:p w14:paraId="1996B577" w14:textId="5709F322" w:rsidR="007B467D" w:rsidRPr="00C24069" w:rsidRDefault="007B467D" w:rsidP="006A4438">
            <w:pPr>
              <w:adjustRightInd w:val="0"/>
            </w:pPr>
            <w:r w:rsidRPr="00C24069">
              <w:t>- Numru ta’ pazjenti mingħajr l-avveniment</w:t>
            </w:r>
          </w:p>
        </w:tc>
        <w:tc>
          <w:tcPr>
            <w:tcW w:w="791" w:type="pct"/>
            <w:tcBorders>
              <w:top w:val="nil"/>
              <w:left w:val="single" w:sz="4" w:space="0" w:color="000000"/>
              <w:bottom w:val="nil"/>
              <w:right w:val="nil"/>
            </w:tcBorders>
          </w:tcPr>
          <w:p w14:paraId="1996B578" w14:textId="00D2664E" w:rsidR="007B467D" w:rsidRPr="00C24069" w:rsidRDefault="007B467D" w:rsidP="006A4438">
            <w:pPr>
              <w:adjustRightInd w:val="0"/>
              <w:jc w:val="center"/>
            </w:pPr>
            <w:r w:rsidRPr="00C24069">
              <w:t>1508 (89</w:t>
            </w:r>
            <w:r w:rsidR="0017051E" w:rsidRPr="00C24069">
              <w:t>.</w:t>
            </w:r>
            <w:r w:rsidRPr="00C24069">
              <w:t>1%)</w:t>
            </w:r>
          </w:p>
        </w:tc>
        <w:tc>
          <w:tcPr>
            <w:tcW w:w="791" w:type="pct"/>
            <w:tcBorders>
              <w:top w:val="nil"/>
              <w:left w:val="nil"/>
              <w:bottom w:val="nil"/>
              <w:right w:val="single" w:sz="4" w:space="0" w:color="000000"/>
            </w:tcBorders>
          </w:tcPr>
          <w:p w14:paraId="1996B579" w14:textId="61542CC5" w:rsidR="007B467D" w:rsidRPr="00C24069" w:rsidRDefault="007B467D" w:rsidP="006A4438">
            <w:pPr>
              <w:adjustRightInd w:val="0"/>
              <w:jc w:val="center"/>
            </w:pPr>
            <w:r w:rsidRPr="00C24069">
              <w:t>1594 (94</w:t>
            </w:r>
            <w:r w:rsidR="0017051E" w:rsidRPr="00C24069">
              <w:t>.</w:t>
            </w:r>
            <w:r w:rsidRPr="00C24069">
              <w:t>6%)</w:t>
            </w:r>
          </w:p>
        </w:tc>
        <w:tc>
          <w:tcPr>
            <w:tcW w:w="791" w:type="pct"/>
            <w:tcBorders>
              <w:top w:val="nil"/>
              <w:left w:val="single" w:sz="4" w:space="0" w:color="000000"/>
              <w:bottom w:val="nil"/>
              <w:right w:val="nil"/>
            </w:tcBorders>
          </w:tcPr>
          <w:p w14:paraId="1996B57A" w14:textId="264F8FC1" w:rsidR="007B467D" w:rsidRPr="00C24069" w:rsidRDefault="007B467D" w:rsidP="006A4438">
            <w:pPr>
              <w:adjustRightInd w:val="0"/>
              <w:jc w:val="center"/>
            </w:pPr>
            <w:r w:rsidRPr="00C24069">
              <w:t>1209 (71</w:t>
            </w:r>
            <w:r w:rsidR="0017051E" w:rsidRPr="00C24069">
              <w:t>.</w:t>
            </w:r>
            <w:r w:rsidRPr="00C24069">
              <w:t>2%)</w:t>
            </w:r>
          </w:p>
        </w:tc>
        <w:tc>
          <w:tcPr>
            <w:tcW w:w="791" w:type="pct"/>
            <w:tcBorders>
              <w:top w:val="nil"/>
              <w:left w:val="nil"/>
              <w:bottom w:val="nil"/>
              <w:right w:val="single" w:sz="4" w:space="0" w:color="000000"/>
            </w:tcBorders>
          </w:tcPr>
          <w:p w14:paraId="1996B57B" w14:textId="68F916FD" w:rsidR="007B467D" w:rsidRPr="00C24069" w:rsidRDefault="007B467D" w:rsidP="006A4438">
            <w:pPr>
              <w:adjustRightInd w:val="0"/>
              <w:jc w:val="center"/>
            </w:pPr>
            <w:r w:rsidRPr="00C24069">
              <w:t>1303 (76</w:t>
            </w:r>
            <w:r w:rsidR="0017051E" w:rsidRPr="00C24069">
              <w:t>.</w:t>
            </w:r>
            <w:r w:rsidRPr="00C24069">
              <w:t>6%)</w:t>
            </w:r>
          </w:p>
        </w:tc>
      </w:tr>
      <w:tr w:rsidR="007B467D" w:rsidRPr="00C24069" w14:paraId="1996B580" w14:textId="77777777" w:rsidTr="00D52671">
        <w:trPr>
          <w:trHeight w:val="283"/>
        </w:trPr>
        <w:tc>
          <w:tcPr>
            <w:tcW w:w="1834" w:type="pct"/>
            <w:tcBorders>
              <w:top w:val="nil"/>
              <w:left w:val="single" w:sz="4" w:space="0" w:color="000000"/>
              <w:bottom w:val="nil"/>
              <w:right w:val="single" w:sz="4" w:space="0" w:color="000000"/>
            </w:tcBorders>
          </w:tcPr>
          <w:p w14:paraId="1996B57D" w14:textId="175CD73C" w:rsidR="007B467D" w:rsidRPr="00C24069" w:rsidRDefault="007B467D" w:rsidP="006A4438">
            <w:pPr>
              <w:adjustRightInd w:val="0"/>
            </w:pPr>
            <w:r w:rsidRPr="00C24069">
              <w:t>Valur p kontra Osservazzjoni</w:t>
            </w:r>
          </w:p>
        </w:tc>
        <w:tc>
          <w:tcPr>
            <w:tcW w:w="1583" w:type="pct"/>
            <w:gridSpan w:val="2"/>
            <w:tcBorders>
              <w:top w:val="nil"/>
              <w:left w:val="single" w:sz="4" w:space="0" w:color="000000"/>
              <w:bottom w:val="nil"/>
              <w:right w:val="single" w:sz="4" w:space="0" w:color="000000"/>
            </w:tcBorders>
          </w:tcPr>
          <w:p w14:paraId="1996B57E" w14:textId="257F32A5" w:rsidR="007B467D" w:rsidRPr="00C24069" w:rsidRDefault="007B467D" w:rsidP="006A4438">
            <w:pPr>
              <w:adjustRightInd w:val="0"/>
              <w:jc w:val="center"/>
            </w:pPr>
            <w:r w:rsidRPr="00C24069">
              <w:t>&lt;0</w:t>
            </w:r>
            <w:r w:rsidR="0017051E" w:rsidRPr="00C24069">
              <w:t>.</w:t>
            </w:r>
            <w:r w:rsidRPr="00C24069">
              <w:t>0001</w:t>
            </w:r>
          </w:p>
        </w:tc>
        <w:tc>
          <w:tcPr>
            <w:tcW w:w="1583" w:type="pct"/>
            <w:gridSpan w:val="2"/>
            <w:tcBorders>
              <w:top w:val="nil"/>
              <w:left w:val="single" w:sz="4" w:space="0" w:color="000000"/>
              <w:bottom w:val="nil"/>
              <w:right w:val="single" w:sz="4" w:space="0" w:color="000000"/>
            </w:tcBorders>
          </w:tcPr>
          <w:p w14:paraId="1996B57F" w14:textId="2B284289" w:rsidR="007B467D" w:rsidRPr="00C24069" w:rsidRDefault="007B467D" w:rsidP="006A4438">
            <w:pPr>
              <w:adjustRightInd w:val="0"/>
              <w:jc w:val="center"/>
            </w:pPr>
            <w:r w:rsidRPr="00C24069">
              <w:t>&lt;0</w:t>
            </w:r>
            <w:r w:rsidR="0017051E" w:rsidRPr="00C24069">
              <w:t>.</w:t>
            </w:r>
            <w:r w:rsidRPr="00C24069">
              <w:t>0001</w:t>
            </w:r>
          </w:p>
        </w:tc>
      </w:tr>
      <w:tr w:rsidR="007B467D" w:rsidRPr="00C24069" w14:paraId="1996B584" w14:textId="77777777" w:rsidTr="00D52671">
        <w:trPr>
          <w:trHeight w:val="283"/>
        </w:trPr>
        <w:tc>
          <w:tcPr>
            <w:tcW w:w="1834" w:type="pct"/>
            <w:tcBorders>
              <w:top w:val="nil"/>
              <w:left w:val="single" w:sz="4" w:space="0" w:color="000000"/>
              <w:bottom w:val="single" w:sz="4" w:space="0" w:color="000000"/>
              <w:right w:val="single" w:sz="4" w:space="0" w:color="000000"/>
            </w:tcBorders>
          </w:tcPr>
          <w:p w14:paraId="1996B581" w14:textId="75B62CE9" w:rsidR="007B467D" w:rsidRPr="00C24069" w:rsidRDefault="007B467D" w:rsidP="006A4438">
            <w:pPr>
              <w:adjustRightInd w:val="0"/>
            </w:pPr>
            <w:r w:rsidRPr="00C24069">
              <w:t>Proporzjoni ta’ Periklu kontra Osservazzjoni</w:t>
            </w:r>
          </w:p>
        </w:tc>
        <w:tc>
          <w:tcPr>
            <w:tcW w:w="1583" w:type="pct"/>
            <w:gridSpan w:val="2"/>
            <w:tcBorders>
              <w:top w:val="nil"/>
              <w:left w:val="single" w:sz="4" w:space="0" w:color="000000"/>
              <w:bottom w:val="single" w:sz="4" w:space="0" w:color="000000"/>
              <w:right w:val="single" w:sz="4" w:space="0" w:color="000000"/>
            </w:tcBorders>
          </w:tcPr>
          <w:p w14:paraId="1996B582" w14:textId="2E39D3A2" w:rsidR="007B467D" w:rsidRPr="00C24069" w:rsidRDefault="007B467D" w:rsidP="006A4438">
            <w:pPr>
              <w:adjustRightInd w:val="0"/>
              <w:jc w:val="center"/>
            </w:pPr>
            <w:r w:rsidRPr="00C24069">
              <w:t>0</w:t>
            </w:r>
            <w:r w:rsidR="0017051E" w:rsidRPr="00C24069">
              <w:t>.</w:t>
            </w:r>
            <w:r w:rsidRPr="00C24069">
              <w:t>50</w:t>
            </w:r>
          </w:p>
        </w:tc>
        <w:tc>
          <w:tcPr>
            <w:tcW w:w="1583" w:type="pct"/>
            <w:gridSpan w:val="2"/>
            <w:tcBorders>
              <w:top w:val="nil"/>
              <w:left w:val="single" w:sz="4" w:space="0" w:color="000000"/>
              <w:bottom w:val="single" w:sz="4" w:space="0" w:color="000000"/>
              <w:right w:val="single" w:sz="4" w:space="0" w:color="000000"/>
            </w:tcBorders>
          </w:tcPr>
          <w:p w14:paraId="1996B583" w14:textId="4088094E" w:rsidR="007B467D" w:rsidRPr="00C24069" w:rsidRDefault="007B467D" w:rsidP="006A4438">
            <w:pPr>
              <w:adjustRightInd w:val="0"/>
              <w:jc w:val="center"/>
            </w:pPr>
            <w:r w:rsidRPr="00C24069">
              <w:t>0</w:t>
            </w:r>
            <w:r w:rsidR="0017051E" w:rsidRPr="00C24069">
              <w:t>.</w:t>
            </w:r>
            <w:r w:rsidRPr="00C24069">
              <w:t>76</w:t>
            </w:r>
          </w:p>
        </w:tc>
      </w:tr>
      <w:tr w:rsidR="00762991" w:rsidRPr="00C24069" w14:paraId="1996B58A" w14:textId="77777777" w:rsidTr="00D52671">
        <w:trPr>
          <w:trHeight w:val="283"/>
        </w:trPr>
        <w:tc>
          <w:tcPr>
            <w:tcW w:w="1834" w:type="pct"/>
            <w:tcBorders>
              <w:top w:val="single" w:sz="4" w:space="0" w:color="000000"/>
              <w:left w:val="single" w:sz="4" w:space="0" w:color="000000"/>
              <w:bottom w:val="nil"/>
              <w:right w:val="single" w:sz="4" w:space="0" w:color="000000"/>
            </w:tcBorders>
          </w:tcPr>
          <w:p w14:paraId="1996B585" w14:textId="46F66E58" w:rsidR="00A93CE9" w:rsidRPr="00C24069" w:rsidRDefault="007B467D" w:rsidP="006A4438">
            <w:pPr>
              <w:adjustRightInd w:val="0"/>
            </w:pPr>
            <w:r w:rsidRPr="00C24069">
              <w:t>Sopravivenza globali (mewt)</w:t>
            </w:r>
          </w:p>
        </w:tc>
        <w:tc>
          <w:tcPr>
            <w:tcW w:w="791" w:type="pct"/>
            <w:tcBorders>
              <w:top w:val="single" w:sz="4" w:space="0" w:color="000000"/>
              <w:left w:val="single" w:sz="4" w:space="0" w:color="000000"/>
              <w:bottom w:val="nil"/>
              <w:right w:val="nil"/>
            </w:tcBorders>
          </w:tcPr>
          <w:p w14:paraId="1996B586" w14:textId="77777777" w:rsidR="00A93CE9" w:rsidRPr="00C24069" w:rsidRDefault="00A93CE9" w:rsidP="006A4438">
            <w:pPr>
              <w:adjustRightInd w:val="0"/>
              <w:jc w:val="center"/>
            </w:pPr>
          </w:p>
        </w:tc>
        <w:tc>
          <w:tcPr>
            <w:tcW w:w="791" w:type="pct"/>
            <w:tcBorders>
              <w:top w:val="single" w:sz="4" w:space="0" w:color="000000"/>
              <w:left w:val="nil"/>
              <w:bottom w:val="nil"/>
              <w:right w:val="single" w:sz="4" w:space="0" w:color="000000"/>
            </w:tcBorders>
          </w:tcPr>
          <w:p w14:paraId="1996B587" w14:textId="77777777" w:rsidR="00A93CE9" w:rsidRPr="00C24069" w:rsidRDefault="00A93CE9" w:rsidP="006A4438">
            <w:pPr>
              <w:adjustRightInd w:val="0"/>
              <w:jc w:val="center"/>
            </w:pPr>
          </w:p>
        </w:tc>
        <w:tc>
          <w:tcPr>
            <w:tcW w:w="791" w:type="pct"/>
            <w:tcBorders>
              <w:top w:val="single" w:sz="4" w:space="0" w:color="000000"/>
              <w:left w:val="single" w:sz="4" w:space="0" w:color="000000"/>
              <w:bottom w:val="nil"/>
              <w:right w:val="nil"/>
            </w:tcBorders>
          </w:tcPr>
          <w:p w14:paraId="1996B588" w14:textId="77777777" w:rsidR="00A93CE9" w:rsidRPr="00C24069" w:rsidRDefault="00A93CE9" w:rsidP="006A4438">
            <w:pPr>
              <w:adjustRightInd w:val="0"/>
              <w:jc w:val="center"/>
            </w:pPr>
          </w:p>
        </w:tc>
        <w:tc>
          <w:tcPr>
            <w:tcW w:w="791" w:type="pct"/>
            <w:tcBorders>
              <w:top w:val="single" w:sz="4" w:space="0" w:color="000000"/>
              <w:left w:val="nil"/>
              <w:bottom w:val="nil"/>
              <w:right w:val="single" w:sz="4" w:space="0" w:color="000000"/>
            </w:tcBorders>
          </w:tcPr>
          <w:p w14:paraId="1996B589" w14:textId="77777777" w:rsidR="00A93CE9" w:rsidRPr="00C24069" w:rsidRDefault="00A93CE9" w:rsidP="006A4438">
            <w:pPr>
              <w:adjustRightInd w:val="0"/>
              <w:jc w:val="center"/>
            </w:pPr>
          </w:p>
        </w:tc>
      </w:tr>
      <w:tr w:rsidR="007B467D" w:rsidRPr="00C24069" w14:paraId="1996B590" w14:textId="77777777" w:rsidTr="00D52671">
        <w:trPr>
          <w:trHeight w:val="283"/>
        </w:trPr>
        <w:tc>
          <w:tcPr>
            <w:tcW w:w="1834" w:type="pct"/>
            <w:tcBorders>
              <w:top w:val="nil"/>
              <w:left w:val="single" w:sz="4" w:space="0" w:color="000000"/>
              <w:bottom w:val="nil"/>
              <w:right w:val="single" w:sz="4" w:space="0" w:color="000000"/>
            </w:tcBorders>
          </w:tcPr>
          <w:p w14:paraId="1996B58B" w14:textId="148D6D4E" w:rsidR="007B467D" w:rsidRPr="00C24069" w:rsidRDefault="007B467D" w:rsidP="006A4438">
            <w:pPr>
              <w:adjustRightInd w:val="0"/>
            </w:pPr>
            <w:r w:rsidRPr="00C24069">
              <w:t>- Numru ta’ pazjenti bl-avveniment</w:t>
            </w:r>
          </w:p>
        </w:tc>
        <w:tc>
          <w:tcPr>
            <w:tcW w:w="791" w:type="pct"/>
            <w:tcBorders>
              <w:top w:val="nil"/>
              <w:left w:val="single" w:sz="4" w:space="0" w:color="000000"/>
              <w:bottom w:val="nil"/>
              <w:right w:val="nil"/>
            </w:tcBorders>
          </w:tcPr>
          <w:p w14:paraId="1996B58C" w14:textId="1B39C12A" w:rsidR="007B467D" w:rsidRPr="00C24069" w:rsidRDefault="007B467D" w:rsidP="006A4438">
            <w:pPr>
              <w:adjustRightInd w:val="0"/>
              <w:jc w:val="center"/>
            </w:pPr>
            <w:r w:rsidRPr="00C24069">
              <w:t>40 (2</w:t>
            </w:r>
            <w:r w:rsidR="0017051E" w:rsidRPr="00C24069">
              <w:t>.</w:t>
            </w:r>
            <w:r w:rsidRPr="00C24069">
              <w:t>4%)</w:t>
            </w:r>
          </w:p>
        </w:tc>
        <w:tc>
          <w:tcPr>
            <w:tcW w:w="791" w:type="pct"/>
            <w:tcBorders>
              <w:top w:val="nil"/>
              <w:left w:val="nil"/>
              <w:bottom w:val="nil"/>
              <w:right w:val="single" w:sz="4" w:space="0" w:color="000000"/>
            </w:tcBorders>
          </w:tcPr>
          <w:p w14:paraId="1996B58D" w14:textId="30B71DA4" w:rsidR="007B467D" w:rsidRPr="00C24069" w:rsidRDefault="007B467D" w:rsidP="006A4438">
            <w:pPr>
              <w:adjustRightInd w:val="0"/>
              <w:jc w:val="center"/>
            </w:pPr>
            <w:r w:rsidRPr="00C24069">
              <w:t>31 (1</w:t>
            </w:r>
            <w:r w:rsidR="0017051E" w:rsidRPr="00C24069">
              <w:t>.</w:t>
            </w:r>
            <w:r w:rsidRPr="00C24069">
              <w:t>8%)</w:t>
            </w:r>
          </w:p>
        </w:tc>
        <w:tc>
          <w:tcPr>
            <w:tcW w:w="791" w:type="pct"/>
            <w:tcBorders>
              <w:top w:val="nil"/>
              <w:left w:val="single" w:sz="4" w:space="0" w:color="000000"/>
              <w:bottom w:val="nil"/>
              <w:right w:val="nil"/>
            </w:tcBorders>
          </w:tcPr>
          <w:p w14:paraId="1996B58E" w14:textId="2080EBD7" w:rsidR="007B467D" w:rsidRPr="00C24069" w:rsidRDefault="007B467D" w:rsidP="006A4438">
            <w:pPr>
              <w:adjustRightInd w:val="0"/>
              <w:jc w:val="center"/>
            </w:pPr>
            <w:r w:rsidRPr="00C24069">
              <w:t>350 (20</w:t>
            </w:r>
            <w:r w:rsidR="0017051E" w:rsidRPr="00C24069">
              <w:t>.</w:t>
            </w:r>
            <w:r w:rsidRPr="00C24069">
              <w:t>6%)</w:t>
            </w:r>
          </w:p>
        </w:tc>
        <w:tc>
          <w:tcPr>
            <w:tcW w:w="791" w:type="pct"/>
            <w:tcBorders>
              <w:top w:val="nil"/>
              <w:left w:val="nil"/>
              <w:bottom w:val="nil"/>
              <w:right w:val="single" w:sz="4" w:space="0" w:color="000000"/>
            </w:tcBorders>
          </w:tcPr>
          <w:p w14:paraId="1996B58F" w14:textId="1EE21BF7" w:rsidR="007B467D" w:rsidRPr="00C24069" w:rsidRDefault="007B467D" w:rsidP="006A4438">
            <w:pPr>
              <w:adjustRightInd w:val="0"/>
              <w:jc w:val="center"/>
            </w:pPr>
            <w:r w:rsidRPr="00C24069">
              <w:t>278 (16</w:t>
            </w:r>
            <w:r w:rsidR="0017051E" w:rsidRPr="00C24069">
              <w:t>.</w:t>
            </w:r>
            <w:r w:rsidRPr="00C24069">
              <w:t>3%)</w:t>
            </w:r>
          </w:p>
        </w:tc>
      </w:tr>
      <w:tr w:rsidR="007B467D" w:rsidRPr="00C24069" w14:paraId="1996B596" w14:textId="77777777" w:rsidTr="00D52671">
        <w:trPr>
          <w:trHeight w:val="283"/>
        </w:trPr>
        <w:tc>
          <w:tcPr>
            <w:tcW w:w="1834" w:type="pct"/>
            <w:tcBorders>
              <w:top w:val="nil"/>
              <w:left w:val="single" w:sz="4" w:space="0" w:color="000000"/>
              <w:bottom w:val="nil"/>
              <w:right w:val="single" w:sz="4" w:space="0" w:color="000000"/>
            </w:tcBorders>
          </w:tcPr>
          <w:p w14:paraId="1996B591" w14:textId="733D3236" w:rsidR="007B467D" w:rsidRPr="00C24069" w:rsidRDefault="007B467D" w:rsidP="006A4438">
            <w:pPr>
              <w:adjustRightInd w:val="0"/>
            </w:pPr>
            <w:r w:rsidRPr="00C24069">
              <w:t>- Numru ta’ pazjenti mingħajr l-avveniment</w:t>
            </w:r>
          </w:p>
        </w:tc>
        <w:tc>
          <w:tcPr>
            <w:tcW w:w="791" w:type="pct"/>
            <w:tcBorders>
              <w:top w:val="nil"/>
              <w:left w:val="single" w:sz="4" w:space="0" w:color="000000"/>
              <w:bottom w:val="nil"/>
              <w:right w:val="nil"/>
            </w:tcBorders>
          </w:tcPr>
          <w:p w14:paraId="1996B592" w14:textId="11B9203B" w:rsidR="007B467D" w:rsidRPr="00C24069" w:rsidRDefault="007B467D" w:rsidP="006A4438">
            <w:pPr>
              <w:adjustRightInd w:val="0"/>
              <w:jc w:val="center"/>
            </w:pPr>
            <w:r w:rsidRPr="00C24069">
              <w:t>1653 (97</w:t>
            </w:r>
            <w:r w:rsidR="0017051E" w:rsidRPr="00C24069">
              <w:t>.</w:t>
            </w:r>
            <w:r w:rsidRPr="00C24069">
              <w:t>6%)</w:t>
            </w:r>
          </w:p>
        </w:tc>
        <w:tc>
          <w:tcPr>
            <w:tcW w:w="791" w:type="pct"/>
            <w:tcBorders>
              <w:top w:val="nil"/>
              <w:left w:val="nil"/>
              <w:bottom w:val="nil"/>
              <w:right w:val="single" w:sz="4" w:space="0" w:color="000000"/>
            </w:tcBorders>
          </w:tcPr>
          <w:p w14:paraId="1996B593" w14:textId="18E43A9D" w:rsidR="007B467D" w:rsidRPr="00C24069" w:rsidRDefault="007B467D" w:rsidP="006A4438">
            <w:pPr>
              <w:adjustRightInd w:val="0"/>
              <w:jc w:val="center"/>
            </w:pPr>
            <w:r w:rsidRPr="00C24069">
              <w:t>1662 (98</w:t>
            </w:r>
            <w:r w:rsidR="0017051E" w:rsidRPr="00C24069">
              <w:t>.</w:t>
            </w:r>
            <w:r w:rsidRPr="00C24069">
              <w:t>2%)</w:t>
            </w:r>
          </w:p>
        </w:tc>
        <w:tc>
          <w:tcPr>
            <w:tcW w:w="791" w:type="pct"/>
            <w:tcBorders>
              <w:top w:val="nil"/>
              <w:left w:val="single" w:sz="4" w:space="0" w:color="000000"/>
              <w:bottom w:val="nil"/>
              <w:right w:val="nil"/>
            </w:tcBorders>
          </w:tcPr>
          <w:p w14:paraId="1996B594" w14:textId="650C756D" w:rsidR="007B467D" w:rsidRPr="00C24069" w:rsidRDefault="007B467D" w:rsidP="006A4438">
            <w:pPr>
              <w:adjustRightInd w:val="0"/>
              <w:jc w:val="center"/>
            </w:pPr>
            <w:r w:rsidRPr="00C24069">
              <w:t>1347 (79</w:t>
            </w:r>
            <w:r w:rsidR="0017051E" w:rsidRPr="00C24069">
              <w:t>.</w:t>
            </w:r>
            <w:r w:rsidRPr="00C24069">
              <w:t>4%)</w:t>
            </w:r>
          </w:p>
        </w:tc>
        <w:tc>
          <w:tcPr>
            <w:tcW w:w="791" w:type="pct"/>
            <w:tcBorders>
              <w:top w:val="nil"/>
              <w:left w:val="nil"/>
              <w:bottom w:val="nil"/>
              <w:right w:val="single" w:sz="4" w:space="0" w:color="000000"/>
            </w:tcBorders>
          </w:tcPr>
          <w:p w14:paraId="1996B595" w14:textId="33EEE0F2" w:rsidR="007B467D" w:rsidRPr="00C24069" w:rsidRDefault="007B467D" w:rsidP="006A4438">
            <w:pPr>
              <w:adjustRightInd w:val="0"/>
              <w:jc w:val="center"/>
            </w:pPr>
            <w:r w:rsidRPr="00C24069">
              <w:t>1424 (83</w:t>
            </w:r>
            <w:r w:rsidR="0017051E" w:rsidRPr="00C24069">
              <w:t>.</w:t>
            </w:r>
            <w:r w:rsidRPr="00C24069">
              <w:t>7%)</w:t>
            </w:r>
          </w:p>
        </w:tc>
      </w:tr>
      <w:tr w:rsidR="007B467D" w:rsidRPr="00C24069" w14:paraId="1996B59A" w14:textId="77777777" w:rsidTr="00D52671">
        <w:trPr>
          <w:trHeight w:val="283"/>
        </w:trPr>
        <w:tc>
          <w:tcPr>
            <w:tcW w:w="1834" w:type="pct"/>
            <w:tcBorders>
              <w:top w:val="nil"/>
              <w:left w:val="single" w:sz="4" w:space="0" w:color="000000"/>
              <w:bottom w:val="nil"/>
              <w:right w:val="single" w:sz="4" w:space="0" w:color="000000"/>
            </w:tcBorders>
          </w:tcPr>
          <w:p w14:paraId="1996B597" w14:textId="09726FD5" w:rsidR="007B467D" w:rsidRPr="00C24069" w:rsidRDefault="007B467D" w:rsidP="006A4438">
            <w:pPr>
              <w:adjustRightInd w:val="0"/>
            </w:pPr>
            <w:r w:rsidRPr="00C24069">
              <w:t>Valur p kontra Osservazzjoni</w:t>
            </w:r>
          </w:p>
        </w:tc>
        <w:tc>
          <w:tcPr>
            <w:tcW w:w="1583" w:type="pct"/>
            <w:gridSpan w:val="2"/>
            <w:tcBorders>
              <w:top w:val="nil"/>
              <w:left w:val="single" w:sz="4" w:space="0" w:color="000000"/>
              <w:bottom w:val="nil"/>
              <w:right w:val="single" w:sz="4" w:space="0" w:color="000000"/>
            </w:tcBorders>
          </w:tcPr>
          <w:p w14:paraId="1996B598" w14:textId="2BFF6030" w:rsidR="007B467D" w:rsidRPr="00C24069" w:rsidRDefault="007B467D" w:rsidP="006A4438">
            <w:pPr>
              <w:adjustRightInd w:val="0"/>
              <w:jc w:val="center"/>
            </w:pPr>
            <w:r w:rsidRPr="00C24069">
              <w:t>0</w:t>
            </w:r>
            <w:r w:rsidR="0017051E" w:rsidRPr="00C24069">
              <w:t>.</w:t>
            </w:r>
            <w:r w:rsidRPr="00C24069">
              <w:t>24</w:t>
            </w:r>
          </w:p>
        </w:tc>
        <w:tc>
          <w:tcPr>
            <w:tcW w:w="1583" w:type="pct"/>
            <w:gridSpan w:val="2"/>
            <w:tcBorders>
              <w:top w:val="nil"/>
              <w:left w:val="single" w:sz="4" w:space="0" w:color="000000"/>
              <w:bottom w:val="nil"/>
              <w:right w:val="single" w:sz="4" w:space="0" w:color="000000"/>
            </w:tcBorders>
          </w:tcPr>
          <w:p w14:paraId="1996B599" w14:textId="09037DDE" w:rsidR="007B467D" w:rsidRPr="00C24069" w:rsidRDefault="007B467D" w:rsidP="006A4438">
            <w:pPr>
              <w:adjustRightInd w:val="0"/>
              <w:jc w:val="center"/>
            </w:pPr>
            <w:r w:rsidRPr="00C24069">
              <w:t>0</w:t>
            </w:r>
            <w:r w:rsidR="0017051E" w:rsidRPr="00C24069">
              <w:t>.</w:t>
            </w:r>
            <w:r w:rsidRPr="00C24069">
              <w:t>0005</w:t>
            </w:r>
          </w:p>
        </w:tc>
      </w:tr>
      <w:tr w:rsidR="007B467D" w:rsidRPr="00C24069" w14:paraId="1996B59E" w14:textId="77777777" w:rsidTr="00D52671">
        <w:trPr>
          <w:trHeight w:val="283"/>
        </w:trPr>
        <w:tc>
          <w:tcPr>
            <w:tcW w:w="1834" w:type="pct"/>
            <w:tcBorders>
              <w:top w:val="nil"/>
              <w:left w:val="single" w:sz="4" w:space="0" w:color="000000"/>
              <w:bottom w:val="single" w:sz="4" w:space="0" w:color="000000"/>
              <w:right w:val="single" w:sz="4" w:space="0" w:color="000000"/>
            </w:tcBorders>
          </w:tcPr>
          <w:p w14:paraId="1996B59B" w14:textId="545DB0CE" w:rsidR="007B467D" w:rsidRPr="00C24069" w:rsidRDefault="007B467D" w:rsidP="006A4438">
            <w:pPr>
              <w:adjustRightInd w:val="0"/>
            </w:pPr>
            <w:r w:rsidRPr="00C24069">
              <w:t>Proporzjoni ta’ Periklu kontra Osservazzjoni</w:t>
            </w:r>
          </w:p>
        </w:tc>
        <w:tc>
          <w:tcPr>
            <w:tcW w:w="1583" w:type="pct"/>
            <w:gridSpan w:val="2"/>
            <w:tcBorders>
              <w:top w:val="nil"/>
              <w:left w:val="single" w:sz="4" w:space="0" w:color="000000"/>
              <w:bottom w:val="single" w:sz="4" w:space="0" w:color="000000"/>
              <w:right w:val="single" w:sz="4" w:space="0" w:color="000000"/>
            </w:tcBorders>
          </w:tcPr>
          <w:p w14:paraId="1996B59C" w14:textId="1FBD1BF8" w:rsidR="007B467D" w:rsidRPr="00C24069" w:rsidRDefault="007B467D" w:rsidP="006A4438">
            <w:pPr>
              <w:adjustRightInd w:val="0"/>
              <w:jc w:val="center"/>
            </w:pPr>
            <w:r w:rsidRPr="00C24069">
              <w:t>0</w:t>
            </w:r>
            <w:r w:rsidR="0017051E" w:rsidRPr="00C24069">
              <w:t>.</w:t>
            </w:r>
            <w:r w:rsidRPr="00C24069">
              <w:t>75</w:t>
            </w:r>
          </w:p>
        </w:tc>
        <w:tc>
          <w:tcPr>
            <w:tcW w:w="1583" w:type="pct"/>
            <w:gridSpan w:val="2"/>
            <w:tcBorders>
              <w:top w:val="nil"/>
              <w:left w:val="single" w:sz="4" w:space="0" w:color="000000"/>
              <w:bottom w:val="single" w:sz="4" w:space="0" w:color="000000"/>
              <w:right w:val="single" w:sz="4" w:space="0" w:color="000000"/>
            </w:tcBorders>
          </w:tcPr>
          <w:p w14:paraId="1996B59D" w14:textId="352DF63B" w:rsidR="007B467D" w:rsidRPr="00C24069" w:rsidRDefault="007B467D" w:rsidP="006A4438">
            <w:pPr>
              <w:adjustRightInd w:val="0"/>
              <w:jc w:val="center"/>
            </w:pPr>
            <w:r w:rsidRPr="00C24069">
              <w:t>0</w:t>
            </w:r>
            <w:r w:rsidR="0017051E" w:rsidRPr="00C24069">
              <w:t>.</w:t>
            </w:r>
            <w:r w:rsidRPr="00C24069">
              <w:t>76</w:t>
            </w:r>
          </w:p>
        </w:tc>
      </w:tr>
    </w:tbl>
    <w:p w14:paraId="1996B59F" w14:textId="59889993" w:rsidR="00F43F10" w:rsidRPr="00C24069" w:rsidRDefault="00F83889" w:rsidP="006A4438">
      <w:r w:rsidRPr="00C24069">
        <w:t>*</w:t>
      </w:r>
      <w:r w:rsidR="00E4082B" w:rsidRPr="00C24069">
        <w:t>Riżultat finali ko-primarju ta’ DFS ta’ sena waħda kontra osservazzjoni laħaq il-konfin statistiku definit minn qabel</w:t>
      </w:r>
    </w:p>
    <w:p w14:paraId="1996B5A0" w14:textId="3E0306DB" w:rsidR="00F43F10" w:rsidRPr="00C24069" w:rsidRDefault="00F83889" w:rsidP="006A4438">
      <w:r w:rsidRPr="00C24069">
        <w:t>**</w:t>
      </w:r>
      <w:r w:rsidR="00E4082B" w:rsidRPr="00C24069">
        <w:t>Analiżi finali (inkluż crossover ta’ 52 % tal-pazjenti mill-grupp ta’ osservazzjoni għal trastuzumab)</w:t>
      </w:r>
    </w:p>
    <w:p w14:paraId="1996B5A1" w14:textId="2DADAB5A" w:rsidR="00F43F10" w:rsidRPr="00C24069" w:rsidRDefault="00F83889" w:rsidP="006A4438">
      <w:r w:rsidRPr="00C24069">
        <w:t>***</w:t>
      </w:r>
      <w:r w:rsidR="00DD245C" w:rsidRPr="00C24069">
        <w:t>Hemm diskrepanza fid-daqs tal-kampjun globali minħabba n-numru żgħir ta’ pazjenti li kienu randomised wara d-data cut-off għall-analiżi ta’ segwitu medjan ta’ 12-il xahar</w:t>
      </w:r>
    </w:p>
    <w:p w14:paraId="1996B5A2" w14:textId="77777777" w:rsidR="00F43F10" w:rsidRPr="00C24069" w:rsidRDefault="00F43F10" w:rsidP="006A4438">
      <w:pPr>
        <w:pStyle w:val="BodyText"/>
      </w:pPr>
    </w:p>
    <w:p w14:paraId="1996B5A3" w14:textId="36ED0E21" w:rsidR="00F43F10" w:rsidRPr="00C24069" w:rsidRDefault="00DD245C" w:rsidP="006A4438">
      <w:pPr>
        <w:pStyle w:val="BodyText"/>
      </w:pPr>
      <w:r w:rsidRPr="00C24069">
        <w:t>Ir-riżultati tal-effikaċja mill-analiżi interim tal-effikaċja qasmu l-konfin statistiku speċifikat minn qabel tal-protokoll għat-tqabbil ta’ sena waħda ta’ trastuzumab kontra osservazzjoni. Wara segwitu medjan ta’ 12-il xahar, il-proporzjon ta’ periklu (HR - hazard ratio) għas-sopravivenza mingħajr il-marda (DFS - disease free survival) kien ta’ 0.54 (CI ta’ 95 % 0.44, 0.67) li huwa definit bħala benefiċċju assolut, f’termini ta’ rata ta’ sopravivenza mingħajr il-marda ta’ sentejn, ta’ 7.6 punti perċentwali (85.8 % kontra 78.2 %) favur il-grupp ittrattat bi trastuzumab.</w:t>
      </w:r>
    </w:p>
    <w:p w14:paraId="1996B5A4" w14:textId="77777777" w:rsidR="00F43F10" w:rsidRPr="00C24069" w:rsidRDefault="00F43F10" w:rsidP="006A4438">
      <w:pPr>
        <w:pStyle w:val="BodyText"/>
      </w:pPr>
    </w:p>
    <w:p w14:paraId="1996B5A5" w14:textId="196C044D" w:rsidR="00F43F10" w:rsidRPr="00C24069" w:rsidRDefault="00DD245C" w:rsidP="006A4438">
      <w:pPr>
        <w:pStyle w:val="BodyText"/>
        <w:ind w:hanging="1"/>
      </w:pPr>
      <w:r w:rsidRPr="00C24069">
        <w:t>Twettqet analiżi finali wara segwitu medjan ta’ 8 snin, li wriet li trattament ta’ sena waħda bi trastuzumab huwa assoċjat ma’ tnaqqis ta’ 24% fir-riskju meta mqabbel ma’ osservazzjoni biss (HR=0.76, CI ta’ 95 % 0.67, 0.86). Dan ifisser benefiċċju assolut f’termini ta’ rata ta’ sopravivenza mingħajr il-marda wara 8 snin ta’ 6.4 punti perċentwali favur trattament ta’ sena waħda bi trastuzumab.</w:t>
      </w:r>
    </w:p>
    <w:p w14:paraId="1996B5A6" w14:textId="77777777" w:rsidR="00F43F10" w:rsidRPr="00C24069" w:rsidRDefault="00F43F10" w:rsidP="006A4438">
      <w:pPr>
        <w:pStyle w:val="BodyText"/>
      </w:pPr>
    </w:p>
    <w:p w14:paraId="1996B5A7" w14:textId="5EDF982A" w:rsidR="00F43F10" w:rsidRPr="00C24069" w:rsidRDefault="00DD245C" w:rsidP="006A4438">
      <w:pPr>
        <w:pStyle w:val="BodyText"/>
        <w:ind w:hanging="1"/>
      </w:pPr>
      <w:r w:rsidRPr="00C24069">
        <w:t>F’din l-analiżi finali, estensjoni tat-trattament bi trastuzumab għal perjodu ta’ sentejn ma wrietx benefiċċju addizzjonali fuq trattament ta’ sena waħda [DFS HR fil-popolazzjoni b’intenzjoni li jiġu ttrattati (ITT - intent to treat) ta’ sentejn kontra sena waħda=0.99 (CI ta’ 95 %: 0.87, 1.13), valur p=0.90 u OS HR=0.98 (0.83, 1.15); valur p= 0.78]. Ir-rata ta’ disfunzjoni kardijaka mingħajr sintomi żdiedet fil-grupp ta’ trattament ta’ sentejn (8.1 % kontra 4.6 % fil-grupp ta’ trattament ta’ sena waħda). Aktar pazjenti kellhom mill-inqas avveniment avvers wieħed ta’ grad 3 jew 4 fil-grupp ta’ trattament ta’ sentejn (20.4 %) meta mqabbel mal-grupp ta’ trattament ta’ sena (16.3 %).</w:t>
      </w:r>
    </w:p>
    <w:p w14:paraId="1996B5A8" w14:textId="77777777" w:rsidR="0098100C" w:rsidRPr="00C24069" w:rsidRDefault="0098100C" w:rsidP="006A4438">
      <w:pPr>
        <w:pStyle w:val="BodyText"/>
      </w:pPr>
    </w:p>
    <w:p w14:paraId="1996B5A9" w14:textId="1A1914A2" w:rsidR="00F43F10" w:rsidRPr="00C24069" w:rsidRDefault="00DD245C" w:rsidP="006A4438">
      <w:pPr>
        <w:pStyle w:val="BodyText"/>
        <w:ind w:hanging="1"/>
      </w:pPr>
      <w:r w:rsidRPr="00C24069">
        <w:t>Fl-istudji NSABP B-31 u NCCTG N9831 trastuzumab ingħata flimkien ma’ paclitaxel, wara kimoterapija AC.</w:t>
      </w:r>
    </w:p>
    <w:p w14:paraId="1996B5AA" w14:textId="77777777" w:rsidR="00F43F10" w:rsidRPr="00C24069" w:rsidRDefault="00F43F10" w:rsidP="006A4438">
      <w:pPr>
        <w:pStyle w:val="BodyText"/>
      </w:pPr>
    </w:p>
    <w:p w14:paraId="1996B5AB" w14:textId="341DAC95" w:rsidR="00F43F10" w:rsidRPr="00C24069" w:rsidRDefault="00DD245C" w:rsidP="006A4438">
      <w:pPr>
        <w:pStyle w:val="BodyText"/>
        <w:ind w:firstLine="720"/>
      </w:pPr>
      <w:r w:rsidRPr="00C24069">
        <w:t>Doxorubicin u cyclophosphamide ingħataw flimkien kif ġej:</w:t>
      </w:r>
    </w:p>
    <w:p w14:paraId="1996B5AC" w14:textId="77777777" w:rsidR="00BD032B" w:rsidRPr="00C24069" w:rsidRDefault="00BD032B" w:rsidP="006A4438">
      <w:pPr>
        <w:pStyle w:val="BodyText"/>
        <w:ind w:firstLine="720"/>
      </w:pPr>
    </w:p>
    <w:p w14:paraId="1996B5AD" w14:textId="46BC3F3B" w:rsidR="00BD032B" w:rsidRPr="00C24069" w:rsidRDefault="00322D4F" w:rsidP="006A4438">
      <w:pPr>
        <w:pStyle w:val="BodyText"/>
        <w:numPr>
          <w:ilvl w:val="0"/>
          <w:numId w:val="38"/>
        </w:numPr>
        <w:ind w:left="1152" w:hanging="432"/>
      </w:pPr>
      <w:r w:rsidRPr="00C24069">
        <w:t>doxorubicin push fil-vini, b’doża ta’ 60 mg/ m</w:t>
      </w:r>
      <w:r w:rsidRPr="00C24069">
        <w:rPr>
          <w:vertAlign w:val="superscript"/>
        </w:rPr>
        <w:t>2</w:t>
      </w:r>
      <w:r w:rsidRPr="00C24069">
        <w:t>, mogħti kull 3 ġimgħat għal 4 ċikli.</w:t>
      </w:r>
    </w:p>
    <w:p w14:paraId="1996B5AE" w14:textId="77777777" w:rsidR="00BD032B" w:rsidRPr="00C24069" w:rsidRDefault="00BD032B" w:rsidP="006A4438">
      <w:pPr>
        <w:pStyle w:val="BodyText"/>
        <w:ind w:left="720"/>
      </w:pPr>
    </w:p>
    <w:p w14:paraId="1996B5AF" w14:textId="3F8ED864" w:rsidR="009F3B05" w:rsidRPr="00C24069" w:rsidRDefault="00322D4F" w:rsidP="006A4438">
      <w:pPr>
        <w:pStyle w:val="BodyText"/>
        <w:numPr>
          <w:ilvl w:val="0"/>
          <w:numId w:val="38"/>
        </w:numPr>
        <w:ind w:left="1152" w:hanging="432"/>
      </w:pPr>
      <w:r w:rsidRPr="00C24069">
        <w:t>cyclophosphamide fil-vini, b’doża ta’ 600 mg/ m</w:t>
      </w:r>
      <w:r w:rsidRPr="00C24069">
        <w:rPr>
          <w:vertAlign w:val="superscript"/>
        </w:rPr>
        <w:t>2</w:t>
      </w:r>
      <w:r w:rsidRPr="00C24069">
        <w:t xml:space="preserve"> fuq medda ta’ 30 minuta, mogħti kull 3 ġimgħat għal 4 ċikli.</w:t>
      </w:r>
    </w:p>
    <w:p w14:paraId="1996B5B0" w14:textId="77777777" w:rsidR="00F43F10" w:rsidRPr="00C24069" w:rsidRDefault="00F43F10" w:rsidP="006A4438">
      <w:pPr>
        <w:pStyle w:val="BodyText"/>
        <w:ind w:left="720"/>
      </w:pPr>
    </w:p>
    <w:p w14:paraId="1996B5B1" w14:textId="2799AE59" w:rsidR="009F3B05" w:rsidRPr="00C24069" w:rsidRDefault="00322D4F" w:rsidP="006A4438">
      <w:pPr>
        <w:pStyle w:val="BodyText"/>
        <w:ind w:firstLine="720"/>
      </w:pPr>
      <w:r w:rsidRPr="00C24069">
        <w:t>Paclitaxel, flimkien ma’ trastuzumab, ingħat kif ġej:</w:t>
      </w:r>
    </w:p>
    <w:p w14:paraId="1996B5B2" w14:textId="77777777" w:rsidR="009F3B05" w:rsidRPr="00C24069" w:rsidRDefault="009F3B05" w:rsidP="006A4438">
      <w:pPr>
        <w:pStyle w:val="BodyText"/>
        <w:ind w:firstLine="720"/>
      </w:pPr>
    </w:p>
    <w:p w14:paraId="1996B5B3" w14:textId="70FE3366" w:rsidR="00BD032B" w:rsidRPr="00C24069" w:rsidRDefault="00322D4F" w:rsidP="006A4438">
      <w:pPr>
        <w:pStyle w:val="BodyText"/>
        <w:numPr>
          <w:ilvl w:val="0"/>
          <w:numId w:val="39"/>
        </w:numPr>
        <w:ind w:left="1152" w:hanging="432"/>
      </w:pPr>
      <w:r w:rsidRPr="00C24069">
        <w:t>paclitaxel fil-vini - 80 mg/m</w:t>
      </w:r>
      <w:r w:rsidRPr="00C24069">
        <w:rPr>
          <w:vertAlign w:val="superscript"/>
        </w:rPr>
        <w:t>2</w:t>
      </w:r>
      <w:r w:rsidRPr="00C24069">
        <w:t xml:space="preserve"> bħala infużjoni kontinwa fil-vini, mogħti kull ġimgħa għal 12-il ġimgħa.</w:t>
      </w:r>
    </w:p>
    <w:p w14:paraId="1996B5B4" w14:textId="467EC021" w:rsidR="00BD032B" w:rsidRPr="00C24069" w:rsidRDefault="00322D4F" w:rsidP="006A4438">
      <w:pPr>
        <w:pStyle w:val="BodyText"/>
      </w:pPr>
      <w:r w:rsidRPr="00C24069">
        <w:t>jew</w:t>
      </w:r>
    </w:p>
    <w:p w14:paraId="1996B5B5" w14:textId="705BF8F6" w:rsidR="00BD032B" w:rsidRPr="00C24069" w:rsidRDefault="00322D4F" w:rsidP="006A4438">
      <w:pPr>
        <w:pStyle w:val="BodyText"/>
        <w:numPr>
          <w:ilvl w:val="0"/>
          <w:numId w:val="39"/>
        </w:numPr>
        <w:ind w:left="1152" w:hanging="432"/>
      </w:pPr>
      <w:r w:rsidRPr="00C24069">
        <w:t>paclitaxel fil-vini - 175 mg/m</w:t>
      </w:r>
      <w:r w:rsidRPr="00C24069">
        <w:rPr>
          <w:vertAlign w:val="superscript"/>
        </w:rPr>
        <w:t>2</w:t>
      </w:r>
      <w:r w:rsidRPr="00C24069">
        <w:t xml:space="preserve"> bħala infużjoni kontinwa fil-vini, mogħti kull 3 ġimgħat għal 4 ċikli (l-ewwel ġurnata ta’ kull ċiklu).</w:t>
      </w:r>
    </w:p>
    <w:p w14:paraId="1996B5B6" w14:textId="77777777" w:rsidR="00D1755F" w:rsidRPr="00C24069" w:rsidRDefault="00D1755F" w:rsidP="006A4438">
      <w:pPr>
        <w:pStyle w:val="BodyText"/>
      </w:pPr>
    </w:p>
    <w:p w14:paraId="1996B5B7" w14:textId="03BA539E" w:rsidR="00F43F10" w:rsidRPr="00C24069" w:rsidRDefault="00322D4F" w:rsidP="006A4438">
      <w:pPr>
        <w:pStyle w:val="BodyText"/>
        <w:ind w:left="1" w:hanging="1"/>
      </w:pPr>
      <w:r w:rsidRPr="00C24069">
        <w:t>Ir-riżultati tal-effikaċja mill-analiżi konġunta tal-provi NSABP B-31 u NCCTG 9831 fil-ħin tal-analiżi definittiva ta’ DFS* huma miġbura fil-qosor f’Tabella 7. It-tul medjan ta’ segwitu kien ta’ 1.8 snin għall-pazjenti fil-grupp ta’ AC→P u ta’ sentejn għall-pazjenti fil-grupp ta’ AC→PH.</w:t>
      </w:r>
    </w:p>
    <w:p w14:paraId="1996B5B8" w14:textId="77777777" w:rsidR="00F43F10" w:rsidRPr="00C24069" w:rsidRDefault="00F43F10" w:rsidP="006A4438">
      <w:pPr>
        <w:pStyle w:val="BodyText"/>
      </w:pPr>
    </w:p>
    <w:p w14:paraId="1996B5B9" w14:textId="0645B880" w:rsidR="00F43F10" w:rsidRPr="00C24069" w:rsidRDefault="009E7216" w:rsidP="006A4438">
      <w:pPr>
        <w:pStyle w:val="BodyText"/>
      </w:pPr>
      <w:r w:rsidRPr="00C24069">
        <w:t>Tabella 7: Sommarju ta’ riżultati tal-effikaċja mill-analiżi konġunta tal-provi NSABP B-31 u NCCTG N9831 fil-ħin tal-analiżi definittiva ta’ DFS*</w:t>
      </w:r>
    </w:p>
    <w:p w14:paraId="1996B5BA" w14:textId="77777777" w:rsidR="00BD032B" w:rsidRPr="00C24069" w:rsidRDefault="00BD032B" w:rsidP="006A4438">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673"/>
        <w:gridCol w:w="1486"/>
        <w:gridCol w:w="1486"/>
        <w:gridCol w:w="2416"/>
      </w:tblGrid>
      <w:tr w:rsidR="00762991" w:rsidRPr="00C24069" w14:paraId="1996B5C2" w14:textId="77777777" w:rsidTr="003D7BAE">
        <w:trPr>
          <w:trHeight w:val="283"/>
        </w:trPr>
        <w:tc>
          <w:tcPr>
            <w:tcW w:w="2027" w:type="pct"/>
            <w:vAlign w:val="center"/>
          </w:tcPr>
          <w:p w14:paraId="1996B5BB" w14:textId="6F9700C3" w:rsidR="00BD032B" w:rsidRPr="00C24069" w:rsidRDefault="009E7216" w:rsidP="006A4438">
            <w:pPr>
              <w:adjustRightInd w:val="0"/>
              <w:jc w:val="center"/>
              <w:rPr>
                <w:b/>
                <w:bCs/>
              </w:rPr>
            </w:pPr>
            <w:r w:rsidRPr="00C24069">
              <w:rPr>
                <w:b/>
                <w:bCs/>
              </w:rPr>
              <w:t>Parametru</w:t>
            </w:r>
          </w:p>
        </w:tc>
        <w:tc>
          <w:tcPr>
            <w:tcW w:w="820" w:type="pct"/>
            <w:vAlign w:val="center"/>
          </w:tcPr>
          <w:p w14:paraId="1996B5BC" w14:textId="77777777" w:rsidR="00BD032B" w:rsidRPr="00C24069" w:rsidRDefault="00F83889" w:rsidP="006A4438">
            <w:pPr>
              <w:adjustRightInd w:val="0"/>
              <w:jc w:val="center"/>
              <w:rPr>
                <w:b/>
                <w:bCs/>
              </w:rPr>
            </w:pPr>
            <w:r w:rsidRPr="00C24069">
              <w:rPr>
                <w:b/>
                <w:bCs/>
              </w:rPr>
              <w:t>AC→P</w:t>
            </w:r>
          </w:p>
          <w:p w14:paraId="1996B5BD" w14:textId="77777777" w:rsidR="00BD032B" w:rsidRPr="00C24069" w:rsidRDefault="00F83889" w:rsidP="006A4438">
            <w:pPr>
              <w:adjustRightInd w:val="0"/>
              <w:jc w:val="center"/>
              <w:rPr>
                <w:b/>
                <w:bCs/>
              </w:rPr>
            </w:pPr>
            <w:r w:rsidRPr="00C24069">
              <w:rPr>
                <w:b/>
                <w:bCs/>
              </w:rPr>
              <w:t>(n=1679)</w:t>
            </w:r>
          </w:p>
        </w:tc>
        <w:tc>
          <w:tcPr>
            <w:tcW w:w="820" w:type="pct"/>
            <w:vAlign w:val="center"/>
          </w:tcPr>
          <w:p w14:paraId="1996B5BE" w14:textId="77777777" w:rsidR="00BD032B" w:rsidRPr="00C24069" w:rsidRDefault="00F83889" w:rsidP="006A4438">
            <w:pPr>
              <w:adjustRightInd w:val="0"/>
              <w:jc w:val="center"/>
              <w:rPr>
                <w:b/>
                <w:bCs/>
              </w:rPr>
            </w:pPr>
            <w:r w:rsidRPr="00C24069">
              <w:rPr>
                <w:b/>
                <w:bCs/>
              </w:rPr>
              <w:t>AC→PH</w:t>
            </w:r>
          </w:p>
          <w:p w14:paraId="1996B5BF" w14:textId="77777777" w:rsidR="00BD032B" w:rsidRPr="00C24069" w:rsidRDefault="00F83889" w:rsidP="006A4438">
            <w:pPr>
              <w:adjustRightInd w:val="0"/>
              <w:jc w:val="center"/>
              <w:rPr>
                <w:b/>
                <w:bCs/>
              </w:rPr>
            </w:pPr>
            <w:r w:rsidRPr="00C24069">
              <w:rPr>
                <w:b/>
                <w:bCs/>
              </w:rPr>
              <w:t>(n=1672)</w:t>
            </w:r>
          </w:p>
        </w:tc>
        <w:tc>
          <w:tcPr>
            <w:tcW w:w="1333" w:type="pct"/>
            <w:vAlign w:val="center"/>
          </w:tcPr>
          <w:p w14:paraId="44737C97" w14:textId="77777777" w:rsidR="009E7216" w:rsidRPr="00C24069" w:rsidRDefault="009E7216" w:rsidP="006A4438">
            <w:pPr>
              <w:adjustRightInd w:val="0"/>
              <w:jc w:val="center"/>
              <w:rPr>
                <w:b/>
                <w:bCs/>
              </w:rPr>
            </w:pPr>
            <w:r w:rsidRPr="00C24069">
              <w:rPr>
                <w:b/>
                <w:bCs/>
              </w:rPr>
              <w:t>Proporzjon ta’ periklu kontra</w:t>
            </w:r>
            <w:r w:rsidR="00F83889" w:rsidRPr="00C24069">
              <w:rPr>
                <w:b/>
                <w:bCs/>
              </w:rPr>
              <w:t xml:space="preserve"> AC→P</w:t>
            </w:r>
          </w:p>
          <w:p w14:paraId="7515BC7A" w14:textId="47E8AE4C" w:rsidR="009E7216" w:rsidRPr="00C24069" w:rsidRDefault="009E7216" w:rsidP="006A4438">
            <w:pPr>
              <w:adjustRightInd w:val="0"/>
              <w:jc w:val="center"/>
              <w:rPr>
                <w:b/>
                <w:bCs/>
              </w:rPr>
            </w:pPr>
            <w:r w:rsidRPr="00C24069">
              <w:rPr>
                <w:b/>
                <w:bCs/>
              </w:rPr>
              <w:t>(CI ta’ 95%)</w:t>
            </w:r>
          </w:p>
          <w:p w14:paraId="1996B5C1" w14:textId="5DEC9917" w:rsidR="00BD032B" w:rsidRPr="00C24069" w:rsidRDefault="009E7216" w:rsidP="006A4438">
            <w:pPr>
              <w:adjustRightInd w:val="0"/>
              <w:jc w:val="center"/>
              <w:rPr>
                <w:b/>
                <w:bCs/>
              </w:rPr>
            </w:pPr>
            <w:r w:rsidRPr="00C24069">
              <w:rPr>
                <w:b/>
                <w:bCs/>
              </w:rPr>
              <w:t>valur p</w:t>
            </w:r>
          </w:p>
        </w:tc>
      </w:tr>
      <w:tr w:rsidR="00762991" w:rsidRPr="00C24069" w14:paraId="1996B5C9" w14:textId="77777777" w:rsidTr="003D7BAE">
        <w:trPr>
          <w:trHeight w:val="283"/>
        </w:trPr>
        <w:tc>
          <w:tcPr>
            <w:tcW w:w="2027" w:type="pct"/>
            <w:vAlign w:val="center"/>
          </w:tcPr>
          <w:p w14:paraId="45D16575" w14:textId="77777777" w:rsidR="00850EF0" w:rsidRPr="00C24069" w:rsidRDefault="00850EF0" w:rsidP="006A4438">
            <w:pPr>
              <w:adjustRightInd w:val="0"/>
            </w:pPr>
            <w:r w:rsidRPr="00C24069">
              <w:t>Sopravivenza mingħajr marda</w:t>
            </w:r>
          </w:p>
          <w:p w14:paraId="1996B5C4" w14:textId="0D2E1525" w:rsidR="00BD032B" w:rsidRPr="00C24069" w:rsidRDefault="00850EF0" w:rsidP="006A4438">
            <w:pPr>
              <w:adjustRightInd w:val="0"/>
            </w:pPr>
            <w:r w:rsidRPr="00C24069">
              <w:t>Numru ta’ pazjenti bl-avveniment (%)</w:t>
            </w:r>
          </w:p>
        </w:tc>
        <w:tc>
          <w:tcPr>
            <w:tcW w:w="820" w:type="pct"/>
            <w:vAlign w:val="center"/>
          </w:tcPr>
          <w:p w14:paraId="1996B5C5" w14:textId="77777777" w:rsidR="00BD032B" w:rsidRPr="00C24069" w:rsidRDefault="00F83889" w:rsidP="006A4438">
            <w:pPr>
              <w:adjustRightInd w:val="0"/>
              <w:jc w:val="center"/>
            </w:pPr>
            <w:r w:rsidRPr="00C24069">
              <w:t>261 (15.5)</w:t>
            </w:r>
          </w:p>
        </w:tc>
        <w:tc>
          <w:tcPr>
            <w:tcW w:w="820" w:type="pct"/>
            <w:vAlign w:val="center"/>
          </w:tcPr>
          <w:p w14:paraId="1996B5C6" w14:textId="77777777" w:rsidR="00BD032B" w:rsidRPr="00C24069" w:rsidRDefault="00F83889" w:rsidP="006A4438">
            <w:pPr>
              <w:adjustRightInd w:val="0"/>
              <w:jc w:val="center"/>
            </w:pPr>
            <w:r w:rsidRPr="00C24069">
              <w:t>133 (8.0)</w:t>
            </w:r>
          </w:p>
        </w:tc>
        <w:tc>
          <w:tcPr>
            <w:tcW w:w="1333" w:type="pct"/>
            <w:vAlign w:val="center"/>
          </w:tcPr>
          <w:p w14:paraId="1996B5C7" w14:textId="77777777" w:rsidR="00BD032B" w:rsidRPr="00C24069" w:rsidRDefault="00F83889" w:rsidP="006A4438">
            <w:pPr>
              <w:adjustRightInd w:val="0"/>
              <w:jc w:val="center"/>
            </w:pPr>
            <w:r w:rsidRPr="00C24069">
              <w:t>0.48 (0.39, 0.59)</w:t>
            </w:r>
          </w:p>
          <w:p w14:paraId="1996B5C8" w14:textId="77777777" w:rsidR="00BD032B" w:rsidRPr="00C24069" w:rsidRDefault="00F83889" w:rsidP="006A4438">
            <w:pPr>
              <w:adjustRightInd w:val="0"/>
              <w:jc w:val="center"/>
            </w:pPr>
            <w:r w:rsidRPr="00C24069">
              <w:t>p&lt;0.0001</w:t>
            </w:r>
          </w:p>
        </w:tc>
      </w:tr>
      <w:tr w:rsidR="00762991" w:rsidRPr="00C24069" w14:paraId="1996B5D0" w14:textId="77777777" w:rsidTr="003D7BAE">
        <w:trPr>
          <w:trHeight w:val="283"/>
        </w:trPr>
        <w:tc>
          <w:tcPr>
            <w:tcW w:w="2027" w:type="pct"/>
            <w:vAlign w:val="center"/>
          </w:tcPr>
          <w:p w14:paraId="04F4F253" w14:textId="77777777" w:rsidR="00850EF0" w:rsidRPr="00C24069" w:rsidRDefault="00850EF0" w:rsidP="006A4438">
            <w:pPr>
              <w:adjustRightInd w:val="0"/>
            </w:pPr>
            <w:r w:rsidRPr="00C24069">
              <w:t>Metastasi</w:t>
            </w:r>
          </w:p>
          <w:p w14:paraId="1996B5CB" w14:textId="44011BA4" w:rsidR="00BD032B" w:rsidRPr="00C24069" w:rsidRDefault="00850EF0" w:rsidP="006A4438">
            <w:pPr>
              <w:adjustRightInd w:val="0"/>
            </w:pPr>
            <w:r w:rsidRPr="00C24069">
              <w:t>Numru ta’ pazjenti bl-avveniment</w:t>
            </w:r>
          </w:p>
        </w:tc>
        <w:tc>
          <w:tcPr>
            <w:tcW w:w="820" w:type="pct"/>
            <w:vAlign w:val="center"/>
          </w:tcPr>
          <w:p w14:paraId="1996B5CC" w14:textId="77777777" w:rsidR="00BD032B" w:rsidRPr="00C24069" w:rsidRDefault="00F83889" w:rsidP="006A4438">
            <w:pPr>
              <w:adjustRightInd w:val="0"/>
              <w:jc w:val="center"/>
            </w:pPr>
            <w:r w:rsidRPr="00C24069">
              <w:t>193 (11.5)</w:t>
            </w:r>
          </w:p>
        </w:tc>
        <w:tc>
          <w:tcPr>
            <w:tcW w:w="820" w:type="pct"/>
            <w:vAlign w:val="center"/>
          </w:tcPr>
          <w:p w14:paraId="1996B5CD" w14:textId="77777777" w:rsidR="00BD032B" w:rsidRPr="00C24069" w:rsidRDefault="00F83889" w:rsidP="006A4438">
            <w:pPr>
              <w:adjustRightInd w:val="0"/>
              <w:jc w:val="center"/>
            </w:pPr>
            <w:r w:rsidRPr="00C24069">
              <w:t>96 (5.7)</w:t>
            </w:r>
          </w:p>
        </w:tc>
        <w:tc>
          <w:tcPr>
            <w:tcW w:w="1333" w:type="pct"/>
            <w:vAlign w:val="center"/>
          </w:tcPr>
          <w:p w14:paraId="1996B5CE" w14:textId="77777777" w:rsidR="00BD032B" w:rsidRPr="00C24069" w:rsidRDefault="00F83889" w:rsidP="006A4438">
            <w:pPr>
              <w:adjustRightInd w:val="0"/>
              <w:jc w:val="center"/>
            </w:pPr>
            <w:r w:rsidRPr="00C24069">
              <w:t>0.47 (0.37, 0.60)</w:t>
            </w:r>
          </w:p>
          <w:p w14:paraId="1996B5CF" w14:textId="77777777" w:rsidR="00BD032B" w:rsidRPr="00C24069" w:rsidRDefault="00F83889" w:rsidP="006A4438">
            <w:pPr>
              <w:adjustRightInd w:val="0"/>
              <w:jc w:val="center"/>
            </w:pPr>
            <w:r w:rsidRPr="00C24069">
              <w:t>p&lt;0.0001</w:t>
            </w:r>
          </w:p>
        </w:tc>
      </w:tr>
      <w:tr w:rsidR="00762991" w:rsidRPr="00C24069" w14:paraId="1996B5D7" w14:textId="77777777" w:rsidTr="003D7BAE">
        <w:trPr>
          <w:trHeight w:val="283"/>
        </w:trPr>
        <w:tc>
          <w:tcPr>
            <w:tcW w:w="2027" w:type="pct"/>
            <w:vAlign w:val="center"/>
          </w:tcPr>
          <w:p w14:paraId="7FDEE6E3" w14:textId="77777777" w:rsidR="00850EF0" w:rsidRPr="00C24069" w:rsidRDefault="00850EF0" w:rsidP="006A4438">
            <w:pPr>
              <w:adjustRightInd w:val="0"/>
            </w:pPr>
            <w:r w:rsidRPr="00C24069">
              <w:t>Mewt (avveniment OS):</w:t>
            </w:r>
          </w:p>
          <w:p w14:paraId="1996B5D2" w14:textId="254C7D3D" w:rsidR="00BD032B" w:rsidRPr="00C24069" w:rsidRDefault="00850EF0" w:rsidP="006A4438">
            <w:pPr>
              <w:adjustRightInd w:val="0"/>
            </w:pPr>
            <w:r w:rsidRPr="00C24069">
              <w:t>Numru ta’ pazjenti bl-avveniment</w:t>
            </w:r>
          </w:p>
        </w:tc>
        <w:tc>
          <w:tcPr>
            <w:tcW w:w="820" w:type="pct"/>
            <w:vAlign w:val="center"/>
          </w:tcPr>
          <w:p w14:paraId="1996B5D3" w14:textId="77777777" w:rsidR="00BD032B" w:rsidRPr="00C24069" w:rsidRDefault="00F83889" w:rsidP="006A4438">
            <w:pPr>
              <w:adjustRightInd w:val="0"/>
              <w:jc w:val="center"/>
            </w:pPr>
            <w:r w:rsidRPr="00C24069">
              <w:t>92 (5.5)</w:t>
            </w:r>
          </w:p>
        </w:tc>
        <w:tc>
          <w:tcPr>
            <w:tcW w:w="820" w:type="pct"/>
            <w:vAlign w:val="center"/>
          </w:tcPr>
          <w:p w14:paraId="1996B5D4" w14:textId="77777777" w:rsidR="00BD032B" w:rsidRPr="00C24069" w:rsidRDefault="00F83889" w:rsidP="006A4438">
            <w:pPr>
              <w:adjustRightInd w:val="0"/>
              <w:jc w:val="center"/>
            </w:pPr>
            <w:r w:rsidRPr="00C24069">
              <w:t>62 (3.7)</w:t>
            </w:r>
          </w:p>
        </w:tc>
        <w:tc>
          <w:tcPr>
            <w:tcW w:w="1333" w:type="pct"/>
            <w:vAlign w:val="center"/>
          </w:tcPr>
          <w:p w14:paraId="1996B5D5" w14:textId="77777777" w:rsidR="00BD032B" w:rsidRPr="00C24069" w:rsidRDefault="00F83889" w:rsidP="006A4438">
            <w:pPr>
              <w:adjustRightInd w:val="0"/>
              <w:jc w:val="center"/>
            </w:pPr>
            <w:r w:rsidRPr="00C24069">
              <w:t>0.67 (0.48, 0.92)</w:t>
            </w:r>
          </w:p>
          <w:p w14:paraId="1996B5D6" w14:textId="77777777" w:rsidR="00BD032B" w:rsidRPr="00C24069" w:rsidRDefault="00F83889" w:rsidP="006A4438">
            <w:pPr>
              <w:adjustRightInd w:val="0"/>
              <w:jc w:val="center"/>
            </w:pPr>
            <w:r w:rsidRPr="00C24069">
              <w:t>p=0.014**</w:t>
            </w:r>
          </w:p>
        </w:tc>
      </w:tr>
    </w:tbl>
    <w:p w14:paraId="1996B5D8" w14:textId="4432FD03" w:rsidR="00F43F10" w:rsidRPr="00C24069" w:rsidRDefault="005E01CD" w:rsidP="006A4438">
      <w:pPr>
        <w:pStyle w:val="BodyText"/>
      </w:pPr>
      <w:r w:rsidRPr="00C24069">
        <w:t>A: doxorubicin; C: cyclophosphamide; P: paclitaxel; H: trastuzumab</w:t>
      </w:r>
    </w:p>
    <w:p w14:paraId="1996B5D9" w14:textId="0CED5364" w:rsidR="00F43F10" w:rsidRPr="00C24069" w:rsidRDefault="00F83889" w:rsidP="006A4438">
      <w:pPr>
        <w:pStyle w:val="BodyText"/>
      </w:pPr>
      <w:r w:rsidRPr="00C24069">
        <w:t>*</w:t>
      </w:r>
      <w:r w:rsidR="005E01CD" w:rsidRPr="00C24069">
        <w:t>F’tul ta’ żmien medjan ta’ segwitu ta’ 1.8 snin għall-pazjenti fil-grupp ta’ AC→P u sentejn għall-pazjenti fil-grupp ta’ AC→PH</w:t>
      </w:r>
    </w:p>
    <w:p w14:paraId="1996B5DA" w14:textId="6B54B944" w:rsidR="00F43F10" w:rsidRPr="00C24069" w:rsidRDefault="00F83889" w:rsidP="006A4438">
      <w:pPr>
        <w:pStyle w:val="BodyText"/>
        <w:ind w:left="1" w:hanging="1"/>
      </w:pPr>
      <w:r w:rsidRPr="00C24069">
        <w:t>**</w:t>
      </w:r>
      <w:r w:rsidR="005E01CD" w:rsidRPr="00C24069">
        <w:t>Valur p għal OS ma qabisx il-limitu statistiku speċifikat minn qabel għall-paragun ta’ AC→PH kontra AC→P</w:t>
      </w:r>
    </w:p>
    <w:p w14:paraId="1996B5DB" w14:textId="77777777" w:rsidR="00F43F10" w:rsidRPr="00C24069" w:rsidRDefault="00F43F10" w:rsidP="006A4438">
      <w:pPr>
        <w:pStyle w:val="BodyText"/>
      </w:pPr>
    </w:p>
    <w:p w14:paraId="1996B5DC" w14:textId="4A596D31" w:rsidR="00F43F10" w:rsidRPr="00C24069" w:rsidRDefault="005E01CD" w:rsidP="006A4438">
      <w:pPr>
        <w:pStyle w:val="BodyText"/>
        <w:ind w:hanging="1"/>
      </w:pPr>
      <w:r w:rsidRPr="00C24069">
        <w:t>Għall-punt finali primarju, DFS, iż-żieda ta’ trastuzumab ma’ kimoterapija b’paclitaxel irriżultat fi tnaqqis ta’ 52 % fir-riskju ta’ rikorrenza tal-marda. Il-proporzjon ta’ periklu jittraduċi f’benefiċċju assolut, f’termini ta’ stimi ta’ rata ta’ sopravivenza mingħajr il-marda ta’ 3 snin ta’ 11.8 punti perċentwali (87.2 % kontra 75.4 %) favur il-grupp ta’ AC→PH (trastuzumab).</w:t>
      </w:r>
    </w:p>
    <w:p w14:paraId="1996B5DD" w14:textId="77777777" w:rsidR="00F43F10" w:rsidRPr="00C24069" w:rsidRDefault="00F43F10" w:rsidP="006A4438">
      <w:pPr>
        <w:pStyle w:val="BodyText"/>
      </w:pPr>
    </w:p>
    <w:p w14:paraId="1996B5DE" w14:textId="59A63370" w:rsidR="00F43F10" w:rsidRPr="00C24069" w:rsidRDefault="005E01CD" w:rsidP="006A4438">
      <w:pPr>
        <w:pStyle w:val="BodyText"/>
        <w:ind w:hanging="1"/>
      </w:pPr>
      <w:r w:rsidRPr="00C24069">
        <w:t>Fil-ħin ta’ aġġornament dwar is-sigurtà wara segwitu medjan ta’ 3.5-3.8 snin, analiżi ta’ DFS tikkonferma mill-ġdid id-daqs tal-benefiċċju li deher fl-analiżi definittiva ta’ DFS. Minkejja l-bidla għal trastuzumab fil-grupp ta’ kontroll, iż-żieda ta’ trastuzumab ma’ kimoterapija b’paclitaxel irriżultat fi tnaqqis ta’ 52 % fir-riskju ta’ rikorrenza tal-marda. Iż-żieda ta’ trastuzumab ma’ kimoterapija b’paclitaxel irriżultat ukoll fi tnaqqis ta’ 37 % fir-riskju ta’ mewt.</w:t>
      </w:r>
    </w:p>
    <w:p w14:paraId="1996B5DF" w14:textId="77777777" w:rsidR="00F43F10" w:rsidRPr="00C24069" w:rsidRDefault="00F43F10" w:rsidP="006A4438">
      <w:pPr>
        <w:pStyle w:val="BodyText"/>
      </w:pPr>
    </w:p>
    <w:p w14:paraId="1996B5E0" w14:textId="7553B0C2" w:rsidR="00F43F10" w:rsidRPr="00C24069" w:rsidRDefault="005E01CD" w:rsidP="006A4438">
      <w:pPr>
        <w:pStyle w:val="BodyText"/>
      </w:pPr>
      <w:r w:rsidRPr="00C24069">
        <w:t>L-analiżi finali ppjanata minn qabel ta’ OS mill-analiżi konġunta tal-istudji NSABP B-31 u NCCTG N9831 kienet imwettqa meta seħħew 707 imwiet (segwitu medjan ta’ 8.3 snin fil-grupp ta’ AC→PH). Trattament b’AC→PH irriżulta f’titjib statistikament sinifikanti f’OS meta mqabbel ma’AC→P (HR stratifikat=0.64; CI ta’ 95% [0.55, 0.74]; valur p log-rank &lt; 0.0001). Wara 8 snin, ir-rata ta’ sopravivenza kienet stmata bħala 86.9% fil-grupp ta’ AC→PH u 79.4% fil-grupp ta’ AC→P, benefiċċju assolut ta’ 7.4% (CI ta’ 95% 4.9%, 10.0%).</w:t>
      </w:r>
    </w:p>
    <w:p w14:paraId="1996B5E1" w14:textId="77777777" w:rsidR="009F3B05" w:rsidRPr="00C24069" w:rsidRDefault="009F3B05" w:rsidP="006A4438">
      <w:pPr>
        <w:pStyle w:val="BodyText"/>
      </w:pPr>
    </w:p>
    <w:p w14:paraId="1996B5E2" w14:textId="6842585A" w:rsidR="00F43F10" w:rsidRPr="00C24069" w:rsidRDefault="005E01CD" w:rsidP="006A4438">
      <w:pPr>
        <w:pStyle w:val="BodyText"/>
      </w:pPr>
      <w:r w:rsidRPr="00C24069">
        <w:t>Ir-riżultati finali ta’ OS mill-analiżi konġunta tal-istudji NSABP B-31 u NCCTG N9831 huma miġbura fil-qosor f’Tabella 8 taħt:</w:t>
      </w:r>
    </w:p>
    <w:p w14:paraId="1996B5E3" w14:textId="77777777" w:rsidR="00F43F10" w:rsidRPr="00C24069" w:rsidRDefault="00F43F10" w:rsidP="006A4438">
      <w:pPr>
        <w:pStyle w:val="BodyText"/>
      </w:pPr>
    </w:p>
    <w:p w14:paraId="1B0BB03B" w14:textId="77777777" w:rsidR="005E01CD" w:rsidRPr="00C24069" w:rsidRDefault="005E01CD" w:rsidP="006A4438">
      <w:pPr>
        <w:pStyle w:val="BodyText"/>
      </w:pPr>
      <w:r w:rsidRPr="00C24069">
        <w:t>Tabella 8 Analiżi finali tas-sopravivenza globali mill-analiżi konġunta tal-provi NSABP</w:t>
      </w:r>
    </w:p>
    <w:p w14:paraId="1996B5E4" w14:textId="2A748673" w:rsidR="00F43F10" w:rsidRPr="00C24069" w:rsidRDefault="005E01CD" w:rsidP="006A4438">
      <w:pPr>
        <w:pStyle w:val="BodyText"/>
      </w:pPr>
      <w:r w:rsidRPr="00C24069">
        <w:t>B-31 u NCCTG N9831</w:t>
      </w:r>
    </w:p>
    <w:p w14:paraId="1996B5E5" w14:textId="77777777" w:rsidR="009F3B05" w:rsidRPr="00C24069" w:rsidRDefault="009F3B05" w:rsidP="006A4438">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683"/>
        <w:gridCol w:w="1595"/>
        <w:gridCol w:w="1595"/>
        <w:gridCol w:w="1595"/>
        <w:gridCol w:w="1593"/>
      </w:tblGrid>
      <w:tr w:rsidR="00762991" w:rsidRPr="00C24069" w14:paraId="1996B5EE" w14:textId="77777777" w:rsidTr="001A25F4">
        <w:trPr>
          <w:trHeight w:val="283"/>
        </w:trPr>
        <w:tc>
          <w:tcPr>
            <w:tcW w:w="1481" w:type="pct"/>
            <w:vAlign w:val="center"/>
          </w:tcPr>
          <w:p w14:paraId="1996B5E6" w14:textId="789CBA8D" w:rsidR="009F3B05" w:rsidRPr="00C24069" w:rsidRDefault="005E01CD" w:rsidP="006A4438">
            <w:pPr>
              <w:adjustRightInd w:val="0"/>
              <w:jc w:val="center"/>
            </w:pPr>
            <w:r w:rsidRPr="00C24069">
              <w:rPr>
                <w:b/>
                <w:bCs/>
              </w:rPr>
              <w:t>Parametru</w:t>
            </w:r>
          </w:p>
        </w:tc>
        <w:tc>
          <w:tcPr>
            <w:tcW w:w="880" w:type="pct"/>
            <w:vAlign w:val="center"/>
          </w:tcPr>
          <w:p w14:paraId="1996B5E7" w14:textId="77777777" w:rsidR="009F3B05" w:rsidRPr="00C24069" w:rsidRDefault="00F83889" w:rsidP="006A4438">
            <w:pPr>
              <w:adjustRightInd w:val="0"/>
              <w:jc w:val="center"/>
              <w:rPr>
                <w:b/>
                <w:bCs/>
              </w:rPr>
            </w:pPr>
            <w:r w:rsidRPr="00C24069">
              <w:rPr>
                <w:b/>
                <w:bCs/>
              </w:rPr>
              <w:t>AC→P</w:t>
            </w:r>
          </w:p>
          <w:p w14:paraId="1996B5E8" w14:textId="77777777" w:rsidR="009F3B05" w:rsidRPr="00C24069" w:rsidRDefault="00F83889" w:rsidP="006A4438">
            <w:pPr>
              <w:adjustRightInd w:val="0"/>
              <w:jc w:val="center"/>
            </w:pPr>
            <w:r w:rsidRPr="00C24069">
              <w:rPr>
                <w:b/>
                <w:bCs/>
              </w:rPr>
              <w:t>(N=2032)</w:t>
            </w:r>
          </w:p>
        </w:tc>
        <w:tc>
          <w:tcPr>
            <w:tcW w:w="880" w:type="pct"/>
            <w:vAlign w:val="center"/>
          </w:tcPr>
          <w:p w14:paraId="1996B5E9" w14:textId="77777777" w:rsidR="009F3B05" w:rsidRPr="00C24069" w:rsidRDefault="00F83889" w:rsidP="006A4438">
            <w:pPr>
              <w:adjustRightInd w:val="0"/>
              <w:jc w:val="center"/>
              <w:rPr>
                <w:b/>
                <w:bCs/>
              </w:rPr>
            </w:pPr>
            <w:r w:rsidRPr="00C24069">
              <w:rPr>
                <w:b/>
                <w:bCs/>
              </w:rPr>
              <w:t>AC→PH</w:t>
            </w:r>
          </w:p>
          <w:p w14:paraId="1996B5EA" w14:textId="77777777" w:rsidR="009F3B05" w:rsidRPr="00C24069" w:rsidRDefault="00F83889" w:rsidP="006A4438">
            <w:pPr>
              <w:adjustRightInd w:val="0"/>
              <w:jc w:val="center"/>
            </w:pPr>
            <w:r w:rsidRPr="00C24069">
              <w:rPr>
                <w:b/>
                <w:bCs/>
              </w:rPr>
              <w:t>(N=2031)</w:t>
            </w:r>
          </w:p>
        </w:tc>
        <w:tc>
          <w:tcPr>
            <w:tcW w:w="880" w:type="pct"/>
            <w:vAlign w:val="center"/>
          </w:tcPr>
          <w:p w14:paraId="1996B5EB" w14:textId="676617D6" w:rsidR="009F3B05" w:rsidRPr="00C24069" w:rsidRDefault="005E01CD" w:rsidP="006A4438">
            <w:pPr>
              <w:adjustRightInd w:val="0"/>
              <w:jc w:val="center"/>
            </w:pPr>
            <w:r w:rsidRPr="00C24069">
              <w:rPr>
                <w:b/>
                <w:bCs/>
              </w:rPr>
              <w:t>Valur p kontra</w:t>
            </w:r>
            <w:r w:rsidR="00F83889" w:rsidRPr="00C24069">
              <w:rPr>
                <w:b/>
                <w:bCs/>
              </w:rPr>
              <w:t xml:space="preserve"> AC→P</w:t>
            </w:r>
          </w:p>
        </w:tc>
        <w:tc>
          <w:tcPr>
            <w:tcW w:w="880" w:type="pct"/>
            <w:vAlign w:val="center"/>
          </w:tcPr>
          <w:p w14:paraId="3F99EDCC" w14:textId="0850402F" w:rsidR="009D2B4A" w:rsidRPr="00C24069" w:rsidRDefault="005E01CD" w:rsidP="006A4438">
            <w:pPr>
              <w:adjustRightInd w:val="0"/>
              <w:jc w:val="center"/>
              <w:rPr>
                <w:b/>
              </w:rPr>
            </w:pPr>
            <w:r w:rsidRPr="00C24069">
              <w:rPr>
                <w:b/>
              </w:rPr>
              <w:t>Proporzjon ta’ Periklu kontra</w:t>
            </w:r>
            <w:r w:rsidR="00616EBF" w:rsidRPr="00C24069">
              <w:rPr>
                <w:b/>
              </w:rPr>
              <w:t xml:space="preserve"> </w:t>
            </w:r>
            <w:r w:rsidR="00F83889" w:rsidRPr="00C24069">
              <w:rPr>
                <w:b/>
              </w:rPr>
              <w:t>AC→</w:t>
            </w:r>
            <w:r w:rsidR="009D2B4A" w:rsidRPr="00C24069">
              <w:rPr>
                <w:b/>
              </w:rPr>
              <w:t>P</w:t>
            </w:r>
          </w:p>
          <w:p w14:paraId="1996B5ED" w14:textId="786E6EB4" w:rsidR="009F3B05" w:rsidRPr="00C24069" w:rsidRDefault="009D2B4A" w:rsidP="006A4438">
            <w:pPr>
              <w:adjustRightInd w:val="0"/>
              <w:jc w:val="center"/>
              <w:rPr>
                <w:b/>
              </w:rPr>
            </w:pPr>
            <w:r w:rsidRPr="00C24069">
              <w:rPr>
                <w:b/>
              </w:rPr>
              <w:t>(CI ta’ 95%)</w:t>
            </w:r>
          </w:p>
        </w:tc>
      </w:tr>
      <w:tr w:rsidR="00762991" w:rsidRPr="00C24069" w14:paraId="1996B5FA" w14:textId="77777777" w:rsidTr="001A25F4">
        <w:trPr>
          <w:trHeight w:val="283"/>
        </w:trPr>
        <w:tc>
          <w:tcPr>
            <w:tcW w:w="1481" w:type="pct"/>
          </w:tcPr>
          <w:p w14:paraId="2F922024" w14:textId="77777777" w:rsidR="009D2B4A" w:rsidRPr="00C24069" w:rsidRDefault="009D2B4A" w:rsidP="006A4438">
            <w:pPr>
              <w:adjustRightInd w:val="0"/>
            </w:pPr>
            <w:r w:rsidRPr="00C24069">
              <w:t>Mewt (avveniment ta’ OS):</w:t>
            </w:r>
          </w:p>
          <w:p w14:paraId="1996B5F0" w14:textId="13E7D687" w:rsidR="009F3B05" w:rsidRPr="00C24069" w:rsidRDefault="009D2B4A" w:rsidP="006A4438">
            <w:pPr>
              <w:adjustRightInd w:val="0"/>
            </w:pPr>
            <w:r w:rsidRPr="00C24069">
              <w:t>Numru ta’ pazjenti bl-avveniment (%)</w:t>
            </w:r>
          </w:p>
        </w:tc>
        <w:tc>
          <w:tcPr>
            <w:tcW w:w="880" w:type="pct"/>
          </w:tcPr>
          <w:p w14:paraId="1996B5F1" w14:textId="77777777" w:rsidR="00A9767A" w:rsidRPr="00C24069" w:rsidRDefault="00A9767A" w:rsidP="006A4438">
            <w:pPr>
              <w:adjustRightInd w:val="0"/>
              <w:jc w:val="center"/>
            </w:pPr>
          </w:p>
          <w:p w14:paraId="1996B5F2" w14:textId="77777777" w:rsidR="009F3B05" w:rsidRPr="00C24069" w:rsidRDefault="00F83889" w:rsidP="006A4438">
            <w:pPr>
              <w:adjustRightInd w:val="0"/>
              <w:jc w:val="center"/>
            </w:pPr>
            <w:r w:rsidRPr="00C24069">
              <w:t>418 (20.6%)</w:t>
            </w:r>
          </w:p>
        </w:tc>
        <w:tc>
          <w:tcPr>
            <w:tcW w:w="880" w:type="pct"/>
          </w:tcPr>
          <w:p w14:paraId="1996B5F3" w14:textId="77777777" w:rsidR="00A9767A" w:rsidRPr="00C24069" w:rsidRDefault="00A9767A" w:rsidP="006A4438">
            <w:pPr>
              <w:adjustRightInd w:val="0"/>
              <w:jc w:val="center"/>
            </w:pPr>
          </w:p>
          <w:p w14:paraId="1996B5F4" w14:textId="77777777" w:rsidR="009F3B05" w:rsidRPr="00C24069" w:rsidRDefault="00F83889" w:rsidP="006A4438">
            <w:pPr>
              <w:adjustRightInd w:val="0"/>
              <w:jc w:val="center"/>
            </w:pPr>
            <w:r w:rsidRPr="00C24069">
              <w:t>289 (14.2%)</w:t>
            </w:r>
          </w:p>
        </w:tc>
        <w:tc>
          <w:tcPr>
            <w:tcW w:w="880" w:type="pct"/>
          </w:tcPr>
          <w:p w14:paraId="1996B5F5" w14:textId="77777777" w:rsidR="00A9767A" w:rsidRPr="00C24069" w:rsidRDefault="00A9767A" w:rsidP="006A4438">
            <w:pPr>
              <w:adjustRightInd w:val="0"/>
              <w:jc w:val="center"/>
            </w:pPr>
          </w:p>
          <w:p w14:paraId="1996B5F6" w14:textId="77777777" w:rsidR="009F3B05" w:rsidRPr="00C24069" w:rsidRDefault="00F83889" w:rsidP="006A4438">
            <w:pPr>
              <w:adjustRightInd w:val="0"/>
              <w:jc w:val="center"/>
            </w:pPr>
            <w:r w:rsidRPr="00C24069">
              <w:t>&lt; 0.0001</w:t>
            </w:r>
          </w:p>
        </w:tc>
        <w:tc>
          <w:tcPr>
            <w:tcW w:w="880" w:type="pct"/>
          </w:tcPr>
          <w:p w14:paraId="1996B5F7" w14:textId="77777777" w:rsidR="00A9767A" w:rsidRPr="00C24069" w:rsidRDefault="00A9767A" w:rsidP="006A4438">
            <w:pPr>
              <w:adjustRightInd w:val="0"/>
              <w:jc w:val="center"/>
            </w:pPr>
          </w:p>
          <w:p w14:paraId="1996B5F8" w14:textId="77777777" w:rsidR="009F3B05" w:rsidRPr="00C24069" w:rsidRDefault="00F83889" w:rsidP="006A4438">
            <w:pPr>
              <w:adjustRightInd w:val="0"/>
              <w:jc w:val="center"/>
            </w:pPr>
            <w:r w:rsidRPr="00C24069">
              <w:t>0.64</w:t>
            </w:r>
          </w:p>
          <w:p w14:paraId="1996B5F9" w14:textId="77777777" w:rsidR="009F3B05" w:rsidRPr="00C24069" w:rsidRDefault="00F83889" w:rsidP="006A4438">
            <w:pPr>
              <w:adjustRightInd w:val="0"/>
              <w:jc w:val="center"/>
            </w:pPr>
            <w:r w:rsidRPr="00C24069">
              <w:t>(0.55, 0.74)</w:t>
            </w:r>
          </w:p>
        </w:tc>
      </w:tr>
    </w:tbl>
    <w:p w14:paraId="1996B5FB" w14:textId="58087336" w:rsidR="00F43F10" w:rsidRPr="00C24069" w:rsidRDefault="008A309E" w:rsidP="006A4438">
      <w:r w:rsidRPr="00C24069">
        <w:t>A: doxorubicin; C: cyclophosphamide; P: paclitaxel; H: trastuzumab</w:t>
      </w:r>
    </w:p>
    <w:p w14:paraId="1996B5FC" w14:textId="77777777" w:rsidR="00F43F10" w:rsidRPr="00C24069" w:rsidRDefault="00F43F10" w:rsidP="006A4438">
      <w:pPr>
        <w:pStyle w:val="BodyText"/>
      </w:pPr>
    </w:p>
    <w:p w14:paraId="1996B5FD" w14:textId="6B855102" w:rsidR="00F43F10" w:rsidRPr="00C24069" w:rsidRDefault="00AA44F7" w:rsidP="006A4438">
      <w:pPr>
        <w:pStyle w:val="BodyText"/>
      </w:pPr>
      <w:r w:rsidRPr="00C24069">
        <w:t>Analiżi ta’ DFS twettqet ukoll fl-analiżi finali ta’ OS mill-analiżi konġunta tal-istudji NSABP B-31 u NCCTG N9831. Ir-riżultati aġġornati tal-analiżi ta’ DFS (HR stratifikat = 0.61; CI ta’ 95% [0.54, 0.69]) urew benefiċċju ta’ DFS simili meta mqabbla mal-analiżi primarja definittiva ta’ DFS, minkejja li 24.8% tal-pazjenti fil-grupp ta’ AC→P qalbu biex jirċievu trastuzumab. Wara 8 snin, ir-rata ta’ sopravivenza mingħajr marda kienet stmata bħala 77.2% (CI ta’ 95%: 75.4, 79.1) fil-grupp ta’ AC→PH, benefiċċju assolut ta’ 11.8% meta mqabbel mal-grupp ta’ AC→P.</w:t>
      </w:r>
    </w:p>
    <w:p w14:paraId="1996B5FE" w14:textId="77777777" w:rsidR="00F43F10" w:rsidRPr="00C24069" w:rsidRDefault="00F43F10" w:rsidP="006A4438">
      <w:pPr>
        <w:pStyle w:val="BodyText"/>
      </w:pPr>
    </w:p>
    <w:p w14:paraId="1996B5FF" w14:textId="05208557" w:rsidR="00F43F10" w:rsidRPr="00C24069" w:rsidRDefault="00AA44F7" w:rsidP="006A4438">
      <w:pPr>
        <w:pStyle w:val="BodyText"/>
      </w:pPr>
      <w:r w:rsidRPr="00C24069">
        <w:t>Fl-istudju BCIRG 006 trastuzumab ingħata flimkien ma’ docetaxel, wara kimoterapija b’AC (AC→DH) jew flimkien ma’ docetaxel u carboplatin (DCarbH).</w:t>
      </w:r>
    </w:p>
    <w:p w14:paraId="1996B600" w14:textId="77777777" w:rsidR="00F43F10" w:rsidRPr="00C24069" w:rsidRDefault="00F43F10" w:rsidP="006A4438">
      <w:pPr>
        <w:pStyle w:val="BodyText"/>
      </w:pPr>
    </w:p>
    <w:p w14:paraId="1996B601" w14:textId="2B4C52FD" w:rsidR="00F43F10" w:rsidRPr="00C24069" w:rsidRDefault="00AA44F7" w:rsidP="006A4438">
      <w:pPr>
        <w:pStyle w:val="BodyText"/>
      </w:pPr>
      <w:r w:rsidRPr="00C24069">
        <w:t>Docetaxel ingħata kif ġej:</w:t>
      </w:r>
    </w:p>
    <w:p w14:paraId="1996B602" w14:textId="77777777" w:rsidR="009F3B05" w:rsidRPr="00C24069" w:rsidRDefault="009F3B05" w:rsidP="006A4438">
      <w:pPr>
        <w:pStyle w:val="BodyText"/>
      </w:pPr>
    </w:p>
    <w:p w14:paraId="1996B603" w14:textId="105C7E0A" w:rsidR="009F3B05" w:rsidRPr="00C24069" w:rsidRDefault="00AA44F7" w:rsidP="006A4438">
      <w:pPr>
        <w:pStyle w:val="BodyText"/>
        <w:numPr>
          <w:ilvl w:val="0"/>
          <w:numId w:val="39"/>
        </w:numPr>
        <w:ind w:left="1008" w:hanging="432"/>
      </w:pPr>
      <w:r w:rsidRPr="00C24069">
        <w:t>docetaxel fil-vini - 100 mg/m</w:t>
      </w:r>
      <w:r w:rsidRPr="00C24069">
        <w:rPr>
          <w:vertAlign w:val="superscript"/>
        </w:rPr>
        <w:t>2</w:t>
      </w:r>
      <w:r w:rsidRPr="00C24069">
        <w:t xml:space="preserve"> bħala infużjoni fil-vini fuq medda ta’ siegħa, mogħti kull 3 ġimgħat għal 4 ċikli (f’ġurnata 2 tal-ewwel ċiklu ta’ docetaxel, wara dan fl-ewwel ġurnata ta’ kull ċiklu sussegwenti)</w:t>
      </w:r>
    </w:p>
    <w:p w14:paraId="1996B604" w14:textId="40C768B5" w:rsidR="009F3B05" w:rsidRPr="00C24069" w:rsidRDefault="00AA44F7" w:rsidP="006A4438">
      <w:pPr>
        <w:pStyle w:val="BodyText"/>
      </w:pPr>
      <w:r w:rsidRPr="00C24069">
        <w:t>jew</w:t>
      </w:r>
    </w:p>
    <w:p w14:paraId="1996B605" w14:textId="5B1557C0" w:rsidR="009F3B05" w:rsidRPr="00C24069" w:rsidRDefault="00AA44F7" w:rsidP="006A4438">
      <w:pPr>
        <w:pStyle w:val="BodyText"/>
        <w:numPr>
          <w:ilvl w:val="0"/>
          <w:numId w:val="39"/>
        </w:numPr>
        <w:ind w:left="1008" w:hanging="432"/>
      </w:pPr>
      <w:r w:rsidRPr="00C24069">
        <w:t>docetaxel fil-vina - 75 mg/m</w:t>
      </w:r>
      <w:r w:rsidRPr="00C24069">
        <w:rPr>
          <w:vertAlign w:val="superscript"/>
        </w:rPr>
        <w:t>2</w:t>
      </w:r>
      <w:r w:rsidRPr="00C24069">
        <w:t xml:space="preserve"> bħala infużjoni fil-vini fuq medda ta’ siegħa, mogħti kull 3 ġimgħat għal 6 ċikli (f’ġurnata 2 tal-ewwel ċiklu, wara dan fl-ewwel ġurnata ta’ kull ċiklu sussegwenti)</w:t>
      </w:r>
    </w:p>
    <w:p w14:paraId="1996B606" w14:textId="77777777" w:rsidR="009F3B05" w:rsidRPr="00C24069" w:rsidRDefault="009F3B05" w:rsidP="006A4438">
      <w:pPr>
        <w:pStyle w:val="BodyText"/>
      </w:pPr>
    </w:p>
    <w:p w14:paraId="1996B607" w14:textId="7E7F20B8" w:rsidR="00F43F10" w:rsidRPr="00C24069" w:rsidRDefault="00AA44F7" w:rsidP="006A4438">
      <w:pPr>
        <w:pStyle w:val="BodyText"/>
      </w:pPr>
      <w:r w:rsidRPr="00C24069">
        <w:t>li kien segwit minn:</w:t>
      </w:r>
    </w:p>
    <w:p w14:paraId="1996B608" w14:textId="77777777" w:rsidR="008F6106" w:rsidRPr="00C24069" w:rsidRDefault="008F6106" w:rsidP="006A4438">
      <w:pPr>
        <w:pStyle w:val="BodyText"/>
      </w:pPr>
    </w:p>
    <w:p w14:paraId="1996B609" w14:textId="2C0DCCF2" w:rsidR="00F43F10" w:rsidRPr="00C24069" w:rsidRDefault="00AA44F7" w:rsidP="006A4438">
      <w:pPr>
        <w:pStyle w:val="BodyText"/>
        <w:numPr>
          <w:ilvl w:val="0"/>
          <w:numId w:val="39"/>
        </w:numPr>
        <w:ind w:left="1008" w:hanging="432"/>
      </w:pPr>
      <w:r w:rsidRPr="00C24069">
        <w:t>carboplatin – b’AUC mmirata = 6 mg/mL/min mogħti permezz ta’ infużjoni fil-vini fuq medda ta’ 30-60 minuta ripetut kull 3 ġimgħat għal total ta’ sitt ċikli</w:t>
      </w:r>
    </w:p>
    <w:p w14:paraId="1996B60A" w14:textId="77777777" w:rsidR="00F43F10" w:rsidRPr="00C24069" w:rsidRDefault="00F43F10" w:rsidP="006A4438">
      <w:pPr>
        <w:pStyle w:val="BodyText"/>
      </w:pPr>
    </w:p>
    <w:p w14:paraId="1996B60B" w14:textId="7492AA23" w:rsidR="00F43F10" w:rsidRPr="00C24069" w:rsidRDefault="00310519" w:rsidP="006A4438">
      <w:pPr>
        <w:pStyle w:val="BodyText"/>
        <w:ind w:hanging="1"/>
      </w:pPr>
      <w:r w:rsidRPr="00C24069">
        <w:t>Trastuzumab ingħata kull ġimgħa flimkien ma’ kimoterapija u wara dan kull 3 ġimgħat għal total ta’ 52 ġimgħa.</w:t>
      </w:r>
    </w:p>
    <w:p w14:paraId="1996B60C" w14:textId="77777777" w:rsidR="00F43F10" w:rsidRPr="00C24069" w:rsidRDefault="00F43F10" w:rsidP="006A4438">
      <w:pPr>
        <w:pStyle w:val="BodyText"/>
      </w:pPr>
    </w:p>
    <w:p w14:paraId="1996B60D" w14:textId="788425CE" w:rsidR="00F43F10" w:rsidRPr="00C24069" w:rsidRDefault="00310519" w:rsidP="006A4438">
      <w:pPr>
        <w:pStyle w:val="BodyText"/>
      </w:pPr>
      <w:r w:rsidRPr="00C24069">
        <w:t>Ir-riżultati tal-effikaċja minn BCIRG 006 huma miġbura fil-qosor f’Tabelli 9 u 10. It-tul medjan ta’ segwitu kien ta’ 2.9 snin fil-grupp AC→D u ta’ 3.0 snin fil-gruppi AC→DH u DCarbH.</w:t>
      </w:r>
    </w:p>
    <w:p w14:paraId="1996B60E" w14:textId="77777777" w:rsidR="00F43F10" w:rsidRPr="00C24069" w:rsidRDefault="00F43F10" w:rsidP="006A4438">
      <w:pPr>
        <w:pStyle w:val="BodyText"/>
      </w:pPr>
    </w:p>
    <w:p w14:paraId="1996B60F" w14:textId="75FF448B" w:rsidR="00F43F10" w:rsidRPr="00C24069" w:rsidRDefault="00310519" w:rsidP="006A4438">
      <w:pPr>
        <w:pStyle w:val="BodyText"/>
      </w:pPr>
      <w:r w:rsidRPr="00C24069">
        <w:t>Tabella 9 Sommarju tal-analiżi tal-effikaċja ta’ BCIRG 006 AC→D kontra AC→DH</w:t>
      </w:r>
    </w:p>
    <w:p w14:paraId="1996B610" w14:textId="77777777" w:rsidR="008F6106" w:rsidRPr="00C24069" w:rsidRDefault="008F6106" w:rsidP="006A4438">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50"/>
        <w:gridCol w:w="1768"/>
        <w:gridCol w:w="1769"/>
        <w:gridCol w:w="2274"/>
      </w:tblGrid>
      <w:tr w:rsidR="00762991" w:rsidRPr="00C24069" w14:paraId="1996B619" w14:textId="77777777" w:rsidTr="001A25F4">
        <w:trPr>
          <w:trHeight w:val="283"/>
        </w:trPr>
        <w:tc>
          <w:tcPr>
            <w:tcW w:w="1793" w:type="pct"/>
            <w:vAlign w:val="center"/>
          </w:tcPr>
          <w:p w14:paraId="1996B611" w14:textId="537C6CC6" w:rsidR="008F6106" w:rsidRPr="00C24069" w:rsidRDefault="00310519" w:rsidP="006A4438">
            <w:pPr>
              <w:adjustRightInd w:val="0"/>
              <w:jc w:val="center"/>
            </w:pPr>
            <w:r w:rsidRPr="00C24069">
              <w:rPr>
                <w:b/>
                <w:bCs/>
              </w:rPr>
              <w:t>Parametru</w:t>
            </w:r>
          </w:p>
        </w:tc>
        <w:tc>
          <w:tcPr>
            <w:tcW w:w="975" w:type="pct"/>
            <w:vAlign w:val="center"/>
          </w:tcPr>
          <w:p w14:paraId="1996B612" w14:textId="77777777" w:rsidR="008F6106" w:rsidRPr="00C24069" w:rsidRDefault="00F83889" w:rsidP="006A4438">
            <w:pPr>
              <w:adjustRightInd w:val="0"/>
              <w:jc w:val="center"/>
              <w:rPr>
                <w:b/>
                <w:bCs/>
              </w:rPr>
            </w:pPr>
            <w:r w:rsidRPr="00C24069">
              <w:rPr>
                <w:b/>
                <w:bCs/>
              </w:rPr>
              <w:t>AC→D</w:t>
            </w:r>
          </w:p>
          <w:p w14:paraId="1996B613" w14:textId="77777777" w:rsidR="008F6106" w:rsidRPr="00C24069" w:rsidRDefault="00F83889" w:rsidP="006A4438">
            <w:pPr>
              <w:adjustRightInd w:val="0"/>
              <w:jc w:val="center"/>
            </w:pPr>
            <w:r w:rsidRPr="00C24069">
              <w:rPr>
                <w:b/>
                <w:bCs/>
              </w:rPr>
              <w:t>(n=1073)</w:t>
            </w:r>
          </w:p>
        </w:tc>
        <w:tc>
          <w:tcPr>
            <w:tcW w:w="976" w:type="pct"/>
            <w:vAlign w:val="center"/>
          </w:tcPr>
          <w:p w14:paraId="1996B614" w14:textId="77777777" w:rsidR="008F6106" w:rsidRPr="00C24069" w:rsidRDefault="00F83889" w:rsidP="006A4438">
            <w:pPr>
              <w:adjustRightInd w:val="0"/>
              <w:jc w:val="center"/>
              <w:rPr>
                <w:b/>
                <w:bCs/>
              </w:rPr>
            </w:pPr>
            <w:r w:rsidRPr="00C24069">
              <w:rPr>
                <w:b/>
                <w:bCs/>
              </w:rPr>
              <w:t>AC→DH</w:t>
            </w:r>
          </w:p>
          <w:p w14:paraId="1996B615" w14:textId="77777777" w:rsidR="008F6106" w:rsidRPr="00C24069" w:rsidRDefault="00F83889" w:rsidP="006A4438">
            <w:pPr>
              <w:adjustRightInd w:val="0"/>
              <w:jc w:val="center"/>
            </w:pPr>
            <w:r w:rsidRPr="00C24069">
              <w:rPr>
                <w:b/>
                <w:bCs/>
              </w:rPr>
              <w:t>(n=1074)</w:t>
            </w:r>
          </w:p>
        </w:tc>
        <w:tc>
          <w:tcPr>
            <w:tcW w:w="1255" w:type="pct"/>
            <w:vAlign w:val="center"/>
          </w:tcPr>
          <w:p w14:paraId="4F399037" w14:textId="77777777" w:rsidR="00616EBF" w:rsidRPr="00C24069" w:rsidRDefault="00310519" w:rsidP="006A4438">
            <w:pPr>
              <w:adjustRightInd w:val="0"/>
              <w:jc w:val="center"/>
              <w:rPr>
                <w:b/>
                <w:bCs/>
              </w:rPr>
            </w:pPr>
            <w:r w:rsidRPr="00C24069">
              <w:rPr>
                <w:b/>
                <w:bCs/>
              </w:rPr>
              <w:t>Proporzjon ta’ periklu kontra</w:t>
            </w:r>
            <w:r w:rsidR="00616EBF" w:rsidRPr="00C24069">
              <w:rPr>
                <w:b/>
                <w:bCs/>
              </w:rPr>
              <w:t xml:space="preserve"> </w:t>
            </w:r>
            <w:r w:rsidR="00F83889" w:rsidRPr="00C24069">
              <w:rPr>
                <w:b/>
                <w:bCs/>
              </w:rPr>
              <w:t>AC→D</w:t>
            </w:r>
          </w:p>
          <w:p w14:paraId="73D7DCB4" w14:textId="659639F0" w:rsidR="00523717" w:rsidRPr="00C24069" w:rsidRDefault="00523717" w:rsidP="006A4438">
            <w:pPr>
              <w:adjustRightInd w:val="0"/>
              <w:jc w:val="center"/>
              <w:rPr>
                <w:b/>
                <w:bCs/>
              </w:rPr>
            </w:pPr>
            <w:r w:rsidRPr="00C24069">
              <w:rPr>
                <w:b/>
                <w:bCs/>
              </w:rPr>
              <w:t>(CI ta’ 95 %)</w:t>
            </w:r>
          </w:p>
          <w:p w14:paraId="1996B618" w14:textId="3B3AE020" w:rsidR="008F6106" w:rsidRPr="00C24069" w:rsidRDefault="00523717" w:rsidP="006A4438">
            <w:pPr>
              <w:adjustRightInd w:val="0"/>
              <w:jc w:val="center"/>
              <w:rPr>
                <w:b/>
                <w:bCs/>
              </w:rPr>
            </w:pPr>
            <w:r w:rsidRPr="00C24069">
              <w:rPr>
                <w:b/>
                <w:bCs/>
              </w:rPr>
              <w:t>valur p</w:t>
            </w:r>
          </w:p>
        </w:tc>
      </w:tr>
      <w:tr w:rsidR="00762991" w:rsidRPr="00C24069" w14:paraId="1996B621" w14:textId="77777777" w:rsidTr="001A25F4">
        <w:trPr>
          <w:trHeight w:val="283"/>
        </w:trPr>
        <w:tc>
          <w:tcPr>
            <w:tcW w:w="1793" w:type="pct"/>
          </w:tcPr>
          <w:p w14:paraId="19A666BF" w14:textId="77777777" w:rsidR="00523717" w:rsidRPr="00C24069" w:rsidRDefault="00523717" w:rsidP="006A4438">
            <w:pPr>
              <w:adjustRightInd w:val="0"/>
            </w:pPr>
            <w:r w:rsidRPr="00C24069">
              <w:t>Sopravivenza mingħajr marda</w:t>
            </w:r>
          </w:p>
          <w:p w14:paraId="1996B61B" w14:textId="1FC07612" w:rsidR="008F6106" w:rsidRPr="00C24069" w:rsidRDefault="00523717" w:rsidP="006A4438">
            <w:pPr>
              <w:adjustRightInd w:val="0"/>
            </w:pPr>
            <w:r w:rsidRPr="00C24069">
              <w:t>Numru ta’ pazjenti bl-avveniment</w:t>
            </w:r>
          </w:p>
        </w:tc>
        <w:tc>
          <w:tcPr>
            <w:tcW w:w="975" w:type="pct"/>
            <w:vAlign w:val="center"/>
          </w:tcPr>
          <w:p w14:paraId="1996B61C" w14:textId="77777777" w:rsidR="008F6106" w:rsidRPr="00C24069" w:rsidRDefault="00F83889" w:rsidP="006A4438">
            <w:pPr>
              <w:adjustRightInd w:val="0"/>
              <w:jc w:val="center"/>
            </w:pPr>
            <w:r w:rsidRPr="00C24069">
              <w:t>195</w:t>
            </w:r>
          </w:p>
        </w:tc>
        <w:tc>
          <w:tcPr>
            <w:tcW w:w="976" w:type="pct"/>
            <w:vAlign w:val="center"/>
          </w:tcPr>
          <w:p w14:paraId="1996B61D" w14:textId="77777777" w:rsidR="008F6106" w:rsidRPr="00C24069" w:rsidRDefault="00F83889" w:rsidP="006A4438">
            <w:pPr>
              <w:adjustRightInd w:val="0"/>
              <w:jc w:val="center"/>
            </w:pPr>
            <w:r w:rsidRPr="00C24069">
              <w:t>134</w:t>
            </w:r>
          </w:p>
        </w:tc>
        <w:tc>
          <w:tcPr>
            <w:tcW w:w="1255" w:type="pct"/>
            <w:vAlign w:val="center"/>
          </w:tcPr>
          <w:p w14:paraId="1996B61E" w14:textId="77777777" w:rsidR="008F6106" w:rsidRPr="00C24069" w:rsidRDefault="008F6106" w:rsidP="006A4438">
            <w:pPr>
              <w:adjustRightInd w:val="0"/>
              <w:jc w:val="center"/>
            </w:pPr>
          </w:p>
          <w:p w14:paraId="1996B61F" w14:textId="77777777" w:rsidR="008F6106" w:rsidRPr="00C24069" w:rsidRDefault="00F83889" w:rsidP="006A4438">
            <w:pPr>
              <w:adjustRightInd w:val="0"/>
              <w:jc w:val="center"/>
            </w:pPr>
            <w:r w:rsidRPr="00C24069">
              <w:t>0.61 (0.49, 0.77)</w:t>
            </w:r>
          </w:p>
          <w:p w14:paraId="1996B620" w14:textId="77777777" w:rsidR="008F6106" w:rsidRPr="00C24069" w:rsidRDefault="00F83889" w:rsidP="006A4438">
            <w:pPr>
              <w:adjustRightInd w:val="0"/>
              <w:jc w:val="center"/>
            </w:pPr>
            <w:r w:rsidRPr="00C24069">
              <w:t>p&lt;0.0001</w:t>
            </w:r>
          </w:p>
        </w:tc>
      </w:tr>
      <w:tr w:rsidR="00762991" w:rsidRPr="00C24069" w14:paraId="1996B629" w14:textId="77777777" w:rsidTr="001A25F4">
        <w:trPr>
          <w:trHeight w:val="283"/>
        </w:trPr>
        <w:tc>
          <w:tcPr>
            <w:tcW w:w="1793" w:type="pct"/>
            <w:tcBorders>
              <w:bottom w:val="single" w:sz="4" w:space="0" w:color="auto"/>
            </w:tcBorders>
          </w:tcPr>
          <w:p w14:paraId="646A8A17" w14:textId="77777777" w:rsidR="00523717" w:rsidRPr="00C24069" w:rsidRDefault="00523717" w:rsidP="006A4438">
            <w:pPr>
              <w:adjustRightInd w:val="0"/>
            </w:pPr>
            <w:r w:rsidRPr="00C24069">
              <w:t>Metastasi</w:t>
            </w:r>
          </w:p>
          <w:p w14:paraId="1996B623" w14:textId="6640760F" w:rsidR="008F6106" w:rsidRPr="00C24069" w:rsidRDefault="00523717" w:rsidP="006A4438">
            <w:pPr>
              <w:adjustRightInd w:val="0"/>
            </w:pPr>
            <w:r w:rsidRPr="00C24069">
              <w:t>Numru ta’ pazjenti bl-avveniment</w:t>
            </w:r>
          </w:p>
        </w:tc>
        <w:tc>
          <w:tcPr>
            <w:tcW w:w="975" w:type="pct"/>
            <w:tcBorders>
              <w:bottom w:val="single" w:sz="4" w:space="0" w:color="auto"/>
            </w:tcBorders>
            <w:vAlign w:val="center"/>
          </w:tcPr>
          <w:p w14:paraId="1996B624" w14:textId="77777777" w:rsidR="008F6106" w:rsidRPr="00C24069" w:rsidRDefault="00F83889" w:rsidP="006A4438">
            <w:pPr>
              <w:adjustRightInd w:val="0"/>
              <w:jc w:val="center"/>
            </w:pPr>
            <w:r w:rsidRPr="00C24069">
              <w:t>144</w:t>
            </w:r>
          </w:p>
        </w:tc>
        <w:tc>
          <w:tcPr>
            <w:tcW w:w="976" w:type="pct"/>
            <w:tcBorders>
              <w:bottom w:val="single" w:sz="4" w:space="0" w:color="auto"/>
            </w:tcBorders>
            <w:vAlign w:val="center"/>
          </w:tcPr>
          <w:p w14:paraId="1996B625" w14:textId="77777777" w:rsidR="008F6106" w:rsidRPr="00C24069" w:rsidRDefault="00F83889" w:rsidP="006A4438">
            <w:pPr>
              <w:adjustRightInd w:val="0"/>
              <w:jc w:val="center"/>
            </w:pPr>
            <w:r w:rsidRPr="00C24069">
              <w:t>95</w:t>
            </w:r>
          </w:p>
        </w:tc>
        <w:tc>
          <w:tcPr>
            <w:tcW w:w="1255" w:type="pct"/>
            <w:tcBorders>
              <w:bottom w:val="single" w:sz="4" w:space="0" w:color="auto"/>
            </w:tcBorders>
            <w:vAlign w:val="center"/>
          </w:tcPr>
          <w:p w14:paraId="1996B626" w14:textId="77777777" w:rsidR="008F6106" w:rsidRPr="00C24069" w:rsidRDefault="008F6106" w:rsidP="006A4438">
            <w:pPr>
              <w:adjustRightInd w:val="0"/>
              <w:jc w:val="center"/>
            </w:pPr>
          </w:p>
          <w:p w14:paraId="1996B627" w14:textId="77777777" w:rsidR="008F6106" w:rsidRPr="00C24069" w:rsidRDefault="00F83889" w:rsidP="006A4438">
            <w:pPr>
              <w:adjustRightInd w:val="0"/>
              <w:jc w:val="center"/>
            </w:pPr>
            <w:r w:rsidRPr="00C24069">
              <w:t>0.59 (0.46, 0.77)</w:t>
            </w:r>
          </w:p>
          <w:p w14:paraId="1996B628" w14:textId="77777777" w:rsidR="008F6106" w:rsidRPr="00C24069" w:rsidRDefault="00F83889" w:rsidP="006A4438">
            <w:pPr>
              <w:adjustRightInd w:val="0"/>
              <w:jc w:val="center"/>
            </w:pPr>
            <w:r w:rsidRPr="00C24069">
              <w:t>p&lt;0.0001</w:t>
            </w:r>
          </w:p>
        </w:tc>
      </w:tr>
      <w:tr w:rsidR="00762991" w:rsidRPr="00C24069" w14:paraId="1996B631" w14:textId="77777777" w:rsidTr="001A25F4">
        <w:trPr>
          <w:trHeight w:val="283"/>
        </w:trPr>
        <w:tc>
          <w:tcPr>
            <w:tcW w:w="1793" w:type="pct"/>
            <w:tcBorders>
              <w:bottom w:val="single" w:sz="4" w:space="0" w:color="auto"/>
            </w:tcBorders>
          </w:tcPr>
          <w:p w14:paraId="11FF097E" w14:textId="77777777" w:rsidR="00523717" w:rsidRPr="00C24069" w:rsidRDefault="00523717" w:rsidP="006A4438">
            <w:pPr>
              <w:adjustRightInd w:val="0"/>
            </w:pPr>
            <w:r w:rsidRPr="00C24069">
              <w:t>Mewt (avveniment OS):</w:t>
            </w:r>
          </w:p>
          <w:p w14:paraId="1996B62B" w14:textId="001BD276" w:rsidR="008F6106" w:rsidRPr="00C24069" w:rsidRDefault="00523717" w:rsidP="006A4438">
            <w:pPr>
              <w:adjustRightInd w:val="0"/>
            </w:pPr>
            <w:r w:rsidRPr="00C24069">
              <w:t>Numru ta’ pazjenti bl-avveniment</w:t>
            </w:r>
          </w:p>
        </w:tc>
        <w:tc>
          <w:tcPr>
            <w:tcW w:w="975" w:type="pct"/>
            <w:tcBorders>
              <w:bottom w:val="single" w:sz="4" w:space="0" w:color="auto"/>
            </w:tcBorders>
            <w:vAlign w:val="center"/>
          </w:tcPr>
          <w:p w14:paraId="1996B62C" w14:textId="77777777" w:rsidR="008F6106" w:rsidRPr="00C24069" w:rsidRDefault="00F83889" w:rsidP="006A4438">
            <w:pPr>
              <w:adjustRightInd w:val="0"/>
              <w:jc w:val="center"/>
            </w:pPr>
            <w:r w:rsidRPr="00C24069">
              <w:t>80</w:t>
            </w:r>
          </w:p>
        </w:tc>
        <w:tc>
          <w:tcPr>
            <w:tcW w:w="976" w:type="pct"/>
            <w:tcBorders>
              <w:bottom w:val="single" w:sz="4" w:space="0" w:color="auto"/>
            </w:tcBorders>
            <w:vAlign w:val="center"/>
          </w:tcPr>
          <w:p w14:paraId="1996B62D" w14:textId="77777777" w:rsidR="008F6106" w:rsidRPr="00C24069" w:rsidRDefault="00F83889" w:rsidP="006A4438">
            <w:pPr>
              <w:adjustRightInd w:val="0"/>
              <w:jc w:val="center"/>
            </w:pPr>
            <w:r w:rsidRPr="00C24069">
              <w:t>49</w:t>
            </w:r>
          </w:p>
        </w:tc>
        <w:tc>
          <w:tcPr>
            <w:tcW w:w="1255" w:type="pct"/>
            <w:tcBorders>
              <w:bottom w:val="single" w:sz="4" w:space="0" w:color="auto"/>
            </w:tcBorders>
            <w:vAlign w:val="center"/>
          </w:tcPr>
          <w:p w14:paraId="1996B62E" w14:textId="77777777" w:rsidR="008F6106" w:rsidRPr="00C24069" w:rsidRDefault="008F6106" w:rsidP="006A4438">
            <w:pPr>
              <w:adjustRightInd w:val="0"/>
              <w:jc w:val="center"/>
            </w:pPr>
          </w:p>
          <w:p w14:paraId="1996B62F" w14:textId="77777777" w:rsidR="008F6106" w:rsidRPr="00C24069" w:rsidRDefault="00F83889" w:rsidP="006A4438">
            <w:pPr>
              <w:adjustRightInd w:val="0"/>
              <w:jc w:val="center"/>
            </w:pPr>
            <w:r w:rsidRPr="00C24069">
              <w:t>0.58 (0.40, 0.83)</w:t>
            </w:r>
          </w:p>
          <w:p w14:paraId="1996B630" w14:textId="77777777" w:rsidR="008F6106" w:rsidRPr="00C24069" w:rsidRDefault="00F83889" w:rsidP="006A4438">
            <w:pPr>
              <w:adjustRightInd w:val="0"/>
              <w:jc w:val="center"/>
            </w:pPr>
            <w:r w:rsidRPr="00C24069">
              <w:t>p=0.0024</w:t>
            </w:r>
          </w:p>
        </w:tc>
      </w:tr>
    </w:tbl>
    <w:p w14:paraId="1996B632" w14:textId="5236E344" w:rsidR="00F43F10" w:rsidRPr="00C24069" w:rsidRDefault="00C5277C" w:rsidP="006A4438">
      <w:r w:rsidRPr="00C24069">
        <w:t>AC→D = doxorubicin flimkien ma’ cyclophosphamide, segwit minn docetaxel; AC→DH = doxorubicin flimkien ma’ cyclophosphamide, segwit minn docetaxel flimkien ma’ trastuzumab; CI = intervall ta’ kunfidenza</w:t>
      </w:r>
    </w:p>
    <w:p w14:paraId="1996B633" w14:textId="77777777" w:rsidR="00F43F10" w:rsidRPr="00C24069" w:rsidRDefault="00F43F10" w:rsidP="006A4438">
      <w:pPr>
        <w:pStyle w:val="BodyText"/>
      </w:pPr>
    </w:p>
    <w:p w14:paraId="1996B634" w14:textId="70DDE387" w:rsidR="00F43F10" w:rsidRPr="00C24069" w:rsidRDefault="00C5277C" w:rsidP="006A4438">
      <w:pPr>
        <w:pStyle w:val="BodyText"/>
        <w:keepNext/>
      </w:pPr>
      <w:r w:rsidRPr="00C24069">
        <w:t>Tabella 10 Sommarju tal-analiżi tal-effikaċja ta’ BCIRG 006 AC→D kontra DCarbH</w:t>
      </w:r>
    </w:p>
    <w:p w14:paraId="1996B635" w14:textId="77777777" w:rsidR="008F6106" w:rsidRPr="00C24069" w:rsidRDefault="008F6106" w:rsidP="006A4438">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50"/>
        <w:gridCol w:w="1768"/>
        <w:gridCol w:w="1769"/>
        <w:gridCol w:w="2274"/>
      </w:tblGrid>
      <w:tr w:rsidR="00762991" w:rsidRPr="00C24069" w14:paraId="1996B63D" w14:textId="77777777" w:rsidTr="001A25F4">
        <w:trPr>
          <w:trHeight w:val="283"/>
          <w:tblHeader/>
        </w:trPr>
        <w:tc>
          <w:tcPr>
            <w:tcW w:w="1793" w:type="pct"/>
            <w:vAlign w:val="center"/>
          </w:tcPr>
          <w:p w14:paraId="1996B636" w14:textId="47718FCD" w:rsidR="008F6106" w:rsidRPr="00C24069" w:rsidRDefault="00310519" w:rsidP="006A4438">
            <w:pPr>
              <w:adjustRightInd w:val="0"/>
              <w:jc w:val="center"/>
            </w:pPr>
            <w:r w:rsidRPr="00C24069">
              <w:rPr>
                <w:b/>
                <w:bCs/>
              </w:rPr>
              <w:t>Parametru</w:t>
            </w:r>
          </w:p>
        </w:tc>
        <w:tc>
          <w:tcPr>
            <w:tcW w:w="975" w:type="pct"/>
            <w:vAlign w:val="center"/>
          </w:tcPr>
          <w:p w14:paraId="1996B637" w14:textId="77777777" w:rsidR="008F6106" w:rsidRPr="00C24069" w:rsidRDefault="00F83889" w:rsidP="006A4438">
            <w:pPr>
              <w:adjustRightInd w:val="0"/>
              <w:jc w:val="center"/>
              <w:rPr>
                <w:b/>
                <w:bCs/>
              </w:rPr>
            </w:pPr>
            <w:r w:rsidRPr="00C24069">
              <w:rPr>
                <w:b/>
                <w:bCs/>
              </w:rPr>
              <w:t>AC→D</w:t>
            </w:r>
          </w:p>
          <w:p w14:paraId="1996B638" w14:textId="77777777" w:rsidR="008F6106" w:rsidRPr="00C24069" w:rsidRDefault="00F83889" w:rsidP="006A4438">
            <w:pPr>
              <w:adjustRightInd w:val="0"/>
              <w:jc w:val="center"/>
            </w:pPr>
            <w:r w:rsidRPr="00C24069">
              <w:rPr>
                <w:b/>
                <w:bCs/>
              </w:rPr>
              <w:t>(n=1073)</w:t>
            </w:r>
          </w:p>
        </w:tc>
        <w:tc>
          <w:tcPr>
            <w:tcW w:w="976" w:type="pct"/>
            <w:vAlign w:val="center"/>
          </w:tcPr>
          <w:p w14:paraId="1996B639" w14:textId="77777777" w:rsidR="008F6106" w:rsidRPr="00C24069" w:rsidRDefault="00F83889" w:rsidP="006A4438">
            <w:pPr>
              <w:adjustRightInd w:val="0"/>
              <w:jc w:val="center"/>
              <w:rPr>
                <w:b/>
                <w:bCs/>
              </w:rPr>
            </w:pPr>
            <w:r w:rsidRPr="00C24069">
              <w:rPr>
                <w:b/>
                <w:bCs/>
              </w:rPr>
              <w:t>DCarbH</w:t>
            </w:r>
          </w:p>
          <w:p w14:paraId="1996B63A" w14:textId="77777777" w:rsidR="008F6106" w:rsidRPr="00C24069" w:rsidRDefault="00F83889" w:rsidP="006A4438">
            <w:pPr>
              <w:adjustRightInd w:val="0"/>
              <w:jc w:val="center"/>
            </w:pPr>
            <w:r w:rsidRPr="00C24069">
              <w:rPr>
                <w:b/>
                <w:bCs/>
              </w:rPr>
              <w:t>(n=1074)</w:t>
            </w:r>
          </w:p>
        </w:tc>
        <w:tc>
          <w:tcPr>
            <w:tcW w:w="1255" w:type="pct"/>
            <w:vAlign w:val="center"/>
          </w:tcPr>
          <w:p w14:paraId="237909E5" w14:textId="77777777" w:rsidR="00616EBF" w:rsidRPr="00C24069" w:rsidRDefault="00C5277C" w:rsidP="006A4438">
            <w:pPr>
              <w:adjustRightInd w:val="0"/>
              <w:jc w:val="center"/>
              <w:rPr>
                <w:b/>
                <w:bCs/>
              </w:rPr>
            </w:pPr>
            <w:r w:rsidRPr="00C24069">
              <w:rPr>
                <w:b/>
                <w:bCs/>
              </w:rPr>
              <w:t>Proporzjon ta’ periklu kontra</w:t>
            </w:r>
            <w:r w:rsidR="00616EBF" w:rsidRPr="00C24069">
              <w:rPr>
                <w:b/>
                <w:bCs/>
              </w:rPr>
              <w:t xml:space="preserve"> </w:t>
            </w:r>
            <w:r w:rsidR="00F83889" w:rsidRPr="00C24069">
              <w:rPr>
                <w:b/>
                <w:bCs/>
              </w:rPr>
              <w:t>AC→D</w:t>
            </w:r>
          </w:p>
          <w:p w14:paraId="398EF4E4" w14:textId="77777777" w:rsidR="008F6106" w:rsidRPr="00C24069" w:rsidRDefault="00C5277C" w:rsidP="006A4438">
            <w:pPr>
              <w:adjustRightInd w:val="0"/>
              <w:jc w:val="center"/>
              <w:rPr>
                <w:b/>
                <w:bCs/>
              </w:rPr>
            </w:pPr>
            <w:r w:rsidRPr="00C24069">
              <w:rPr>
                <w:b/>
                <w:bCs/>
              </w:rPr>
              <w:t>(CI ta’ 95 %)</w:t>
            </w:r>
          </w:p>
          <w:p w14:paraId="1996B63C" w14:textId="3C559004" w:rsidR="00DB7608" w:rsidRPr="00C24069" w:rsidRDefault="00DB7608" w:rsidP="006A4438">
            <w:pPr>
              <w:adjustRightInd w:val="0"/>
              <w:jc w:val="center"/>
              <w:rPr>
                <w:b/>
                <w:bCs/>
              </w:rPr>
            </w:pPr>
            <w:r w:rsidRPr="00C24069">
              <w:rPr>
                <w:b/>
                <w:bCs/>
              </w:rPr>
              <w:t>valur p</w:t>
            </w:r>
          </w:p>
        </w:tc>
      </w:tr>
      <w:tr w:rsidR="00762991" w:rsidRPr="00C24069" w14:paraId="1996B645" w14:textId="77777777" w:rsidTr="001A25F4">
        <w:trPr>
          <w:trHeight w:val="283"/>
        </w:trPr>
        <w:tc>
          <w:tcPr>
            <w:tcW w:w="1793" w:type="pct"/>
          </w:tcPr>
          <w:p w14:paraId="73A3BD18" w14:textId="77777777" w:rsidR="00C5277C" w:rsidRPr="00C24069" w:rsidRDefault="00C5277C" w:rsidP="006A4438">
            <w:pPr>
              <w:adjustRightInd w:val="0"/>
            </w:pPr>
            <w:r w:rsidRPr="00C24069">
              <w:t>Sopravivenza mingħajr marda</w:t>
            </w:r>
          </w:p>
          <w:p w14:paraId="1996B63F" w14:textId="6B9A2D3D" w:rsidR="008F6106" w:rsidRPr="00C24069" w:rsidRDefault="00C5277C" w:rsidP="006A4438">
            <w:pPr>
              <w:adjustRightInd w:val="0"/>
            </w:pPr>
            <w:r w:rsidRPr="00C24069">
              <w:t>Numru ta’ pazjenti bl-avveniment</w:t>
            </w:r>
          </w:p>
        </w:tc>
        <w:tc>
          <w:tcPr>
            <w:tcW w:w="975" w:type="pct"/>
            <w:vAlign w:val="center"/>
          </w:tcPr>
          <w:p w14:paraId="1996B640" w14:textId="77777777" w:rsidR="008F6106" w:rsidRPr="00C24069" w:rsidRDefault="00F83889" w:rsidP="006A4438">
            <w:pPr>
              <w:adjustRightInd w:val="0"/>
              <w:jc w:val="center"/>
            </w:pPr>
            <w:r w:rsidRPr="00C24069">
              <w:t>195</w:t>
            </w:r>
          </w:p>
        </w:tc>
        <w:tc>
          <w:tcPr>
            <w:tcW w:w="976" w:type="pct"/>
            <w:vAlign w:val="center"/>
          </w:tcPr>
          <w:p w14:paraId="1996B641" w14:textId="77777777" w:rsidR="008F6106" w:rsidRPr="00C24069" w:rsidRDefault="00F83889" w:rsidP="006A4438">
            <w:pPr>
              <w:adjustRightInd w:val="0"/>
              <w:jc w:val="center"/>
            </w:pPr>
            <w:r w:rsidRPr="00C24069">
              <w:t>145</w:t>
            </w:r>
          </w:p>
        </w:tc>
        <w:tc>
          <w:tcPr>
            <w:tcW w:w="1255" w:type="pct"/>
            <w:vAlign w:val="center"/>
          </w:tcPr>
          <w:p w14:paraId="1996B642" w14:textId="77777777" w:rsidR="008F6106" w:rsidRPr="00C24069" w:rsidRDefault="008F6106" w:rsidP="006A4438">
            <w:pPr>
              <w:adjustRightInd w:val="0"/>
              <w:jc w:val="center"/>
            </w:pPr>
          </w:p>
          <w:p w14:paraId="1996B643" w14:textId="77777777" w:rsidR="008F6106" w:rsidRPr="00C24069" w:rsidRDefault="00F83889" w:rsidP="006A4438">
            <w:pPr>
              <w:adjustRightInd w:val="0"/>
              <w:jc w:val="center"/>
            </w:pPr>
            <w:r w:rsidRPr="00C24069">
              <w:t>0.67 (0.54, 0.83)</w:t>
            </w:r>
          </w:p>
          <w:p w14:paraId="1996B644" w14:textId="77777777" w:rsidR="008F6106" w:rsidRPr="00C24069" w:rsidRDefault="00F83889" w:rsidP="006A4438">
            <w:pPr>
              <w:adjustRightInd w:val="0"/>
              <w:jc w:val="center"/>
            </w:pPr>
            <w:r w:rsidRPr="00C24069">
              <w:t>p=0.0003</w:t>
            </w:r>
          </w:p>
        </w:tc>
      </w:tr>
      <w:tr w:rsidR="00762991" w:rsidRPr="00C24069" w14:paraId="1996B64D" w14:textId="77777777" w:rsidTr="001A25F4">
        <w:trPr>
          <w:trHeight w:val="283"/>
        </w:trPr>
        <w:tc>
          <w:tcPr>
            <w:tcW w:w="1793" w:type="pct"/>
          </w:tcPr>
          <w:p w14:paraId="17CA9C3D" w14:textId="77777777" w:rsidR="00C5277C" w:rsidRPr="00C24069" w:rsidRDefault="00C5277C" w:rsidP="006A4438">
            <w:pPr>
              <w:adjustRightInd w:val="0"/>
            </w:pPr>
            <w:r w:rsidRPr="00C24069">
              <w:t>Metastasi</w:t>
            </w:r>
          </w:p>
          <w:p w14:paraId="1996B647" w14:textId="52D88CDA" w:rsidR="008F6106" w:rsidRPr="00C24069" w:rsidRDefault="00C5277C" w:rsidP="006A4438">
            <w:pPr>
              <w:adjustRightInd w:val="0"/>
            </w:pPr>
            <w:r w:rsidRPr="00C24069">
              <w:t>Numru ta’ pazjenti bl-avveniment</w:t>
            </w:r>
          </w:p>
        </w:tc>
        <w:tc>
          <w:tcPr>
            <w:tcW w:w="975" w:type="pct"/>
            <w:vAlign w:val="center"/>
          </w:tcPr>
          <w:p w14:paraId="1996B648" w14:textId="77777777" w:rsidR="008F6106" w:rsidRPr="00C24069" w:rsidRDefault="00F83889" w:rsidP="006A4438">
            <w:pPr>
              <w:adjustRightInd w:val="0"/>
              <w:jc w:val="center"/>
            </w:pPr>
            <w:r w:rsidRPr="00C24069">
              <w:t>144</w:t>
            </w:r>
          </w:p>
        </w:tc>
        <w:tc>
          <w:tcPr>
            <w:tcW w:w="976" w:type="pct"/>
            <w:vAlign w:val="center"/>
          </w:tcPr>
          <w:p w14:paraId="1996B649" w14:textId="77777777" w:rsidR="008F6106" w:rsidRPr="00C24069" w:rsidRDefault="00F83889" w:rsidP="006A4438">
            <w:pPr>
              <w:adjustRightInd w:val="0"/>
              <w:jc w:val="center"/>
            </w:pPr>
            <w:r w:rsidRPr="00C24069">
              <w:t>103</w:t>
            </w:r>
          </w:p>
        </w:tc>
        <w:tc>
          <w:tcPr>
            <w:tcW w:w="1255" w:type="pct"/>
            <w:vAlign w:val="center"/>
          </w:tcPr>
          <w:p w14:paraId="1996B64A" w14:textId="77777777" w:rsidR="008F6106" w:rsidRPr="00C24069" w:rsidRDefault="008F6106" w:rsidP="006A4438">
            <w:pPr>
              <w:adjustRightInd w:val="0"/>
              <w:jc w:val="center"/>
            </w:pPr>
          </w:p>
          <w:p w14:paraId="1996B64B" w14:textId="77777777" w:rsidR="008F6106" w:rsidRPr="00C24069" w:rsidRDefault="00F83889" w:rsidP="006A4438">
            <w:pPr>
              <w:adjustRightInd w:val="0"/>
              <w:jc w:val="center"/>
            </w:pPr>
            <w:r w:rsidRPr="00C24069">
              <w:t>0.65 (0.50, 0.84)</w:t>
            </w:r>
          </w:p>
          <w:p w14:paraId="1996B64C" w14:textId="77777777" w:rsidR="008F6106" w:rsidRPr="00C24069" w:rsidRDefault="00F83889" w:rsidP="006A4438">
            <w:pPr>
              <w:adjustRightInd w:val="0"/>
              <w:jc w:val="center"/>
            </w:pPr>
            <w:r w:rsidRPr="00C24069">
              <w:t>p=0.0008</w:t>
            </w:r>
          </w:p>
        </w:tc>
      </w:tr>
      <w:tr w:rsidR="00762991" w:rsidRPr="00C24069" w14:paraId="1996B655" w14:textId="77777777" w:rsidTr="001A25F4">
        <w:trPr>
          <w:trHeight w:val="283"/>
        </w:trPr>
        <w:tc>
          <w:tcPr>
            <w:tcW w:w="1793" w:type="pct"/>
          </w:tcPr>
          <w:p w14:paraId="0D1365C0" w14:textId="144089B7" w:rsidR="00C5277C" w:rsidRPr="00C24069" w:rsidRDefault="00C5277C" w:rsidP="006A4438">
            <w:pPr>
              <w:keepNext/>
              <w:keepLines/>
              <w:adjustRightInd w:val="0"/>
            </w:pPr>
            <w:r w:rsidRPr="00C24069">
              <w:t>Mewt (avveniment OS)</w:t>
            </w:r>
          </w:p>
          <w:p w14:paraId="1996B64F" w14:textId="3C3339E3" w:rsidR="008F6106" w:rsidRPr="00C24069" w:rsidRDefault="00C5277C" w:rsidP="006A4438">
            <w:pPr>
              <w:keepNext/>
              <w:keepLines/>
              <w:adjustRightInd w:val="0"/>
            </w:pPr>
            <w:r w:rsidRPr="00C24069">
              <w:t>Numru ta’ pazjenti bl-avveniment</w:t>
            </w:r>
          </w:p>
        </w:tc>
        <w:tc>
          <w:tcPr>
            <w:tcW w:w="975" w:type="pct"/>
            <w:vAlign w:val="center"/>
          </w:tcPr>
          <w:p w14:paraId="1996B650" w14:textId="77777777" w:rsidR="008F6106" w:rsidRPr="00C24069" w:rsidRDefault="00F83889" w:rsidP="006A4438">
            <w:pPr>
              <w:keepNext/>
              <w:keepLines/>
              <w:adjustRightInd w:val="0"/>
              <w:jc w:val="center"/>
            </w:pPr>
            <w:r w:rsidRPr="00C24069">
              <w:t>80</w:t>
            </w:r>
          </w:p>
        </w:tc>
        <w:tc>
          <w:tcPr>
            <w:tcW w:w="976" w:type="pct"/>
            <w:vAlign w:val="center"/>
          </w:tcPr>
          <w:p w14:paraId="1996B651" w14:textId="77777777" w:rsidR="008F6106" w:rsidRPr="00C24069" w:rsidRDefault="00F83889" w:rsidP="006A4438">
            <w:pPr>
              <w:keepNext/>
              <w:keepLines/>
              <w:adjustRightInd w:val="0"/>
              <w:jc w:val="center"/>
            </w:pPr>
            <w:r w:rsidRPr="00C24069">
              <w:t>56</w:t>
            </w:r>
          </w:p>
        </w:tc>
        <w:tc>
          <w:tcPr>
            <w:tcW w:w="1255" w:type="pct"/>
            <w:vAlign w:val="center"/>
          </w:tcPr>
          <w:p w14:paraId="1996B652" w14:textId="77777777" w:rsidR="008F6106" w:rsidRPr="00C24069" w:rsidRDefault="008F6106" w:rsidP="006A4438">
            <w:pPr>
              <w:keepNext/>
              <w:keepLines/>
              <w:adjustRightInd w:val="0"/>
              <w:jc w:val="center"/>
            </w:pPr>
          </w:p>
          <w:p w14:paraId="1996B653" w14:textId="77777777" w:rsidR="008F6106" w:rsidRPr="00C24069" w:rsidRDefault="00F83889" w:rsidP="006A4438">
            <w:pPr>
              <w:keepNext/>
              <w:keepLines/>
              <w:adjustRightInd w:val="0"/>
              <w:jc w:val="center"/>
            </w:pPr>
            <w:r w:rsidRPr="00C24069">
              <w:t>0.66 (0.47, 0.93)</w:t>
            </w:r>
          </w:p>
          <w:p w14:paraId="1996B654" w14:textId="77777777" w:rsidR="008F6106" w:rsidRPr="00C24069" w:rsidRDefault="00F83889" w:rsidP="006A4438">
            <w:pPr>
              <w:keepNext/>
              <w:keepLines/>
              <w:adjustRightInd w:val="0"/>
              <w:jc w:val="center"/>
            </w:pPr>
            <w:r w:rsidRPr="00C24069">
              <w:t>p=0.0182</w:t>
            </w:r>
          </w:p>
        </w:tc>
      </w:tr>
    </w:tbl>
    <w:p w14:paraId="1996B656" w14:textId="2F507F97" w:rsidR="00F43F10" w:rsidRPr="00C24069" w:rsidRDefault="000803F6" w:rsidP="006A4438">
      <w:r w:rsidRPr="00C24069">
        <w:t>AC→D = doxorubicin flimkien ma’ cyclophosphamide, segwit minn docetaxel; DCarbH = docetaxel, carboplatin u trastuzumab; CI = intervall ta’ kunfidenza</w:t>
      </w:r>
    </w:p>
    <w:p w14:paraId="1996B657" w14:textId="77777777" w:rsidR="00F43F10" w:rsidRPr="00C24069" w:rsidRDefault="00F43F10" w:rsidP="006A4438">
      <w:pPr>
        <w:pStyle w:val="BodyText"/>
      </w:pPr>
    </w:p>
    <w:p w14:paraId="1996B658" w14:textId="7B0D48B5" w:rsidR="00F43F10" w:rsidRPr="00C24069" w:rsidRDefault="000803F6" w:rsidP="006A4438">
      <w:pPr>
        <w:pStyle w:val="BodyText"/>
        <w:ind w:hanging="1"/>
      </w:pPr>
      <w:r w:rsidRPr="00C24069">
        <w:t>Fl-istudju BCIRG 006 għall-punt finali primarju, DFS, il-proporzjon ta’ periklu jittraduċi f’benefiċċju assolut, f’termini ta’ stimi ta’ rata ta’ sopravivenza mingħajr il-marda ta’ 3 snin ta’ 5.8 punti perċentwali (86.7 % kontra 80.9 %) favur il-grupp AC→DH (trastuzumab) u 4.6 punti perċentwali (85.5 % kontra 80.9 %) favur il-grupp DCarbH (trastuzumab) meta mqabbel ma’ AC→D.</w:t>
      </w:r>
    </w:p>
    <w:p w14:paraId="1996B659" w14:textId="77777777" w:rsidR="00F43F10" w:rsidRPr="00C24069" w:rsidRDefault="00F43F10" w:rsidP="006A4438">
      <w:pPr>
        <w:pStyle w:val="BodyText"/>
      </w:pPr>
    </w:p>
    <w:p w14:paraId="1996B65A" w14:textId="073FBBE6" w:rsidR="00F43F10" w:rsidRPr="00C24069" w:rsidRDefault="000803F6" w:rsidP="006A4438">
      <w:pPr>
        <w:pStyle w:val="BodyText"/>
      </w:pPr>
      <w:r w:rsidRPr="00C24069">
        <w:t>Fl-istudju BCIRG 006, 213/1075 pazjent fil-grupp DCarbH (TCH) , 221/1074 pazjent fil-grupp AC→DH (AC→TH), u 217/1073 fil-grupp AC→D (AC→T) kellhom stat ta’ ħila Karnofsky ta’ ≤90 (80 jew 90). Ma kien innutat l-ebda benefiċċju ta’ sopravivenza mingħajr il-marda (DFS - disease-free survival) f’dan is-sottogrupp ta’ pazjenti (proporzjon ta’ periklu = 1.16, CI ta’ 95 % [0.73, 1.83] għal DCarbH (TCH) kontra AC→D (AC→T); proporzjon ta’ periklu 0.97, CI ta’ 95 % [0.60, 1.55] għal AC→DH (AC→TH) kontra AC→D).</w:t>
      </w:r>
    </w:p>
    <w:p w14:paraId="1996B65B" w14:textId="77777777" w:rsidR="008F6106" w:rsidRPr="00C24069" w:rsidRDefault="008F6106" w:rsidP="006A4438">
      <w:pPr>
        <w:pStyle w:val="BodyText"/>
      </w:pPr>
    </w:p>
    <w:p w14:paraId="1996B65C" w14:textId="4086197E" w:rsidR="00F43F10" w:rsidRPr="00C24069" w:rsidRDefault="000803F6" w:rsidP="006A4438">
      <w:pPr>
        <w:pStyle w:val="BodyText"/>
        <w:ind w:hanging="1"/>
      </w:pPr>
      <w:r w:rsidRPr="00C24069">
        <w:t>Barra dan saret analiżi esploratorja post-hoc fuq is-settijiet ta’ data mill-analiżi konġunta (JA - joint analysis) tal-istudji kliniċi NSABP B-31/NCCTG N9831* u BCIRG006 li jikkombinaw avvenimenti ta’ DFS u avvenimenti sintomatiċi tal-qalb li huma miġbura fil-qosor f’Tabella 11:</w:t>
      </w:r>
    </w:p>
    <w:p w14:paraId="1996B65D" w14:textId="77777777" w:rsidR="00F43F10" w:rsidRPr="00C24069" w:rsidRDefault="00F43F10" w:rsidP="006A4438">
      <w:pPr>
        <w:pStyle w:val="BodyText"/>
      </w:pPr>
    </w:p>
    <w:p w14:paraId="1996B65E" w14:textId="095B94B2" w:rsidR="00F43F10" w:rsidRPr="00C24069" w:rsidRDefault="000803F6" w:rsidP="006A4438">
      <w:pPr>
        <w:pStyle w:val="BodyText"/>
        <w:keepNext/>
        <w:keepLines/>
      </w:pPr>
      <w:r w:rsidRPr="00C24069">
        <w:t>Tabella 11 Riżultati tal-analiżi esploratorja post-hoc mill-analiżi konġunta tal-istudji kliniċi NSABP B-31/NCCTG N9831* u BCIRG006 li jikkombinaw avvenimenti ta’ DFS u avvenimenti sintomatiċi tal-qalb</w:t>
      </w:r>
    </w:p>
    <w:p w14:paraId="1996B65F" w14:textId="77777777" w:rsidR="008F6106" w:rsidRPr="00C24069" w:rsidRDefault="008F6106" w:rsidP="006A4438">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9"/>
        <w:gridCol w:w="1984"/>
        <w:gridCol w:w="1984"/>
        <w:gridCol w:w="1984"/>
      </w:tblGrid>
      <w:tr w:rsidR="00762991" w:rsidRPr="00C24069" w14:paraId="1996B66A" w14:textId="77777777" w:rsidTr="00616EBF">
        <w:trPr>
          <w:trHeight w:val="283"/>
        </w:trPr>
        <w:tc>
          <w:tcPr>
            <w:tcW w:w="1715" w:type="pct"/>
            <w:vAlign w:val="center"/>
          </w:tcPr>
          <w:p w14:paraId="1996B660" w14:textId="3563DA36" w:rsidR="008F6106" w:rsidRPr="00C24069" w:rsidRDefault="000803F6" w:rsidP="006A4438">
            <w:pPr>
              <w:keepNext/>
              <w:keepLines/>
              <w:adjustRightInd w:val="0"/>
              <w:jc w:val="center"/>
              <w:rPr>
                <w:b/>
                <w:bCs/>
              </w:rPr>
            </w:pPr>
            <w:r w:rsidRPr="00C24069">
              <w:rPr>
                <w:b/>
                <w:bCs/>
              </w:rPr>
              <w:t>Parametru</w:t>
            </w:r>
          </w:p>
        </w:tc>
        <w:tc>
          <w:tcPr>
            <w:tcW w:w="1095" w:type="pct"/>
            <w:vAlign w:val="center"/>
          </w:tcPr>
          <w:p w14:paraId="1996B661" w14:textId="77777777" w:rsidR="008F6106" w:rsidRPr="00C24069" w:rsidRDefault="00F83889" w:rsidP="006A4438">
            <w:pPr>
              <w:keepNext/>
              <w:keepLines/>
              <w:adjustRightInd w:val="0"/>
              <w:jc w:val="center"/>
              <w:rPr>
                <w:b/>
                <w:bCs/>
              </w:rPr>
            </w:pPr>
            <w:r w:rsidRPr="00C24069">
              <w:rPr>
                <w:b/>
                <w:bCs/>
              </w:rPr>
              <w:t>AC→PH</w:t>
            </w:r>
          </w:p>
          <w:p w14:paraId="1996B662" w14:textId="7E845C6A" w:rsidR="008F6106" w:rsidRPr="00C24069" w:rsidRDefault="00F83889" w:rsidP="006A4438">
            <w:pPr>
              <w:keepNext/>
              <w:keepLines/>
              <w:adjustRightInd w:val="0"/>
              <w:jc w:val="center"/>
              <w:rPr>
                <w:b/>
                <w:bCs/>
              </w:rPr>
            </w:pPr>
            <w:r w:rsidRPr="00C24069">
              <w:rPr>
                <w:b/>
                <w:bCs/>
              </w:rPr>
              <w:t>(</w:t>
            </w:r>
            <w:r w:rsidR="000803F6" w:rsidRPr="00C24069">
              <w:rPr>
                <w:b/>
                <w:bCs/>
              </w:rPr>
              <w:t>kontra</w:t>
            </w:r>
            <w:r w:rsidRPr="00C24069">
              <w:rPr>
                <w:b/>
                <w:bCs/>
              </w:rPr>
              <w:t xml:space="preserve"> AC→P)</w:t>
            </w:r>
          </w:p>
          <w:p w14:paraId="1996B663" w14:textId="701BAD16" w:rsidR="008F6106" w:rsidRPr="00C24069" w:rsidRDefault="00F83889" w:rsidP="006A4438">
            <w:pPr>
              <w:keepNext/>
              <w:keepLines/>
              <w:adjustRightInd w:val="0"/>
              <w:jc w:val="center"/>
              <w:rPr>
                <w:b/>
                <w:bCs/>
              </w:rPr>
            </w:pPr>
            <w:r w:rsidRPr="00C24069">
              <w:rPr>
                <w:b/>
                <w:bCs/>
              </w:rPr>
              <w:t xml:space="preserve">(NSABP B-31 </w:t>
            </w:r>
            <w:r w:rsidR="000803F6" w:rsidRPr="00C24069">
              <w:rPr>
                <w:b/>
                <w:bCs/>
              </w:rPr>
              <w:t>u</w:t>
            </w:r>
            <w:r w:rsidRPr="00C24069">
              <w:rPr>
                <w:b/>
                <w:bCs/>
              </w:rPr>
              <w:t xml:space="preserve"> NCCTG N9831)*</w:t>
            </w:r>
          </w:p>
        </w:tc>
        <w:tc>
          <w:tcPr>
            <w:tcW w:w="1095" w:type="pct"/>
            <w:vAlign w:val="center"/>
          </w:tcPr>
          <w:p w14:paraId="1996B664" w14:textId="77777777" w:rsidR="008F6106" w:rsidRPr="00C24069" w:rsidRDefault="00F83889" w:rsidP="006A4438">
            <w:pPr>
              <w:keepNext/>
              <w:keepLines/>
              <w:adjustRightInd w:val="0"/>
              <w:jc w:val="center"/>
              <w:rPr>
                <w:b/>
                <w:bCs/>
              </w:rPr>
            </w:pPr>
            <w:r w:rsidRPr="00C24069">
              <w:rPr>
                <w:b/>
                <w:bCs/>
              </w:rPr>
              <w:t>AC→DH</w:t>
            </w:r>
          </w:p>
          <w:p w14:paraId="1996B665" w14:textId="1E4DBDCB" w:rsidR="008F6106" w:rsidRPr="00C24069" w:rsidRDefault="00F83889" w:rsidP="006A4438">
            <w:pPr>
              <w:keepNext/>
              <w:keepLines/>
              <w:adjustRightInd w:val="0"/>
              <w:jc w:val="center"/>
              <w:rPr>
                <w:b/>
                <w:bCs/>
              </w:rPr>
            </w:pPr>
            <w:r w:rsidRPr="00C24069">
              <w:rPr>
                <w:b/>
                <w:bCs/>
              </w:rPr>
              <w:t>(</w:t>
            </w:r>
            <w:r w:rsidR="00A536B0" w:rsidRPr="00C24069">
              <w:rPr>
                <w:b/>
                <w:bCs/>
              </w:rPr>
              <w:t>kontra</w:t>
            </w:r>
            <w:r w:rsidRPr="00C24069">
              <w:rPr>
                <w:b/>
                <w:bCs/>
              </w:rPr>
              <w:t xml:space="preserve"> AC→D)</w:t>
            </w:r>
          </w:p>
          <w:p w14:paraId="1996B666" w14:textId="77777777" w:rsidR="008F6106" w:rsidRPr="00C24069" w:rsidRDefault="00F83889" w:rsidP="006A4438">
            <w:pPr>
              <w:keepNext/>
              <w:keepLines/>
              <w:adjustRightInd w:val="0"/>
              <w:jc w:val="center"/>
              <w:rPr>
                <w:b/>
                <w:bCs/>
              </w:rPr>
            </w:pPr>
            <w:r w:rsidRPr="00C24069">
              <w:rPr>
                <w:b/>
                <w:bCs/>
              </w:rPr>
              <w:t>BCIRG006</w:t>
            </w:r>
          </w:p>
        </w:tc>
        <w:tc>
          <w:tcPr>
            <w:tcW w:w="1095" w:type="pct"/>
            <w:vAlign w:val="center"/>
          </w:tcPr>
          <w:p w14:paraId="1996B667" w14:textId="77777777" w:rsidR="008F6106" w:rsidRPr="00C24069" w:rsidRDefault="00F83889" w:rsidP="006A4438">
            <w:pPr>
              <w:keepNext/>
              <w:keepLines/>
              <w:adjustRightInd w:val="0"/>
              <w:jc w:val="center"/>
              <w:rPr>
                <w:b/>
                <w:bCs/>
              </w:rPr>
            </w:pPr>
            <w:r w:rsidRPr="00C24069">
              <w:rPr>
                <w:b/>
                <w:bCs/>
              </w:rPr>
              <w:t xml:space="preserve">DCarbH </w:t>
            </w:r>
          </w:p>
          <w:p w14:paraId="1996B668" w14:textId="4055FFE9" w:rsidR="008F6106" w:rsidRPr="00C24069" w:rsidRDefault="00F83889" w:rsidP="006A4438">
            <w:pPr>
              <w:keepNext/>
              <w:keepLines/>
              <w:adjustRightInd w:val="0"/>
              <w:jc w:val="center"/>
              <w:rPr>
                <w:b/>
                <w:bCs/>
              </w:rPr>
            </w:pPr>
            <w:r w:rsidRPr="00C24069">
              <w:rPr>
                <w:b/>
                <w:bCs/>
              </w:rPr>
              <w:t>(</w:t>
            </w:r>
            <w:r w:rsidR="00A536B0" w:rsidRPr="00C24069">
              <w:rPr>
                <w:b/>
                <w:bCs/>
              </w:rPr>
              <w:t>kontra</w:t>
            </w:r>
            <w:r w:rsidRPr="00C24069">
              <w:rPr>
                <w:b/>
                <w:bCs/>
              </w:rPr>
              <w:t xml:space="preserve"> AC→D) </w:t>
            </w:r>
          </w:p>
          <w:p w14:paraId="1996B669" w14:textId="77777777" w:rsidR="008F6106" w:rsidRPr="00C24069" w:rsidRDefault="00F83889" w:rsidP="006A4438">
            <w:pPr>
              <w:keepNext/>
              <w:keepLines/>
              <w:adjustRightInd w:val="0"/>
              <w:jc w:val="center"/>
              <w:rPr>
                <w:b/>
                <w:bCs/>
              </w:rPr>
            </w:pPr>
            <w:r w:rsidRPr="00C24069">
              <w:rPr>
                <w:b/>
                <w:bCs/>
              </w:rPr>
              <w:t>(BCIRG 006)</w:t>
            </w:r>
          </w:p>
        </w:tc>
      </w:tr>
      <w:tr w:rsidR="00762991" w:rsidRPr="00C24069" w14:paraId="1996B67B" w14:textId="77777777" w:rsidTr="00616EBF">
        <w:trPr>
          <w:trHeight w:val="283"/>
        </w:trPr>
        <w:tc>
          <w:tcPr>
            <w:tcW w:w="1715" w:type="pct"/>
          </w:tcPr>
          <w:p w14:paraId="67D0C76C" w14:textId="77777777" w:rsidR="00A536B0" w:rsidRPr="00C24069" w:rsidRDefault="00A536B0" w:rsidP="006A4438">
            <w:pPr>
              <w:keepNext/>
              <w:keepLines/>
              <w:adjustRightInd w:val="0"/>
              <w:jc w:val="center"/>
            </w:pPr>
            <w:r w:rsidRPr="00C24069">
              <w:t>Proporzjonijiet ta’ periklu tal-analiżi primarja tal-effikaċja</w:t>
            </w:r>
          </w:p>
          <w:p w14:paraId="4F7F5E7D" w14:textId="77777777" w:rsidR="00A536B0" w:rsidRPr="00C24069" w:rsidRDefault="00A536B0" w:rsidP="006A4438">
            <w:pPr>
              <w:keepNext/>
              <w:keepLines/>
              <w:adjustRightInd w:val="0"/>
              <w:jc w:val="center"/>
            </w:pPr>
            <w:r w:rsidRPr="00C24069">
              <w:t>ta’ DFS</w:t>
            </w:r>
          </w:p>
          <w:p w14:paraId="6458BC99" w14:textId="77777777" w:rsidR="00A536B0" w:rsidRPr="00C24069" w:rsidRDefault="00A536B0" w:rsidP="006A4438">
            <w:pPr>
              <w:keepNext/>
              <w:keepLines/>
              <w:adjustRightInd w:val="0"/>
              <w:jc w:val="center"/>
            </w:pPr>
            <w:r w:rsidRPr="00C24069">
              <w:t>(CI ta’ 95 %)</w:t>
            </w:r>
          </w:p>
          <w:p w14:paraId="1996B66E" w14:textId="3B481598" w:rsidR="008F6106" w:rsidRPr="00C24069" w:rsidRDefault="00A536B0" w:rsidP="006A4438">
            <w:pPr>
              <w:keepNext/>
              <w:keepLines/>
              <w:adjustRightInd w:val="0"/>
              <w:jc w:val="center"/>
            </w:pPr>
            <w:r w:rsidRPr="00C24069">
              <w:t>valur p</w:t>
            </w:r>
          </w:p>
        </w:tc>
        <w:tc>
          <w:tcPr>
            <w:tcW w:w="1095" w:type="pct"/>
            <w:vAlign w:val="center"/>
          </w:tcPr>
          <w:p w14:paraId="1996B66F" w14:textId="77777777" w:rsidR="008F6106" w:rsidRPr="00C24069" w:rsidRDefault="008F6106" w:rsidP="006A4438">
            <w:pPr>
              <w:keepNext/>
              <w:keepLines/>
              <w:adjustRightInd w:val="0"/>
              <w:jc w:val="center"/>
            </w:pPr>
          </w:p>
          <w:p w14:paraId="1B65B50F" w14:textId="77777777" w:rsidR="00AF5519" w:rsidRPr="00C24069" w:rsidRDefault="00AF5519" w:rsidP="006A4438">
            <w:pPr>
              <w:keepNext/>
              <w:keepLines/>
              <w:adjustRightInd w:val="0"/>
              <w:jc w:val="center"/>
            </w:pPr>
          </w:p>
          <w:p w14:paraId="1996B670" w14:textId="77777777" w:rsidR="008F6106" w:rsidRPr="00C24069" w:rsidRDefault="00F83889" w:rsidP="006A4438">
            <w:pPr>
              <w:keepNext/>
              <w:keepLines/>
              <w:adjustRightInd w:val="0"/>
              <w:jc w:val="center"/>
            </w:pPr>
            <w:r w:rsidRPr="00C24069">
              <w:t>0.48</w:t>
            </w:r>
          </w:p>
          <w:p w14:paraId="1996B671" w14:textId="77777777" w:rsidR="008F6106" w:rsidRPr="00C24069" w:rsidRDefault="00F83889" w:rsidP="006A4438">
            <w:pPr>
              <w:keepNext/>
              <w:keepLines/>
              <w:adjustRightInd w:val="0"/>
              <w:jc w:val="center"/>
            </w:pPr>
            <w:r w:rsidRPr="00C24069">
              <w:t>(0.39, 0.59)</w:t>
            </w:r>
          </w:p>
          <w:p w14:paraId="1996B672" w14:textId="77777777" w:rsidR="008F6106" w:rsidRPr="00C24069" w:rsidRDefault="00F83889" w:rsidP="006A4438">
            <w:pPr>
              <w:keepNext/>
              <w:keepLines/>
              <w:adjustRightInd w:val="0"/>
              <w:jc w:val="center"/>
            </w:pPr>
            <w:r w:rsidRPr="00C24069">
              <w:t>p&lt;0.0001</w:t>
            </w:r>
          </w:p>
        </w:tc>
        <w:tc>
          <w:tcPr>
            <w:tcW w:w="1095" w:type="pct"/>
            <w:vAlign w:val="center"/>
          </w:tcPr>
          <w:p w14:paraId="1996B673" w14:textId="77777777" w:rsidR="008F6106" w:rsidRPr="00C24069" w:rsidRDefault="008F6106" w:rsidP="006A4438">
            <w:pPr>
              <w:keepNext/>
              <w:keepLines/>
              <w:adjustRightInd w:val="0"/>
              <w:jc w:val="center"/>
            </w:pPr>
          </w:p>
          <w:p w14:paraId="59476837" w14:textId="77777777" w:rsidR="00AF5519" w:rsidRPr="00C24069" w:rsidRDefault="00AF5519" w:rsidP="006A4438">
            <w:pPr>
              <w:keepNext/>
              <w:keepLines/>
              <w:adjustRightInd w:val="0"/>
              <w:jc w:val="center"/>
            </w:pPr>
          </w:p>
          <w:p w14:paraId="1996B674" w14:textId="77777777" w:rsidR="008F6106" w:rsidRPr="00C24069" w:rsidRDefault="00F83889" w:rsidP="006A4438">
            <w:pPr>
              <w:keepNext/>
              <w:keepLines/>
              <w:adjustRightInd w:val="0"/>
              <w:jc w:val="center"/>
            </w:pPr>
            <w:r w:rsidRPr="00C24069">
              <w:t>0.61</w:t>
            </w:r>
          </w:p>
          <w:p w14:paraId="1996B675" w14:textId="77777777" w:rsidR="008F6106" w:rsidRPr="00C24069" w:rsidRDefault="00F83889" w:rsidP="006A4438">
            <w:pPr>
              <w:keepNext/>
              <w:keepLines/>
              <w:adjustRightInd w:val="0"/>
              <w:jc w:val="center"/>
            </w:pPr>
            <w:r w:rsidRPr="00C24069">
              <w:t>(0.49, 0.77)</w:t>
            </w:r>
          </w:p>
          <w:p w14:paraId="1996B676" w14:textId="77777777" w:rsidR="008F6106" w:rsidRPr="00C24069" w:rsidRDefault="00F83889" w:rsidP="006A4438">
            <w:pPr>
              <w:keepNext/>
              <w:keepLines/>
              <w:adjustRightInd w:val="0"/>
              <w:jc w:val="center"/>
            </w:pPr>
            <w:r w:rsidRPr="00C24069">
              <w:t>P&lt;0.0001</w:t>
            </w:r>
          </w:p>
        </w:tc>
        <w:tc>
          <w:tcPr>
            <w:tcW w:w="1095" w:type="pct"/>
            <w:vAlign w:val="center"/>
          </w:tcPr>
          <w:p w14:paraId="1996B677" w14:textId="77777777" w:rsidR="008F6106" w:rsidRPr="00C24069" w:rsidRDefault="008F6106" w:rsidP="006A4438">
            <w:pPr>
              <w:keepNext/>
              <w:keepLines/>
              <w:adjustRightInd w:val="0"/>
              <w:jc w:val="center"/>
            </w:pPr>
          </w:p>
          <w:p w14:paraId="4F64B5F9" w14:textId="77777777" w:rsidR="00AF5519" w:rsidRPr="00C24069" w:rsidRDefault="00AF5519" w:rsidP="006A4438">
            <w:pPr>
              <w:keepNext/>
              <w:keepLines/>
              <w:adjustRightInd w:val="0"/>
              <w:jc w:val="center"/>
            </w:pPr>
          </w:p>
          <w:p w14:paraId="1996B678" w14:textId="77777777" w:rsidR="008F6106" w:rsidRPr="00C24069" w:rsidRDefault="00F83889" w:rsidP="006A4438">
            <w:pPr>
              <w:keepNext/>
              <w:keepLines/>
              <w:adjustRightInd w:val="0"/>
              <w:jc w:val="center"/>
            </w:pPr>
            <w:r w:rsidRPr="00C24069">
              <w:t>0.67</w:t>
            </w:r>
          </w:p>
          <w:p w14:paraId="1996B679" w14:textId="77777777" w:rsidR="008F6106" w:rsidRPr="00C24069" w:rsidRDefault="00F83889" w:rsidP="006A4438">
            <w:pPr>
              <w:keepNext/>
              <w:keepLines/>
              <w:adjustRightInd w:val="0"/>
              <w:jc w:val="center"/>
            </w:pPr>
            <w:r w:rsidRPr="00C24069">
              <w:t>(0.54, 0.83)</w:t>
            </w:r>
          </w:p>
          <w:p w14:paraId="1996B67A" w14:textId="77777777" w:rsidR="008F6106" w:rsidRPr="00C24069" w:rsidRDefault="00F83889" w:rsidP="006A4438">
            <w:pPr>
              <w:keepNext/>
              <w:keepLines/>
              <w:adjustRightInd w:val="0"/>
              <w:jc w:val="center"/>
            </w:pPr>
            <w:r w:rsidRPr="00C24069">
              <w:t>p=0.0003</w:t>
            </w:r>
          </w:p>
        </w:tc>
      </w:tr>
      <w:tr w:rsidR="00762991" w:rsidRPr="00C24069" w14:paraId="1996B68F" w14:textId="77777777" w:rsidTr="00616EBF">
        <w:trPr>
          <w:trHeight w:val="283"/>
        </w:trPr>
        <w:tc>
          <w:tcPr>
            <w:tcW w:w="1715" w:type="pct"/>
          </w:tcPr>
          <w:p w14:paraId="12CA897B" w14:textId="77777777" w:rsidR="00A536B0" w:rsidRPr="00C24069" w:rsidRDefault="00A536B0" w:rsidP="006A4438">
            <w:pPr>
              <w:adjustRightInd w:val="0"/>
              <w:jc w:val="center"/>
            </w:pPr>
            <w:r w:rsidRPr="00C24069">
              <w:t>Proporzjonijiet ta’ periklu tal-analiżi ta’ segwitu fit-tul tal-effikaċja**</w:t>
            </w:r>
          </w:p>
          <w:p w14:paraId="7F08FFE2" w14:textId="77777777" w:rsidR="00A536B0" w:rsidRPr="00C24069" w:rsidRDefault="00A536B0" w:rsidP="006A4438">
            <w:pPr>
              <w:adjustRightInd w:val="0"/>
              <w:jc w:val="center"/>
            </w:pPr>
            <w:r w:rsidRPr="00C24069">
              <w:t>ta’ DFS</w:t>
            </w:r>
          </w:p>
          <w:p w14:paraId="174D76E4" w14:textId="77777777" w:rsidR="00A536B0" w:rsidRPr="00C24069" w:rsidRDefault="00A536B0" w:rsidP="006A4438">
            <w:pPr>
              <w:adjustRightInd w:val="0"/>
              <w:jc w:val="center"/>
            </w:pPr>
            <w:r w:rsidRPr="00C24069">
              <w:t>(CI ta’ 95 %)</w:t>
            </w:r>
          </w:p>
          <w:p w14:paraId="1996B67F" w14:textId="11D6D0FD" w:rsidR="008F6106" w:rsidRPr="00C24069" w:rsidRDefault="00A536B0" w:rsidP="006A4438">
            <w:pPr>
              <w:adjustRightInd w:val="0"/>
              <w:jc w:val="center"/>
            </w:pPr>
            <w:r w:rsidRPr="00C24069">
              <w:t>valur p</w:t>
            </w:r>
          </w:p>
        </w:tc>
        <w:tc>
          <w:tcPr>
            <w:tcW w:w="1095" w:type="pct"/>
            <w:vAlign w:val="center"/>
          </w:tcPr>
          <w:p w14:paraId="1996B680" w14:textId="77777777" w:rsidR="008F6106" w:rsidRPr="00C24069" w:rsidRDefault="008F6106" w:rsidP="006A4438">
            <w:pPr>
              <w:adjustRightInd w:val="0"/>
              <w:jc w:val="center"/>
            </w:pPr>
          </w:p>
          <w:p w14:paraId="1996B681" w14:textId="77777777" w:rsidR="008F6106" w:rsidRPr="00C24069" w:rsidRDefault="008F6106" w:rsidP="006A4438">
            <w:pPr>
              <w:adjustRightInd w:val="0"/>
              <w:jc w:val="center"/>
            </w:pPr>
          </w:p>
          <w:p w14:paraId="5F83FB58" w14:textId="77777777" w:rsidR="00AF5519" w:rsidRPr="00C24069" w:rsidRDefault="00AF5519" w:rsidP="006A4438">
            <w:pPr>
              <w:adjustRightInd w:val="0"/>
              <w:jc w:val="center"/>
            </w:pPr>
          </w:p>
          <w:p w14:paraId="1996B682" w14:textId="77777777" w:rsidR="008F6106" w:rsidRPr="00C24069" w:rsidRDefault="00F83889" w:rsidP="006A4438">
            <w:pPr>
              <w:adjustRightInd w:val="0"/>
              <w:jc w:val="center"/>
            </w:pPr>
            <w:r w:rsidRPr="00C24069">
              <w:t>0.61</w:t>
            </w:r>
          </w:p>
          <w:p w14:paraId="1996B683" w14:textId="77777777" w:rsidR="008F6106" w:rsidRPr="00C24069" w:rsidRDefault="00F83889" w:rsidP="006A4438">
            <w:pPr>
              <w:adjustRightInd w:val="0"/>
              <w:jc w:val="center"/>
            </w:pPr>
            <w:r w:rsidRPr="00C24069">
              <w:t>(0.54, 0.69)</w:t>
            </w:r>
          </w:p>
          <w:p w14:paraId="1996B684" w14:textId="77777777" w:rsidR="008F6106" w:rsidRPr="00C24069" w:rsidRDefault="00F83889" w:rsidP="006A4438">
            <w:pPr>
              <w:adjustRightInd w:val="0"/>
              <w:jc w:val="center"/>
            </w:pPr>
            <w:r w:rsidRPr="00C24069">
              <w:t>p&lt;0.0001</w:t>
            </w:r>
          </w:p>
        </w:tc>
        <w:tc>
          <w:tcPr>
            <w:tcW w:w="1095" w:type="pct"/>
            <w:vAlign w:val="center"/>
          </w:tcPr>
          <w:p w14:paraId="1996B685" w14:textId="77777777" w:rsidR="008F6106" w:rsidRPr="00C24069" w:rsidRDefault="008F6106" w:rsidP="006A4438">
            <w:pPr>
              <w:adjustRightInd w:val="0"/>
              <w:jc w:val="center"/>
            </w:pPr>
          </w:p>
          <w:p w14:paraId="1996B686" w14:textId="77777777" w:rsidR="008F6106" w:rsidRPr="00C24069" w:rsidRDefault="008F6106" w:rsidP="006A4438">
            <w:pPr>
              <w:adjustRightInd w:val="0"/>
              <w:jc w:val="center"/>
            </w:pPr>
          </w:p>
          <w:p w14:paraId="27E1E410" w14:textId="77777777" w:rsidR="00AF5519" w:rsidRPr="00C24069" w:rsidRDefault="00AF5519" w:rsidP="006A4438">
            <w:pPr>
              <w:adjustRightInd w:val="0"/>
              <w:jc w:val="center"/>
            </w:pPr>
          </w:p>
          <w:p w14:paraId="1996B687" w14:textId="77777777" w:rsidR="008F6106" w:rsidRPr="00C24069" w:rsidRDefault="00F83889" w:rsidP="006A4438">
            <w:pPr>
              <w:adjustRightInd w:val="0"/>
              <w:jc w:val="center"/>
            </w:pPr>
            <w:r w:rsidRPr="00C24069">
              <w:t>0.72</w:t>
            </w:r>
          </w:p>
          <w:p w14:paraId="1996B688" w14:textId="77777777" w:rsidR="008F6106" w:rsidRPr="00C24069" w:rsidRDefault="00F83889" w:rsidP="006A4438">
            <w:pPr>
              <w:adjustRightInd w:val="0"/>
              <w:jc w:val="center"/>
            </w:pPr>
            <w:r w:rsidRPr="00C24069">
              <w:t>(0.61, 0.85)</w:t>
            </w:r>
          </w:p>
          <w:p w14:paraId="1996B689" w14:textId="77777777" w:rsidR="008F6106" w:rsidRPr="00C24069" w:rsidRDefault="00F83889" w:rsidP="006A4438">
            <w:pPr>
              <w:adjustRightInd w:val="0"/>
              <w:jc w:val="center"/>
            </w:pPr>
            <w:r w:rsidRPr="00C24069">
              <w:t>p&lt;0.0001</w:t>
            </w:r>
          </w:p>
        </w:tc>
        <w:tc>
          <w:tcPr>
            <w:tcW w:w="1095" w:type="pct"/>
            <w:vAlign w:val="center"/>
          </w:tcPr>
          <w:p w14:paraId="1996B68A" w14:textId="77777777" w:rsidR="008F6106" w:rsidRPr="00C24069" w:rsidRDefault="008F6106" w:rsidP="006A4438">
            <w:pPr>
              <w:adjustRightInd w:val="0"/>
              <w:jc w:val="center"/>
            </w:pPr>
          </w:p>
          <w:p w14:paraId="09AEB7C8" w14:textId="77777777" w:rsidR="00AF5519" w:rsidRPr="00C24069" w:rsidRDefault="00AF5519" w:rsidP="006A4438">
            <w:pPr>
              <w:adjustRightInd w:val="0"/>
              <w:jc w:val="center"/>
            </w:pPr>
          </w:p>
          <w:p w14:paraId="1996B68B" w14:textId="77777777" w:rsidR="008F6106" w:rsidRPr="00C24069" w:rsidRDefault="008F6106" w:rsidP="006A4438">
            <w:pPr>
              <w:adjustRightInd w:val="0"/>
              <w:jc w:val="center"/>
            </w:pPr>
          </w:p>
          <w:p w14:paraId="1996B68C" w14:textId="77777777" w:rsidR="008F6106" w:rsidRPr="00C24069" w:rsidRDefault="00F83889" w:rsidP="006A4438">
            <w:pPr>
              <w:adjustRightInd w:val="0"/>
              <w:jc w:val="center"/>
            </w:pPr>
            <w:r w:rsidRPr="00C24069">
              <w:t>0.77</w:t>
            </w:r>
          </w:p>
          <w:p w14:paraId="1996B68D" w14:textId="77777777" w:rsidR="008F6106" w:rsidRPr="00C24069" w:rsidRDefault="00F83889" w:rsidP="006A4438">
            <w:pPr>
              <w:adjustRightInd w:val="0"/>
              <w:jc w:val="center"/>
            </w:pPr>
            <w:r w:rsidRPr="00C24069">
              <w:t>(0.65, 0.90)</w:t>
            </w:r>
          </w:p>
          <w:p w14:paraId="1996B68E" w14:textId="77777777" w:rsidR="008F6106" w:rsidRPr="00C24069" w:rsidRDefault="00F83889" w:rsidP="006A4438">
            <w:pPr>
              <w:adjustRightInd w:val="0"/>
              <w:jc w:val="center"/>
            </w:pPr>
            <w:r w:rsidRPr="00C24069">
              <w:t>P=0.0011</w:t>
            </w:r>
          </w:p>
        </w:tc>
      </w:tr>
      <w:tr w:rsidR="00762991" w:rsidRPr="00C24069" w14:paraId="1996B6A1" w14:textId="77777777" w:rsidTr="00616EBF">
        <w:trPr>
          <w:trHeight w:val="283"/>
        </w:trPr>
        <w:tc>
          <w:tcPr>
            <w:tcW w:w="1715" w:type="pct"/>
          </w:tcPr>
          <w:p w14:paraId="4D033FF3" w14:textId="77777777" w:rsidR="00A536B0" w:rsidRPr="00C24069" w:rsidRDefault="00A536B0" w:rsidP="006A4438">
            <w:pPr>
              <w:adjustRightInd w:val="0"/>
              <w:jc w:val="center"/>
            </w:pPr>
            <w:r w:rsidRPr="00C24069">
              <w:t>Proporzjonijiet ta’ periklu tal-analiżi esploratorja post-hoc ta’ segwitu fit-tul** ta’ DFS u ta’ avvenimenti sintomatiċi tal-qalb</w:t>
            </w:r>
          </w:p>
          <w:p w14:paraId="1996B691" w14:textId="10B91D74" w:rsidR="008F6106" w:rsidRPr="00C24069" w:rsidRDefault="00A536B0" w:rsidP="006A4438">
            <w:pPr>
              <w:adjustRightInd w:val="0"/>
              <w:jc w:val="center"/>
            </w:pPr>
            <w:r w:rsidRPr="00C24069">
              <w:t>(CI ta’ 95 %)</w:t>
            </w:r>
          </w:p>
        </w:tc>
        <w:tc>
          <w:tcPr>
            <w:tcW w:w="1095" w:type="pct"/>
            <w:vAlign w:val="center"/>
          </w:tcPr>
          <w:p w14:paraId="1996B692" w14:textId="77777777" w:rsidR="008F6106" w:rsidRPr="00C24069" w:rsidRDefault="008F6106" w:rsidP="006A4438">
            <w:pPr>
              <w:adjustRightInd w:val="0"/>
              <w:jc w:val="center"/>
            </w:pPr>
          </w:p>
          <w:p w14:paraId="1996B693" w14:textId="77777777" w:rsidR="008F6106" w:rsidRPr="00C24069" w:rsidRDefault="008F6106" w:rsidP="006A4438">
            <w:pPr>
              <w:adjustRightInd w:val="0"/>
              <w:jc w:val="center"/>
            </w:pPr>
          </w:p>
          <w:p w14:paraId="1996B694" w14:textId="77777777" w:rsidR="008F6106" w:rsidRPr="00C24069" w:rsidRDefault="008F6106" w:rsidP="006A4438">
            <w:pPr>
              <w:adjustRightInd w:val="0"/>
              <w:jc w:val="center"/>
            </w:pPr>
          </w:p>
          <w:p w14:paraId="1996B695" w14:textId="77777777" w:rsidR="008F6106" w:rsidRPr="00C24069" w:rsidRDefault="00F83889" w:rsidP="006A4438">
            <w:pPr>
              <w:adjustRightInd w:val="0"/>
              <w:jc w:val="center"/>
            </w:pPr>
            <w:r w:rsidRPr="00C24069">
              <w:t>0.67</w:t>
            </w:r>
          </w:p>
          <w:p w14:paraId="1996B696" w14:textId="77777777" w:rsidR="008F6106" w:rsidRPr="00C24069" w:rsidRDefault="00F83889" w:rsidP="006A4438">
            <w:pPr>
              <w:adjustRightInd w:val="0"/>
              <w:jc w:val="center"/>
            </w:pPr>
            <w:r w:rsidRPr="00C24069">
              <w:t>(0.60, 0.75)</w:t>
            </w:r>
          </w:p>
        </w:tc>
        <w:tc>
          <w:tcPr>
            <w:tcW w:w="1095" w:type="pct"/>
            <w:vAlign w:val="center"/>
          </w:tcPr>
          <w:p w14:paraId="1996B697" w14:textId="77777777" w:rsidR="008F6106" w:rsidRPr="00C24069" w:rsidRDefault="008F6106" w:rsidP="006A4438">
            <w:pPr>
              <w:adjustRightInd w:val="0"/>
              <w:jc w:val="center"/>
            </w:pPr>
          </w:p>
          <w:p w14:paraId="1996B698" w14:textId="77777777" w:rsidR="008F6106" w:rsidRPr="00C24069" w:rsidRDefault="008F6106" w:rsidP="006A4438">
            <w:pPr>
              <w:adjustRightInd w:val="0"/>
              <w:jc w:val="center"/>
            </w:pPr>
          </w:p>
          <w:p w14:paraId="1996B699" w14:textId="77777777" w:rsidR="008F6106" w:rsidRPr="00C24069" w:rsidRDefault="008F6106" w:rsidP="006A4438">
            <w:pPr>
              <w:adjustRightInd w:val="0"/>
              <w:jc w:val="center"/>
            </w:pPr>
          </w:p>
          <w:p w14:paraId="1996B69A" w14:textId="77777777" w:rsidR="008F6106" w:rsidRPr="00C24069" w:rsidRDefault="00F83889" w:rsidP="006A4438">
            <w:pPr>
              <w:adjustRightInd w:val="0"/>
              <w:jc w:val="center"/>
            </w:pPr>
            <w:r w:rsidRPr="00C24069">
              <w:t>0.77</w:t>
            </w:r>
          </w:p>
          <w:p w14:paraId="1996B69B" w14:textId="77777777" w:rsidR="008F6106" w:rsidRPr="00C24069" w:rsidRDefault="00F83889" w:rsidP="006A4438">
            <w:pPr>
              <w:adjustRightInd w:val="0"/>
              <w:jc w:val="center"/>
            </w:pPr>
            <w:r w:rsidRPr="00C24069">
              <w:t>(0.66, 0.90)</w:t>
            </w:r>
          </w:p>
        </w:tc>
        <w:tc>
          <w:tcPr>
            <w:tcW w:w="1095" w:type="pct"/>
            <w:vAlign w:val="center"/>
          </w:tcPr>
          <w:p w14:paraId="1996B69C" w14:textId="77777777" w:rsidR="008F6106" w:rsidRPr="00C24069" w:rsidRDefault="008F6106" w:rsidP="006A4438">
            <w:pPr>
              <w:adjustRightInd w:val="0"/>
              <w:jc w:val="center"/>
            </w:pPr>
          </w:p>
          <w:p w14:paraId="1996B69D" w14:textId="77777777" w:rsidR="008F6106" w:rsidRPr="00C24069" w:rsidRDefault="008F6106" w:rsidP="006A4438">
            <w:pPr>
              <w:adjustRightInd w:val="0"/>
              <w:jc w:val="center"/>
            </w:pPr>
          </w:p>
          <w:p w14:paraId="1996B69E" w14:textId="77777777" w:rsidR="008F6106" w:rsidRPr="00C24069" w:rsidRDefault="008F6106" w:rsidP="006A4438">
            <w:pPr>
              <w:adjustRightInd w:val="0"/>
              <w:jc w:val="center"/>
            </w:pPr>
          </w:p>
          <w:p w14:paraId="1996B69F" w14:textId="77777777" w:rsidR="008F6106" w:rsidRPr="00C24069" w:rsidRDefault="00F83889" w:rsidP="006A4438">
            <w:pPr>
              <w:adjustRightInd w:val="0"/>
              <w:jc w:val="center"/>
            </w:pPr>
            <w:r w:rsidRPr="00C24069">
              <w:t>0.77</w:t>
            </w:r>
          </w:p>
          <w:p w14:paraId="1996B6A0" w14:textId="77777777" w:rsidR="008F6106" w:rsidRPr="00C24069" w:rsidRDefault="00F83889" w:rsidP="006A4438">
            <w:pPr>
              <w:adjustRightInd w:val="0"/>
              <w:jc w:val="center"/>
            </w:pPr>
            <w:r w:rsidRPr="00C24069">
              <w:t>(0.66, 0.90)</w:t>
            </w:r>
          </w:p>
        </w:tc>
      </w:tr>
    </w:tbl>
    <w:p w14:paraId="301FFFCE" w14:textId="77777777" w:rsidR="007073BA" w:rsidRPr="00C24069" w:rsidRDefault="007073BA" w:rsidP="006A4438">
      <w:r w:rsidRPr="00C24069">
        <w:t>A: doxorubicin; C: cyclophosphamide; P: paclitaxel; D: docetaxel; Carb: carboplatin; H: trastuzumab</w:t>
      </w:r>
    </w:p>
    <w:p w14:paraId="1996B6A2" w14:textId="56A55887" w:rsidR="00F43F10" w:rsidRPr="00C24069" w:rsidRDefault="007073BA" w:rsidP="006A4438">
      <w:r w:rsidRPr="00C24069">
        <w:t>CI = intervall ta’ kunfidenza</w:t>
      </w:r>
    </w:p>
    <w:p w14:paraId="1996B6A3" w14:textId="65644307" w:rsidR="00F43F10" w:rsidRPr="00C24069" w:rsidRDefault="00F83889" w:rsidP="006A4438">
      <w:r w:rsidRPr="00C24069">
        <w:t>*</w:t>
      </w:r>
      <w:r w:rsidR="007073BA" w:rsidRPr="00C24069">
        <w:t xml:space="preserve"> Fil-ħin tal-analiżi definittiva ta’ DFS. It-tul ta’ żmien medjan ta’ segwitu kien ta’ 1.8 snin fil-grupp ta’ AC→P u sentejn fil-grupp ta’ AC→PH</w:t>
      </w:r>
    </w:p>
    <w:p w14:paraId="1996B6A4" w14:textId="63A76499" w:rsidR="00F43F10" w:rsidRPr="00C24069" w:rsidRDefault="00F83889" w:rsidP="006A4438">
      <w:r w:rsidRPr="00C24069">
        <w:t>**</w:t>
      </w:r>
      <w:r w:rsidR="007073BA" w:rsidRPr="00C24069">
        <w:t xml:space="preserve"> It-tul medjan ta’ segwitu fit-tul għall-istudji kliniċi tal-Analiżi konġunta kien ta’ 8.3 snin (firxa: 0.1 sa 12.1) għall-grupp ta’ AC→PH u 7.9 snin (firxa: 0.0 sa 12.2) għall-grupp ta’ AC→P; It-tul medjan ta’ segwitu fit-tul għall-istudju BCIRG 006 kien ta’ 10.3 snin kemm fil-grupp ta’ AC→D (firxa: 0.0 sa 12.6) kif ukoll fil-grupp ta’ DCarbH (firxa: 0.0 sa 13.1), u kien ta’ 10.4 snin (firxa: 0.0 sa 12.7) fil-grupp ta’ AC→DH</w:t>
      </w:r>
    </w:p>
    <w:p w14:paraId="1996B6A5" w14:textId="77777777" w:rsidR="00F43F10" w:rsidRPr="00C24069" w:rsidRDefault="00F43F10" w:rsidP="006A4438">
      <w:pPr>
        <w:pStyle w:val="BodyText"/>
      </w:pPr>
    </w:p>
    <w:p w14:paraId="1996B6A6" w14:textId="53DDD916" w:rsidR="00F43F10" w:rsidRPr="00C24069" w:rsidRDefault="007073BA" w:rsidP="006A4438">
      <w:pPr>
        <w:rPr>
          <w:i/>
        </w:rPr>
      </w:pPr>
      <w:r w:rsidRPr="00C24069">
        <w:rPr>
          <w:i/>
          <w:u w:val="single"/>
        </w:rPr>
        <w:t>Kanċer bikri tas-sider (ambjent neoawżiljarju-awżiljarju)</w:t>
      </w:r>
    </w:p>
    <w:p w14:paraId="1996B6A7" w14:textId="77777777" w:rsidR="00F43F10" w:rsidRPr="00C24069" w:rsidRDefault="00F43F10" w:rsidP="006A4438">
      <w:pPr>
        <w:pStyle w:val="BodyText"/>
        <w:rPr>
          <w:i/>
        </w:rPr>
      </w:pPr>
    </w:p>
    <w:p w14:paraId="1996B6A8" w14:textId="23A0C108" w:rsidR="00F43F10" w:rsidRPr="00C24069" w:rsidRDefault="007073BA" w:rsidP="006A4438">
      <w:pPr>
        <w:pStyle w:val="BodyText"/>
        <w:ind w:hanging="1"/>
      </w:pPr>
      <w:r w:rsidRPr="00C24069">
        <w:t>S’issa, m’hemmx riżultati disponibbli li jqabblu l-effikaċja ta’ trastuzumab mogħti flimkien ma’ kimoterapija f’ambjent awżiljarju ma’ dik miksuba f’ambjent neoawżiljarju/awżiljarju.</w:t>
      </w:r>
    </w:p>
    <w:p w14:paraId="1996B6A9" w14:textId="77777777" w:rsidR="00F43F10" w:rsidRPr="00C24069" w:rsidRDefault="00F43F10" w:rsidP="006A4438">
      <w:pPr>
        <w:pStyle w:val="BodyText"/>
      </w:pPr>
    </w:p>
    <w:p w14:paraId="1996B6AA" w14:textId="0656B051" w:rsidR="00F43F10" w:rsidRPr="00C24069" w:rsidRDefault="007073BA" w:rsidP="006A4438">
      <w:pPr>
        <w:pStyle w:val="BodyText"/>
      </w:pPr>
      <w:r w:rsidRPr="00C24069">
        <w:t>F’ambjent ta’ trattament neoawżiljarju-awżiljarju, l-istudju MO16432, prova randomized b’aktar minn ċentru wieħed, kienet maħsuba biex tinvestiga l-effikaċja klinika ta’ għoti ta’ trastuzumab flimkien ma’ kimoterapija neoawżiljarja inkluż kemm anthracycline kif ukoll taxane, segwit minn trastuzumab awżiljarju, sa tul ta’ trattament totali ta’ sena. Fl-istudju daħlu pazjenti li kienu għadhom kif ġew iddijanjostikati b’kanċer tas-sider avanzat lokalment (Stadju III) jew EBC infjammatorju. Pazjenti b’tumuri HER2+ kienu randomized biex jirċievu kimoterapija neoawżiljari flimkien ma’ trastuzumab neoawżiljarju-awżiljarju, jew kimoterapija neoawżiljarja waħedha.</w:t>
      </w:r>
    </w:p>
    <w:p w14:paraId="1996B6AB" w14:textId="77777777" w:rsidR="008F6106" w:rsidRPr="00C24069" w:rsidRDefault="008F6106" w:rsidP="006A4438">
      <w:pPr>
        <w:pStyle w:val="BodyText"/>
      </w:pPr>
    </w:p>
    <w:p w14:paraId="1996B6AC" w14:textId="5DDAC237" w:rsidR="00F43F10" w:rsidRPr="00C24069" w:rsidRDefault="007073BA" w:rsidP="006A4438">
      <w:pPr>
        <w:pStyle w:val="BodyText"/>
        <w:ind w:hanging="1"/>
      </w:pPr>
      <w:r w:rsidRPr="00C24069">
        <w:t>Fl-istudju MO16432, trastuzumab (doża għolja tal-bidu ta’ 8 mg/kg, segwit minn manteniment ta’ 6 mg/kg kull 3 ġimgħat) ingħata flimkien ma’ 10 ċikli ta’ kimoterapija neoawżiljarja</w:t>
      </w:r>
    </w:p>
    <w:p w14:paraId="1996B6AD" w14:textId="77777777" w:rsidR="00F43F10" w:rsidRPr="00C24069" w:rsidRDefault="00F43F10" w:rsidP="006A4438">
      <w:pPr>
        <w:pStyle w:val="BodyText"/>
      </w:pPr>
    </w:p>
    <w:p w14:paraId="1996B6AE" w14:textId="69370CAA" w:rsidR="00F43F10" w:rsidRPr="00C24069" w:rsidRDefault="007073BA" w:rsidP="006A4438">
      <w:pPr>
        <w:pStyle w:val="BodyText"/>
      </w:pPr>
      <w:r w:rsidRPr="00C24069">
        <w:t>kif ġej:</w:t>
      </w:r>
    </w:p>
    <w:p w14:paraId="1996B6AF" w14:textId="77777777" w:rsidR="008F6106" w:rsidRPr="00C24069" w:rsidRDefault="008F6106" w:rsidP="006A4438">
      <w:pPr>
        <w:pStyle w:val="BodyText"/>
      </w:pPr>
    </w:p>
    <w:p w14:paraId="1996B6B0" w14:textId="059665A7" w:rsidR="00C05065" w:rsidRPr="00C24069" w:rsidRDefault="007073BA" w:rsidP="006A4438">
      <w:pPr>
        <w:pStyle w:val="ListParagraph"/>
        <w:numPr>
          <w:ilvl w:val="0"/>
          <w:numId w:val="56"/>
        </w:numPr>
        <w:tabs>
          <w:tab w:val="left" w:pos="1105"/>
        </w:tabs>
        <w:ind w:hanging="432"/>
      </w:pPr>
      <w:r w:rsidRPr="00C24069">
        <w:rPr>
          <w:spacing w:val="1"/>
        </w:rPr>
        <w:t>Doxorubicin 60 mg/m</w:t>
      </w:r>
      <w:r w:rsidRPr="00C24069">
        <w:rPr>
          <w:spacing w:val="1"/>
          <w:vertAlign w:val="superscript"/>
        </w:rPr>
        <w:t>2</w:t>
      </w:r>
      <w:r w:rsidRPr="00C24069">
        <w:rPr>
          <w:spacing w:val="1"/>
        </w:rPr>
        <w:t xml:space="preserve"> u paclitaxel 150 mg/m</w:t>
      </w:r>
      <w:r w:rsidRPr="00C24069">
        <w:rPr>
          <w:spacing w:val="1"/>
          <w:vertAlign w:val="superscript"/>
        </w:rPr>
        <w:t>2</w:t>
      </w:r>
      <w:r w:rsidRPr="00C24069">
        <w:rPr>
          <w:spacing w:val="1"/>
        </w:rPr>
        <w:t>, mogħtija darba kull 3 ġimgħat għal 3 ċikli,</w:t>
      </w:r>
    </w:p>
    <w:p w14:paraId="1996B6B1" w14:textId="77777777" w:rsidR="00C05065" w:rsidRPr="00C24069" w:rsidRDefault="00C05065" w:rsidP="006A4438">
      <w:pPr>
        <w:tabs>
          <w:tab w:val="left" w:pos="1105"/>
        </w:tabs>
      </w:pPr>
    </w:p>
    <w:p w14:paraId="1996B6B2" w14:textId="79D693B2" w:rsidR="006C7D4E" w:rsidRPr="00C24069" w:rsidRDefault="007073BA" w:rsidP="006A4438">
      <w:r w:rsidRPr="00C24069">
        <w:t>li kien segwit minn</w:t>
      </w:r>
    </w:p>
    <w:p w14:paraId="1996B6B3" w14:textId="77777777" w:rsidR="006C7D4E" w:rsidRPr="00C24069" w:rsidRDefault="006C7D4E" w:rsidP="006A4438">
      <w:pPr>
        <w:tabs>
          <w:tab w:val="left" w:pos="1105"/>
        </w:tabs>
      </w:pPr>
    </w:p>
    <w:p w14:paraId="1996B6B4" w14:textId="4DB49A1B" w:rsidR="00F43F10" w:rsidRPr="00C24069" w:rsidRDefault="007073BA" w:rsidP="006A4438">
      <w:pPr>
        <w:pStyle w:val="ListParagraph"/>
        <w:numPr>
          <w:ilvl w:val="0"/>
          <w:numId w:val="56"/>
        </w:numPr>
        <w:tabs>
          <w:tab w:val="left" w:pos="1105"/>
        </w:tabs>
        <w:ind w:hanging="432"/>
      </w:pPr>
      <w:r w:rsidRPr="00C24069">
        <w:rPr>
          <w:spacing w:val="1"/>
          <w:position w:val="1"/>
        </w:rPr>
        <w:t>Paclitaxel 175 mg/m</w:t>
      </w:r>
      <w:r w:rsidRPr="00C24069">
        <w:rPr>
          <w:spacing w:val="1"/>
          <w:position w:val="1"/>
          <w:vertAlign w:val="superscript"/>
        </w:rPr>
        <w:t>2</w:t>
      </w:r>
      <w:r w:rsidRPr="00C24069">
        <w:rPr>
          <w:spacing w:val="1"/>
          <w:position w:val="1"/>
        </w:rPr>
        <w:t xml:space="preserve"> mogħti darba kull 3 ġimgħat għal 4 ċikli,</w:t>
      </w:r>
    </w:p>
    <w:p w14:paraId="1996B6B5" w14:textId="77777777" w:rsidR="00F43F10" w:rsidRPr="00C24069" w:rsidRDefault="00F43F10" w:rsidP="006A4438">
      <w:pPr>
        <w:pStyle w:val="BodyText"/>
      </w:pPr>
    </w:p>
    <w:p w14:paraId="1996B6B6" w14:textId="0FF369DD" w:rsidR="006C7D4E" w:rsidRPr="00C24069" w:rsidRDefault="007073BA" w:rsidP="006A4438">
      <w:pPr>
        <w:pStyle w:val="BodyText"/>
      </w:pPr>
      <w:r w:rsidRPr="00C24069">
        <w:t>li kien segwit minn</w:t>
      </w:r>
    </w:p>
    <w:p w14:paraId="1996B6B7" w14:textId="77777777" w:rsidR="006C7D4E" w:rsidRPr="00C24069" w:rsidRDefault="006C7D4E" w:rsidP="006A4438">
      <w:pPr>
        <w:pStyle w:val="BodyText"/>
      </w:pPr>
    </w:p>
    <w:p w14:paraId="1996B6B8" w14:textId="5EA94B80" w:rsidR="00F43F10" w:rsidRPr="00C24069" w:rsidRDefault="007073BA" w:rsidP="006A4438">
      <w:pPr>
        <w:pStyle w:val="BodyText"/>
        <w:numPr>
          <w:ilvl w:val="0"/>
          <w:numId w:val="56"/>
        </w:numPr>
        <w:ind w:hanging="432"/>
      </w:pPr>
      <w:r w:rsidRPr="00C24069">
        <w:t>CMF fl-ewwel u t-tmien ġurnata kull 4 ġimgħat għal 3 ċikli</w:t>
      </w:r>
    </w:p>
    <w:p w14:paraId="1996B6B9" w14:textId="77777777" w:rsidR="00F43F10" w:rsidRPr="00C24069" w:rsidRDefault="00F43F10" w:rsidP="006A4438">
      <w:pPr>
        <w:pStyle w:val="BodyText"/>
      </w:pPr>
    </w:p>
    <w:p w14:paraId="1996B6BA" w14:textId="4F74AD32" w:rsidR="00F43F10" w:rsidRPr="00C24069" w:rsidRDefault="007073BA" w:rsidP="006A4438">
      <w:pPr>
        <w:pStyle w:val="BodyText"/>
      </w:pPr>
      <w:r w:rsidRPr="00C24069">
        <w:t>li kien segwit wara l-kirurġija minn</w:t>
      </w:r>
    </w:p>
    <w:p w14:paraId="1996B6BB" w14:textId="77777777" w:rsidR="006C7D4E" w:rsidRPr="00C24069" w:rsidRDefault="006C7D4E" w:rsidP="006A4438">
      <w:pPr>
        <w:pStyle w:val="ListParagraph"/>
        <w:tabs>
          <w:tab w:val="left" w:pos="1105"/>
        </w:tabs>
        <w:ind w:left="0" w:firstLine="0"/>
        <w:rPr>
          <w:spacing w:val="1"/>
        </w:rPr>
      </w:pPr>
    </w:p>
    <w:p w14:paraId="1996B6BC" w14:textId="4E8D509F" w:rsidR="00F43F10" w:rsidRPr="00C24069" w:rsidRDefault="007073BA" w:rsidP="006A4438">
      <w:pPr>
        <w:pStyle w:val="BodyText"/>
        <w:numPr>
          <w:ilvl w:val="0"/>
          <w:numId w:val="56"/>
        </w:numPr>
        <w:ind w:hanging="432"/>
      </w:pPr>
      <w:r w:rsidRPr="00C24069">
        <w:rPr>
          <w:spacing w:val="1"/>
        </w:rPr>
        <w:t>ċikli addizzjonali ta’ trastuzumab awżiljarju (biex titkompla sena ta’ trattament)</w:t>
      </w:r>
    </w:p>
    <w:p w14:paraId="1996B6BD" w14:textId="77777777" w:rsidR="00F43F10" w:rsidRPr="00C24069" w:rsidRDefault="00F43F10" w:rsidP="006A4438">
      <w:pPr>
        <w:pStyle w:val="BodyText"/>
      </w:pPr>
    </w:p>
    <w:p w14:paraId="1996B6BE" w14:textId="34D0A125" w:rsidR="00F43F10" w:rsidRPr="00C24069" w:rsidRDefault="00D0660F" w:rsidP="006A4438">
      <w:pPr>
        <w:pStyle w:val="BodyText"/>
      </w:pPr>
      <w:r w:rsidRPr="00C24069">
        <w:t>Ir-riżultati tal-effikaċja minn Studju MO16432 huma miġbura fil-qosor f’Tabella 12. It-tul medjan ta’ segwitu fil-grupp ta’ trastuzumab kien ta’ 3.8 snin.</w:t>
      </w:r>
    </w:p>
    <w:p w14:paraId="1996B6BF" w14:textId="77777777" w:rsidR="00F43F10" w:rsidRPr="00C24069" w:rsidRDefault="00F43F10" w:rsidP="006A4438">
      <w:pPr>
        <w:pStyle w:val="BodyText"/>
      </w:pPr>
    </w:p>
    <w:p w14:paraId="1996B6C0" w14:textId="654A6001" w:rsidR="00F43F10" w:rsidRPr="00C24069" w:rsidRDefault="00D0660F" w:rsidP="006A4438">
      <w:pPr>
        <w:pStyle w:val="BodyText"/>
      </w:pPr>
      <w:r w:rsidRPr="00C24069">
        <w:t>Tabella 12 Riżultati tal-effikaċja minn MO16432</w:t>
      </w:r>
    </w:p>
    <w:p w14:paraId="1996B6C1" w14:textId="77777777" w:rsidR="00C05065" w:rsidRPr="00C24069" w:rsidRDefault="00C05065" w:rsidP="006A4438">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0"/>
        <w:gridCol w:w="1769"/>
        <w:gridCol w:w="1769"/>
        <w:gridCol w:w="2133"/>
      </w:tblGrid>
      <w:tr w:rsidR="00762991" w:rsidRPr="00C24069" w14:paraId="1996B6C8" w14:textId="77777777" w:rsidTr="005B66B3">
        <w:trPr>
          <w:trHeight w:val="283"/>
        </w:trPr>
        <w:tc>
          <w:tcPr>
            <w:tcW w:w="1871" w:type="pct"/>
            <w:vAlign w:val="center"/>
          </w:tcPr>
          <w:p w14:paraId="1996B6C2" w14:textId="7526780B" w:rsidR="00C05065" w:rsidRPr="00C24069" w:rsidRDefault="00D0660F" w:rsidP="006A4438">
            <w:pPr>
              <w:adjustRightInd w:val="0"/>
              <w:jc w:val="center"/>
              <w:rPr>
                <w:b/>
                <w:bCs/>
              </w:rPr>
            </w:pPr>
            <w:r w:rsidRPr="00C24069">
              <w:rPr>
                <w:b/>
                <w:bCs/>
              </w:rPr>
              <w:t>Parametru</w:t>
            </w:r>
          </w:p>
        </w:tc>
        <w:tc>
          <w:tcPr>
            <w:tcW w:w="976" w:type="pct"/>
            <w:vAlign w:val="center"/>
          </w:tcPr>
          <w:p w14:paraId="1996B6C3" w14:textId="27460752" w:rsidR="00C05065" w:rsidRPr="00C24069" w:rsidRDefault="00D0660F" w:rsidP="006A4438">
            <w:pPr>
              <w:adjustRightInd w:val="0"/>
              <w:jc w:val="center"/>
              <w:rPr>
                <w:b/>
                <w:bCs/>
              </w:rPr>
            </w:pPr>
            <w:r w:rsidRPr="00C24069">
              <w:rPr>
                <w:b/>
                <w:bCs/>
              </w:rPr>
              <w:t>Kimo + trastuzumab</w:t>
            </w:r>
          </w:p>
          <w:p w14:paraId="1996B6C4" w14:textId="77777777" w:rsidR="00C05065" w:rsidRPr="00C24069" w:rsidRDefault="00F83889" w:rsidP="006A4438">
            <w:pPr>
              <w:adjustRightInd w:val="0"/>
              <w:jc w:val="center"/>
              <w:rPr>
                <w:b/>
                <w:bCs/>
              </w:rPr>
            </w:pPr>
            <w:r w:rsidRPr="00C24069">
              <w:rPr>
                <w:b/>
                <w:bCs/>
              </w:rPr>
              <w:t>(n=115)</w:t>
            </w:r>
          </w:p>
        </w:tc>
        <w:tc>
          <w:tcPr>
            <w:tcW w:w="976" w:type="pct"/>
            <w:vAlign w:val="center"/>
          </w:tcPr>
          <w:p w14:paraId="1996B6C5" w14:textId="77535F35" w:rsidR="00C05065" w:rsidRPr="00C24069" w:rsidRDefault="00D0660F" w:rsidP="006A4438">
            <w:pPr>
              <w:adjustRightInd w:val="0"/>
              <w:jc w:val="center"/>
              <w:rPr>
                <w:b/>
                <w:bCs/>
              </w:rPr>
            </w:pPr>
            <w:r w:rsidRPr="00C24069">
              <w:rPr>
                <w:b/>
                <w:bCs/>
              </w:rPr>
              <w:t>Kimo waħdu</w:t>
            </w:r>
          </w:p>
          <w:p w14:paraId="1996B6C6" w14:textId="77777777" w:rsidR="00C05065" w:rsidRPr="00C24069" w:rsidRDefault="00F83889" w:rsidP="006A4438">
            <w:pPr>
              <w:adjustRightInd w:val="0"/>
              <w:jc w:val="center"/>
              <w:rPr>
                <w:b/>
                <w:bCs/>
              </w:rPr>
            </w:pPr>
            <w:r w:rsidRPr="00C24069">
              <w:rPr>
                <w:b/>
                <w:bCs/>
              </w:rPr>
              <w:t>(n=116)</w:t>
            </w:r>
          </w:p>
        </w:tc>
        <w:tc>
          <w:tcPr>
            <w:tcW w:w="1177" w:type="pct"/>
            <w:vAlign w:val="center"/>
          </w:tcPr>
          <w:p w14:paraId="1996B6C7" w14:textId="77777777" w:rsidR="00C05065" w:rsidRPr="00C24069" w:rsidRDefault="00C05065" w:rsidP="006A4438">
            <w:pPr>
              <w:adjustRightInd w:val="0"/>
              <w:jc w:val="center"/>
              <w:rPr>
                <w:b/>
                <w:bCs/>
              </w:rPr>
            </w:pPr>
          </w:p>
        </w:tc>
      </w:tr>
      <w:tr w:rsidR="00762991" w:rsidRPr="00C24069" w14:paraId="1996B6D5" w14:textId="77777777" w:rsidTr="005B66B3">
        <w:trPr>
          <w:trHeight w:val="283"/>
        </w:trPr>
        <w:tc>
          <w:tcPr>
            <w:tcW w:w="1871" w:type="pct"/>
          </w:tcPr>
          <w:p w14:paraId="1996B6C9" w14:textId="579D3E0F" w:rsidR="00C05065" w:rsidRPr="00C24069" w:rsidRDefault="00D0660F" w:rsidP="006A4438">
            <w:pPr>
              <w:adjustRightInd w:val="0"/>
            </w:pPr>
            <w:r w:rsidRPr="00C24069">
              <w:t>Sopravivenza mingħajr avveniment</w:t>
            </w:r>
          </w:p>
          <w:p w14:paraId="1996B6CA" w14:textId="77777777" w:rsidR="00C05065" w:rsidRPr="00C24069" w:rsidRDefault="00C05065" w:rsidP="006A4438">
            <w:pPr>
              <w:adjustRightInd w:val="0"/>
            </w:pPr>
          </w:p>
          <w:p w14:paraId="1996B6CC" w14:textId="6AC0FE4E" w:rsidR="00C05065" w:rsidRPr="00C24069" w:rsidRDefault="00D0660F" w:rsidP="006A4438">
            <w:pPr>
              <w:adjustRightInd w:val="0"/>
            </w:pPr>
            <w:r w:rsidRPr="00C24069">
              <w:t>Numru ta’ pazjenti b’avveniment</w:t>
            </w:r>
          </w:p>
        </w:tc>
        <w:tc>
          <w:tcPr>
            <w:tcW w:w="976" w:type="pct"/>
          </w:tcPr>
          <w:p w14:paraId="1996B6CD" w14:textId="77777777" w:rsidR="00C05065" w:rsidRPr="00C24069" w:rsidRDefault="00C05065" w:rsidP="006A4438">
            <w:pPr>
              <w:adjustRightInd w:val="0"/>
            </w:pPr>
          </w:p>
          <w:p w14:paraId="1996B6CE" w14:textId="77777777" w:rsidR="00C05065" w:rsidRPr="00C24069" w:rsidRDefault="00C05065" w:rsidP="006A4438">
            <w:pPr>
              <w:adjustRightInd w:val="0"/>
              <w:jc w:val="center"/>
            </w:pPr>
          </w:p>
          <w:p w14:paraId="1996B6CF" w14:textId="77777777" w:rsidR="00C05065" w:rsidRPr="00C24069" w:rsidRDefault="00F83889" w:rsidP="006A4438">
            <w:pPr>
              <w:adjustRightInd w:val="0"/>
              <w:jc w:val="center"/>
            </w:pPr>
            <w:r w:rsidRPr="00C24069">
              <w:t>46</w:t>
            </w:r>
          </w:p>
        </w:tc>
        <w:tc>
          <w:tcPr>
            <w:tcW w:w="976" w:type="pct"/>
          </w:tcPr>
          <w:p w14:paraId="1996B6D0" w14:textId="77777777" w:rsidR="00C05065" w:rsidRPr="00C24069" w:rsidRDefault="00C05065" w:rsidP="006A4438">
            <w:pPr>
              <w:adjustRightInd w:val="0"/>
            </w:pPr>
          </w:p>
          <w:p w14:paraId="1996B6D1" w14:textId="77777777" w:rsidR="00C05065" w:rsidRPr="00C24069" w:rsidRDefault="00C05065" w:rsidP="006A4438">
            <w:pPr>
              <w:adjustRightInd w:val="0"/>
              <w:jc w:val="center"/>
            </w:pPr>
          </w:p>
          <w:p w14:paraId="1996B6D2" w14:textId="77777777" w:rsidR="00C05065" w:rsidRPr="00C24069" w:rsidRDefault="00F83889" w:rsidP="006A4438">
            <w:pPr>
              <w:adjustRightInd w:val="0"/>
              <w:jc w:val="center"/>
            </w:pPr>
            <w:r w:rsidRPr="00C24069">
              <w:t>59</w:t>
            </w:r>
          </w:p>
        </w:tc>
        <w:tc>
          <w:tcPr>
            <w:tcW w:w="1177" w:type="pct"/>
          </w:tcPr>
          <w:p w14:paraId="1996B6D3" w14:textId="0AEBE98C" w:rsidR="00C05065" w:rsidRPr="00C24069" w:rsidRDefault="005F47D3" w:rsidP="006A4438">
            <w:pPr>
              <w:adjustRightInd w:val="0"/>
              <w:jc w:val="center"/>
            </w:pPr>
            <w:r w:rsidRPr="00C24069">
              <w:t>Proporzjon ta’ Periklu (CI ta’ 95 %)</w:t>
            </w:r>
          </w:p>
          <w:p w14:paraId="1996B6D4" w14:textId="77777777" w:rsidR="00C05065" w:rsidRPr="00C24069" w:rsidRDefault="00F83889" w:rsidP="006A4438">
            <w:pPr>
              <w:adjustRightInd w:val="0"/>
              <w:jc w:val="center"/>
            </w:pPr>
            <w:r w:rsidRPr="00C24069">
              <w:t>0.65 (0.44, 0.96) p=0.0275</w:t>
            </w:r>
          </w:p>
        </w:tc>
      </w:tr>
      <w:tr w:rsidR="00762991" w:rsidRPr="00C24069" w14:paraId="1996B6DC" w14:textId="77777777" w:rsidTr="005B66B3">
        <w:trPr>
          <w:trHeight w:val="283"/>
        </w:trPr>
        <w:tc>
          <w:tcPr>
            <w:tcW w:w="1871" w:type="pct"/>
            <w:vAlign w:val="center"/>
          </w:tcPr>
          <w:p w14:paraId="1996B6D6" w14:textId="09CAE6BB" w:rsidR="00C05065" w:rsidRPr="00C24069" w:rsidRDefault="00D0660F" w:rsidP="006A4438">
            <w:pPr>
              <w:adjustRightInd w:val="0"/>
            </w:pPr>
            <w:r w:rsidRPr="00C24069">
              <w:t>Rispons patoloġiku komplut totali* (CI ta’ 95 %)</w:t>
            </w:r>
          </w:p>
        </w:tc>
        <w:tc>
          <w:tcPr>
            <w:tcW w:w="976" w:type="pct"/>
            <w:vAlign w:val="center"/>
          </w:tcPr>
          <w:p w14:paraId="1996B6D7" w14:textId="77777777" w:rsidR="00C05065" w:rsidRPr="00C24069" w:rsidRDefault="00F83889" w:rsidP="006A4438">
            <w:pPr>
              <w:adjustRightInd w:val="0"/>
              <w:jc w:val="center"/>
            </w:pPr>
            <w:r w:rsidRPr="00C24069">
              <w:t>40%</w:t>
            </w:r>
          </w:p>
          <w:p w14:paraId="1996B6D8" w14:textId="77777777" w:rsidR="00C05065" w:rsidRPr="00C24069" w:rsidRDefault="00F83889" w:rsidP="006A4438">
            <w:pPr>
              <w:adjustRightInd w:val="0"/>
              <w:jc w:val="center"/>
            </w:pPr>
            <w:r w:rsidRPr="00C24069">
              <w:t>(31.0, 49.6)</w:t>
            </w:r>
          </w:p>
        </w:tc>
        <w:tc>
          <w:tcPr>
            <w:tcW w:w="976" w:type="pct"/>
            <w:vAlign w:val="center"/>
          </w:tcPr>
          <w:p w14:paraId="1996B6D9" w14:textId="77777777" w:rsidR="00C05065" w:rsidRPr="00C24069" w:rsidRDefault="00F83889" w:rsidP="006A4438">
            <w:pPr>
              <w:adjustRightInd w:val="0"/>
              <w:jc w:val="center"/>
            </w:pPr>
            <w:r w:rsidRPr="00C24069">
              <w:t>20.7%</w:t>
            </w:r>
          </w:p>
          <w:p w14:paraId="1996B6DA" w14:textId="77777777" w:rsidR="00C05065" w:rsidRPr="00C24069" w:rsidRDefault="00F83889" w:rsidP="006A4438">
            <w:pPr>
              <w:adjustRightInd w:val="0"/>
              <w:jc w:val="center"/>
            </w:pPr>
            <w:r w:rsidRPr="00C24069">
              <w:t>(13.7, 29.2)</w:t>
            </w:r>
          </w:p>
        </w:tc>
        <w:tc>
          <w:tcPr>
            <w:tcW w:w="1177" w:type="pct"/>
            <w:vAlign w:val="center"/>
          </w:tcPr>
          <w:p w14:paraId="1996B6DB" w14:textId="77777777" w:rsidR="00C05065" w:rsidRPr="00C24069" w:rsidRDefault="00F83889" w:rsidP="006A4438">
            <w:pPr>
              <w:adjustRightInd w:val="0"/>
              <w:jc w:val="center"/>
            </w:pPr>
            <w:r w:rsidRPr="00C24069">
              <w:t>p=0.0014</w:t>
            </w:r>
          </w:p>
        </w:tc>
      </w:tr>
      <w:tr w:rsidR="00762991" w:rsidRPr="00C24069" w14:paraId="1996B6EA" w14:textId="77777777" w:rsidTr="005B66B3">
        <w:trPr>
          <w:trHeight w:val="283"/>
        </w:trPr>
        <w:tc>
          <w:tcPr>
            <w:tcW w:w="1871" w:type="pct"/>
          </w:tcPr>
          <w:p w14:paraId="1996B6DD" w14:textId="6DC84948" w:rsidR="00C05065" w:rsidRPr="00C24069" w:rsidRDefault="00D0660F" w:rsidP="006A4438">
            <w:pPr>
              <w:adjustRightInd w:val="0"/>
            </w:pPr>
            <w:r w:rsidRPr="00C24069">
              <w:t>Sopravivenza globali</w:t>
            </w:r>
          </w:p>
          <w:p w14:paraId="1996B6DE" w14:textId="77777777" w:rsidR="00C05065" w:rsidRPr="00C24069" w:rsidRDefault="00C05065" w:rsidP="006A4438">
            <w:pPr>
              <w:adjustRightInd w:val="0"/>
            </w:pPr>
          </w:p>
          <w:p w14:paraId="1996B6E0" w14:textId="33910E8F" w:rsidR="00C05065" w:rsidRPr="00C24069" w:rsidRDefault="00D0660F" w:rsidP="006A4438">
            <w:pPr>
              <w:adjustRightInd w:val="0"/>
            </w:pPr>
            <w:r w:rsidRPr="00C24069">
              <w:t>Numru ta’ pazjenti b’avveniment</w:t>
            </w:r>
          </w:p>
        </w:tc>
        <w:tc>
          <w:tcPr>
            <w:tcW w:w="976" w:type="pct"/>
          </w:tcPr>
          <w:p w14:paraId="1996B6E1" w14:textId="77777777" w:rsidR="00C05065" w:rsidRPr="00C24069" w:rsidRDefault="00C05065" w:rsidP="006A4438">
            <w:pPr>
              <w:adjustRightInd w:val="0"/>
              <w:jc w:val="center"/>
            </w:pPr>
          </w:p>
          <w:p w14:paraId="1996B6E2" w14:textId="77777777" w:rsidR="00C05065" w:rsidRPr="00C24069" w:rsidRDefault="00C05065" w:rsidP="006A4438">
            <w:pPr>
              <w:adjustRightInd w:val="0"/>
              <w:jc w:val="center"/>
            </w:pPr>
          </w:p>
          <w:p w14:paraId="1996B6E3" w14:textId="77777777" w:rsidR="00C05065" w:rsidRPr="00C24069" w:rsidRDefault="00F83889" w:rsidP="006A4438">
            <w:pPr>
              <w:adjustRightInd w:val="0"/>
              <w:jc w:val="center"/>
            </w:pPr>
            <w:r w:rsidRPr="00C24069">
              <w:t>22</w:t>
            </w:r>
          </w:p>
        </w:tc>
        <w:tc>
          <w:tcPr>
            <w:tcW w:w="976" w:type="pct"/>
          </w:tcPr>
          <w:p w14:paraId="1996B6E4" w14:textId="77777777" w:rsidR="00C05065" w:rsidRPr="00C24069" w:rsidRDefault="00C05065" w:rsidP="006A4438">
            <w:pPr>
              <w:adjustRightInd w:val="0"/>
              <w:jc w:val="center"/>
            </w:pPr>
          </w:p>
          <w:p w14:paraId="1996B6E5" w14:textId="77777777" w:rsidR="00C05065" w:rsidRPr="00C24069" w:rsidRDefault="00C05065" w:rsidP="006A4438">
            <w:pPr>
              <w:adjustRightInd w:val="0"/>
              <w:jc w:val="center"/>
            </w:pPr>
          </w:p>
          <w:p w14:paraId="1996B6E6" w14:textId="77777777" w:rsidR="00C05065" w:rsidRPr="00C24069" w:rsidRDefault="00F83889" w:rsidP="006A4438">
            <w:pPr>
              <w:adjustRightInd w:val="0"/>
              <w:jc w:val="center"/>
            </w:pPr>
            <w:r w:rsidRPr="00C24069">
              <w:t>33</w:t>
            </w:r>
          </w:p>
        </w:tc>
        <w:tc>
          <w:tcPr>
            <w:tcW w:w="1177" w:type="pct"/>
          </w:tcPr>
          <w:p w14:paraId="1996B6E7" w14:textId="3523D252" w:rsidR="00C05065" w:rsidRPr="00C24069" w:rsidRDefault="005F47D3" w:rsidP="006A4438">
            <w:pPr>
              <w:adjustRightInd w:val="0"/>
              <w:jc w:val="center"/>
            </w:pPr>
            <w:r w:rsidRPr="00C24069">
              <w:t>Proporzjon ta’ Periklu (CI ta’ 95 %)</w:t>
            </w:r>
          </w:p>
          <w:p w14:paraId="1996B6E8" w14:textId="77777777" w:rsidR="00C05065" w:rsidRPr="00C24069" w:rsidRDefault="00F83889" w:rsidP="006A4438">
            <w:pPr>
              <w:adjustRightInd w:val="0"/>
              <w:jc w:val="center"/>
            </w:pPr>
            <w:r w:rsidRPr="00C24069">
              <w:t>0.59 (0.35, 1.02)</w:t>
            </w:r>
          </w:p>
          <w:p w14:paraId="1996B6E9" w14:textId="77777777" w:rsidR="00C05065" w:rsidRPr="00C24069" w:rsidRDefault="00F83889" w:rsidP="006A4438">
            <w:pPr>
              <w:adjustRightInd w:val="0"/>
              <w:jc w:val="center"/>
            </w:pPr>
            <w:r w:rsidRPr="00C24069">
              <w:t>p=0.0555</w:t>
            </w:r>
          </w:p>
        </w:tc>
      </w:tr>
    </w:tbl>
    <w:p w14:paraId="1996B6EB" w14:textId="2C9FEEA8" w:rsidR="00F43F10" w:rsidRPr="00C24069" w:rsidRDefault="00F83889" w:rsidP="006A4438">
      <w:pPr>
        <w:tabs>
          <w:tab w:val="left" w:pos="685"/>
        </w:tabs>
      </w:pPr>
      <w:r w:rsidRPr="00C24069">
        <w:t>*</w:t>
      </w:r>
      <w:r w:rsidR="005952FC" w:rsidRPr="00C24069">
        <w:t xml:space="preserve"> definit bħala nuqqas ta’ kwalunkwe kanċer invasiv kemm fis-sider kif ukoll fil-glandoli ta’ taħt l-abt</w:t>
      </w:r>
    </w:p>
    <w:p w14:paraId="1996B6EC" w14:textId="77777777" w:rsidR="00F43F10" w:rsidRPr="00C24069" w:rsidRDefault="00F43F10" w:rsidP="006A4438">
      <w:pPr>
        <w:pStyle w:val="BodyText"/>
      </w:pPr>
    </w:p>
    <w:p w14:paraId="1996B6ED" w14:textId="53C42838" w:rsidR="00F43F10" w:rsidRPr="00C24069" w:rsidRDefault="00361F7C" w:rsidP="006A4438">
      <w:pPr>
        <w:pStyle w:val="BodyText"/>
        <w:ind w:hanging="2"/>
      </w:pPr>
      <w:r w:rsidRPr="00C24069">
        <w:t>Benefiċċju assolut ta’ 13-il punt perċentwali favur il-grupp ta’ trastuzumab kien stmat f’termini ta’ rata ta’ sopravivenza mingħajr avveniment ta’ 3 snin (65 % kontra 52 %).</w:t>
      </w:r>
    </w:p>
    <w:p w14:paraId="1996B6EE" w14:textId="77777777" w:rsidR="00F43F10" w:rsidRPr="00C24069" w:rsidRDefault="00F43F10" w:rsidP="006A4438">
      <w:pPr>
        <w:pStyle w:val="BodyText"/>
      </w:pPr>
    </w:p>
    <w:p w14:paraId="1996B6EF" w14:textId="720B9BC9" w:rsidR="00F43F10" w:rsidRPr="00C24069" w:rsidRDefault="00361F7C" w:rsidP="006A4438">
      <w:pPr>
        <w:rPr>
          <w:i/>
        </w:rPr>
      </w:pPr>
      <w:r w:rsidRPr="00C24069">
        <w:rPr>
          <w:i/>
          <w:u w:val="single"/>
        </w:rPr>
        <w:t>Kanċer metastatiku tal-istonku</w:t>
      </w:r>
    </w:p>
    <w:p w14:paraId="1996B6F0" w14:textId="77777777" w:rsidR="00F43F10" w:rsidRPr="00C24069" w:rsidRDefault="00F43F10" w:rsidP="006A4438">
      <w:pPr>
        <w:pStyle w:val="BodyText"/>
        <w:rPr>
          <w:i/>
        </w:rPr>
      </w:pPr>
    </w:p>
    <w:p w14:paraId="1996B6F1" w14:textId="15050574" w:rsidR="00F43F10" w:rsidRPr="00C24069" w:rsidRDefault="00361F7C" w:rsidP="006A4438">
      <w:pPr>
        <w:pStyle w:val="BodyText"/>
      </w:pPr>
      <w:r w:rsidRPr="00C24069">
        <w:t>Trastuzumab kien investigat fi prova waħda randomised, open-label, ta’ fażi III, ToGA (BO18255) flimkien ma’ kimoterapija mqabbel ma’ kimoterapija waħedha.</w:t>
      </w:r>
    </w:p>
    <w:p w14:paraId="1996B6F2" w14:textId="77777777" w:rsidR="00F43F10" w:rsidRPr="00C24069" w:rsidRDefault="00F43F10" w:rsidP="006A4438">
      <w:pPr>
        <w:pStyle w:val="BodyText"/>
      </w:pPr>
    </w:p>
    <w:p w14:paraId="1996B6F3" w14:textId="5CE8F9C6" w:rsidR="00F43F10" w:rsidRPr="00C24069" w:rsidRDefault="00361F7C" w:rsidP="006A4438">
      <w:pPr>
        <w:pStyle w:val="BodyText"/>
        <w:keepNext/>
      </w:pPr>
      <w:r w:rsidRPr="00C24069">
        <w:t>Kimoterapija ingħatat kif ġej:</w:t>
      </w:r>
    </w:p>
    <w:p w14:paraId="1996B6F4" w14:textId="77777777" w:rsidR="00C05065" w:rsidRPr="00C24069" w:rsidRDefault="00C05065" w:rsidP="006A4438">
      <w:pPr>
        <w:pStyle w:val="BodyText"/>
        <w:keepNext/>
      </w:pPr>
    </w:p>
    <w:p w14:paraId="1996B6F5" w14:textId="5F31BDF9" w:rsidR="00C05065" w:rsidRPr="00C24069" w:rsidRDefault="00361F7C" w:rsidP="006A4438">
      <w:pPr>
        <w:pStyle w:val="BodyText"/>
        <w:numPr>
          <w:ilvl w:val="0"/>
          <w:numId w:val="41"/>
        </w:numPr>
        <w:ind w:left="1008" w:hanging="432"/>
      </w:pPr>
      <w:r w:rsidRPr="00C24069">
        <w:rPr>
          <w:position w:val="1"/>
        </w:rPr>
        <w:t>capecitabine - 1000 mg/m</w:t>
      </w:r>
      <w:r w:rsidRPr="00C24069">
        <w:rPr>
          <w:position w:val="1"/>
          <w:vertAlign w:val="superscript"/>
        </w:rPr>
        <w:t>2</w:t>
      </w:r>
      <w:r w:rsidRPr="00C24069">
        <w:rPr>
          <w:position w:val="1"/>
        </w:rPr>
        <w:t xml:space="preserve"> orali darbtejn kuljum għal 14-il ġurnata kull 3 ġimgħat għal 6 ċikli (fil-għaxija tal-ewwel ġurnata sa fil-għodu ta’ ġurnata 15 ta’ kull ċiklu)</w:t>
      </w:r>
    </w:p>
    <w:p w14:paraId="1996B6F6" w14:textId="53F56085" w:rsidR="00C05065" w:rsidRPr="00C24069" w:rsidRDefault="00361F7C" w:rsidP="006A4438">
      <w:pPr>
        <w:pStyle w:val="BodyText"/>
      </w:pPr>
      <w:r w:rsidRPr="00C24069">
        <w:t>jew</w:t>
      </w:r>
    </w:p>
    <w:p w14:paraId="1996B6F7" w14:textId="2E8E447E" w:rsidR="00F43F10" w:rsidRPr="00C24069" w:rsidRDefault="00361F7C" w:rsidP="006A4438">
      <w:pPr>
        <w:pStyle w:val="BodyText"/>
        <w:numPr>
          <w:ilvl w:val="0"/>
          <w:numId w:val="41"/>
        </w:numPr>
        <w:ind w:left="1008" w:hanging="432"/>
      </w:pPr>
      <w:r w:rsidRPr="00C24069">
        <w:t>5-fluorouracil fil-vini - 800 mg/m</w:t>
      </w:r>
      <w:r w:rsidRPr="00C24069">
        <w:rPr>
          <w:vertAlign w:val="superscript"/>
        </w:rPr>
        <w:t>2</w:t>
      </w:r>
      <w:r w:rsidRPr="00C24069">
        <w:t>/jum bħala infużjoni kontinwa fil-vini fuq 5 ijiem, mogħtija kull 3 ġimgħat għal 6 ċikli (ġranet 1 sa 5 ta’ kull ċiklu)</w:t>
      </w:r>
    </w:p>
    <w:p w14:paraId="1996B6F8" w14:textId="77777777" w:rsidR="00F43F10" w:rsidRPr="00C24069" w:rsidRDefault="00F43F10" w:rsidP="006A4438">
      <w:pPr>
        <w:pStyle w:val="BodyText"/>
      </w:pPr>
    </w:p>
    <w:p w14:paraId="1996B6F9" w14:textId="1A31E3E5" w:rsidR="00F43F10" w:rsidRPr="00C24069" w:rsidRDefault="00361F7C" w:rsidP="006A4438">
      <w:pPr>
        <w:pStyle w:val="BodyText"/>
      </w:pPr>
      <w:r w:rsidRPr="00C24069">
        <w:t>It-tnejn ingħataw ma’:</w:t>
      </w:r>
    </w:p>
    <w:p w14:paraId="1996B6FA" w14:textId="77777777" w:rsidR="00327890" w:rsidRPr="00C24069" w:rsidRDefault="00327890" w:rsidP="006A4438">
      <w:pPr>
        <w:pStyle w:val="BodyText"/>
      </w:pPr>
    </w:p>
    <w:p w14:paraId="1996B6FB" w14:textId="5013F5BB" w:rsidR="00F43F10" w:rsidRPr="00C24069" w:rsidRDefault="00361F7C" w:rsidP="006A4438">
      <w:pPr>
        <w:pStyle w:val="BodyText"/>
        <w:numPr>
          <w:ilvl w:val="0"/>
          <w:numId w:val="41"/>
        </w:numPr>
        <w:ind w:left="1008" w:hanging="432"/>
      </w:pPr>
      <w:r w:rsidRPr="00C24069">
        <w:t>cisplatin - 80 mg/m</w:t>
      </w:r>
      <w:r w:rsidRPr="00C24069">
        <w:rPr>
          <w:vertAlign w:val="superscript"/>
        </w:rPr>
        <w:t>2</w:t>
      </w:r>
      <w:r w:rsidRPr="00C24069">
        <w:t xml:space="preserve"> kull 3 ġimgħat għal 6 ċikli fl-ewwel ġurnata ta’ kull ċiklu.</w:t>
      </w:r>
    </w:p>
    <w:p w14:paraId="1996B6FC" w14:textId="77777777" w:rsidR="00F43F10" w:rsidRPr="00C24069" w:rsidRDefault="00F43F10" w:rsidP="006A4438">
      <w:pPr>
        <w:pStyle w:val="BodyText"/>
      </w:pPr>
    </w:p>
    <w:p w14:paraId="1996B6FD" w14:textId="5846871E" w:rsidR="00327890" w:rsidRPr="00C24069" w:rsidRDefault="009F43D3" w:rsidP="006A4438">
      <w:pPr>
        <w:pStyle w:val="BodyText"/>
      </w:pPr>
      <w:r w:rsidRPr="00C24069">
        <w:t>Ir-riżultati ta’ l-effikaċja minn studju BO18225 huma miġbura fil-qosor f’Tabella 13:</w:t>
      </w:r>
    </w:p>
    <w:p w14:paraId="1996B6FE" w14:textId="77777777" w:rsidR="00327890" w:rsidRPr="00C24069" w:rsidRDefault="00327890" w:rsidP="006A4438">
      <w:pPr>
        <w:pStyle w:val="BodyText"/>
      </w:pPr>
    </w:p>
    <w:p w14:paraId="1996B6FF" w14:textId="12A28BC1" w:rsidR="00F43F10" w:rsidRPr="00C24069" w:rsidRDefault="009F43D3" w:rsidP="006A4438">
      <w:pPr>
        <w:pStyle w:val="BodyText"/>
      </w:pPr>
      <w:r w:rsidRPr="00C24069">
        <w:t>Tabella 13 Riżultati tal-effikaċja minn BO18225</w:t>
      </w:r>
    </w:p>
    <w:p w14:paraId="1996B700" w14:textId="77777777" w:rsidR="00F43F10" w:rsidRPr="00C24069" w:rsidRDefault="00F43F10" w:rsidP="006A4438">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31"/>
        <w:gridCol w:w="1332"/>
        <w:gridCol w:w="1332"/>
        <w:gridCol w:w="1983"/>
        <w:gridCol w:w="1283"/>
      </w:tblGrid>
      <w:tr w:rsidR="00762991" w:rsidRPr="00C24069" w14:paraId="1996B708" w14:textId="77777777" w:rsidTr="005C2A1A">
        <w:trPr>
          <w:trHeight w:val="283"/>
          <w:tblHeader/>
        </w:trPr>
        <w:tc>
          <w:tcPr>
            <w:tcW w:w="1728" w:type="pct"/>
            <w:vAlign w:val="center"/>
          </w:tcPr>
          <w:p w14:paraId="1996B701" w14:textId="517FCCC2" w:rsidR="002B5495" w:rsidRPr="00C24069" w:rsidRDefault="009F43D3" w:rsidP="006A4438">
            <w:pPr>
              <w:adjustRightInd w:val="0"/>
              <w:jc w:val="center"/>
              <w:rPr>
                <w:b/>
                <w:bCs/>
              </w:rPr>
            </w:pPr>
            <w:r w:rsidRPr="00C24069">
              <w:rPr>
                <w:b/>
                <w:bCs/>
              </w:rPr>
              <w:t>Parametru</w:t>
            </w:r>
          </w:p>
        </w:tc>
        <w:tc>
          <w:tcPr>
            <w:tcW w:w="735" w:type="pct"/>
            <w:vAlign w:val="center"/>
          </w:tcPr>
          <w:p w14:paraId="1996B702" w14:textId="77777777" w:rsidR="00333B26" w:rsidRPr="00C24069" w:rsidRDefault="00F83889" w:rsidP="006A4438">
            <w:pPr>
              <w:adjustRightInd w:val="0"/>
              <w:jc w:val="center"/>
              <w:rPr>
                <w:b/>
                <w:bCs/>
              </w:rPr>
            </w:pPr>
            <w:r w:rsidRPr="00C24069">
              <w:rPr>
                <w:b/>
                <w:bCs/>
              </w:rPr>
              <w:t>FP</w:t>
            </w:r>
          </w:p>
          <w:p w14:paraId="1996B703" w14:textId="77777777" w:rsidR="002B5495" w:rsidRPr="00C24069" w:rsidRDefault="00F83889" w:rsidP="006A4438">
            <w:pPr>
              <w:adjustRightInd w:val="0"/>
              <w:jc w:val="center"/>
              <w:rPr>
                <w:b/>
                <w:bCs/>
              </w:rPr>
            </w:pPr>
            <w:r w:rsidRPr="00C24069">
              <w:rPr>
                <w:b/>
                <w:bCs/>
              </w:rPr>
              <w:t>N=290</w:t>
            </w:r>
          </w:p>
        </w:tc>
        <w:tc>
          <w:tcPr>
            <w:tcW w:w="735" w:type="pct"/>
            <w:vAlign w:val="center"/>
          </w:tcPr>
          <w:p w14:paraId="1996B704" w14:textId="77777777" w:rsidR="002B5495" w:rsidRPr="00C24069" w:rsidRDefault="00F83889" w:rsidP="006A4438">
            <w:pPr>
              <w:adjustRightInd w:val="0"/>
              <w:jc w:val="center"/>
              <w:rPr>
                <w:b/>
                <w:bCs/>
              </w:rPr>
            </w:pPr>
            <w:r w:rsidRPr="00C24069">
              <w:rPr>
                <w:b/>
                <w:bCs/>
              </w:rPr>
              <w:t>FP + H</w:t>
            </w:r>
          </w:p>
          <w:p w14:paraId="1996B705" w14:textId="77777777" w:rsidR="002B5495" w:rsidRPr="00C24069" w:rsidRDefault="00F83889" w:rsidP="006A4438">
            <w:pPr>
              <w:adjustRightInd w:val="0"/>
              <w:jc w:val="center"/>
              <w:rPr>
                <w:b/>
                <w:bCs/>
              </w:rPr>
            </w:pPr>
            <w:r w:rsidRPr="00C24069">
              <w:rPr>
                <w:b/>
                <w:bCs/>
              </w:rPr>
              <w:t>N=294</w:t>
            </w:r>
          </w:p>
        </w:tc>
        <w:tc>
          <w:tcPr>
            <w:tcW w:w="1094" w:type="pct"/>
            <w:vAlign w:val="center"/>
          </w:tcPr>
          <w:p w14:paraId="1996B706" w14:textId="77777777" w:rsidR="002B5495" w:rsidRPr="00C24069" w:rsidRDefault="00F83889" w:rsidP="006A4438">
            <w:pPr>
              <w:adjustRightInd w:val="0"/>
              <w:jc w:val="center"/>
              <w:rPr>
                <w:b/>
                <w:bCs/>
              </w:rPr>
            </w:pPr>
            <w:r w:rsidRPr="00C24069">
              <w:rPr>
                <w:b/>
                <w:bCs/>
              </w:rPr>
              <w:t>HR (95</w:t>
            </w:r>
            <w:r w:rsidR="00500CAC" w:rsidRPr="00C24069">
              <w:rPr>
                <w:b/>
                <w:bCs/>
              </w:rPr>
              <w:t>% </w:t>
            </w:r>
            <w:r w:rsidRPr="00C24069">
              <w:rPr>
                <w:b/>
                <w:bCs/>
              </w:rPr>
              <w:t>CI)</w:t>
            </w:r>
          </w:p>
        </w:tc>
        <w:tc>
          <w:tcPr>
            <w:tcW w:w="708" w:type="pct"/>
            <w:vAlign w:val="center"/>
          </w:tcPr>
          <w:p w14:paraId="1996B707" w14:textId="00715691" w:rsidR="002B5495" w:rsidRPr="00C24069" w:rsidRDefault="009F43D3" w:rsidP="006A4438">
            <w:pPr>
              <w:adjustRightInd w:val="0"/>
              <w:jc w:val="center"/>
              <w:rPr>
                <w:b/>
                <w:bCs/>
              </w:rPr>
            </w:pPr>
            <w:r w:rsidRPr="00C24069">
              <w:rPr>
                <w:b/>
                <w:bCs/>
              </w:rPr>
              <w:t>Valur p</w:t>
            </w:r>
          </w:p>
        </w:tc>
      </w:tr>
      <w:tr w:rsidR="00762991" w:rsidRPr="00C24069" w14:paraId="1996B70E" w14:textId="77777777" w:rsidTr="005C2A1A">
        <w:trPr>
          <w:trHeight w:val="283"/>
        </w:trPr>
        <w:tc>
          <w:tcPr>
            <w:tcW w:w="1728" w:type="pct"/>
          </w:tcPr>
          <w:p w14:paraId="1996B709" w14:textId="35B7ECFC" w:rsidR="002B5495" w:rsidRPr="00C24069" w:rsidRDefault="009F43D3" w:rsidP="006A4438">
            <w:pPr>
              <w:adjustRightInd w:val="0"/>
            </w:pPr>
            <w:r w:rsidRPr="00C24069">
              <w:t>Sopravivenza globali, Xhur medjana</w:t>
            </w:r>
          </w:p>
        </w:tc>
        <w:tc>
          <w:tcPr>
            <w:tcW w:w="735" w:type="pct"/>
            <w:vAlign w:val="center"/>
          </w:tcPr>
          <w:p w14:paraId="1996B70A" w14:textId="77777777" w:rsidR="002B5495" w:rsidRPr="00C24069" w:rsidRDefault="00F83889" w:rsidP="006A4438">
            <w:pPr>
              <w:adjustRightInd w:val="0"/>
              <w:jc w:val="center"/>
            </w:pPr>
            <w:r w:rsidRPr="00C24069">
              <w:t>11.1</w:t>
            </w:r>
          </w:p>
        </w:tc>
        <w:tc>
          <w:tcPr>
            <w:tcW w:w="735" w:type="pct"/>
            <w:vAlign w:val="center"/>
          </w:tcPr>
          <w:p w14:paraId="1996B70B" w14:textId="77777777" w:rsidR="002B5495" w:rsidRPr="00C24069" w:rsidRDefault="00F83889" w:rsidP="006A4438">
            <w:pPr>
              <w:adjustRightInd w:val="0"/>
              <w:jc w:val="center"/>
            </w:pPr>
            <w:r w:rsidRPr="00C24069">
              <w:t>13.8</w:t>
            </w:r>
          </w:p>
        </w:tc>
        <w:tc>
          <w:tcPr>
            <w:tcW w:w="1094" w:type="pct"/>
            <w:vAlign w:val="center"/>
          </w:tcPr>
          <w:p w14:paraId="1996B70C" w14:textId="77777777" w:rsidR="002B5495" w:rsidRPr="00C24069" w:rsidRDefault="00F83889" w:rsidP="006A4438">
            <w:pPr>
              <w:adjustRightInd w:val="0"/>
              <w:jc w:val="center"/>
            </w:pPr>
            <w:r w:rsidRPr="00C24069">
              <w:t>0.74 (0.60</w:t>
            </w:r>
            <w:r w:rsidR="00E4440B" w:rsidRPr="00C24069">
              <w:t>-</w:t>
            </w:r>
            <w:r w:rsidRPr="00C24069">
              <w:t>0.91)</w:t>
            </w:r>
          </w:p>
        </w:tc>
        <w:tc>
          <w:tcPr>
            <w:tcW w:w="708" w:type="pct"/>
            <w:vAlign w:val="center"/>
          </w:tcPr>
          <w:p w14:paraId="1996B70D" w14:textId="77777777" w:rsidR="002B5495" w:rsidRPr="00C24069" w:rsidRDefault="00F83889" w:rsidP="006A4438">
            <w:pPr>
              <w:adjustRightInd w:val="0"/>
              <w:jc w:val="center"/>
            </w:pPr>
            <w:r w:rsidRPr="00C24069">
              <w:t>0.0046</w:t>
            </w:r>
          </w:p>
        </w:tc>
      </w:tr>
      <w:tr w:rsidR="00762991" w:rsidRPr="00C24069" w14:paraId="1996B714" w14:textId="77777777" w:rsidTr="005C2A1A">
        <w:trPr>
          <w:trHeight w:val="283"/>
        </w:trPr>
        <w:tc>
          <w:tcPr>
            <w:tcW w:w="1728" w:type="pct"/>
          </w:tcPr>
          <w:p w14:paraId="1996B70F" w14:textId="247B56F3" w:rsidR="002B5495" w:rsidRPr="00C24069" w:rsidRDefault="009F43D3" w:rsidP="006A4438">
            <w:pPr>
              <w:adjustRightInd w:val="0"/>
            </w:pPr>
            <w:r w:rsidRPr="00C24069">
              <w:t>Sopravivenza mingħajr progressjoni, Xhur medjana</w:t>
            </w:r>
          </w:p>
        </w:tc>
        <w:tc>
          <w:tcPr>
            <w:tcW w:w="735" w:type="pct"/>
            <w:vAlign w:val="center"/>
          </w:tcPr>
          <w:p w14:paraId="1996B710" w14:textId="77777777" w:rsidR="002B5495" w:rsidRPr="00C24069" w:rsidRDefault="00F83889" w:rsidP="006A4438">
            <w:pPr>
              <w:adjustRightInd w:val="0"/>
              <w:jc w:val="center"/>
            </w:pPr>
            <w:r w:rsidRPr="00C24069">
              <w:t>5.5</w:t>
            </w:r>
          </w:p>
        </w:tc>
        <w:tc>
          <w:tcPr>
            <w:tcW w:w="735" w:type="pct"/>
            <w:vAlign w:val="center"/>
          </w:tcPr>
          <w:p w14:paraId="1996B711" w14:textId="77777777" w:rsidR="002B5495" w:rsidRPr="00C24069" w:rsidRDefault="00F83889" w:rsidP="006A4438">
            <w:pPr>
              <w:adjustRightInd w:val="0"/>
              <w:jc w:val="center"/>
            </w:pPr>
            <w:r w:rsidRPr="00C24069">
              <w:t>6.7</w:t>
            </w:r>
          </w:p>
        </w:tc>
        <w:tc>
          <w:tcPr>
            <w:tcW w:w="1094" w:type="pct"/>
            <w:vAlign w:val="center"/>
          </w:tcPr>
          <w:p w14:paraId="1996B712" w14:textId="77777777" w:rsidR="002B5495" w:rsidRPr="00C24069" w:rsidRDefault="00F83889" w:rsidP="006A4438">
            <w:pPr>
              <w:adjustRightInd w:val="0"/>
              <w:jc w:val="center"/>
            </w:pPr>
            <w:r w:rsidRPr="00C24069">
              <w:t>0.71 (0.59</w:t>
            </w:r>
            <w:r w:rsidR="00E4440B" w:rsidRPr="00C24069">
              <w:t>-</w:t>
            </w:r>
            <w:r w:rsidRPr="00C24069">
              <w:t>0.85)</w:t>
            </w:r>
          </w:p>
        </w:tc>
        <w:tc>
          <w:tcPr>
            <w:tcW w:w="708" w:type="pct"/>
            <w:vAlign w:val="center"/>
          </w:tcPr>
          <w:p w14:paraId="1996B713" w14:textId="77777777" w:rsidR="002B5495" w:rsidRPr="00C24069" w:rsidRDefault="00F83889" w:rsidP="006A4438">
            <w:pPr>
              <w:adjustRightInd w:val="0"/>
              <w:jc w:val="center"/>
            </w:pPr>
            <w:r w:rsidRPr="00C24069">
              <w:t>0.0002</w:t>
            </w:r>
          </w:p>
        </w:tc>
      </w:tr>
      <w:tr w:rsidR="00762991" w:rsidRPr="00C24069" w14:paraId="1996B71A" w14:textId="77777777" w:rsidTr="005C2A1A">
        <w:trPr>
          <w:trHeight w:val="283"/>
        </w:trPr>
        <w:tc>
          <w:tcPr>
            <w:tcW w:w="1728" w:type="pct"/>
          </w:tcPr>
          <w:p w14:paraId="1996B715" w14:textId="2F06B71C" w:rsidR="00AA45A8" w:rsidRPr="00C24069" w:rsidRDefault="009F43D3" w:rsidP="006A4438">
            <w:pPr>
              <w:adjustRightInd w:val="0"/>
            </w:pPr>
            <w:r w:rsidRPr="00C24069">
              <w:t>Żmien sal-progressjoni tal-marda, Xhur medjana</w:t>
            </w:r>
          </w:p>
        </w:tc>
        <w:tc>
          <w:tcPr>
            <w:tcW w:w="735" w:type="pct"/>
            <w:vAlign w:val="center"/>
          </w:tcPr>
          <w:p w14:paraId="1996B716" w14:textId="77777777" w:rsidR="002B5495" w:rsidRPr="00C24069" w:rsidRDefault="00F83889" w:rsidP="006A4438">
            <w:pPr>
              <w:adjustRightInd w:val="0"/>
              <w:jc w:val="center"/>
            </w:pPr>
            <w:r w:rsidRPr="00C24069">
              <w:t>5.6</w:t>
            </w:r>
          </w:p>
        </w:tc>
        <w:tc>
          <w:tcPr>
            <w:tcW w:w="735" w:type="pct"/>
            <w:vAlign w:val="center"/>
          </w:tcPr>
          <w:p w14:paraId="1996B717" w14:textId="77777777" w:rsidR="002B5495" w:rsidRPr="00C24069" w:rsidRDefault="00F83889" w:rsidP="006A4438">
            <w:pPr>
              <w:adjustRightInd w:val="0"/>
              <w:jc w:val="center"/>
            </w:pPr>
            <w:r w:rsidRPr="00C24069">
              <w:t>7.1</w:t>
            </w:r>
          </w:p>
        </w:tc>
        <w:tc>
          <w:tcPr>
            <w:tcW w:w="1094" w:type="pct"/>
            <w:vAlign w:val="center"/>
          </w:tcPr>
          <w:p w14:paraId="1996B718" w14:textId="77777777" w:rsidR="002B5495" w:rsidRPr="00C24069" w:rsidRDefault="00F83889" w:rsidP="006A4438">
            <w:pPr>
              <w:adjustRightInd w:val="0"/>
              <w:jc w:val="center"/>
            </w:pPr>
            <w:r w:rsidRPr="00C24069">
              <w:t>0.70 (0.58</w:t>
            </w:r>
            <w:r w:rsidR="00E4440B" w:rsidRPr="00C24069">
              <w:t>-</w:t>
            </w:r>
            <w:r w:rsidRPr="00C24069">
              <w:t>0.85)</w:t>
            </w:r>
          </w:p>
        </w:tc>
        <w:tc>
          <w:tcPr>
            <w:tcW w:w="708" w:type="pct"/>
            <w:vAlign w:val="center"/>
          </w:tcPr>
          <w:p w14:paraId="1996B719" w14:textId="77777777" w:rsidR="002B5495" w:rsidRPr="00C24069" w:rsidRDefault="00F83889" w:rsidP="006A4438">
            <w:pPr>
              <w:adjustRightInd w:val="0"/>
              <w:jc w:val="center"/>
            </w:pPr>
            <w:r w:rsidRPr="00C24069">
              <w:t>0.0003</w:t>
            </w:r>
          </w:p>
        </w:tc>
      </w:tr>
      <w:tr w:rsidR="00762991" w:rsidRPr="00C24069" w14:paraId="1996B720" w14:textId="77777777" w:rsidTr="005C2A1A">
        <w:trPr>
          <w:trHeight w:val="283"/>
        </w:trPr>
        <w:tc>
          <w:tcPr>
            <w:tcW w:w="1728" w:type="pct"/>
          </w:tcPr>
          <w:p w14:paraId="1996B71B" w14:textId="1002D2B4" w:rsidR="002B5495" w:rsidRPr="00C24069" w:rsidRDefault="009F43D3" w:rsidP="006A4438">
            <w:pPr>
              <w:adjustRightInd w:val="0"/>
            </w:pPr>
            <w:r w:rsidRPr="00C24069">
              <w:t>Rata ta’ rispons globali, %</w:t>
            </w:r>
          </w:p>
        </w:tc>
        <w:tc>
          <w:tcPr>
            <w:tcW w:w="735" w:type="pct"/>
            <w:vAlign w:val="center"/>
          </w:tcPr>
          <w:p w14:paraId="1996B71C" w14:textId="77777777" w:rsidR="002B5495" w:rsidRPr="00C24069" w:rsidRDefault="00F83889" w:rsidP="006A4438">
            <w:pPr>
              <w:adjustRightInd w:val="0"/>
              <w:jc w:val="center"/>
            </w:pPr>
            <w:r w:rsidRPr="00C24069">
              <w:t>34.5%</w:t>
            </w:r>
          </w:p>
        </w:tc>
        <w:tc>
          <w:tcPr>
            <w:tcW w:w="735" w:type="pct"/>
            <w:vAlign w:val="center"/>
          </w:tcPr>
          <w:p w14:paraId="1996B71D" w14:textId="77777777" w:rsidR="002B5495" w:rsidRPr="00C24069" w:rsidRDefault="00F83889" w:rsidP="006A4438">
            <w:pPr>
              <w:adjustRightInd w:val="0"/>
              <w:jc w:val="center"/>
            </w:pPr>
            <w:r w:rsidRPr="00C24069">
              <w:t>47.3%</w:t>
            </w:r>
          </w:p>
        </w:tc>
        <w:tc>
          <w:tcPr>
            <w:tcW w:w="1094" w:type="pct"/>
            <w:vAlign w:val="center"/>
          </w:tcPr>
          <w:p w14:paraId="1996B71E" w14:textId="77777777" w:rsidR="002B5495" w:rsidRPr="00C24069" w:rsidRDefault="00F83889" w:rsidP="006A4438">
            <w:pPr>
              <w:adjustRightInd w:val="0"/>
              <w:jc w:val="center"/>
            </w:pPr>
            <w:r w:rsidRPr="00C24069">
              <w:t>1.70</w:t>
            </w:r>
            <w:r w:rsidRPr="00C24069">
              <w:rPr>
                <w:vertAlign w:val="superscript"/>
              </w:rPr>
              <w:t>a</w:t>
            </w:r>
            <w:r w:rsidRPr="00C24069">
              <w:t xml:space="preserve"> (1.22</w:t>
            </w:r>
            <w:r w:rsidR="00E4440B" w:rsidRPr="00C24069">
              <w:t>-</w:t>
            </w:r>
            <w:r w:rsidRPr="00C24069">
              <w:t>2.38)</w:t>
            </w:r>
          </w:p>
        </w:tc>
        <w:tc>
          <w:tcPr>
            <w:tcW w:w="708" w:type="pct"/>
            <w:vAlign w:val="center"/>
          </w:tcPr>
          <w:p w14:paraId="1996B71F" w14:textId="77777777" w:rsidR="002B5495" w:rsidRPr="00C24069" w:rsidRDefault="00F83889" w:rsidP="006A4438">
            <w:pPr>
              <w:adjustRightInd w:val="0"/>
              <w:jc w:val="center"/>
            </w:pPr>
            <w:r w:rsidRPr="00C24069">
              <w:t>0.0017</w:t>
            </w:r>
          </w:p>
        </w:tc>
      </w:tr>
      <w:tr w:rsidR="00762991" w:rsidRPr="00C24069" w14:paraId="1996B726" w14:textId="77777777" w:rsidTr="005C2A1A">
        <w:trPr>
          <w:trHeight w:val="283"/>
        </w:trPr>
        <w:tc>
          <w:tcPr>
            <w:tcW w:w="1728" w:type="pct"/>
          </w:tcPr>
          <w:p w14:paraId="1996B721" w14:textId="0333ACF9" w:rsidR="002B5495" w:rsidRPr="00C24069" w:rsidRDefault="009F43D3" w:rsidP="006A4438">
            <w:pPr>
              <w:adjustRightInd w:val="0"/>
            </w:pPr>
            <w:r w:rsidRPr="00C24069">
              <w:t>Tul tar-rispons, Xhur medjana</w:t>
            </w:r>
          </w:p>
        </w:tc>
        <w:tc>
          <w:tcPr>
            <w:tcW w:w="735" w:type="pct"/>
            <w:vAlign w:val="center"/>
          </w:tcPr>
          <w:p w14:paraId="1996B722" w14:textId="77777777" w:rsidR="002B5495" w:rsidRPr="00C24069" w:rsidRDefault="00F83889" w:rsidP="006A4438">
            <w:pPr>
              <w:adjustRightInd w:val="0"/>
              <w:jc w:val="center"/>
            </w:pPr>
            <w:r w:rsidRPr="00C24069">
              <w:t>4.8</w:t>
            </w:r>
          </w:p>
        </w:tc>
        <w:tc>
          <w:tcPr>
            <w:tcW w:w="735" w:type="pct"/>
            <w:vAlign w:val="center"/>
          </w:tcPr>
          <w:p w14:paraId="1996B723" w14:textId="77777777" w:rsidR="002B5495" w:rsidRPr="00C24069" w:rsidRDefault="00F83889" w:rsidP="006A4438">
            <w:pPr>
              <w:adjustRightInd w:val="0"/>
              <w:jc w:val="center"/>
            </w:pPr>
            <w:r w:rsidRPr="00C24069">
              <w:t>6.9</w:t>
            </w:r>
          </w:p>
        </w:tc>
        <w:tc>
          <w:tcPr>
            <w:tcW w:w="1094" w:type="pct"/>
            <w:vAlign w:val="center"/>
          </w:tcPr>
          <w:p w14:paraId="1996B724" w14:textId="77777777" w:rsidR="002B5495" w:rsidRPr="00C24069" w:rsidRDefault="00F83889" w:rsidP="006A4438">
            <w:pPr>
              <w:adjustRightInd w:val="0"/>
              <w:jc w:val="center"/>
            </w:pPr>
            <w:r w:rsidRPr="00C24069">
              <w:t>0.54 (0.40</w:t>
            </w:r>
            <w:r w:rsidR="00E4440B" w:rsidRPr="00C24069">
              <w:t>-</w:t>
            </w:r>
            <w:r w:rsidRPr="00C24069">
              <w:t>0.73)</w:t>
            </w:r>
          </w:p>
        </w:tc>
        <w:tc>
          <w:tcPr>
            <w:tcW w:w="708" w:type="pct"/>
            <w:vAlign w:val="center"/>
          </w:tcPr>
          <w:p w14:paraId="1996B725" w14:textId="77777777" w:rsidR="002B5495" w:rsidRPr="00C24069" w:rsidRDefault="00F83889" w:rsidP="006A4438">
            <w:pPr>
              <w:adjustRightInd w:val="0"/>
              <w:jc w:val="center"/>
            </w:pPr>
            <w:r w:rsidRPr="00C24069">
              <w:t>&lt;0.0001</w:t>
            </w:r>
          </w:p>
        </w:tc>
      </w:tr>
    </w:tbl>
    <w:p w14:paraId="1996B727" w14:textId="140DCC6D" w:rsidR="00327890" w:rsidRPr="00C24069" w:rsidRDefault="001C4ECD" w:rsidP="006A4438">
      <w:r w:rsidRPr="00C24069">
        <w:t>FP + H: Fluoropyrimidine/cisplatin + trastuzumab</w:t>
      </w:r>
    </w:p>
    <w:p w14:paraId="1996B728" w14:textId="58D1317A" w:rsidR="00327890" w:rsidRPr="00C24069" w:rsidRDefault="001C4ECD" w:rsidP="006A4438">
      <w:r w:rsidRPr="00C24069">
        <w:t>FP: Fluoropyrimidine/cisplatin</w:t>
      </w:r>
    </w:p>
    <w:p w14:paraId="1996B729" w14:textId="0F3FDB46" w:rsidR="00327890" w:rsidRPr="00C24069" w:rsidRDefault="00F83889" w:rsidP="006A4438">
      <w:r w:rsidRPr="00C24069">
        <w:t>a</w:t>
      </w:r>
      <w:r w:rsidR="00693E13" w:rsidRPr="00C24069">
        <w:t>:</w:t>
      </w:r>
      <w:r w:rsidRPr="00C24069">
        <w:t xml:space="preserve"> </w:t>
      </w:r>
      <w:r w:rsidR="001C4ECD" w:rsidRPr="00C24069">
        <w:t>Proporzjon ta’ periklu</w:t>
      </w:r>
    </w:p>
    <w:p w14:paraId="1996B72A" w14:textId="77777777" w:rsidR="00F43F10" w:rsidRPr="00C24069" w:rsidRDefault="00F43F10" w:rsidP="006A4438">
      <w:pPr>
        <w:pStyle w:val="BodyText"/>
      </w:pPr>
    </w:p>
    <w:p w14:paraId="1996B72B" w14:textId="696CBE79" w:rsidR="00F43F10" w:rsidRPr="00C24069" w:rsidRDefault="00251753" w:rsidP="006A4438">
      <w:pPr>
        <w:pStyle w:val="BodyText"/>
        <w:ind w:hanging="1"/>
      </w:pPr>
      <w:r w:rsidRPr="00C24069">
        <w:t>Il-pazjenti li ddaħħlu fil-prova kellhom adenokarċinoma tal-istonku jew tal-passaġġ gastro-esofagali</w:t>
      </w:r>
      <w:r w:rsidR="005F445C" w:rsidRPr="00C24069">
        <w:t xml:space="preserve"> </w:t>
      </w:r>
      <w:r w:rsidRPr="00C24069">
        <w:t>pożittiva għal HER2, li ma setgħetx tiġi operata, avanzata lokalment jew rikorrenti u/jew metastatika li ma kinitx ittrattata qabel jew li ma rrispondietx għal terapija tat-trattament. Il-punt finali primarju kien is-sopravivenza globali li kienet definita bħala ż-żmien mid-data ta’ randomization sad-data tal-mewt minn kwalunkwe kawża. Fiż-żmien tal-analiżi total ta’ 349 pazjent li kienu randomized mietu: 182 pazjent (62.8 %) fil-grupp ta’ kontroll u 167 pazjent (56.8 %) fil-grupp ta’ trattament. Il-maġġoranza tal-imwiet kienu kkawżati minn avvenimenti relatati mal-kanċer li kellu l-pazjent.</w:t>
      </w:r>
    </w:p>
    <w:p w14:paraId="1996B72C" w14:textId="77777777" w:rsidR="008318B6" w:rsidRPr="00C24069" w:rsidRDefault="008318B6" w:rsidP="006A4438">
      <w:pPr>
        <w:pStyle w:val="BodyText"/>
        <w:ind w:hanging="1"/>
      </w:pPr>
    </w:p>
    <w:p w14:paraId="1996B72D" w14:textId="06F9AE69" w:rsidR="00F43F10" w:rsidRPr="00C24069" w:rsidRDefault="00251753" w:rsidP="006A4438">
      <w:pPr>
        <w:pStyle w:val="BodyText"/>
      </w:pPr>
      <w:r w:rsidRPr="00C24069">
        <w:t>Analiżi post-hoc ta’ sottogruppi tindika li effetti pożittivi tat-trattament huma limitati biex jolqtu tumuri b’livelli ogħla tal-proteina HER2 (IHC 2+/FISH+ jew IHC 3+). Is-sopravivienza globali medjana għall-grupp b’espressjoni għolja ta’ HER2 kienet ta’ 11.8 xhur kontra 16-il xahar, HR 0.65 (CI ta’ 95 % 0.51-0.83) u is-sopravivenza mingħajr progressjoni medjana kienet ta’ 5.5 xhur kontra 7.6 xhur, HR 0.64 (CI ta’ 95 % 0.51-0.79) għal FP kontra FP + H, rispettivament. Għas-sopravivenza globali, HR kien ta’ 0.75 (CI ta’ 95 % 0.51-1.11) fil-grupp ta’ IHC 2+/FISH+ u HR kien ta’ 0.58 (CI ta’ 95 % 0.41-0.81) fil-grupp ta’ IHC 3+/FISH+.</w:t>
      </w:r>
    </w:p>
    <w:p w14:paraId="1996B72E" w14:textId="77777777" w:rsidR="00F43F10" w:rsidRPr="00C24069" w:rsidRDefault="00F43F10" w:rsidP="006A4438">
      <w:pPr>
        <w:pStyle w:val="BodyText"/>
      </w:pPr>
    </w:p>
    <w:p w14:paraId="1996B72F" w14:textId="715C0424" w:rsidR="00F43F10" w:rsidRPr="00C24069" w:rsidRDefault="00251753" w:rsidP="006A4438">
      <w:pPr>
        <w:pStyle w:val="BodyText"/>
        <w:ind w:hanging="3"/>
        <w:jc w:val="both"/>
      </w:pPr>
      <w:r w:rsidRPr="00C24069">
        <w:rPr>
          <w:spacing w:val="-4"/>
        </w:rPr>
        <w:t>F’analiżi esploratorja tas-sottogrupp li saret fil-prova TOGA (BO18255) ma kien hemm l-ebda benefiċċju apparenti fuq is-sopravivenza globali biż-żieda ta’ trastuzumab f’pazjenti b’marda ECOG PS 2 fil-linja bażi [HR 0.96 (CI ta’ 95 % 0.51-1.79)], li ma tistax titkejjel [HR 1.78 (CI ta’ 95 % 0.87-3.66)] u avanzata lokalment [HR 1.20 (CI ta’ 95 % 0.29-4.97)].</w:t>
      </w:r>
    </w:p>
    <w:p w14:paraId="1996B730" w14:textId="77777777" w:rsidR="00F43F10" w:rsidRPr="00C24069" w:rsidRDefault="00F43F10" w:rsidP="006A4438">
      <w:pPr>
        <w:pStyle w:val="BodyText"/>
      </w:pPr>
    </w:p>
    <w:p w14:paraId="1996B731" w14:textId="0CEBAFC7" w:rsidR="00F43F10" w:rsidRPr="00C24069" w:rsidRDefault="00251753" w:rsidP="006A4438">
      <w:pPr>
        <w:pStyle w:val="BodyText"/>
      </w:pPr>
      <w:r w:rsidRPr="00C24069">
        <w:rPr>
          <w:u w:val="single"/>
        </w:rPr>
        <w:t>Popolazzjoni pedjatrika</w:t>
      </w:r>
    </w:p>
    <w:p w14:paraId="1996B732" w14:textId="77777777" w:rsidR="00F43F10" w:rsidRPr="00C24069" w:rsidRDefault="00F43F10" w:rsidP="006A4438">
      <w:pPr>
        <w:pStyle w:val="BodyText"/>
      </w:pPr>
    </w:p>
    <w:p w14:paraId="1996B733" w14:textId="1C69F08A" w:rsidR="00F43F10" w:rsidRPr="00C24069" w:rsidRDefault="00251753" w:rsidP="006A4438">
      <w:pPr>
        <w:pStyle w:val="BodyText"/>
      </w:pPr>
      <w:r w:rsidRPr="00C24069">
        <w:t>L-Aġenzija Ewropea għall-Mediċini irrinunzjat l-obbligu li jiġu ppreżentati r-riżultati tal-istudji bi trastuzumab f’kull sett tal-popolazzjoni pedjatrika għal kanċer tas-sider u tal-istonku (ara sezzjoni 4.2 għal informazzjoni dwar l-użu pedjatriku).</w:t>
      </w:r>
    </w:p>
    <w:p w14:paraId="1996B734" w14:textId="77777777" w:rsidR="00F43F10" w:rsidRPr="00C24069" w:rsidRDefault="00F43F10" w:rsidP="006A4438">
      <w:pPr>
        <w:pStyle w:val="BodyText"/>
      </w:pPr>
    </w:p>
    <w:p w14:paraId="1996B735" w14:textId="3432B944" w:rsidR="00F43F10" w:rsidRPr="00C24069" w:rsidRDefault="005906B3" w:rsidP="006A4438">
      <w:pPr>
        <w:pStyle w:val="Heading1"/>
      </w:pPr>
      <w:r w:rsidRPr="00C24069">
        <w:t>5.2</w:t>
      </w:r>
      <w:r w:rsidRPr="00C24069">
        <w:tab/>
      </w:r>
      <w:r w:rsidR="00251753" w:rsidRPr="00C24069">
        <w:t>Tagħrif farmakokinetiku</w:t>
      </w:r>
    </w:p>
    <w:p w14:paraId="1996B736" w14:textId="77777777" w:rsidR="00F43F10" w:rsidRPr="00C24069" w:rsidRDefault="00F43F10" w:rsidP="006A4438">
      <w:pPr>
        <w:pStyle w:val="BodyText"/>
        <w:rPr>
          <w:b/>
        </w:rPr>
      </w:pPr>
    </w:p>
    <w:p w14:paraId="1996B737" w14:textId="27E878A3" w:rsidR="00F43F10" w:rsidRPr="00C24069" w:rsidRDefault="00251753" w:rsidP="006A4438">
      <w:pPr>
        <w:pStyle w:val="BodyText"/>
      </w:pPr>
      <w:r w:rsidRPr="00C24069">
        <w:t>Il-farmakokinetika ta’ trastuzumab kienet evalwata f’analiżi ta’ mudell tal-farmakokinetika tal-popolazzjoni bl-użu ta’ data miġbura minn 1,582 individwu, fosthom pazjenti b’MBC, EBC, AGC jew tipi oħra ta’ tumuri pożittivi għal HER2, u voluntiera f’saħħithom, fi 18-il prova ta’ Fażi I, II u III li kienu qed jirċievu trastuzumab ġol-vini. Mudell ta’ żewġ kompartimenti b’eliminazzjoni parallela lineari u mhux lineari mill-kompartiment ċentrali ddeskriva l-profil tal-konċentrazzjoni-ħin ta’ trastuzumab. Minħabba eliminazzjoni mhux lineari, it-tneħħija totali żdiedet b’konċentrazzjoni aktar baxxa. Għalhekk wieħed ma jistax jasal għall-valur kostanti tal-half-life ta’ trastuzumab. t</w:t>
      </w:r>
      <w:r w:rsidRPr="00C24069">
        <w:rPr>
          <w:vertAlign w:val="subscript"/>
        </w:rPr>
        <w:t>1/2</w:t>
      </w:r>
      <w:r w:rsidRPr="00C24069">
        <w:t xml:space="preserve"> tonqos b’konċentrazzjonijiet aktar baxxi fi ħdan intervall ta’ dożaġġ (ara Tabella 16). Pazjenti b’MBC u EBC kellhom parametri PK (eż. tneħħija (CL - clearance), volum tal-kompartiment ċentrali (V</w:t>
      </w:r>
      <w:r w:rsidRPr="00C24069">
        <w:rPr>
          <w:vertAlign w:val="subscript"/>
        </w:rPr>
        <w:t>c</w:t>
      </w:r>
      <w:r w:rsidRPr="00C24069">
        <w:t xml:space="preserve"> – central </w:t>
      </w:r>
      <w:r w:rsidR="00BA7B1C" w:rsidRPr="00C24069">
        <w:t>compartment volume)) u esponimenti fi stat fiss imbassra mill-popolazzjoni (C</w:t>
      </w:r>
      <w:r w:rsidR="00BA7B1C" w:rsidRPr="00C24069">
        <w:rPr>
          <w:vertAlign w:val="subscript"/>
        </w:rPr>
        <w:t>min</w:t>
      </w:r>
      <w:r w:rsidR="00BA7B1C" w:rsidRPr="00C24069">
        <w:t>, C</w:t>
      </w:r>
      <w:r w:rsidR="00BA7B1C" w:rsidRPr="00C24069">
        <w:rPr>
          <w:vertAlign w:val="subscript"/>
        </w:rPr>
        <w:t>max</w:t>
      </w:r>
      <w:r w:rsidR="00BA7B1C" w:rsidRPr="00C24069">
        <w:t xml:space="preserve"> u AUC) simili. It-tneħħija lineari kienet ta’ 0.136 L/jum għal MBC, 0.112 L/jum għal EBC u 0.176 L/jum għal AGC. Il-valuri tal-parametru ta’ eliminazzjoni mhux lineari kienu ta’ 8.81 mg/jum għar-rata massima ta’ eliminazzjoni (V</w:t>
      </w:r>
      <w:r w:rsidR="00BA7B1C" w:rsidRPr="00C24069">
        <w:rPr>
          <w:vertAlign w:val="subscript"/>
        </w:rPr>
        <w:t>max</w:t>
      </w:r>
      <w:r w:rsidR="00BA7B1C" w:rsidRPr="00C24069">
        <w:t xml:space="preserve"> - maximum elimination rate) u ta’ 8.92 mcg/mL għall-kostanti ta’ Michaelis-Menten (K</w:t>
      </w:r>
      <w:r w:rsidR="00BA7B1C" w:rsidRPr="00C24069">
        <w:rPr>
          <w:vertAlign w:val="subscript"/>
        </w:rPr>
        <w:t>m</w:t>
      </w:r>
      <w:r w:rsidR="00BA7B1C" w:rsidRPr="00C24069">
        <w:t xml:space="preserve"> - Michaelis-Menten constant) għall-pazjenti b’MBC, EBC, u AGC. Il-volum tal-kompartiment ċentrali kien ta’ 2.62 L għall-pazjenti b’MBC u EBC u ta’ 3.63 L għall-pazjenti b’AGC. Fil-mudell finali tal-PK tal-popolazzjoni, minbarra t-tip tat-tumur primarju, il-piż tal-ġisem, aspartate aminotransferase fis-serum u albumina kienu identifikati bħala kovarjabbli statistikament sinifikanti li jaffettwaw l-esponiment għal trastuzumab. Madankollu, id-daqs tal-effett ta’ dawn il-kovarjabbli fuq l-esponiment għal trastuzumab jissuġġerixxi li dawn il-kovarjabbli x’aktarx ma jkollhomx effett kliniku sinifikanti fuq il-konċentrazzjonijiet ta’ trastuzumab.</w:t>
      </w:r>
    </w:p>
    <w:p w14:paraId="1996B738" w14:textId="77777777" w:rsidR="00F43F10" w:rsidRPr="00C24069" w:rsidRDefault="00F43F10" w:rsidP="006A4438">
      <w:pPr>
        <w:pStyle w:val="BodyText"/>
      </w:pPr>
    </w:p>
    <w:p w14:paraId="1996B739" w14:textId="398B99B2" w:rsidR="00F43F10" w:rsidRPr="00C24069" w:rsidRDefault="00865199" w:rsidP="006A4438">
      <w:pPr>
        <w:pStyle w:val="BodyText"/>
      </w:pPr>
      <w:r w:rsidRPr="00C24069">
        <w:t>Il-valuri mbassra tal-esponiment PK tal-popolazzjoni (medjan b’5 - 95 percentiles) u valuri tal-parametru PK f’konċentrazzjonijiet klinikament rilevanti (C</w:t>
      </w:r>
      <w:r w:rsidRPr="00C24069">
        <w:rPr>
          <w:vertAlign w:val="subscript"/>
        </w:rPr>
        <w:t>max</w:t>
      </w:r>
      <w:r w:rsidRPr="00C24069">
        <w:t xml:space="preserve"> u C</w:t>
      </w:r>
      <w:r w:rsidRPr="00C24069">
        <w:rPr>
          <w:vertAlign w:val="subscript"/>
        </w:rPr>
        <w:t>min</w:t>
      </w:r>
      <w:r w:rsidRPr="00C24069">
        <w:t>) għall-pazjenti b’MBC, EBC u AGC ittrattati bil-korsijiet ta’ dożaġġ q1w u q3w approvati huma murija fit-Tabella 14 (Ċiklu 1), Tabella 15 (stat fiss), u Tabella 16 (parametri PK).</w:t>
      </w:r>
    </w:p>
    <w:p w14:paraId="1996B73A" w14:textId="77777777" w:rsidR="00F43F10" w:rsidRPr="00C24069" w:rsidRDefault="00F43F10" w:rsidP="006A4438">
      <w:pPr>
        <w:pStyle w:val="BodyText"/>
      </w:pPr>
    </w:p>
    <w:p w14:paraId="1996B73B" w14:textId="354D54C6" w:rsidR="00F43F10" w:rsidRPr="00C24069" w:rsidRDefault="003460A6" w:rsidP="006A4438">
      <w:pPr>
        <w:pStyle w:val="BodyText"/>
        <w:ind w:hanging="1"/>
      </w:pPr>
      <w:r w:rsidRPr="00C24069">
        <w:t>Tabella 14 Valuri mbassra tal-esponiment PK tal-popolazzjoni ta’ ċiklu 1 (medjan b’5 - 95 Percentiles) għal korsijiet ta’ dożaġg ta’ trastuzumab ġol-vini f’pazjenti b’MBC, EBC u AGC</w:t>
      </w:r>
    </w:p>
    <w:p w14:paraId="1996B73C" w14:textId="77777777" w:rsidR="00327890" w:rsidRPr="00C24069" w:rsidRDefault="00327890" w:rsidP="006A4438">
      <w:pPr>
        <w:pStyle w:val="BodyText"/>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1"/>
        <w:gridCol w:w="1558"/>
        <w:gridCol w:w="850"/>
        <w:gridCol w:w="1676"/>
        <w:gridCol w:w="1676"/>
        <w:gridCol w:w="1890"/>
      </w:tblGrid>
      <w:tr w:rsidR="00762991" w:rsidRPr="00C24069" w14:paraId="1996B745" w14:textId="77777777" w:rsidTr="005C2A1A">
        <w:trPr>
          <w:trHeight w:val="283"/>
        </w:trPr>
        <w:tc>
          <w:tcPr>
            <w:tcW w:w="778" w:type="pct"/>
            <w:vAlign w:val="center"/>
          </w:tcPr>
          <w:p w14:paraId="1996B73D" w14:textId="5A9D0718" w:rsidR="00327890" w:rsidRPr="00C24069" w:rsidRDefault="003460A6" w:rsidP="006A4438">
            <w:pPr>
              <w:jc w:val="center"/>
              <w:rPr>
                <w:b/>
              </w:rPr>
            </w:pPr>
            <w:r w:rsidRPr="00C24069">
              <w:rPr>
                <w:b/>
              </w:rPr>
              <w:t>Kors</w:t>
            </w:r>
          </w:p>
        </w:tc>
        <w:tc>
          <w:tcPr>
            <w:tcW w:w="860" w:type="pct"/>
            <w:vAlign w:val="center"/>
          </w:tcPr>
          <w:p w14:paraId="1996B73E" w14:textId="6E999EF0" w:rsidR="00327890" w:rsidRPr="00C24069" w:rsidRDefault="003460A6" w:rsidP="006A4438">
            <w:pPr>
              <w:jc w:val="center"/>
              <w:rPr>
                <w:b/>
              </w:rPr>
            </w:pPr>
            <w:r w:rsidRPr="00C24069">
              <w:rPr>
                <w:b/>
              </w:rPr>
              <w:t>Tip ta’ tumur primarju</w:t>
            </w:r>
          </w:p>
        </w:tc>
        <w:tc>
          <w:tcPr>
            <w:tcW w:w="469" w:type="pct"/>
            <w:vAlign w:val="center"/>
          </w:tcPr>
          <w:p w14:paraId="1996B73F" w14:textId="77777777" w:rsidR="00327890" w:rsidRPr="00C24069" w:rsidRDefault="00F83889" w:rsidP="006A4438">
            <w:pPr>
              <w:jc w:val="center"/>
              <w:rPr>
                <w:b/>
              </w:rPr>
            </w:pPr>
            <w:r w:rsidRPr="00C24069">
              <w:rPr>
                <w:b/>
              </w:rPr>
              <w:t>N</w:t>
            </w:r>
          </w:p>
        </w:tc>
        <w:tc>
          <w:tcPr>
            <w:tcW w:w="925" w:type="pct"/>
            <w:vAlign w:val="center"/>
          </w:tcPr>
          <w:p w14:paraId="1996B740" w14:textId="77777777" w:rsidR="00327890" w:rsidRPr="00C24069" w:rsidRDefault="00F83889" w:rsidP="006A4438">
            <w:pPr>
              <w:jc w:val="center"/>
              <w:rPr>
                <w:b/>
                <w:vertAlign w:val="subscript"/>
              </w:rPr>
            </w:pPr>
            <w:r w:rsidRPr="00C24069">
              <w:rPr>
                <w:b/>
              </w:rPr>
              <w:t>C</w:t>
            </w:r>
            <w:r w:rsidRPr="00C24069">
              <w:rPr>
                <w:b/>
                <w:vertAlign w:val="subscript"/>
              </w:rPr>
              <w:t>min</w:t>
            </w:r>
          </w:p>
          <w:p w14:paraId="1996B741" w14:textId="5243B990" w:rsidR="00327890" w:rsidRPr="00C24069" w:rsidRDefault="00F83889" w:rsidP="006A4438">
            <w:pPr>
              <w:jc w:val="center"/>
              <w:rPr>
                <w:b/>
              </w:rPr>
            </w:pPr>
            <w:r w:rsidRPr="00C24069">
              <w:rPr>
                <w:b/>
              </w:rPr>
              <w:t>(</w:t>
            </w:r>
            <w:r w:rsidR="003460A6" w:rsidRPr="00C24069">
              <w:rPr>
                <w:b/>
              </w:rPr>
              <w:t>mc</w:t>
            </w:r>
            <w:r w:rsidRPr="00C24069">
              <w:rPr>
                <w:b/>
              </w:rPr>
              <w:t>g/mL)</w:t>
            </w:r>
          </w:p>
        </w:tc>
        <w:tc>
          <w:tcPr>
            <w:tcW w:w="925" w:type="pct"/>
            <w:vAlign w:val="center"/>
          </w:tcPr>
          <w:p w14:paraId="1996B742" w14:textId="77777777" w:rsidR="00327890" w:rsidRPr="00C24069" w:rsidRDefault="00F83889" w:rsidP="006A4438">
            <w:pPr>
              <w:jc w:val="center"/>
              <w:rPr>
                <w:b/>
                <w:vertAlign w:val="subscript"/>
              </w:rPr>
            </w:pPr>
            <w:r w:rsidRPr="00C24069">
              <w:rPr>
                <w:b/>
              </w:rPr>
              <w:t>C</w:t>
            </w:r>
            <w:r w:rsidRPr="00C24069">
              <w:rPr>
                <w:b/>
                <w:vertAlign w:val="subscript"/>
              </w:rPr>
              <w:t>max</w:t>
            </w:r>
          </w:p>
          <w:p w14:paraId="1996B743" w14:textId="7849A706" w:rsidR="00327890" w:rsidRPr="00C24069" w:rsidRDefault="00F83889" w:rsidP="006A4438">
            <w:pPr>
              <w:jc w:val="center"/>
              <w:rPr>
                <w:b/>
              </w:rPr>
            </w:pPr>
            <w:r w:rsidRPr="00C24069">
              <w:rPr>
                <w:b/>
              </w:rPr>
              <w:t>(</w:t>
            </w:r>
            <w:r w:rsidR="003460A6" w:rsidRPr="00C24069">
              <w:rPr>
                <w:b/>
              </w:rPr>
              <w:t>mc</w:t>
            </w:r>
            <w:r w:rsidRPr="00C24069">
              <w:rPr>
                <w:b/>
              </w:rPr>
              <w:t>g/mL)</w:t>
            </w:r>
          </w:p>
        </w:tc>
        <w:tc>
          <w:tcPr>
            <w:tcW w:w="1043" w:type="pct"/>
            <w:vAlign w:val="center"/>
          </w:tcPr>
          <w:p w14:paraId="1996B744" w14:textId="3066509A" w:rsidR="00327890" w:rsidRPr="00C24069" w:rsidRDefault="00F83889" w:rsidP="006A4438">
            <w:pPr>
              <w:jc w:val="center"/>
              <w:rPr>
                <w:b/>
              </w:rPr>
            </w:pPr>
            <w:r w:rsidRPr="00C24069">
              <w:rPr>
                <w:b/>
              </w:rPr>
              <w:t>AUC</w:t>
            </w:r>
            <w:r w:rsidRPr="00C24069">
              <w:rPr>
                <w:b/>
                <w:vertAlign w:val="subscript"/>
              </w:rPr>
              <w:t xml:space="preserve">0-21 </w:t>
            </w:r>
            <w:r w:rsidR="003460A6" w:rsidRPr="00C24069">
              <w:rPr>
                <w:b/>
                <w:vertAlign w:val="subscript"/>
              </w:rPr>
              <w:t>jum</w:t>
            </w:r>
            <w:r w:rsidRPr="00C24069">
              <w:rPr>
                <w:b/>
              </w:rPr>
              <w:t xml:space="preserve"> (</w:t>
            </w:r>
            <w:r w:rsidR="003460A6" w:rsidRPr="00C24069">
              <w:rPr>
                <w:b/>
              </w:rPr>
              <w:t>mc</w:t>
            </w:r>
            <w:r w:rsidRPr="00C24069">
              <w:rPr>
                <w:b/>
              </w:rPr>
              <w:t>g.</w:t>
            </w:r>
            <w:r w:rsidR="003460A6" w:rsidRPr="00C24069">
              <w:rPr>
                <w:b/>
              </w:rPr>
              <w:t>jum</w:t>
            </w:r>
            <w:r w:rsidRPr="00C24069">
              <w:rPr>
                <w:b/>
              </w:rPr>
              <w:t>/mL)</w:t>
            </w:r>
          </w:p>
        </w:tc>
      </w:tr>
      <w:tr w:rsidR="00762991" w:rsidRPr="00C24069" w14:paraId="1996B74F" w14:textId="77777777" w:rsidTr="005C2A1A">
        <w:trPr>
          <w:trHeight w:val="283"/>
        </w:trPr>
        <w:tc>
          <w:tcPr>
            <w:tcW w:w="778" w:type="pct"/>
            <w:vMerge w:val="restart"/>
            <w:vAlign w:val="center"/>
          </w:tcPr>
          <w:p w14:paraId="1996B746" w14:textId="77777777" w:rsidR="00327890" w:rsidRPr="00C24069" w:rsidRDefault="00F83889" w:rsidP="006A4438">
            <w:pPr>
              <w:jc w:val="center"/>
              <w:rPr>
                <w:b/>
              </w:rPr>
            </w:pPr>
            <w:r w:rsidRPr="00C24069">
              <w:t>8 mg/kg + 6 mg/kg q3w</w:t>
            </w:r>
          </w:p>
        </w:tc>
        <w:tc>
          <w:tcPr>
            <w:tcW w:w="860" w:type="pct"/>
            <w:vAlign w:val="center"/>
          </w:tcPr>
          <w:p w14:paraId="1996B747" w14:textId="77777777" w:rsidR="00327890" w:rsidRPr="00C24069" w:rsidRDefault="00F83889" w:rsidP="006A4438">
            <w:pPr>
              <w:jc w:val="center"/>
              <w:rPr>
                <w:b/>
              </w:rPr>
            </w:pPr>
            <w:r w:rsidRPr="00C24069">
              <w:t>MBC</w:t>
            </w:r>
          </w:p>
        </w:tc>
        <w:tc>
          <w:tcPr>
            <w:tcW w:w="469" w:type="pct"/>
            <w:vAlign w:val="center"/>
          </w:tcPr>
          <w:p w14:paraId="1996B748" w14:textId="77777777" w:rsidR="00327890" w:rsidRPr="00C24069" w:rsidRDefault="00F83889" w:rsidP="006A4438">
            <w:pPr>
              <w:jc w:val="center"/>
              <w:rPr>
                <w:bCs/>
              </w:rPr>
            </w:pPr>
            <w:r w:rsidRPr="00C24069">
              <w:rPr>
                <w:bCs/>
              </w:rPr>
              <w:t>805</w:t>
            </w:r>
          </w:p>
        </w:tc>
        <w:tc>
          <w:tcPr>
            <w:tcW w:w="925" w:type="pct"/>
            <w:vAlign w:val="center"/>
          </w:tcPr>
          <w:p w14:paraId="1996B749" w14:textId="77777777" w:rsidR="00327890" w:rsidRPr="00C24069" w:rsidRDefault="00F83889" w:rsidP="006A4438">
            <w:pPr>
              <w:jc w:val="center"/>
              <w:rPr>
                <w:bCs/>
              </w:rPr>
            </w:pPr>
            <w:r w:rsidRPr="00C24069">
              <w:rPr>
                <w:bCs/>
              </w:rPr>
              <w:t>28.7</w:t>
            </w:r>
          </w:p>
          <w:p w14:paraId="1996B74A" w14:textId="77777777" w:rsidR="00327890" w:rsidRPr="00C24069" w:rsidRDefault="00F83889" w:rsidP="006A4438">
            <w:pPr>
              <w:jc w:val="center"/>
              <w:rPr>
                <w:bCs/>
              </w:rPr>
            </w:pPr>
            <w:r w:rsidRPr="00C24069">
              <w:rPr>
                <w:bCs/>
              </w:rPr>
              <w:t>(2.9 - 46.3)</w:t>
            </w:r>
          </w:p>
        </w:tc>
        <w:tc>
          <w:tcPr>
            <w:tcW w:w="925" w:type="pct"/>
            <w:vAlign w:val="center"/>
          </w:tcPr>
          <w:p w14:paraId="1996B74B" w14:textId="77777777" w:rsidR="00327890" w:rsidRPr="00C24069" w:rsidRDefault="00F83889" w:rsidP="006A4438">
            <w:pPr>
              <w:jc w:val="center"/>
              <w:rPr>
                <w:bCs/>
              </w:rPr>
            </w:pPr>
            <w:r w:rsidRPr="00C24069">
              <w:rPr>
                <w:bCs/>
              </w:rPr>
              <w:t>182</w:t>
            </w:r>
          </w:p>
          <w:p w14:paraId="1996B74C" w14:textId="77777777" w:rsidR="00327890" w:rsidRPr="00C24069" w:rsidRDefault="00F83889" w:rsidP="006A4438">
            <w:pPr>
              <w:jc w:val="center"/>
              <w:rPr>
                <w:bCs/>
              </w:rPr>
            </w:pPr>
            <w:r w:rsidRPr="00C24069">
              <w:rPr>
                <w:bCs/>
              </w:rPr>
              <w:t>(134 - 280)</w:t>
            </w:r>
          </w:p>
        </w:tc>
        <w:tc>
          <w:tcPr>
            <w:tcW w:w="1043" w:type="pct"/>
            <w:vAlign w:val="center"/>
          </w:tcPr>
          <w:p w14:paraId="1996B74D" w14:textId="77777777" w:rsidR="00327890" w:rsidRPr="00C24069" w:rsidRDefault="00F83889" w:rsidP="006A4438">
            <w:pPr>
              <w:jc w:val="center"/>
              <w:rPr>
                <w:bCs/>
              </w:rPr>
            </w:pPr>
            <w:r w:rsidRPr="00C24069">
              <w:rPr>
                <w:bCs/>
              </w:rPr>
              <w:t>1376</w:t>
            </w:r>
          </w:p>
          <w:p w14:paraId="1996B74E" w14:textId="77777777" w:rsidR="00327890" w:rsidRPr="00C24069" w:rsidRDefault="00F83889" w:rsidP="006A4438">
            <w:pPr>
              <w:jc w:val="center"/>
              <w:rPr>
                <w:bCs/>
              </w:rPr>
            </w:pPr>
            <w:r w:rsidRPr="00C24069">
              <w:rPr>
                <w:bCs/>
              </w:rPr>
              <w:t>(728 - 1998)</w:t>
            </w:r>
          </w:p>
        </w:tc>
      </w:tr>
      <w:tr w:rsidR="00762991" w:rsidRPr="00C24069" w14:paraId="1996B759" w14:textId="77777777" w:rsidTr="005C2A1A">
        <w:trPr>
          <w:trHeight w:val="283"/>
        </w:trPr>
        <w:tc>
          <w:tcPr>
            <w:tcW w:w="778" w:type="pct"/>
            <w:vMerge/>
            <w:vAlign w:val="center"/>
          </w:tcPr>
          <w:p w14:paraId="1996B750" w14:textId="77777777" w:rsidR="00327890" w:rsidRPr="00C24069" w:rsidRDefault="00327890" w:rsidP="006A4438">
            <w:pPr>
              <w:jc w:val="center"/>
              <w:rPr>
                <w:b/>
              </w:rPr>
            </w:pPr>
          </w:p>
        </w:tc>
        <w:tc>
          <w:tcPr>
            <w:tcW w:w="860" w:type="pct"/>
            <w:vAlign w:val="center"/>
          </w:tcPr>
          <w:p w14:paraId="1996B751" w14:textId="77777777" w:rsidR="00327890" w:rsidRPr="00C24069" w:rsidRDefault="00F83889" w:rsidP="006A4438">
            <w:pPr>
              <w:jc w:val="center"/>
              <w:rPr>
                <w:b/>
              </w:rPr>
            </w:pPr>
            <w:r w:rsidRPr="00C24069">
              <w:t>EBC</w:t>
            </w:r>
          </w:p>
        </w:tc>
        <w:tc>
          <w:tcPr>
            <w:tcW w:w="469" w:type="pct"/>
            <w:vAlign w:val="center"/>
          </w:tcPr>
          <w:p w14:paraId="1996B752" w14:textId="77777777" w:rsidR="00327890" w:rsidRPr="00C24069" w:rsidRDefault="00F83889" w:rsidP="006A4438">
            <w:pPr>
              <w:jc w:val="center"/>
              <w:rPr>
                <w:bCs/>
              </w:rPr>
            </w:pPr>
            <w:r w:rsidRPr="00C24069">
              <w:rPr>
                <w:bCs/>
              </w:rPr>
              <w:t>390</w:t>
            </w:r>
          </w:p>
        </w:tc>
        <w:tc>
          <w:tcPr>
            <w:tcW w:w="925" w:type="pct"/>
            <w:vAlign w:val="center"/>
          </w:tcPr>
          <w:p w14:paraId="1996B753" w14:textId="77777777" w:rsidR="00327890" w:rsidRPr="00C24069" w:rsidRDefault="00F83889" w:rsidP="006A4438">
            <w:pPr>
              <w:jc w:val="center"/>
              <w:rPr>
                <w:bCs/>
              </w:rPr>
            </w:pPr>
            <w:r w:rsidRPr="00C24069">
              <w:rPr>
                <w:bCs/>
              </w:rPr>
              <w:t>30.9</w:t>
            </w:r>
          </w:p>
          <w:p w14:paraId="1996B754" w14:textId="77777777" w:rsidR="00327890" w:rsidRPr="00C24069" w:rsidRDefault="00F83889" w:rsidP="006A4438">
            <w:pPr>
              <w:jc w:val="center"/>
              <w:rPr>
                <w:bCs/>
              </w:rPr>
            </w:pPr>
            <w:r w:rsidRPr="00C24069">
              <w:rPr>
                <w:bCs/>
              </w:rPr>
              <w:t>(18.7 - 45.5)</w:t>
            </w:r>
          </w:p>
        </w:tc>
        <w:tc>
          <w:tcPr>
            <w:tcW w:w="925" w:type="pct"/>
            <w:vAlign w:val="center"/>
          </w:tcPr>
          <w:p w14:paraId="1996B755" w14:textId="77777777" w:rsidR="00327890" w:rsidRPr="00C24069" w:rsidRDefault="00F83889" w:rsidP="006A4438">
            <w:pPr>
              <w:jc w:val="center"/>
              <w:rPr>
                <w:bCs/>
              </w:rPr>
            </w:pPr>
            <w:r w:rsidRPr="00C24069">
              <w:rPr>
                <w:bCs/>
              </w:rPr>
              <w:t>176</w:t>
            </w:r>
          </w:p>
          <w:p w14:paraId="1996B756" w14:textId="77777777" w:rsidR="00327890" w:rsidRPr="00C24069" w:rsidRDefault="00F83889" w:rsidP="006A4438">
            <w:pPr>
              <w:jc w:val="center"/>
              <w:rPr>
                <w:bCs/>
              </w:rPr>
            </w:pPr>
            <w:r w:rsidRPr="00C24069">
              <w:rPr>
                <w:bCs/>
              </w:rPr>
              <w:t>(127 - 277)</w:t>
            </w:r>
          </w:p>
        </w:tc>
        <w:tc>
          <w:tcPr>
            <w:tcW w:w="1043" w:type="pct"/>
            <w:vAlign w:val="center"/>
          </w:tcPr>
          <w:p w14:paraId="1996B757" w14:textId="77777777" w:rsidR="00327890" w:rsidRPr="00C24069" w:rsidRDefault="00F83889" w:rsidP="006A4438">
            <w:pPr>
              <w:jc w:val="center"/>
              <w:rPr>
                <w:bCs/>
              </w:rPr>
            </w:pPr>
            <w:r w:rsidRPr="00C24069">
              <w:rPr>
                <w:bCs/>
              </w:rPr>
              <w:t>1390</w:t>
            </w:r>
          </w:p>
          <w:p w14:paraId="1996B758" w14:textId="77777777" w:rsidR="00327890" w:rsidRPr="00C24069" w:rsidRDefault="00F83889" w:rsidP="006A4438">
            <w:pPr>
              <w:jc w:val="center"/>
              <w:rPr>
                <w:bCs/>
              </w:rPr>
            </w:pPr>
            <w:r w:rsidRPr="00C24069">
              <w:rPr>
                <w:bCs/>
              </w:rPr>
              <w:t>(1039 - 1895)</w:t>
            </w:r>
          </w:p>
        </w:tc>
      </w:tr>
      <w:tr w:rsidR="00762991" w:rsidRPr="00C24069" w14:paraId="1996B763" w14:textId="77777777" w:rsidTr="005C2A1A">
        <w:trPr>
          <w:trHeight w:val="283"/>
        </w:trPr>
        <w:tc>
          <w:tcPr>
            <w:tcW w:w="778" w:type="pct"/>
            <w:vMerge/>
            <w:vAlign w:val="center"/>
          </w:tcPr>
          <w:p w14:paraId="1996B75A" w14:textId="77777777" w:rsidR="00327890" w:rsidRPr="00C24069" w:rsidRDefault="00327890" w:rsidP="006A4438">
            <w:pPr>
              <w:jc w:val="center"/>
              <w:rPr>
                <w:b/>
              </w:rPr>
            </w:pPr>
          </w:p>
        </w:tc>
        <w:tc>
          <w:tcPr>
            <w:tcW w:w="860" w:type="pct"/>
            <w:vAlign w:val="center"/>
          </w:tcPr>
          <w:p w14:paraId="1996B75B" w14:textId="77777777" w:rsidR="00327890" w:rsidRPr="00C24069" w:rsidRDefault="00F83889" w:rsidP="006A4438">
            <w:pPr>
              <w:jc w:val="center"/>
              <w:rPr>
                <w:b/>
              </w:rPr>
            </w:pPr>
            <w:r w:rsidRPr="00C24069">
              <w:t>AGC</w:t>
            </w:r>
          </w:p>
        </w:tc>
        <w:tc>
          <w:tcPr>
            <w:tcW w:w="469" w:type="pct"/>
            <w:vAlign w:val="center"/>
          </w:tcPr>
          <w:p w14:paraId="1996B75C" w14:textId="77777777" w:rsidR="00327890" w:rsidRPr="00C24069" w:rsidRDefault="00F83889" w:rsidP="006A4438">
            <w:pPr>
              <w:jc w:val="center"/>
              <w:rPr>
                <w:bCs/>
              </w:rPr>
            </w:pPr>
            <w:r w:rsidRPr="00C24069">
              <w:rPr>
                <w:bCs/>
              </w:rPr>
              <w:t>274</w:t>
            </w:r>
          </w:p>
        </w:tc>
        <w:tc>
          <w:tcPr>
            <w:tcW w:w="925" w:type="pct"/>
            <w:vAlign w:val="center"/>
          </w:tcPr>
          <w:p w14:paraId="1996B75D" w14:textId="77777777" w:rsidR="00327890" w:rsidRPr="00C24069" w:rsidRDefault="00F83889" w:rsidP="006A4438">
            <w:pPr>
              <w:jc w:val="center"/>
              <w:rPr>
                <w:bCs/>
              </w:rPr>
            </w:pPr>
            <w:r w:rsidRPr="00C24069">
              <w:rPr>
                <w:bCs/>
              </w:rPr>
              <w:t>23.1</w:t>
            </w:r>
          </w:p>
          <w:p w14:paraId="1996B75E" w14:textId="77777777" w:rsidR="00327890" w:rsidRPr="00C24069" w:rsidRDefault="00F83889" w:rsidP="006A4438">
            <w:pPr>
              <w:jc w:val="center"/>
              <w:rPr>
                <w:bCs/>
              </w:rPr>
            </w:pPr>
            <w:r w:rsidRPr="00C24069">
              <w:rPr>
                <w:bCs/>
              </w:rPr>
              <w:t>(6.1 - 50.3)</w:t>
            </w:r>
          </w:p>
        </w:tc>
        <w:tc>
          <w:tcPr>
            <w:tcW w:w="925" w:type="pct"/>
            <w:vAlign w:val="center"/>
          </w:tcPr>
          <w:p w14:paraId="1996B75F" w14:textId="77777777" w:rsidR="00327890" w:rsidRPr="00C24069" w:rsidRDefault="00F83889" w:rsidP="006A4438">
            <w:pPr>
              <w:jc w:val="center"/>
              <w:rPr>
                <w:bCs/>
              </w:rPr>
            </w:pPr>
            <w:r w:rsidRPr="00C24069">
              <w:rPr>
                <w:bCs/>
              </w:rPr>
              <w:t>132</w:t>
            </w:r>
          </w:p>
          <w:p w14:paraId="1996B760" w14:textId="77777777" w:rsidR="00327890" w:rsidRPr="00C24069" w:rsidRDefault="00F83889" w:rsidP="006A4438">
            <w:pPr>
              <w:jc w:val="center"/>
              <w:rPr>
                <w:bCs/>
              </w:rPr>
            </w:pPr>
            <w:r w:rsidRPr="00C24069">
              <w:rPr>
                <w:bCs/>
              </w:rPr>
              <w:t>(84.2 - 225)</w:t>
            </w:r>
          </w:p>
        </w:tc>
        <w:tc>
          <w:tcPr>
            <w:tcW w:w="1043" w:type="pct"/>
            <w:vAlign w:val="center"/>
          </w:tcPr>
          <w:p w14:paraId="1996B761" w14:textId="77777777" w:rsidR="00327890" w:rsidRPr="00C24069" w:rsidRDefault="00F83889" w:rsidP="006A4438">
            <w:pPr>
              <w:jc w:val="center"/>
              <w:rPr>
                <w:bCs/>
              </w:rPr>
            </w:pPr>
            <w:r w:rsidRPr="00C24069">
              <w:rPr>
                <w:bCs/>
              </w:rPr>
              <w:t>1109</w:t>
            </w:r>
          </w:p>
          <w:p w14:paraId="1996B762" w14:textId="77777777" w:rsidR="00327890" w:rsidRPr="00C24069" w:rsidRDefault="00F83889" w:rsidP="006A4438">
            <w:pPr>
              <w:jc w:val="center"/>
              <w:rPr>
                <w:bCs/>
              </w:rPr>
            </w:pPr>
            <w:r w:rsidRPr="00C24069">
              <w:rPr>
                <w:bCs/>
              </w:rPr>
              <w:t>(588 - 1938)</w:t>
            </w:r>
          </w:p>
        </w:tc>
      </w:tr>
      <w:tr w:rsidR="00762991" w:rsidRPr="00C24069" w14:paraId="1996B76D" w14:textId="77777777" w:rsidTr="005C2A1A">
        <w:trPr>
          <w:trHeight w:val="283"/>
        </w:trPr>
        <w:tc>
          <w:tcPr>
            <w:tcW w:w="778" w:type="pct"/>
            <w:vMerge w:val="restart"/>
            <w:vAlign w:val="center"/>
          </w:tcPr>
          <w:p w14:paraId="1996B764" w14:textId="77777777" w:rsidR="00327890" w:rsidRPr="00C24069" w:rsidRDefault="00F83889" w:rsidP="006A4438">
            <w:pPr>
              <w:jc w:val="center"/>
              <w:rPr>
                <w:bCs/>
              </w:rPr>
            </w:pPr>
            <w:r w:rsidRPr="00C24069">
              <w:rPr>
                <w:bCs/>
              </w:rPr>
              <w:t>4 mg/kg + 2 mg/kg qw</w:t>
            </w:r>
          </w:p>
        </w:tc>
        <w:tc>
          <w:tcPr>
            <w:tcW w:w="860" w:type="pct"/>
            <w:vAlign w:val="center"/>
          </w:tcPr>
          <w:p w14:paraId="1996B765" w14:textId="77777777" w:rsidR="00327890" w:rsidRPr="00C24069" w:rsidRDefault="00F83889" w:rsidP="006A4438">
            <w:pPr>
              <w:jc w:val="center"/>
              <w:rPr>
                <w:b/>
              </w:rPr>
            </w:pPr>
            <w:r w:rsidRPr="00C24069">
              <w:t>MBC</w:t>
            </w:r>
          </w:p>
        </w:tc>
        <w:tc>
          <w:tcPr>
            <w:tcW w:w="469" w:type="pct"/>
            <w:vAlign w:val="center"/>
          </w:tcPr>
          <w:p w14:paraId="1996B766" w14:textId="77777777" w:rsidR="00327890" w:rsidRPr="00C24069" w:rsidRDefault="00F83889" w:rsidP="006A4438">
            <w:pPr>
              <w:jc w:val="center"/>
              <w:rPr>
                <w:bCs/>
              </w:rPr>
            </w:pPr>
            <w:r w:rsidRPr="00C24069">
              <w:rPr>
                <w:bCs/>
              </w:rPr>
              <w:t>805</w:t>
            </w:r>
          </w:p>
        </w:tc>
        <w:tc>
          <w:tcPr>
            <w:tcW w:w="925" w:type="pct"/>
            <w:vAlign w:val="center"/>
          </w:tcPr>
          <w:p w14:paraId="1996B767" w14:textId="77777777" w:rsidR="00327890" w:rsidRPr="00C24069" w:rsidRDefault="00F83889" w:rsidP="006A4438">
            <w:pPr>
              <w:jc w:val="center"/>
              <w:rPr>
                <w:bCs/>
              </w:rPr>
            </w:pPr>
            <w:r w:rsidRPr="00C24069">
              <w:rPr>
                <w:bCs/>
              </w:rPr>
              <w:t>37.4</w:t>
            </w:r>
          </w:p>
          <w:p w14:paraId="1996B768" w14:textId="77777777" w:rsidR="00327890" w:rsidRPr="00C24069" w:rsidRDefault="00F83889" w:rsidP="006A4438">
            <w:pPr>
              <w:jc w:val="center"/>
              <w:rPr>
                <w:bCs/>
              </w:rPr>
            </w:pPr>
            <w:r w:rsidRPr="00C24069">
              <w:rPr>
                <w:bCs/>
              </w:rPr>
              <w:t>(8.7 - 58.9)</w:t>
            </w:r>
          </w:p>
        </w:tc>
        <w:tc>
          <w:tcPr>
            <w:tcW w:w="925" w:type="pct"/>
            <w:vAlign w:val="center"/>
          </w:tcPr>
          <w:p w14:paraId="1996B769" w14:textId="77777777" w:rsidR="00327890" w:rsidRPr="00C24069" w:rsidRDefault="00F83889" w:rsidP="006A4438">
            <w:pPr>
              <w:jc w:val="center"/>
              <w:rPr>
                <w:bCs/>
              </w:rPr>
            </w:pPr>
            <w:r w:rsidRPr="00C24069">
              <w:rPr>
                <w:bCs/>
              </w:rPr>
              <w:t>76.5</w:t>
            </w:r>
          </w:p>
          <w:p w14:paraId="1996B76A" w14:textId="77777777" w:rsidR="00327890" w:rsidRPr="00C24069" w:rsidRDefault="00F83889" w:rsidP="006A4438">
            <w:pPr>
              <w:jc w:val="center"/>
              <w:rPr>
                <w:bCs/>
              </w:rPr>
            </w:pPr>
            <w:r w:rsidRPr="00C24069">
              <w:rPr>
                <w:bCs/>
              </w:rPr>
              <w:t>(49.4 - 114)</w:t>
            </w:r>
          </w:p>
        </w:tc>
        <w:tc>
          <w:tcPr>
            <w:tcW w:w="1043" w:type="pct"/>
            <w:vAlign w:val="center"/>
          </w:tcPr>
          <w:p w14:paraId="1996B76B" w14:textId="77777777" w:rsidR="00327890" w:rsidRPr="00C24069" w:rsidRDefault="00F83889" w:rsidP="006A4438">
            <w:pPr>
              <w:jc w:val="center"/>
              <w:rPr>
                <w:bCs/>
              </w:rPr>
            </w:pPr>
            <w:r w:rsidRPr="00C24069">
              <w:rPr>
                <w:bCs/>
              </w:rPr>
              <w:t>1073</w:t>
            </w:r>
          </w:p>
          <w:p w14:paraId="1996B76C" w14:textId="77777777" w:rsidR="00327890" w:rsidRPr="00C24069" w:rsidRDefault="00F83889" w:rsidP="006A4438">
            <w:pPr>
              <w:jc w:val="center"/>
              <w:rPr>
                <w:bCs/>
              </w:rPr>
            </w:pPr>
            <w:r w:rsidRPr="00C24069">
              <w:rPr>
                <w:bCs/>
              </w:rPr>
              <w:t>(597 - 1584)</w:t>
            </w:r>
          </w:p>
        </w:tc>
      </w:tr>
      <w:tr w:rsidR="00762991" w:rsidRPr="00C24069" w14:paraId="1996B777" w14:textId="77777777" w:rsidTr="005C2A1A">
        <w:trPr>
          <w:trHeight w:val="283"/>
        </w:trPr>
        <w:tc>
          <w:tcPr>
            <w:tcW w:w="778" w:type="pct"/>
            <w:vMerge/>
            <w:vAlign w:val="center"/>
          </w:tcPr>
          <w:p w14:paraId="1996B76E" w14:textId="77777777" w:rsidR="00327890" w:rsidRPr="00C24069" w:rsidRDefault="00327890" w:rsidP="006A4438">
            <w:pPr>
              <w:jc w:val="center"/>
              <w:rPr>
                <w:b/>
              </w:rPr>
            </w:pPr>
          </w:p>
        </w:tc>
        <w:tc>
          <w:tcPr>
            <w:tcW w:w="860" w:type="pct"/>
            <w:vAlign w:val="center"/>
          </w:tcPr>
          <w:p w14:paraId="1996B76F" w14:textId="77777777" w:rsidR="00327890" w:rsidRPr="00C24069" w:rsidRDefault="00F83889" w:rsidP="006A4438">
            <w:pPr>
              <w:jc w:val="center"/>
              <w:rPr>
                <w:b/>
              </w:rPr>
            </w:pPr>
            <w:r w:rsidRPr="00C24069">
              <w:t>EBC</w:t>
            </w:r>
          </w:p>
        </w:tc>
        <w:tc>
          <w:tcPr>
            <w:tcW w:w="469" w:type="pct"/>
            <w:vAlign w:val="center"/>
          </w:tcPr>
          <w:p w14:paraId="1996B770" w14:textId="77777777" w:rsidR="00327890" w:rsidRPr="00C24069" w:rsidRDefault="00F83889" w:rsidP="006A4438">
            <w:pPr>
              <w:jc w:val="center"/>
              <w:rPr>
                <w:bCs/>
              </w:rPr>
            </w:pPr>
            <w:r w:rsidRPr="00C24069">
              <w:rPr>
                <w:bCs/>
              </w:rPr>
              <w:t>390</w:t>
            </w:r>
          </w:p>
        </w:tc>
        <w:tc>
          <w:tcPr>
            <w:tcW w:w="925" w:type="pct"/>
            <w:vAlign w:val="center"/>
          </w:tcPr>
          <w:p w14:paraId="1996B771" w14:textId="77777777" w:rsidR="00327890" w:rsidRPr="00C24069" w:rsidRDefault="00F83889" w:rsidP="006A4438">
            <w:pPr>
              <w:jc w:val="center"/>
              <w:rPr>
                <w:bCs/>
              </w:rPr>
            </w:pPr>
            <w:r w:rsidRPr="00C24069">
              <w:rPr>
                <w:bCs/>
              </w:rPr>
              <w:t>38.9</w:t>
            </w:r>
          </w:p>
          <w:p w14:paraId="1996B772" w14:textId="77777777" w:rsidR="00327890" w:rsidRPr="00C24069" w:rsidRDefault="00F83889" w:rsidP="006A4438">
            <w:pPr>
              <w:jc w:val="center"/>
              <w:rPr>
                <w:bCs/>
              </w:rPr>
            </w:pPr>
            <w:r w:rsidRPr="00C24069">
              <w:rPr>
                <w:bCs/>
              </w:rPr>
              <w:t>(25.3 - 58.8)</w:t>
            </w:r>
          </w:p>
        </w:tc>
        <w:tc>
          <w:tcPr>
            <w:tcW w:w="925" w:type="pct"/>
            <w:vAlign w:val="center"/>
          </w:tcPr>
          <w:p w14:paraId="1996B773" w14:textId="77777777" w:rsidR="00327890" w:rsidRPr="00C24069" w:rsidRDefault="00F83889" w:rsidP="006A4438">
            <w:pPr>
              <w:jc w:val="center"/>
              <w:rPr>
                <w:bCs/>
              </w:rPr>
            </w:pPr>
            <w:r w:rsidRPr="00C24069">
              <w:rPr>
                <w:bCs/>
              </w:rPr>
              <w:t>76.0</w:t>
            </w:r>
          </w:p>
          <w:p w14:paraId="1996B774" w14:textId="77777777" w:rsidR="00327890" w:rsidRPr="00C24069" w:rsidRDefault="00F83889" w:rsidP="006A4438">
            <w:pPr>
              <w:jc w:val="center"/>
              <w:rPr>
                <w:bCs/>
              </w:rPr>
            </w:pPr>
            <w:r w:rsidRPr="00C24069">
              <w:rPr>
                <w:bCs/>
              </w:rPr>
              <w:t>(54.7 - 104)</w:t>
            </w:r>
          </w:p>
        </w:tc>
        <w:tc>
          <w:tcPr>
            <w:tcW w:w="1043" w:type="pct"/>
            <w:vAlign w:val="center"/>
          </w:tcPr>
          <w:p w14:paraId="1996B775" w14:textId="77777777" w:rsidR="00327890" w:rsidRPr="00C24069" w:rsidRDefault="00F83889" w:rsidP="006A4438">
            <w:pPr>
              <w:jc w:val="center"/>
              <w:rPr>
                <w:bCs/>
              </w:rPr>
            </w:pPr>
            <w:r w:rsidRPr="00C24069">
              <w:rPr>
                <w:bCs/>
              </w:rPr>
              <w:t>1074</w:t>
            </w:r>
          </w:p>
          <w:p w14:paraId="1996B776" w14:textId="77777777" w:rsidR="00327890" w:rsidRPr="00C24069" w:rsidRDefault="00F83889" w:rsidP="006A4438">
            <w:pPr>
              <w:jc w:val="center"/>
              <w:rPr>
                <w:bCs/>
              </w:rPr>
            </w:pPr>
            <w:r w:rsidRPr="00C24069">
              <w:rPr>
                <w:bCs/>
              </w:rPr>
              <w:t>(783 - 1502)</w:t>
            </w:r>
          </w:p>
        </w:tc>
      </w:tr>
    </w:tbl>
    <w:p w14:paraId="1996B778" w14:textId="77777777" w:rsidR="00327890" w:rsidRPr="00C24069" w:rsidRDefault="00327890" w:rsidP="006A4438">
      <w:pPr>
        <w:pStyle w:val="BodyText"/>
        <w:ind w:hanging="1"/>
      </w:pPr>
    </w:p>
    <w:p w14:paraId="1996B779" w14:textId="1BB87A21" w:rsidR="00F43F10" w:rsidRPr="00C24069" w:rsidRDefault="0014755E" w:rsidP="006A4438">
      <w:pPr>
        <w:pStyle w:val="BodyText"/>
        <w:keepNext/>
        <w:keepLines/>
      </w:pPr>
      <w:r w:rsidRPr="00C24069">
        <w:rPr>
          <w:position w:val="1"/>
        </w:rPr>
        <w:t>Tabella 15 Valuri mbassra tal-esponiment PK tal-popolazzjoni fi stat fiss (medjan b’5 - 95 percentiles) għal korsijiet ta’ dożaġg ta’ trastuzumab ġol-vini f’pazjenti b’MBC, EBC u AGC</w:t>
      </w:r>
    </w:p>
    <w:p w14:paraId="1996B77A" w14:textId="77777777" w:rsidR="004C007F" w:rsidRPr="00C24069" w:rsidRDefault="004C007F" w:rsidP="006A4438">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411"/>
        <w:gridCol w:w="1557"/>
        <w:gridCol w:w="707"/>
        <w:gridCol w:w="1254"/>
        <w:gridCol w:w="1254"/>
        <w:gridCol w:w="1537"/>
        <w:gridCol w:w="1341"/>
      </w:tblGrid>
      <w:tr w:rsidR="00762991" w:rsidRPr="00C24069" w14:paraId="1996B784" w14:textId="77777777" w:rsidTr="005C2A1A">
        <w:trPr>
          <w:trHeight w:val="283"/>
          <w:tblHeader/>
        </w:trPr>
        <w:tc>
          <w:tcPr>
            <w:tcW w:w="778" w:type="pct"/>
            <w:vAlign w:val="center"/>
          </w:tcPr>
          <w:p w14:paraId="1996B77B" w14:textId="157D16D2" w:rsidR="004C007F" w:rsidRPr="00C24069" w:rsidRDefault="003460A6" w:rsidP="006A4438">
            <w:pPr>
              <w:jc w:val="center"/>
              <w:rPr>
                <w:b/>
              </w:rPr>
            </w:pPr>
            <w:r w:rsidRPr="00C24069">
              <w:rPr>
                <w:b/>
              </w:rPr>
              <w:t>Kors</w:t>
            </w:r>
          </w:p>
        </w:tc>
        <w:tc>
          <w:tcPr>
            <w:tcW w:w="859" w:type="pct"/>
            <w:vAlign w:val="center"/>
          </w:tcPr>
          <w:p w14:paraId="1996B77C" w14:textId="65B508EE" w:rsidR="004C007F" w:rsidRPr="00C24069" w:rsidRDefault="003460A6" w:rsidP="006A4438">
            <w:pPr>
              <w:jc w:val="center"/>
              <w:rPr>
                <w:b/>
              </w:rPr>
            </w:pPr>
            <w:r w:rsidRPr="00C24069">
              <w:rPr>
                <w:b/>
              </w:rPr>
              <w:t>Tip ta’ tumur primarju</w:t>
            </w:r>
          </w:p>
        </w:tc>
        <w:tc>
          <w:tcPr>
            <w:tcW w:w="390" w:type="pct"/>
            <w:vAlign w:val="center"/>
          </w:tcPr>
          <w:p w14:paraId="1996B77D" w14:textId="77777777" w:rsidR="004C007F" w:rsidRPr="00C24069" w:rsidRDefault="00F83889" w:rsidP="006A4438">
            <w:pPr>
              <w:jc w:val="center"/>
              <w:rPr>
                <w:b/>
              </w:rPr>
            </w:pPr>
            <w:r w:rsidRPr="00C24069">
              <w:rPr>
                <w:b/>
              </w:rPr>
              <w:t>N</w:t>
            </w:r>
          </w:p>
        </w:tc>
        <w:tc>
          <w:tcPr>
            <w:tcW w:w="692" w:type="pct"/>
            <w:vAlign w:val="center"/>
          </w:tcPr>
          <w:p w14:paraId="1996B77E" w14:textId="77777777" w:rsidR="004C007F" w:rsidRPr="00C24069" w:rsidRDefault="00F83889" w:rsidP="006A4438">
            <w:pPr>
              <w:jc w:val="center"/>
              <w:rPr>
                <w:b/>
                <w:vertAlign w:val="subscript"/>
              </w:rPr>
            </w:pPr>
            <w:r w:rsidRPr="00C24069">
              <w:rPr>
                <w:b/>
              </w:rPr>
              <w:t>C</w:t>
            </w:r>
            <w:r w:rsidRPr="00C24069">
              <w:rPr>
                <w:b/>
                <w:vertAlign w:val="subscript"/>
              </w:rPr>
              <w:t>min,ss*</w:t>
            </w:r>
          </w:p>
          <w:p w14:paraId="1996B77F" w14:textId="21A90E97" w:rsidR="004C007F" w:rsidRPr="00C24069" w:rsidRDefault="00F83889" w:rsidP="006A4438">
            <w:pPr>
              <w:jc w:val="center"/>
              <w:rPr>
                <w:b/>
              </w:rPr>
            </w:pPr>
            <w:r w:rsidRPr="00C24069">
              <w:rPr>
                <w:b/>
              </w:rPr>
              <w:t>(</w:t>
            </w:r>
            <w:r w:rsidR="0014755E" w:rsidRPr="00C24069">
              <w:rPr>
                <w:b/>
              </w:rPr>
              <w:t>mc</w:t>
            </w:r>
            <w:r w:rsidRPr="00C24069">
              <w:rPr>
                <w:b/>
              </w:rPr>
              <w:t>g/mL)</w:t>
            </w:r>
          </w:p>
        </w:tc>
        <w:tc>
          <w:tcPr>
            <w:tcW w:w="692" w:type="pct"/>
            <w:vAlign w:val="center"/>
          </w:tcPr>
          <w:p w14:paraId="1996B780" w14:textId="77777777" w:rsidR="004C007F" w:rsidRPr="00C24069" w:rsidRDefault="00F83889" w:rsidP="006A4438">
            <w:pPr>
              <w:jc w:val="center"/>
              <w:rPr>
                <w:b/>
                <w:vertAlign w:val="subscript"/>
              </w:rPr>
            </w:pPr>
            <w:r w:rsidRPr="00C24069">
              <w:rPr>
                <w:b/>
              </w:rPr>
              <w:t>C</w:t>
            </w:r>
            <w:r w:rsidRPr="00C24069">
              <w:rPr>
                <w:b/>
                <w:vertAlign w:val="subscript"/>
              </w:rPr>
              <w:t>max,ss**</w:t>
            </w:r>
          </w:p>
          <w:p w14:paraId="1996B781" w14:textId="73C7D814" w:rsidR="004C007F" w:rsidRPr="00C24069" w:rsidRDefault="00F83889" w:rsidP="006A4438">
            <w:pPr>
              <w:jc w:val="center"/>
              <w:rPr>
                <w:b/>
              </w:rPr>
            </w:pPr>
            <w:r w:rsidRPr="00C24069">
              <w:rPr>
                <w:b/>
              </w:rPr>
              <w:t>(</w:t>
            </w:r>
            <w:r w:rsidR="0014755E" w:rsidRPr="00C24069">
              <w:rPr>
                <w:b/>
              </w:rPr>
              <w:t>mc</w:t>
            </w:r>
            <w:r w:rsidRPr="00C24069">
              <w:rPr>
                <w:b/>
              </w:rPr>
              <w:t>g/mL)</w:t>
            </w:r>
          </w:p>
        </w:tc>
        <w:tc>
          <w:tcPr>
            <w:tcW w:w="848" w:type="pct"/>
            <w:vAlign w:val="center"/>
          </w:tcPr>
          <w:p w14:paraId="1996B782" w14:textId="7103EE83" w:rsidR="004C007F" w:rsidRPr="00C24069" w:rsidRDefault="00F83889" w:rsidP="006A4438">
            <w:pPr>
              <w:jc w:val="center"/>
              <w:rPr>
                <w:b/>
              </w:rPr>
            </w:pPr>
            <w:r w:rsidRPr="00C24069">
              <w:rPr>
                <w:b/>
              </w:rPr>
              <w:t>AUC</w:t>
            </w:r>
            <w:r w:rsidRPr="00C24069">
              <w:rPr>
                <w:b/>
                <w:vertAlign w:val="subscript"/>
              </w:rPr>
              <w:t xml:space="preserve">ss, 0-21 </w:t>
            </w:r>
            <w:r w:rsidR="0014755E" w:rsidRPr="00C24069">
              <w:rPr>
                <w:b/>
                <w:vertAlign w:val="subscript"/>
              </w:rPr>
              <w:t>jum</w:t>
            </w:r>
            <w:r w:rsidRPr="00C24069">
              <w:rPr>
                <w:b/>
              </w:rPr>
              <w:t xml:space="preserve"> (</w:t>
            </w:r>
            <w:r w:rsidR="0014755E" w:rsidRPr="00C24069">
              <w:rPr>
                <w:b/>
              </w:rPr>
              <w:t>mc</w:t>
            </w:r>
            <w:r w:rsidRPr="00C24069">
              <w:rPr>
                <w:b/>
              </w:rPr>
              <w:t>g.</w:t>
            </w:r>
            <w:r w:rsidR="0014755E" w:rsidRPr="00C24069">
              <w:rPr>
                <w:b/>
              </w:rPr>
              <w:t>jum</w:t>
            </w:r>
            <w:r w:rsidRPr="00C24069">
              <w:rPr>
                <w:b/>
              </w:rPr>
              <w:t>/mL)</w:t>
            </w:r>
          </w:p>
        </w:tc>
        <w:tc>
          <w:tcPr>
            <w:tcW w:w="740" w:type="pct"/>
          </w:tcPr>
          <w:p w14:paraId="1996B783" w14:textId="06821B36" w:rsidR="004C007F" w:rsidRPr="00C24069" w:rsidRDefault="0014755E" w:rsidP="006A4438">
            <w:pPr>
              <w:jc w:val="center"/>
              <w:rPr>
                <w:b/>
              </w:rPr>
            </w:pPr>
            <w:r w:rsidRPr="00C24069">
              <w:rPr>
                <w:b/>
              </w:rPr>
              <w:t>Żmien sa stat fiss*** (ġimgħa)</w:t>
            </w:r>
          </w:p>
        </w:tc>
      </w:tr>
      <w:tr w:rsidR="00762991" w:rsidRPr="00C24069" w14:paraId="1996B78F" w14:textId="77777777" w:rsidTr="005C2A1A">
        <w:trPr>
          <w:trHeight w:val="283"/>
        </w:trPr>
        <w:tc>
          <w:tcPr>
            <w:tcW w:w="778" w:type="pct"/>
            <w:vMerge w:val="restart"/>
            <w:vAlign w:val="center"/>
          </w:tcPr>
          <w:p w14:paraId="1996B785" w14:textId="77777777" w:rsidR="004C007F" w:rsidRPr="00C24069" w:rsidRDefault="00F83889" w:rsidP="006A4438">
            <w:pPr>
              <w:jc w:val="center"/>
              <w:rPr>
                <w:b/>
              </w:rPr>
            </w:pPr>
            <w:r w:rsidRPr="00C24069">
              <w:t>8 mg/kg + 6 mg/kg q3w</w:t>
            </w:r>
          </w:p>
        </w:tc>
        <w:tc>
          <w:tcPr>
            <w:tcW w:w="859" w:type="pct"/>
            <w:vAlign w:val="center"/>
          </w:tcPr>
          <w:p w14:paraId="1996B786" w14:textId="77777777" w:rsidR="004C007F" w:rsidRPr="00C24069" w:rsidRDefault="00F83889" w:rsidP="006A4438">
            <w:pPr>
              <w:jc w:val="center"/>
              <w:rPr>
                <w:b/>
              </w:rPr>
            </w:pPr>
            <w:r w:rsidRPr="00C24069">
              <w:t>MBC</w:t>
            </w:r>
          </w:p>
        </w:tc>
        <w:tc>
          <w:tcPr>
            <w:tcW w:w="390" w:type="pct"/>
            <w:vAlign w:val="center"/>
          </w:tcPr>
          <w:p w14:paraId="1996B787" w14:textId="77777777" w:rsidR="004C007F" w:rsidRPr="00C24069" w:rsidRDefault="00F83889" w:rsidP="006A4438">
            <w:pPr>
              <w:jc w:val="center"/>
              <w:rPr>
                <w:bCs/>
              </w:rPr>
            </w:pPr>
            <w:r w:rsidRPr="00C24069">
              <w:rPr>
                <w:bCs/>
              </w:rPr>
              <w:t>805</w:t>
            </w:r>
          </w:p>
        </w:tc>
        <w:tc>
          <w:tcPr>
            <w:tcW w:w="692" w:type="pct"/>
          </w:tcPr>
          <w:p w14:paraId="1996B788" w14:textId="77777777" w:rsidR="004C007F" w:rsidRPr="00C24069" w:rsidRDefault="00F83889" w:rsidP="006A4438">
            <w:pPr>
              <w:jc w:val="center"/>
            </w:pPr>
            <w:r w:rsidRPr="00C24069">
              <w:t>44.2</w:t>
            </w:r>
          </w:p>
          <w:p w14:paraId="1996B789" w14:textId="77777777" w:rsidR="004C007F" w:rsidRPr="00C24069" w:rsidRDefault="00F83889" w:rsidP="006A4438">
            <w:pPr>
              <w:jc w:val="center"/>
              <w:rPr>
                <w:bCs/>
              </w:rPr>
            </w:pPr>
            <w:r w:rsidRPr="00C24069">
              <w:rPr>
                <w:bCs/>
              </w:rPr>
              <w:t>(1.8 - 85.4)</w:t>
            </w:r>
          </w:p>
        </w:tc>
        <w:tc>
          <w:tcPr>
            <w:tcW w:w="692" w:type="pct"/>
          </w:tcPr>
          <w:p w14:paraId="1996B78A" w14:textId="77777777" w:rsidR="004C007F" w:rsidRPr="00C24069" w:rsidRDefault="00F83889" w:rsidP="006A4438">
            <w:pPr>
              <w:jc w:val="center"/>
            </w:pPr>
            <w:r w:rsidRPr="00C24069">
              <w:t>179</w:t>
            </w:r>
          </w:p>
          <w:p w14:paraId="1996B78B" w14:textId="77777777" w:rsidR="004C007F" w:rsidRPr="00C24069" w:rsidRDefault="00F83889" w:rsidP="006A4438">
            <w:pPr>
              <w:jc w:val="center"/>
              <w:rPr>
                <w:bCs/>
              </w:rPr>
            </w:pPr>
            <w:r w:rsidRPr="00C24069">
              <w:rPr>
                <w:bCs/>
              </w:rPr>
              <w:t>(123 - 266)</w:t>
            </w:r>
          </w:p>
        </w:tc>
        <w:tc>
          <w:tcPr>
            <w:tcW w:w="848" w:type="pct"/>
          </w:tcPr>
          <w:p w14:paraId="1996B78C" w14:textId="77777777" w:rsidR="004C007F" w:rsidRPr="00C24069" w:rsidRDefault="00F83889" w:rsidP="006A4438">
            <w:pPr>
              <w:jc w:val="center"/>
            </w:pPr>
            <w:r w:rsidRPr="00C24069">
              <w:t>1736</w:t>
            </w:r>
          </w:p>
          <w:p w14:paraId="1996B78D" w14:textId="77777777" w:rsidR="004C007F" w:rsidRPr="00C24069" w:rsidRDefault="00F83889" w:rsidP="006A4438">
            <w:pPr>
              <w:jc w:val="center"/>
              <w:rPr>
                <w:bCs/>
              </w:rPr>
            </w:pPr>
            <w:r w:rsidRPr="00C24069">
              <w:rPr>
                <w:bCs/>
              </w:rPr>
              <w:t>(618 - 2756)</w:t>
            </w:r>
          </w:p>
        </w:tc>
        <w:tc>
          <w:tcPr>
            <w:tcW w:w="740" w:type="pct"/>
            <w:vAlign w:val="center"/>
          </w:tcPr>
          <w:p w14:paraId="1996B78E" w14:textId="77777777" w:rsidR="004C007F" w:rsidRPr="00C24069" w:rsidRDefault="00F83889" w:rsidP="006A4438">
            <w:pPr>
              <w:jc w:val="center"/>
              <w:rPr>
                <w:bCs/>
              </w:rPr>
            </w:pPr>
            <w:r w:rsidRPr="00C24069">
              <w:rPr>
                <w:bCs/>
              </w:rPr>
              <w:t>12</w:t>
            </w:r>
          </w:p>
        </w:tc>
      </w:tr>
      <w:tr w:rsidR="00762991" w:rsidRPr="00C24069" w14:paraId="1996B79A" w14:textId="77777777" w:rsidTr="005C2A1A">
        <w:trPr>
          <w:trHeight w:val="283"/>
        </w:trPr>
        <w:tc>
          <w:tcPr>
            <w:tcW w:w="778" w:type="pct"/>
            <w:vMerge/>
            <w:vAlign w:val="center"/>
          </w:tcPr>
          <w:p w14:paraId="1996B790" w14:textId="77777777" w:rsidR="004C007F" w:rsidRPr="00C24069" w:rsidRDefault="004C007F" w:rsidP="006A4438">
            <w:pPr>
              <w:jc w:val="center"/>
              <w:rPr>
                <w:b/>
              </w:rPr>
            </w:pPr>
          </w:p>
        </w:tc>
        <w:tc>
          <w:tcPr>
            <w:tcW w:w="859" w:type="pct"/>
            <w:vAlign w:val="center"/>
          </w:tcPr>
          <w:p w14:paraId="1996B791" w14:textId="77777777" w:rsidR="004C007F" w:rsidRPr="00C24069" w:rsidRDefault="00F83889" w:rsidP="006A4438">
            <w:pPr>
              <w:jc w:val="center"/>
              <w:rPr>
                <w:b/>
              </w:rPr>
            </w:pPr>
            <w:r w:rsidRPr="00C24069">
              <w:t>EBC</w:t>
            </w:r>
          </w:p>
        </w:tc>
        <w:tc>
          <w:tcPr>
            <w:tcW w:w="390" w:type="pct"/>
            <w:vAlign w:val="center"/>
          </w:tcPr>
          <w:p w14:paraId="1996B792" w14:textId="77777777" w:rsidR="004C007F" w:rsidRPr="00C24069" w:rsidRDefault="00F83889" w:rsidP="006A4438">
            <w:pPr>
              <w:jc w:val="center"/>
              <w:rPr>
                <w:bCs/>
              </w:rPr>
            </w:pPr>
            <w:r w:rsidRPr="00C24069">
              <w:rPr>
                <w:bCs/>
              </w:rPr>
              <w:t>390</w:t>
            </w:r>
          </w:p>
        </w:tc>
        <w:tc>
          <w:tcPr>
            <w:tcW w:w="692" w:type="pct"/>
          </w:tcPr>
          <w:p w14:paraId="1996B793" w14:textId="77777777" w:rsidR="004C007F" w:rsidRPr="00C24069" w:rsidRDefault="00F83889" w:rsidP="006A4438">
            <w:pPr>
              <w:jc w:val="center"/>
            </w:pPr>
            <w:r w:rsidRPr="00C24069">
              <w:t>53.8</w:t>
            </w:r>
          </w:p>
          <w:p w14:paraId="1996B794" w14:textId="77777777" w:rsidR="004C007F" w:rsidRPr="00C24069" w:rsidRDefault="00F83889" w:rsidP="006A4438">
            <w:pPr>
              <w:jc w:val="center"/>
              <w:rPr>
                <w:bCs/>
              </w:rPr>
            </w:pPr>
            <w:r w:rsidRPr="00C24069">
              <w:rPr>
                <w:bCs/>
              </w:rPr>
              <w:t>(28.7 - 85.8)</w:t>
            </w:r>
          </w:p>
        </w:tc>
        <w:tc>
          <w:tcPr>
            <w:tcW w:w="692" w:type="pct"/>
          </w:tcPr>
          <w:p w14:paraId="1996B795" w14:textId="77777777" w:rsidR="004C007F" w:rsidRPr="00C24069" w:rsidRDefault="00F83889" w:rsidP="006A4438">
            <w:pPr>
              <w:jc w:val="center"/>
            </w:pPr>
            <w:r w:rsidRPr="00C24069">
              <w:t>184</w:t>
            </w:r>
          </w:p>
          <w:p w14:paraId="1996B796" w14:textId="77777777" w:rsidR="004C007F" w:rsidRPr="00C24069" w:rsidRDefault="00F83889" w:rsidP="006A4438">
            <w:pPr>
              <w:jc w:val="center"/>
              <w:rPr>
                <w:bCs/>
              </w:rPr>
            </w:pPr>
            <w:r w:rsidRPr="00C24069">
              <w:rPr>
                <w:bCs/>
              </w:rPr>
              <w:t>(134 - 247)</w:t>
            </w:r>
          </w:p>
        </w:tc>
        <w:tc>
          <w:tcPr>
            <w:tcW w:w="848" w:type="pct"/>
          </w:tcPr>
          <w:p w14:paraId="1996B797" w14:textId="77777777" w:rsidR="004C007F" w:rsidRPr="00C24069" w:rsidRDefault="00F83889" w:rsidP="006A4438">
            <w:pPr>
              <w:jc w:val="center"/>
            </w:pPr>
            <w:r w:rsidRPr="00C24069">
              <w:t>1927</w:t>
            </w:r>
          </w:p>
          <w:p w14:paraId="1996B798" w14:textId="77777777" w:rsidR="004C007F" w:rsidRPr="00C24069" w:rsidRDefault="00F83889" w:rsidP="006A4438">
            <w:pPr>
              <w:jc w:val="center"/>
              <w:rPr>
                <w:bCs/>
              </w:rPr>
            </w:pPr>
            <w:r w:rsidRPr="00C24069">
              <w:rPr>
                <w:bCs/>
              </w:rPr>
              <w:t>(1332 - 2771)</w:t>
            </w:r>
          </w:p>
        </w:tc>
        <w:tc>
          <w:tcPr>
            <w:tcW w:w="740" w:type="pct"/>
            <w:vAlign w:val="center"/>
          </w:tcPr>
          <w:p w14:paraId="1996B799" w14:textId="77777777" w:rsidR="004C007F" w:rsidRPr="00C24069" w:rsidRDefault="00F83889" w:rsidP="006A4438">
            <w:pPr>
              <w:jc w:val="center"/>
              <w:rPr>
                <w:bCs/>
              </w:rPr>
            </w:pPr>
            <w:r w:rsidRPr="00C24069">
              <w:rPr>
                <w:bCs/>
              </w:rPr>
              <w:t>15</w:t>
            </w:r>
          </w:p>
        </w:tc>
      </w:tr>
      <w:tr w:rsidR="00762991" w:rsidRPr="00C24069" w14:paraId="1996B7A5" w14:textId="77777777" w:rsidTr="005C2A1A">
        <w:trPr>
          <w:trHeight w:val="283"/>
        </w:trPr>
        <w:tc>
          <w:tcPr>
            <w:tcW w:w="778" w:type="pct"/>
            <w:vMerge/>
            <w:vAlign w:val="center"/>
          </w:tcPr>
          <w:p w14:paraId="1996B79B" w14:textId="77777777" w:rsidR="004C007F" w:rsidRPr="00C24069" w:rsidRDefault="004C007F" w:rsidP="006A4438">
            <w:pPr>
              <w:jc w:val="center"/>
              <w:rPr>
                <w:b/>
              </w:rPr>
            </w:pPr>
          </w:p>
        </w:tc>
        <w:tc>
          <w:tcPr>
            <w:tcW w:w="859" w:type="pct"/>
            <w:vAlign w:val="center"/>
          </w:tcPr>
          <w:p w14:paraId="1996B79C" w14:textId="77777777" w:rsidR="004C007F" w:rsidRPr="00C24069" w:rsidRDefault="00F83889" w:rsidP="006A4438">
            <w:pPr>
              <w:jc w:val="center"/>
              <w:rPr>
                <w:b/>
              </w:rPr>
            </w:pPr>
            <w:r w:rsidRPr="00C24069">
              <w:t>AGC</w:t>
            </w:r>
          </w:p>
        </w:tc>
        <w:tc>
          <w:tcPr>
            <w:tcW w:w="390" w:type="pct"/>
            <w:vAlign w:val="center"/>
          </w:tcPr>
          <w:p w14:paraId="1996B79D" w14:textId="77777777" w:rsidR="004C007F" w:rsidRPr="00C24069" w:rsidRDefault="00F83889" w:rsidP="006A4438">
            <w:pPr>
              <w:jc w:val="center"/>
              <w:rPr>
                <w:bCs/>
              </w:rPr>
            </w:pPr>
            <w:r w:rsidRPr="00C24069">
              <w:rPr>
                <w:bCs/>
              </w:rPr>
              <w:t>274</w:t>
            </w:r>
          </w:p>
        </w:tc>
        <w:tc>
          <w:tcPr>
            <w:tcW w:w="692" w:type="pct"/>
          </w:tcPr>
          <w:p w14:paraId="1996B79E" w14:textId="77777777" w:rsidR="004C007F" w:rsidRPr="00C24069" w:rsidRDefault="00F83889" w:rsidP="006A4438">
            <w:pPr>
              <w:jc w:val="center"/>
            </w:pPr>
            <w:r w:rsidRPr="00C24069">
              <w:t>32.9</w:t>
            </w:r>
          </w:p>
          <w:p w14:paraId="1996B79F" w14:textId="77777777" w:rsidR="004C007F" w:rsidRPr="00C24069" w:rsidRDefault="00F83889" w:rsidP="006A4438">
            <w:pPr>
              <w:jc w:val="center"/>
              <w:rPr>
                <w:bCs/>
              </w:rPr>
            </w:pPr>
            <w:r w:rsidRPr="00C24069">
              <w:rPr>
                <w:bCs/>
              </w:rPr>
              <w:t>(6.1 - 88.9)</w:t>
            </w:r>
          </w:p>
        </w:tc>
        <w:tc>
          <w:tcPr>
            <w:tcW w:w="692" w:type="pct"/>
          </w:tcPr>
          <w:p w14:paraId="1996B7A0" w14:textId="77777777" w:rsidR="004C007F" w:rsidRPr="00C24069" w:rsidRDefault="00F83889" w:rsidP="006A4438">
            <w:pPr>
              <w:jc w:val="center"/>
            </w:pPr>
            <w:r w:rsidRPr="00C24069">
              <w:t>131</w:t>
            </w:r>
          </w:p>
          <w:p w14:paraId="1996B7A1" w14:textId="77777777" w:rsidR="004C007F" w:rsidRPr="00C24069" w:rsidRDefault="00F83889" w:rsidP="006A4438">
            <w:pPr>
              <w:jc w:val="center"/>
              <w:rPr>
                <w:bCs/>
              </w:rPr>
            </w:pPr>
            <w:r w:rsidRPr="00C24069">
              <w:rPr>
                <w:bCs/>
              </w:rPr>
              <w:t>(72.5 - 251)</w:t>
            </w:r>
          </w:p>
        </w:tc>
        <w:tc>
          <w:tcPr>
            <w:tcW w:w="848" w:type="pct"/>
          </w:tcPr>
          <w:p w14:paraId="1996B7A2" w14:textId="77777777" w:rsidR="004C007F" w:rsidRPr="00C24069" w:rsidRDefault="00F83889" w:rsidP="006A4438">
            <w:pPr>
              <w:jc w:val="center"/>
            </w:pPr>
            <w:r w:rsidRPr="00C24069">
              <w:t>1338</w:t>
            </w:r>
          </w:p>
          <w:p w14:paraId="1996B7A3" w14:textId="77777777" w:rsidR="004C007F" w:rsidRPr="00C24069" w:rsidRDefault="00F83889" w:rsidP="006A4438">
            <w:pPr>
              <w:jc w:val="center"/>
              <w:rPr>
                <w:bCs/>
              </w:rPr>
            </w:pPr>
            <w:r w:rsidRPr="00C24069">
              <w:rPr>
                <w:bCs/>
              </w:rPr>
              <w:t>(557 - 2875)</w:t>
            </w:r>
          </w:p>
        </w:tc>
        <w:tc>
          <w:tcPr>
            <w:tcW w:w="740" w:type="pct"/>
            <w:vAlign w:val="center"/>
          </w:tcPr>
          <w:p w14:paraId="1996B7A4" w14:textId="77777777" w:rsidR="004C007F" w:rsidRPr="00C24069" w:rsidRDefault="00F83889" w:rsidP="006A4438">
            <w:pPr>
              <w:jc w:val="center"/>
              <w:rPr>
                <w:bCs/>
              </w:rPr>
            </w:pPr>
            <w:r w:rsidRPr="00C24069">
              <w:rPr>
                <w:bCs/>
              </w:rPr>
              <w:t>9</w:t>
            </w:r>
          </w:p>
        </w:tc>
      </w:tr>
      <w:tr w:rsidR="00762991" w:rsidRPr="00C24069" w14:paraId="1996B7B0" w14:textId="77777777" w:rsidTr="005C2A1A">
        <w:trPr>
          <w:trHeight w:val="283"/>
        </w:trPr>
        <w:tc>
          <w:tcPr>
            <w:tcW w:w="778" w:type="pct"/>
            <w:vMerge w:val="restart"/>
            <w:vAlign w:val="center"/>
          </w:tcPr>
          <w:p w14:paraId="1996B7A6" w14:textId="77777777" w:rsidR="004C007F" w:rsidRPr="00C24069" w:rsidRDefault="00F83889" w:rsidP="006A4438">
            <w:pPr>
              <w:jc w:val="center"/>
              <w:rPr>
                <w:bCs/>
              </w:rPr>
            </w:pPr>
            <w:r w:rsidRPr="00C24069">
              <w:rPr>
                <w:bCs/>
              </w:rPr>
              <w:t>4 mg/kg + 2 mg/kg qw</w:t>
            </w:r>
          </w:p>
        </w:tc>
        <w:tc>
          <w:tcPr>
            <w:tcW w:w="859" w:type="pct"/>
            <w:vAlign w:val="center"/>
          </w:tcPr>
          <w:p w14:paraId="1996B7A7" w14:textId="77777777" w:rsidR="004C007F" w:rsidRPr="00C24069" w:rsidRDefault="00F83889" w:rsidP="006A4438">
            <w:pPr>
              <w:jc w:val="center"/>
              <w:rPr>
                <w:b/>
              </w:rPr>
            </w:pPr>
            <w:r w:rsidRPr="00C24069">
              <w:t>MBC</w:t>
            </w:r>
          </w:p>
        </w:tc>
        <w:tc>
          <w:tcPr>
            <w:tcW w:w="390" w:type="pct"/>
            <w:vAlign w:val="center"/>
          </w:tcPr>
          <w:p w14:paraId="1996B7A8" w14:textId="77777777" w:rsidR="004C007F" w:rsidRPr="00C24069" w:rsidRDefault="00F83889" w:rsidP="006A4438">
            <w:pPr>
              <w:jc w:val="center"/>
              <w:rPr>
                <w:bCs/>
              </w:rPr>
            </w:pPr>
            <w:r w:rsidRPr="00C24069">
              <w:rPr>
                <w:bCs/>
              </w:rPr>
              <w:t>805</w:t>
            </w:r>
          </w:p>
        </w:tc>
        <w:tc>
          <w:tcPr>
            <w:tcW w:w="692" w:type="pct"/>
          </w:tcPr>
          <w:p w14:paraId="1996B7A9" w14:textId="77777777" w:rsidR="004C007F" w:rsidRPr="00C24069" w:rsidRDefault="00F83889" w:rsidP="006A4438">
            <w:pPr>
              <w:jc w:val="center"/>
            </w:pPr>
            <w:r w:rsidRPr="00C24069">
              <w:t>63.1</w:t>
            </w:r>
          </w:p>
          <w:p w14:paraId="1996B7AA" w14:textId="77777777" w:rsidR="004C007F" w:rsidRPr="00C24069" w:rsidRDefault="00F83889" w:rsidP="006A4438">
            <w:pPr>
              <w:jc w:val="center"/>
              <w:rPr>
                <w:bCs/>
              </w:rPr>
            </w:pPr>
            <w:r w:rsidRPr="00C24069">
              <w:rPr>
                <w:bCs/>
              </w:rPr>
              <w:t>(11.7 - 107)</w:t>
            </w:r>
          </w:p>
        </w:tc>
        <w:tc>
          <w:tcPr>
            <w:tcW w:w="692" w:type="pct"/>
          </w:tcPr>
          <w:p w14:paraId="1996B7AB" w14:textId="77777777" w:rsidR="004C007F" w:rsidRPr="00C24069" w:rsidRDefault="00F83889" w:rsidP="006A4438">
            <w:pPr>
              <w:jc w:val="center"/>
            </w:pPr>
            <w:r w:rsidRPr="00C24069">
              <w:t>107</w:t>
            </w:r>
          </w:p>
          <w:p w14:paraId="1996B7AC" w14:textId="77777777" w:rsidR="004C007F" w:rsidRPr="00C24069" w:rsidRDefault="00F83889" w:rsidP="006A4438">
            <w:pPr>
              <w:jc w:val="center"/>
              <w:rPr>
                <w:bCs/>
              </w:rPr>
            </w:pPr>
            <w:r w:rsidRPr="00C24069">
              <w:rPr>
                <w:bCs/>
              </w:rPr>
              <w:t>(54.2 - 164)</w:t>
            </w:r>
          </w:p>
        </w:tc>
        <w:tc>
          <w:tcPr>
            <w:tcW w:w="848" w:type="pct"/>
          </w:tcPr>
          <w:p w14:paraId="1996B7AD" w14:textId="77777777" w:rsidR="004C007F" w:rsidRPr="00C24069" w:rsidRDefault="00F83889" w:rsidP="006A4438">
            <w:pPr>
              <w:jc w:val="center"/>
            </w:pPr>
            <w:r w:rsidRPr="00C24069">
              <w:t>1710</w:t>
            </w:r>
          </w:p>
          <w:p w14:paraId="1996B7AE" w14:textId="77777777" w:rsidR="004C007F" w:rsidRPr="00C24069" w:rsidRDefault="00F83889" w:rsidP="006A4438">
            <w:pPr>
              <w:jc w:val="center"/>
              <w:rPr>
                <w:bCs/>
              </w:rPr>
            </w:pPr>
            <w:r w:rsidRPr="00C24069">
              <w:rPr>
                <w:bCs/>
              </w:rPr>
              <w:t>(581 - 2715)</w:t>
            </w:r>
          </w:p>
        </w:tc>
        <w:tc>
          <w:tcPr>
            <w:tcW w:w="740" w:type="pct"/>
            <w:vAlign w:val="center"/>
          </w:tcPr>
          <w:p w14:paraId="1996B7AF" w14:textId="77777777" w:rsidR="004C007F" w:rsidRPr="00C24069" w:rsidRDefault="00F83889" w:rsidP="006A4438">
            <w:pPr>
              <w:jc w:val="center"/>
              <w:rPr>
                <w:bCs/>
              </w:rPr>
            </w:pPr>
            <w:r w:rsidRPr="00C24069">
              <w:rPr>
                <w:bCs/>
              </w:rPr>
              <w:t>12</w:t>
            </w:r>
          </w:p>
        </w:tc>
      </w:tr>
      <w:tr w:rsidR="00762991" w:rsidRPr="00C24069" w14:paraId="1996B7BB" w14:textId="77777777" w:rsidTr="005C2A1A">
        <w:trPr>
          <w:trHeight w:val="283"/>
        </w:trPr>
        <w:tc>
          <w:tcPr>
            <w:tcW w:w="778" w:type="pct"/>
            <w:vMerge/>
            <w:vAlign w:val="center"/>
          </w:tcPr>
          <w:p w14:paraId="1996B7B1" w14:textId="77777777" w:rsidR="004C007F" w:rsidRPr="00C24069" w:rsidRDefault="004C007F" w:rsidP="006A4438">
            <w:pPr>
              <w:jc w:val="center"/>
              <w:rPr>
                <w:b/>
              </w:rPr>
            </w:pPr>
          </w:p>
        </w:tc>
        <w:tc>
          <w:tcPr>
            <w:tcW w:w="859" w:type="pct"/>
            <w:vAlign w:val="center"/>
          </w:tcPr>
          <w:p w14:paraId="1996B7B2" w14:textId="77777777" w:rsidR="004C007F" w:rsidRPr="00C24069" w:rsidRDefault="00F83889" w:rsidP="006A4438">
            <w:pPr>
              <w:jc w:val="center"/>
              <w:rPr>
                <w:b/>
              </w:rPr>
            </w:pPr>
            <w:r w:rsidRPr="00C24069">
              <w:t>EBC</w:t>
            </w:r>
          </w:p>
        </w:tc>
        <w:tc>
          <w:tcPr>
            <w:tcW w:w="390" w:type="pct"/>
            <w:vAlign w:val="center"/>
          </w:tcPr>
          <w:p w14:paraId="1996B7B3" w14:textId="77777777" w:rsidR="004C007F" w:rsidRPr="00C24069" w:rsidRDefault="00F83889" w:rsidP="006A4438">
            <w:pPr>
              <w:jc w:val="center"/>
              <w:rPr>
                <w:bCs/>
              </w:rPr>
            </w:pPr>
            <w:r w:rsidRPr="00C24069">
              <w:rPr>
                <w:bCs/>
              </w:rPr>
              <w:t>390</w:t>
            </w:r>
          </w:p>
        </w:tc>
        <w:tc>
          <w:tcPr>
            <w:tcW w:w="692" w:type="pct"/>
          </w:tcPr>
          <w:p w14:paraId="1996B7B4" w14:textId="77777777" w:rsidR="004C007F" w:rsidRPr="00C24069" w:rsidRDefault="00F83889" w:rsidP="006A4438">
            <w:pPr>
              <w:jc w:val="center"/>
            </w:pPr>
            <w:r w:rsidRPr="00C24069">
              <w:t>72.6</w:t>
            </w:r>
          </w:p>
          <w:p w14:paraId="1996B7B5" w14:textId="77777777" w:rsidR="004C007F" w:rsidRPr="00C24069" w:rsidRDefault="00F83889" w:rsidP="006A4438">
            <w:pPr>
              <w:jc w:val="center"/>
              <w:rPr>
                <w:bCs/>
              </w:rPr>
            </w:pPr>
            <w:r w:rsidRPr="00C24069">
              <w:rPr>
                <w:bCs/>
              </w:rPr>
              <w:t>(46 - 109)</w:t>
            </w:r>
          </w:p>
        </w:tc>
        <w:tc>
          <w:tcPr>
            <w:tcW w:w="692" w:type="pct"/>
          </w:tcPr>
          <w:p w14:paraId="1996B7B6" w14:textId="77777777" w:rsidR="004C007F" w:rsidRPr="00C24069" w:rsidRDefault="00F83889" w:rsidP="006A4438">
            <w:pPr>
              <w:jc w:val="center"/>
            </w:pPr>
            <w:r w:rsidRPr="00C24069">
              <w:t>115</w:t>
            </w:r>
          </w:p>
          <w:p w14:paraId="1996B7B7" w14:textId="77777777" w:rsidR="004C007F" w:rsidRPr="00C24069" w:rsidRDefault="00F83889" w:rsidP="006A4438">
            <w:pPr>
              <w:jc w:val="center"/>
              <w:rPr>
                <w:bCs/>
              </w:rPr>
            </w:pPr>
            <w:r w:rsidRPr="00C24069">
              <w:t>(82.6</w:t>
            </w:r>
            <w:r w:rsidRPr="00C24069">
              <w:rPr>
                <w:bCs/>
              </w:rPr>
              <w:t xml:space="preserve"> - </w:t>
            </w:r>
            <w:r w:rsidRPr="00C24069">
              <w:t>160)</w:t>
            </w:r>
          </w:p>
        </w:tc>
        <w:tc>
          <w:tcPr>
            <w:tcW w:w="848" w:type="pct"/>
          </w:tcPr>
          <w:p w14:paraId="1996B7B8" w14:textId="77777777" w:rsidR="004C007F" w:rsidRPr="00C24069" w:rsidRDefault="00F83889" w:rsidP="006A4438">
            <w:pPr>
              <w:jc w:val="center"/>
            </w:pPr>
            <w:r w:rsidRPr="00C24069">
              <w:t>1893</w:t>
            </w:r>
          </w:p>
          <w:p w14:paraId="1996B7B9" w14:textId="77777777" w:rsidR="004C007F" w:rsidRPr="00C24069" w:rsidRDefault="00F83889" w:rsidP="006A4438">
            <w:pPr>
              <w:jc w:val="center"/>
              <w:rPr>
                <w:bCs/>
              </w:rPr>
            </w:pPr>
            <w:r w:rsidRPr="00C24069">
              <w:t>(1309</w:t>
            </w:r>
            <w:r w:rsidRPr="00C24069">
              <w:rPr>
                <w:bCs/>
              </w:rPr>
              <w:t xml:space="preserve"> - </w:t>
            </w:r>
            <w:r w:rsidRPr="00C24069">
              <w:t>2734)</w:t>
            </w:r>
          </w:p>
        </w:tc>
        <w:tc>
          <w:tcPr>
            <w:tcW w:w="740" w:type="pct"/>
            <w:vAlign w:val="center"/>
          </w:tcPr>
          <w:p w14:paraId="1996B7BA" w14:textId="77777777" w:rsidR="004C007F" w:rsidRPr="00C24069" w:rsidRDefault="00F83889" w:rsidP="006A4438">
            <w:pPr>
              <w:jc w:val="center"/>
              <w:rPr>
                <w:bCs/>
              </w:rPr>
            </w:pPr>
            <w:r w:rsidRPr="00C24069">
              <w:rPr>
                <w:bCs/>
              </w:rPr>
              <w:t>14</w:t>
            </w:r>
          </w:p>
        </w:tc>
      </w:tr>
    </w:tbl>
    <w:p w14:paraId="1996B7BC" w14:textId="12887D99" w:rsidR="00F43F10" w:rsidRPr="00C24069" w:rsidRDefault="00F83889" w:rsidP="006A4438">
      <w:r w:rsidRPr="00C24069">
        <w:t>*C</w:t>
      </w:r>
      <w:r w:rsidRPr="00C24069">
        <w:rPr>
          <w:vertAlign w:val="subscript"/>
        </w:rPr>
        <w:t>min,ss</w:t>
      </w:r>
      <w:r w:rsidRPr="00C24069">
        <w:t xml:space="preserve"> – C</w:t>
      </w:r>
      <w:r w:rsidRPr="00C24069">
        <w:rPr>
          <w:vertAlign w:val="subscript"/>
        </w:rPr>
        <w:t>min</w:t>
      </w:r>
      <w:r w:rsidRPr="00C24069">
        <w:t xml:space="preserve"> </w:t>
      </w:r>
      <w:r w:rsidR="005C3704" w:rsidRPr="00C24069">
        <w:t>fi stat fiss</w:t>
      </w:r>
    </w:p>
    <w:p w14:paraId="1996B7BD" w14:textId="524F1765" w:rsidR="00F43F10" w:rsidRPr="00C24069" w:rsidRDefault="00F83889" w:rsidP="006A4438">
      <w:r w:rsidRPr="00C24069">
        <w:t>**C</w:t>
      </w:r>
      <w:r w:rsidRPr="00C24069">
        <w:rPr>
          <w:vertAlign w:val="subscript"/>
        </w:rPr>
        <w:t>max,ss</w:t>
      </w:r>
      <w:r w:rsidRPr="00C24069">
        <w:t xml:space="preserve"> = C</w:t>
      </w:r>
      <w:r w:rsidRPr="00C24069">
        <w:rPr>
          <w:vertAlign w:val="subscript"/>
        </w:rPr>
        <w:t>max</w:t>
      </w:r>
      <w:r w:rsidRPr="00C24069">
        <w:t xml:space="preserve"> </w:t>
      </w:r>
      <w:r w:rsidR="005C3704" w:rsidRPr="00C24069">
        <w:t>fi stat fiss</w:t>
      </w:r>
    </w:p>
    <w:p w14:paraId="1996B7BE" w14:textId="35F055BC" w:rsidR="00F43F10" w:rsidRPr="00C24069" w:rsidRDefault="00F83889" w:rsidP="006A4438">
      <w:r w:rsidRPr="00C24069">
        <w:t>***</w:t>
      </w:r>
      <w:r w:rsidR="005C3704" w:rsidRPr="00C24069">
        <w:t>żmien sakemm jintlaħaq 90% ta’ stat fiss</w:t>
      </w:r>
    </w:p>
    <w:p w14:paraId="1996B7BF" w14:textId="77777777" w:rsidR="00F43F10" w:rsidRPr="00C24069" w:rsidRDefault="00F43F10" w:rsidP="006A4438">
      <w:pPr>
        <w:pStyle w:val="BodyText"/>
      </w:pPr>
    </w:p>
    <w:p w14:paraId="1996B7C0" w14:textId="7DFC3D7C" w:rsidR="00F43F10" w:rsidRPr="00C24069" w:rsidRDefault="005C3704" w:rsidP="006A4438">
      <w:pPr>
        <w:pStyle w:val="BodyText"/>
        <w:keepNext/>
        <w:keepLines/>
      </w:pPr>
      <w:r w:rsidRPr="00C24069">
        <w:t>Tabella 16 Valuri mbassra tal-parametru PK tal-popolazzjoni fi stat fiss għal korsijiet ta’ dożaġg ta’ trastuzumab ġol-vini f’pazjenti b’MBC, EBC u AGC</w:t>
      </w:r>
    </w:p>
    <w:p w14:paraId="1996B7C1" w14:textId="77777777" w:rsidR="004C007F" w:rsidRPr="00C24069" w:rsidRDefault="004C007F" w:rsidP="006A4438">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552"/>
        <w:gridCol w:w="1557"/>
        <w:gridCol w:w="848"/>
        <w:gridCol w:w="2552"/>
        <w:gridCol w:w="2552"/>
      </w:tblGrid>
      <w:tr w:rsidR="00762991" w:rsidRPr="00C24069" w14:paraId="1996B7C8" w14:textId="77777777" w:rsidTr="004048B7">
        <w:trPr>
          <w:trHeight w:val="283"/>
        </w:trPr>
        <w:tc>
          <w:tcPr>
            <w:tcW w:w="856" w:type="pct"/>
            <w:vAlign w:val="center"/>
          </w:tcPr>
          <w:p w14:paraId="1996B7C2" w14:textId="50FB86D1" w:rsidR="004C007F" w:rsidRPr="00C24069" w:rsidRDefault="00187AEA" w:rsidP="006A4438">
            <w:pPr>
              <w:keepNext/>
              <w:keepLines/>
              <w:jc w:val="center"/>
              <w:rPr>
                <w:b/>
              </w:rPr>
            </w:pPr>
            <w:r w:rsidRPr="00C24069">
              <w:rPr>
                <w:b/>
              </w:rPr>
              <w:t>Kors</w:t>
            </w:r>
          </w:p>
        </w:tc>
        <w:tc>
          <w:tcPr>
            <w:tcW w:w="859" w:type="pct"/>
            <w:vAlign w:val="center"/>
          </w:tcPr>
          <w:p w14:paraId="1996B7C3" w14:textId="43361F08" w:rsidR="004C007F" w:rsidRPr="00C24069" w:rsidRDefault="00187AEA" w:rsidP="006A4438">
            <w:pPr>
              <w:keepNext/>
              <w:keepLines/>
              <w:jc w:val="center"/>
              <w:rPr>
                <w:b/>
              </w:rPr>
            </w:pPr>
            <w:r w:rsidRPr="00C24069">
              <w:rPr>
                <w:b/>
              </w:rPr>
              <w:t>Tip ta’ tumur primarju</w:t>
            </w:r>
          </w:p>
        </w:tc>
        <w:tc>
          <w:tcPr>
            <w:tcW w:w="468" w:type="pct"/>
            <w:vAlign w:val="center"/>
          </w:tcPr>
          <w:p w14:paraId="1996B7C4" w14:textId="77777777" w:rsidR="004C007F" w:rsidRPr="00C24069" w:rsidRDefault="00F83889" w:rsidP="006A4438">
            <w:pPr>
              <w:keepNext/>
              <w:keepLines/>
              <w:jc w:val="center"/>
              <w:rPr>
                <w:b/>
              </w:rPr>
            </w:pPr>
            <w:r w:rsidRPr="00C24069">
              <w:rPr>
                <w:b/>
              </w:rPr>
              <w:t>N</w:t>
            </w:r>
          </w:p>
        </w:tc>
        <w:tc>
          <w:tcPr>
            <w:tcW w:w="1408" w:type="pct"/>
            <w:vAlign w:val="center"/>
          </w:tcPr>
          <w:p w14:paraId="1996B7C5" w14:textId="602FBB14" w:rsidR="004C007F" w:rsidRPr="00C24069" w:rsidRDefault="00187AEA" w:rsidP="006A4438">
            <w:pPr>
              <w:keepNext/>
              <w:keepLines/>
              <w:jc w:val="center"/>
              <w:rPr>
                <w:b/>
              </w:rPr>
            </w:pPr>
            <w:r w:rsidRPr="00C24069">
              <w:rPr>
                <w:b/>
              </w:rPr>
              <w:t>Firxa ta’ CL totali minn</w:t>
            </w:r>
            <w:r w:rsidR="00F83889" w:rsidRPr="00C24069">
              <w:rPr>
                <w:b/>
              </w:rPr>
              <w:t xml:space="preserve"> C</w:t>
            </w:r>
            <w:r w:rsidR="00F83889" w:rsidRPr="00C24069">
              <w:rPr>
                <w:b/>
                <w:vertAlign w:val="subscript"/>
              </w:rPr>
              <w:t>max,ss</w:t>
            </w:r>
            <w:r w:rsidR="00F83889" w:rsidRPr="00C24069">
              <w:rPr>
                <w:b/>
              </w:rPr>
              <w:t xml:space="preserve"> </w:t>
            </w:r>
            <w:r w:rsidRPr="00C24069">
              <w:rPr>
                <w:b/>
              </w:rPr>
              <w:t>sa</w:t>
            </w:r>
            <w:r w:rsidR="00F83889" w:rsidRPr="00C24069">
              <w:rPr>
                <w:b/>
              </w:rPr>
              <w:t xml:space="preserve"> C</w:t>
            </w:r>
            <w:r w:rsidR="00F83889" w:rsidRPr="00C24069">
              <w:rPr>
                <w:b/>
                <w:vertAlign w:val="subscript"/>
              </w:rPr>
              <w:t>min,ss</w:t>
            </w:r>
            <w:r w:rsidR="00F83889" w:rsidRPr="00C24069">
              <w:rPr>
                <w:b/>
              </w:rPr>
              <w:t xml:space="preserve"> (L/</w:t>
            </w:r>
            <w:r w:rsidRPr="00C24069">
              <w:rPr>
                <w:b/>
              </w:rPr>
              <w:t>jum</w:t>
            </w:r>
            <w:r w:rsidR="00F83889" w:rsidRPr="00C24069">
              <w:rPr>
                <w:b/>
              </w:rPr>
              <w:t>)</w:t>
            </w:r>
          </w:p>
        </w:tc>
        <w:tc>
          <w:tcPr>
            <w:tcW w:w="1408" w:type="pct"/>
            <w:vAlign w:val="center"/>
          </w:tcPr>
          <w:p w14:paraId="1996B7C7" w14:textId="5102311D" w:rsidR="004C007F" w:rsidRPr="00C24069" w:rsidRDefault="00187AEA" w:rsidP="006A4438">
            <w:pPr>
              <w:keepNext/>
              <w:keepLines/>
              <w:jc w:val="center"/>
              <w:rPr>
                <w:b/>
              </w:rPr>
            </w:pPr>
            <w:r w:rsidRPr="00C24069">
              <w:rPr>
                <w:b/>
              </w:rPr>
              <w:t xml:space="preserve">Firxa ta’ </w:t>
            </w:r>
            <w:r w:rsidR="00F83889" w:rsidRPr="00C24069">
              <w:rPr>
                <w:b/>
              </w:rPr>
              <w:t>t</w:t>
            </w:r>
            <w:r w:rsidR="00F83889" w:rsidRPr="00C24069">
              <w:rPr>
                <w:b/>
                <w:vertAlign w:val="subscript"/>
              </w:rPr>
              <w:t>1/2</w:t>
            </w:r>
            <w:r w:rsidR="00F83889" w:rsidRPr="00C24069">
              <w:rPr>
                <w:b/>
              </w:rPr>
              <w:t xml:space="preserve"> </w:t>
            </w:r>
            <w:r w:rsidRPr="00C24069">
              <w:rPr>
                <w:b/>
              </w:rPr>
              <w:t xml:space="preserve">min </w:t>
            </w:r>
            <w:r w:rsidR="00F83889" w:rsidRPr="00C24069">
              <w:rPr>
                <w:b/>
              </w:rPr>
              <w:t>C</w:t>
            </w:r>
            <w:r w:rsidR="00F83889" w:rsidRPr="00C24069">
              <w:rPr>
                <w:b/>
                <w:vertAlign w:val="subscript"/>
              </w:rPr>
              <w:t>max,ss</w:t>
            </w:r>
            <w:r w:rsidR="00F83889" w:rsidRPr="00C24069">
              <w:rPr>
                <w:b/>
              </w:rPr>
              <w:t xml:space="preserve"> </w:t>
            </w:r>
            <w:r w:rsidRPr="00C24069">
              <w:rPr>
                <w:b/>
              </w:rPr>
              <w:t>sa</w:t>
            </w:r>
            <w:r w:rsidR="00F83889" w:rsidRPr="00C24069">
              <w:rPr>
                <w:b/>
              </w:rPr>
              <w:t xml:space="preserve"> C</w:t>
            </w:r>
            <w:r w:rsidR="00F83889" w:rsidRPr="00C24069">
              <w:rPr>
                <w:b/>
                <w:vertAlign w:val="subscript"/>
              </w:rPr>
              <w:t>min,ss</w:t>
            </w:r>
            <w:r w:rsidR="00F83889" w:rsidRPr="00C24069">
              <w:rPr>
                <w:b/>
              </w:rPr>
              <w:t xml:space="preserve"> (</w:t>
            </w:r>
            <w:r w:rsidRPr="00C24069">
              <w:rPr>
                <w:b/>
              </w:rPr>
              <w:t>jum</w:t>
            </w:r>
            <w:r w:rsidR="00F83889" w:rsidRPr="00C24069">
              <w:rPr>
                <w:b/>
              </w:rPr>
              <w:t>)</w:t>
            </w:r>
          </w:p>
        </w:tc>
      </w:tr>
      <w:tr w:rsidR="00762991" w:rsidRPr="00C24069" w14:paraId="1996B7CE" w14:textId="77777777" w:rsidTr="004048B7">
        <w:trPr>
          <w:trHeight w:val="283"/>
        </w:trPr>
        <w:tc>
          <w:tcPr>
            <w:tcW w:w="856" w:type="pct"/>
            <w:vMerge w:val="restart"/>
            <w:vAlign w:val="center"/>
          </w:tcPr>
          <w:p w14:paraId="1996B7C9" w14:textId="77777777" w:rsidR="004C007F" w:rsidRPr="00C24069" w:rsidRDefault="00F83889" w:rsidP="006A4438">
            <w:pPr>
              <w:keepNext/>
              <w:keepLines/>
              <w:jc w:val="center"/>
              <w:rPr>
                <w:b/>
              </w:rPr>
            </w:pPr>
            <w:r w:rsidRPr="00C24069">
              <w:t>8 mg/kg + 6 mg/kg q3w</w:t>
            </w:r>
          </w:p>
        </w:tc>
        <w:tc>
          <w:tcPr>
            <w:tcW w:w="859" w:type="pct"/>
            <w:vAlign w:val="center"/>
          </w:tcPr>
          <w:p w14:paraId="1996B7CA" w14:textId="77777777" w:rsidR="004C007F" w:rsidRPr="00C24069" w:rsidRDefault="00F83889" w:rsidP="006A4438">
            <w:pPr>
              <w:keepNext/>
              <w:keepLines/>
              <w:jc w:val="center"/>
              <w:rPr>
                <w:b/>
              </w:rPr>
            </w:pPr>
            <w:r w:rsidRPr="00C24069">
              <w:t>MBC</w:t>
            </w:r>
          </w:p>
        </w:tc>
        <w:tc>
          <w:tcPr>
            <w:tcW w:w="468" w:type="pct"/>
            <w:vAlign w:val="center"/>
          </w:tcPr>
          <w:p w14:paraId="1996B7CB" w14:textId="77777777" w:rsidR="004C007F" w:rsidRPr="00C24069" w:rsidRDefault="00F83889" w:rsidP="006A4438">
            <w:pPr>
              <w:keepNext/>
              <w:keepLines/>
              <w:jc w:val="center"/>
              <w:rPr>
                <w:bCs/>
              </w:rPr>
            </w:pPr>
            <w:r w:rsidRPr="00C24069">
              <w:rPr>
                <w:bCs/>
              </w:rPr>
              <w:t>805</w:t>
            </w:r>
          </w:p>
        </w:tc>
        <w:tc>
          <w:tcPr>
            <w:tcW w:w="1408" w:type="pct"/>
            <w:vAlign w:val="center"/>
          </w:tcPr>
          <w:p w14:paraId="1996B7CC" w14:textId="77777777" w:rsidR="004C007F" w:rsidRPr="00C24069" w:rsidRDefault="00F83889" w:rsidP="006A4438">
            <w:pPr>
              <w:keepNext/>
              <w:keepLines/>
              <w:jc w:val="center"/>
              <w:rPr>
                <w:bCs/>
              </w:rPr>
            </w:pPr>
            <w:r w:rsidRPr="00C24069">
              <w:t>0.183 - 0.302</w:t>
            </w:r>
          </w:p>
        </w:tc>
        <w:tc>
          <w:tcPr>
            <w:tcW w:w="1408" w:type="pct"/>
            <w:vAlign w:val="center"/>
          </w:tcPr>
          <w:p w14:paraId="1996B7CD" w14:textId="77777777" w:rsidR="004C007F" w:rsidRPr="00C24069" w:rsidRDefault="00F83889" w:rsidP="006A4438">
            <w:pPr>
              <w:keepNext/>
              <w:keepLines/>
              <w:jc w:val="center"/>
              <w:rPr>
                <w:bCs/>
              </w:rPr>
            </w:pPr>
            <w:r w:rsidRPr="00C24069">
              <w:t>15.1 - 23.3</w:t>
            </w:r>
          </w:p>
        </w:tc>
      </w:tr>
      <w:tr w:rsidR="00762991" w:rsidRPr="00C24069" w14:paraId="1996B7D4" w14:textId="77777777" w:rsidTr="004048B7">
        <w:trPr>
          <w:trHeight w:val="283"/>
        </w:trPr>
        <w:tc>
          <w:tcPr>
            <w:tcW w:w="856" w:type="pct"/>
            <w:vMerge/>
            <w:vAlign w:val="center"/>
          </w:tcPr>
          <w:p w14:paraId="1996B7CF" w14:textId="77777777" w:rsidR="004C007F" w:rsidRPr="00C24069" w:rsidRDefault="004C007F" w:rsidP="006A4438">
            <w:pPr>
              <w:keepNext/>
              <w:keepLines/>
              <w:jc w:val="center"/>
              <w:rPr>
                <w:b/>
              </w:rPr>
            </w:pPr>
          </w:p>
        </w:tc>
        <w:tc>
          <w:tcPr>
            <w:tcW w:w="859" w:type="pct"/>
            <w:vAlign w:val="center"/>
          </w:tcPr>
          <w:p w14:paraId="1996B7D0" w14:textId="77777777" w:rsidR="004C007F" w:rsidRPr="00C24069" w:rsidRDefault="00F83889" w:rsidP="006A4438">
            <w:pPr>
              <w:keepNext/>
              <w:keepLines/>
              <w:jc w:val="center"/>
              <w:rPr>
                <w:b/>
              </w:rPr>
            </w:pPr>
            <w:r w:rsidRPr="00C24069">
              <w:t>EBC</w:t>
            </w:r>
          </w:p>
        </w:tc>
        <w:tc>
          <w:tcPr>
            <w:tcW w:w="468" w:type="pct"/>
            <w:vAlign w:val="center"/>
          </w:tcPr>
          <w:p w14:paraId="1996B7D1" w14:textId="77777777" w:rsidR="004C007F" w:rsidRPr="00C24069" w:rsidRDefault="00F83889" w:rsidP="006A4438">
            <w:pPr>
              <w:keepNext/>
              <w:keepLines/>
              <w:jc w:val="center"/>
              <w:rPr>
                <w:bCs/>
              </w:rPr>
            </w:pPr>
            <w:r w:rsidRPr="00C24069">
              <w:rPr>
                <w:bCs/>
              </w:rPr>
              <w:t>390</w:t>
            </w:r>
          </w:p>
        </w:tc>
        <w:tc>
          <w:tcPr>
            <w:tcW w:w="1408" w:type="pct"/>
            <w:vAlign w:val="center"/>
          </w:tcPr>
          <w:p w14:paraId="1996B7D2" w14:textId="77777777" w:rsidR="004C007F" w:rsidRPr="00C24069" w:rsidRDefault="00F83889" w:rsidP="006A4438">
            <w:pPr>
              <w:keepNext/>
              <w:keepLines/>
              <w:jc w:val="center"/>
              <w:rPr>
                <w:bCs/>
              </w:rPr>
            </w:pPr>
            <w:r w:rsidRPr="00C24069">
              <w:t>0.158 - 0.253</w:t>
            </w:r>
          </w:p>
        </w:tc>
        <w:tc>
          <w:tcPr>
            <w:tcW w:w="1408" w:type="pct"/>
            <w:vAlign w:val="center"/>
          </w:tcPr>
          <w:p w14:paraId="1996B7D3" w14:textId="77777777" w:rsidR="004C007F" w:rsidRPr="00C24069" w:rsidRDefault="00F83889" w:rsidP="006A4438">
            <w:pPr>
              <w:keepNext/>
              <w:keepLines/>
              <w:jc w:val="center"/>
              <w:rPr>
                <w:bCs/>
              </w:rPr>
            </w:pPr>
            <w:r w:rsidRPr="00C24069">
              <w:t>17.5 - 26.6</w:t>
            </w:r>
          </w:p>
        </w:tc>
      </w:tr>
      <w:tr w:rsidR="00762991" w:rsidRPr="00C24069" w14:paraId="1996B7DA" w14:textId="77777777" w:rsidTr="004048B7">
        <w:trPr>
          <w:trHeight w:val="283"/>
        </w:trPr>
        <w:tc>
          <w:tcPr>
            <w:tcW w:w="856" w:type="pct"/>
            <w:vMerge/>
            <w:vAlign w:val="center"/>
          </w:tcPr>
          <w:p w14:paraId="1996B7D5" w14:textId="77777777" w:rsidR="004C007F" w:rsidRPr="00C24069" w:rsidRDefault="004C007F" w:rsidP="006A4438">
            <w:pPr>
              <w:jc w:val="center"/>
              <w:rPr>
                <w:b/>
              </w:rPr>
            </w:pPr>
          </w:p>
        </w:tc>
        <w:tc>
          <w:tcPr>
            <w:tcW w:w="859" w:type="pct"/>
            <w:vAlign w:val="center"/>
          </w:tcPr>
          <w:p w14:paraId="1996B7D6" w14:textId="77777777" w:rsidR="004C007F" w:rsidRPr="00C24069" w:rsidRDefault="00F83889" w:rsidP="006A4438">
            <w:pPr>
              <w:jc w:val="center"/>
              <w:rPr>
                <w:b/>
              </w:rPr>
            </w:pPr>
            <w:r w:rsidRPr="00C24069">
              <w:t>AGC</w:t>
            </w:r>
          </w:p>
        </w:tc>
        <w:tc>
          <w:tcPr>
            <w:tcW w:w="468" w:type="pct"/>
            <w:vAlign w:val="center"/>
          </w:tcPr>
          <w:p w14:paraId="1996B7D7" w14:textId="77777777" w:rsidR="004C007F" w:rsidRPr="00C24069" w:rsidRDefault="00F83889" w:rsidP="006A4438">
            <w:pPr>
              <w:jc w:val="center"/>
              <w:rPr>
                <w:bCs/>
              </w:rPr>
            </w:pPr>
            <w:r w:rsidRPr="00C24069">
              <w:rPr>
                <w:bCs/>
              </w:rPr>
              <w:t>274</w:t>
            </w:r>
          </w:p>
        </w:tc>
        <w:tc>
          <w:tcPr>
            <w:tcW w:w="1408" w:type="pct"/>
            <w:vAlign w:val="center"/>
          </w:tcPr>
          <w:p w14:paraId="1996B7D8" w14:textId="77777777" w:rsidR="004C007F" w:rsidRPr="00C24069" w:rsidRDefault="00F83889" w:rsidP="006A4438">
            <w:pPr>
              <w:jc w:val="center"/>
              <w:rPr>
                <w:bCs/>
              </w:rPr>
            </w:pPr>
            <w:r w:rsidRPr="00C24069">
              <w:t>0.189 - 0.337</w:t>
            </w:r>
          </w:p>
        </w:tc>
        <w:tc>
          <w:tcPr>
            <w:tcW w:w="1408" w:type="pct"/>
            <w:vAlign w:val="center"/>
          </w:tcPr>
          <w:p w14:paraId="1996B7D9" w14:textId="77777777" w:rsidR="004C007F" w:rsidRPr="00C24069" w:rsidRDefault="00F83889" w:rsidP="006A4438">
            <w:pPr>
              <w:jc w:val="center"/>
              <w:rPr>
                <w:bCs/>
              </w:rPr>
            </w:pPr>
            <w:r w:rsidRPr="00C24069">
              <w:t>12.6 - 20.6</w:t>
            </w:r>
          </w:p>
        </w:tc>
      </w:tr>
      <w:tr w:rsidR="00762991" w:rsidRPr="00C24069" w14:paraId="1996B7E0" w14:textId="77777777" w:rsidTr="004048B7">
        <w:trPr>
          <w:trHeight w:val="283"/>
        </w:trPr>
        <w:tc>
          <w:tcPr>
            <w:tcW w:w="856" w:type="pct"/>
            <w:vMerge w:val="restart"/>
            <w:vAlign w:val="center"/>
          </w:tcPr>
          <w:p w14:paraId="1996B7DB" w14:textId="77777777" w:rsidR="004C007F" w:rsidRPr="00C24069" w:rsidRDefault="00F83889" w:rsidP="006A4438">
            <w:pPr>
              <w:jc w:val="center"/>
              <w:rPr>
                <w:bCs/>
              </w:rPr>
            </w:pPr>
            <w:r w:rsidRPr="00C24069">
              <w:rPr>
                <w:bCs/>
              </w:rPr>
              <w:t>4 mg/kg + 2 mg/kg qw</w:t>
            </w:r>
          </w:p>
        </w:tc>
        <w:tc>
          <w:tcPr>
            <w:tcW w:w="859" w:type="pct"/>
            <w:vAlign w:val="center"/>
          </w:tcPr>
          <w:p w14:paraId="1996B7DC" w14:textId="77777777" w:rsidR="004C007F" w:rsidRPr="00C24069" w:rsidRDefault="00F83889" w:rsidP="006A4438">
            <w:pPr>
              <w:jc w:val="center"/>
              <w:rPr>
                <w:b/>
              </w:rPr>
            </w:pPr>
            <w:r w:rsidRPr="00C24069">
              <w:t>MBC</w:t>
            </w:r>
          </w:p>
        </w:tc>
        <w:tc>
          <w:tcPr>
            <w:tcW w:w="468" w:type="pct"/>
            <w:vAlign w:val="center"/>
          </w:tcPr>
          <w:p w14:paraId="1996B7DD" w14:textId="77777777" w:rsidR="004C007F" w:rsidRPr="00C24069" w:rsidRDefault="00F83889" w:rsidP="006A4438">
            <w:pPr>
              <w:jc w:val="center"/>
              <w:rPr>
                <w:bCs/>
              </w:rPr>
            </w:pPr>
            <w:r w:rsidRPr="00C24069">
              <w:rPr>
                <w:bCs/>
              </w:rPr>
              <w:t>805</w:t>
            </w:r>
          </w:p>
        </w:tc>
        <w:tc>
          <w:tcPr>
            <w:tcW w:w="1408" w:type="pct"/>
            <w:vAlign w:val="center"/>
          </w:tcPr>
          <w:p w14:paraId="1996B7DE" w14:textId="77777777" w:rsidR="004C007F" w:rsidRPr="00C24069" w:rsidRDefault="00F83889" w:rsidP="006A4438">
            <w:pPr>
              <w:jc w:val="center"/>
              <w:rPr>
                <w:bCs/>
              </w:rPr>
            </w:pPr>
            <w:r w:rsidRPr="00C24069">
              <w:t>0.213 - 0.259</w:t>
            </w:r>
          </w:p>
        </w:tc>
        <w:tc>
          <w:tcPr>
            <w:tcW w:w="1408" w:type="pct"/>
            <w:vAlign w:val="center"/>
          </w:tcPr>
          <w:p w14:paraId="1996B7DF" w14:textId="77777777" w:rsidR="004C007F" w:rsidRPr="00C24069" w:rsidRDefault="00F83889" w:rsidP="006A4438">
            <w:pPr>
              <w:jc w:val="center"/>
              <w:rPr>
                <w:bCs/>
              </w:rPr>
            </w:pPr>
            <w:r w:rsidRPr="00C24069">
              <w:t>17.2 - 20.4</w:t>
            </w:r>
          </w:p>
        </w:tc>
      </w:tr>
      <w:tr w:rsidR="00762991" w:rsidRPr="00C24069" w14:paraId="1996B7E6" w14:textId="77777777" w:rsidTr="004048B7">
        <w:trPr>
          <w:trHeight w:val="283"/>
        </w:trPr>
        <w:tc>
          <w:tcPr>
            <w:tcW w:w="856" w:type="pct"/>
            <w:vMerge/>
            <w:vAlign w:val="center"/>
          </w:tcPr>
          <w:p w14:paraId="1996B7E1" w14:textId="77777777" w:rsidR="004C007F" w:rsidRPr="00C24069" w:rsidRDefault="004C007F" w:rsidP="006A4438">
            <w:pPr>
              <w:jc w:val="center"/>
              <w:rPr>
                <w:b/>
              </w:rPr>
            </w:pPr>
          </w:p>
        </w:tc>
        <w:tc>
          <w:tcPr>
            <w:tcW w:w="859" w:type="pct"/>
            <w:vAlign w:val="center"/>
          </w:tcPr>
          <w:p w14:paraId="1996B7E2" w14:textId="77777777" w:rsidR="004C007F" w:rsidRPr="00C24069" w:rsidRDefault="00F83889" w:rsidP="006A4438">
            <w:pPr>
              <w:jc w:val="center"/>
              <w:rPr>
                <w:b/>
              </w:rPr>
            </w:pPr>
            <w:r w:rsidRPr="00C24069">
              <w:t>EBC</w:t>
            </w:r>
          </w:p>
        </w:tc>
        <w:tc>
          <w:tcPr>
            <w:tcW w:w="468" w:type="pct"/>
            <w:vAlign w:val="center"/>
          </w:tcPr>
          <w:p w14:paraId="1996B7E3" w14:textId="77777777" w:rsidR="004C007F" w:rsidRPr="00C24069" w:rsidRDefault="00F83889" w:rsidP="006A4438">
            <w:pPr>
              <w:jc w:val="center"/>
              <w:rPr>
                <w:bCs/>
              </w:rPr>
            </w:pPr>
            <w:r w:rsidRPr="00C24069">
              <w:rPr>
                <w:bCs/>
              </w:rPr>
              <w:t>390</w:t>
            </w:r>
          </w:p>
        </w:tc>
        <w:tc>
          <w:tcPr>
            <w:tcW w:w="1408" w:type="pct"/>
            <w:vAlign w:val="center"/>
          </w:tcPr>
          <w:p w14:paraId="1996B7E4" w14:textId="77777777" w:rsidR="004C007F" w:rsidRPr="00C24069" w:rsidRDefault="00F83889" w:rsidP="006A4438">
            <w:pPr>
              <w:jc w:val="center"/>
              <w:rPr>
                <w:bCs/>
              </w:rPr>
            </w:pPr>
            <w:r w:rsidRPr="00C24069">
              <w:t>0.184 - 0.221</w:t>
            </w:r>
          </w:p>
        </w:tc>
        <w:tc>
          <w:tcPr>
            <w:tcW w:w="1408" w:type="pct"/>
            <w:vAlign w:val="center"/>
          </w:tcPr>
          <w:p w14:paraId="1996B7E5" w14:textId="77777777" w:rsidR="004C007F" w:rsidRPr="00C24069" w:rsidRDefault="00F83889" w:rsidP="006A4438">
            <w:pPr>
              <w:jc w:val="center"/>
              <w:rPr>
                <w:bCs/>
              </w:rPr>
            </w:pPr>
            <w:r w:rsidRPr="00C24069">
              <w:t>19.7 - 23.2</w:t>
            </w:r>
          </w:p>
        </w:tc>
      </w:tr>
    </w:tbl>
    <w:p w14:paraId="1996B7E7" w14:textId="77777777" w:rsidR="004C007F" w:rsidRPr="00C24069" w:rsidRDefault="004C007F" w:rsidP="006A4438">
      <w:pPr>
        <w:pStyle w:val="BodyText"/>
        <w:rPr>
          <w:u w:val="single"/>
        </w:rPr>
      </w:pPr>
    </w:p>
    <w:p w14:paraId="1996B7E8" w14:textId="00339AA3" w:rsidR="00F43F10" w:rsidRPr="00C24069" w:rsidRDefault="004E3C70" w:rsidP="006A4438">
      <w:pPr>
        <w:rPr>
          <w:u w:val="single"/>
        </w:rPr>
      </w:pPr>
      <w:r w:rsidRPr="00C24069">
        <w:rPr>
          <w:u w:val="single"/>
        </w:rPr>
        <w:t>Perjodu biex Trastuzumab jiġi eliminat kompletament</w:t>
      </w:r>
    </w:p>
    <w:p w14:paraId="1996B7E9" w14:textId="77777777" w:rsidR="004C007F" w:rsidRPr="00C24069" w:rsidRDefault="004C007F" w:rsidP="006A4438">
      <w:pPr>
        <w:rPr>
          <w:u w:val="single"/>
        </w:rPr>
      </w:pPr>
    </w:p>
    <w:p w14:paraId="1996B7EA" w14:textId="11DBFA1A" w:rsidR="00F43F10" w:rsidRPr="00C24069" w:rsidRDefault="004E3C70" w:rsidP="006A4438">
      <w:pPr>
        <w:pStyle w:val="BodyText"/>
      </w:pPr>
      <w:r w:rsidRPr="00C24069">
        <w:t>Il-perjodu biex Trastuzumab jiġi eliminat kompletament kien evalwat wara għoti q1w jew q3w fil-vini bl-użu tal-mudell PK tal-popolazzjoni. Ir-riżultati ta’ dawn is-simulazzjonijiet jindikaw li mill-inqas 95% tal-pazjenti se jilħqu konċentrazzjonijiet li huma &lt;1 mcg/mL (madwar 3% ta’ C</w:t>
      </w:r>
      <w:r w:rsidRPr="00C24069">
        <w:rPr>
          <w:vertAlign w:val="subscript"/>
        </w:rPr>
        <w:t>min,ss</w:t>
      </w:r>
      <w:r w:rsidRPr="00C24069">
        <w:t xml:space="preserve"> imbassra tal-popolazzjoni, jew eliminazzjoni kompluta ta’ madwar 97%) wara 7 xhur.</w:t>
      </w:r>
    </w:p>
    <w:p w14:paraId="1996B7EB" w14:textId="77777777" w:rsidR="00F43F10" w:rsidRPr="00C24069" w:rsidRDefault="00F43F10" w:rsidP="006A4438">
      <w:pPr>
        <w:pStyle w:val="BodyText"/>
      </w:pPr>
    </w:p>
    <w:p w14:paraId="1996B7EC" w14:textId="59184F06" w:rsidR="00F43F10" w:rsidRPr="00C24069" w:rsidRDefault="004E3C70" w:rsidP="006A4438">
      <w:pPr>
        <w:rPr>
          <w:iCs/>
          <w:u w:val="single"/>
        </w:rPr>
      </w:pPr>
      <w:r w:rsidRPr="00C24069">
        <w:rPr>
          <w:iCs/>
          <w:u w:val="single"/>
        </w:rPr>
        <w:t>Shed HER2 ECD fiċ-ċirkolazzjoni</w:t>
      </w:r>
    </w:p>
    <w:p w14:paraId="1996B7ED" w14:textId="77777777" w:rsidR="004C007F" w:rsidRPr="00C24069" w:rsidRDefault="004C007F" w:rsidP="006A4438">
      <w:pPr>
        <w:rPr>
          <w:iCs/>
          <w:u w:val="single"/>
        </w:rPr>
      </w:pPr>
    </w:p>
    <w:p w14:paraId="1996B7EE" w14:textId="27758035" w:rsidR="00F43F10" w:rsidRPr="00C24069" w:rsidRDefault="004E3C70" w:rsidP="006A4438">
      <w:pPr>
        <w:pStyle w:val="BodyText"/>
      </w:pPr>
      <w:r w:rsidRPr="00C24069">
        <w:t>L-analiżi esploratorja ta’ kovarjabbli b’informazzjoni f’sottogrupp ta’ pazjenti biss issuġġeriet li pazjenti b’livell ogħla ta’ shed HER2-ECD kellhom tneħħija mhux lineari aktar malajr (K</w:t>
      </w:r>
      <w:r w:rsidRPr="00C24069">
        <w:rPr>
          <w:vertAlign w:val="subscript"/>
        </w:rPr>
        <w:t>m</w:t>
      </w:r>
      <w:r w:rsidRPr="00C24069">
        <w:t xml:space="preserve"> aktar baxxa) (P &lt; 0.001). Kien hemm korrelazzjoni bejn shed antigen u l-livelli SGOT/AST; parti mill-impatt ta’ shed antigen fuq it-tneħħija jista’ jkun spjegat minn livelli ta’ SGOT/AST.</w:t>
      </w:r>
    </w:p>
    <w:p w14:paraId="1996B7EF" w14:textId="77777777" w:rsidR="00F43F10" w:rsidRPr="00C24069" w:rsidRDefault="00F43F10" w:rsidP="006A4438">
      <w:pPr>
        <w:pStyle w:val="BodyText"/>
      </w:pPr>
    </w:p>
    <w:p w14:paraId="1996B7F0" w14:textId="7CFEF660" w:rsidR="00F43F10" w:rsidRPr="00C24069" w:rsidRDefault="004E3C70" w:rsidP="006A4438">
      <w:pPr>
        <w:pStyle w:val="BodyText"/>
        <w:ind w:hanging="1"/>
      </w:pPr>
      <w:r w:rsidRPr="00C24069">
        <w:t>Livelli fil-linja bażi ta’ shed HER2-ECD osservati f’pazjenti b’MGC kienu komparabbli ma’ dawk f’pazjenti b’MBC u EBC u ma kien osservat l-ebda impatt evidenti fuq it-tneħħija ta’ trastuzumab.</w:t>
      </w:r>
    </w:p>
    <w:p w14:paraId="1996B7F1" w14:textId="77777777" w:rsidR="00F43F10" w:rsidRPr="00C24069" w:rsidRDefault="00F43F10" w:rsidP="006A4438">
      <w:pPr>
        <w:pStyle w:val="BodyText"/>
      </w:pPr>
    </w:p>
    <w:p w14:paraId="1996B7F2" w14:textId="3155F848" w:rsidR="00F43F10" w:rsidRPr="00C24069" w:rsidRDefault="005906B3" w:rsidP="006A4438">
      <w:pPr>
        <w:pStyle w:val="Heading1"/>
      </w:pPr>
      <w:r w:rsidRPr="00C24069">
        <w:t>5.3</w:t>
      </w:r>
      <w:r w:rsidRPr="00C24069">
        <w:tab/>
      </w:r>
      <w:r w:rsidR="004F27A3" w:rsidRPr="00C24069">
        <w:t>Tagħrif ta’ qabel l-użu kliniku dwar is-sigurtà</w:t>
      </w:r>
    </w:p>
    <w:p w14:paraId="1996B7F3" w14:textId="77777777" w:rsidR="00F43F10" w:rsidRPr="00C24069" w:rsidRDefault="00F43F10" w:rsidP="006A4438">
      <w:pPr>
        <w:pStyle w:val="BodyText"/>
        <w:rPr>
          <w:b/>
        </w:rPr>
      </w:pPr>
    </w:p>
    <w:p w14:paraId="1996B7F4" w14:textId="014ADBD4" w:rsidR="00F43F10" w:rsidRPr="00C24069" w:rsidRDefault="004F27A3" w:rsidP="006A4438">
      <w:pPr>
        <w:pStyle w:val="BodyText"/>
        <w:ind w:hanging="1"/>
      </w:pPr>
      <w:r w:rsidRPr="00C24069">
        <w:t>Ma kien hemm l-ebda evidenza ta’ effett tossiku akut jew relatat ma’ dożi multipli fi studji li damu sa 6 xhur, jew fi studji dwar l-effett tossiku fuq is-sistema riproduttiva fit-teratoloġija, fertilità femminili jew effett tossiku fl-aħħar tal-ġestazzjoni/trasferiment mill-plaċenta. Tuznue mhux ġenotossiku. Studju dwar trehalose, eċċipjent maġġuri fil-formulazzjoni, ma wera l-ebda tossiċità.</w:t>
      </w:r>
    </w:p>
    <w:p w14:paraId="1996B7F5" w14:textId="77777777" w:rsidR="00F43F10" w:rsidRPr="00C24069" w:rsidRDefault="00F43F10" w:rsidP="006A4438">
      <w:pPr>
        <w:pStyle w:val="BodyText"/>
      </w:pPr>
    </w:p>
    <w:p w14:paraId="1996B7F6" w14:textId="3B33DC9D" w:rsidR="00F43F10" w:rsidRPr="00C24069" w:rsidRDefault="004F27A3" w:rsidP="006A4438">
      <w:pPr>
        <w:pStyle w:val="BodyText"/>
        <w:ind w:hanging="1"/>
      </w:pPr>
      <w:r w:rsidRPr="00C24069">
        <w:t>Ma saru l-ebda studji fit-tul fuq l-annimali sabiex jiġi stabbilit il-potenzjal karċinoġeniku ta’ Tuznue, jew sabiex jiġu determinati l-effetti tiegħu fuq il-fertilità fl-irġiel.</w:t>
      </w:r>
    </w:p>
    <w:p w14:paraId="1996B7F7" w14:textId="77777777" w:rsidR="00F43F10" w:rsidRPr="00C24069" w:rsidRDefault="00F43F10" w:rsidP="006A4438">
      <w:pPr>
        <w:pStyle w:val="BodyText"/>
      </w:pPr>
    </w:p>
    <w:p w14:paraId="1996B7F8" w14:textId="4F05C5D9" w:rsidR="00F43F10" w:rsidRPr="00C24069" w:rsidRDefault="005906B3" w:rsidP="006A4438">
      <w:pPr>
        <w:pStyle w:val="Heading1"/>
      </w:pPr>
      <w:r w:rsidRPr="00C24069">
        <w:t>6.</w:t>
      </w:r>
      <w:r w:rsidRPr="00C24069">
        <w:tab/>
      </w:r>
      <w:r w:rsidR="004F27A3" w:rsidRPr="00C24069">
        <w:t>TAGĦRIF FARMAĊEWTIKU</w:t>
      </w:r>
    </w:p>
    <w:p w14:paraId="1996B7F9" w14:textId="77777777" w:rsidR="00F43F10" w:rsidRPr="00C24069" w:rsidRDefault="00F43F10" w:rsidP="006A4438">
      <w:pPr>
        <w:pStyle w:val="BodyText"/>
      </w:pPr>
    </w:p>
    <w:p w14:paraId="1996B7FA" w14:textId="5CCDEB7E" w:rsidR="00E8171D" w:rsidRPr="00C24069" w:rsidRDefault="005906B3" w:rsidP="006A4438">
      <w:pPr>
        <w:pStyle w:val="Heading1"/>
      </w:pPr>
      <w:r w:rsidRPr="00C24069">
        <w:t>6.1</w:t>
      </w:r>
      <w:r w:rsidRPr="00C24069">
        <w:tab/>
      </w:r>
      <w:r w:rsidR="004F27A3" w:rsidRPr="00C24069">
        <w:t>Lista ta’ eċċipjenti</w:t>
      </w:r>
    </w:p>
    <w:p w14:paraId="1996B7FB" w14:textId="77777777" w:rsidR="00E8171D" w:rsidRPr="00C24069" w:rsidRDefault="00E8171D" w:rsidP="006A4438">
      <w:pPr>
        <w:pStyle w:val="BodyText"/>
      </w:pPr>
    </w:p>
    <w:p w14:paraId="4F7C6FAD" w14:textId="77777777" w:rsidR="004F27A3" w:rsidRPr="00C24069" w:rsidRDefault="004F27A3" w:rsidP="006A4438">
      <w:pPr>
        <w:pStyle w:val="BodyText"/>
      </w:pPr>
      <w:r w:rsidRPr="00C24069">
        <w:t>L-histidine hydrochloride monohydrate</w:t>
      </w:r>
    </w:p>
    <w:p w14:paraId="73D520CD" w14:textId="77777777" w:rsidR="004F27A3" w:rsidRPr="00C24069" w:rsidRDefault="004F27A3" w:rsidP="006A4438">
      <w:pPr>
        <w:pStyle w:val="BodyText"/>
      </w:pPr>
      <w:r w:rsidRPr="00C24069">
        <w:t>L-histidine</w:t>
      </w:r>
    </w:p>
    <w:p w14:paraId="52585A53" w14:textId="57538AC1" w:rsidR="004F27A3" w:rsidRPr="00C24069" w:rsidRDefault="004F27A3" w:rsidP="006A4438">
      <w:pPr>
        <w:pStyle w:val="BodyText"/>
      </w:pPr>
      <w:r w:rsidRPr="00C24069">
        <w:t>α,α-trehalose dihydrate</w:t>
      </w:r>
    </w:p>
    <w:p w14:paraId="1996B7FF" w14:textId="609A6D54" w:rsidR="00E8171D" w:rsidRPr="00C24069" w:rsidRDefault="004F27A3" w:rsidP="006A4438">
      <w:pPr>
        <w:pStyle w:val="BodyText"/>
      </w:pPr>
      <w:r w:rsidRPr="00C24069">
        <w:t>Polysorbate 20</w:t>
      </w:r>
    </w:p>
    <w:p w14:paraId="1996B800" w14:textId="77777777" w:rsidR="00E8171D" w:rsidRPr="00C24069" w:rsidRDefault="00E8171D" w:rsidP="006A4438">
      <w:pPr>
        <w:pStyle w:val="BodyText"/>
      </w:pPr>
    </w:p>
    <w:p w14:paraId="1996B801" w14:textId="26B2612E" w:rsidR="00F43F10" w:rsidRPr="00C24069" w:rsidRDefault="005906B3" w:rsidP="006A4438">
      <w:pPr>
        <w:pStyle w:val="Heading1"/>
      </w:pPr>
      <w:r w:rsidRPr="00C24069">
        <w:t>6.2</w:t>
      </w:r>
      <w:r w:rsidRPr="00C24069">
        <w:tab/>
      </w:r>
      <w:r w:rsidR="004F27A3" w:rsidRPr="00C24069">
        <w:t>Inkompatibbiltajiet</w:t>
      </w:r>
    </w:p>
    <w:p w14:paraId="1996B802" w14:textId="77777777" w:rsidR="00F43F10" w:rsidRPr="00C24069" w:rsidRDefault="00F43F10" w:rsidP="006A4438">
      <w:pPr>
        <w:pStyle w:val="BodyText"/>
        <w:rPr>
          <w:b/>
        </w:rPr>
      </w:pPr>
    </w:p>
    <w:p w14:paraId="1996B803" w14:textId="4DAACA4C" w:rsidR="00F43F10" w:rsidRPr="00C24069" w:rsidRDefault="004F27A3" w:rsidP="006A4438">
      <w:pPr>
        <w:pStyle w:val="BodyText"/>
        <w:ind w:hanging="1"/>
      </w:pPr>
      <w:r w:rsidRPr="00C24069">
        <w:t>Dan il-prodott mediċinali m’għandux jitħallat jew jiġi dilwit ma’ prodotti mediċinali oħrajn ħlief dawk imsemmija f’sezzjoni 6.6.</w:t>
      </w:r>
    </w:p>
    <w:p w14:paraId="1996B804" w14:textId="77777777" w:rsidR="00F43F10" w:rsidRPr="00C24069" w:rsidRDefault="00F43F10" w:rsidP="006A4438">
      <w:pPr>
        <w:pStyle w:val="BodyText"/>
      </w:pPr>
    </w:p>
    <w:p w14:paraId="1996B805" w14:textId="5521F622" w:rsidR="00F43F10" w:rsidRPr="00C24069" w:rsidRDefault="004F27A3" w:rsidP="006A4438">
      <w:pPr>
        <w:pStyle w:val="BodyText"/>
      </w:pPr>
      <w:r w:rsidRPr="00C24069">
        <w:t>Tiddilwixix b’soluzzjonijiet tal-glukosju għaliex dawn jistgħu jikkawżaw aggregazzjoni tal-proteina.</w:t>
      </w:r>
    </w:p>
    <w:p w14:paraId="1996B806" w14:textId="77777777" w:rsidR="00F43F10" w:rsidRPr="00C24069" w:rsidRDefault="00F43F10" w:rsidP="006A4438">
      <w:pPr>
        <w:pStyle w:val="BodyText"/>
      </w:pPr>
    </w:p>
    <w:p w14:paraId="1996B807" w14:textId="4F9E5335" w:rsidR="00F43F10" w:rsidRPr="00C24069" w:rsidRDefault="005906B3" w:rsidP="006A4438">
      <w:pPr>
        <w:pStyle w:val="Heading1"/>
        <w:keepNext/>
      </w:pPr>
      <w:r w:rsidRPr="00C24069">
        <w:t>6.3</w:t>
      </w:r>
      <w:r w:rsidRPr="00C24069">
        <w:tab/>
      </w:r>
      <w:r w:rsidR="004F27A3" w:rsidRPr="00C24069">
        <w:t>Żmien kemm idum tajjeb il-prodott mediċinali</w:t>
      </w:r>
    </w:p>
    <w:p w14:paraId="1996B808" w14:textId="77777777" w:rsidR="00F43F10" w:rsidRPr="00C24069" w:rsidRDefault="00F43F10" w:rsidP="006A4438">
      <w:pPr>
        <w:pStyle w:val="BodyText"/>
        <w:keepNext/>
        <w:rPr>
          <w:b/>
        </w:rPr>
      </w:pPr>
    </w:p>
    <w:p w14:paraId="1996B809" w14:textId="72B15EF8" w:rsidR="00812D16" w:rsidRPr="00C24069" w:rsidRDefault="004F27A3" w:rsidP="006A4438">
      <w:pPr>
        <w:rPr>
          <w:u w:val="single"/>
        </w:rPr>
      </w:pPr>
      <w:r w:rsidRPr="00C24069">
        <w:rPr>
          <w:u w:val="single"/>
        </w:rPr>
        <w:t>Kunjett mhux miftuħ</w:t>
      </w:r>
    </w:p>
    <w:p w14:paraId="1996B80A" w14:textId="77777777" w:rsidR="00D34B88" w:rsidRPr="00C24069" w:rsidRDefault="00D34B88" w:rsidP="006A4438"/>
    <w:p w14:paraId="51C7D1FB" w14:textId="7413AF32" w:rsidR="006F2F61" w:rsidRPr="00C24069" w:rsidRDefault="00B015B4" w:rsidP="006A4438">
      <w:pPr>
        <w:pStyle w:val="BodyText"/>
      </w:pPr>
      <w:r>
        <w:t>5</w:t>
      </w:r>
      <w:r w:rsidR="006F2F61" w:rsidRPr="00C24069">
        <w:t xml:space="preserve"> snin (150 mg)</w:t>
      </w:r>
    </w:p>
    <w:p w14:paraId="1996B80B" w14:textId="116E8D45" w:rsidR="00F43F10" w:rsidRPr="00C24069" w:rsidRDefault="00F83889" w:rsidP="006A4438">
      <w:pPr>
        <w:pStyle w:val="BodyText"/>
      </w:pPr>
      <w:r w:rsidRPr="00C24069">
        <w:t xml:space="preserve">4 </w:t>
      </w:r>
      <w:r w:rsidR="004F27A3" w:rsidRPr="00C24069">
        <w:t>snin</w:t>
      </w:r>
      <w:r w:rsidR="006F2F61" w:rsidRPr="00C24069">
        <w:t xml:space="preserve"> (420 mg)</w:t>
      </w:r>
    </w:p>
    <w:p w14:paraId="1996B80C" w14:textId="77777777" w:rsidR="00F43F10" w:rsidRPr="00C24069" w:rsidRDefault="00F43F10" w:rsidP="006A4438">
      <w:pPr>
        <w:pStyle w:val="BodyText"/>
      </w:pPr>
    </w:p>
    <w:p w14:paraId="1996B80D" w14:textId="31B4037F" w:rsidR="00D34B88" w:rsidRPr="00C24069" w:rsidRDefault="00EB4D25" w:rsidP="006A4438">
      <w:pPr>
        <w:rPr>
          <w:u w:val="single"/>
        </w:rPr>
      </w:pPr>
      <w:r w:rsidRPr="00C24069">
        <w:rPr>
          <w:u w:val="single"/>
        </w:rPr>
        <w:t>Wara rikostituzzjoni u dilwizzjoni asettika:</w:t>
      </w:r>
    </w:p>
    <w:p w14:paraId="1996B80E" w14:textId="77777777" w:rsidR="00D34B88" w:rsidRPr="00C24069" w:rsidRDefault="00D34B88" w:rsidP="006A4438">
      <w:pPr>
        <w:rPr>
          <w:u w:val="single"/>
        </w:rPr>
      </w:pPr>
    </w:p>
    <w:p w14:paraId="1996B80F" w14:textId="3D40D6EE" w:rsidR="00F43F10" w:rsidRPr="00C24069" w:rsidRDefault="00125E35" w:rsidP="006A4438">
      <w:pPr>
        <w:pStyle w:val="BodyText"/>
        <w:ind w:hanging="2"/>
      </w:pPr>
      <w:r w:rsidRPr="00C24069">
        <w:t xml:space="preserve">Wara r-rikostituzzjoni asettika b'ilma għall-injezzjonijiet sterili s-soluzzjoni rikostitwita hija fiżikament u kimikament stabbli għal 48 siegħa f'temperatura ta' 2 °C </w:t>
      </w:r>
      <w:r w:rsidR="000F12B1" w:rsidRPr="00C24069">
        <w:t>–</w:t>
      </w:r>
      <w:r w:rsidRPr="00C24069">
        <w:t xml:space="preserve"> 8 °C. Kwalunkwe soluzzjoni rikostitwita li tibqa' għandha tintrema.</w:t>
      </w:r>
    </w:p>
    <w:p w14:paraId="1996B810" w14:textId="77777777" w:rsidR="00F43F10" w:rsidRPr="00C24069" w:rsidRDefault="00F43F10" w:rsidP="006A4438">
      <w:pPr>
        <w:pStyle w:val="BodyText"/>
      </w:pPr>
    </w:p>
    <w:p w14:paraId="1996B811" w14:textId="73865E67" w:rsidR="00F43F10" w:rsidRPr="00C24069" w:rsidRDefault="004963A8" w:rsidP="006A4438">
      <w:pPr>
        <w:pStyle w:val="BodyText"/>
        <w:ind w:hanging="1"/>
      </w:pPr>
      <w:r w:rsidRPr="00C24069">
        <w:t>Wara dilwizzjoni asettika f’boroż tal-polypropylene li fihom soluzzjoni għall-injezzjoni ta’ 9 mg/mL (0.9%) sodium chloride, l-istabbiltà kimika u fiżika ta’ Tuznue ġiet murija għal perjodu 24 siegħa f’temperaturi li ma jaqbżux 30</w:t>
      </w:r>
      <w:r w:rsidR="000F12B1" w:rsidRPr="00C24069">
        <w:t xml:space="preserve"> </w:t>
      </w:r>
      <w:r w:rsidRPr="00C24069">
        <w:t>°C.</w:t>
      </w:r>
    </w:p>
    <w:p w14:paraId="1996B812" w14:textId="77777777" w:rsidR="00F43F10" w:rsidRPr="00C24069" w:rsidRDefault="00F43F10" w:rsidP="006A4438">
      <w:pPr>
        <w:pStyle w:val="BodyText"/>
      </w:pPr>
    </w:p>
    <w:p w14:paraId="6A5E8E9F" w14:textId="7257691F" w:rsidR="00895744" w:rsidRPr="00C24069" w:rsidRDefault="00B6636E" w:rsidP="006A4438">
      <w:pPr>
        <w:pStyle w:val="BodyText"/>
        <w:ind w:firstLine="1"/>
      </w:pPr>
      <w:r w:rsidRPr="00C24069">
        <w:t>Mill-aspett mikrobijoloġiku, is-soluzzjoni rikostitwita u s-soluzzjoni għall-infużjoni ta’ Tuznue għandhom jintużaw immedjatament. Jekk ma jiġix użat immedjatament, iż-żmien u l-kondizzjonijiet ta’ ħażna qabel l-użu u ta’ kemm iddum tajba għall-użu huma r-responsabbilità ta’ min qed jużaha, u normalment ma jkunux aktar minn 24 siegħa f’temperatura ta’ 2 °C sa 8 °C, sakemm ir-rikostituzzjoni u d-dilwizzjoni ma jkunux twettqu taħt kondizzjonijiet asettiċi kkontrollati u validati.</w:t>
      </w:r>
    </w:p>
    <w:p w14:paraId="1996B814" w14:textId="77777777" w:rsidR="00F43F10" w:rsidRPr="00C24069" w:rsidRDefault="00F43F10" w:rsidP="006A4438">
      <w:pPr>
        <w:pStyle w:val="BodyText"/>
      </w:pPr>
    </w:p>
    <w:p w14:paraId="1996B815" w14:textId="4782F77D" w:rsidR="00F43F10" w:rsidRPr="00C24069" w:rsidRDefault="005906B3" w:rsidP="006A4438">
      <w:pPr>
        <w:pStyle w:val="Heading1"/>
      </w:pPr>
      <w:r w:rsidRPr="00C24069">
        <w:t>6.4</w:t>
      </w:r>
      <w:r w:rsidRPr="00C24069">
        <w:tab/>
      </w:r>
      <w:r w:rsidR="00B6636E" w:rsidRPr="00C24069">
        <w:t>Prekawzjonijiet speċjali għall-ħażna</w:t>
      </w:r>
    </w:p>
    <w:p w14:paraId="1996B816" w14:textId="77777777" w:rsidR="00F43F10" w:rsidRPr="00C24069" w:rsidRDefault="00F43F10" w:rsidP="006A4438">
      <w:pPr>
        <w:pStyle w:val="BodyText"/>
        <w:rPr>
          <w:b/>
        </w:rPr>
      </w:pPr>
    </w:p>
    <w:p w14:paraId="1996B817" w14:textId="08720C8E" w:rsidR="00F43F10" w:rsidRPr="00C24069" w:rsidRDefault="00B6636E" w:rsidP="006A4438">
      <w:pPr>
        <w:pStyle w:val="BodyText"/>
      </w:pPr>
      <w:r w:rsidRPr="00C24069">
        <w:t>Aħżen fi friġġ (2 °C – 8 °C).</w:t>
      </w:r>
    </w:p>
    <w:p w14:paraId="1996B818" w14:textId="77777777" w:rsidR="00F43F10" w:rsidRPr="00C24069" w:rsidRDefault="00F43F10" w:rsidP="006A4438">
      <w:pPr>
        <w:pStyle w:val="BodyText"/>
      </w:pPr>
    </w:p>
    <w:p w14:paraId="1996B819" w14:textId="314F6053" w:rsidR="00B06C04" w:rsidRPr="00C24069" w:rsidRDefault="00300970" w:rsidP="006A4438">
      <w:r w:rsidRPr="00C24069">
        <w:t>Tagħmilx is-soluzzjoni rikostitwita fil-friża.</w:t>
      </w:r>
    </w:p>
    <w:p w14:paraId="1996B81A" w14:textId="77777777" w:rsidR="005076D3" w:rsidRPr="00C24069" w:rsidRDefault="005076D3" w:rsidP="006A4438"/>
    <w:p w14:paraId="1996B81B" w14:textId="09553075" w:rsidR="00812D16" w:rsidRPr="00C24069" w:rsidRDefault="00300970" w:rsidP="006A4438">
      <w:pPr>
        <w:rPr>
          <w:i/>
        </w:rPr>
      </w:pPr>
      <w:r w:rsidRPr="00C24069">
        <w:t>Għall-kondizzjonijiet ta’ ħażna tal-prodott mediċinali rikostitwit u dilwit, ara sezzjoni 6.3 u 6.6.</w:t>
      </w:r>
    </w:p>
    <w:p w14:paraId="1996B81C" w14:textId="77777777" w:rsidR="00F43F10" w:rsidRPr="00C24069" w:rsidRDefault="00F43F10" w:rsidP="006A4438">
      <w:pPr>
        <w:pStyle w:val="BodyText"/>
      </w:pPr>
    </w:p>
    <w:p w14:paraId="1996B81D" w14:textId="42527D8D" w:rsidR="00F43F10" w:rsidRPr="00C24069" w:rsidRDefault="005906B3" w:rsidP="006A4438">
      <w:pPr>
        <w:pStyle w:val="Heading1"/>
      </w:pPr>
      <w:r w:rsidRPr="00C24069">
        <w:t>6.5</w:t>
      </w:r>
      <w:r w:rsidRPr="00C24069">
        <w:tab/>
      </w:r>
      <w:r w:rsidR="006036AB" w:rsidRPr="00C24069">
        <w:t>In-natura tal-kontenitur u ta’ dak li hemm ġo fih</w:t>
      </w:r>
    </w:p>
    <w:p w14:paraId="1996B81E" w14:textId="77777777" w:rsidR="00F43F10" w:rsidRPr="00C24069" w:rsidRDefault="00F43F10" w:rsidP="006A4438">
      <w:pPr>
        <w:pStyle w:val="BodyText"/>
        <w:rPr>
          <w:b/>
        </w:rPr>
      </w:pPr>
    </w:p>
    <w:p w14:paraId="1996B81F" w14:textId="3D9F32F2" w:rsidR="001A4937" w:rsidRPr="00C24069" w:rsidRDefault="00D72A28" w:rsidP="006A4438">
      <w:pPr>
        <w:pStyle w:val="BodyText"/>
        <w:ind w:hanging="1"/>
        <w:rPr>
          <w:u w:val="single"/>
        </w:rPr>
      </w:pPr>
      <w:r w:rsidRPr="00C24069">
        <w:rPr>
          <w:u w:val="single"/>
        </w:rPr>
        <w:t>Tuznue</w:t>
      </w:r>
      <w:r w:rsidR="00F83889" w:rsidRPr="00C24069">
        <w:rPr>
          <w:u w:val="single"/>
        </w:rPr>
        <w:t xml:space="preserve"> 150 mg </w:t>
      </w:r>
      <w:r w:rsidR="00E900D9" w:rsidRPr="00C24069">
        <w:rPr>
          <w:u w:val="single"/>
        </w:rPr>
        <w:t>trab għal konċentrat għal soluzzjoni għall-infużjoni</w:t>
      </w:r>
    </w:p>
    <w:p w14:paraId="1996B820" w14:textId="77777777" w:rsidR="001A4937" w:rsidRPr="00C24069" w:rsidRDefault="001A4937" w:rsidP="006A4438">
      <w:pPr>
        <w:pStyle w:val="BodyText"/>
        <w:ind w:hanging="1"/>
      </w:pPr>
    </w:p>
    <w:p w14:paraId="1996B821" w14:textId="6D57E40B" w:rsidR="00F43F10" w:rsidRPr="00C24069" w:rsidRDefault="00E900D9" w:rsidP="006A4438">
      <w:pPr>
        <w:pStyle w:val="BodyText"/>
        <w:ind w:hanging="1"/>
      </w:pPr>
      <w:r w:rsidRPr="00C24069">
        <w:t>Kunjett ta’ 20 mL magħmul minn ħġieġ ċar tip I b’tapp tal-gomma butyl li fih 150 mg ta’ trastuzumab.</w:t>
      </w:r>
    </w:p>
    <w:p w14:paraId="1996B822" w14:textId="77777777" w:rsidR="00F43F10" w:rsidRPr="00C24069" w:rsidRDefault="00F43F10" w:rsidP="006A4438">
      <w:pPr>
        <w:pStyle w:val="BodyText"/>
      </w:pPr>
    </w:p>
    <w:p w14:paraId="1996B823" w14:textId="413E373C" w:rsidR="00F43F10" w:rsidRPr="00C24069" w:rsidRDefault="00E900D9" w:rsidP="006A4438">
      <w:pPr>
        <w:pStyle w:val="BodyText"/>
      </w:pPr>
      <w:r w:rsidRPr="00C24069">
        <w:t>Kull kartuna fiha kunjett wieħed.</w:t>
      </w:r>
    </w:p>
    <w:p w14:paraId="1996B824" w14:textId="77777777" w:rsidR="00207E76" w:rsidRPr="00C24069" w:rsidRDefault="00207E76" w:rsidP="006A4438">
      <w:pPr>
        <w:pStyle w:val="BodyText"/>
      </w:pPr>
    </w:p>
    <w:p w14:paraId="1996B825" w14:textId="211F35CE" w:rsidR="00207E76" w:rsidRPr="00C24069" w:rsidRDefault="00D72A28" w:rsidP="006A4438">
      <w:pPr>
        <w:pStyle w:val="BodyText"/>
        <w:keepNext/>
        <w:rPr>
          <w:u w:val="single"/>
        </w:rPr>
      </w:pPr>
      <w:r w:rsidRPr="00C24069">
        <w:rPr>
          <w:u w:val="single"/>
        </w:rPr>
        <w:t>Tuznue</w:t>
      </w:r>
      <w:r w:rsidR="00F83889" w:rsidRPr="00C24069">
        <w:rPr>
          <w:u w:val="single"/>
        </w:rPr>
        <w:t xml:space="preserve"> 420 mg</w:t>
      </w:r>
      <w:r w:rsidR="00E900D9" w:rsidRPr="00C24069">
        <w:rPr>
          <w:u w:val="single"/>
        </w:rPr>
        <w:t xml:space="preserve"> trab għal konċentrat għal soluzzjoni għall-infużjoni</w:t>
      </w:r>
    </w:p>
    <w:p w14:paraId="1996B826" w14:textId="77777777" w:rsidR="00207E76" w:rsidRPr="00C24069" w:rsidRDefault="00207E76" w:rsidP="006A4438">
      <w:pPr>
        <w:pStyle w:val="BodyText"/>
        <w:keepNext/>
      </w:pPr>
    </w:p>
    <w:p w14:paraId="1996B827" w14:textId="120CC559" w:rsidR="00207E76" w:rsidRPr="00C24069" w:rsidRDefault="00E900D9" w:rsidP="006A4438">
      <w:pPr>
        <w:pStyle w:val="BodyText"/>
      </w:pPr>
      <w:r w:rsidRPr="00C24069">
        <w:t>Kunjett ta’ 50 mL magħmul minn ħġieġ ċar tip I b’tapp tal-gomma butyl li fih 420 mg ta’ trastuzumab.</w:t>
      </w:r>
    </w:p>
    <w:p w14:paraId="1996B828" w14:textId="77777777" w:rsidR="00207E76" w:rsidRPr="00C24069" w:rsidRDefault="00207E76" w:rsidP="006A4438">
      <w:pPr>
        <w:pStyle w:val="BodyText"/>
      </w:pPr>
    </w:p>
    <w:p w14:paraId="1996B829" w14:textId="5CBB8958" w:rsidR="00207E76" w:rsidRPr="00C24069" w:rsidRDefault="00E900D9" w:rsidP="006A4438">
      <w:pPr>
        <w:pStyle w:val="BodyText"/>
      </w:pPr>
      <w:r w:rsidRPr="00C24069">
        <w:t>Kull kartuna fiha kunjett wieħed.</w:t>
      </w:r>
    </w:p>
    <w:p w14:paraId="1996B82A" w14:textId="77777777" w:rsidR="00F43F10" w:rsidRPr="00C24069" w:rsidRDefault="00F43F10" w:rsidP="006A4438">
      <w:pPr>
        <w:pStyle w:val="BodyText"/>
      </w:pPr>
    </w:p>
    <w:p w14:paraId="1996B82B" w14:textId="554F4A63" w:rsidR="00F43F10" w:rsidRPr="00C24069" w:rsidRDefault="005906B3" w:rsidP="006A4438">
      <w:pPr>
        <w:pStyle w:val="Heading1"/>
      </w:pPr>
      <w:r w:rsidRPr="00C24069">
        <w:t>6.6</w:t>
      </w:r>
      <w:r w:rsidRPr="00C24069">
        <w:tab/>
      </w:r>
      <w:r w:rsidR="00FF067C" w:rsidRPr="00C24069">
        <w:t>Prekawzjonijiet speċjali li għandhom jittieħdu meta jintrema u għal immaniġġar ieħor</w:t>
      </w:r>
    </w:p>
    <w:p w14:paraId="1996B82C" w14:textId="77777777" w:rsidR="00F43F10" w:rsidRPr="00C24069" w:rsidRDefault="00F43F10" w:rsidP="006A4438">
      <w:pPr>
        <w:pStyle w:val="BodyText"/>
        <w:rPr>
          <w:b/>
        </w:rPr>
      </w:pPr>
    </w:p>
    <w:p w14:paraId="1996B82D" w14:textId="4476360C" w:rsidR="003E62F9" w:rsidRPr="00C24069" w:rsidRDefault="00FF067C" w:rsidP="006A4438">
      <w:r w:rsidRPr="00C24069">
        <w:t>Tuznue huwa pprovdut f’kunjetti sterili, mingħajr preservattivi, mhux piroġeniċi, li jintużaw darba biss.</w:t>
      </w:r>
    </w:p>
    <w:p w14:paraId="1996B82E" w14:textId="77777777" w:rsidR="008B6B80" w:rsidRPr="00C24069" w:rsidRDefault="008B6B80" w:rsidP="006A4438"/>
    <w:p w14:paraId="1996B82F" w14:textId="41883B6C" w:rsidR="00246404" w:rsidRPr="00C24069" w:rsidRDefault="00DA4EAB" w:rsidP="006A4438">
      <w:r w:rsidRPr="00C24069">
        <w:t>Għandha tintuża teknika asettika adattata għall-proċeduri ta’ rikostituzzjoni u dilwizzjoni. Għandu jkun hemm attenzjoni biex tiġi żgurata l-isterilità tas-soluzzjonijiet ippreparati. Billi l-prodott mediċinali ma fih l-ebda preservattiv kontra l-mikrobi jew sustanzi batterjostatiċi, għandha tiġi osservata teknika asettika.</w:t>
      </w:r>
    </w:p>
    <w:p w14:paraId="1996B830" w14:textId="77777777" w:rsidR="005076D3" w:rsidRPr="00C24069" w:rsidRDefault="005076D3" w:rsidP="006A4438"/>
    <w:p w14:paraId="1996B831" w14:textId="46B2D2F7" w:rsidR="005076D3" w:rsidRPr="00C24069" w:rsidRDefault="00DA4EAB" w:rsidP="006A4438">
      <w:pPr>
        <w:keepNext/>
        <w:keepLines/>
        <w:rPr>
          <w:u w:val="single"/>
        </w:rPr>
      </w:pPr>
      <w:r w:rsidRPr="00C24069">
        <w:rPr>
          <w:u w:val="single"/>
        </w:rPr>
        <w:t>Preparazzjoni, immaniġġjar u ħażna asettiċi:</w:t>
      </w:r>
    </w:p>
    <w:p w14:paraId="1996B832" w14:textId="77777777" w:rsidR="005076D3" w:rsidRPr="00C24069" w:rsidRDefault="005076D3" w:rsidP="006A4438">
      <w:pPr>
        <w:keepNext/>
        <w:keepLines/>
        <w:rPr>
          <w:u w:val="single"/>
        </w:rPr>
      </w:pPr>
    </w:p>
    <w:p w14:paraId="72820C81" w14:textId="77777777" w:rsidR="00DA4EAB" w:rsidRPr="00C24069" w:rsidRDefault="00DA4EAB" w:rsidP="006A4438">
      <w:pPr>
        <w:keepNext/>
        <w:keepLines/>
      </w:pPr>
      <w:r w:rsidRPr="00C24069">
        <w:t>Waqt li tkun qed tiġi ppreparata l-infużjoni għandu jiġi żgurat immaniġġjar asettiku. Il-preparazzjoni</w:t>
      </w:r>
    </w:p>
    <w:p w14:paraId="1996B833" w14:textId="022699D8" w:rsidR="00FB035B" w:rsidRPr="00C24069" w:rsidRDefault="00DA4EAB" w:rsidP="006A4438">
      <w:r w:rsidRPr="00C24069">
        <w:t>għandha:</w:t>
      </w:r>
    </w:p>
    <w:p w14:paraId="1996B834" w14:textId="77777777" w:rsidR="004C007F" w:rsidRPr="00C24069" w:rsidRDefault="004C007F" w:rsidP="006A4438"/>
    <w:p w14:paraId="1996B835" w14:textId="6F78E91C" w:rsidR="002F4378" w:rsidRPr="00C24069" w:rsidRDefault="00FF5D97" w:rsidP="006A4438">
      <w:pPr>
        <w:pStyle w:val="ListParagraph"/>
        <w:numPr>
          <w:ilvl w:val="0"/>
          <w:numId w:val="56"/>
        </w:numPr>
        <w:ind w:left="432" w:hanging="432"/>
      </w:pPr>
      <w:r w:rsidRPr="00C24069">
        <w:t>titwettaq minn ħaddiema mħarrġa skont ir-regoli ta’ prattika tajba b’mod speċjali fir-rigward tal-preparazzjoni asettika tal-prodotti parenterali.</w:t>
      </w:r>
    </w:p>
    <w:p w14:paraId="1996B836" w14:textId="33F9AB1D" w:rsidR="002F4378" w:rsidRPr="00C24069" w:rsidRDefault="00FF5D97" w:rsidP="006A4438">
      <w:pPr>
        <w:pStyle w:val="ListParagraph"/>
        <w:numPr>
          <w:ilvl w:val="0"/>
          <w:numId w:val="56"/>
        </w:numPr>
        <w:ind w:left="432" w:hanging="432"/>
      </w:pPr>
      <w:r w:rsidRPr="00C24069">
        <w:t>tiġi ppreparata f’kabinett ta’ fluss laminari jew armarju tas-sigurtà bijoloġika bl-użu tal-prekawzjonijiet standard għall-immaniġġjar sikur ta’ sustanzi għall-użu fil-vini.</w:t>
      </w:r>
    </w:p>
    <w:p w14:paraId="1996B837" w14:textId="3AC13718" w:rsidR="002F4378" w:rsidRPr="00C24069" w:rsidRDefault="00FF5D97" w:rsidP="006A4438">
      <w:pPr>
        <w:pStyle w:val="ListParagraph"/>
        <w:numPr>
          <w:ilvl w:val="0"/>
          <w:numId w:val="56"/>
        </w:numPr>
        <w:ind w:left="432" w:hanging="432"/>
      </w:pPr>
      <w:r w:rsidRPr="00C24069">
        <w:t>tkun segwita minn ħażna adegwata tas-soluzzjoni ppreparata għal infużjoni fil-vini biex jiġi żgurat li l-kondizzjonijiet asettiċi jinżammu.</w:t>
      </w:r>
    </w:p>
    <w:p w14:paraId="1996B838" w14:textId="77777777" w:rsidR="00FB035B" w:rsidRPr="00C24069" w:rsidRDefault="00FB035B" w:rsidP="006A4438"/>
    <w:p w14:paraId="1996B839" w14:textId="2FD1B94B" w:rsidR="0058485B" w:rsidRPr="00C24069" w:rsidRDefault="006C34BF" w:rsidP="006A4438">
      <w:pPr>
        <w:pStyle w:val="BodyText"/>
        <w:ind w:hanging="1"/>
      </w:pPr>
      <w:r w:rsidRPr="00C24069">
        <w:t>Tuznue għandu jiġi mmaniġġat b’attenzjoni waqt ir-rikostituzzjoni. Ragħwa żejda waqt ir-rikostituzzjoni jew taħwid tas-soluzzjoni rikostitwita jista’ jirriżulta fi problemi bl-ammont ta’ Tuznue li jista’ jittella’ mill-kunjett.</w:t>
      </w:r>
    </w:p>
    <w:p w14:paraId="1996B83A" w14:textId="77777777" w:rsidR="0058485B" w:rsidRPr="00C24069" w:rsidRDefault="0058485B" w:rsidP="006A4438">
      <w:pPr>
        <w:pStyle w:val="BodyText"/>
        <w:ind w:hanging="1"/>
      </w:pPr>
    </w:p>
    <w:p w14:paraId="1996B83B" w14:textId="4B17DFCE" w:rsidR="0058485B" w:rsidRPr="00C24069" w:rsidRDefault="006C34BF" w:rsidP="006A4438">
      <w:pPr>
        <w:pStyle w:val="BodyText"/>
        <w:ind w:hanging="1"/>
      </w:pPr>
      <w:r w:rsidRPr="00C24069">
        <w:t>Tagħmilx is-soluzzjoni rikostitwita fil-friża.</w:t>
      </w:r>
    </w:p>
    <w:p w14:paraId="1996B83C" w14:textId="77777777" w:rsidR="0058485B" w:rsidRPr="00C24069" w:rsidRDefault="0058485B" w:rsidP="006A4438"/>
    <w:p w14:paraId="1996B83D" w14:textId="11607783" w:rsidR="003802D1" w:rsidRPr="00C24069" w:rsidRDefault="00D72A28" w:rsidP="006A4438">
      <w:pPr>
        <w:rPr>
          <w:u w:val="single"/>
        </w:rPr>
      </w:pPr>
      <w:r w:rsidRPr="00C24069">
        <w:rPr>
          <w:u w:val="single"/>
        </w:rPr>
        <w:t>Tuznue</w:t>
      </w:r>
      <w:r w:rsidR="00F83889" w:rsidRPr="00C24069">
        <w:rPr>
          <w:u w:val="single"/>
        </w:rPr>
        <w:t xml:space="preserve"> 150 mg </w:t>
      </w:r>
      <w:r w:rsidR="00EC381B" w:rsidRPr="00C24069">
        <w:rPr>
          <w:u w:val="single"/>
        </w:rPr>
        <w:t>trab għal konċentrat għal soluzzjoni għall-infużjoni</w:t>
      </w:r>
    </w:p>
    <w:p w14:paraId="1996B83E" w14:textId="77777777" w:rsidR="003802D1" w:rsidRPr="00C24069" w:rsidRDefault="003802D1" w:rsidP="006A4438"/>
    <w:p w14:paraId="1996B83F" w14:textId="5745A054" w:rsidR="003802D1" w:rsidRPr="00C24069" w:rsidRDefault="00EC381B" w:rsidP="006A4438">
      <w:r w:rsidRPr="00C24069">
        <w:t>Kull kunjett ta’ Tuznue huwa rikostitwit b’7.2 mL ta’ ilma għall-injezzjoni sterili (mhux ipprovdut). L-użu ta’ soluzzjonijiet oħra għar-rikostituzzjoni għandu jiġi evitat. Dan jagħti 7.4 mL ta’ soluzzjoni għall-użu ta’ darba, li fiha madwar 21 mg/mL ta’ trastuzumab, b’pH ta’ madwar 6.0. Volum ta’ 4% aktar jiżgura li d-doża mmarkata ta’ 150 mg tkun tista’ tittella’ minn kull kunjett.</w:t>
      </w:r>
    </w:p>
    <w:p w14:paraId="1996B840" w14:textId="77777777" w:rsidR="003802D1" w:rsidRPr="00C24069" w:rsidRDefault="003802D1" w:rsidP="006A4438"/>
    <w:p w14:paraId="1996B841" w14:textId="20D0F4E5" w:rsidR="003802D1" w:rsidRPr="00C24069" w:rsidRDefault="00D72A28" w:rsidP="006A4438">
      <w:pPr>
        <w:rPr>
          <w:u w:val="single"/>
        </w:rPr>
      </w:pPr>
      <w:r w:rsidRPr="00C24069">
        <w:rPr>
          <w:u w:val="single"/>
        </w:rPr>
        <w:t>Tuznue</w:t>
      </w:r>
      <w:r w:rsidR="00F83889" w:rsidRPr="00C24069">
        <w:rPr>
          <w:u w:val="single"/>
        </w:rPr>
        <w:t xml:space="preserve"> 420 mg </w:t>
      </w:r>
      <w:r w:rsidR="00EC381B" w:rsidRPr="00C24069">
        <w:rPr>
          <w:u w:val="single"/>
        </w:rPr>
        <w:t>trab għal konċentrat għal soluzzjoni għall-infużjoni</w:t>
      </w:r>
    </w:p>
    <w:p w14:paraId="1996B842" w14:textId="77777777" w:rsidR="003802D1" w:rsidRPr="00C24069" w:rsidRDefault="003802D1" w:rsidP="006A4438"/>
    <w:p w14:paraId="1996B843" w14:textId="46B10885" w:rsidR="003802D1" w:rsidRPr="00C24069" w:rsidRDefault="00B37239" w:rsidP="006A4438">
      <w:r w:rsidRPr="00C24069">
        <w:t>Kull kunjett ta’ Tuznue huwa rikostitwit b’20 mL ta’ ilma għall-injezzjoni sterili (mhux ipprovdut). L-użu ta’ soluzzjonijiet oħra għar-rikostituzzjoni għandu jiġi evitat. Dan jagħti 21 mL ta’ soluzzjoni għall-użu ta’ darba, li fiha madwar 21 mg/mL ta’ trastuzumab, b’pH ta’ madwar 6.0. Volum ta’ 4.8% aktar jiżgura li d-doża mmarkata ta’ 420 mg tkun tista’ tittella’ minn kull kunjett.</w:t>
      </w:r>
    </w:p>
    <w:p w14:paraId="1996B844" w14:textId="77777777" w:rsidR="003802D1" w:rsidRPr="00C24069" w:rsidRDefault="003802D1" w:rsidP="006A4438"/>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C24069" w14:paraId="1996B84A" w14:textId="77777777" w:rsidTr="009A7E74">
        <w:trPr>
          <w:trHeight w:val="283"/>
        </w:trPr>
        <w:tc>
          <w:tcPr>
            <w:tcW w:w="2409" w:type="dxa"/>
          </w:tcPr>
          <w:p w14:paraId="1996B845" w14:textId="7B6D20BE" w:rsidR="005525D6" w:rsidRPr="00C24069" w:rsidRDefault="007155B0" w:rsidP="006A4438">
            <w:pPr>
              <w:pStyle w:val="BodyText"/>
            </w:pPr>
            <w:r w:rsidRPr="00C24069">
              <w:t>Kunjett ta’ Tuznue</w:t>
            </w:r>
          </w:p>
        </w:tc>
        <w:tc>
          <w:tcPr>
            <w:tcW w:w="567" w:type="dxa"/>
          </w:tcPr>
          <w:p w14:paraId="1996B846" w14:textId="77777777" w:rsidR="005525D6" w:rsidRPr="00C24069" w:rsidRDefault="005525D6" w:rsidP="006A4438">
            <w:pPr>
              <w:pStyle w:val="BodyText"/>
            </w:pPr>
          </w:p>
        </w:tc>
        <w:tc>
          <w:tcPr>
            <w:tcW w:w="3118" w:type="dxa"/>
          </w:tcPr>
          <w:p w14:paraId="1996B847" w14:textId="0F47CCBE" w:rsidR="005525D6" w:rsidRPr="00C24069" w:rsidRDefault="007155B0" w:rsidP="006A4438">
            <w:pPr>
              <w:pStyle w:val="BodyText"/>
            </w:pPr>
            <w:r w:rsidRPr="00C24069">
              <w:t>Volum ta’ ilma għallinjezzjonijiet sterili</w:t>
            </w:r>
          </w:p>
        </w:tc>
        <w:tc>
          <w:tcPr>
            <w:tcW w:w="567" w:type="dxa"/>
          </w:tcPr>
          <w:p w14:paraId="1996B848" w14:textId="77777777" w:rsidR="005525D6" w:rsidRPr="00C24069" w:rsidRDefault="005525D6" w:rsidP="006A4438">
            <w:pPr>
              <w:pStyle w:val="BodyText"/>
            </w:pPr>
          </w:p>
        </w:tc>
        <w:tc>
          <w:tcPr>
            <w:tcW w:w="2409" w:type="dxa"/>
          </w:tcPr>
          <w:p w14:paraId="1996B849" w14:textId="41083DFD" w:rsidR="005525D6" w:rsidRPr="00C24069" w:rsidRDefault="007155B0" w:rsidP="006A4438">
            <w:pPr>
              <w:pStyle w:val="BodyText"/>
            </w:pPr>
            <w:r w:rsidRPr="00C24069">
              <w:t>Konċentrazzjoni finali</w:t>
            </w:r>
          </w:p>
        </w:tc>
      </w:tr>
      <w:tr w:rsidR="00762991" w:rsidRPr="00C24069" w14:paraId="1996B850" w14:textId="77777777" w:rsidTr="009A7E74">
        <w:trPr>
          <w:trHeight w:val="283"/>
        </w:trPr>
        <w:tc>
          <w:tcPr>
            <w:tcW w:w="2409" w:type="dxa"/>
          </w:tcPr>
          <w:p w14:paraId="1996B84B" w14:textId="25A73B0D" w:rsidR="005525D6" w:rsidRPr="00C24069" w:rsidRDefault="007155B0" w:rsidP="006A4438">
            <w:pPr>
              <w:pStyle w:val="BodyText"/>
            </w:pPr>
            <w:r w:rsidRPr="00C24069">
              <w:t>Kunjett ta’ 150 mg</w:t>
            </w:r>
          </w:p>
        </w:tc>
        <w:tc>
          <w:tcPr>
            <w:tcW w:w="567" w:type="dxa"/>
            <w:vAlign w:val="center"/>
          </w:tcPr>
          <w:p w14:paraId="1996B84C" w14:textId="77777777" w:rsidR="005525D6" w:rsidRPr="00C24069" w:rsidRDefault="00F83889" w:rsidP="006A4438">
            <w:pPr>
              <w:pStyle w:val="BodyText"/>
              <w:jc w:val="center"/>
            </w:pPr>
            <w:r w:rsidRPr="00C24069">
              <w:t>+</w:t>
            </w:r>
          </w:p>
        </w:tc>
        <w:tc>
          <w:tcPr>
            <w:tcW w:w="3118" w:type="dxa"/>
          </w:tcPr>
          <w:p w14:paraId="1996B84D" w14:textId="77777777" w:rsidR="005525D6" w:rsidRPr="00C24069" w:rsidRDefault="00F83889" w:rsidP="006A4438">
            <w:pPr>
              <w:pStyle w:val="BodyText"/>
            </w:pPr>
            <w:r w:rsidRPr="00C24069">
              <w:t>7.2 mL</w:t>
            </w:r>
          </w:p>
        </w:tc>
        <w:tc>
          <w:tcPr>
            <w:tcW w:w="567" w:type="dxa"/>
            <w:vAlign w:val="center"/>
          </w:tcPr>
          <w:p w14:paraId="1996B84E" w14:textId="77777777" w:rsidR="005525D6" w:rsidRPr="00C24069" w:rsidRDefault="00F83889" w:rsidP="006A4438">
            <w:pPr>
              <w:pStyle w:val="BodyText"/>
              <w:jc w:val="center"/>
            </w:pPr>
            <w:r w:rsidRPr="00C24069">
              <w:t>=</w:t>
            </w:r>
          </w:p>
        </w:tc>
        <w:tc>
          <w:tcPr>
            <w:tcW w:w="2409" w:type="dxa"/>
          </w:tcPr>
          <w:p w14:paraId="1996B84F" w14:textId="77777777" w:rsidR="005525D6" w:rsidRPr="00C24069" w:rsidRDefault="00F83889" w:rsidP="006A4438">
            <w:pPr>
              <w:pStyle w:val="BodyText"/>
            </w:pPr>
            <w:r w:rsidRPr="00C24069">
              <w:t>21 mg/mL</w:t>
            </w:r>
          </w:p>
        </w:tc>
      </w:tr>
      <w:tr w:rsidR="00762991" w:rsidRPr="00C24069" w14:paraId="1996B856" w14:textId="77777777" w:rsidTr="009A7E74">
        <w:trPr>
          <w:trHeight w:val="283"/>
        </w:trPr>
        <w:tc>
          <w:tcPr>
            <w:tcW w:w="2409" w:type="dxa"/>
          </w:tcPr>
          <w:p w14:paraId="1996B851" w14:textId="07CF3A81" w:rsidR="005525D6" w:rsidRPr="00C24069" w:rsidRDefault="007155B0" w:rsidP="006A4438">
            <w:pPr>
              <w:pStyle w:val="BodyText"/>
            </w:pPr>
            <w:r w:rsidRPr="00C24069">
              <w:t>Kunjett ta’ 420 mg</w:t>
            </w:r>
          </w:p>
        </w:tc>
        <w:tc>
          <w:tcPr>
            <w:tcW w:w="567" w:type="dxa"/>
            <w:vAlign w:val="center"/>
          </w:tcPr>
          <w:p w14:paraId="1996B852" w14:textId="77777777" w:rsidR="005525D6" w:rsidRPr="00C24069" w:rsidRDefault="00F83889" w:rsidP="006A4438">
            <w:pPr>
              <w:pStyle w:val="BodyText"/>
              <w:jc w:val="center"/>
            </w:pPr>
            <w:r w:rsidRPr="00C24069">
              <w:t>+</w:t>
            </w:r>
          </w:p>
        </w:tc>
        <w:tc>
          <w:tcPr>
            <w:tcW w:w="3118" w:type="dxa"/>
          </w:tcPr>
          <w:p w14:paraId="1996B853" w14:textId="77777777" w:rsidR="005525D6" w:rsidRPr="00C24069" w:rsidRDefault="00F83889" w:rsidP="006A4438">
            <w:pPr>
              <w:pStyle w:val="BodyText"/>
            </w:pPr>
            <w:r w:rsidRPr="00C24069">
              <w:t>20 mL</w:t>
            </w:r>
          </w:p>
        </w:tc>
        <w:tc>
          <w:tcPr>
            <w:tcW w:w="567" w:type="dxa"/>
            <w:vAlign w:val="center"/>
          </w:tcPr>
          <w:p w14:paraId="1996B854" w14:textId="77777777" w:rsidR="005525D6" w:rsidRPr="00C24069" w:rsidRDefault="00F83889" w:rsidP="006A4438">
            <w:pPr>
              <w:pStyle w:val="BodyText"/>
              <w:jc w:val="center"/>
            </w:pPr>
            <w:r w:rsidRPr="00C24069">
              <w:t>=</w:t>
            </w:r>
          </w:p>
        </w:tc>
        <w:tc>
          <w:tcPr>
            <w:tcW w:w="2409" w:type="dxa"/>
          </w:tcPr>
          <w:p w14:paraId="1996B855" w14:textId="77777777" w:rsidR="005525D6" w:rsidRPr="00C24069" w:rsidRDefault="00F83889" w:rsidP="006A4438">
            <w:pPr>
              <w:pStyle w:val="BodyText"/>
            </w:pPr>
            <w:r w:rsidRPr="00C24069">
              <w:t>21 mg/mL</w:t>
            </w:r>
          </w:p>
        </w:tc>
      </w:tr>
    </w:tbl>
    <w:p w14:paraId="1996B857" w14:textId="77777777" w:rsidR="00672162" w:rsidRPr="00C24069" w:rsidRDefault="00672162" w:rsidP="006A4438"/>
    <w:p w14:paraId="1996B858" w14:textId="79BFDF2E" w:rsidR="00FB035B" w:rsidRPr="00C24069" w:rsidRDefault="000643D4" w:rsidP="006A4438">
      <w:pPr>
        <w:tabs>
          <w:tab w:val="left" w:pos="450"/>
        </w:tabs>
        <w:rPr>
          <w:u w:val="single"/>
        </w:rPr>
      </w:pPr>
      <w:r w:rsidRPr="00C24069">
        <w:rPr>
          <w:u w:val="single"/>
        </w:rPr>
        <w:t>Struzzjonijiet għar-rikostituzzjoni asettika:</w:t>
      </w:r>
    </w:p>
    <w:p w14:paraId="1996B859" w14:textId="77777777" w:rsidR="00F53F83" w:rsidRPr="00C24069" w:rsidRDefault="00F53F83" w:rsidP="006A4438">
      <w:pPr>
        <w:tabs>
          <w:tab w:val="left" w:pos="450"/>
        </w:tabs>
        <w:rPr>
          <w:u w:val="single"/>
        </w:rPr>
      </w:pPr>
    </w:p>
    <w:p w14:paraId="1996B85A" w14:textId="20DD8545" w:rsidR="004C007F" w:rsidRPr="00C24069" w:rsidRDefault="00960CD8" w:rsidP="006A4438">
      <w:pPr>
        <w:pStyle w:val="BodyText"/>
        <w:numPr>
          <w:ilvl w:val="0"/>
          <w:numId w:val="42"/>
        </w:numPr>
        <w:ind w:left="431" w:hanging="431"/>
      </w:pPr>
      <w:r w:rsidRPr="00C24069">
        <w:t>Permezz ta’ siringa sterili, injetta bil-mod il-volum xieraq (kif innutat hawn fuq) ta’ ilma għallinjezzjoni sterili (mhux ipprovdut) fil-kunjett li fih Tuznue lajofilizzat, billi timmira l-fluss għal fuq it-trab lajofilizzat.</w:t>
      </w:r>
    </w:p>
    <w:p w14:paraId="1996B85B" w14:textId="10F52970" w:rsidR="00FB035B" w:rsidRPr="00C24069" w:rsidRDefault="006E7E42" w:rsidP="006A4438">
      <w:pPr>
        <w:pStyle w:val="BodyText"/>
        <w:numPr>
          <w:ilvl w:val="0"/>
          <w:numId w:val="42"/>
        </w:numPr>
        <w:ind w:left="431" w:hanging="431"/>
      </w:pPr>
      <w:r w:rsidRPr="00C24069">
        <w:t>Dawwar il-kunjett bil-mod biex tgħin fir-rikostituzzjoni. TĦAWWADX!</w:t>
      </w:r>
    </w:p>
    <w:p w14:paraId="1996B85C" w14:textId="77777777" w:rsidR="00F43F10" w:rsidRPr="00C24069" w:rsidRDefault="00F43F10" w:rsidP="006A4438">
      <w:pPr>
        <w:pStyle w:val="BodyText"/>
      </w:pPr>
    </w:p>
    <w:p w14:paraId="1996B85D" w14:textId="570BF8C2" w:rsidR="00FB035B" w:rsidRPr="00C24069" w:rsidRDefault="00FF723F" w:rsidP="006A4438">
      <w:pPr>
        <w:tabs>
          <w:tab w:val="left" w:pos="540"/>
        </w:tabs>
      </w:pPr>
      <w:r w:rsidRPr="00C24069">
        <w:t>Ftit ragħwa tal-prodott mar-rikostituzzjoni mhijiex xi ħaġa mhux tas-soltu. Ħalli l-kunjett joqgħod waħdu għal madwar 5 minuti. Tuznue rikostitwit jirriżulta f’soluzzjoni trasparenti, bla kulur sa isfar ċar u m’għandu jkollha l-ebda frak viżibbli.</w:t>
      </w:r>
    </w:p>
    <w:p w14:paraId="1996B85E" w14:textId="77777777" w:rsidR="00FB035B" w:rsidRPr="00C24069" w:rsidRDefault="00FB035B" w:rsidP="006A4438">
      <w:pPr>
        <w:tabs>
          <w:tab w:val="left" w:pos="540"/>
        </w:tabs>
      </w:pPr>
    </w:p>
    <w:p w14:paraId="1996B85F" w14:textId="503064B3" w:rsidR="00F43F10" w:rsidRPr="00C24069" w:rsidRDefault="00FF723F" w:rsidP="006A4438">
      <w:pPr>
        <w:pStyle w:val="BodyText"/>
        <w:rPr>
          <w:u w:val="single"/>
        </w:rPr>
      </w:pPr>
      <w:r w:rsidRPr="00C24069">
        <w:rPr>
          <w:u w:val="single"/>
        </w:rPr>
        <w:t>Instruzzjonijiet għad-dilwizzjoni asettika tas-soluzzjoni rikostitwita</w:t>
      </w:r>
    </w:p>
    <w:p w14:paraId="1996B860" w14:textId="77777777" w:rsidR="00F43F10" w:rsidRPr="00C24069" w:rsidRDefault="00F43F10" w:rsidP="006A4438">
      <w:pPr>
        <w:pStyle w:val="BodyText"/>
      </w:pPr>
    </w:p>
    <w:p w14:paraId="1996B861" w14:textId="7C08570F" w:rsidR="00F43F10" w:rsidRPr="00C24069" w:rsidRDefault="00FF723F" w:rsidP="006A4438">
      <w:pPr>
        <w:pStyle w:val="BodyText"/>
      </w:pPr>
      <w:r w:rsidRPr="00C24069">
        <w:t>Ikkalkula l-volum ta’ soluzzjoni meħtieġ:</w:t>
      </w:r>
    </w:p>
    <w:p w14:paraId="1996B862" w14:textId="77777777" w:rsidR="004C007F" w:rsidRPr="00C24069" w:rsidRDefault="004C007F" w:rsidP="006A4438">
      <w:pPr>
        <w:pStyle w:val="BodyText"/>
      </w:pPr>
    </w:p>
    <w:p w14:paraId="1996B863" w14:textId="04335689" w:rsidR="00F43F10" w:rsidRPr="00C24069" w:rsidRDefault="00FF723F" w:rsidP="006A4438">
      <w:pPr>
        <w:pStyle w:val="BodyText"/>
        <w:numPr>
          <w:ilvl w:val="0"/>
          <w:numId w:val="41"/>
        </w:numPr>
        <w:ind w:left="431" w:hanging="431"/>
      </w:pPr>
      <w:r w:rsidRPr="00C24069">
        <w:t>ibbażat fuq id-doża ogħla tal-bidu ta’ 4 mg trastuzumab/kg ta’ piż tal-gisem, jew fuq doża ta' wara ta’ kull ġimgħa ta’ 2 mg trastuzumab/kg ta’ piż tal-gisem:</w:t>
      </w:r>
    </w:p>
    <w:p w14:paraId="1996B864" w14:textId="77777777" w:rsidR="00E051AE" w:rsidRPr="00C24069" w:rsidRDefault="00E051AE" w:rsidP="006A4438"/>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B559B" w:rsidRPr="00C24069" w14:paraId="4222D0C6" w14:textId="77777777" w:rsidTr="004A4E2D">
        <w:trPr>
          <w:jc w:val="center"/>
        </w:trPr>
        <w:tc>
          <w:tcPr>
            <w:tcW w:w="1271" w:type="dxa"/>
            <w:vMerge w:val="restart"/>
            <w:vAlign w:val="center"/>
          </w:tcPr>
          <w:p w14:paraId="1FB0C8A8" w14:textId="77777777" w:rsidR="007B559B" w:rsidRPr="00C24069" w:rsidRDefault="007B559B" w:rsidP="006A4438">
            <w:pPr>
              <w:keepNext/>
              <w:keepLines/>
              <w:jc w:val="center"/>
            </w:pPr>
            <w:r w:rsidRPr="00C24069">
              <w:rPr>
                <w:b/>
                <w:bCs/>
              </w:rPr>
              <w:t>Volum</w:t>
            </w:r>
            <w:r w:rsidRPr="00C24069">
              <w:t xml:space="preserve"> (mL)</w:t>
            </w:r>
          </w:p>
        </w:tc>
        <w:tc>
          <w:tcPr>
            <w:tcW w:w="284" w:type="dxa"/>
            <w:vMerge w:val="restart"/>
            <w:vAlign w:val="center"/>
          </w:tcPr>
          <w:p w14:paraId="5C0EA6C7" w14:textId="77777777" w:rsidR="007B559B" w:rsidRPr="00C24069" w:rsidRDefault="007B559B" w:rsidP="006A4438">
            <w:pPr>
              <w:keepNext/>
              <w:keepLines/>
              <w:jc w:val="center"/>
            </w:pPr>
            <w:r w:rsidRPr="00C24069">
              <w:t>=</w:t>
            </w:r>
          </w:p>
        </w:tc>
        <w:tc>
          <w:tcPr>
            <w:tcW w:w="6804" w:type="dxa"/>
            <w:tcBorders>
              <w:bottom w:val="single" w:sz="4" w:space="0" w:color="auto"/>
            </w:tcBorders>
            <w:vAlign w:val="center"/>
          </w:tcPr>
          <w:p w14:paraId="392100A7" w14:textId="77777777" w:rsidR="007B559B" w:rsidRPr="00C24069" w:rsidRDefault="007B559B" w:rsidP="006A4438">
            <w:pPr>
              <w:keepNext/>
              <w:keepLines/>
              <w:jc w:val="center"/>
            </w:pPr>
            <w:r w:rsidRPr="00C24069">
              <w:rPr>
                <w:b/>
                <w:bCs/>
              </w:rPr>
              <w:t xml:space="preserve">Piż tal-gisem </w:t>
            </w:r>
            <w:r w:rsidRPr="00C24069">
              <w:t xml:space="preserve">(kg) × </w:t>
            </w:r>
            <w:r w:rsidRPr="00C24069">
              <w:rPr>
                <w:b/>
                <w:bCs/>
              </w:rPr>
              <w:t>doża</w:t>
            </w:r>
            <w:r w:rsidRPr="00C24069">
              <w:t xml:space="preserve"> (</w:t>
            </w:r>
            <w:r w:rsidRPr="00C24069">
              <w:rPr>
                <w:b/>
                <w:bCs/>
              </w:rPr>
              <w:t>4</w:t>
            </w:r>
            <w:r w:rsidRPr="00C24069">
              <w:t xml:space="preserve"> mg/kg għad-doża ogħla tal-bidu jew </w:t>
            </w:r>
            <w:r w:rsidRPr="00C24069">
              <w:rPr>
                <w:b/>
                <w:bCs/>
              </w:rPr>
              <w:t>2</w:t>
            </w:r>
            <w:r w:rsidRPr="00C24069">
              <w:t xml:space="preserve"> mg/kg għad-doża ta’ manteniment)</w:t>
            </w:r>
          </w:p>
        </w:tc>
      </w:tr>
      <w:tr w:rsidR="007B559B" w:rsidRPr="00C24069" w14:paraId="38713B58" w14:textId="77777777" w:rsidTr="004A4E2D">
        <w:trPr>
          <w:jc w:val="center"/>
        </w:trPr>
        <w:tc>
          <w:tcPr>
            <w:tcW w:w="1271" w:type="dxa"/>
            <w:vMerge/>
            <w:vAlign w:val="center"/>
          </w:tcPr>
          <w:p w14:paraId="4CB0080E" w14:textId="77777777" w:rsidR="007B559B" w:rsidRPr="00C24069" w:rsidRDefault="007B559B" w:rsidP="006A4438">
            <w:pPr>
              <w:keepNext/>
              <w:keepLines/>
              <w:jc w:val="center"/>
            </w:pPr>
          </w:p>
        </w:tc>
        <w:tc>
          <w:tcPr>
            <w:tcW w:w="284" w:type="dxa"/>
            <w:vMerge/>
            <w:vAlign w:val="center"/>
          </w:tcPr>
          <w:p w14:paraId="1831EFE8" w14:textId="77777777" w:rsidR="007B559B" w:rsidRPr="00C24069" w:rsidRDefault="007B559B" w:rsidP="006A4438">
            <w:pPr>
              <w:keepNext/>
              <w:keepLines/>
              <w:jc w:val="center"/>
            </w:pPr>
          </w:p>
        </w:tc>
        <w:tc>
          <w:tcPr>
            <w:tcW w:w="6804" w:type="dxa"/>
            <w:tcBorders>
              <w:top w:val="single" w:sz="4" w:space="0" w:color="auto"/>
            </w:tcBorders>
            <w:vAlign w:val="center"/>
          </w:tcPr>
          <w:p w14:paraId="4ECD638F" w14:textId="77777777" w:rsidR="007B559B" w:rsidRPr="00C24069" w:rsidRDefault="007B559B" w:rsidP="006A4438">
            <w:pPr>
              <w:keepNext/>
              <w:keepLines/>
              <w:jc w:val="center"/>
            </w:pPr>
            <w:r w:rsidRPr="00C24069">
              <w:rPr>
                <w:b/>
                <w:bCs/>
              </w:rPr>
              <w:t>21</w:t>
            </w:r>
            <w:r w:rsidRPr="00C24069">
              <w:t xml:space="preserve"> (mg/mL, konċentrazzjoni ta’ soluzzjoni rikostitwita)</w:t>
            </w:r>
          </w:p>
        </w:tc>
      </w:tr>
    </w:tbl>
    <w:p w14:paraId="1996B86D" w14:textId="77777777" w:rsidR="008248ED" w:rsidRPr="00C24069" w:rsidRDefault="008248ED" w:rsidP="006A4438">
      <w:pPr>
        <w:pStyle w:val="BodyText"/>
        <w:tabs>
          <w:tab w:val="left" w:pos="990"/>
          <w:tab w:val="left" w:pos="1080"/>
        </w:tabs>
      </w:pPr>
    </w:p>
    <w:p w14:paraId="1996B86E" w14:textId="2BD81903" w:rsidR="00F43F10" w:rsidRPr="00C24069" w:rsidRDefault="00FF723F" w:rsidP="006A4438">
      <w:pPr>
        <w:pStyle w:val="ListParagraph"/>
        <w:numPr>
          <w:ilvl w:val="0"/>
          <w:numId w:val="41"/>
        </w:numPr>
        <w:tabs>
          <w:tab w:val="left" w:pos="990"/>
          <w:tab w:val="left" w:pos="1080"/>
        </w:tabs>
        <w:ind w:left="431" w:hanging="431"/>
      </w:pPr>
      <w:r w:rsidRPr="00C24069">
        <w:t>ibbażat fuq id-doża ogħla tal-bidu ta’ 8 mg trastuzumab/kg ta’ piż tal-ġisem, jew fuq doża ta' wara ta’ 6 mg trastuzumab/kg ta’ piż tal-ġisem kull 3 ġimgħat:</w:t>
      </w:r>
    </w:p>
    <w:p w14:paraId="1996B86F" w14:textId="77777777" w:rsidR="008248ED" w:rsidRPr="00C24069" w:rsidRDefault="008248ED" w:rsidP="006A4438"/>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2E363E" w:rsidRPr="00C24069" w14:paraId="05C7FE17" w14:textId="77777777" w:rsidTr="004A4E2D">
        <w:trPr>
          <w:jc w:val="center"/>
        </w:trPr>
        <w:tc>
          <w:tcPr>
            <w:tcW w:w="1271" w:type="dxa"/>
            <w:vMerge w:val="restart"/>
            <w:vAlign w:val="center"/>
          </w:tcPr>
          <w:p w14:paraId="0D164C3C" w14:textId="77777777" w:rsidR="002E363E" w:rsidRPr="00C24069" w:rsidRDefault="002E363E" w:rsidP="006A4438">
            <w:pPr>
              <w:jc w:val="center"/>
            </w:pPr>
            <w:r w:rsidRPr="00C24069">
              <w:rPr>
                <w:b/>
                <w:bCs/>
              </w:rPr>
              <w:t>Volum</w:t>
            </w:r>
            <w:r w:rsidRPr="00C24069">
              <w:t xml:space="preserve"> (mL)</w:t>
            </w:r>
          </w:p>
        </w:tc>
        <w:tc>
          <w:tcPr>
            <w:tcW w:w="284" w:type="dxa"/>
            <w:vMerge w:val="restart"/>
            <w:vAlign w:val="center"/>
          </w:tcPr>
          <w:p w14:paraId="2B775345" w14:textId="77777777" w:rsidR="002E363E" w:rsidRPr="00C24069" w:rsidRDefault="002E363E" w:rsidP="006A4438">
            <w:pPr>
              <w:jc w:val="center"/>
            </w:pPr>
            <w:r w:rsidRPr="00C24069">
              <w:t>=</w:t>
            </w:r>
          </w:p>
        </w:tc>
        <w:tc>
          <w:tcPr>
            <w:tcW w:w="6804" w:type="dxa"/>
            <w:tcBorders>
              <w:bottom w:val="single" w:sz="4" w:space="0" w:color="auto"/>
            </w:tcBorders>
            <w:vAlign w:val="center"/>
          </w:tcPr>
          <w:p w14:paraId="1BC23DC2" w14:textId="77777777" w:rsidR="002E363E" w:rsidRPr="00C24069" w:rsidRDefault="002E363E" w:rsidP="006A4438">
            <w:pPr>
              <w:jc w:val="center"/>
            </w:pPr>
            <w:r w:rsidRPr="00C24069">
              <w:rPr>
                <w:b/>
                <w:bCs/>
              </w:rPr>
              <w:t xml:space="preserve">Piż tal-gisem </w:t>
            </w:r>
            <w:r w:rsidRPr="00C24069">
              <w:t xml:space="preserve">(kg) × </w:t>
            </w:r>
            <w:r w:rsidRPr="00C24069">
              <w:rPr>
                <w:b/>
                <w:bCs/>
              </w:rPr>
              <w:t xml:space="preserve">doża </w:t>
            </w:r>
            <w:r w:rsidRPr="00C24069">
              <w:t>(</w:t>
            </w:r>
            <w:r w:rsidRPr="00C24069">
              <w:rPr>
                <w:b/>
                <w:bCs/>
              </w:rPr>
              <w:t>8</w:t>
            </w:r>
            <w:r w:rsidRPr="00C24069">
              <w:t xml:space="preserve"> mg/kg għad-doża ogħla tal-bidu jew </w:t>
            </w:r>
            <w:r w:rsidRPr="00C24069">
              <w:rPr>
                <w:b/>
                <w:bCs/>
              </w:rPr>
              <w:t>6</w:t>
            </w:r>
            <w:r w:rsidRPr="00C24069">
              <w:t xml:space="preserve"> mg/kg għad-doża ta’ manteniment)</w:t>
            </w:r>
          </w:p>
        </w:tc>
      </w:tr>
      <w:tr w:rsidR="002E363E" w:rsidRPr="00C24069" w14:paraId="3D1C8070" w14:textId="77777777" w:rsidTr="004A4E2D">
        <w:trPr>
          <w:jc w:val="center"/>
        </w:trPr>
        <w:tc>
          <w:tcPr>
            <w:tcW w:w="1271" w:type="dxa"/>
            <w:vMerge/>
            <w:vAlign w:val="center"/>
          </w:tcPr>
          <w:p w14:paraId="646B7E30" w14:textId="77777777" w:rsidR="002E363E" w:rsidRPr="00C24069" w:rsidRDefault="002E363E" w:rsidP="006A4438">
            <w:pPr>
              <w:jc w:val="center"/>
            </w:pPr>
          </w:p>
        </w:tc>
        <w:tc>
          <w:tcPr>
            <w:tcW w:w="284" w:type="dxa"/>
            <w:vMerge/>
            <w:vAlign w:val="center"/>
          </w:tcPr>
          <w:p w14:paraId="0AD4DC5F" w14:textId="77777777" w:rsidR="002E363E" w:rsidRPr="00C24069" w:rsidRDefault="002E363E" w:rsidP="006A4438">
            <w:pPr>
              <w:jc w:val="center"/>
            </w:pPr>
          </w:p>
        </w:tc>
        <w:tc>
          <w:tcPr>
            <w:tcW w:w="6804" w:type="dxa"/>
            <w:tcBorders>
              <w:top w:val="single" w:sz="4" w:space="0" w:color="auto"/>
            </w:tcBorders>
            <w:vAlign w:val="center"/>
          </w:tcPr>
          <w:p w14:paraId="2316CF54" w14:textId="77777777" w:rsidR="002E363E" w:rsidRPr="00C24069" w:rsidRDefault="002E363E" w:rsidP="006A4438">
            <w:pPr>
              <w:jc w:val="center"/>
            </w:pPr>
            <w:r w:rsidRPr="00C24069">
              <w:rPr>
                <w:b/>
                <w:bCs/>
              </w:rPr>
              <w:t>21</w:t>
            </w:r>
            <w:r w:rsidRPr="00C24069">
              <w:t xml:space="preserve"> (mg/mL, konċentrazzjoni ta’ soluzzjoni rikostitwita)</w:t>
            </w:r>
          </w:p>
        </w:tc>
      </w:tr>
    </w:tbl>
    <w:p w14:paraId="1996B878" w14:textId="77777777" w:rsidR="005A6899" w:rsidRPr="00C24069" w:rsidRDefault="005A6899" w:rsidP="006A4438"/>
    <w:p w14:paraId="1996B879" w14:textId="1511194C" w:rsidR="00CB29A7" w:rsidRPr="00C24069" w:rsidRDefault="005D65FB" w:rsidP="006A4438">
      <w:pPr>
        <w:pStyle w:val="BodyText"/>
        <w:ind w:hanging="1"/>
      </w:pPr>
      <w:r w:rsidRPr="00C24069">
        <w:t>L-ammont xieraq ta’ soluzzjoni għandu jittella’ mill-kunjett bl-użu ta’ labra u siringa sterili u jiżdied ma’ borża tal-infużjoni li fiha 250 mL ta’ soluzzjoni ta’ 9 mg/mL (0.9 %) Sodium chloride. Tużax ma’ soluzzjonijiet li fihom il-glukosju (ara sezzjoni 6.2). Il-borża għandha tinqaleb bil-mod ta’ taħt fuq sabiex titħallat is-soluzzjoni filwaqt li jiġi evitat li tifforma r-ragħwa.</w:t>
      </w:r>
    </w:p>
    <w:p w14:paraId="1996B87A" w14:textId="77777777" w:rsidR="008248ED" w:rsidRPr="00C24069" w:rsidRDefault="008248ED" w:rsidP="006A4438">
      <w:pPr>
        <w:pStyle w:val="BodyText"/>
        <w:ind w:hanging="1"/>
      </w:pPr>
    </w:p>
    <w:p w14:paraId="1996B87B" w14:textId="075C80A7" w:rsidR="00F43F10" w:rsidRPr="00C24069" w:rsidRDefault="002C206E" w:rsidP="006A4438">
      <w:pPr>
        <w:pStyle w:val="BodyText"/>
        <w:ind w:hanging="1"/>
      </w:pPr>
      <w:r w:rsidRPr="00C24069">
        <w:t>Prodotti mediċinali parenterali għandhom jiġu spezzjonati viżwalment għal frak u bidla fil-kulur qabel l-għoti.</w:t>
      </w:r>
    </w:p>
    <w:p w14:paraId="1996B87C" w14:textId="77777777" w:rsidR="00F43F10" w:rsidRPr="00C24069" w:rsidRDefault="00F43F10" w:rsidP="006A4438">
      <w:pPr>
        <w:pStyle w:val="BodyText"/>
      </w:pPr>
    </w:p>
    <w:p w14:paraId="1996B87D" w14:textId="7B02D67B" w:rsidR="00F43F10" w:rsidRPr="00C24069" w:rsidRDefault="00487ED6" w:rsidP="006A4438">
      <w:pPr>
        <w:pStyle w:val="BodyText"/>
        <w:ind w:firstLine="3"/>
      </w:pPr>
      <w:r w:rsidRPr="00C24069">
        <w:t>Ma kinux osservati inkompatibilitajiet bejn Tuznue u boroż tal-polypropylene.</w:t>
      </w:r>
    </w:p>
    <w:p w14:paraId="1996B87E" w14:textId="77777777" w:rsidR="00F43F10" w:rsidRPr="00C24069" w:rsidRDefault="00F43F10" w:rsidP="006A4438">
      <w:pPr>
        <w:pStyle w:val="BodyText"/>
      </w:pPr>
    </w:p>
    <w:p w14:paraId="1996B87F" w14:textId="545C7A0E" w:rsidR="00F43F10" w:rsidRPr="00C24069" w:rsidRDefault="002F313D" w:rsidP="006A4438">
      <w:pPr>
        <w:pStyle w:val="BodyText"/>
      </w:pPr>
      <w:r w:rsidRPr="00C24069">
        <w:t>Kull fdal tal-prodott mediċinali li ma jkunx intuża jew skart li jibqa’ wara l-użu tal-prodott għandu jintrema kif jitolbu l-liġijiet lokali.</w:t>
      </w:r>
    </w:p>
    <w:p w14:paraId="1996B880" w14:textId="77777777" w:rsidR="008248ED" w:rsidRPr="00C24069" w:rsidRDefault="008248ED" w:rsidP="006A4438">
      <w:pPr>
        <w:pStyle w:val="BodyText"/>
      </w:pPr>
    </w:p>
    <w:p w14:paraId="1996B881" w14:textId="77777777" w:rsidR="00F43F10" w:rsidRPr="00C24069" w:rsidRDefault="00F43F10" w:rsidP="006A4438">
      <w:pPr>
        <w:pStyle w:val="BodyText"/>
      </w:pPr>
    </w:p>
    <w:p w14:paraId="1996B882" w14:textId="27050C2C" w:rsidR="00F43F10" w:rsidRPr="00C24069" w:rsidRDefault="005906B3" w:rsidP="006A4438">
      <w:pPr>
        <w:pStyle w:val="Heading1"/>
      </w:pPr>
      <w:r w:rsidRPr="00C24069">
        <w:t>7.</w:t>
      </w:r>
      <w:r w:rsidRPr="00C24069">
        <w:tab/>
      </w:r>
      <w:r w:rsidR="002F313D" w:rsidRPr="00C24069">
        <w:t>DETENTUR TAL-AWTORIZZAZZJONI GĦAT-TQEGĦID FIS-SUQ</w:t>
      </w:r>
    </w:p>
    <w:p w14:paraId="1996B883" w14:textId="77777777" w:rsidR="00F43F10" w:rsidRPr="00C24069" w:rsidRDefault="00F43F10" w:rsidP="006A4438">
      <w:pPr>
        <w:pStyle w:val="BodyText"/>
        <w:rPr>
          <w:b/>
        </w:rPr>
      </w:pPr>
    </w:p>
    <w:p w14:paraId="1996B884" w14:textId="77777777" w:rsidR="0085623B" w:rsidRPr="00C24069" w:rsidRDefault="00F83889" w:rsidP="006A4438">
      <w:pPr>
        <w:pStyle w:val="BodyText"/>
      </w:pPr>
      <w:r w:rsidRPr="00C24069">
        <w:t xml:space="preserve">Prestige Biopharma Belgium </w:t>
      </w:r>
      <w:r w:rsidR="00777A99" w:rsidRPr="00C24069">
        <w:t>BVBA</w:t>
      </w:r>
    </w:p>
    <w:p w14:paraId="1996B885" w14:textId="77777777" w:rsidR="00587384" w:rsidRPr="00C24069" w:rsidRDefault="00F83889" w:rsidP="006A4438">
      <w:r w:rsidRPr="00C24069">
        <w:t>Terhulpensesteenweg 449</w:t>
      </w:r>
    </w:p>
    <w:p w14:paraId="1996B887" w14:textId="686A6C7C" w:rsidR="0085623B" w:rsidRPr="00C24069" w:rsidRDefault="00F83889" w:rsidP="006A4438">
      <w:r w:rsidRPr="00C24069">
        <w:t>3090 Overijse</w:t>
      </w:r>
      <w:r w:rsidR="00B733D0" w:rsidRPr="00C24069">
        <w:t xml:space="preserve">, </w:t>
      </w:r>
      <w:r w:rsidR="007B6C60" w:rsidRPr="00C24069">
        <w:t>il-Belġju</w:t>
      </w:r>
    </w:p>
    <w:p w14:paraId="1996B888" w14:textId="77777777" w:rsidR="0085623B" w:rsidRPr="00C24069" w:rsidRDefault="0085623B" w:rsidP="006A4438">
      <w:pPr>
        <w:pStyle w:val="BodyText"/>
      </w:pPr>
    </w:p>
    <w:p w14:paraId="1996B889" w14:textId="77777777" w:rsidR="0085623B" w:rsidRPr="00C24069" w:rsidRDefault="0085623B" w:rsidP="006A4438">
      <w:pPr>
        <w:pStyle w:val="BodyText"/>
      </w:pPr>
    </w:p>
    <w:p w14:paraId="1996B88A" w14:textId="2AB359A2" w:rsidR="00F43F10" w:rsidRPr="00C24069" w:rsidRDefault="005906B3" w:rsidP="006A4438">
      <w:pPr>
        <w:pStyle w:val="Heading1"/>
      </w:pPr>
      <w:r w:rsidRPr="00C24069">
        <w:t>8.</w:t>
      </w:r>
      <w:r w:rsidRPr="00C24069">
        <w:tab/>
      </w:r>
      <w:r w:rsidR="007B6C60" w:rsidRPr="00C24069">
        <w:t>NUMRU(I) TAL-AWTORIZZAZZJONI GĦAT-TQEGĦID FIS-SUQ</w:t>
      </w:r>
    </w:p>
    <w:p w14:paraId="1996B88B" w14:textId="77777777" w:rsidR="00F43F10" w:rsidRPr="00C24069" w:rsidRDefault="00F43F10" w:rsidP="006A4438">
      <w:pPr>
        <w:pStyle w:val="BodyText"/>
        <w:rPr>
          <w:b/>
        </w:rPr>
      </w:pPr>
    </w:p>
    <w:p w14:paraId="4988C88C" w14:textId="77777777" w:rsidR="00E85F3A" w:rsidRPr="00C24069" w:rsidRDefault="00E85F3A" w:rsidP="006A4438">
      <w:pPr>
        <w:pStyle w:val="BodyText"/>
        <w:rPr>
          <w:u w:val="single"/>
        </w:rPr>
      </w:pPr>
      <w:r w:rsidRPr="00C24069">
        <w:rPr>
          <w:u w:val="single"/>
        </w:rPr>
        <w:t>Tuznue 150 mg trab għal konċentrat għal soluzzjoni għall-infużjoni</w:t>
      </w:r>
    </w:p>
    <w:p w14:paraId="1F827642" w14:textId="77777777" w:rsidR="00E85F3A" w:rsidRPr="00C24069" w:rsidRDefault="00E85F3A" w:rsidP="006A4438">
      <w:pPr>
        <w:pStyle w:val="BodyText"/>
      </w:pPr>
    </w:p>
    <w:p w14:paraId="6AFF7BD2" w14:textId="0DA5C787" w:rsidR="00E85F3A" w:rsidRPr="00C24069" w:rsidRDefault="00ED0F5B" w:rsidP="006A4438">
      <w:pPr>
        <w:pStyle w:val="BodyText"/>
      </w:pPr>
      <w:r w:rsidRPr="00C24069">
        <w:t>EU/1/24/1864/001</w:t>
      </w:r>
    </w:p>
    <w:p w14:paraId="663E09D1" w14:textId="77777777" w:rsidR="00E85F3A" w:rsidRPr="00C24069" w:rsidRDefault="00E85F3A" w:rsidP="006A4438">
      <w:pPr>
        <w:pStyle w:val="BodyText"/>
      </w:pPr>
    </w:p>
    <w:p w14:paraId="750B91BB" w14:textId="77777777" w:rsidR="00E85F3A" w:rsidRPr="00C24069" w:rsidRDefault="00E85F3A" w:rsidP="006A4438">
      <w:pPr>
        <w:pStyle w:val="BodyText"/>
        <w:rPr>
          <w:u w:val="single"/>
        </w:rPr>
      </w:pPr>
      <w:r w:rsidRPr="00C24069">
        <w:rPr>
          <w:u w:val="single"/>
        </w:rPr>
        <w:t>Tuznue 420 mg trab għal konċentrat għal soluzzjoni għall-infużjoni</w:t>
      </w:r>
    </w:p>
    <w:p w14:paraId="57E2A7F8" w14:textId="77777777" w:rsidR="00E85F3A" w:rsidRPr="00C24069" w:rsidRDefault="00E85F3A" w:rsidP="006A4438">
      <w:pPr>
        <w:pStyle w:val="BodyText"/>
      </w:pPr>
    </w:p>
    <w:p w14:paraId="1996B88C" w14:textId="494859E2" w:rsidR="00F43F10" w:rsidRPr="00C24069" w:rsidRDefault="00ED0F5B" w:rsidP="006A4438">
      <w:pPr>
        <w:pStyle w:val="BodyText"/>
      </w:pPr>
      <w:r w:rsidRPr="00C24069">
        <w:t>EU/1/24/1864/002</w:t>
      </w:r>
    </w:p>
    <w:p w14:paraId="1996B88D" w14:textId="77777777" w:rsidR="00F43F10" w:rsidRPr="00C24069" w:rsidRDefault="00F43F10" w:rsidP="006A4438">
      <w:pPr>
        <w:pStyle w:val="BodyText"/>
      </w:pPr>
    </w:p>
    <w:p w14:paraId="1996B88E" w14:textId="77777777" w:rsidR="00F43F10" w:rsidRPr="00C24069" w:rsidRDefault="00F43F10" w:rsidP="006A4438">
      <w:pPr>
        <w:pStyle w:val="BodyText"/>
      </w:pPr>
    </w:p>
    <w:p w14:paraId="1996B88F" w14:textId="64ECB865" w:rsidR="00F43F10" w:rsidRPr="00C24069" w:rsidRDefault="005906B3" w:rsidP="006A4438">
      <w:pPr>
        <w:pStyle w:val="Heading1"/>
      </w:pPr>
      <w:r w:rsidRPr="00C24069">
        <w:t>9.</w:t>
      </w:r>
      <w:r w:rsidRPr="00C24069">
        <w:tab/>
      </w:r>
      <w:r w:rsidR="007B6C60" w:rsidRPr="00C24069">
        <w:t>DATA TAL-EWWEL AWTORIZZAZZJONI/TIĠDID TAL-AWTORIZZAZZJONI</w:t>
      </w:r>
    </w:p>
    <w:p w14:paraId="1996B890" w14:textId="77777777" w:rsidR="008248ED" w:rsidRPr="00C24069" w:rsidRDefault="008248ED" w:rsidP="006A4438"/>
    <w:p w14:paraId="1996B891" w14:textId="54C07E6A" w:rsidR="00B939FD" w:rsidRPr="00C24069" w:rsidRDefault="007B6C60" w:rsidP="006A4438">
      <w:pPr>
        <w:pStyle w:val="BodyText"/>
      </w:pPr>
      <w:r w:rsidRPr="00C24069">
        <w:t>Data tal-ewwel awtorizzazzjoni</w:t>
      </w:r>
      <w:r w:rsidR="00F83889" w:rsidRPr="00C24069">
        <w:t xml:space="preserve">: </w:t>
      </w:r>
      <w:r w:rsidR="007650B8" w:rsidRPr="00C24069">
        <w:t>19 Settembru 2024</w:t>
      </w:r>
    </w:p>
    <w:p w14:paraId="1996B892" w14:textId="77777777" w:rsidR="00812D16" w:rsidRPr="00C24069" w:rsidRDefault="00812D16" w:rsidP="006A4438"/>
    <w:p w14:paraId="1996B893" w14:textId="77777777" w:rsidR="00812D16" w:rsidRPr="00C24069" w:rsidRDefault="00812D16" w:rsidP="006A4438"/>
    <w:p w14:paraId="1996B894" w14:textId="5233250D" w:rsidR="00F43F10" w:rsidRPr="00C24069" w:rsidRDefault="005906B3" w:rsidP="006A4438">
      <w:pPr>
        <w:pStyle w:val="Heading1"/>
      </w:pPr>
      <w:r w:rsidRPr="00C24069">
        <w:t>10.</w:t>
      </w:r>
      <w:r w:rsidRPr="00C24069">
        <w:tab/>
      </w:r>
      <w:r w:rsidR="007B6C60" w:rsidRPr="00C24069">
        <w:t>DATA TA’ REVIŻJONI TAT-TEST</w:t>
      </w:r>
    </w:p>
    <w:p w14:paraId="1996B895" w14:textId="77777777" w:rsidR="00F43F10" w:rsidRPr="00C24069" w:rsidRDefault="00F43F10" w:rsidP="006A4438">
      <w:pPr>
        <w:pStyle w:val="BodyText"/>
        <w:rPr>
          <w:b/>
        </w:rPr>
      </w:pPr>
    </w:p>
    <w:p w14:paraId="1996B896" w14:textId="10E2241E" w:rsidR="00856BE5" w:rsidRPr="00C24069" w:rsidRDefault="000A3A45" w:rsidP="006A4438">
      <w:pPr>
        <w:pStyle w:val="BodyText"/>
      </w:pPr>
      <w:r w:rsidRPr="00C24069">
        <w:t xml:space="preserve">Informazzjoni dettaljata dwar dan il-prodott mediċinali tinsab fuq is-sit elettroniku tal-Aġenzija Ewropea għall-Mediċini </w:t>
      </w:r>
      <w:hyperlink r:id="rId16" w:history="1">
        <w:r w:rsidRPr="00C24069">
          <w:rPr>
            <w:rStyle w:val="Hyperlink"/>
          </w:rPr>
          <w:t>https://www.ema.europa.eu</w:t>
        </w:r>
      </w:hyperlink>
      <w:r w:rsidRPr="00C24069">
        <w:t>.</w:t>
      </w:r>
    </w:p>
    <w:p w14:paraId="598E71EC" w14:textId="77777777" w:rsidR="00856BE5" w:rsidRPr="00C24069" w:rsidRDefault="00856BE5" w:rsidP="006A4438">
      <w:pPr>
        <w:numPr>
          <w:ilvl w:val="12"/>
          <w:numId w:val="0"/>
        </w:numPr>
        <w:ind w:right="-2"/>
      </w:pPr>
    </w:p>
    <w:p w14:paraId="28188081" w14:textId="498F8F7C" w:rsidR="00663EFD" w:rsidRPr="00C24069" w:rsidRDefault="00663EFD" w:rsidP="006A4438">
      <w:r w:rsidRPr="00C24069">
        <w:br w:type="page"/>
      </w:r>
    </w:p>
    <w:p w14:paraId="3D5811E5" w14:textId="77777777" w:rsidR="00663EFD" w:rsidRPr="00C24069" w:rsidRDefault="00663EFD" w:rsidP="006A4438">
      <w:pPr>
        <w:pStyle w:val="BodyText"/>
      </w:pPr>
    </w:p>
    <w:p w14:paraId="76B3473E" w14:textId="77777777" w:rsidR="00663EFD" w:rsidRPr="00C24069" w:rsidRDefault="00663EFD" w:rsidP="006A4438">
      <w:pPr>
        <w:pStyle w:val="BodyText"/>
      </w:pPr>
    </w:p>
    <w:p w14:paraId="56C1198C" w14:textId="77777777" w:rsidR="00663EFD" w:rsidRPr="00C24069" w:rsidRDefault="00663EFD" w:rsidP="006A4438">
      <w:pPr>
        <w:pStyle w:val="BodyText"/>
      </w:pPr>
    </w:p>
    <w:p w14:paraId="48FDEBCC" w14:textId="77777777" w:rsidR="00663EFD" w:rsidRPr="00C24069" w:rsidRDefault="00663EFD" w:rsidP="006A4438">
      <w:pPr>
        <w:pStyle w:val="BodyText"/>
      </w:pPr>
    </w:p>
    <w:p w14:paraId="504BC614" w14:textId="77777777" w:rsidR="00663EFD" w:rsidRPr="00C24069" w:rsidRDefault="00663EFD" w:rsidP="006A4438">
      <w:pPr>
        <w:pStyle w:val="BodyText"/>
      </w:pPr>
    </w:p>
    <w:p w14:paraId="05FAC65C" w14:textId="77777777" w:rsidR="00663EFD" w:rsidRPr="00C24069" w:rsidRDefault="00663EFD" w:rsidP="006A4438">
      <w:pPr>
        <w:pStyle w:val="BodyText"/>
      </w:pPr>
    </w:p>
    <w:p w14:paraId="009869C7" w14:textId="77777777" w:rsidR="00663EFD" w:rsidRPr="00C24069" w:rsidRDefault="00663EFD" w:rsidP="006A4438">
      <w:pPr>
        <w:pStyle w:val="BodyText"/>
      </w:pPr>
    </w:p>
    <w:p w14:paraId="721EAD2A" w14:textId="77777777" w:rsidR="00663EFD" w:rsidRPr="00C24069" w:rsidRDefault="00663EFD" w:rsidP="006A4438">
      <w:pPr>
        <w:pStyle w:val="BodyText"/>
      </w:pPr>
    </w:p>
    <w:p w14:paraId="1DE6151A" w14:textId="77777777" w:rsidR="00663EFD" w:rsidRPr="00C24069" w:rsidRDefault="00663EFD" w:rsidP="006A4438">
      <w:pPr>
        <w:pStyle w:val="BodyText"/>
      </w:pPr>
    </w:p>
    <w:p w14:paraId="1EC45A98" w14:textId="77777777" w:rsidR="00663EFD" w:rsidRPr="00C24069" w:rsidRDefault="00663EFD" w:rsidP="006A4438">
      <w:pPr>
        <w:pStyle w:val="BodyText"/>
      </w:pPr>
    </w:p>
    <w:p w14:paraId="6DD42C05" w14:textId="77777777" w:rsidR="00663EFD" w:rsidRPr="00C24069" w:rsidRDefault="00663EFD" w:rsidP="006A4438">
      <w:pPr>
        <w:pStyle w:val="BodyText"/>
      </w:pPr>
    </w:p>
    <w:p w14:paraId="7FA99B7F" w14:textId="77777777" w:rsidR="00663EFD" w:rsidRPr="00C24069" w:rsidRDefault="00663EFD" w:rsidP="006A4438">
      <w:pPr>
        <w:pStyle w:val="BodyText"/>
      </w:pPr>
    </w:p>
    <w:p w14:paraId="28BF55B1" w14:textId="77777777" w:rsidR="00663EFD" w:rsidRPr="00C24069" w:rsidRDefault="00663EFD" w:rsidP="006A4438">
      <w:pPr>
        <w:pStyle w:val="BodyText"/>
      </w:pPr>
    </w:p>
    <w:p w14:paraId="4F473932" w14:textId="77777777" w:rsidR="00663EFD" w:rsidRPr="00C24069" w:rsidRDefault="00663EFD" w:rsidP="006A4438">
      <w:pPr>
        <w:pStyle w:val="BodyText"/>
      </w:pPr>
    </w:p>
    <w:p w14:paraId="7A6A2175" w14:textId="77777777" w:rsidR="00663EFD" w:rsidRPr="00C24069" w:rsidRDefault="00663EFD" w:rsidP="006A4438">
      <w:pPr>
        <w:pStyle w:val="BodyText"/>
      </w:pPr>
    </w:p>
    <w:p w14:paraId="54926DBA" w14:textId="77777777" w:rsidR="00663EFD" w:rsidRPr="00C24069" w:rsidRDefault="00663EFD" w:rsidP="006A4438">
      <w:pPr>
        <w:pStyle w:val="BodyText"/>
      </w:pPr>
    </w:p>
    <w:p w14:paraId="10886BE3" w14:textId="77777777" w:rsidR="00663EFD" w:rsidRPr="00C24069" w:rsidRDefault="00663EFD" w:rsidP="006A4438">
      <w:pPr>
        <w:pStyle w:val="BodyText"/>
      </w:pPr>
    </w:p>
    <w:p w14:paraId="5C9FABD8" w14:textId="77777777" w:rsidR="00663EFD" w:rsidRPr="00C24069" w:rsidRDefault="00663EFD" w:rsidP="006A4438">
      <w:pPr>
        <w:pStyle w:val="BodyText"/>
      </w:pPr>
    </w:p>
    <w:p w14:paraId="74906923" w14:textId="77777777" w:rsidR="00663EFD" w:rsidRPr="00C24069" w:rsidRDefault="00663EFD" w:rsidP="006A4438">
      <w:pPr>
        <w:pStyle w:val="BodyText"/>
      </w:pPr>
    </w:p>
    <w:p w14:paraId="631E6497" w14:textId="77777777" w:rsidR="00663EFD" w:rsidRPr="00C24069" w:rsidRDefault="00663EFD" w:rsidP="006A4438">
      <w:pPr>
        <w:pStyle w:val="BodyText"/>
      </w:pPr>
    </w:p>
    <w:p w14:paraId="2005DEE2" w14:textId="77777777" w:rsidR="00663EFD" w:rsidRPr="00C24069" w:rsidRDefault="00663EFD" w:rsidP="006A4438">
      <w:pPr>
        <w:pStyle w:val="BodyText"/>
      </w:pPr>
    </w:p>
    <w:p w14:paraId="1C443867" w14:textId="77777777" w:rsidR="00663EFD" w:rsidRPr="00C24069" w:rsidRDefault="00663EFD" w:rsidP="006A4438">
      <w:pPr>
        <w:pStyle w:val="BodyText"/>
      </w:pPr>
    </w:p>
    <w:p w14:paraId="00349905" w14:textId="77777777" w:rsidR="00663EFD" w:rsidRPr="00C24069" w:rsidRDefault="00663EFD" w:rsidP="006A4438">
      <w:pPr>
        <w:pStyle w:val="BodyText"/>
      </w:pPr>
    </w:p>
    <w:p w14:paraId="1996B898" w14:textId="17BE638B" w:rsidR="00812D16" w:rsidRPr="00C24069" w:rsidRDefault="00E60261" w:rsidP="006A4438">
      <w:pPr>
        <w:pStyle w:val="Heading1"/>
        <w:jc w:val="center"/>
      </w:pPr>
      <w:r w:rsidRPr="00C24069">
        <w:t>ANNESS II</w:t>
      </w:r>
    </w:p>
    <w:p w14:paraId="1996B899" w14:textId="77777777" w:rsidR="00812D16" w:rsidRPr="00C24069" w:rsidRDefault="00812D16" w:rsidP="006A4438">
      <w:pPr>
        <w:ind w:right="1416"/>
      </w:pPr>
    </w:p>
    <w:p w14:paraId="1996B89A" w14:textId="7928D2FC" w:rsidR="00812D16" w:rsidRPr="00C24069" w:rsidRDefault="00F83889" w:rsidP="006A4438">
      <w:pPr>
        <w:ind w:left="708" w:hanging="708"/>
        <w:rPr>
          <w:b/>
        </w:rPr>
      </w:pPr>
      <w:r w:rsidRPr="00C24069">
        <w:rPr>
          <w:b/>
        </w:rPr>
        <w:t>A.</w:t>
      </w:r>
      <w:r w:rsidRPr="00C24069">
        <w:rPr>
          <w:b/>
        </w:rPr>
        <w:tab/>
      </w:r>
      <w:r w:rsidR="00E60261" w:rsidRPr="00C24069">
        <w:rPr>
          <w:b/>
        </w:rPr>
        <w:t>MANIFATTUR(I) TAS-SUSTANZA(I) BIJOLOĠIKA(ĊI) ATTIVA(I) U MANIFATTUR(I) RESPONSABBLI GĦALL-ĦRUĠ TAL-LOTT</w:t>
      </w:r>
    </w:p>
    <w:p w14:paraId="1996B89B" w14:textId="77777777" w:rsidR="00812D16" w:rsidRPr="00C24069" w:rsidRDefault="00812D16" w:rsidP="006A4438">
      <w:pPr>
        <w:ind w:left="567" w:hanging="567"/>
      </w:pPr>
    </w:p>
    <w:p w14:paraId="1996B89C" w14:textId="4710BD3E" w:rsidR="00812D16" w:rsidRPr="00C24069" w:rsidRDefault="00F83889" w:rsidP="006A4438">
      <w:pPr>
        <w:ind w:left="709" w:hanging="709"/>
        <w:rPr>
          <w:b/>
        </w:rPr>
      </w:pPr>
      <w:r w:rsidRPr="00C24069">
        <w:rPr>
          <w:b/>
        </w:rPr>
        <w:t>B.</w:t>
      </w:r>
      <w:r w:rsidRPr="00C24069">
        <w:rPr>
          <w:b/>
        </w:rPr>
        <w:tab/>
      </w:r>
      <w:r w:rsidR="00E60261" w:rsidRPr="00C24069">
        <w:rPr>
          <w:b/>
        </w:rPr>
        <w:t>KONDIZZJONIJIET JEW RESTRIZZJONIJIET RIGWARD IL-PROVVISTA U L-UŻU</w:t>
      </w:r>
    </w:p>
    <w:p w14:paraId="1996B89D" w14:textId="77777777" w:rsidR="00812D16" w:rsidRPr="00C24069" w:rsidRDefault="00812D16" w:rsidP="006A4438">
      <w:pPr>
        <w:ind w:left="567" w:hanging="567"/>
      </w:pPr>
    </w:p>
    <w:p w14:paraId="1996B89E" w14:textId="4095C7BA" w:rsidR="00812D16" w:rsidRPr="00C24069" w:rsidRDefault="00F83889" w:rsidP="006A4438">
      <w:pPr>
        <w:ind w:left="709" w:hanging="709"/>
        <w:rPr>
          <w:b/>
        </w:rPr>
      </w:pPr>
      <w:r w:rsidRPr="00C24069">
        <w:rPr>
          <w:b/>
        </w:rPr>
        <w:t>C.</w:t>
      </w:r>
      <w:r w:rsidR="00215FDA" w:rsidRPr="00C24069">
        <w:rPr>
          <w:b/>
        </w:rPr>
        <w:tab/>
      </w:r>
      <w:r w:rsidR="00E60261" w:rsidRPr="00C24069">
        <w:rPr>
          <w:b/>
        </w:rPr>
        <w:t>KONDIZZJONIJIET U REKWIŻITI OĦRA TAL-AWTORIZZAZZJONI GĦAT-TQEGĦID FIS-SUQ</w:t>
      </w:r>
    </w:p>
    <w:p w14:paraId="1996B89F" w14:textId="77777777" w:rsidR="009B5C19" w:rsidRPr="00C24069" w:rsidRDefault="009B5C19" w:rsidP="006A4438">
      <w:pPr>
        <w:ind w:right="1558"/>
      </w:pPr>
    </w:p>
    <w:p w14:paraId="1996B8A0" w14:textId="0260E662" w:rsidR="009B5C19" w:rsidRPr="00C24069" w:rsidRDefault="00F83889" w:rsidP="006A4438">
      <w:pPr>
        <w:ind w:left="708" w:hanging="708"/>
        <w:rPr>
          <w:b/>
        </w:rPr>
      </w:pPr>
      <w:r w:rsidRPr="00C24069">
        <w:rPr>
          <w:b/>
        </w:rPr>
        <w:t>D.</w:t>
      </w:r>
      <w:r w:rsidRPr="00C24069">
        <w:rPr>
          <w:b/>
        </w:rPr>
        <w:tab/>
      </w:r>
      <w:r w:rsidR="007B3BC0" w:rsidRPr="00C24069">
        <w:rPr>
          <w:b/>
          <w:caps/>
        </w:rPr>
        <w:t>KONDIZZJONIJIET JEW RESTRIZZJONIJIET FIR-RIGWARD TAL-UŻU SIGUR U EFFIKAĊI TAL-PRODOTT MEDIĊINALI</w:t>
      </w:r>
    </w:p>
    <w:p w14:paraId="1996B8A1" w14:textId="77777777" w:rsidR="009B5C19" w:rsidRPr="00C24069" w:rsidRDefault="009B5C19" w:rsidP="006A4438">
      <w:pPr>
        <w:ind w:right="1416"/>
      </w:pPr>
    </w:p>
    <w:p w14:paraId="1996B8A2" w14:textId="3CC39411" w:rsidR="00663EFD" w:rsidRPr="00C24069" w:rsidRDefault="00663EFD" w:rsidP="006A4438">
      <w:r w:rsidRPr="00C24069">
        <w:br w:type="page"/>
      </w:r>
    </w:p>
    <w:p w14:paraId="1996B8A4" w14:textId="25A37001" w:rsidR="00812D16" w:rsidRPr="00C24069" w:rsidRDefault="00F83889" w:rsidP="006A4438">
      <w:pPr>
        <w:pStyle w:val="Heading1"/>
        <w:rPr>
          <w:b w:val="0"/>
          <w:bCs w:val="0"/>
        </w:rPr>
      </w:pPr>
      <w:r w:rsidRPr="00C24069">
        <w:t>A.</w:t>
      </w:r>
      <w:r w:rsidRPr="00C24069">
        <w:tab/>
      </w:r>
      <w:r w:rsidR="007B3BC0" w:rsidRPr="00C24069">
        <w:t>MANIFATTUR(I) TAS-SUSTANZA(I) BIJOLOĠIKA(ĊI) ATTIVA(I) U MANIFATTUR(I) RESPONSABBLI GĦALL-ĦRUĠ TAL-LOTT</w:t>
      </w:r>
    </w:p>
    <w:p w14:paraId="1996B8A5" w14:textId="77777777" w:rsidR="00812D16" w:rsidRPr="00C24069" w:rsidRDefault="00812D16" w:rsidP="006A4438"/>
    <w:p w14:paraId="1996B8A6" w14:textId="63408556" w:rsidR="00812D16" w:rsidRPr="00C24069" w:rsidRDefault="007B3BC0" w:rsidP="006A4438">
      <w:pPr>
        <w:rPr>
          <w:u w:val="single"/>
        </w:rPr>
      </w:pPr>
      <w:r w:rsidRPr="00C24069">
        <w:rPr>
          <w:u w:val="single"/>
        </w:rPr>
        <w:t>Isem u indirizz tal-manifattur(i) tas-sustanza(i) bijoloġika(ċi) attiva(i)</w:t>
      </w:r>
    </w:p>
    <w:p w14:paraId="1996B8A7" w14:textId="77777777" w:rsidR="00FB5E00" w:rsidRPr="00C24069" w:rsidRDefault="00FB5E00" w:rsidP="006A4438"/>
    <w:p w14:paraId="1996B8A8" w14:textId="77777777" w:rsidR="00812D16" w:rsidRPr="00C24069" w:rsidRDefault="00F83889" w:rsidP="006A4438">
      <w:r w:rsidRPr="00C24069">
        <w:t>Prestige Biologics Co., Ltd.</w:t>
      </w:r>
    </w:p>
    <w:p w14:paraId="1996B8A9" w14:textId="7A64D3A8" w:rsidR="009E20CA" w:rsidRPr="00C24069" w:rsidRDefault="00F83889" w:rsidP="006A4438">
      <w:r w:rsidRPr="00C24069">
        <w:t>197 Osongsaengmyeong</w:t>
      </w:r>
      <w:r w:rsidR="00FB5E00" w:rsidRPr="00C24069">
        <w:t xml:space="preserve"> </w:t>
      </w:r>
      <w:r w:rsidRPr="00C24069">
        <w:t>1-ro</w:t>
      </w:r>
      <w:r w:rsidR="00FB5E00" w:rsidRPr="00C24069">
        <w:t>,</w:t>
      </w:r>
      <w:r w:rsidRPr="00C24069">
        <w:t xml:space="preserve"> Osong-eup,</w:t>
      </w:r>
    </w:p>
    <w:p w14:paraId="1996B8AA" w14:textId="3BC7C888" w:rsidR="009E20CA" w:rsidRPr="00C24069" w:rsidRDefault="00F83889" w:rsidP="006A4438">
      <w:r w:rsidRPr="00C24069">
        <w:t>Heungdeok-gu</w:t>
      </w:r>
      <w:r w:rsidR="00FB5E00" w:rsidRPr="00C24069">
        <w:t xml:space="preserve">, </w:t>
      </w:r>
      <w:r w:rsidRPr="00C24069">
        <w:t>Cheongju-si, Chungcheongbuk-do</w:t>
      </w:r>
      <w:r w:rsidR="00FB5E00" w:rsidRPr="00C24069">
        <w:t>,</w:t>
      </w:r>
    </w:p>
    <w:p w14:paraId="1996B8AB" w14:textId="464E0FFA" w:rsidR="003F2A79" w:rsidRPr="00C24069" w:rsidRDefault="00F83889" w:rsidP="006A4438">
      <w:r w:rsidRPr="00C24069">
        <w:t xml:space="preserve">28161 </w:t>
      </w:r>
      <w:r w:rsidR="007B3BC0" w:rsidRPr="00C24069">
        <w:t>Repubblika tal-Korea</w:t>
      </w:r>
    </w:p>
    <w:p w14:paraId="1996B8AC" w14:textId="77777777" w:rsidR="00812D16" w:rsidRPr="00C24069" w:rsidRDefault="00812D16" w:rsidP="006A4438"/>
    <w:p w14:paraId="1996B8AD" w14:textId="246F1733" w:rsidR="00812D16" w:rsidRPr="00C24069" w:rsidRDefault="007B3BC0" w:rsidP="006A4438">
      <w:r w:rsidRPr="00C24069">
        <w:rPr>
          <w:u w:val="single"/>
        </w:rPr>
        <w:t>Isem u indirizz tal-manifattur(i) responsabbli għall-ħruġ tal-lott</w:t>
      </w:r>
    </w:p>
    <w:p w14:paraId="1996B8AE" w14:textId="77777777" w:rsidR="009E20CA" w:rsidRPr="00C24069" w:rsidRDefault="009E20CA" w:rsidP="006A4438"/>
    <w:p w14:paraId="1996B8AF" w14:textId="77777777" w:rsidR="001050B2" w:rsidRPr="00C24069" w:rsidRDefault="00F83889" w:rsidP="006A4438">
      <w:r w:rsidRPr="00C24069">
        <w:t>Kymos Pharma Services, S.L.</w:t>
      </w:r>
    </w:p>
    <w:p w14:paraId="1996B8B0" w14:textId="45C70445" w:rsidR="001050B2" w:rsidRPr="00C24069" w:rsidRDefault="00F83889" w:rsidP="006A4438">
      <w:r w:rsidRPr="00C24069">
        <w:t>Parc Tecnològic del Vallès, Ronda Can Fatjó,</w:t>
      </w:r>
    </w:p>
    <w:p w14:paraId="1996B8B1" w14:textId="7EFBA341" w:rsidR="001050B2" w:rsidRPr="00C24069" w:rsidRDefault="00F83889" w:rsidP="006A4438">
      <w:pPr>
        <w:rPr>
          <w:bCs/>
        </w:rPr>
      </w:pPr>
      <w:r w:rsidRPr="00C24069">
        <w:rPr>
          <w:bCs/>
        </w:rPr>
        <w:t>7B, Cerdanyola del Vallès,</w:t>
      </w:r>
    </w:p>
    <w:p w14:paraId="1996B8B2" w14:textId="042931AD" w:rsidR="001050B2" w:rsidRPr="00C24069" w:rsidRDefault="00F83889" w:rsidP="006A4438">
      <w:pPr>
        <w:rPr>
          <w:bCs/>
        </w:rPr>
      </w:pPr>
      <w:r w:rsidRPr="00C24069">
        <w:rPr>
          <w:bCs/>
        </w:rPr>
        <w:t xml:space="preserve">08290 Barcelona, </w:t>
      </w:r>
      <w:r w:rsidR="007B3BC0" w:rsidRPr="00C24069">
        <w:rPr>
          <w:bCs/>
        </w:rPr>
        <w:t>Spanja</w:t>
      </w:r>
    </w:p>
    <w:p w14:paraId="1996B8B3" w14:textId="77777777" w:rsidR="001050B2" w:rsidRPr="00C24069" w:rsidRDefault="001050B2" w:rsidP="006A4438"/>
    <w:p w14:paraId="1996B8B4" w14:textId="77777777" w:rsidR="00812D16" w:rsidRPr="00C24069" w:rsidRDefault="00F83889" w:rsidP="006A4438">
      <w:r w:rsidRPr="00C24069">
        <w:t>Laboratorio Reig Jofre, S.A.</w:t>
      </w:r>
    </w:p>
    <w:p w14:paraId="1996B8B5" w14:textId="77777777" w:rsidR="002F7484" w:rsidRPr="00C24069" w:rsidRDefault="00F83889" w:rsidP="006A4438">
      <w:r w:rsidRPr="00C24069">
        <w:t>Gran Capitán, 10, Sant Joan Despí</w:t>
      </w:r>
      <w:r w:rsidR="009E20CA" w:rsidRPr="00C24069">
        <w:t>,</w:t>
      </w:r>
    </w:p>
    <w:p w14:paraId="1996B8B6" w14:textId="02BA727E" w:rsidR="00812D16" w:rsidRPr="00C24069" w:rsidRDefault="00F83889" w:rsidP="006A4438">
      <w:r w:rsidRPr="00C24069">
        <w:t>08970 Barcelona</w:t>
      </w:r>
      <w:r w:rsidR="009E20CA" w:rsidRPr="00C24069">
        <w:t xml:space="preserve">, </w:t>
      </w:r>
      <w:r w:rsidR="007B3BC0" w:rsidRPr="00C24069">
        <w:t>Spanja</w:t>
      </w:r>
    </w:p>
    <w:p w14:paraId="1996B8B7" w14:textId="77777777" w:rsidR="006C2E4A" w:rsidRPr="00C24069" w:rsidRDefault="006C2E4A" w:rsidP="006A4438"/>
    <w:p w14:paraId="1996B8B8" w14:textId="45216C31" w:rsidR="00A73A74" w:rsidRPr="00C24069" w:rsidRDefault="00F83889" w:rsidP="006A4438">
      <w:pPr>
        <w:pStyle w:val="Heading1"/>
        <w:rPr>
          <w:b w:val="0"/>
        </w:rPr>
      </w:pPr>
      <w:r w:rsidRPr="00C24069">
        <w:t>B.</w:t>
      </w:r>
      <w:r w:rsidRPr="00C24069">
        <w:tab/>
      </w:r>
      <w:r w:rsidR="007B3BC0" w:rsidRPr="00C24069">
        <w:t>KONDIZZJONIJIET JEW RESTRIZZJONIJIET RIGWARD IL-PROVVISTA U L-UŻU</w:t>
      </w:r>
    </w:p>
    <w:p w14:paraId="1996B8B9" w14:textId="77777777" w:rsidR="00812D16" w:rsidRPr="00C24069" w:rsidRDefault="00812D16" w:rsidP="006A4438"/>
    <w:p w14:paraId="1996B8BA" w14:textId="01D84EBB" w:rsidR="00812D16" w:rsidRPr="00C24069" w:rsidRDefault="007B3BC0" w:rsidP="006A4438">
      <w:pPr>
        <w:numPr>
          <w:ilvl w:val="12"/>
          <w:numId w:val="0"/>
        </w:numPr>
      </w:pPr>
      <w:r w:rsidRPr="00C24069">
        <w:t>Prodott mediċinali li jingħata b’riċetta ristretta tat-tabib (ara Anness I: Sommarju tal-Karatteristiċi tal-Prodott, sezzjoni 4.2).</w:t>
      </w:r>
    </w:p>
    <w:p w14:paraId="1996B8BB" w14:textId="77777777" w:rsidR="00C97C7F" w:rsidRPr="00C24069" w:rsidRDefault="00C97C7F" w:rsidP="006A4438">
      <w:pPr>
        <w:numPr>
          <w:ilvl w:val="12"/>
          <w:numId w:val="0"/>
        </w:numPr>
      </w:pPr>
    </w:p>
    <w:p w14:paraId="1996B8BC" w14:textId="77777777" w:rsidR="00D26017" w:rsidRPr="00C24069" w:rsidRDefault="00D26017" w:rsidP="006A4438">
      <w:pPr>
        <w:numPr>
          <w:ilvl w:val="12"/>
          <w:numId w:val="0"/>
        </w:numPr>
      </w:pPr>
    </w:p>
    <w:p w14:paraId="1996B8BD" w14:textId="3FF233EF" w:rsidR="00812D16" w:rsidRPr="00C24069" w:rsidRDefault="00F83889" w:rsidP="006A4438">
      <w:pPr>
        <w:pStyle w:val="Heading1"/>
        <w:rPr>
          <w:b w:val="0"/>
          <w:bCs w:val="0"/>
        </w:rPr>
      </w:pPr>
      <w:r w:rsidRPr="00C24069">
        <w:t>C.</w:t>
      </w:r>
      <w:r w:rsidRPr="00C24069">
        <w:tab/>
      </w:r>
      <w:r w:rsidR="007B3BC0" w:rsidRPr="00C24069">
        <w:t>KONDIZZJONIJIET U REKWIŻITI OĦRA TAL-AWTORIZZAZZJONI GĦAT-TQEGĦID FIS-SUQ</w:t>
      </w:r>
    </w:p>
    <w:p w14:paraId="1996B8BE" w14:textId="77777777" w:rsidR="009B5C19" w:rsidRPr="00C24069" w:rsidRDefault="009B5C19" w:rsidP="006A4438">
      <w:pPr>
        <w:ind w:right="-1"/>
        <w:rPr>
          <w:iCs/>
          <w:u w:val="single"/>
        </w:rPr>
      </w:pPr>
    </w:p>
    <w:p w14:paraId="1996B8BF" w14:textId="72B27474" w:rsidR="009B5C19" w:rsidRPr="00C24069" w:rsidRDefault="007B3BC0" w:rsidP="006A4438">
      <w:pPr>
        <w:widowControl/>
        <w:numPr>
          <w:ilvl w:val="0"/>
          <w:numId w:val="25"/>
        </w:numPr>
        <w:tabs>
          <w:tab w:val="left" w:pos="567"/>
        </w:tabs>
        <w:autoSpaceDE/>
        <w:autoSpaceDN/>
        <w:ind w:right="-1" w:hanging="720"/>
        <w:rPr>
          <w:b/>
        </w:rPr>
      </w:pPr>
      <w:r w:rsidRPr="00C24069">
        <w:rPr>
          <w:b/>
        </w:rPr>
        <w:t>Rapporti perjodiċi aġġornati dwar is-sigurtà (PSURs)</w:t>
      </w:r>
    </w:p>
    <w:p w14:paraId="1996B8C0" w14:textId="77777777" w:rsidR="009B5C19" w:rsidRPr="00C24069" w:rsidRDefault="009B5C19" w:rsidP="006A4438">
      <w:pPr>
        <w:tabs>
          <w:tab w:val="left" w:pos="0"/>
        </w:tabs>
      </w:pPr>
    </w:p>
    <w:p w14:paraId="1996B8C1" w14:textId="5EDF5ABF" w:rsidR="009B5C19" w:rsidRPr="00C24069" w:rsidRDefault="007F6A0E" w:rsidP="006A4438">
      <w:pPr>
        <w:tabs>
          <w:tab w:val="left" w:pos="0"/>
        </w:tabs>
        <w:rPr>
          <w:iCs/>
        </w:rPr>
      </w:pPr>
      <w:r w:rsidRPr="00C24069">
        <w:rPr>
          <w:iCs/>
        </w:rPr>
        <w:t>Ir-rekwiżiti biex jiġu ppreżentati PSURs għal dan il-prodott mediċinali huma mniżżla fil-lista tad-dati ta’ referenza tal-Unjoni (lista EURD) prevista skont l-Artikolu 107c(7) tad-Direttiva 2001/83/KE u kwalunkwe aġġornament sussegwenti ppubblikat fuq il-portal elettroniku Ewropew tal-mediċini.</w:t>
      </w:r>
    </w:p>
    <w:p w14:paraId="1996B8C2" w14:textId="77777777" w:rsidR="00E11D49" w:rsidRPr="00C24069" w:rsidRDefault="00E11D49" w:rsidP="006A4438">
      <w:pPr>
        <w:tabs>
          <w:tab w:val="left" w:pos="0"/>
        </w:tabs>
        <w:rPr>
          <w:iCs/>
        </w:rPr>
      </w:pPr>
    </w:p>
    <w:p w14:paraId="1996B8C3" w14:textId="77777777" w:rsidR="00910624" w:rsidRPr="00C24069" w:rsidRDefault="00910624" w:rsidP="006A4438">
      <w:pPr>
        <w:rPr>
          <w:u w:val="single"/>
        </w:rPr>
      </w:pPr>
    </w:p>
    <w:p w14:paraId="1996B8C4" w14:textId="6A5B1471" w:rsidR="00910624" w:rsidRPr="00C24069" w:rsidRDefault="00F83889" w:rsidP="006A4438">
      <w:pPr>
        <w:pStyle w:val="Heading1"/>
        <w:rPr>
          <w:b w:val="0"/>
        </w:rPr>
      </w:pPr>
      <w:r w:rsidRPr="00C24069">
        <w:t>D.</w:t>
      </w:r>
      <w:r w:rsidRPr="00C24069">
        <w:tab/>
      </w:r>
      <w:r w:rsidR="006D47E3" w:rsidRPr="00C24069">
        <w:t>KONDIZZJONIJIET JEW RESTRIZZJONIJIET FIR-RIGWARD TAL-UŻU SIGUR U EFFIKAĊI TAL-PRODOTT MEDIĊINALI</w:t>
      </w:r>
    </w:p>
    <w:p w14:paraId="1996B8C5" w14:textId="77777777" w:rsidR="00812D16" w:rsidRPr="00C24069" w:rsidRDefault="00812D16" w:rsidP="006A4438">
      <w:pPr>
        <w:ind w:right="-1"/>
        <w:rPr>
          <w:u w:val="single"/>
        </w:rPr>
      </w:pPr>
    </w:p>
    <w:p w14:paraId="1996B8C6" w14:textId="028873A2" w:rsidR="00812D16" w:rsidRPr="00C24069" w:rsidRDefault="006D47E3" w:rsidP="006A4438">
      <w:pPr>
        <w:widowControl/>
        <w:numPr>
          <w:ilvl w:val="0"/>
          <w:numId w:val="25"/>
        </w:numPr>
        <w:tabs>
          <w:tab w:val="left" w:pos="567"/>
        </w:tabs>
        <w:autoSpaceDE/>
        <w:autoSpaceDN/>
        <w:ind w:right="-1" w:hanging="720"/>
        <w:rPr>
          <w:b/>
        </w:rPr>
      </w:pPr>
      <w:r w:rsidRPr="00C24069">
        <w:rPr>
          <w:b/>
        </w:rPr>
        <w:t>Pjan tal-ġestjoni tar-riskju (RMP)</w:t>
      </w:r>
    </w:p>
    <w:p w14:paraId="1996B8C7" w14:textId="77777777" w:rsidR="00CB31DA" w:rsidRPr="00C24069" w:rsidRDefault="00CB31DA" w:rsidP="006A4438">
      <w:pPr>
        <w:ind w:right="-1"/>
        <w:rPr>
          <w:b/>
        </w:rPr>
      </w:pPr>
    </w:p>
    <w:p w14:paraId="1996B8C8" w14:textId="5B483891" w:rsidR="00812D16" w:rsidRPr="00C24069" w:rsidRDefault="006D47E3" w:rsidP="006A4438">
      <w:pPr>
        <w:tabs>
          <w:tab w:val="left" w:pos="0"/>
        </w:tabs>
      </w:pPr>
      <w:r w:rsidRPr="00C24069">
        <w:t>Id-detentur tal-awtorizzazzjoni għat-tqegħid fis-suq (MAH) għandu jwettaq l-attivitajiet u l-interventi meħtieġa ta’ farmakoviġilanza dettaljati fl-RMP maqbul ippreżentat fil-Modulu 1.8.2 tal-awtorizzazzjoni għat-tqegħid fis-suq u kwalunkwe aġġornament sussegwenti maqbul tal-RMP.</w:t>
      </w:r>
    </w:p>
    <w:p w14:paraId="1996B8C9" w14:textId="77777777" w:rsidR="00812D16" w:rsidRPr="00C24069" w:rsidRDefault="00812D16" w:rsidP="006A4438">
      <w:pPr>
        <w:rPr>
          <w:iCs/>
        </w:rPr>
      </w:pPr>
    </w:p>
    <w:p w14:paraId="1996B8CA" w14:textId="19DE1EA6" w:rsidR="00812D16" w:rsidRPr="00C24069" w:rsidRDefault="006D47E3" w:rsidP="006A4438">
      <w:pPr>
        <w:rPr>
          <w:iCs/>
        </w:rPr>
      </w:pPr>
      <w:r w:rsidRPr="00C24069">
        <w:rPr>
          <w:iCs/>
        </w:rPr>
        <w:t>RMP aġġornat għandu jiġi ppreżentat:</w:t>
      </w:r>
    </w:p>
    <w:p w14:paraId="1996B8CB" w14:textId="77777777" w:rsidR="00A216E9" w:rsidRPr="00C24069" w:rsidRDefault="00A216E9" w:rsidP="006A4438">
      <w:pPr>
        <w:rPr>
          <w:iCs/>
        </w:rPr>
      </w:pPr>
    </w:p>
    <w:p w14:paraId="1996B8CC" w14:textId="40E58B5E" w:rsidR="00A216E9" w:rsidRPr="00C24069" w:rsidRDefault="006D47E3" w:rsidP="006A4438">
      <w:pPr>
        <w:pStyle w:val="ListParagraph"/>
        <w:numPr>
          <w:ilvl w:val="0"/>
          <w:numId w:val="41"/>
        </w:numPr>
        <w:ind w:left="562" w:hanging="202"/>
        <w:rPr>
          <w:iCs/>
        </w:rPr>
      </w:pPr>
      <w:r w:rsidRPr="00C24069">
        <w:rPr>
          <w:iCs/>
        </w:rPr>
        <w:t>Meta l-Aġenzija Ewropea għall-Mediċini titlob din l-informazzjoni;</w:t>
      </w:r>
    </w:p>
    <w:p w14:paraId="1996B8CD" w14:textId="77777777" w:rsidR="00A216E9" w:rsidRPr="00C24069" w:rsidRDefault="00A216E9" w:rsidP="006A4438">
      <w:pPr>
        <w:rPr>
          <w:iCs/>
        </w:rPr>
      </w:pPr>
    </w:p>
    <w:p w14:paraId="1996B8CE" w14:textId="0E540CCA" w:rsidR="00A216E9" w:rsidRPr="00C24069" w:rsidRDefault="006D47E3" w:rsidP="006A4438">
      <w:pPr>
        <w:pStyle w:val="ListParagraph"/>
        <w:numPr>
          <w:ilvl w:val="0"/>
          <w:numId w:val="41"/>
        </w:numPr>
        <w:ind w:left="562" w:hanging="202"/>
        <w:rPr>
          <w:iCs/>
        </w:rPr>
      </w:pPr>
      <w:r w:rsidRPr="00C24069">
        <w:rPr>
          <w:iCs/>
        </w:rPr>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1996B8CF" w14:textId="77777777" w:rsidR="003F4F42" w:rsidRPr="00C24069" w:rsidRDefault="003F4F42" w:rsidP="006A4438">
      <w:pPr>
        <w:pStyle w:val="BodyText"/>
      </w:pPr>
    </w:p>
    <w:p w14:paraId="76DA8097" w14:textId="56445294" w:rsidR="00663EFD" w:rsidRPr="00C24069" w:rsidRDefault="00663EFD" w:rsidP="006A4438">
      <w:pPr>
        <w:rPr>
          <w:b/>
        </w:rPr>
      </w:pPr>
      <w:r w:rsidRPr="00C24069">
        <w:rPr>
          <w:b/>
        </w:rPr>
        <w:br w:type="page"/>
      </w:r>
    </w:p>
    <w:p w14:paraId="3A8D2328" w14:textId="77777777" w:rsidR="00663EFD" w:rsidRPr="00C24069" w:rsidRDefault="00663EFD" w:rsidP="006A4438">
      <w:pPr>
        <w:pStyle w:val="BodyText"/>
      </w:pPr>
    </w:p>
    <w:p w14:paraId="538A913E" w14:textId="77777777" w:rsidR="00663EFD" w:rsidRPr="00C24069" w:rsidRDefault="00663EFD" w:rsidP="006A4438">
      <w:pPr>
        <w:pStyle w:val="BodyText"/>
      </w:pPr>
    </w:p>
    <w:p w14:paraId="05F2EC57" w14:textId="77777777" w:rsidR="00663EFD" w:rsidRPr="00C24069" w:rsidRDefault="00663EFD" w:rsidP="006A4438">
      <w:pPr>
        <w:pStyle w:val="BodyText"/>
      </w:pPr>
    </w:p>
    <w:p w14:paraId="53617FE6" w14:textId="77777777" w:rsidR="00663EFD" w:rsidRPr="00C24069" w:rsidRDefault="00663EFD" w:rsidP="006A4438">
      <w:pPr>
        <w:pStyle w:val="BodyText"/>
      </w:pPr>
    </w:p>
    <w:p w14:paraId="5E748088" w14:textId="77777777" w:rsidR="00663EFD" w:rsidRPr="00C24069" w:rsidRDefault="00663EFD" w:rsidP="006A4438">
      <w:pPr>
        <w:pStyle w:val="BodyText"/>
      </w:pPr>
    </w:p>
    <w:p w14:paraId="3673C36A" w14:textId="77777777" w:rsidR="00663EFD" w:rsidRPr="00C24069" w:rsidRDefault="00663EFD" w:rsidP="006A4438">
      <w:pPr>
        <w:pStyle w:val="BodyText"/>
      </w:pPr>
    </w:p>
    <w:p w14:paraId="121C8377" w14:textId="77777777" w:rsidR="00663EFD" w:rsidRPr="00C24069" w:rsidRDefault="00663EFD" w:rsidP="006A4438">
      <w:pPr>
        <w:pStyle w:val="BodyText"/>
      </w:pPr>
    </w:p>
    <w:p w14:paraId="6AEC2A6B" w14:textId="77777777" w:rsidR="00663EFD" w:rsidRPr="00C24069" w:rsidRDefault="00663EFD" w:rsidP="006A4438">
      <w:pPr>
        <w:pStyle w:val="BodyText"/>
      </w:pPr>
    </w:p>
    <w:p w14:paraId="012441F0" w14:textId="77777777" w:rsidR="00663EFD" w:rsidRPr="00C24069" w:rsidRDefault="00663EFD" w:rsidP="006A4438">
      <w:pPr>
        <w:pStyle w:val="BodyText"/>
      </w:pPr>
    </w:p>
    <w:p w14:paraId="6702396D" w14:textId="77777777" w:rsidR="00663EFD" w:rsidRPr="00C24069" w:rsidRDefault="00663EFD" w:rsidP="006A4438">
      <w:pPr>
        <w:pStyle w:val="BodyText"/>
      </w:pPr>
    </w:p>
    <w:p w14:paraId="5B61EF00" w14:textId="77777777" w:rsidR="00663EFD" w:rsidRPr="00C24069" w:rsidRDefault="00663EFD" w:rsidP="006A4438">
      <w:pPr>
        <w:pStyle w:val="BodyText"/>
      </w:pPr>
    </w:p>
    <w:p w14:paraId="571AC796" w14:textId="77777777" w:rsidR="00663EFD" w:rsidRPr="00C24069" w:rsidRDefault="00663EFD" w:rsidP="006A4438">
      <w:pPr>
        <w:pStyle w:val="BodyText"/>
      </w:pPr>
    </w:p>
    <w:p w14:paraId="3967B79C" w14:textId="77777777" w:rsidR="00663EFD" w:rsidRPr="00C24069" w:rsidRDefault="00663EFD" w:rsidP="006A4438">
      <w:pPr>
        <w:pStyle w:val="BodyText"/>
      </w:pPr>
    </w:p>
    <w:p w14:paraId="5AFBA7A6" w14:textId="77777777" w:rsidR="00663EFD" w:rsidRPr="00C24069" w:rsidRDefault="00663EFD" w:rsidP="006A4438">
      <w:pPr>
        <w:pStyle w:val="BodyText"/>
      </w:pPr>
    </w:p>
    <w:p w14:paraId="035B6C31" w14:textId="77777777" w:rsidR="00663EFD" w:rsidRPr="00C24069" w:rsidRDefault="00663EFD" w:rsidP="006A4438">
      <w:pPr>
        <w:pStyle w:val="BodyText"/>
      </w:pPr>
    </w:p>
    <w:p w14:paraId="655241F4" w14:textId="77777777" w:rsidR="00663EFD" w:rsidRPr="00C24069" w:rsidRDefault="00663EFD" w:rsidP="006A4438">
      <w:pPr>
        <w:pStyle w:val="BodyText"/>
      </w:pPr>
    </w:p>
    <w:p w14:paraId="1FB929A6" w14:textId="77777777" w:rsidR="00663EFD" w:rsidRPr="00C24069" w:rsidRDefault="00663EFD" w:rsidP="006A4438">
      <w:pPr>
        <w:pStyle w:val="BodyText"/>
      </w:pPr>
    </w:p>
    <w:p w14:paraId="1D7F9063" w14:textId="77777777" w:rsidR="00663EFD" w:rsidRPr="00C24069" w:rsidRDefault="00663EFD" w:rsidP="006A4438">
      <w:pPr>
        <w:pStyle w:val="BodyText"/>
      </w:pPr>
    </w:p>
    <w:p w14:paraId="41D2D997" w14:textId="77777777" w:rsidR="00663EFD" w:rsidRPr="00C24069" w:rsidRDefault="00663EFD" w:rsidP="006A4438">
      <w:pPr>
        <w:pStyle w:val="BodyText"/>
      </w:pPr>
    </w:p>
    <w:p w14:paraId="50F25577" w14:textId="77777777" w:rsidR="00663EFD" w:rsidRPr="00C24069" w:rsidRDefault="00663EFD" w:rsidP="006A4438">
      <w:pPr>
        <w:pStyle w:val="BodyText"/>
      </w:pPr>
    </w:p>
    <w:p w14:paraId="7BC58760" w14:textId="77777777" w:rsidR="00663EFD" w:rsidRPr="00C24069" w:rsidRDefault="00663EFD" w:rsidP="006A4438">
      <w:pPr>
        <w:pStyle w:val="BodyText"/>
      </w:pPr>
    </w:p>
    <w:p w14:paraId="63E76336" w14:textId="77777777" w:rsidR="00663EFD" w:rsidRPr="00C24069" w:rsidRDefault="00663EFD" w:rsidP="006A4438">
      <w:pPr>
        <w:pStyle w:val="BodyText"/>
      </w:pPr>
    </w:p>
    <w:p w14:paraId="3ED5F9D7" w14:textId="77777777" w:rsidR="00663EFD" w:rsidRPr="00C24069" w:rsidRDefault="00663EFD" w:rsidP="006A4438">
      <w:pPr>
        <w:pStyle w:val="BodyText"/>
      </w:pPr>
    </w:p>
    <w:p w14:paraId="1996B8D1" w14:textId="2A86CEA0" w:rsidR="00F43F10" w:rsidRPr="00C24069" w:rsidRDefault="00C61B9C" w:rsidP="006A4438">
      <w:pPr>
        <w:pStyle w:val="Heading1"/>
        <w:jc w:val="center"/>
      </w:pPr>
      <w:r w:rsidRPr="00C24069">
        <w:t>ANNESS</w:t>
      </w:r>
      <w:r w:rsidR="00F83889" w:rsidRPr="00C24069">
        <w:t xml:space="preserve"> III</w:t>
      </w:r>
    </w:p>
    <w:p w14:paraId="1996B8D2" w14:textId="77777777" w:rsidR="00F43F10" w:rsidRPr="00C24069" w:rsidRDefault="00F43F10" w:rsidP="006A4438">
      <w:pPr>
        <w:pStyle w:val="BodyText"/>
        <w:jc w:val="center"/>
        <w:rPr>
          <w:b/>
        </w:rPr>
      </w:pPr>
    </w:p>
    <w:p w14:paraId="1996B8D3" w14:textId="25636FA2" w:rsidR="00A216E9" w:rsidRPr="00C24069" w:rsidRDefault="00DD5F5F" w:rsidP="006A4438">
      <w:pPr>
        <w:jc w:val="center"/>
        <w:rPr>
          <w:b/>
        </w:rPr>
      </w:pPr>
      <w:r w:rsidRPr="00C24069">
        <w:rPr>
          <w:b/>
        </w:rPr>
        <w:t>TIKKETTAR U FULJETT TA’ TAGĦRIF</w:t>
      </w:r>
    </w:p>
    <w:p w14:paraId="1996B8D4" w14:textId="77777777" w:rsidR="003F4F42" w:rsidRPr="00C24069" w:rsidRDefault="003F4F42" w:rsidP="006A4438"/>
    <w:p w14:paraId="7D80ED37" w14:textId="3776E90F" w:rsidR="00663EFD" w:rsidRPr="00C24069" w:rsidRDefault="00663EFD" w:rsidP="006A4438">
      <w:pPr>
        <w:rPr>
          <w:b/>
        </w:rPr>
      </w:pPr>
      <w:r w:rsidRPr="00C24069">
        <w:rPr>
          <w:b/>
        </w:rPr>
        <w:br w:type="page"/>
      </w:r>
    </w:p>
    <w:p w14:paraId="6E78DE67" w14:textId="77777777" w:rsidR="00663EFD" w:rsidRPr="00C24069" w:rsidRDefault="00663EFD" w:rsidP="006A4438">
      <w:pPr>
        <w:pStyle w:val="BodyText"/>
      </w:pPr>
    </w:p>
    <w:p w14:paraId="2DF91253" w14:textId="77777777" w:rsidR="00663EFD" w:rsidRPr="00C24069" w:rsidRDefault="00663EFD" w:rsidP="006A4438">
      <w:pPr>
        <w:pStyle w:val="BodyText"/>
      </w:pPr>
    </w:p>
    <w:p w14:paraId="4740CC33" w14:textId="77777777" w:rsidR="00663EFD" w:rsidRPr="00C24069" w:rsidRDefault="00663EFD" w:rsidP="006A4438">
      <w:pPr>
        <w:pStyle w:val="BodyText"/>
      </w:pPr>
    </w:p>
    <w:p w14:paraId="1BE69666" w14:textId="77777777" w:rsidR="00663EFD" w:rsidRPr="00C24069" w:rsidRDefault="00663EFD" w:rsidP="006A4438">
      <w:pPr>
        <w:pStyle w:val="BodyText"/>
      </w:pPr>
    </w:p>
    <w:p w14:paraId="782480AC" w14:textId="77777777" w:rsidR="00663EFD" w:rsidRPr="00C24069" w:rsidRDefault="00663EFD" w:rsidP="006A4438">
      <w:pPr>
        <w:pStyle w:val="BodyText"/>
      </w:pPr>
    </w:p>
    <w:p w14:paraId="2B693A7A" w14:textId="77777777" w:rsidR="00663EFD" w:rsidRPr="00C24069" w:rsidRDefault="00663EFD" w:rsidP="006A4438">
      <w:pPr>
        <w:pStyle w:val="BodyText"/>
      </w:pPr>
    </w:p>
    <w:p w14:paraId="7EF514B0" w14:textId="77777777" w:rsidR="00663EFD" w:rsidRPr="00C24069" w:rsidRDefault="00663EFD" w:rsidP="006A4438">
      <w:pPr>
        <w:pStyle w:val="BodyText"/>
      </w:pPr>
    </w:p>
    <w:p w14:paraId="1B2790E3" w14:textId="77777777" w:rsidR="00663EFD" w:rsidRPr="00C24069" w:rsidRDefault="00663EFD" w:rsidP="006A4438">
      <w:pPr>
        <w:pStyle w:val="BodyText"/>
      </w:pPr>
    </w:p>
    <w:p w14:paraId="57EE0C23" w14:textId="77777777" w:rsidR="00663EFD" w:rsidRPr="00C24069" w:rsidRDefault="00663EFD" w:rsidP="006A4438">
      <w:pPr>
        <w:pStyle w:val="BodyText"/>
      </w:pPr>
    </w:p>
    <w:p w14:paraId="625472FB" w14:textId="77777777" w:rsidR="00663EFD" w:rsidRPr="00C24069" w:rsidRDefault="00663EFD" w:rsidP="006A4438">
      <w:pPr>
        <w:pStyle w:val="BodyText"/>
      </w:pPr>
    </w:p>
    <w:p w14:paraId="5CCBDFF9" w14:textId="77777777" w:rsidR="00663EFD" w:rsidRPr="00C24069" w:rsidRDefault="00663EFD" w:rsidP="006A4438">
      <w:pPr>
        <w:pStyle w:val="BodyText"/>
      </w:pPr>
    </w:p>
    <w:p w14:paraId="145C36AA" w14:textId="77777777" w:rsidR="00663EFD" w:rsidRPr="00C24069" w:rsidRDefault="00663EFD" w:rsidP="006A4438">
      <w:pPr>
        <w:pStyle w:val="BodyText"/>
      </w:pPr>
    </w:p>
    <w:p w14:paraId="30A9DE1E" w14:textId="77777777" w:rsidR="00663EFD" w:rsidRPr="00C24069" w:rsidRDefault="00663EFD" w:rsidP="006A4438">
      <w:pPr>
        <w:pStyle w:val="BodyText"/>
      </w:pPr>
    </w:p>
    <w:p w14:paraId="7FBAEDE0" w14:textId="77777777" w:rsidR="00663EFD" w:rsidRPr="00C24069" w:rsidRDefault="00663EFD" w:rsidP="006A4438">
      <w:pPr>
        <w:pStyle w:val="BodyText"/>
      </w:pPr>
    </w:p>
    <w:p w14:paraId="4144A76E" w14:textId="77777777" w:rsidR="00663EFD" w:rsidRPr="00C24069" w:rsidRDefault="00663EFD" w:rsidP="006A4438">
      <w:pPr>
        <w:pStyle w:val="BodyText"/>
      </w:pPr>
    </w:p>
    <w:p w14:paraId="01D806F3" w14:textId="77777777" w:rsidR="00663EFD" w:rsidRPr="00C24069" w:rsidRDefault="00663EFD" w:rsidP="006A4438">
      <w:pPr>
        <w:pStyle w:val="BodyText"/>
      </w:pPr>
    </w:p>
    <w:p w14:paraId="578F3F8A" w14:textId="77777777" w:rsidR="00663EFD" w:rsidRPr="00C24069" w:rsidRDefault="00663EFD" w:rsidP="006A4438">
      <w:pPr>
        <w:pStyle w:val="BodyText"/>
      </w:pPr>
    </w:p>
    <w:p w14:paraId="2D8571DE" w14:textId="77777777" w:rsidR="00663EFD" w:rsidRPr="00C24069" w:rsidRDefault="00663EFD" w:rsidP="006A4438">
      <w:pPr>
        <w:pStyle w:val="BodyText"/>
      </w:pPr>
    </w:p>
    <w:p w14:paraId="736E2F3B" w14:textId="77777777" w:rsidR="00663EFD" w:rsidRPr="00C24069" w:rsidRDefault="00663EFD" w:rsidP="006A4438">
      <w:pPr>
        <w:pStyle w:val="BodyText"/>
      </w:pPr>
    </w:p>
    <w:p w14:paraId="6516E59D" w14:textId="77777777" w:rsidR="00663EFD" w:rsidRPr="00C24069" w:rsidRDefault="00663EFD" w:rsidP="006A4438">
      <w:pPr>
        <w:pStyle w:val="BodyText"/>
      </w:pPr>
    </w:p>
    <w:p w14:paraId="3A73A98D" w14:textId="77777777" w:rsidR="00663EFD" w:rsidRPr="00C24069" w:rsidRDefault="00663EFD" w:rsidP="006A4438">
      <w:pPr>
        <w:pStyle w:val="BodyText"/>
      </w:pPr>
    </w:p>
    <w:p w14:paraId="023C672F" w14:textId="77777777" w:rsidR="00663EFD" w:rsidRPr="00C24069" w:rsidRDefault="00663EFD" w:rsidP="006A4438">
      <w:pPr>
        <w:pStyle w:val="BodyText"/>
      </w:pPr>
    </w:p>
    <w:p w14:paraId="624F2B32" w14:textId="77777777" w:rsidR="00663EFD" w:rsidRPr="00C24069" w:rsidRDefault="00663EFD" w:rsidP="006A4438">
      <w:pPr>
        <w:pStyle w:val="BodyText"/>
      </w:pPr>
    </w:p>
    <w:p w14:paraId="1996B8D6" w14:textId="7081252D" w:rsidR="00F43F10" w:rsidRPr="00C24069" w:rsidRDefault="00F83889" w:rsidP="006A4438">
      <w:pPr>
        <w:pStyle w:val="Heading1"/>
        <w:jc w:val="center"/>
      </w:pPr>
      <w:r w:rsidRPr="00C24069">
        <w:t xml:space="preserve">A. </w:t>
      </w:r>
      <w:r w:rsidR="00C61B9C" w:rsidRPr="00C24069">
        <w:t>TIKKETTAR</w:t>
      </w:r>
    </w:p>
    <w:p w14:paraId="1996B8D7" w14:textId="77777777" w:rsidR="003F4F42" w:rsidRPr="00C24069" w:rsidRDefault="003F4F42" w:rsidP="006A4438">
      <w:pPr>
        <w:shd w:val="clear" w:color="auto" w:fill="FFFFFF"/>
      </w:pPr>
    </w:p>
    <w:p w14:paraId="0B1FF7AB" w14:textId="33239384" w:rsidR="00663EFD" w:rsidRPr="00C24069" w:rsidRDefault="00663EFD" w:rsidP="006A4438">
      <w:r w:rsidRPr="00C24069">
        <w:br w:type="page"/>
      </w:r>
    </w:p>
    <w:p w14:paraId="1996B8D9" w14:textId="17F6AF65" w:rsidR="00812D16" w:rsidRPr="00C24069" w:rsidRDefault="00C61B9C" w:rsidP="006A4438">
      <w:pPr>
        <w:pBdr>
          <w:top w:val="single" w:sz="4" w:space="1" w:color="auto"/>
          <w:left w:val="single" w:sz="4" w:space="0" w:color="auto"/>
          <w:bottom w:val="single" w:sz="4" w:space="1" w:color="auto"/>
          <w:right w:val="single" w:sz="4" w:space="0" w:color="auto"/>
        </w:pBdr>
        <w:rPr>
          <w:b/>
        </w:rPr>
      </w:pPr>
      <w:r w:rsidRPr="00C24069">
        <w:rPr>
          <w:b/>
        </w:rPr>
        <w:t>TAGĦRIF LI GĦANDU JIDHER FUQ IL-PAKKETT TA’ BARRA</w:t>
      </w:r>
    </w:p>
    <w:p w14:paraId="1996B8DA" w14:textId="77777777" w:rsidR="00812D16" w:rsidRPr="00C24069" w:rsidRDefault="00812D16" w:rsidP="006A4438">
      <w:pPr>
        <w:pBdr>
          <w:top w:val="single" w:sz="4" w:space="1" w:color="auto"/>
          <w:left w:val="single" w:sz="4" w:space="0" w:color="auto"/>
          <w:bottom w:val="single" w:sz="4" w:space="1" w:color="auto"/>
          <w:right w:val="single" w:sz="4" w:space="0" w:color="auto"/>
        </w:pBdr>
        <w:ind w:left="567" w:hanging="567"/>
        <w:rPr>
          <w:bCs/>
        </w:rPr>
      </w:pPr>
    </w:p>
    <w:p w14:paraId="1996B8DB" w14:textId="7B6BA2D8" w:rsidR="00812D16" w:rsidRPr="00C24069" w:rsidRDefault="006B3CB3" w:rsidP="006A4438">
      <w:pPr>
        <w:pBdr>
          <w:top w:val="single" w:sz="4" w:space="1" w:color="auto"/>
          <w:left w:val="single" w:sz="4" w:space="0" w:color="auto"/>
          <w:bottom w:val="single" w:sz="4" w:space="1" w:color="auto"/>
          <w:right w:val="single" w:sz="4" w:space="0" w:color="auto"/>
        </w:pBdr>
        <w:rPr>
          <w:bCs/>
        </w:rPr>
      </w:pPr>
      <w:r w:rsidRPr="00C24069">
        <w:rPr>
          <w:b/>
        </w:rPr>
        <w:t>KARTUNA</w:t>
      </w:r>
    </w:p>
    <w:p w14:paraId="1996B8DC" w14:textId="77777777" w:rsidR="00812D16" w:rsidRPr="00C24069" w:rsidRDefault="00812D16" w:rsidP="006A4438"/>
    <w:p w14:paraId="1996B8DD" w14:textId="77777777" w:rsidR="006C6114" w:rsidRPr="00C24069" w:rsidRDefault="006C6114" w:rsidP="006A4438"/>
    <w:p w14:paraId="1996B8DE" w14:textId="7DA362A3" w:rsidR="00812D16"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1.</w:t>
      </w:r>
      <w:r w:rsidRPr="00C24069">
        <w:rPr>
          <w:b/>
        </w:rPr>
        <w:tab/>
      </w:r>
      <w:r w:rsidR="006B3CB3" w:rsidRPr="00C24069">
        <w:rPr>
          <w:b/>
        </w:rPr>
        <w:t>ISEM TAL-PRODOTT MEDIĊINALI</w:t>
      </w:r>
    </w:p>
    <w:p w14:paraId="1996B8DF" w14:textId="77777777" w:rsidR="00812D16" w:rsidRPr="00C24069" w:rsidRDefault="00812D16" w:rsidP="006A4438"/>
    <w:p w14:paraId="1996B8E0" w14:textId="45C9CD86" w:rsidR="00D15494" w:rsidRPr="00C24069" w:rsidRDefault="00D72A28" w:rsidP="006A4438">
      <w:pPr>
        <w:pStyle w:val="BodyText"/>
      </w:pPr>
      <w:r w:rsidRPr="00C24069">
        <w:t>Tuznue</w:t>
      </w:r>
      <w:r w:rsidR="00242E48" w:rsidRPr="00C24069">
        <w:t xml:space="preserve"> </w:t>
      </w:r>
      <w:r w:rsidR="00F83889" w:rsidRPr="00C24069">
        <w:t>150 </w:t>
      </w:r>
      <w:r w:rsidR="00242E48" w:rsidRPr="00C24069">
        <w:t xml:space="preserve">mg </w:t>
      </w:r>
      <w:r w:rsidR="006B3CB3" w:rsidRPr="00C24069">
        <w:t>trab għal konċentrat għal soluzzjoni għall-infużjoni</w:t>
      </w:r>
    </w:p>
    <w:p w14:paraId="1996B8E1" w14:textId="77777777" w:rsidR="00BE412D" w:rsidRPr="00C24069" w:rsidRDefault="00F83889" w:rsidP="006A4438">
      <w:pPr>
        <w:pStyle w:val="BodyText"/>
      </w:pPr>
      <w:r w:rsidRPr="00C24069">
        <w:t>trastuzumab</w:t>
      </w:r>
    </w:p>
    <w:p w14:paraId="1996B8E2" w14:textId="77777777" w:rsidR="00812D16" w:rsidRPr="00C24069" w:rsidRDefault="00812D16" w:rsidP="006A4438"/>
    <w:p w14:paraId="1996B8E3" w14:textId="77777777" w:rsidR="00812D16" w:rsidRPr="00C24069" w:rsidRDefault="00812D16" w:rsidP="006A4438"/>
    <w:p w14:paraId="1996B8E4" w14:textId="1D0C579A" w:rsidR="00812D16"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rPr>
          <w:b/>
        </w:rPr>
      </w:pPr>
      <w:r w:rsidRPr="00C24069">
        <w:rPr>
          <w:b/>
        </w:rPr>
        <w:t>2.</w:t>
      </w:r>
      <w:r w:rsidRPr="00C24069">
        <w:rPr>
          <w:b/>
        </w:rPr>
        <w:tab/>
      </w:r>
      <w:r w:rsidR="006B3CB3" w:rsidRPr="00C24069">
        <w:rPr>
          <w:b/>
        </w:rPr>
        <w:t>DIKJARAZZJONI TAS-SUSTANZA(I) ATTIVA(I)</w:t>
      </w:r>
    </w:p>
    <w:p w14:paraId="1996B8E5" w14:textId="77777777" w:rsidR="00812D16" w:rsidRPr="00C24069" w:rsidRDefault="00812D16" w:rsidP="006A4438"/>
    <w:p w14:paraId="1996B8E6" w14:textId="6650AEC3" w:rsidR="00F43F10" w:rsidRPr="00C24069" w:rsidRDefault="00017D9B" w:rsidP="006A4438">
      <w:pPr>
        <w:pStyle w:val="BodyText"/>
      </w:pPr>
      <w:r w:rsidRPr="00C24069">
        <w:t>Kull kunjett fih 150 mg trastuzumab. Wara r-rikostituzzjoni 1 mL ta’ konċentrat ikun fih 21 mg ta’ trastuzumab</w:t>
      </w:r>
      <w:r w:rsidR="00242E48" w:rsidRPr="00C24069">
        <w:t>.</w:t>
      </w:r>
    </w:p>
    <w:p w14:paraId="1996B8E7" w14:textId="77777777" w:rsidR="00F43F10" w:rsidRPr="00C24069" w:rsidRDefault="00F43F10" w:rsidP="006A4438">
      <w:pPr>
        <w:pStyle w:val="BodyText"/>
      </w:pPr>
    </w:p>
    <w:p w14:paraId="1996B8E8" w14:textId="77777777" w:rsidR="00812D16" w:rsidRPr="00C24069" w:rsidRDefault="00812D16" w:rsidP="006A4438"/>
    <w:p w14:paraId="1996B8E9" w14:textId="0B848D3D" w:rsidR="00812D16"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3.</w:t>
      </w:r>
      <w:r w:rsidRPr="00C24069">
        <w:rPr>
          <w:b/>
        </w:rPr>
        <w:tab/>
      </w:r>
      <w:r w:rsidR="00C5085A" w:rsidRPr="00C24069">
        <w:rPr>
          <w:b/>
        </w:rPr>
        <w:t>LISTA TA’ EĊĊIPJENTI</w:t>
      </w:r>
    </w:p>
    <w:p w14:paraId="1996B8EA" w14:textId="77777777" w:rsidR="00812D16" w:rsidRPr="00C24069" w:rsidRDefault="00812D16" w:rsidP="006A4438"/>
    <w:p w14:paraId="1996B8EB" w14:textId="05026C7F" w:rsidR="00F43F10" w:rsidRPr="00C24069" w:rsidRDefault="00C5085A" w:rsidP="006A4438">
      <w:pPr>
        <w:pStyle w:val="BodyText"/>
      </w:pPr>
      <w:r w:rsidRPr="00C24069">
        <w:t>L-histidine hydrochloride monohydrate, L-histidine, polysorbate 20,</w:t>
      </w:r>
      <w:r w:rsidR="00F83889" w:rsidRPr="00C24069">
        <w:t xml:space="preserve"> </w:t>
      </w:r>
      <w:r w:rsidR="00D15494" w:rsidRPr="00C24069">
        <w:t>α,α</w:t>
      </w:r>
      <w:r w:rsidR="00F83889" w:rsidRPr="00C24069">
        <w:t>-</w:t>
      </w:r>
      <w:r w:rsidRPr="00C24069">
        <w:t>trehalose dihydrate</w:t>
      </w:r>
    </w:p>
    <w:p w14:paraId="1996B8EC" w14:textId="77777777" w:rsidR="00F43F10" w:rsidRPr="00C24069" w:rsidRDefault="00F43F10" w:rsidP="006A4438">
      <w:pPr>
        <w:pStyle w:val="BodyText"/>
      </w:pPr>
    </w:p>
    <w:p w14:paraId="1996B8ED" w14:textId="77777777" w:rsidR="003E300A" w:rsidRPr="00C24069" w:rsidRDefault="003E300A" w:rsidP="006A4438"/>
    <w:p w14:paraId="1996B8EE" w14:textId="4F67167D" w:rsidR="00812D16"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4.</w:t>
      </w:r>
      <w:r w:rsidRPr="00C24069">
        <w:rPr>
          <w:b/>
        </w:rPr>
        <w:tab/>
      </w:r>
      <w:r w:rsidR="00C5085A" w:rsidRPr="00C24069">
        <w:rPr>
          <w:b/>
        </w:rPr>
        <w:t>GĦAMLA FARMAĊEWTIKA U KONTENUT</w:t>
      </w:r>
    </w:p>
    <w:p w14:paraId="1996B8EF" w14:textId="77777777" w:rsidR="00D15494" w:rsidRPr="00C24069" w:rsidRDefault="00D15494" w:rsidP="006A4438"/>
    <w:p w14:paraId="73F474F1" w14:textId="77777777" w:rsidR="00C5085A" w:rsidRPr="00C24069" w:rsidRDefault="00C5085A" w:rsidP="006A4438">
      <w:pPr>
        <w:pStyle w:val="BodyText"/>
      </w:pPr>
      <w:r w:rsidRPr="00C24069">
        <w:t>Trab għal konċentrat għal soluzzjoni għall-infużjoni</w:t>
      </w:r>
    </w:p>
    <w:p w14:paraId="1996B8F1" w14:textId="28919456" w:rsidR="00D15494" w:rsidRPr="00C24069" w:rsidRDefault="00C5085A" w:rsidP="006A4438">
      <w:pPr>
        <w:pStyle w:val="BodyText"/>
      </w:pPr>
      <w:r w:rsidRPr="00C24069">
        <w:t>Kunjett wieħed</w:t>
      </w:r>
    </w:p>
    <w:p w14:paraId="1996B8F2" w14:textId="77777777" w:rsidR="00D15494" w:rsidRPr="00C24069" w:rsidRDefault="00D15494" w:rsidP="006A4438">
      <w:pPr>
        <w:pStyle w:val="BodyText"/>
      </w:pPr>
    </w:p>
    <w:p w14:paraId="1996B8F3" w14:textId="77777777" w:rsidR="00F43F10" w:rsidRPr="00C24069" w:rsidRDefault="00F43F10" w:rsidP="006A4438">
      <w:pPr>
        <w:pStyle w:val="BodyText"/>
      </w:pPr>
    </w:p>
    <w:p w14:paraId="1996B8F4" w14:textId="6F01DA2D" w:rsidR="00812D16"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5.</w:t>
      </w:r>
      <w:r w:rsidRPr="00C24069">
        <w:rPr>
          <w:b/>
        </w:rPr>
        <w:tab/>
      </w:r>
      <w:r w:rsidR="00887417" w:rsidRPr="00C24069">
        <w:rPr>
          <w:b/>
        </w:rPr>
        <w:t>MOD TA’ KIF U MNEJN JINGĦATA</w:t>
      </w:r>
    </w:p>
    <w:p w14:paraId="1996B8F5" w14:textId="77777777" w:rsidR="00812D16" w:rsidRPr="00C24069" w:rsidRDefault="00812D16" w:rsidP="006A4438"/>
    <w:p w14:paraId="77F99E04" w14:textId="77777777" w:rsidR="00887417" w:rsidRPr="00C24069" w:rsidRDefault="00887417" w:rsidP="006A4438">
      <w:pPr>
        <w:pStyle w:val="BodyText"/>
      </w:pPr>
      <w:r w:rsidRPr="00C24069">
        <w:t>Użu għal ġol-vini biss wara r-rikostituzzjoni u d-dilwazzjoni.</w:t>
      </w:r>
    </w:p>
    <w:p w14:paraId="1996B8F7" w14:textId="181EFDC1" w:rsidR="00F43F10" w:rsidRPr="00C24069" w:rsidRDefault="00887417" w:rsidP="006A4438">
      <w:pPr>
        <w:pStyle w:val="BodyText"/>
      </w:pPr>
      <w:r w:rsidRPr="00C24069">
        <w:t>Aqra l-fuljett ta’ tagħrif qabel l-użu</w:t>
      </w:r>
      <w:r w:rsidR="00F83889" w:rsidRPr="00C24069">
        <w:t>.</w:t>
      </w:r>
    </w:p>
    <w:p w14:paraId="1996B8F8" w14:textId="77777777" w:rsidR="00F43F10" w:rsidRPr="00C24069" w:rsidRDefault="00F43F10" w:rsidP="006A4438">
      <w:pPr>
        <w:pStyle w:val="BodyText"/>
      </w:pPr>
    </w:p>
    <w:p w14:paraId="1996B8F9" w14:textId="77777777" w:rsidR="00812D16" w:rsidRPr="00C24069" w:rsidRDefault="00812D16" w:rsidP="006A4438"/>
    <w:p w14:paraId="1996B8FA" w14:textId="7B58A244" w:rsidR="00812D16"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6.</w:t>
      </w:r>
      <w:r w:rsidRPr="00C24069">
        <w:rPr>
          <w:b/>
        </w:rPr>
        <w:tab/>
      </w:r>
      <w:r w:rsidR="00887417" w:rsidRPr="00C24069">
        <w:rPr>
          <w:b/>
        </w:rPr>
        <w:t>TWISSIJA SPEĊJALI LI L-PRODOTT MEDIĊINALI GĦANDU JINŻAMM FEJN MA JIDHIRX U MA JINTLAĦAQX MIT-TFAL</w:t>
      </w:r>
    </w:p>
    <w:p w14:paraId="1996B8FB" w14:textId="77777777" w:rsidR="00812D16" w:rsidRPr="00C24069" w:rsidRDefault="00812D16" w:rsidP="006A4438"/>
    <w:p w14:paraId="1996B8FC" w14:textId="42552258" w:rsidR="00F43F10" w:rsidRPr="00C24069" w:rsidRDefault="00887417" w:rsidP="006A4438">
      <w:pPr>
        <w:pStyle w:val="BodyText"/>
      </w:pPr>
      <w:r w:rsidRPr="00C24069">
        <w:t>Żomm fejn ma jidhirx u ma jintlaħaqx mit-tfal</w:t>
      </w:r>
      <w:r w:rsidR="00F83889" w:rsidRPr="00C24069">
        <w:t>.</w:t>
      </w:r>
    </w:p>
    <w:p w14:paraId="1996B8FD" w14:textId="77777777" w:rsidR="00F43F10" w:rsidRPr="00C24069" w:rsidRDefault="00F43F10" w:rsidP="006A4438">
      <w:pPr>
        <w:pStyle w:val="BodyText"/>
      </w:pPr>
    </w:p>
    <w:p w14:paraId="1996B8FE" w14:textId="77777777" w:rsidR="00812D16" w:rsidRPr="00C24069" w:rsidRDefault="00812D16" w:rsidP="006A4438"/>
    <w:p w14:paraId="1996B8FF" w14:textId="2B5E7C3D" w:rsidR="00812D16"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7.</w:t>
      </w:r>
      <w:r w:rsidRPr="00C24069">
        <w:rPr>
          <w:b/>
        </w:rPr>
        <w:tab/>
      </w:r>
      <w:r w:rsidR="00D36D5A" w:rsidRPr="00C24069">
        <w:rPr>
          <w:b/>
        </w:rPr>
        <w:t>TWISSIJA(IET) SPEĊJALI OĦRA, JEKK MEĦTIEĠA</w:t>
      </w:r>
    </w:p>
    <w:p w14:paraId="1996B900" w14:textId="77777777" w:rsidR="00812D16" w:rsidRPr="00C24069" w:rsidRDefault="00812D16" w:rsidP="006A4438"/>
    <w:p w14:paraId="1996B901" w14:textId="77777777" w:rsidR="00812D16" w:rsidRPr="00C24069" w:rsidRDefault="00812D16" w:rsidP="006A4438">
      <w:pPr>
        <w:tabs>
          <w:tab w:val="left" w:pos="749"/>
        </w:tabs>
      </w:pPr>
    </w:p>
    <w:p w14:paraId="1996B902" w14:textId="4160D7BE" w:rsidR="00812D16"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8.</w:t>
      </w:r>
      <w:r w:rsidRPr="00C24069">
        <w:rPr>
          <w:b/>
        </w:rPr>
        <w:tab/>
      </w:r>
      <w:r w:rsidR="00D36D5A" w:rsidRPr="00C24069">
        <w:rPr>
          <w:b/>
        </w:rPr>
        <w:t>DATA TA’ SKADENZA</w:t>
      </w:r>
    </w:p>
    <w:p w14:paraId="1996B903" w14:textId="77777777" w:rsidR="00F3050E" w:rsidRPr="00C24069" w:rsidRDefault="00F3050E" w:rsidP="006A4438">
      <w:pPr>
        <w:pStyle w:val="BodyText"/>
      </w:pPr>
    </w:p>
    <w:p w14:paraId="1996B904" w14:textId="77777777" w:rsidR="00F43F10" w:rsidRPr="00C24069" w:rsidRDefault="00F83889" w:rsidP="006A4438">
      <w:pPr>
        <w:pStyle w:val="BodyText"/>
      </w:pPr>
      <w:r w:rsidRPr="00C24069">
        <w:t>EXP</w:t>
      </w:r>
    </w:p>
    <w:p w14:paraId="1996B905" w14:textId="77777777" w:rsidR="00D15494" w:rsidRPr="00C24069" w:rsidRDefault="00D15494" w:rsidP="006A4438">
      <w:pPr>
        <w:pStyle w:val="BodyText"/>
      </w:pPr>
    </w:p>
    <w:p w14:paraId="1996B906" w14:textId="4D5B64AC" w:rsidR="00812D16" w:rsidRPr="00C24069" w:rsidRDefault="00F83889" w:rsidP="006A4438">
      <w:pPr>
        <w:keepNext/>
        <w:pBdr>
          <w:top w:val="single" w:sz="4" w:space="1" w:color="auto"/>
          <w:left w:val="single" w:sz="4" w:space="0" w:color="auto"/>
          <w:bottom w:val="single" w:sz="4" w:space="1" w:color="auto"/>
          <w:right w:val="single" w:sz="4" w:space="0" w:color="auto"/>
        </w:pBdr>
        <w:ind w:left="567" w:hanging="567"/>
        <w:outlineLvl w:val="0"/>
      </w:pPr>
      <w:r w:rsidRPr="00C24069">
        <w:rPr>
          <w:b/>
        </w:rPr>
        <w:t>9.</w:t>
      </w:r>
      <w:r w:rsidRPr="00C24069">
        <w:rPr>
          <w:b/>
        </w:rPr>
        <w:tab/>
      </w:r>
      <w:r w:rsidR="00D36D5A" w:rsidRPr="00C24069">
        <w:rPr>
          <w:b/>
        </w:rPr>
        <w:t>KONDIZZJONIJIET SPEĊJALI TA’ KIF JINĦAŻEN</w:t>
      </w:r>
    </w:p>
    <w:p w14:paraId="1996B907" w14:textId="77777777" w:rsidR="00812D16" w:rsidRPr="00C24069" w:rsidRDefault="00812D16" w:rsidP="006A4438"/>
    <w:p w14:paraId="1996B908" w14:textId="300CC0A2" w:rsidR="00F43F10" w:rsidRPr="00C24069" w:rsidRDefault="00D36D5A" w:rsidP="006A4438">
      <w:pPr>
        <w:pStyle w:val="BodyText"/>
      </w:pPr>
      <w:r w:rsidRPr="00C24069">
        <w:t>Aħżen fi friġġ</w:t>
      </w:r>
    </w:p>
    <w:p w14:paraId="1996B909" w14:textId="77777777" w:rsidR="00872BFD" w:rsidRPr="00C24069" w:rsidRDefault="00872BFD" w:rsidP="006A4438">
      <w:pPr>
        <w:pStyle w:val="BodyText"/>
      </w:pPr>
    </w:p>
    <w:p w14:paraId="1996B90A" w14:textId="77777777" w:rsidR="00D15494" w:rsidRPr="00C24069" w:rsidRDefault="00D15494" w:rsidP="006A4438">
      <w:pPr>
        <w:pStyle w:val="BodyText"/>
      </w:pPr>
    </w:p>
    <w:p w14:paraId="1996B90B" w14:textId="5121BCB3" w:rsidR="00812D16" w:rsidRPr="00C24069" w:rsidRDefault="00F83889" w:rsidP="006A4438">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C24069">
        <w:rPr>
          <w:b/>
        </w:rPr>
        <w:t>10.</w:t>
      </w:r>
      <w:r w:rsidRPr="00C24069">
        <w:rPr>
          <w:b/>
        </w:rPr>
        <w:tab/>
      </w:r>
      <w:r w:rsidR="00D36D5A" w:rsidRPr="00C24069">
        <w:rPr>
          <w:b/>
        </w:rPr>
        <w:t>PREKAWZJONIJIET SPEĊJALI GĦAR-RIMI TA’ PRODOTTI MEDIĊINALI MHUX UŻATI JEW SKART MINN DAWN IL-PRODOTTI MEDIĊINALI, JEKK HEMM BŻONN</w:t>
      </w:r>
    </w:p>
    <w:p w14:paraId="1996B90C" w14:textId="77777777" w:rsidR="00812D16" w:rsidRPr="00C24069" w:rsidRDefault="00812D16" w:rsidP="006A4438">
      <w:pPr>
        <w:keepNext/>
        <w:keepLines/>
      </w:pPr>
    </w:p>
    <w:p w14:paraId="1996B90D" w14:textId="77777777" w:rsidR="00812D16" w:rsidRPr="00C24069" w:rsidRDefault="00812D16" w:rsidP="006A4438"/>
    <w:p w14:paraId="1996B90E" w14:textId="3844536E" w:rsidR="00812D16"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rPr>
          <w:b/>
          <w:bCs/>
        </w:rPr>
      </w:pPr>
      <w:r w:rsidRPr="00C24069">
        <w:rPr>
          <w:b/>
          <w:bCs/>
        </w:rPr>
        <w:t>11.</w:t>
      </w:r>
      <w:r w:rsidRPr="00C24069">
        <w:rPr>
          <w:b/>
          <w:bCs/>
        </w:rPr>
        <w:tab/>
      </w:r>
      <w:r w:rsidR="00D36D5A" w:rsidRPr="00C24069">
        <w:rPr>
          <w:b/>
          <w:bCs/>
        </w:rPr>
        <w:t>ISEM U INDIRIZZ TAD-DETENTUR TAL-AWTORIZZAZZJONI GĦAT-TQEGĦID FIS-SUQ</w:t>
      </w:r>
    </w:p>
    <w:p w14:paraId="1996B90F" w14:textId="77777777" w:rsidR="00BC3E9C" w:rsidRPr="00C24069" w:rsidRDefault="00BC3E9C" w:rsidP="006A4438"/>
    <w:p w14:paraId="1996B910" w14:textId="77777777" w:rsidR="00F43F10" w:rsidRPr="00C24069" w:rsidRDefault="00F83889" w:rsidP="006A4438">
      <w:pPr>
        <w:pStyle w:val="BodyText"/>
      </w:pPr>
      <w:r w:rsidRPr="00C24069">
        <w:t xml:space="preserve">Prestige Biopharma Belgium </w:t>
      </w:r>
      <w:r w:rsidR="005F1D14" w:rsidRPr="00C24069">
        <w:t>BVBA</w:t>
      </w:r>
    </w:p>
    <w:p w14:paraId="1996B911" w14:textId="77777777" w:rsidR="00BC3E9C" w:rsidRPr="00C24069" w:rsidRDefault="00F83889" w:rsidP="006A4438">
      <w:r w:rsidRPr="00C24069">
        <w:t>Terhulpensesteenweg 449</w:t>
      </w:r>
    </w:p>
    <w:p w14:paraId="1996B913" w14:textId="6C74533B" w:rsidR="00D15494" w:rsidRPr="00C24069" w:rsidRDefault="00F83889" w:rsidP="006A4438">
      <w:r w:rsidRPr="00C24069">
        <w:t>3090 Overijse</w:t>
      </w:r>
      <w:r w:rsidR="00DE1024" w:rsidRPr="00C24069">
        <w:t xml:space="preserve">, </w:t>
      </w:r>
      <w:r w:rsidR="00A80CD2" w:rsidRPr="00C24069">
        <w:t>il-Belġju</w:t>
      </w:r>
    </w:p>
    <w:p w14:paraId="1996B914" w14:textId="77777777" w:rsidR="00D15494" w:rsidRPr="00C24069" w:rsidRDefault="00D15494" w:rsidP="006A4438">
      <w:pPr>
        <w:pStyle w:val="BodyText"/>
      </w:pPr>
    </w:p>
    <w:p w14:paraId="1996B915" w14:textId="77777777" w:rsidR="00812D16" w:rsidRPr="00C24069" w:rsidRDefault="00812D16" w:rsidP="006A4438"/>
    <w:p w14:paraId="1996B916" w14:textId="17375C60"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2.</w:t>
      </w:r>
      <w:r w:rsidRPr="00C24069">
        <w:rPr>
          <w:b/>
          <w:bCs/>
        </w:rPr>
        <w:tab/>
      </w:r>
      <w:r w:rsidR="00A80CD2" w:rsidRPr="00C24069">
        <w:rPr>
          <w:b/>
          <w:bCs/>
        </w:rPr>
        <w:t>NUMRU(I) TAL-AWTORIZZAZZJONI GĦAT-TQEGĦID FIS-SUQ</w:t>
      </w:r>
    </w:p>
    <w:p w14:paraId="1996B917" w14:textId="77777777" w:rsidR="00812D16" w:rsidRPr="00C24069" w:rsidRDefault="00812D16" w:rsidP="006A4438"/>
    <w:p w14:paraId="1996B918" w14:textId="0A24E01D" w:rsidR="00F43F10" w:rsidRPr="00C24069" w:rsidRDefault="00ED0F5B" w:rsidP="006A4438">
      <w:pPr>
        <w:pStyle w:val="BodyText"/>
      </w:pPr>
      <w:r w:rsidRPr="00C24069">
        <w:t>EU/1/24/1864/001</w:t>
      </w:r>
    </w:p>
    <w:p w14:paraId="1996B919" w14:textId="77777777" w:rsidR="00F43F10" w:rsidRPr="00C24069" w:rsidRDefault="00F43F10" w:rsidP="006A4438">
      <w:pPr>
        <w:pStyle w:val="BodyText"/>
      </w:pPr>
    </w:p>
    <w:p w14:paraId="1996B91A" w14:textId="77777777" w:rsidR="00812D16" w:rsidRPr="00C24069" w:rsidRDefault="00812D16" w:rsidP="006A4438"/>
    <w:p w14:paraId="1996B91B" w14:textId="6E2E0247"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3.</w:t>
      </w:r>
      <w:r w:rsidRPr="00C24069">
        <w:rPr>
          <w:b/>
          <w:bCs/>
        </w:rPr>
        <w:tab/>
      </w:r>
      <w:r w:rsidR="00A80CD2" w:rsidRPr="00C24069">
        <w:rPr>
          <w:b/>
          <w:bCs/>
        </w:rPr>
        <w:t>NUMRU TAL-LOTT</w:t>
      </w:r>
    </w:p>
    <w:p w14:paraId="1996B91C" w14:textId="77777777" w:rsidR="00D15494" w:rsidRPr="00C24069" w:rsidRDefault="00D15494" w:rsidP="006A4438"/>
    <w:p w14:paraId="1996B91D" w14:textId="77777777" w:rsidR="00D15494" w:rsidRPr="00C24069" w:rsidRDefault="00F83889" w:rsidP="006A4438">
      <w:r w:rsidRPr="00C24069">
        <w:t>LOT</w:t>
      </w:r>
    </w:p>
    <w:p w14:paraId="1996B91E" w14:textId="77777777" w:rsidR="00594961" w:rsidRPr="00C24069" w:rsidRDefault="00594961" w:rsidP="006A4438"/>
    <w:p w14:paraId="1996B91F" w14:textId="77777777" w:rsidR="00D15494" w:rsidRPr="00C24069" w:rsidRDefault="00D15494" w:rsidP="006A4438"/>
    <w:p w14:paraId="1996B920" w14:textId="6FB0413F" w:rsidR="00D15494"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4.</w:t>
      </w:r>
      <w:r w:rsidRPr="00C24069">
        <w:rPr>
          <w:b/>
          <w:bCs/>
        </w:rPr>
        <w:tab/>
      </w:r>
      <w:r w:rsidR="001310E2" w:rsidRPr="00C24069">
        <w:rPr>
          <w:b/>
          <w:bCs/>
        </w:rPr>
        <w:t>KLASSIFIKAZZJONI ĠENERALI TA’ KIF JINGĦATA</w:t>
      </w:r>
    </w:p>
    <w:p w14:paraId="1996B921" w14:textId="77777777" w:rsidR="00812D16" w:rsidRPr="00C24069" w:rsidRDefault="00812D16" w:rsidP="006A4438"/>
    <w:p w14:paraId="1996B922" w14:textId="77777777" w:rsidR="00594961" w:rsidRPr="00C24069" w:rsidRDefault="00594961" w:rsidP="006A4438"/>
    <w:p w14:paraId="1996B923" w14:textId="5E07D9CA"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5.</w:t>
      </w:r>
      <w:r w:rsidRPr="00C24069">
        <w:rPr>
          <w:b/>
          <w:bCs/>
        </w:rPr>
        <w:tab/>
      </w:r>
      <w:r w:rsidR="001310E2" w:rsidRPr="00C24069">
        <w:rPr>
          <w:b/>
          <w:bCs/>
        </w:rPr>
        <w:t>ISTRUZZJONIJIET DWAR L-UŻU</w:t>
      </w:r>
    </w:p>
    <w:p w14:paraId="1996B924" w14:textId="77777777" w:rsidR="00812D16" w:rsidRPr="00C24069" w:rsidRDefault="00812D16" w:rsidP="006A4438"/>
    <w:p w14:paraId="1996B925" w14:textId="77777777" w:rsidR="00812D16" w:rsidRPr="00C24069" w:rsidRDefault="00812D16" w:rsidP="006A4438"/>
    <w:p w14:paraId="1996B926" w14:textId="109458B8"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6.</w:t>
      </w:r>
      <w:r w:rsidRPr="00C24069">
        <w:rPr>
          <w:b/>
          <w:bCs/>
        </w:rPr>
        <w:tab/>
      </w:r>
      <w:r w:rsidR="001310E2" w:rsidRPr="00C24069">
        <w:rPr>
          <w:b/>
          <w:bCs/>
        </w:rPr>
        <w:t>INFORMAZZJONI BIL-BRAILLE</w:t>
      </w:r>
    </w:p>
    <w:p w14:paraId="1996B927" w14:textId="77777777" w:rsidR="00F43F10" w:rsidRPr="00C24069" w:rsidRDefault="00F43F10" w:rsidP="006A4438">
      <w:pPr>
        <w:pStyle w:val="BodyText"/>
      </w:pPr>
    </w:p>
    <w:p w14:paraId="1996B928" w14:textId="45B8FC56" w:rsidR="00F43F10" w:rsidRPr="00C24069" w:rsidRDefault="001310E2" w:rsidP="006A4438">
      <w:pPr>
        <w:pStyle w:val="BodyText"/>
      </w:pPr>
      <w:r w:rsidRPr="00C24069">
        <w:rPr>
          <w:shd w:val="clear" w:color="auto" w:fill="CDCDCD"/>
        </w:rPr>
        <w:t>Il-ġustifikazzjoni biex ma jkunx inkluż il-Braille hija aċċettata</w:t>
      </w:r>
      <w:r w:rsidR="00F83889" w:rsidRPr="00C24069">
        <w:rPr>
          <w:shd w:val="clear" w:color="auto" w:fill="CDCDCD"/>
        </w:rPr>
        <w:t>.</w:t>
      </w:r>
    </w:p>
    <w:p w14:paraId="1996B929" w14:textId="77777777" w:rsidR="00F43F10" w:rsidRPr="00C24069" w:rsidRDefault="00F43F10" w:rsidP="006A4438">
      <w:pPr>
        <w:pStyle w:val="BodyText"/>
      </w:pPr>
    </w:p>
    <w:p w14:paraId="1996B92A" w14:textId="77777777" w:rsidR="00D15494" w:rsidRPr="00C24069" w:rsidRDefault="00D15494" w:rsidP="006A4438"/>
    <w:p w14:paraId="1996B92B" w14:textId="6D6DCCE2" w:rsidR="00D15494"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7.</w:t>
      </w:r>
      <w:r w:rsidRPr="00C24069">
        <w:rPr>
          <w:b/>
          <w:bCs/>
        </w:rPr>
        <w:tab/>
      </w:r>
      <w:r w:rsidR="001310E2" w:rsidRPr="00C24069">
        <w:rPr>
          <w:b/>
          <w:bCs/>
        </w:rPr>
        <w:t>IDENTIFIKATUR UNIKU – BARCODE 2D</w:t>
      </w:r>
    </w:p>
    <w:p w14:paraId="1996B92C" w14:textId="77777777" w:rsidR="00D15494" w:rsidRPr="00C24069" w:rsidRDefault="00D15494" w:rsidP="006A4438">
      <w:pPr>
        <w:rPr>
          <w:shd w:val="clear" w:color="auto" w:fill="CCCCCC"/>
        </w:rPr>
      </w:pPr>
    </w:p>
    <w:p w14:paraId="1996B92D" w14:textId="016A0B4A" w:rsidR="00F43F10" w:rsidRPr="00C24069" w:rsidRDefault="00763D31" w:rsidP="006A4438">
      <w:pPr>
        <w:pStyle w:val="BodyText"/>
      </w:pPr>
      <w:r w:rsidRPr="00C24069">
        <w:rPr>
          <w:shd w:val="clear" w:color="auto" w:fill="C1C1C1"/>
        </w:rPr>
        <w:t>barcode 2D li jkollu l-identifikatur uniku inkluż</w:t>
      </w:r>
      <w:r w:rsidR="00F83889" w:rsidRPr="00C24069">
        <w:rPr>
          <w:shd w:val="clear" w:color="auto" w:fill="C1C1C1"/>
        </w:rPr>
        <w:t>.</w:t>
      </w:r>
    </w:p>
    <w:p w14:paraId="1996B92E" w14:textId="77777777" w:rsidR="00F43F10" w:rsidRPr="00C24069" w:rsidRDefault="00F43F10" w:rsidP="006A4438">
      <w:pPr>
        <w:pStyle w:val="BodyText"/>
      </w:pPr>
    </w:p>
    <w:p w14:paraId="1996B92F" w14:textId="77777777" w:rsidR="005C71E4" w:rsidRPr="00C24069" w:rsidRDefault="005C71E4" w:rsidP="006A4438"/>
    <w:p w14:paraId="1996B930" w14:textId="00E275A7" w:rsidR="005C71E4" w:rsidRPr="00C24069" w:rsidRDefault="00F83889" w:rsidP="006A4438">
      <w:pPr>
        <w:pBdr>
          <w:top w:val="single" w:sz="4" w:space="1" w:color="auto"/>
          <w:left w:val="single" w:sz="4" w:space="0" w:color="auto"/>
          <w:bottom w:val="single" w:sz="4" w:space="1" w:color="auto"/>
          <w:right w:val="single" w:sz="4" w:space="0" w:color="auto"/>
        </w:pBdr>
        <w:outlineLvl w:val="0"/>
        <w:rPr>
          <w:b/>
          <w:bCs/>
          <w:i/>
        </w:rPr>
      </w:pPr>
      <w:r w:rsidRPr="00C24069">
        <w:rPr>
          <w:b/>
          <w:bCs/>
        </w:rPr>
        <w:t>18.</w:t>
      </w:r>
      <w:r w:rsidRPr="00C24069">
        <w:rPr>
          <w:b/>
          <w:bCs/>
        </w:rPr>
        <w:tab/>
      </w:r>
      <w:r w:rsidR="00763D31" w:rsidRPr="00C24069">
        <w:rPr>
          <w:b/>
          <w:bCs/>
        </w:rPr>
        <w:t>IDENTIFIKATUR UNIKU - DATA LI TINQARA MILL-BNIEDEM</w:t>
      </w:r>
    </w:p>
    <w:p w14:paraId="1996B931" w14:textId="77777777" w:rsidR="005C71E4" w:rsidRPr="00C24069" w:rsidRDefault="005C71E4" w:rsidP="006A4438"/>
    <w:p w14:paraId="1996B932" w14:textId="77777777" w:rsidR="00F43F10" w:rsidRPr="00C24069" w:rsidRDefault="00F83889" w:rsidP="006A4438">
      <w:pPr>
        <w:pStyle w:val="BodyText"/>
      </w:pPr>
      <w:r w:rsidRPr="00C24069">
        <w:t>PC</w:t>
      </w:r>
    </w:p>
    <w:p w14:paraId="1996B933" w14:textId="77777777" w:rsidR="00F43F10" w:rsidRPr="00C24069" w:rsidRDefault="00F83889" w:rsidP="006A4438">
      <w:pPr>
        <w:pStyle w:val="BodyText"/>
      </w:pPr>
      <w:r w:rsidRPr="00C24069">
        <w:t>SN</w:t>
      </w:r>
    </w:p>
    <w:p w14:paraId="1996B934" w14:textId="77777777" w:rsidR="00F43F10" w:rsidRPr="00C24069" w:rsidRDefault="00F83889" w:rsidP="006A4438">
      <w:pPr>
        <w:pStyle w:val="BodyText"/>
      </w:pPr>
      <w:r w:rsidRPr="00C24069">
        <w:t>NN</w:t>
      </w:r>
    </w:p>
    <w:p w14:paraId="1996B935" w14:textId="77777777" w:rsidR="00B64B2F" w:rsidRPr="00C24069" w:rsidRDefault="00B64B2F" w:rsidP="006A4438">
      <w:pPr>
        <w:rPr>
          <w:shd w:val="clear" w:color="auto" w:fill="CCCCCC"/>
        </w:rPr>
      </w:pPr>
    </w:p>
    <w:p w14:paraId="1996B936" w14:textId="4B5BF089" w:rsidR="00812D16" w:rsidRPr="00C24069" w:rsidRDefault="00F83889" w:rsidP="006A4438">
      <w:pPr>
        <w:pBdr>
          <w:top w:val="single" w:sz="4" w:space="1" w:color="auto"/>
          <w:left w:val="single" w:sz="4" w:space="0" w:color="auto"/>
          <w:bottom w:val="single" w:sz="4" w:space="1" w:color="auto"/>
          <w:right w:val="single" w:sz="4" w:space="0" w:color="auto"/>
        </w:pBdr>
        <w:rPr>
          <w:b/>
        </w:rPr>
      </w:pPr>
      <w:r w:rsidRPr="00C24069">
        <w:rPr>
          <w:shd w:val="clear" w:color="auto" w:fill="CCCCCC"/>
        </w:rPr>
        <w:br w:type="page"/>
      </w:r>
      <w:r w:rsidR="00763D31" w:rsidRPr="00C24069">
        <w:rPr>
          <w:b/>
        </w:rPr>
        <w:t>TAGĦRIF MINIMU LI GĦANDU JIDHER FUQ IL-PAKKETTI Ż-ŻGĦAR EWLENIN</w:t>
      </w:r>
    </w:p>
    <w:p w14:paraId="1996B937" w14:textId="77777777" w:rsidR="00812D16" w:rsidRPr="00C24069" w:rsidRDefault="00812D16" w:rsidP="006A4438">
      <w:pPr>
        <w:pBdr>
          <w:top w:val="single" w:sz="4" w:space="1" w:color="auto"/>
          <w:left w:val="single" w:sz="4" w:space="0" w:color="auto"/>
          <w:bottom w:val="single" w:sz="4" w:space="1" w:color="auto"/>
          <w:right w:val="single" w:sz="4" w:space="0" w:color="auto"/>
        </w:pBdr>
        <w:rPr>
          <w:b/>
        </w:rPr>
      </w:pPr>
    </w:p>
    <w:p w14:paraId="1996B938" w14:textId="07F98727" w:rsidR="00812D16" w:rsidRPr="00C24069" w:rsidRDefault="00763D31" w:rsidP="006A4438">
      <w:pPr>
        <w:pBdr>
          <w:top w:val="single" w:sz="4" w:space="1" w:color="auto"/>
          <w:left w:val="single" w:sz="4" w:space="0" w:color="auto"/>
          <w:bottom w:val="single" w:sz="4" w:space="1" w:color="auto"/>
          <w:right w:val="single" w:sz="4" w:space="0" w:color="auto"/>
        </w:pBdr>
        <w:rPr>
          <w:b/>
        </w:rPr>
      </w:pPr>
      <w:r w:rsidRPr="00C24069">
        <w:rPr>
          <w:b/>
        </w:rPr>
        <w:t>TIKKETTA TAL-KUNJETT</w:t>
      </w:r>
    </w:p>
    <w:p w14:paraId="1996B939" w14:textId="77777777" w:rsidR="00812D16" w:rsidRPr="00C24069" w:rsidRDefault="00812D16" w:rsidP="006A4438"/>
    <w:p w14:paraId="1996B93A" w14:textId="77777777" w:rsidR="00812D16" w:rsidRPr="00C24069" w:rsidRDefault="00812D16" w:rsidP="006A4438"/>
    <w:p w14:paraId="1996B93B" w14:textId="7B05963C"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1.</w:t>
      </w:r>
      <w:r w:rsidRPr="00C24069">
        <w:rPr>
          <w:b/>
        </w:rPr>
        <w:tab/>
        <w:t>N</w:t>
      </w:r>
      <w:r w:rsidR="00F16C2F" w:rsidRPr="00C24069">
        <w:t xml:space="preserve"> </w:t>
      </w:r>
      <w:r w:rsidR="00F16C2F" w:rsidRPr="00C24069">
        <w:rPr>
          <w:b/>
        </w:rPr>
        <w:t xml:space="preserve">ISEM TAL-PRODOTT MEDIĊINALI U MNEJN GĦANDU JINGĦATA </w:t>
      </w:r>
      <w:r w:rsidRPr="00C24069">
        <w:rPr>
          <w:b/>
        </w:rPr>
        <w:t>RATION</w:t>
      </w:r>
    </w:p>
    <w:p w14:paraId="1996B93C" w14:textId="77777777" w:rsidR="00812D16" w:rsidRPr="00C24069" w:rsidRDefault="00812D16" w:rsidP="006A4438">
      <w:pPr>
        <w:ind w:left="567" w:hanging="567"/>
        <w:rPr>
          <w:bCs/>
        </w:rPr>
      </w:pPr>
    </w:p>
    <w:p w14:paraId="1996B93D" w14:textId="6DEC657A" w:rsidR="00F43F10" w:rsidRPr="00C24069" w:rsidRDefault="00D72A28" w:rsidP="006A4438">
      <w:pPr>
        <w:rPr>
          <w:bCs/>
        </w:rPr>
      </w:pPr>
      <w:r w:rsidRPr="00C24069">
        <w:rPr>
          <w:bCs/>
        </w:rPr>
        <w:t>Tuznue</w:t>
      </w:r>
      <w:r w:rsidR="00242E48" w:rsidRPr="00C24069">
        <w:rPr>
          <w:bCs/>
        </w:rPr>
        <w:t xml:space="preserve"> 150 mg </w:t>
      </w:r>
      <w:r w:rsidR="00F16C2F" w:rsidRPr="00C24069">
        <w:rPr>
          <w:bCs/>
        </w:rPr>
        <w:t>trab għal konċentrat</w:t>
      </w:r>
    </w:p>
    <w:p w14:paraId="1996B93E" w14:textId="4740FF1F" w:rsidR="00F43F10" w:rsidRPr="00C24069" w:rsidRDefault="00F16C2F" w:rsidP="006A4438">
      <w:pPr>
        <w:pStyle w:val="BodyText"/>
      </w:pPr>
      <w:r w:rsidRPr="00C24069">
        <w:t>t</w:t>
      </w:r>
      <w:r w:rsidR="00F83889" w:rsidRPr="00C24069">
        <w:t>rastuzumab</w:t>
      </w:r>
    </w:p>
    <w:p w14:paraId="1996B93F" w14:textId="1D006DB0" w:rsidR="00812D16" w:rsidRPr="00C24069" w:rsidRDefault="00662182" w:rsidP="006A4438">
      <w:r w:rsidRPr="00C24069">
        <w:t>Użu għal ġol-vini biss</w:t>
      </w:r>
    </w:p>
    <w:p w14:paraId="1996B940" w14:textId="77777777" w:rsidR="00812D16" w:rsidRPr="00C24069" w:rsidRDefault="00812D16" w:rsidP="006A4438"/>
    <w:p w14:paraId="1996B941" w14:textId="77777777" w:rsidR="00812D16" w:rsidRPr="00C24069" w:rsidRDefault="00812D16" w:rsidP="006A4438"/>
    <w:p w14:paraId="1996B942" w14:textId="0E3A309F"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2.</w:t>
      </w:r>
      <w:r w:rsidRPr="00C24069">
        <w:rPr>
          <w:b/>
        </w:rPr>
        <w:tab/>
      </w:r>
      <w:r w:rsidR="00662182" w:rsidRPr="00C24069">
        <w:rPr>
          <w:b/>
        </w:rPr>
        <w:t>METODU TA’ KIF GĦANDU JINGĦATA</w:t>
      </w:r>
    </w:p>
    <w:p w14:paraId="1996B943" w14:textId="77777777" w:rsidR="00812D16" w:rsidRPr="00C24069" w:rsidRDefault="00812D16" w:rsidP="006A4438"/>
    <w:p w14:paraId="1996B944" w14:textId="77777777" w:rsidR="00812D16" w:rsidRPr="00C24069" w:rsidRDefault="00812D16" w:rsidP="006A4438"/>
    <w:p w14:paraId="1996B945" w14:textId="03C06048"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3.</w:t>
      </w:r>
      <w:r w:rsidRPr="00C24069">
        <w:rPr>
          <w:b/>
        </w:rPr>
        <w:tab/>
      </w:r>
      <w:r w:rsidR="00DD536E" w:rsidRPr="00C24069">
        <w:rPr>
          <w:b/>
        </w:rPr>
        <w:t>DATA TA’ SKADENZA</w:t>
      </w:r>
    </w:p>
    <w:p w14:paraId="1996B946" w14:textId="77777777" w:rsidR="00812D16" w:rsidRPr="00C24069" w:rsidRDefault="00812D16" w:rsidP="006A4438"/>
    <w:p w14:paraId="1996B947" w14:textId="77777777" w:rsidR="00F43F10" w:rsidRPr="00C24069" w:rsidRDefault="00F83889" w:rsidP="006A4438">
      <w:pPr>
        <w:pStyle w:val="BodyText"/>
      </w:pPr>
      <w:r w:rsidRPr="00C24069">
        <w:t>EXP</w:t>
      </w:r>
    </w:p>
    <w:p w14:paraId="1996B948" w14:textId="77777777" w:rsidR="00D15494" w:rsidRPr="00C24069" w:rsidRDefault="00D15494" w:rsidP="006A4438">
      <w:pPr>
        <w:pStyle w:val="BodyText"/>
      </w:pPr>
    </w:p>
    <w:p w14:paraId="1996B949" w14:textId="77777777" w:rsidR="00F43F10" w:rsidRPr="00C24069" w:rsidRDefault="00F43F10" w:rsidP="006A4438">
      <w:pPr>
        <w:pStyle w:val="BodyText"/>
      </w:pPr>
    </w:p>
    <w:p w14:paraId="1996B94A" w14:textId="6AECBD5C"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4.</w:t>
      </w:r>
      <w:r w:rsidRPr="00C24069">
        <w:rPr>
          <w:b/>
        </w:rPr>
        <w:tab/>
      </w:r>
      <w:r w:rsidR="00DD536E" w:rsidRPr="00C24069">
        <w:rPr>
          <w:b/>
        </w:rPr>
        <w:t>NUMRU TAL-LOTT</w:t>
      </w:r>
    </w:p>
    <w:p w14:paraId="1996B94B" w14:textId="77777777" w:rsidR="00812D16" w:rsidRPr="00C24069" w:rsidRDefault="00812D16" w:rsidP="006A4438"/>
    <w:p w14:paraId="1996B94C" w14:textId="77777777" w:rsidR="00F43F10" w:rsidRPr="00C24069" w:rsidRDefault="00F83889" w:rsidP="006A4438">
      <w:pPr>
        <w:pStyle w:val="BodyText"/>
      </w:pPr>
      <w:r w:rsidRPr="00C24069">
        <w:t>Lot</w:t>
      </w:r>
    </w:p>
    <w:p w14:paraId="1996B94D" w14:textId="77777777" w:rsidR="00F43F10" w:rsidRPr="00C24069" w:rsidRDefault="00F43F10" w:rsidP="006A4438">
      <w:pPr>
        <w:pStyle w:val="BodyText"/>
      </w:pPr>
    </w:p>
    <w:p w14:paraId="1996B94E" w14:textId="77777777" w:rsidR="00D15494" w:rsidRPr="00C24069" w:rsidRDefault="00D15494" w:rsidP="006A4438">
      <w:pPr>
        <w:pStyle w:val="BodyText"/>
      </w:pPr>
    </w:p>
    <w:p w14:paraId="1996B94F" w14:textId="7319870E"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5.</w:t>
      </w:r>
      <w:r w:rsidRPr="00C24069">
        <w:rPr>
          <w:b/>
        </w:rPr>
        <w:tab/>
        <w:t>C</w:t>
      </w:r>
      <w:r w:rsidR="00DD536E" w:rsidRPr="00C24069">
        <w:t xml:space="preserve"> </w:t>
      </w:r>
      <w:r w:rsidR="00DD536E" w:rsidRPr="00C24069">
        <w:rPr>
          <w:b/>
        </w:rPr>
        <w:t xml:space="preserve">IL-KONTENUT SKONT IL-PIŻ, IL-VOLUM, JEW PARTI INDIVIDWALI </w:t>
      </w:r>
      <w:r w:rsidRPr="00C24069">
        <w:rPr>
          <w:b/>
        </w:rPr>
        <w:t>IT</w:t>
      </w:r>
    </w:p>
    <w:p w14:paraId="1996B950" w14:textId="77777777" w:rsidR="00812D16" w:rsidRPr="00C24069" w:rsidRDefault="00812D16" w:rsidP="006A4438"/>
    <w:p w14:paraId="1996B951" w14:textId="77777777" w:rsidR="00812D16" w:rsidRPr="00C24069" w:rsidRDefault="00812D16" w:rsidP="006A4438"/>
    <w:p w14:paraId="1996B952" w14:textId="4C530B97" w:rsidR="00812D16"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6.</w:t>
      </w:r>
      <w:r w:rsidRPr="00C24069">
        <w:rPr>
          <w:b/>
        </w:rPr>
        <w:tab/>
      </w:r>
      <w:r w:rsidR="00DD536E" w:rsidRPr="00C24069">
        <w:rPr>
          <w:b/>
        </w:rPr>
        <w:t>OĦRAJN</w:t>
      </w:r>
    </w:p>
    <w:p w14:paraId="1996B953" w14:textId="77777777" w:rsidR="00812D16" w:rsidRPr="00C24069" w:rsidRDefault="00812D16" w:rsidP="006A4438"/>
    <w:p w14:paraId="1996B954" w14:textId="77777777" w:rsidR="00812D16" w:rsidRPr="00C24069" w:rsidRDefault="00812D16" w:rsidP="006A4438"/>
    <w:p w14:paraId="1996B955" w14:textId="77777777" w:rsidR="00FE401B" w:rsidRPr="00C24069" w:rsidRDefault="00F83889" w:rsidP="006A4438">
      <w:r w:rsidRPr="00C24069">
        <w:br w:type="page"/>
      </w:r>
    </w:p>
    <w:p w14:paraId="1996B956" w14:textId="0184D605" w:rsidR="00FF5E3B" w:rsidRPr="00C24069" w:rsidRDefault="00DD536E" w:rsidP="006A4438">
      <w:pPr>
        <w:pBdr>
          <w:top w:val="single" w:sz="4" w:space="1" w:color="auto"/>
          <w:left w:val="single" w:sz="4" w:space="0" w:color="auto"/>
          <w:bottom w:val="single" w:sz="4" w:space="1" w:color="auto"/>
          <w:right w:val="single" w:sz="4" w:space="0" w:color="auto"/>
        </w:pBdr>
        <w:rPr>
          <w:b/>
        </w:rPr>
      </w:pPr>
      <w:r w:rsidRPr="00C24069">
        <w:rPr>
          <w:b/>
        </w:rPr>
        <w:t>TAGĦRIF LI GĦANDU JIDHER FUQ IL-PAKKETT TA’ BARRA</w:t>
      </w:r>
    </w:p>
    <w:p w14:paraId="1996B957" w14:textId="77777777" w:rsidR="00FF5E3B" w:rsidRPr="00C24069" w:rsidRDefault="00FF5E3B" w:rsidP="006A4438">
      <w:pPr>
        <w:pBdr>
          <w:top w:val="single" w:sz="4" w:space="1" w:color="auto"/>
          <w:left w:val="single" w:sz="4" w:space="0" w:color="auto"/>
          <w:bottom w:val="single" w:sz="4" w:space="1" w:color="auto"/>
          <w:right w:val="single" w:sz="4" w:space="0" w:color="auto"/>
        </w:pBdr>
        <w:ind w:left="567" w:hanging="567"/>
        <w:rPr>
          <w:bCs/>
        </w:rPr>
      </w:pPr>
    </w:p>
    <w:p w14:paraId="1996B958" w14:textId="3EC5866C" w:rsidR="00FF5E3B" w:rsidRPr="00C24069" w:rsidRDefault="00DD536E" w:rsidP="006A4438">
      <w:pPr>
        <w:pBdr>
          <w:top w:val="single" w:sz="4" w:space="1" w:color="auto"/>
          <w:left w:val="single" w:sz="4" w:space="0" w:color="auto"/>
          <w:bottom w:val="single" w:sz="4" w:space="1" w:color="auto"/>
          <w:right w:val="single" w:sz="4" w:space="0" w:color="auto"/>
        </w:pBdr>
        <w:rPr>
          <w:bCs/>
        </w:rPr>
      </w:pPr>
      <w:r w:rsidRPr="00C24069">
        <w:rPr>
          <w:b/>
        </w:rPr>
        <w:t>KARTUNA</w:t>
      </w:r>
    </w:p>
    <w:p w14:paraId="1996B959" w14:textId="77777777" w:rsidR="00FF5E3B" w:rsidRPr="00C24069" w:rsidRDefault="00FF5E3B" w:rsidP="006A4438"/>
    <w:p w14:paraId="1996B95A" w14:textId="77777777" w:rsidR="00FF5E3B" w:rsidRPr="00C24069" w:rsidRDefault="00FF5E3B" w:rsidP="006A4438"/>
    <w:p w14:paraId="1996B95B" w14:textId="6391D127" w:rsidR="00FF5E3B"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1.</w:t>
      </w:r>
      <w:r w:rsidRPr="00C24069">
        <w:rPr>
          <w:b/>
        </w:rPr>
        <w:tab/>
      </w:r>
      <w:r w:rsidR="00F271D7" w:rsidRPr="00C24069">
        <w:rPr>
          <w:b/>
        </w:rPr>
        <w:t>ISEM TAL-PRODOTT MEDIĊINALI</w:t>
      </w:r>
    </w:p>
    <w:p w14:paraId="1996B95C" w14:textId="77777777" w:rsidR="00FF5E3B" w:rsidRPr="00C24069" w:rsidRDefault="00FF5E3B" w:rsidP="006A4438"/>
    <w:p w14:paraId="1996B95D" w14:textId="0982EEC6" w:rsidR="00FF5E3B" w:rsidRPr="00C24069" w:rsidRDefault="00D72A28" w:rsidP="006A4438">
      <w:pPr>
        <w:pStyle w:val="BodyText"/>
      </w:pPr>
      <w:r w:rsidRPr="00C24069">
        <w:t>Tuznue</w:t>
      </w:r>
      <w:r w:rsidR="00F83889" w:rsidRPr="00C24069">
        <w:t xml:space="preserve"> </w:t>
      </w:r>
      <w:r w:rsidR="00294C7E" w:rsidRPr="00C24069">
        <w:t>42</w:t>
      </w:r>
      <w:r w:rsidR="00F83889" w:rsidRPr="00C24069">
        <w:t xml:space="preserve">0 mg </w:t>
      </w:r>
      <w:r w:rsidR="00F271D7" w:rsidRPr="00C24069">
        <w:t>trab għal konċentrat għal soluzzjoni għall-infużjoni trastuzumab</w:t>
      </w:r>
    </w:p>
    <w:p w14:paraId="1996B95E" w14:textId="77777777" w:rsidR="00FF5E3B" w:rsidRPr="00C24069" w:rsidRDefault="00F83889" w:rsidP="006A4438">
      <w:pPr>
        <w:pStyle w:val="BodyText"/>
      </w:pPr>
      <w:r w:rsidRPr="00C24069">
        <w:t>trastuzumab</w:t>
      </w:r>
    </w:p>
    <w:p w14:paraId="1996B95F" w14:textId="77777777" w:rsidR="00FF5E3B" w:rsidRPr="00C24069" w:rsidRDefault="00FF5E3B" w:rsidP="006A4438"/>
    <w:p w14:paraId="1996B960" w14:textId="77777777" w:rsidR="00FF5E3B" w:rsidRPr="00C24069" w:rsidRDefault="00FF5E3B" w:rsidP="006A4438"/>
    <w:p w14:paraId="1996B961" w14:textId="0F8FE4B1" w:rsidR="00FF5E3B"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rPr>
          <w:b/>
        </w:rPr>
      </w:pPr>
      <w:r w:rsidRPr="00C24069">
        <w:rPr>
          <w:b/>
        </w:rPr>
        <w:t>2.</w:t>
      </w:r>
      <w:r w:rsidRPr="00C24069">
        <w:rPr>
          <w:b/>
        </w:rPr>
        <w:tab/>
      </w:r>
      <w:r w:rsidR="00F271D7" w:rsidRPr="00C24069">
        <w:rPr>
          <w:b/>
        </w:rPr>
        <w:t>DIKJARAZZJONI TAS-SUSTANZA(I) ATTIVA(I)</w:t>
      </w:r>
    </w:p>
    <w:p w14:paraId="1996B962" w14:textId="77777777" w:rsidR="00FF5E3B" w:rsidRPr="00C24069" w:rsidRDefault="00FF5E3B" w:rsidP="006A4438"/>
    <w:p w14:paraId="1996B963" w14:textId="6727622C" w:rsidR="00FF5E3B" w:rsidRPr="00C24069" w:rsidRDefault="00F271D7" w:rsidP="006A4438">
      <w:pPr>
        <w:pStyle w:val="BodyText"/>
      </w:pPr>
      <w:r w:rsidRPr="00C24069">
        <w:t>Kull kunjett fih 420 mg trastuzumab. Wara r-rikostituzzjoni 1 mL ta’ konċentrat ikun fih 21 mg ta’ trastuzumab</w:t>
      </w:r>
      <w:r w:rsidR="00F83889" w:rsidRPr="00C24069">
        <w:t>.</w:t>
      </w:r>
    </w:p>
    <w:p w14:paraId="1996B964" w14:textId="77777777" w:rsidR="00FF5E3B" w:rsidRPr="00C24069" w:rsidRDefault="00FF5E3B" w:rsidP="006A4438">
      <w:pPr>
        <w:pStyle w:val="BodyText"/>
      </w:pPr>
    </w:p>
    <w:p w14:paraId="1996B965" w14:textId="77777777" w:rsidR="00FF5E3B" w:rsidRPr="00C24069" w:rsidRDefault="00FF5E3B" w:rsidP="006A4438"/>
    <w:p w14:paraId="1996B966" w14:textId="7E2790AE" w:rsidR="00FF5E3B"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3.</w:t>
      </w:r>
      <w:r w:rsidRPr="00C24069">
        <w:rPr>
          <w:b/>
        </w:rPr>
        <w:tab/>
      </w:r>
      <w:r w:rsidR="009929F9" w:rsidRPr="00C24069">
        <w:rPr>
          <w:b/>
        </w:rPr>
        <w:t>LISTA TA’ EĊĊIPJENTI</w:t>
      </w:r>
    </w:p>
    <w:p w14:paraId="1996B967" w14:textId="77777777" w:rsidR="00FF5E3B" w:rsidRPr="00C24069" w:rsidRDefault="00FF5E3B" w:rsidP="006A4438"/>
    <w:p w14:paraId="1996B968" w14:textId="3EBB447C" w:rsidR="00FF5E3B" w:rsidRPr="00C24069" w:rsidRDefault="009929F9" w:rsidP="006A4438">
      <w:pPr>
        <w:pStyle w:val="BodyText"/>
      </w:pPr>
      <w:r w:rsidRPr="00C24069">
        <w:t>L-histidine hydrochloride monohydrate, L-histidine, polysorbate 20,</w:t>
      </w:r>
      <w:r w:rsidR="00F83889" w:rsidRPr="00C24069">
        <w:t xml:space="preserve"> α,α-</w:t>
      </w:r>
      <w:r w:rsidRPr="00C24069">
        <w:t>trehalose dihydrate</w:t>
      </w:r>
    </w:p>
    <w:p w14:paraId="1996B969" w14:textId="77777777" w:rsidR="00FF5E3B" w:rsidRPr="00C24069" w:rsidRDefault="00FF5E3B" w:rsidP="006A4438">
      <w:pPr>
        <w:pStyle w:val="BodyText"/>
      </w:pPr>
    </w:p>
    <w:p w14:paraId="1996B96A" w14:textId="77777777" w:rsidR="00FF5E3B" w:rsidRPr="00C24069" w:rsidRDefault="00FF5E3B" w:rsidP="006A4438"/>
    <w:p w14:paraId="1996B96B" w14:textId="6DFA1E77" w:rsidR="00FF5E3B"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4.</w:t>
      </w:r>
      <w:r w:rsidRPr="00C24069">
        <w:rPr>
          <w:b/>
        </w:rPr>
        <w:tab/>
      </w:r>
      <w:r w:rsidR="00194A31" w:rsidRPr="00C24069">
        <w:rPr>
          <w:b/>
        </w:rPr>
        <w:t>GĦAMLA FARMAĊEWTIKA U KONTENUT</w:t>
      </w:r>
    </w:p>
    <w:p w14:paraId="1996B96C" w14:textId="77777777" w:rsidR="00FF5E3B" w:rsidRPr="00C24069" w:rsidRDefault="00FF5E3B" w:rsidP="006A4438"/>
    <w:p w14:paraId="5A62B468" w14:textId="77777777" w:rsidR="00194A31" w:rsidRPr="00C24069" w:rsidRDefault="00194A31" w:rsidP="006A4438">
      <w:pPr>
        <w:pStyle w:val="BodyText"/>
      </w:pPr>
      <w:r w:rsidRPr="00C24069">
        <w:t>Trab għal konċentrat għal soluzzjoni għall-infużjoni.</w:t>
      </w:r>
    </w:p>
    <w:p w14:paraId="1996B96E" w14:textId="522E6EEF" w:rsidR="00FF5E3B" w:rsidRPr="00C24069" w:rsidRDefault="00194A31" w:rsidP="006A4438">
      <w:pPr>
        <w:pStyle w:val="BodyText"/>
      </w:pPr>
      <w:r w:rsidRPr="00C24069">
        <w:t>Kunjett wieħed</w:t>
      </w:r>
    </w:p>
    <w:p w14:paraId="1996B96F" w14:textId="77777777" w:rsidR="00FF5E3B" w:rsidRPr="00C24069" w:rsidRDefault="00FF5E3B" w:rsidP="006A4438">
      <w:pPr>
        <w:pStyle w:val="BodyText"/>
      </w:pPr>
    </w:p>
    <w:p w14:paraId="1996B970" w14:textId="77777777" w:rsidR="00FF5E3B" w:rsidRPr="00C24069" w:rsidRDefault="00FF5E3B" w:rsidP="006A4438">
      <w:pPr>
        <w:pStyle w:val="BodyText"/>
      </w:pPr>
    </w:p>
    <w:p w14:paraId="1996B971" w14:textId="23D0A8ED" w:rsidR="00FF5E3B"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5.</w:t>
      </w:r>
      <w:r w:rsidRPr="00C24069">
        <w:rPr>
          <w:b/>
        </w:rPr>
        <w:tab/>
      </w:r>
      <w:r w:rsidR="00194A31" w:rsidRPr="00C24069">
        <w:rPr>
          <w:b/>
        </w:rPr>
        <w:t>MOD TA’ KIF U MNEJN JINGĦATA</w:t>
      </w:r>
    </w:p>
    <w:p w14:paraId="1996B972" w14:textId="77777777" w:rsidR="00FF5E3B" w:rsidRPr="00C24069" w:rsidRDefault="00FF5E3B" w:rsidP="006A4438"/>
    <w:p w14:paraId="0A618470" w14:textId="77777777" w:rsidR="00194A31" w:rsidRPr="00C24069" w:rsidRDefault="00194A31" w:rsidP="006A4438">
      <w:pPr>
        <w:pStyle w:val="BodyText"/>
      </w:pPr>
      <w:r w:rsidRPr="00C24069">
        <w:t>Użu għal ġol-vini biss wara r-rikostituzzjoni u d-dilwizzjoni.</w:t>
      </w:r>
    </w:p>
    <w:p w14:paraId="1996B974" w14:textId="25495C2A" w:rsidR="00FF5E3B" w:rsidRPr="00C24069" w:rsidRDefault="00194A31" w:rsidP="006A4438">
      <w:pPr>
        <w:pStyle w:val="BodyText"/>
      </w:pPr>
      <w:r w:rsidRPr="00C24069">
        <w:t>Aqra l-fuljett ta’ tagħrif qabel l-użu</w:t>
      </w:r>
      <w:r w:rsidR="00F83889" w:rsidRPr="00C24069">
        <w:t>.</w:t>
      </w:r>
    </w:p>
    <w:p w14:paraId="1996B975" w14:textId="77777777" w:rsidR="00FF5E3B" w:rsidRPr="00C24069" w:rsidRDefault="00FF5E3B" w:rsidP="006A4438">
      <w:pPr>
        <w:pStyle w:val="BodyText"/>
      </w:pPr>
    </w:p>
    <w:p w14:paraId="1996B976" w14:textId="77777777" w:rsidR="00FF5E3B" w:rsidRPr="00C24069" w:rsidRDefault="00FF5E3B" w:rsidP="006A4438"/>
    <w:p w14:paraId="1996B977" w14:textId="6547CDD7" w:rsidR="00FF5E3B"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6.</w:t>
      </w:r>
      <w:r w:rsidRPr="00C24069">
        <w:rPr>
          <w:b/>
        </w:rPr>
        <w:tab/>
      </w:r>
      <w:r w:rsidR="00E0533E" w:rsidRPr="00C24069">
        <w:rPr>
          <w:b/>
        </w:rPr>
        <w:t>TWISSIJA SPEĊJALI LI L-PRODOTT MEDIĊINALI GĦANDU JINŻAMM FEJN MA JIDHIRX U MA JINTLAĦAQX MIT-TFAL</w:t>
      </w:r>
    </w:p>
    <w:p w14:paraId="1996B978" w14:textId="77777777" w:rsidR="00FF5E3B" w:rsidRPr="00C24069" w:rsidRDefault="00FF5E3B" w:rsidP="006A4438"/>
    <w:p w14:paraId="1996B979" w14:textId="2EAD9298" w:rsidR="00FF5E3B" w:rsidRPr="00C24069" w:rsidRDefault="00E0533E" w:rsidP="006A4438">
      <w:pPr>
        <w:pStyle w:val="BodyText"/>
      </w:pPr>
      <w:r w:rsidRPr="00C24069">
        <w:t>Żomm fejn ma jidhirx u ma jintlaħaqx mit-tfal</w:t>
      </w:r>
      <w:r w:rsidR="00F83889" w:rsidRPr="00C24069">
        <w:t>.</w:t>
      </w:r>
    </w:p>
    <w:p w14:paraId="1996B97A" w14:textId="77777777" w:rsidR="00FF5E3B" w:rsidRPr="00C24069" w:rsidRDefault="00FF5E3B" w:rsidP="006A4438">
      <w:pPr>
        <w:pStyle w:val="BodyText"/>
      </w:pPr>
    </w:p>
    <w:p w14:paraId="1996B97B" w14:textId="77777777" w:rsidR="00FF5E3B" w:rsidRPr="00C24069" w:rsidRDefault="00FF5E3B" w:rsidP="006A4438"/>
    <w:p w14:paraId="1996B97C" w14:textId="7C62FB85" w:rsidR="00FF5E3B"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7.</w:t>
      </w:r>
      <w:r w:rsidRPr="00C24069">
        <w:rPr>
          <w:b/>
        </w:rPr>
        <w:tab/>
      </w:r>
      <w:r w:rsidR="00E0533E" w:rsidRPr="00C24069">
        <w:rPr>
          <w:b/>
        </w:rPr>
        <w:t>TWISSIJA(IET) SPEĊJALI OĦRA, JEKK MEĦTIEĠA</w:t>
      </w:r>
    </w:p>
    <w:p w14:paraId="1996B97D" w14:textId="77777777" w:rsidR="00FF5E3B" w:rsidRPr="00C24069" w:rsidRDefault="00FF5E3B" w:rsidP="006A4438"/>
    <w:p w14:paraId="1996B97E" w14:textId="77777777" w:rsidR="00FF5E3B" w:rsidRPr="00C24069" w:rsidRDefault="00FF5E3B" w:rsidP="006A4438">
      <w:pPr>
        <w:tabs>
          <w:tab w:val="left" w:pos="749"/>
        </w:tabs>
      </w:pPr>
    </w:p>
    <w:p w14:paraId="1996B97F" w14:textId="27207890" w:rsidR="00FF5E3B"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pPr>
      <w:r w:rsidRPr="00C24069">
        <w:rPr>
          <w:b/>
        </w:rPr>
        <w:t>8.</w:t>
      </w:r>
      <w:r w:rsidRPr="00C24069">
        <w:rPr>
          <w:b/>
        </w:rPr>
        <w:tab/>
      </w:r>
      <w:r w:rsidR="00E0533E" w:rsidRPr="00C24069">
        <w:rPr>
          <w:b/>
        </w:rPr>
        <w:t>DATA TA’ SKADENZA</w:t>
      </w:r>
    </w:p>
    <w:p w14:paraId="1996B980" w14:textId="77777777" w:rsidR="00FF5E3B" w:rsidRPr="00C24069" w:rsidRDefault="00FF5E3B" w:rsidP="006A4438">
      <w:pPr>
        <w:pStyle w:val="BodyText"/>
      </w:pPr>
    </w:p>
    <w:p w14:paraId="1996B981" w14:textId="77777777" w:rsidR="00FF5E3B" w:rsidRPr="00C24069" w:rsidRDefault="00F83889" w:rsidP="006A4438">
      <w:pPr>
        <w:pStyle w:val="BodyText"/>
      </w:pPr>
      <w:r w:rsidRPr="00C24069">
        <w:t>EXP</w:t>
      </w:r>
    </w:p>
    <w:p w14:paraId="1996B982" w14:textId="77777777" w:rsidR="00FF5E3B" w:rsidRPr="00C24069" w:rsidRDefault="00FF5E3B" w:rsidP="006A4438">
      <w:pPr>
        <w:pStyle w:val="BodyText"/>
      </w:pPr>
    </w:p>
    <w:p w14:paraId="1996B983" w14:textId="304F1F57" w:rsidR="00FF5E3B" w:rsidRPr="00C24069" w:rsidRDefault="00F83889" w:rsidP="006A4438">
      <w:pPr>
        <w:keepNext/>
        <w:pBdr>
          <w:top w:val="single" w:sz="4" w:space="1" w:color="auto"/>
          <w:left w:val="single" w:sz="4" w:space="0" w:color="auto"/>
          <w:bottom w:val="single" w:sz="4" w:space="1" w:color="auto"/>
          <w:right w:val="single" w:sz="4" w:space="0" w:color="auto"/>
        </w:pBdr>
        <w:ind w:left="567" w:hanging="567"/>
        <w:outlineLvl w:val="0"/>
      </w:pPr>
      <w:r w:rsidRPr="00C24069">
        <w:rPr>
          <w:b/>
        </w:rPr>
        <w:t>9.</w:t>
      </w:r>
      <w:r w:rsidRPr="00C24069">
        <w:rPr>
          <w:b/>
        </w:rPr>
        <w:tab/>
      </w:r>
      <w:r w:rsidR="00FA1441" w:rsidRPr="00C24069">
        <w:rPr>
          <w:b/>
        </w:rPr>
        <w:t>KONDIZZJONIJIET SPEĊJALI TA’ KIF JINĦAŻEN</w:t>
      </w:r>
    </w:p>
    <w:p w14:paraId="1996B984" w14:textId="77777777" w:rsidR="00FF5E3B" w:rsidRPr="00C24069" w:rsidRDefault="00FF5E3B" w:rsidP="006A4438"/>
    <w:p w14:paraId="1996B985" w14:textId="1175A566" w:rsidR="00FF5E3B" w:rsidRPr="00C24069" w:rsidRDefault="00FA1441" w:rsidP="006A4438">
      <w:pPr>
        <w:pStyle w:val="BodyText"/>
      </w:pPr>
      <w:r w:rsidRPr="00C24069">
        <w:t>Aħżen fi friġġ</w:t>
      </w:r>
    </w:p>
    <w:p w14:paraId="1996B986" w14:textId="77777777" w:rsidR="00FF5E3B" w:rsidRPr="00C24069" w:rsidRDefault="00FF5E3B" w:rsidP="006A4438">
      <w:pPr>
        <w:pStyle w:val="BodyText"/>
      </w:pPr>
    </w:p>
    <w:p w14:paraId="1996B987" w14:textId="77777777" w:rsidR="00FF5E3B" w:rsidRPr="00C24069" w:rsidRDefault="00FF5E3B" w:rsidP="006A4438">
      <w:pPr>
        <w:pStyle w:val="BodyText"/>
      </w:pPr>
    </w:p>
    <w:p w14:paraId="1996B988" w14:textId="2479404E" w:rsidR="00FF5E3B" w:rsidRPr="00C24069" w:rsidRDefault="00F83889" w:rsidP="006A4438">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C24069">
        <w:rPr>
          <w:b/>
        </w:rPr>
        <w:t>10.</w:t>
      </w:r>
      <w:r w:rsidRPr="00C24069">
        <w:rPr>
          <w:b/>
        </w:rPr>
        <w:tab/>
      </w:r>
      <w:r w:rsidR="00FA1441" w:rsidRPr="00C24069">
        <w:rPr>
          <w:b/>
        </w:rPr>
        <w:t>PREKAWZJONIJIET SPEĊJALI GĦAR-RIMI TA’ PRODOTTI MEDIĊINALI MHUX UŻATI JEW SKART MINN DAWN IL-PRODOTTI MEDIĊINALI, JEKK HEMM BŻONN</w:t>
      </w:r>
    </w:p>
    <w:p w14:paraId="1996B989" w14:textId="77777777" w:rsidR="00FF5E3B" w:rsidRPr="00C24069" w:rsidRDefault="00FF5E3B" w:rsidP="006A4438">
      <w:pPr>
        <w:keepNext/>
        <w:keepLines/>
      </w:pPr>
    </w:p>
    <w:p w14:paraId="1996B98A" w14:textId="77777777" w:rsidR="00FF5E3B" w:rsidRPr="00C24069" w:rsidRDefault="00FF5E3B" w:rsidP="006A4438"/>
    <w:p w14:paraId="1996B98B" w14:textId="405DC564" w:rsidR="00FF5E3B" w:rsidRPr="00C24069" w:rsidRDefault="00F83889" w:rsidP="006A4438">
      <w:pPr>
        <w:pBdr>
          <w:top w:val="single" w:sz="4" w:space="1" w:color="auto"/>
          <w:left w:val="single" w:sz="4" w:space="0" w:color="auto"/>
          <w:bottom w:val="single" w:sz="4" w:space="1" w:color="auto"/>
          <w:right w:val="single" w:sz="4" w:space="0" w:color="auto"/>
        </w:pBdr>
        <w:ind w:left="567" w:hanging="567"/>
        <w:outlineLvl w:val="0"/>
        <w:rPr>
          <w:b/>
          <w:bCs/>
        </w:rPr>
      </w:pPr>
      <w:r w:rsidRPr="00C24069">
        <w:rPr>
          <w:b/>
          <w:bCs/>
        </w:rPr>
        <w:t>11.</w:t>
      </w:r>
      <w:r w:rsidRPr="00C24069">
        <w:rPr>
          <w:b/>
          <w:bCs/>
        </w:rPr>
        <w:tab/>
      </w:r>
      <w:r w:rsidR="00FA1441" w:rsidRPr="00C24069">
        <w:rPr>
          <w:b/>
          <w:bCs/>
        </w:rPr>
        <w:t>ISEM U INDIRIZZ TAD-DETENTUR TAL-AWTORIZZAZZJONI GĦAT-TQEGĦID FIS-SUQ</w:t>
      </w:r>
    </w:p>
    <w:p w14:paraId="1996B98C" w14:textId="77777777" w:rsidR="00FF5E3B" w:rsidRPr="00C24069" w:rsidRDefault="00FF5E3B" w:rsidP="006A4438"/>
    <w:p w14:paraId="1996B98D" w14:textId="77777777" w:rsidR="00FF5E3B" w:rsidRPr="00C24069" w:rsidRDefault="00F83889" w:rsidP="006A4438">
      <w:pPr>
        <w:pStyle w:val="BodyText"/>
      </w:pPr>
      <w:r w:rsidRPr="00C24069">
        <w:t>Prestige Biopharma Belgium BVBA</w:t>
      </w:r>
    </w:p>
    <w:p w14:paraId="1996B98E" w14:textId="77777777" w:rsidR="00FF5E3B" w:rsidRPr="00C24069" w:rsidRDefault="00F83889" w:rsidP="006A4438">
      <w:r w:rsidRPr="00C24069">
        <w:t>Terhulpensesteenweg 449</w:t>
      </w:r>
    </w:p>
    <w:p w14:paraId="1996B990" w14:textId="63BEE985" w:rsidR="00FF5E3B" w:rsidRPr="00C24069" w:rsidRDefault="00F83889" w:rsidP="006A4438">
      <w:r w:rsidRPr="00C24069">
        <w:t>3090 Overijse</w:t>
      </w:r>
      <w:r w:rsidR="00DE1024" w:rsidRPr="00C24069">
        <w:t xml:space="preserve">, </w:t>
      </w:r>
      <w:r w:rsidR="00BB30DB" w:rsidRPr="00C24069">
        <w:t>il-Belġju</w:t>
      </w:r>
    </w:p>
    <w:p w14:paraId="1996B991" w14:textId="77777777" w:rsidR="00FF5E3B" w:rsidRPr="00C24069" w:rsidRDefault="00FF5E3B" w:rsidP="006A4438">
      <w:pPr>
        <w:pStyle w:val="BodyText"/>
      </w:pPr>
    </w:p>
    <w:p w14:paraId="1996B992" w14:textId="77777777" w:rsidR="00FF5E3B" w:rsidRPr="00C24069" w:rsidRDefault="00FF5E3B" w:rsidP="006A4438"/>
    <w:p w14:paraId="1996B993" w14:textId="10AD02EB"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2.</w:t>
      </w:r>
      <w:r w:rsidRPr="00C24069">
        <w:rPr>
          <w:b/>
          <w:bCs/>
        </w:rPr>
        <w:tab/>
      </w:r>
      <w:r w:rsidR="00BB30DB" w:rsidRPr="00C24069">
        <w:rPr>
          <w:b/>
          <w:bCs/>
        </w:rPr>
        <w:t>NUMRU(I) TAL-AWTORIZZAZZJONI GĦAT-TQEGĦID FIS-S</w:t>
      </w:r>
    </w:p>
    <w:p w14:paraId="1996B994" w14:textId="77777777" w:rsidR="00FF5E3B" w:rsidRPr="00C24069" w:rsidRDefault="00FF5E3B" w:rsidP="006A4438"/>
    <w:p w14:paraId="1996B995" w14:textId="7A1BE306" w:rsidR="00FF5E3B" w:rsidRPr="00C24069" w:rsidRDefault="00ED0F5B" w:rsidP="006A4438">
      <w:pPr>
        <w:pStyle w:val="BodyText"/>
      </w:pPr>
      <w:r w:rsidRPr="00C24069">
        <w:t>EU/1/24/1864/002</w:t>
      </w:r>
    </w:p>
    <w:p w14:paraId="1996B996" w14:textId="77777777" w:rsidR="00FF5E3B" w:rsidRPr="00C24069" w:rsidRDefault="00FF5E3B" w:rsidP="006A4438">
      <w:pPr>
        <w:pStyle w:val="BodyText"/>
      </w:pPr>
    </w:p>
    <w:p w14:paraId="1996B997" w14:textId="77777777" w:rsidR="00FF5E3B" w:rsidRPr="00C24069" w:rsidRDefault="00FF5E3B" w:rsidP="006A4438"/>
    <w:p w14:paraId="1996B998" w14:textId="045083F0"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3.</w:t>
      </w:r>
      <w:r w:rsidRPr="00C24069">
        <w:rPr>
          <w:b/>
          <w:bCs/>
        </w:rPr>
        <w:tab/>
      </w:r>
      <w:r w:rsidR="00BB30DB" w:rsidRPr="00C24069">
        <w:rPr>
          <w:b/>
          <w:bCs/>
        </w:rPr>
        <w:t>NUMRU TAL-LOTT</w:t>
      </w:r>
    </w:p>
    <w:p w14:paraId="1996B999" w14:textId="77777777" w:rsidR="00FF5E3B" w:rsidRPr="00C24069" w:rsidRDefault="00FF5E3B" w:rsidP="006A4438"/>
    <w:p w14:paraId="1996B99A" w14:textId="77777777" w:rsidR="00FF5E3B" w:rsidRPr="00C24069" w:rsidRDefault="00F83889" w:rsidP="006A4438">
      <w:r w:rsidRPr="00C24069">
        <w:t>LOT</w:t>
      </w:r>
    </w:p>
    <w:p w14:paraId="1996B99B" w14:textId="77777777" w:rsidR="00FF5E3B" w:rsidRPr="00C24069" w:rsidRDefault="00FF5E3B" w:rsidP="006A4438"/>
    <w:p w14:paraId="1996B99C" w14:textId="77777777" w:rsidR="00FF5E3B" w:rsidRPr="00C24069" w:rsidRDefault="00FF5E3B" w:rsidP="006A4438"/>
    <w:p w14:paraId="1996B99D" w14:textId="2C18C8FB"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4.</w:t>
      </w:r>
      <w:r w:rsidRPr="00C24069">
        <w:rPr>
          <w:b/>
          <w:bCs/>
        </w:rPr>
        <w:tab/>
      </w:r>
      <w:r w:rsidR="00BB6686" w:rsidRPr="00C24069">
        <w:rPr>
          <w:b/>
          <w:bCs/>
        </w:rPr>
        <w:t>KLASSIFIKAZZJONI ĠENERALI TA’ KIF JINGĦATA</w:t>
      </w:r>
    </w:p>
    <w:p w14:paraId="1996B99E" w14:textId="77777777" w:rsidR="00FF5E3B" w:rsidRPr="00C24069" w:rsidRDefault="00FF5E3B" w:rsidP="006A4438"/>
    <w:p w14:paraId="1996B99F" w14:textId="77777777" w:rsidR="00FF5E3B" w:rsidRPr="00C24069" w:rsidRDefault="00FF5E3B" w:rsidP="006A4438"/>
    <w:p w14:paraId="1996B9A0" w14:textId="20157032"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5.</w:t>
      </w:r>
      <w:r w:rsidRPr="00C24069">
        <w:rPr>
          <w:b/>
          <w:bCs/>
        </w:rPr>
        <w:tab/>
      </w:r>
      <w:r w:rsidR="00BB6686" w:rsidRPr="00C24069">
        <w:rPr>
          <w:b/>
          <w:bCs/>
        </w:rPr>
        <w:t>ISTRUZZJONIJIET DWAR L-UŻU</w:t>
      </w:r>
    </w:p>
    <w:p w14:paraId="1996B9A1" w14:textId="77777777" w:rsidR="00FF5E3B" w:rsidRPr="00C24069" w:rsidRDefault="00FF5E3B" w:rsidP="006A4438"/>
    <w:p w14:paraId="1996B9A2" w14:textId="77777777" w:rsidR="00FF5E3B" w:rsidRPr="00C24069" w:rsidRDefault="00FF5E3B" w:rsidP="006A4438"/>
    <w:p w14:paraId="1996B9A3" w14:textId="6240AC63"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6.</w:t>
      </w:r>
      <w:r w:rsidRPr="00C24069">
        <w:rPr>
          <w:b/>
          <w:bCs/>
        </w:rPr>
        <w:tab/>
      </w:r>
      <w:r w:rsidR="00BB6686" w:rsidRPr="00C24069">
        <w:rPr>
          <w:b/>
          <w:bCs/>
        </w:rPr>
        <w:t>INFORMAZZJONI BIL-BRAILLE</w:t>
      </w:r>
    </w:p>
    <w:p w14:paraId="1996B9A4" w14:textId="77777777" w:rsidR="00FF5E3B" w:rsidRPr="00C24069" w:rsidRDefault="00FF5E3B" w:rsidP="006A4438">
      <w:pPr>
        <w:pStyle w:val="BodyText"/>
      </w:pPr>
    </w:p>
    <w:p w14:paraId="1996B9A5" w14:textId="7C12C960" w:rsidR="00FF5E3B" w:rsidRPr="00C24069" w:rsidRDefault="00BB6686" w:rsidP="006A4438">
      <w:pPr>
        <w:pStyle w:val="BodyText"/>
      </w:pPr>
      <w:r w:rsidRPr="00C24069">
        <w:rPr>
          <w:shd w:val="clear" w:color="auto" w:fill="CDCDCD"/>
        </w:rPr>
        <w:t>Il-ġustifikazzjoni biex ma jkunx inkluż il-Braille hija aċċettata</w:t>
      </w:r>
      <w:r w:rsidR="00F83889" w:rsidRPr="00C24069">
        <w:rPr>
          <w:shd w:val="clear" w:color="auto" w:fill="CDCDCD"/>
        </w:rPr>
        <w:t>.</w:t>
      </w:r>
    </w:p>
    <w:p w14:paraId="1996B9A6" w14:textId="77777777" w:rsidR="00FF5E3B" w:rsidRPr="00C24069" w:rsidRDefault="00FF5E3B" w:rsidP="006A4438">
      <w:pPr>
        <w:pStyle w:val="BodyText"/>
      </w:pPr>
    </w:p>
    <w:p w14:paraId="1996B9A7" w14:textId="77777777" w:rsidR="00FF5E3B" w:rsidRPr="00C24069" w:rsidRDefault="00FF5E3B" w:rsidP="006A4438"/>
    <w:p w14:paraId="1996B9A8" w14:textId="37FF3CD6"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7.</w:t>
      </w:r>
      <w:r w:rsidRPr="00C24069">
        <w:rPr>
          <w:b/>
          <w:bCs/>
        </w:rPr>
        <w:tab/>
      </w:r>
      <w:r w:rsidR="0027164B" w:rsidRPr="00C24069">
        <w:rPr>
          <w:b/>
          <w:bCs/>
        </w:rPr>
        <w:t>IDENTIFIKATUR UNIKU – BARCODE 2D</w:t>
      </w:r>
    </w:p>
    <w:p w14:paraId="1996B9A9" w14:textId="77777777" w:rsidR="00FF5E3B" w:rsidRPr="00C24069" w:rsidRDefault="00FF5E3B" w:rsidP="006A4438">
      <w:pPr>
        <w:rPr>
          <w:shd w:val="clear" w:color="auto" w:fill="CCCCCC"/>
        </w:rPr>
      </w:pPr>
    </w:p>
    <w:p w14:paraId="1996B9AA" w14:textId="5FDE1789" w:rsidR="00FF5E3B" w:rsidRPr="00C24069" w:rsidRDefault="0027164B" w:rsidP="006A4438">
      <w:pPr>
        <w:pStyle w:val="BodyText"/>
      </w:pPr>
      <w:r w:rsidRPr="00C24069">
        <w:rPr>
          <w:shd w:val="clear" w:color="auto" w:fill="C1C1C1"/>
        </w:rPr>
        <w:t>barcode 2D li jkollu l-identifikatur uniku inkluż</w:t>
      </w:r>
      <w:r w:rsidR="00F83889" w:rsidRPr="00C24069">
        <w:rPr>
          <w:shd w:val="clear" w:color="auto" w:fill="C1C1C1"/>
        </w:rPr>
        <w:t>.</w:t>
      </w:r>
    </w:p>
    <w:p w14:paraId="1996B9AB" w14:textId="77777777" w:rsidR="00FF5E3B" w:rsidRPr="00C24069" w:rsidRDefault="00FF5E3B" w:rsidP="006A4438">
      <w:pPr>
        <w:pStyle w:val="BodyText"/>
      </w:pPr>
    </w:p>
    <w:p w14:paraId="1996B9AC" w14:textId="77777777" w:rsidR="00FF5E3B" w:rsidRPr="00C24069" w:rsidRDefault="00FF5E3B" w:rsidP="006A4438"/>
    <w:p w14:paraId="1996B9AD" w14:textId="719BB6C2"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bCs/>
        </w:rPr>
      </w:pPr>
      <w:r w:rsidRPr="00C24069">
        <w:rPr>
          <w:b/>
          <w:bCs/>
        </w:rPr>
        <w:t>18.</w:t>
      </w:r>
      <w:r w:rsidRPr="00C24069">
        <w:rPr>
          <w:b/>
          <w:bCs/>
        </w:rPr>
        <w:tab/>
      </w:r>
      <w:r w:rsidR="0027164B" w:rsidRPr="00C24069">
        <w:rPr>
          <w:b/>
          <w:bCs/>
        </w:rPr>
        <w:t>IDENTIFIKATUR UNIKU - DATA LI TINQARA MILL-BNIEDEM</w:t>
      </w:r>
    </w:p>
    <w:p w14:paraId="1996B9AE" w14:textId="77777777" w:rsidR="00FF5E3B" w:rsidRPr="00C24069" w:rsidRDefault="00FF5E3B" w:rsidP="006A4438"/>
    <w:p w14:paraId="1996B9AF" w14:textId="77777777" w:rsidR="00FF5E3B" w:rsidRPr="00C24069" w:rsidRDefault="00F83889" w:rsidP="006A4438">
      <w:pPr>
        <w:pStyle w:val="BodyText"/>
      </w:pPr>
      <w:r w:rsidRPr="00C24069">
        <w:t>PC</w:t>
      </w:r>
    </w:p>
    <w:p w14:paraId="1996B9B0" w14:textId="77777777" w:rsidR="00FF5E3B" w:rsidRPr="00C24069" w:rsidRDefault="00F83889" w:rsidP="006A4438">
      <w:pPr>
        <w:pStyle w:val="BodyText"/>
      </w:pPr>
      <w:r w:rsidRPr="00C24069">
        <w:t>SN</w:t>
      </w:r>
    </w:p>
    <w:p w14:paraId="1996B9B1" w14:textId="77777777" w:rsidR="00FF5E3B" w:rsidRPr="00C24069" w:rsidRDefault="00F83889" w:rsidP="006A4438">
      <w:pPr>
        <w:pStyle w:val="BodyText"/>
      </w:pPr>
      <w:r w:rsidRPr="00C24069">
        <w:t>NN</w:t>
      </w:r>
    </w:p>
    <w:p w14:paraId="1996B9B2" w14:textId="77777777" w:rsidR="00FF5E3B" w:rsidRPr="00C24069" w:rsidRDefault="00FF5E3B" w:rsidP="006A4438">
      <w:pPr>
        <w:rPr>
          <w:shd w:val="clear" w:color="auto" w:fill="CCCCCC"/>
        </w:rPr>
      </w:pPr>
    </w:p>
    <w:p w14:paraId="1996B9B3" w14:textId="48C7EF39" w:rsidR="00FF5E3B" w:rsidRPr="00C24069" w:rsidRDefault="00F83889" w:rsidP="006A4438">
      <w:pPr>
        <w:pBdr>
          <w:top w:val="single" w:sz="4" w:space="1" w:color="auto"/>
          <w:left w:val="single" w:sz="4" w:space="0" w:color="auto"/>
          <w:bottom w:val="single" w:sz="4" w:space="1" w:color="auto"/>
          <w:right w:val="single" w:sz="4" w:space="0" w:color="auto"/>
        </w:pBdr>
        <w:rPr>
          <w:b/>
        </w:rPr>
      </w:pPr>
      <w:r w:rsidRPr="00C24069">
        <w:rPr>
          <w:shd w:val="clear" w:color="auto" w:fill="CCCCCC"/>
        </w:rPr>
        <w:br w:type="page"/>
      </w:r>
      <w:r w:rsidR="00567504" w:rsidRPr="00C24069">
        <w:rPr>
          <w:b/>
        </w:rPr>
        <w:t>TAGĦRIF MINIMU LI GĦANDU JIDHER FUQ IL-PAKKETTI Ż-ŻGĦAR EWLENIN</w:t>
      </w:r>
    </w:p>
    <w:p w14:paraId="1996B9B4" w14:textId="77777777" w:rsidR="00FF5E3B" w:rsidRPr="00C24069" w:rsidRDefault="00FF5E3B" w:rsidP="006A4438">
      <w:pPr>
        <w:pBdr>
          <w:top w:val="single" w:sz="4" w:space="1" w:color="auto"/>
          <w:left w:val="single" w:sz="4" w:space="0" w:color="auto"/>
          <w:bottom w:val="single" w:sz="4" w:space="1" w:color="auto"/>
          <w:right w:val="single" w:sz="4" w:space="0" w:color="auto"/>
        </w:pBdr>
        <w:rPr>
          <w:b/>
        </w:rPr>
      </w:pPr>
    </w:p>
    <w:p w14:paraId="1996B9B5" w14:textId="0C9C8BED" w:rsidR="00FF5E3B" w:rsidRPr="00C24069" w:rsidRDefault="00567504" w:rsidP="006A4438">
      <w:pPr>
        <w:pBdr>
          <w:top w:val="single" w:sz="4" w:space="1" w:color="auto"/>
          <w:left w:val="single" w:sz="4" w:space="0" w:color="auto"/>
          <w:bottom w:val="single" w:sz="4" w:space="1" w:color="auto"/>
          <w:right w:val="single" w:sz="4" w:space="0" w:color="auto"/>
        </w:pBdr>
        <w:rPr>
          <w:b/>
        </w:rPr>
      </w:pPr>
      <w:r w:rsidRPr="00C24069">
        <w:rPr>
          <w:b/>
        </w:rPr>
        <w:t>TIKKETTA TAL-KUNJETT</w:t>
      </w:r>
    </w:p>
    <w:p w14:paraId="1996B9B6" w14:textId="77777777" w:rsidR="00FF5E3B" w:rsidRPr="00C24069" w:rsidRDefault="00FF5E3B" w:rsidP="006A4438"/>
    <w:p w14:paraId="1996B9B7" w14:textId="77777777" w:rsidR="00FF5E3B" w:rsidRPr="00C24069" w:rsidRDefault="00FF5E3B" w:rsidP="006A4438"/>
    <w:p w14:paraId="1996B9B8" w14:textId="06CA50E6"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1.</w:t>
      </w:r>
      <w:r w:rsidRPr="00C24069">
        <w:rPr>
          <w:b/>
        </w:rPr>
        <w:tab/>
      </w:r>
      <w:r w:rsidR="00567504" w:rsidRPr="00C24069">
        <w:rPr>
          <w:b/>
        </w:rPr>
        <w:t>ISEM TAL-PRODOTT MEDIĊINALI U MNEJN GĦANDU JINGĦATA</w:t>
      </w:r>
    </w:p>
    <w:p w14:paraId="1996B9B9" w14:textId="77777777" w:rsidR="00FF5E3B" w:rsidRPr="00C24069" w:rsidRDefault="00FF5E3B" w:rsidP="006A4438">
      <w:pPr>
        <w:ind w:left="567" w:hanging="567"/>
        <w:rPr>
          <w:bCs/>
        </w:rPr>
      </w:pPr>
    </w:p>
    <w:p w14:paraId="1996B9BA" w14:textId="2D30BC86" w:rsidR="00FF5E3B" w:rsidRPr="00C24069" w:rsidRDefault="00D72A28" w:rsidP="006A4438">
      <w:pPr>
        <w:rPr>
          <w:bCs/>
        </w:rPr>
      </w:pPr>
      <w:r w:rsidRPr="00C24069">
        <w:rPr>
          <w:bCs/>
        </w:rPr>
        <w:t>Tuznue</w:t>
      </w:r>
      <w:r w:rsidR="00F83889" w:rsidRPr="00C24069">
        <w:rPr>
          <w:bCs/>
        </w:rPr>
        <w:t xml:space="preserve"> </w:t>
      </w:r>
      <w:r w:rsidR="00ED1746" w:rsidRPr="00C24069">
        <w:rPr>
          <w:bCs/>
        </w:rPr>
        <w:t>42</w:t>
      </w:r>
      <w:r w:rsidR="00F83889" w:rsidRPr="00C24069">
        <w:rPr>
          <w:bCs/>
        </w:rPr>
        <w:t xml:space="preserve">0 mg </w:t>
      </w:r>
      <w:r w:rsidR="00B37781" w:rsidRPr="00C24069">
        <w:rPr>
          <w:bCs/>
        </w:rPr>
        <w:t>trab għal konċentrat</w:t>
      </w:r>
    </w:p>
    <w:p w14:paraId="1996B9BB" w14:textId="0F088534" w:rsidR="00FF5E3B" w:rsidRPr="00C24069" w:rsidRDefault="00B37781" w:rsidP="006A4438">
      <w:pPr>
        <w:pStyle w:val="BodyText"/>
      </w:pPr>
      <w:r w:rsidRPr="00C24069">
        <w:t>t</w:t>
      </w:r>
      <w:r w:rsidR="00F83889" w:rsidRPr="00C24069">
        <w:t>rastuzumab</w:t>
      </w:r>
    </w:p>
    <w:p w14:paraId="1996B9BC" w14:textId="5AEC8C0E" w:rsidR="00FF5E3B" w:rsidRPr="00C24069" w:rsidRDefault="00B37781" w:rsidP="006A4438">
      <w:r w:rsidRPr="00C24069">
        <w:t>Użu għal ġol-vini biss</w:t>
      </w:r>
    </w:p>
    <w:p w14:paraId="1996B9BD" w14:textId="77777777" w:rsidR="00FF5E3B" w:rsidRPr="00C24069" w:rsidRDefault="00FF5E3B" w:rsidP="006A4438"/>
    <w:p w14:paraId="1996B9BE" w14:textId="77777777" w:rsidR="00FF5E3B" w:rsidRPr="00C24069" w:rsidRDefault="00FF5E3B" w:rsidP="006A4438"/>
    <w:p w14:paraId="1996B9BF" w14:textId="79364EED"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2.</w:t>
      </w:r>
      <w:r w:rsidRPr="00C24069">
        <w:rPr>
          <w:b/>
        </w:rPr>
        <w:tab/>
      </w:r>
      <w:r w:rsidR="0010770F" w:rsidRPr="00C24069">
        <w:rPr>
          <w:b/>
        </w:rPr>
        <w:t>METODU TA’ KIF GĦANDU JINGĦATA</w:t>
      </w:r>
    </w:p>
    <w:p w14:paraId="1996B9C0" w14:textId="77777777" w:rsidR="00FF5E3B" w:rsidRPr="00C24069" w:rsidRDefault="00FF5E3B" w:rsidP="006A4438"/>
    <w:p w14:paraId="1996B9C1" w14:textId="77777777" w:rsidR="00FF5E3B" w:rsidRPr="00C24069" w:rsidRDefault="00FF5E3B" w:rsidP="006A4438"/>
    <w:p w14:paraId="1996B9C2" w14:textId="2415DFAE"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3.</w:t>
      </w:r>
      <w:r w:rsidRPr="00C24069">
        <w:rPr>
          <w:b/>
        </w:rPr>
        <w:tab/>
      </w:r>
      <w:r w:rsidR="0010770F" w:rsidRPr="00C24069">
        <w:rPr>
          <w:b/>
        </w:rPr>
        <w:t>DATA TA’ SKADENZA</w:t>
      </w:r>
    </w:p>
    <w:p w14:paraId="1996B9C3" w14:textId="77777777" w:rsidR="00FF5E3B" w:rsidRPr="00C24069" w:rsidRDefault="00FF5E3B" w:rsidP="006A4438"/>
    <w:p w14:paraId="1996B9C4" w14:textId="77777777" w:rsidR="00FF5E3B" w:rsidRPr="00C24069" w:rsidRDefault="00F83889" w:rsidP="006A4438">
      <w:pPr>
        <w:pStyle w:val="BodyText"/>
      </w:pPr>
      <w:r w:rsidRPr="00C24069">
        <w:t>EXP</w:t>
      </w:r>
    </w:p>
    <w:p w14:paraId="1996B9C5" w14:textId="77777777" w:rsidR="00FF5E3B" w:rsidRPr="00C24069" w:rsidRDefault="00FF5E3B" w:rsidP="006A4438">
      <w:pPr>
        <w:pStyle w:val="BodyText"/>
      </w:pPr>
    </w:p>
    <w:p w14:paraId="1996B9C6" w14:textId="77777777" w:rsidR="00FF5E3B" w:rsidRPr="00C24069" w:rsidRDefault="00FF5E3B" w:rsidP="006A4438">
      <w:pPr>
        <w:pStyle w:val="BodyText"/>
      </w:pPr>
    </w:p>
    <w:p w14:paraId="1996B9C7" w14:textId="162EFA6F" w:rsidR="00FF5E3B" w:rsidRPr="00C24069" w:rsidRDefault="00F83889" w:rsidP="006A4438">
      <w:pPr>
        <w:pBdr>
          <w:top w:val="single" w:sz="4" w:space="1" w:color="auto"/>
          <w:left w:val="single" w:sz="4" w:space="4" w:color="auto"/>
          <w:bottom w:val="single" w:sz="4" w:space="1" w:color="auto"/>
          <w:right w:val="single" w:sz="4" w:space="4" w:color="auto"/>
        </w:pBdr>
        <w:outlineLvl w:val="0"/>
        <w:rPr>
          <w:b/>
        </w:rPr>
      </w:pPr>
      <w:r w:rsidRPr="00C24069">
        <w:rPr>
          <w:b/>
        </w:rPr>
        <w:t>4.</w:t>
      </w:r>
      <w:r w:rsidRPr="00C24069">
        <w:rPr>
          <w:b/>
        </w:rPr>
        <w:tab/>
      </w:r>
      <w:r w:rsidR="0010770F" w:rsidRPr="00C24069">
        <w:rPr>
          <w:b/>
        </w:rPr>
        <w:t>NUMRU TAL-LOTT</w:t>
      </w:r>
    </w:p>
    <w:p w14:paraId="1996B9C8" w14:textId="77777777" w:rsidR="00FF5E3B" w:rsidRPr="00C24069" w:rsidRDefault="00FF5E3B" w:rsidP="006A4438"/>
    <w:p w14:paraId="1996B9C9" w14:textId="77777777" w:rsidR="00FF5E3B" w:rsidRPr="00C24069" w:rsidRDefault="00F83889" w:rsidP="006A4438">
      <w:pPr>
        <w:pStyle w:val="BodyText"/>
      </w:pPr>
      <w:r w:rsidRPr="00C24069">
        <w:t>Lot</w:t>
      </w:r>
    </w:p>
    <w:p w14:paraId="1996B9CA" w14:textId="77777777" w:rsidR="00FF5E3B" w:rsidRPr="00C24069" w:rsidRDefault="00FF5E3B" w:rsidP="006A4438">
      <w:pPr>
        <w:pStyle w:val="BodyText"/>
      </w:pPr>
    </w:p>
    <w:p w14:paraId="1996B9CB" w14:textId="77777777" w:rsidR="00FF5E3B" w:rsidRPr="00C24069" w:rsidRDefault="00FF5E3B" w:rsidP="006A4438">
      <w:pPr>
        <w:pStyle w:val="BodyText"/>
      </w:pPr>
    </w:p>
    <w:p w14:paraId="1996B9CC" w14:textId="13CD749C"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5.</w:t>
      </w:r>
      <w:r w:rsidRPr="00C24069">
        <w:rPr>
          <w:b/>
        </w:rPr>
        <w:tab/>
      </w:r>
      <w:r w:rsidR="0010770F" w:rsidRPr="00C24069">
        <w:rPr>
          <w:b/>
        </w:rPr>
        <w:t>IL-KONTENUT SKONT IL-PIŻ, IL-VOLUM, JEW PARTI INDIVIDWALI</w:t>
      </w:r>
    </w:p>
    <w:p w14:paraId="1996B9CD" w14:textId="77777777" w:rsidR="00FF5E3B" w:rsidRPr="00C24069" w:rsidRDefault="00FF5E3B" w:rsidP="006A4438"/>
    <w:p w14:paraId="1996B9CE" w14:textId="77777777" w:rsidR="00FF5E3B" w:rsidRPr="00C24069" w:rsidRDefault="00FF5E3B" w:rsidP="006A4438"/>
    <w:p w14:paraId="1996B9CF" w14:textId="216F15E0" w:rsidR="00FF5E3B" w:rsidRPr="00C24069" w:rsidRDefault="00F83889" w:rsidP="006A4438">
      <w:pPr>
        <w:pBdr>
          <w:top w:val="single" w:sz="4" w:space="1" w:color="auto"/>
          <w:left w:val="single" w:sz="4" w:space="0" w:color="auto"/>
          <w:bottom w:val="single" w:sz="4" w:space="1" w:color="auto"/>
          <w:right w:val="single" w:sz="4" w:space="0" w:color="auto"/>
        </w:pBdr>
        <w:outlineLvl w:val="0"/>
        <w:rPr>
          <w:b/>
        </w:rPr>
      </w:pPr>
      <w:r w:rsidRPr="00C24069">
        <w:rPr>
          <w:b/>
        </w:rPr>
        <w:t>6.</w:t>
      </w:r>
      <w:r w:rsidRPr="00C24069">
        <w:rPr>
          <w:b/>
        </w:rPr>
        <w:tab/>
      </w:r>
      <w:r w:rsidR="00E248A1" w:rsidRPr="00C24069">
        <w:rPr>
          <w:b/>
        </w:rPr>
        <w:t>OĦRAJN</w:t>
      </w:r>
    </w:p>
    <w:p w14:paraId="1996B9D0" w14:textId="77777777" w:rsidR="00FF5E3B" w:rsidRPr="00C24069" w:rsidRDefault="00FF5E3B" w:rsidP="006A4438"/>
    <w:p w14:paraId="1996B9D1" w14:textId="77777777" w:rsidR="00FF5E3B" w:rsidRPr="00C24069" w:rsidRDefault="00FF5E3B" w:rsidP="006A4438"/>
    <w:p w14:paraId="77043846" w14:textId="57CC1575" w:rsidR="00663EFD" w:rsidRPr="00C24069" w:rsidRDefault="00663EFD" w:rsidP="006A4438">
      <w:r w:rsidRPr="00C24069">
        <w:br w:type="page"/>
      </w:r>
    </w:p>
    <w:p w14:paraId="52ECA902" w14:textId="77777777" w:rsidR="00663EFD" w:rsidRPr="00C24069" w:rsidRDefault="00663EFD" w:rsidP="006A4438">
      <w:pPr>
        <w:pStyle w:val="BodyText"/>
      </w:pPr>
    </w:p>
    <w:p w14:paraId="5C1CA317" w14:textId="77777777" w:rsidR="00663EFD" w:rsidRPr="00C24069" w:rsidRDefault="00663EFD" w:rsidP="006A4438">
      <w:pPr>
        <w:pStyle w:val="BodyText"/>
      </w:pPr>
    </w:p>
    <w:p w14:paraId="51A9A2BD" w14:textId="77777777" w:rsidR="00663EFD" w:rsidRPr="00C24069" w:rsidRDefault="00663EFD" w:rsidP="006A4438">
      <w:pPr>
        <w:pStyle w:val="BodyText"/>
      </w:pPr>
    </w:p>
    <w:p w14:paraId="73D51063" w14:textId="77777777" w:rsidR="00663EFD" w:rsidRPr="00C24069" w:rsidRDefault="00663EFD" w:rsidP="006A4438">
      <w:pPr>
        <w:pStyle w:val="BodyText"/>
      </w:pPr>
    </w:p>
    <w:p w14:paraId="4FE29D1A" w14:textId="77777777" w:rsidR="00663EFD" w:rsidRPr="00C24069" w:rsidRDefault="00663EFD" w:rsidP="006A4438">
      <w:pPr>
        <w:pStyle w:val="BodyText"/>
      </w:pPr>
    </w:p>
    <w:p w14:paraId="43B1C117" w14:textId="77777777" w:rsidR="00663EFD" w:rsidRPr="00C24069" w:rsidRDefault="00663EFD" w:rsidP="006A4438">
      <w:pPr>
        <w:pStyle w:val="BodyText"/>
      </w:pPr>
    </w:p>
    <w:p w14:paraId="1549769C" w14:textId="77777777" w:rsidR="00663EFD" w:rsidRPr="00C24069" w:rsidRDefault="00663EFD" w:rsidP="006A4438">
      <w:pPr>
        <w:pStyle w:val="BodyText"/>
      </w:pPr>
    </w:p>
    <w:p w14:paraId="3E57FDB0" w14:textId="77777777" w:rsidR="00663EFD" w:rsidRPr="00C24069" w:rsidRDefault="00663EFD" w:rsidP="006A4438">
      <w:pPr>
        <w:pStyle w:val="BodyText"/>
      </w:pPr>
    </w:p>
    <w:p w14:paraId="50AC198F" w14:textId="77777777" w:rsidR="00663EFD" w:rsidRPr="00C24069" w:rsidRDefault="00663EFD" w:rsidP="006A4438">
      <w:pPr>
        <w:pStyle w:val="BodyText"/>
      </w:pPr>
    </w:p>
    <w:p w14:paraId="755D6DDE" w14:textId="77777777" w:rsidR="00663EFD" w:rsidRPr="00C24069" w:rsidRDefault="00663EFD" w:rsidP="006A4438">
      <w:pPr>
        <w:pStyle w:val="BodyText"/>
      </w:pPr>
    </w:p>
    <w:p w14:paraId="1C4CE592" w14:textId="77777777" w:rsidR="00663EFD" w:rsidRPr="00C24069" w:rsidRDefault="00663EFD" w:rsidP="006A4438">
      <w:pPr>
        <w:pStyle w:val="BodyText"/>
      </w:pPr>
    </w:p>
    <w:p w14:paraId="4D0FD8B2" w14:textId="77777777" w:rsidR="00663EFD" w:rsidRPr="00C24069" w:rsidRDefault="00663EFD" w:rsidP="006A4438">
      <w:pPr>
        <w:pStyle w:val="BodyText"/>
      </w:pPr>
    </w:p>
    <w:p w14:paraId="73F90984" w14:textId="77777777" w:rsidR="00663EFD" w:rsidRPr="00C24069" w:rsidRDefault="00663EFD" w:rsidP="006A4438">
      <w:pPr>
        <w:pStyle w:val="BodyText"/>
      </w:pPr>
    </w:p>
    <w:p w14:paraId="33EEF986" w14:textId="77777777" w:rsidR="00663EFD" w:rsidRPr="00C24069" w:rsidRDefault="00663EFD" w:rsidP="006A4438">
      <w:pPr>
        <w:pStyle w:val="BodyText"/>
      </w:pPr>
    </w:p>
    <w:p w14:paraId="71E76B29" w14:textId="77777777" w:rsidR="00663EFD" w:rsidRPr="00C24069" w:rsidRDefault="00663EFD" w:rsidP="006A4438">
      <w:pPr>
        <w:pStyle w:val="BodyText"/>
      </w:pPr>
    </w:p>
    <w:p w14:paraId="5606E9CC" w14:textId="77777777" w:rsidR="00663EFD" w:rsidRPr="00C24069" w:rsidRDefault="00663EFD" w:rsidP="006A4438">
      <w:pPr>
        <w:pStyle w:val="BodyText"/>
      </w:pPr>
    </w:p>
    <w:p w14:paraId="62441225" w14:textId="77777777" w:rsidR="00663EFD" w:rsidRPr="00C24069" w:rsidRDefault="00663EFD" w:rsidP="006A4438">
      <w:pPr>
        <w:pStyle w:val="BodyText"/>
      </w:pPr>
    </w:p>
    <w:p w14:paraId="687909E1" w14:textId="77777777" w:rsidR="00663EFD" w:rsidRPr="00C24069" w:rsidRDefault="00663EFD" w:rsidP="006A4438">
      <w:pPr>
        <w:pStyle w:val="BodyText"/>
      </w:pPr>
    </w:p>
    <w:p w14:paraId="067CE0EC" w14:textId="77777777" w:rsidR="00663EFD" w:rsidRPr="00C24069" w:rsidRDefault="00663EFD" w:rsidP="006A4438">
      <w:pPr>
        <w:pStyle w:val="BodyText"/>
      </w:pPr>
    </w:p>
    <w:p w14:paraId="7FCD6B96" w14:textId="77777777" w:rsidR="00663EFD" w:rsidRPr="00C24069" w:rsidRDefault="00663EFD" w:rsidP="006A4438">
      <w:pPr>
        <w:pStyle w:val="BodyText"/>
      </w:pPr>
    </w:p>
    <w:p w14:paraId="06A55FFE" w14:textId="77777777" w:rsidR="00663EFD" w:rsidRPr="00C24069" w:rsidRDefault="00663EFD" w:rsidP="006A4438">
      <w:pPr>
        <w:pStyle w:val="BodyText"/>
      </w:pPr>
    </w:p>
    <w:p w14:paraId="1160488D" w14:textId="77777777" w:rsidR="00663EFD" w:rsidRPr="00C24069" w:rsidRDefault="00663EFD" w:rsidP="006A4438">
      <w:pPr>
        <w:pStyle w:val="BodyText"/>
      </w:pPr>
    </w:p>
    <w:p w14:paraId="35CC0252" w14:textId="77777777" w:rsidR="00663EFD" w:rsidRPr="00C24069" w:rsidRDefault="00663EFD" w:rsidP="006A4438">
      <w:pPr>
        <w:pStyle w:val="BodyText"/>
      </w:pPr>
    </w:p>
    <w:p w14:paraId="1996B9D3" w14:textId="06789016" w:rsidR="002520D7" w:rsidRPr="00C24069" w:rsidRDefault="00F83889" w:rsidP="006A4438">
      <w:pPr>
        <w:pStyle w:val="Heading1"/>
        <w:jc w:val="center"/>
      </w:pPr>
      <w:r w:rsidRPr="00C24069">
        <w:t xml:space="preserve">B. </w:t>
      </w:r>
      <w:r w:rsidR="00E248A1" w:rsidRPr="00C24069">
        <w:t>FULJETT TA’ TAGĦRIF</w:t>
      </w:r>
    </w:p>
    <w:p w14:paraId="1996B9D4" w14:textId="77777777" w:rsidR="00ED1746" w:rsidRPr="00C24069" w:rsidRDefault="00ED1746" w:rsidP="006A4438"/>
    <w:p w14:paraId="2E368B9A" w14:textId="6FB35AAF" w:rsidR="00663EFD" w:rsidRPr="00C24069" w:rsidRDefault="00663EFD" w:rsidP="006A4438">
      <w:r w:rsidRPr="00C24069">
        <w:br w:type="page"/>
      </w:r>
    </w:p>
    <w:p w14:paraId="1996B9D6" w14:textId="23D461DC" w:rsidR="00F43F10" w:rsidRPr="00C24069" w:rsidRDefault="007F0203" w:rsidP="006A4438">
      <w:pPr>
        <w:jc w:val="center"/>
        <w:rPr>
          <w:b/>
          <w:bCs/>
        </w:rPr>
      </w:pPr>
      <w:r w:rsidRPr="00C24069">
        <w:rPr>
          <w:b/>
          <w:bCs/>
        </w:rPr>
        <w:t>Fuljett ta’ tagħrif: Informazzjoni għall-utent</w:t>
      </w:r>
    </w:p>
    <w:p w14:paraId="1996B9D7" w14:textId="77777777" w:rsidR="00F43F10" w:rsidRPr="00C24069" w:rsidRDefault="00F43F10" w:rsidP="006A4438">
      <w:pPr>
        <w:pStyle w:val="BodyText"/>
        <w:jc w:val="center"/>
      </w:pPr>
    </w:p>
    <w:p w14:paraId="1996B9D8" w14:textId="446847AD" w:rsidR="00812D16" w:rsidRPr="00C24069" w:rsidRDefault="00D72A28" w:rsidP="006A4438">
      <w:pPr>
        <w:tabs>
          <w:tab w:val="left" w:pos="993"/>
        </w:tabs>
        <w:jc w:val="center"/>
        <w:outlineLvl w:val="0"/>
        <w:rPr>
          <w:b/>
          <w:bCs/>
        </w:rPr>
      </w:pPr>
      <w:r w:rsidRPr="00C24069">
        <w:rPr>
          <w:b/>
          <w:bCs/>
        </w:rPr>
        <w:t>Tuznue</w:t>
      </w:r>
      <w:r w:rsidR="0032562F" w:rsidRPr="00C24069">
        <w:rPr>
          <w:b/>
          <w:bCs/>
        </w:rPr>
        <w:t xml:space="preserve"> 150</w:t>
      </w:r>
      <w:r w:rsidR="00492ED1" w:rsidRPr="00C24069">
        <w:rPr>
          <w:b/>
          <w:bCs/>
        </w:rPr>
        <w:t xml:space="preserve"> mg</w:t>
      </w:r>
      <w:r w:rsidR="00A16D03" w:rsidRPr="00C24069">
        <w:rPr>
          <w:b/>
          <w:bCs/>
        </w:rPr>
        <w:t> </w:t>
      </w:r>
      <w:r w:rsidR="007F0203" w:rsidRPr="00C24069">
        <w:rPr>
          <w:b/>
          <w:bCs/>
        </w:rPr>
        <w:t>trab għal konċentrat għal soluzzjoni għall-infużjoni</w:t>
      </w:r>
    </w:p>
    <w:p w14:paraId="1996B9D9" w14:textId="2E0A0C06" w:rsidR="002A41E3" w:rsidRPr="00C24069" w:rsidRDefault="00D72A28" w:rsidP="006A4438">
      <w:pPr>
        <w:tabs>
          <w:tab w:val="left" w:pos="993"/>
        </w:tabs>
        <w:jc w:val="center"/>
        <w:outlineLvl w:val="0"/>
        <w:rPr>
          <w:b/>
          <w:bCs/>
        </w:rPr>
      </w:pPr>
      <w:r w:rsidRPr="00C24069">
        <w:rPr>
          <w:b/>
          <w:bCs/>
        </w:rPr>
        <w:t>Tuznue</w:t>
      </w:r>
      <w:r w:rsidR="00F83889" w:rsidRPr="00C24069">
        <w:rPr>
          <w:b/>
          <w:bCs/>
        </w:rPr>
        <w:t xml:space="preserve"> 420 mg </w:t>
      </w:r>
      <w:r w:rsidR="007F0203" w:rsidRPr="00C24069">
        <w:rPr>
          <w:b/>
          <w:bCs/>
        </w:rPr>
        <w:t>trab għal konċentrat għal soluzzjoni għall-infużjoni</w:t>
      </w:r>
    </w:p>
    <w:p w14:paraId="1996B9DA" w14:textId="77777777" w:rsidR="00F43F10" w:rsidRPr="00C24069" w:rsidRDefault="00F83889" w:rsidP="006A4438">
      <w:pPr>
        <w:pStyle w:val="BodyText"/>
        <w:jc w:val="center"/>
      </w:pPr>
      <w:r w:rsidRPr="00C24069">
        <w:t>trastuzumab</w:t>
      </w:r>
    </w:p>
    <w:p w14:paraId="1996B9DB" w14:textId="77777777" w:rsidR="00A2707B" w:rsidRPr="00C24069" w:rsidRDefault="00A2707B" w:rsidP="006A4438"/>
    <w:p w14:paraId="1996B9DC" w14:textId="5C7541C8" w:rsidR="00F43F10" w:rsidRPr="00C24069" w:rsidRDefault="009E6040" w:rsidP="006A4438">
      <w:pPr>
        <w:pStyle w:val="BodyText"/>
      </w:pPr>
      <w:r>
        <w:pict w14:anchorId="1996BB50">
          <v:shape id="_x0000_i1026" type="#_x0000_t75" style="width:13.5pt;height:13.5pt;visibility:visible">
            <v:imagedata r:id="rId13" o:title=""/>
          </v:shape>
        </w:pict>
      </w:r>
      <w:r w:rsidR="001449E9" w:rsidRPr="00C24069">
        <w:t>Dan il-prodott mediċinali huwa suġġett għal monitoraġġ addizzjonali. Dan ser jippermetti identifikazzjoni ta’ malajr ta’ informazzjoni ġdida dwar is-sigurtà. Inti tista’ tgħin billi tirrapporta kwalunkwe effett sekondarju li jista’ jkollok. Ara t-tmiem ta’ sezzjoni 4 biex tara kif għandek tirrapporta effetti sekondarji</w:t>
      </w:r>
      <w:r w:rsidR="004165BC" w:rsidRPr="00C24069">
        <w:t>.</w:t>
      </w:r>
    </w:p>
    <w:p w14:paraId="1996B9DD" w14:textId="77777777" w:rsidR="00D15494" w:rsidRPr="00C24069" w:rsidRDefault="00D15494" w:rsidP="006A4438">
      <w:pPr>
        <w:pStyle w:val="BodyText"/>
      </w:pPr>
    </w:p>
    <w:p w14:paraId="1996B9DE" w14:textId="1E14664E" w:rsidR="00D915C2" w:rsidRPr="00C24069" w:rsidRDefault="001449E9" w:rsidP="006A4438">
      <w:pPr>
        <w:suppressAutoHyphens/>
        <w:rPr>
          <w:b/>
          <w:bCs/>
        </w:rPr>
      </w:pPr>
      <w:r w:rsidRPr="00C24069">
        <w:rPr>
          <w:b/>
          <w:bCs/>
        </w:rPr>
        <w:t>Aqra sew dan il-fuljett kollu qabel ma tibda tuża din il-mediċina peress li fih informazzjoni importanti għalik</w:t>
      </w:r>
      <w:r w:rsidR="00F83889" w:rsidRPr="00C24069">
        <w:rPr>
          <w:b/>
          <w:bCs/>
        </w:rPr>
        <w:t>.</w:t>
      </w:r>
    </w:p>
    <w:p w14:paraId="1996B9DF" w14:textId="77777777" w:rsidR="00D915C2" w:rsidRPr="00C24069" w:rsidRDefault="00D915C2" w:rsidP="006A4438">
      <w:pPr>
        <w:pStyle w:val="BodyText"/>
      </w:pPr>
    </w:p>
    <w:p w14:paraId="7B214000" w14:textId="77777777" w:rsidR="00F91534" w:rsidRPr="00C24069" w:rsidRDefault="001449E9" w:rsidP="006A4438">
      <w:pPr>
        <w:pStyle w:val="ListParagraph"/>
        <w:numPr>
          <w:ilvl w:val="0"/>
          <w:numId w:val="4"/>
        </w:numPr>
        <w:tabs>
          <w:tab w:val="left" w:pos="1104"/>
          <w:tab w:val="left" w:pos="1105"/>
        </w:tabs>
        <w:ind w:left="566" w:hanging="566"/>
      </w:pPr>
      <w:r w:rsidRPr="00C24069">
        <w:t>Żomm dan il-fuljett. Jista’ jkollok bżonn terġa’ taqrah.</w:t>
      </w:r>
    </w:p>
    <w:p w14:paraId="43D5CE91" w14:textId="77777777" w:rsidR="00F91534" w:rsidRPr="00C24069" w:rsidRDefault="001449E9" w:rsidP="006A4438">
      <w:pPr>
        <w:pStyle w:val="ListParagraph"/>
        <w:numPr>
          <w:ilvl w:val="0"/>
          <w:numId w:val="4"/>
        </w:numPr>
        <w:tabs>
          <w:tab w:val="left" w:pos="1104"/>
          <w:tab w:val="left" w:pos="1105"/>
        </w:tabs>
        <w:ind w:left="566" w:hanging="566"/>
      </w:pPr>
      <w:r w:rsidRPr="00C24069">
        <w:t>Jekk ikollok aktar mistoqsijiet, staqsi lit-tabib jew lill-ispiżjar tiegħek.</w:t>
      </w:r>
    </w:p>
    <w:p w14:paraId="1996B9E2" w14:textId="5400F578" w:rsidR="00F43F10" w:rsidRPr="00C24069" w:rsidRDefault="001449E9" w:rsidP="006A4438">
      <w:pPr>
        <w:pStyle w:val="ListParagraph"/>
        <w:numPr>
          <w:ilvl w:val="0"/>
          <w:numId w:val="4"/>
        </w:numPr>
        <w:tabs>
          <w:tab w:val="left" w:pos="1104"/>
          <w:tab w:val="left" w:pos="1105"/>
        </w:tabs>
        <w:ind w:left="566" w:hanging="566"/>
      </w:pPr>
      <w:r w:rsidRPr="00C24069">
        <w:t>Jekk ikollok xi effett sekondarju kellem lit-tabib, lill-ispiżjar jew l-infermier tiegħek. Dan jinkludi xi effett sekondarju possibbli li mhuwiex elenkat f’dan il-fuljett. Ara sezzjoni 4</w:t>
      </w:r>
      <w:r w:rsidR="00F83889" w:rsidRPr="00C24069">
        <w:t>.</w:t>
      </w:r>
    </w:p>
    <w:p w14:paraId="1996B9E3" w14:textId="77777777" w:rsidR="00F43F10" w:rsidRPr="00C24069" w:rsidRDefault="00F43F10" w:rsidP="006A4438">
      <w:pPr>
        <w:pStyle w:val="BodyText"/>
      </w:pPr>
    </w:p>
    <w:p w14:paraId="1996B9E4" w14:textId="40BC19B8" w:rsidR="00D915C2" w:rsidRPr="00C24069" w:rsidRDefault="00F91534" w:rsidP="006A4438">
      <w:pPr>
        <w:pStyle w:val="BodyText"/>
        <w:rPr>
          <w:b/>
          <w:bCs/>
        </w:rPr>
      </w:pPr>
      <w:r w:rsidRPr="00C24069">
        <w:rPr>
          <w:b/>
          <w:bCs/>
        </w:rPr>
        <w:t>F’dan il-fuljett</w:t>
      </w:r>
    </w:p>
    <w:p w14:paraId="1996B9E5" w14:textId="77777777" w:rsidR="00F43F10" w:rsidRPr="00C24069" w:rsidRDefault="00F43F10" w:rsidP="006A4438">
      <w:pPr>
        <w:pStyle w:val="BodyText"/>
      </w:pPr>
    </w:p>
    <w:p w14:paraId="1996B9E6" w14:textId="08099BD1" w:rsidR="00F43F10" w:rsidRPr="00C24069" w:rsidRDefault="00C21C1B" w:rsidP="006A4438">
      <w:pPr>
        <w:pStyle w:val="ListParagraph"/>
        <w:numPr>
          <w:ilvl w:val="0"/>
          <w:numId w:val="3"/>
        </w:numPr>
        <w:tabs>
          <w:tab w:val="left" w:pos="1102"/>
          <w:tab w:val="left" w:pos="1103"/>
        </w:tabs>
        <w:ind w:left="564"/>
      </w:pPr>
      <w:r w:rsidRPr="00C24069">
        <w:t xml:space="preserve">X’inhu </w:t>
      </w:r>
      <w:r w:rsidR="00D72A28" w:rsidRPr="00C24069">
        <w:t>Tuznue</w:t>
      </w:r>
      <w:r w:rsidR="00F83889" w:rsidRPr="00C24069">
        <w:t xml:space="preserve"> </w:t>
      </w:r>
      <w:r w:rsidRPr="00C24069">
        <w:t>u għalxiex jintuża</w:t>
      </w:r>
    </w:p>
    <w:p w14:paraId="1996B9E7" w14:textId="005B899B" w:rsidR="00F43F10" w:rsidRPr="00C24069" w:rsidRDefault="001179AE" w:rsidP="006A4438">
      <w:pPr>
        <w:pStyle w:val="ListParagraph"/>
        <w:numPr>
          <w:ilvl w:val="0"/>
          <w:numId w:val="3"/>
        </w:numPr>
        <w:tabs>
          <w:tab w:val="left" w:pos="1101"/>
          <w:tab w:val="left" w:pos="1102"/>
        </w:tabs>
        <w:ind w:left="564"/>
      </w:pPr>
      <w:r w:rsidRPr="00C24069">
        <w:t xml:space="preserve">X’għandek tkun taf qabel ma tingħata </w:t>
      </w:r>
      <w:r w:rsidR="00D72A28" w:rsidRPr="00C24069">
        <w:t>Tuznue</w:t>
      </w:r>
    </w:p>
    <w:p w14:paraId="1996B9E8" w14:textId="7D21C10C" w:rsidR="00F43F10" w:rsidRPr="00C24069" w:rsidRDefault="001179AE" w:rsidP="006A4438">
      <w:pPr>
        <w:pStyle w:val="ListParagraph"/>
        <w:numPr>
          <w:ilvl w:val="0"/>
          <w:numId w:val="3"/>
        </w:numPr>
        <w:tabs>
          <w:tab w:val="left" w:pos="1101"/>
          <w:tab w:val="left" w:pos="1102"/>
        </w:tabs>
        <w:ind w:left="564"/>
      </w:pPr>
      <w:r w:rsidRPr="00C24069">
        <w:t>Kif jingħata</w:t>
      </w:r>
      <w:r w:rsidR="00F83889" w:rsidRPr="00C24069">
        <w:t xml:space="preserve"> </w:t>
      </w:r>
      <w:r w:rsidR="00D72A28" w:rsidRPr="00C24069">
        <w:t>Tuznue</w:t>
      </w:r>
    </w:p>
    <w:p w14:paraId="1996B9E9" w14:textId="774E963E" w:rsidR="00F43F10" w:rsidRPr="00C24069" w:rsidRDefault="001179AE" w:rsidP="006A4438">
      <w:pPr>
        <w:pStyle w:val="ListParagraph"/>
        <w:numPr>
          <w:ilvl w:val="0"/>
          <w:numId w:val="3"/>
        </w:numPr>
        <w:tabs>
          <w:tab w:val="left" w:pos="1101"/>
          <w:tab w:val="left" w:pos="1102"/>
        </w:tabs>
        <w:ind w:left="564"/>
      </w:pPr>
      <w:r w:rsidRPr="00C24069">
        <w:t>Effetti sekondarji possibbli</w:t>
      </w:r>
    </w:p>
    <w:p w14:paraId="1996B9EA" w14:textId="585842FD" w:rsidR="00F43F10" w:rsidRPr="00C24069" w:rsidRDefault="001179AE" w:rsidP="006A4438">
      <w:pPr>
        <w:pStyle w:val="ListParagraph"/>
        <w:numPr>
          <w:ilvl w:val="0"/>
          <w:numId w:val="3"/>
        </w:numPr>
        <w:tabs>
          <w:tab w:val="left" w:pos="1101"/>
          <w:tab w:val="left" w:pos="1102"/>
        </w:tabs>
        <w:ind w:left="564"/>
      </w:pPr>
      <w:r w:rsidRPr="00C24069">
        <w:t xml:space="preserve">Kif taħżen </w:t>
      </w:r>
      <w:r w:rsidR="00D72A28" w:rsidRPr="00C24069">
        <w:t>Tuznue</w:t>
      </w:r>
    </w:p>
    <w:p w14:paraId="1996B9EB" w14:textId="2F9738AF" w:rsidR="00F43F10" w:rsidRPr="00C24069" w:rsidRDefault="00CF77F1" w:rsidP="006A4438">
      <w:pPr>
        <w:pStyle w:val="ListParagraph"/>
        <w:numPr>
          <w:ilvl w:val="0"/>
          <w:numId w:val="3"/>
        </w:numPr>
        <w:tabs>
          <w:tab w:val="left" w:pos="1101"/>
          <w:tab w:val="left" w:pos="1102"/>
        </w:tabs>
        <w:ind w:left="564"/>
      </w:pPr>
      <w:r w:rsidRPr="00C24069">
        <w:t>Kontenut tal-pakkett u informazzjoni oħra</w:t>
      </w:r>
    </w:p>
    <w:p w14:paraId="1996B9EC" w14:textId="77777777" w:rsidR="00F43F10" w:rsidRPr="00C24069" w:rsidRDefault="00F43F10" w:rsidP="006A4438">
      <w:pPr>
        <w:pStyle w:val="BodyText"/>
      </w:pPr>
    </w:p>
    <w:p w14:paraId="1996B9ED" w14:textId="77777777" w:rsidR="00F43F10" w:rsidRPr="00C24069" w:rsidRDefault="00F43F10" w:rsidP="006A4438">
      <w:pPr>
        <w:pStyle w:val="BodyText"/>
      </w:pPr>
    </w:p>
    <w:p w14:paraId="1996B9EE" w14:textId="69452A3E" w:rsidR="00F43F10" w:rsidRPr="00C24069" w:rsidRDefault="005906B3" w:rsidP="006A4438">
      <w:pPr>
        <w:pStyle w:val="Heading1"/>
      </w:pPr>
      <w:r w:rsidRPr="00C24069">
        <w:t>1.</w:t>
      </w:r>
      <w:r w:rsidRPr="00C24069">
        <w:tab/>
      </w:r>
      <w:r w:rsidR="00CF77F1" w:rsidRPr="00C24069">
        <w:t>X’inhu Tuznue u għalxiex jintuża</w:t>
      </w:r>
    </w:p>
    <w:p w14:paraId="1996B9EF" w14:textId="77777777" w:rsidR="00F43F10" w:rsidRPr="00C24069" w:rsidRDefault="00F43F10" w:rsidP="006A4438">
      <w:pPr>
        <w:pStyle w:val="BodyText"/>
      </w:pPr>
    </w:p>
    <w:p w14:paraId="1996B9F0" w14:textId="7F87D2F7" w:rsidR="00F43F10" w:rsidRPr="00C24069" w:rsidRDefault="00D72A28" w:rsidP="006A4438">
      <w:pPr>
        <w:pStyle w:val="BodyText"/>
        <w:ind w:hanging="1"/>
      </w:pPr>
      <w:r w:rsidRPr="00C24069">
        <w:t>Tuznue</w:t>
      </w:r>
      <w:r w:rsidR="00242E48" w:rsidRPr="00C24069">
        <w:t xml:space="preserve"> </w:t>
      </w:r>
      <w:r w:rsidR="004F0B1F" w:rsidRPr="00C24069">
        <w:t xml:space="preserve">fih is-sustanza attiva trastuzumab, li huwa antikorp monoklonali. Antikorpi monoklonali jeħlu ma’ proteini jew antiġeni speċifiċi. Trastuzumab huwa ddisinjat biex jeħel b’mod selettiv ma’ antiġen imsejjaħ riċettur tal-fattur tat-tkabbir epidermali uman 2 (HER2 - human epidermal growth factor receptor 2). HER2 jinstab f’ammonti kbar fuq il-wiċċ ta’ xi ċelluli tal-kanċer fejn jistimula ttkabbir tagħhom. Meta </w:t>
      </w:r>
      <w:r w:rsidRPr="00C24069">
        <w:t>Tuznue</w:t>
      </w:r>
      <w:r w:rsidR="00242E48" w:rsidRPr="00C24069">
        <w:t xml:space="preserve"> </w:t>
      </w:r>
      <w:r w:rsidR="001E468F" w:rsidRPr="00C24069">
        <w:t>jeħel ma’ HER2 dan iwaqqaf it-tkabbir ta’ dawn iċ-ċelluli u jġiegħlhom imutu</w:t>
      </w:r>
      <w:r w:rsidR="00242E48" w:rsidRPr="00C24069">
        <w:t>.</w:t>
      </w:r>
    </w:p>
    <w:p w14:paraId="1996B9F1" w14:textId="77777777" w:rsidR="00F43F10" w:rsidRPr="00C24069" w:rsidRDefault="00F43F10" w:rsidP="006A4438">
      <w:pPr>
        <w:pStyle w:val="BodyText"/>
      </w:pPr>
    </w:p>
    <w:p w14:paraId="1996B9F2" w14:textId="7892216A" w:rsidR="00F43F10" w:rsidRPr="00C24069" w:rsidRDefault="001E468F" w:rsidP="006A4438">
      <w:pPr>
        <w:pStyle w:val="BodyText"/>
      </w:pPr>
      <w:r w:rsidRPr="00C24069">
        <w:t xml:space="preserve">It-tabib tiegħek jista’ jippreskrivilek </w:t>
      </w:r>
      <w:r w:rsidR="00D72A28" w:rsidRPr="00C24069">
        <w:t>Tuznue</w:t>
      </w:r>
      <w:r w:rsidR="00F83889" w:rsidRPr="00C24069">
        <w:t xml:space="preserve"> </w:t>
      </w:r>
      <w:r w:rsidRPr="00C24069">
        <w:t>għat-trattament ta’ kanċer tas-sider u tal-istonku meta</w:t>
      </w:r>
      <w:r w:rsidR="00F83889" w:rsidRPr="00C24069">
        <w:t>:</w:t>
      </w:r>
    </w:p>
    <w:p w14:paraId="1996B9F3" w14:textId="77777777" w:rsidR="00D915C2" w:rsidRPr="00C24069" w:rsidRDefault="00D915C2" w:rsidP="006A4438">
      <w:pPr>
        <w:pStyle w:val="BodyText"/>
      </w:pPr>
    </w:p>
    <w:p w14:paraId="1996B9F4" w14:textId="01EB1B63" w:rsidR="00D915C2" w:rsidRPr="00C24069" w:rsidRDefault="006D6F36" w:rsidP="006A4438">
      <w:pPr>
        <w:pStyle w:val="ListParagraph"/>
        <w:numPr>
          <w:ilvl w:val="0"/>
          <w:numId w:val="43"/>
        </w:numPr>
        <w:tabs>
          <w:tab w:val="left" w:pos="966"/>
          <w:tab w:val="left" w:pos="967"/>
        </w:tabs>
        <w:ind w:left="562" w:hanging="562"/>
      </w:pPr>
      <w:r w:rsidRPr="00C24069">
        <w:t>Għandek kanċer bikri tas-sider, b’livelli għolja ta’ proteina msejħa HER2</w:t>
      </w:r>
    </w:p>
    <w:p w14:paraId="1996B9F5" w14:textId="6EE5540F" w:rsidR="00D915C2" w:rsidRPr="00C24069" w:rsidRDefault="006D6F36" w:rsidP="006A4438">
      <w:pPr>
        <w:pStyle w:val="ListParagraph"/>
        <w:numPr>
          <w:ilvl w:val="0"/>
          <w:numId w:val="43"/>
        </w:numPr>
        <w:tabs>
          <w:tab w:val="left" w:pos="965"/>
          <w:tab w:val="left" w:pos="966"/>
        </w:tabs>
        <w:ind w:left="562" w:hanging="562"/>
      </w:pPr>
      <w:r w:rsidRPr="00C24069">
        <w:t>Għandek kanċer metastatiku tas-sider (kanċer tas-sider li nfirex il-bogħod mit-tumur oriġinali) b’livelli għolja ta’ HER2</w:t>
      </w:r>
      <w:r w:rsidR="004165BC" w:rsidRPr="00C24069">
        <w:t xml:space="preserve">. </w:t>
      </w:r>
      <w:r w:rsidR="00D72A28" w:rsidRPr="00C24069">
        <w:t>Tuznue</w:t>
      </w:r>
      <w:r w:rsidR="004165BC" w:rsidRPr="00C24069">
        <w:t xml:space="preserve"> </w:t>
      </w:r>
      <w:r w:rsidR="00B661E9" w:rsidRPr="00C24069">
        <w:rPr>
          <w:spacing w:val="-3"/>
        </w:rPr>
        <w:t>jista’ jiġi preskritt flimkien mal-mediċini kimoterapewtiċi paclitaxel jew docetaxel bħala trattament primarju għal kanċer metastatiku tas-sider jew jista’ jiġi preskritt waħdu jekk trattament ieħor ma kellux suċċess. Jintuża ukoll flimkien ma’ mediċini msejjħa inibituri ta’ aromatase f’pazjenti b’livelli għolja ta’ HER2 u b’kanċer metastatiku tas-sider pożittiv għar-riċettur tal-ormon (kanċer li huwa sensittiv għall-preżenza tal-ormoni sesswali tan-nisa)</w:t>
      </w:r>
      <w:r w:rsidR="004165BC" w:rsidRPr="00C24069">
        <w:t>.</w:t>
      </w:r>
    </w:p>
    <w:p w14:paraId="1996B9F6" w14:textId="533930F5" w:rsidR="00F43F10" w:rsidRPr="00C24069" w:rsidRDefault="00B661E9" w:rsidP="006A4438">
      <w:pPr>
        <w:pStyle w:val="ListParagraph"/>
        <w:numPr>
          <w:ilvl w:val="0"/>
          <w:numId w:val="43"/>
        </w:numPr>
        <w:tabs>
          <w:tab w:val="left" w:pos="966"/>
          <w:tab w:val="left" w:pos="967"/>
        </w:tabs>
        <w:ind w:left="562" w:hanging="562"/>
      </w:pPr>
      <w:r w:rsidRPr="00C24069">
        <w:t>Għandek kanċer metastatiku tal-istonku b’livelli għolja ta’ HER2, fejn jiġi kombinat malmediċini l-oħra għall-kanċer capecitabine jew 5-flououracil u cisplatin</w:t>
      </w:r>
      <w:r w:rsidR="004165BC" w:rsidRPr="00C24069">
        <w:t>.</w:t>
      </w:r>
    </w:p>
    <w:p w14:paraId="1996B9F7" w14:textId="77777777" w:rsidR="004C7503" w:rsidRPr="00C24069" w:rsidRDefault="004C7503" w:rsidP="006A4438"/>
    <w:p w14:paraId="1996B9F8" w14:textId="77777777" w:rsidR="00D915C2" w:rsidRPr="00C24069" w:rsidRDefault="00D915C2" w:rsidP="006A4438"/>
    <w:p w14:paraId="1996B9F9" w14:textId="2E23688F" w:rsidR="0072654F" w:rsidRPr="00C24069" w:rsidRDefault="005906B3" w:rsidP="006A4438">
      <w:pPr>
        <w:pStyle w:val="Heading1"/>
      </w:pPr>
      <w:r w:rsidRPr="00C24069">
        <w:t>2.</w:t>
      </w:r>
      <w:r w:rsidRPr="00C24069">
        <w:tab/>
      </w:r>
      <w:r w:rsidR="00B661E9" w:rsidRPr="00C24069">
        <w:t xml:space="preserve">X’għandek tkun taf qabel ma tingħata </w:t>
      </w:r>
      <w:r w:rsidR="00D72A28" w:rsidRPr="00C24069">
        <w:t>Tuznue</w:t>
      </w:r>
    </w:p>
    <w:p w14:paraId="1996B9FA" w14:textId="77777777" w:rsidR="00D915C2" w:rsidRPr="00C24069" w:rsidRDefault="00D915C2" w:rsidP="006A4438">
      <w:pPr>
        <w:pStyle w:val="BodyText"/>
      </w:pPr>
    </w:p>
    <w:p w14:paraId="1996B9FB" w14:textId="4071E477" w:rsidR="00F43F10" w:rsidRPr="00C24069" w:rsidRDefault="00B54F83" w:rsidP="006A4438">
      <w:pPr>
        <w:pStyle w:val="Heading1"/>
      </w:pPr>
      <w:r w:rsidRPr="00C24069">
        <w:t>Tużax</w:t>
      </w:r>
      <w:r w:rsidR="00F83889" w:rsidRPr="00C24069">
        <w:t xml:space="preserve"> </w:t>
      </w:r>
      <w:r w:rsidR="00D72A28" w:rsidRPr="00C24069">
        <w:t>Tuznue</w:t>
      </w:r>
      <w:r w:rsidR="00F83889" w:rsidRPr="00C24069">
        <w:t xml:space="preserve"> </w:t>
      </w:r>
      <w:r w:rsidRPr="00C24069">
        <w:t>jekk</w:t>
      </w:r>
    </w:p>
    <w:p w14:paraId="1996B9FC" w14:textId="77777777" w:rsidR="00D915C2" w:rsidRPr="00C24069" w:rsidRDefault="00D915C2" w:rsidP="006A4438">
      <w:pPr>
        <w:pStyle w:val="BodyText"/>
      </w:pPr>
    </w:p>
    <w:p w14:paraId="1996B9FD" w14:textId="318EEDBF" w:rsidR="00D915C2" w:rsidRPr="00C24069" w:rsidRDefault="00B54F83" w:rsidP="006A4438">
      <w:pPr>
        <w:pStyle w:val="ListParagraph"/>
        <w:numPr>
          <w:ilvl w:val="0"/>
          <w:numId w:val="44"/>
        </w:numPr>
        <w:tabs>
          <w:tab w:val="left" w:pos="965"/>
          <w:tab w:val="left" w:pos="967"/>
        </w:tabs>
        <w:ind w:left="562" w:hanging="562"/>
      </w:pPr>
      <w:r w:rsidRPr="00C24069">
        <w:t>inti allerġiku għal trastuzumab, għall-proteini tal-ġrieden, jew għal xi sustanza oħra ta’ din ilmediċina (elenkati fis-sezzjoni 6)</w:t>
      </w:r>
      <w:r w:rsidR="00F83889" w:rsidRPr="00C24069">
        <w:t>.</w:t>
      </w:r>
    </w:p>
    <w:p w14:paraId="1996B9FE" w14:textId="108FFF64" w:rsidR="00F43F10" w:rsidRPr="00C24069" w:rsidRDefault="00BC556C" w:rsidP="006A4438">
      <w:pPr>
        <w:pStyle w:val="ListParagraph"/>
        <w:numPr>
          <w:ilvl w:val="0"/>
          <w:numId w:val="44"/>
        </w:numPr>
        <w:tabs>
          <w:tab w:val="left" w:pos="966"/>
          <w:tab w:val="left" w:pos="967"/>
        </w:tabs>
        <w:ind w:left="562" w:hanging="562"/>
      </w:pPr>
      <w:r w:rsidRPr="00C24069">
        <w:t>għandek problemi respiratorji severi meta tkun mistrieħ minħabba il-kanċer tiegħek jew jekk għandek bżonn trattament bl-ossiġnu</w:t>
      </w:r>
      <w:r w:rsidR="00F83889" w:rsidRPr="00C24069">
        <w:t>.</w:t>
      </w:r>
    </w:p>
    <w:p w14:paraId="1996B9FF" w14:textId="77777777" w:rsidR="00F43F10" w:rsidRPr="00C24069" w:rsidRDefault="00F43F10" w:rsidP="006A4438">
      <w:pPr>
        <w:pStyle w:val="BodyText"/>
      </w:pPr>
    </w:p>
    <w:p w14:paraId="1996BA00" w14:textId="7B9BA8A5" w:rsidR="00F43F10" w:rsidRPr="00C24069" w:rsidRDefault="00BC556C" w:rsidP="006A4438">
      <w:pPr>
        <w:pStyle w:val="Heading1"/>
      </w:pPr>
      <w:r w:rsidRPr="00C24069">
        <w:t>Twissijiet u prekawzjonijiet</w:t>
      </w:r>
    </w:p>
    <w:p w14:paraId="1996BA01" w14:textId="77777777" w:rsidR="00F43F10" w:rsidRPr="00C24069" w:rsidRDefault="00F43F10" w:rsidP="006A4438">
      <w:pPr>
        <w:pStyle w:val="BodyText"/>
      </w:pPr>
    </w:p>
    <w:p w14:paraId="1996BA02" w14:textId="7B59B884" w:rsidR="00D915C2" w:rsidRPr="00C24069" w:rsidRDefault="00BC556C" w:rsidP="006A4438">
      <w:pPr>
        <w:pStyle w:val="BodyText"/>
      </w:pPr>
      <w:r w:rsidRPr="00C24069">
        <w:t>It-tabib tiegħek se jissorvelja t-terapija tiegħek b’attenzjoni</w:t>
      </w:r>
      <w:r w:rsidR="00F83889" w:rsidRPr="00C24069">
        <w:t>.</w:t>
      </w:r>
    </w:p>
    <w:p w14:paraId="1996BA03" w14:textId="77777777" w:rsidR="00924B55" w:rsidRPr="00C24069" w:rsidRDefault="00924B55" w:rsidP="006A4438">
      <w:pPr>
        <w:pStyle w:val="BodyText"/>
      </w:pPr>
    </w:p>
    <w:p w14:paraId="1996BA04" w14:textId="73BC2A2E" w:rsidR="00F43F10" w:rsidRPr="00C24069" w:rsidRDefault="00BC556C" w:rsidP="006A4438">
      <w:pPr>
        <w:pStyle w:val="Heading1"/>
      </w:pPr>
      <w:r w:rsidRPr="00C24069">
        <w:t>Testijiet tal-qalb</w:t>
      </w:r>
    </w:p>
    <w:p w14:paraId="1996BA05" w14:textId="77777777" w:rsidR="00D915C2" w:rsidRPr="00C24069" w:rsidRDefault="00D915C2" w:rsidP="006A4438">
      <w:pPr>
        <w:pStyle w:val="BodyText"/>
      </w:pPr>
    </w:p>
    <w:p w14:paraId="1996BA06" w14:textId="12BBC62C" w:rsidR="00F43F10" w:rsidRPr="00C24069" w:rsidRDefault="008B2067" w:rsidP="006A4438">
      <w:pPr>
        <w:pStyle w:val="BodyText"/>
      </w:pPr>
      <w:r w:rsidRPr="00C24069">
        <w:t>Trattament b’</w:t>
      </w:r>
      <w:r w:rsidR="00D72A28" w:rsidRPr="00C24069">
        <w:t>Tuznue</w:t>
      </w:r>
      <w:r w:rsidR="00F83889" w:rsidRPr="00C24069">
        <w:t xml:space="preserve"> </w:t>
      </w:r>
      <w:r w:rsidRPr="00C24069">
        <w:t>waħdu jew flimkien ma’ taxane jista’ jkollu effett fuq il-qalb, speċjalment jekk xi darba użajt anthracycline (taxanes u anthracyclines huma żewġ tipi oħra ta’ mediċini użati għattrattament tal-kanċer). L-effetti jistgħu jkunu moderati sa severi u jistgħu jikkawżaw mewt. Għalhekk, il-funzjoni tal-qalb tiegħek se tiġi ċċekkjata qabel, waqt (kull tliet xhur) u wara (minn sentejn sa ħames snin) it-trattament b’</w:t>
      </w:r>
      <w:r w:rsidR="00D72A28" w:rsidRPr="00C24069">
        <w:t>Tuznue</w:t>
      </w:r>
      <w:r w:rsidR="00F83889" w:rsidRPr="00C24069">
        <w:t xml:space="preserve">. </w:t>
      </w:r>
      <w:r w:rsidR="00E418D1" w:rsidRPr="00C24069">
        <w:t xml:space="preserve">Jekk tiżviluppa xi sinjali ta’ insuffiċjenza tal-qalb (ippumpjar inadegwat ta’ demm mill-qalb), il-funzjoni tal-qalb tiegħek tista’ tiġi ċċekkjata aktar ta’ spiss (kull sitta sa tmien ġimgħat), għandek mnejn tirċievi trattament għall-insuffiċjenza tal-qalb jew jista’ jkollok twaqqaf it-trattament b’ </w:t>
      </w:r>
      <w:r w:rsidR="00D72A28" w:rsidRPr="00C24069">
        <w:t>Tuznue</w:t>
      </w:r>
      <w:r w:rsidR="00F83889" w:rsidRPr="00C24069">
        <w:t>.</w:t>
      </w:r>
    </w:p>
    <w:p w14:paraId="1996BA07" w14:textId="77777777" w:rsidR="00F43F10" w:rsidRPr="00C24069" w:rsidRDefault="00F43F10" w:rsidP="006A4438">
      <w:pPr>
        <w:pStyle w:val="BodyText"/>
      </w:pPr>
    </w:p>
    <w:p w14:paraId="1996BA08" w14:textId="381145F0" w:rsidR="00F43F10" w:rsidRPr="00C24069" w:rsidRDefault="00C66A62" w:rsidP="006A4438">
      <w:pPr>
        <w:pStyle w:val="BodyText"/>
      </w:pPr>
      <w:r w:rsidRPr="00C24069">
        <w:t xml:space="preserve">Kellem lit-tabib, lill-ispiżjar jew l-infermier tiegħek tiegħek qabel tingħata </w:t>
      </w:r>
      <w:r w:rsidR="00D72A28" w:rsidRPr="00C24069">
        <w:t>Tuznue</w:t>
      </w:r>
      <w:r w:rsidR="00F83889" w:rsidRPr="00C24069">
        <w:t xml:space="preserve"> </w:t>
      </w:r>
      <w:r w:rsidRPr="00C24069">
        <w:t>jekk</w:t>
      </w:r>
      <w:r w:rsidR="00F83889" w:rsidRPr="00C24069">
        <w:t>:</w:t>
      </w:r>
    </w:p>
    <w:p w14:paraId="1996BA09" w14:textId="77777777" w:rsidR="00F43F10" w:rsidRPr="00C24069" w:rsidRDefault="00F43F10" w:rsidP="006A4438">
      <w:pPr>
        <w:pStyle w:val="BodyText"/>
      </w:pPr>
    </w:p>
    <w:p w14:paraId="1996BA0A" w14:textId="3616A693" w:rsidR="00D915C2" w:rsidRPr="00C24069" w:rsidRDefault="00C66A62" w:rsidP="006A4438">
      <w:pPr>
        <w:pStyle w:val="ListParagraph"/>
        <w:numPr>
          <w:ilvl w:val="0"/>
          <w:numId w:val="45"/>
        </w:numPr>
        <w:tabs>
          <w:tab w:val="left" w:pos="966"/>
          <w:tab w:val="left" w:pos="967"/>
        </w:tabs>
        <w:ind w:left="562" w:hanging="562"/>
      </w:pPr>
      <w:r w:rsidRPr="00C24069">
        <w:t>kellek insuffiċjenza tal-qalb, mard tal-arterja koronarja, mard tal-valvs tal-qalb (ħsejjes (murmurs) tal-qalb), pressjoni għolja, jekk ħadt xi mediċina għall-pressjoni għolja jew bħalissa qed tieħu xi mediċina għall-pressjoni għolja</w:t>
      </w:r>
      <w:r w:rsidR="00F83889" w:rsidRPr="00C24069">
        <w:t>.</w:t>
      </w:r>
    </w:p>
    <w:p w14:paraId="1996BA0B" w14:textId="7D9C7658" w:rsidR="00D10928" w:rsidRPr="00C24069" w:rsidRDefault="00036DE0" w:rsidP="006A4438">
      <w:pPr>
        <w:pStyle w:val="ListParagraph"/>
        <w:numPr>
          <w:ilvl w:val="0"/>
          <w:numId w:val="45"/>
        </w:numPr>
        <w:tabs>
          <w:tab w:val="left" w:pos="967"/>
          <w:tab w:val="left" w:pos="968"/>
        </w:tabs>
        <w:ind w:left="562" w:hanging="562"/>
      </w:pPr>
      <w:r w:rsidRPr="00C24069">
        <w:t>qatt ħadt jew bħalissa qed tuża mediċina msejħa doxorubicin jew epirubicin (mediċini użati għat-trattament tal-kanċer). Dawn il-mediċini (jew kwalunkwe anthracycline ieħor) jistgħu jikkawżaw ħsara fil-muskoli tal-qalb u jżidu r-riskju ta’ problemi fil-qalb b’</w:t>
      </w:r>
      <w:r w:rsidR="00D72A28" w:rsidRPr="00C24069">
        <w:t>Tuznue</w:t>
      </w:r>
      <w:r w:rsidR="00F83889" w:rsidRPr="00C24069">
        <w:t>.</w:t>
      </w:r>
    </w:p>
    <w:p w14:paraId="1996BA0C" w14:textId="121FB891" w:rsidR="00D10928" w:rsidRPr="00C24069" w:rsidRDefault="00036DE0" w:rsidP="006A4438">
      <w:pPr>
        <w:pStyle w:val="ListParagraph"/>
        <w:numPr>
          <w:ilvl w:val="0"/>
          <w:numId w:val="45"/>
        </w:numPr>
        <w:tabs>
          <w:tab w:val="left" w:pos="965"/>
          <w:tab w:val="left" w:pos="966"/>
        </w:tabs>
        <w:ind w:left="562" w:hanging="562"/>
      </w:pPr>
      <w:r w:rsidRPr="00C24069">
        <w:t xml:space="preserve">tbati minn qtugħ ta’ nifs, speċjalment jekk bħalissa qed tuża taxane. </w:t>
      </w:r>
      <w:r w:rsidR="00D72A28" w:rsidRPr="00C24069">
        <w:t>Tuznue</w:t>
      </w:r>
      <w:r w:rsidR="00F83889" w:rsidRPr="00C24069">
        <w:t xml:space="preserve"> </w:t>
      </w:r>
      <w:r w:rsidRPr="00C24069">
        <w:t xml:space="preserve">jista’ jikkawża diffikultajiet biex tieħu n-nifs, speċjalment meta jingħata għall-ewwel darba. Dan jista’ jkun aktar serju jekk diġà għandek nuqqas ta’ nifs. Rari ħafna, pazjenti b’diffikultajiet severi binnifs qabel it-trattament mietu meta ngħataw </w:t>
      </w:r>
      <w:r w:rsidR="00D72A28" w:rsidRPr="00C24069">
        <w:t>Tuznue</w:t>
      </w:r>
      <w:r w:rsidR="00F83889" w:rsidRPr="00C24069">
        <w:t>.</w:t>
      </w:r>
    </w:p>
    <w:p w14:paraId="1996BA0D" w14:textId="31C8BEEB" w:rsidR="00F43F10" w:rsidRPr="00C24069" w:rsidRDefault="00A12C9D" w:rsidP="006A4438">
      <w:pPr>
        <w:pStyle w:val="ListParagraph"/>
        <w:numPr>
          <w:ilvl w:val="0"/>
          <w:numId w:val="45"/>
        </w:numPr>
        <w:tabs>
          <w:tab w:val="left" w:pos="969"/>
          <w:tab w:val="left" w:pos="970"/>
        </w:tabs>
        <w:ind w:left="562" w:hanging="562"/>
      </w:pPr>
      <w:r w:rsidRPr="00C24069">
        <w:t>qatt ħadt xi trattament ieħor għall-kanċer</w:t>
      </w:r>
      <w:r w:rsidR="00F83889" w:rsidRPr="00C24069">
        <w:t>.</w:t>
      </w:r>
    </w:p>
    <w:p w14:paraId="1996BA0E" w14:textId="77777777" w:rsidR="00F43F10" w:rsidRPr="00C24069" w:rsidRDefault="00F43F10" w:rsidP="006A4438">
      <w:pPr>
        <w:pStyle w:val="BodyText"/>
      </w:pPr>
    </w:p>
    <w:p w14:paraId="1996BA0F" w14:textId="2AA7193F" w:rsidR="00F43F10" w:rsidRPr="00C24069" w:rsidRDefault="00A12C9D" w:rsidP="006A4438">
      <w:pPr>
        <w:pStyle w:val="BodyText"/>
        <w:ind w:firstLine="3"/>
      </w:pPr>
      <w:r w:rsidRPr="00C24069">
        <w:t xml:space="preserve">Jekk tirċievi </w:t>
      </w:r>
      <w:r w:rsidR="00D72A28" w:rsidRPr="00C24069">
        <w:t>Tuznue</w:t>
      </w:r>
      <w:r w:rsidR="00F83889" w:rsidRPr="00C24069">
        <w:t xml:space="preserve"> </w:t>
      </w:r>
      <w:r w:rsidRPr="00C24069">
        <w:t>flimkien ma’ xi mediċina oħra għat-trattament tal-kanċer, bħal paclitaxel, docetaxel, inibitur ta’ aromatase, capecitabine, 5-fluorouracil, jew cisplatin, għandek taqra wkoll ilfuljett ta’ tagħrif għal dawn il-prodotti</w:t>
      </w:r>
      <w:r w:rsidR="00F83889" w:rsidRPr="00C24069">
        <w:t>.</w:t>
      </w:r>
    </w:p>
    <w:p w14:paraId="1996BA10" w14:textId="77777777" w:rsidR="00F43F10" w:rsidRPr="00C24069" w:rsidRDefault="00F43F10" w:rsidP="006A4438">
      <w:pPr>
        <w:pStyle w:val="BodyText"/>
      </w:pPr>
    </w:p>
    <w:p w14:paraId="1996BA11" w14:textId="27FDB974" w:rsidR="00F43F10" w:rsidRPr="00C24069" w:rsidRDefault="00A81FBB" w:rsidP="006A4438">
      <w:pPr>
        <w:pStyle w:val="Heading1"/>
      </w:pPr>
      <w:r w:rsidRPr="00C24069">
        <w:t>Tfal u adolexxenti</w:t>
      </w:r>
    </w:p>
    <w:p w14:paraId="1996BA12" w14:textId="77777777" w:rsidR="00D10928" w:rsidRPr="00C24069" w:rsidRDefault="00D10928" w:rsidP="006A4438">
      <w:pPr>
        <w:pStyle w:val="BodyText"/>
      </w:pPr>
    </w:p>
    <w:p w14:paraId="1996BA13" w14:textId="2F1C7964" w:rsidR="00F43F10" w:rsidRPr="00C24069" w:rsidRDefault="00D72A28" w:rsidP="006A4438">
      <w:pPr>
        <w:pStyle w:val="BodyText"/>
      </w:pPr>
      <w:r w:rsidRPr="00C24069">
        <w:t>Tuznue</w:t>
      </w:r>
      <w:r w:rsidR="00242E48" w:rsidRPr="00C24069">
        <w:t xml:space="preserve"> </w:t>
      </w:r>
      <w:r w:rsidR="00A81FBB" w:rsidRPr="00C24069">
        <w:t>mhux rakkomandat għall-persuni b’età inqas minn 18-il sena</w:t>
      </w:r>
      <w:r w:rsidR="00242E48" w:rsidRPr="00C24069">
        <w:t>.</w:t>
      </w:r>
    </w:p>
    <w:p w14:paraId="1996BA14" w14:textId="77777777" w:rsidR="00F43F10" w:rsidRPr="00C24069" w:rsidRDefault="00F43F10" w:rsidP="006A4438">
      <w:pPr>
        <w:pStyle w:val="BodyText"/>
      </w:pPr>
    </w:p>
    <w:p w14:paraId="1996BA15" w14:textId="059426CC" w:rsidR="00D10928" w:rsidRPr="00C24069" w:rsidRDefault="00A81FBB" w:rsidP="006A4438">
      <w:pPr>
        <w:pStyle w:val="Heading1"/>
      </w:pPr>
      <w:r w:rsidRPr="00C24069">
        <w:t>Mediċini oħra u</w:t>
      </w:r>
      <w:r w:rsidR="00F83889" w:rsidRPr="00C24069">
        <w:t xml:space="preserve"> </w:t>
      </w:r>
      <w:r w:rsidR="00D72A28" w:rsidRPr="00C24069">
        <w:t>Tuznue</w:t>
      </w:r>
    </w:p>
    <w:p w14:paraId="1996BA16" w14:textId="77777777" w:rsidR="00D10928" w:rsidRPr="00C24069" w:rsidRDefault="00D10928" w:rsidP="006A4438">
      <w:pPr>
        <w:pStyle w:val="BodyText"/>
        <w:ind w:hanging="1"/>
      </w:pPr>
    </w:p>
    <w:p w14:paraId="1996BA17" w14:textId="5C8D5B08" w:rsidR="00F43F10" w:rsidRPr="00C24069" w:rsidRDefault="00993F7A" w:rsidP="006A4438">
      <w:pPr>
        <w:pStyle w:val="BodyText"/>
        <w:ind w:hanging="1"/>
      </w:pPr>
      <w:r w:rsidRPr="00C24069">
        <w:t>Għid lit-tabib, lill-ispiżjar jew l-infermier tiegħek jekk qiegħed tieħu, ħadt dan l-aħħar jew tista’ tieħu xi mediċina oħra</w:t>
      </w:r>
      <w:r w:rsidR="00F83889" w:rsidRPr="00C24069">
        <w:t>.</w:t>
      </w:r>
    </w:p>
    <w:p w14:paraId="1996BA18" w14:textId="77777777" w:rsidR="00F43F10" w:rsidRPr="00C24069" w:rsidRDefault="00F43F10" w:rsidP="006A4438">
      <w:pPr>
        <w:pStyle w:val="BodyText"/>
      </w:pPr>
    </w:p>
    <w:p w14:paraId="1996BA19" w14:textId="55DD98B4" w:rsidR="00F43F10" w:rsidRPr="00C24069" w:rsidRDefault="00D72A28" w:rsidP="00912A9C">
      <w:pPr>
        <w:pStyle w:val="BodyText"/>
      </w:pPr>
      <w:r w:rsidRPr="00C24069">
        <w:t>Tuznue</w:t>
      </w:r>
      <w:r w:rsidR="00F83889" w:rsidRPr="00C24069">
        <w:t xml:space="preserve"> </w:t>
      </w:r>
      <w:r w:rsidR="00993F7A" w:rsidRPr="00C24069">
        <w:t>jista’ jieħu sa 7 xhur biex jitneħħa mill-ġisem. Għalhekk għandek tgħid lit-tabib, lill-ispiżjar jew l-infermier tiegħek li ħadt</w:t>
      </w:r>
      <w:r w:rsidR="00F83889" w:rsidRPr="00C24069">
        <w:t xml:space="preserve"> </w:t>
      </w:r>
      <w:r w:rsidRPr="00C24069">
        <w:t>Tuznue</w:t>
      </w:r>
      <w:r w:rsidR="00F83889" w:rsidRPr="00C24069">
        <w:t xml:space="preserve"> </w:t>
      </w:r>
      <w:r w:rsidR="00993F7A" w:rsidRPr="00C24069">
        <w:t>jekk tibda xi mediċina ġdida fis-7 xhur wara li twaqqaf ittrattament</w:t>
      </w:r>
      <w:r w:rsidR="00F83889" w:rsidRPr="00C24069">
        <w:t>.</w:t>
      </w:r>
    </w:p>
    <w:p w14:paraId="1996BA1A" w14:textId="77777777" w:rsidR="00F43F10" w:rsidRPr="00C24069" w:rsidRDefault="00F43F10" w:rsidP="006A4438">
      <w:pPr>
        <w:pStyle w:val="BodyText"/>
      </w:pPr>
    </w:p>
    <w:p w14:paraId="1996BA1B" w14:textId="6CCC8B2C" w:rsidR="00F43F10" w:rsidRPr="00C24069" w:rsidRDefault="00EC5119" w:rsidP="006A4438">
      <w:pPr>
        <w:pStyle w:val="Heading1"/>
      </w:pPr>
      <w:r w:rsidRPr="00C24069">
        <w:t>Tqala</w:t>
      </w:r>
    </w:p>
    <w:p w14:paraId="1996BA1C" w14:textId="77777777" w:rsidR="00D10928" w:rsidRPr="00C24069" w:rsidRDefault="00D10928" w:rsidP="006A4438">
      <w:pPr>
        <w:tabs>
          <w:tab w:val="left" w:pos="968"/>
          <w:tab w:val="left" w:pos="969"/>
        </w:tabs>
        <w:rPr>
          <w:spacing w:val="-5"/>
        </w:rPr>
      </w:pPr>
    </w:p>
    <w:p w14:paraId="1996BA1D" w14:textId="70EBE3B6" w:rsidR="00D10928" w:rsidRPr="00C24069" w:rsidRDefault="00D91252" w:rsidP="006A4438">
      <w:pPr>
        <w:pStyle w:val="ListParagraph"/>
        <w:numPr>
          <w:ilvl w:val="0"/>
          <w:numId w:val="46"/>
        </w:numPr>
        <w:tabs>
          <w:tab w:val="left" w:pos="968"/>
          <w:tab w:val="left" w:pos="969"/>
        </w:tabs>
        <w:ind w:left="562" w:hanging="562"/>
      </w:pPr>
      <w:r w:rsidRPr="00C24069">
        <w:t>Jekk inti tqila, taħseb li tista’ tkun tqila jew qed tippjana li jkollok tarbija, itlob il-parir tattabib, tal-ispiżjar jew l-infermier tiegħek qabel tieħu din il-mediċina</w:t>
      </w:r>
      <w:r w:rsidR="00F83889" w:rsidRPr="00C24069">
        <w:t>.</w:t>
      </w:r>
    </w:p>
    <w:p w14:paraId="1996BA1E" w14:textId="50CBACBB" w:rsidR="00D10928" w:rsidRPr="00C24069" w:rsidRDefault="00D91252" w:rsidP="006A4438">
      <w:pPr>
        <w:pStyle w:val="ListParagraph"/>
        <w:numPr>
          <w:ilvl w:val="0"/>
          <w:numId w:val="46"/>
        </w:numPr>
        <w:tabs>
          <w:tab w:val="left" w:pos="965"/>
          <w:tab w:val="left" w:pos="966"/>
        </w:tabs>
        <w:ind w:left="562" w:hanging="562"/>
      </w:pPr>
      <w:r w:rsidRPr="00C24069">
        <w:t>Għandek tuża kontraċezzjoni effettiva waqt it-trattament b’</w:t>
      </w:r>
      <w:r w:rsidR="00D72A28" w:rsidRPr="00C24069">
        <w:t>Tuznue</w:t>
      </w:r>
      <w:r w:rsidR="00F83889" w:rsidRPr="00C24069">
        <w:t xml:space="preserve"> </w:t>
      </w:r>
      <w:r w:rsidRPr="00C24069">
        <w:t>u għal mill-inqas 7 xhur wara li jkun spiċċa t-trattament</w:t>
      </w:r>
      <w:r w:rsidR="00F83889" w:rsidRPr="00C24069">
        <w:t>.</w:t>
      </w:r>
    </w:p>
    <w:p w14:paraId="1996BA1F" w14:textId="783FDD41" w:rsidR="00F43F10" w:rsidRPr="00C24069" w:rsidRDefault="004D673A" w:rsidP="006A4438">
      <w:pPr>
        <w:pStyle w:val="ListParagraph"/>
        <w:numPr>
          <w:ilvl w:val="0"/>
          <w:numId w:val="46"/>
        </w:numPr>
        <w:tabs>
          <w:tab w:val="left" w:pos="970"/>
          <w:tab w:val="left" w:pos="971"/>
        </w:tabs>
        <w:ind w:left="562" w:hanging="562"/>
      </w:pPr>
      <w:r w:rsidRPr="00C24069">
        <w:t>It-tabib tiegħek se jagħtik parir dwar ir-riskji u l-benefiċċji li tieħu waqt it-tqala. F’każijiet rari, tnaqqis fl-ammont ta’ fluwidu (amnijotiku) ta’ madwar it-tarbija li qed jiżviluppa fil-ġuf kien osservat f’nisa tqal li qed jieħdu</w:t>
      </w:r>
      <w:r w:rsidR="00F83889" w:rsidRPr="00C24069">
        <w:t xml:space="preserve"> </w:t>
      </w:r>
      <w:r w:rsidR="00B74850" w:rsidRPr="00C24069">
        <w:t>trastuzumab</w:t>
      </w:r>
      <w:r w:rsidR="00F83889" w:rsidRPr="00C24069">
        <w:t xml:space="preserve">. </w:t>
      </w:r>
      <w:r w:rsidR="00250222" w:rsidRPr="00C24069">
        <w:t>Din il-kondizzjoni tista’ tkun ta’ ħsara għat-tarbija tiegħek li għada fil-ġuf u kienet assoċjata ma’ pulmuni li ma jiżviluppawx b’mod komplut li twassal għal mewt tal-fetu</w:t>
      </w:r>
      <w:r w:rsidR="00F83889" w:rsidRPr="00C24069">
        <w:t>.</w:t>
      </w:r>
    </w:p>
    <w:p w14:paraId="1996BA20" w14:textId="77777777" w:rsidR="00F43F10" w:rsidRPr="00C24069" w:rsidRDefault="00F43F10" w:rsidP="006A4438">
      <w:pPr>
        <w:pStyle w:val="BodyText"/>
      </w:pPr>
    </w:p>
    <w:p w14:paraId="1996BA21" w14:textId="369BD98D" w:rsidR="00F43F10" w:rsidRPr="00C24069" w:rsidRDefault="00A56BFB" w:rsidP="006A4438">
      <w:pPr>
        <w:pStyle w:val="Heading1"/>
      </w:pPr>
      <w:r w:rsidRPr="00C24069">
        <w:t>Treddigħ</w:t>
      </w:r>
    </w:p>
    <w:p w14:paraId="1996BA22" w14:textId="77777777" w:rsidR="00D10928" w:rsidRPr="00C24069" w:rsidRDefault="00D10928" w:rsidP="006A4438">
      <w:pPr>
        <w:pStyle w:val="BodyText"/>
        <w:ind w:firstLine="1"/>
      </w:pPr>
    </w:p>
    <w:p w14:paraId="1996BA23" w14:textId="2717145D" w:rsidR="00F43F10" w:rsidRPr="00C24069" w:rsidRDefault="00A56BFB" w:rsidP="006A4438">
      <w:pPr>
        <w:pStyle w:val="BodyText"/>
        <w:ind w:firstLine="1"/>
      </w:pPr>
      <w:r w:rsidRPr="00C24069">
        <w:t>Treddgħax lit-tarbija tiegħek matul it-terapija b’</w:t>
      </w:r>
      <w:r w:rsidR="00D72A28" w:rsidRPr="00C24069">
        <w:t>Tuznue</w:t>
      </w:r>
      <w:r w:rsidR="00F83889" w:rsidRPr="00C24069">
        <w:t xml:space="preserve"> </w:t>
      </w:r>
      <w:r w:rsidRPr="00C24069">
        <w:t xml:space="preserve">u għal 7 xhur wara l-aħħar doża ta’ </w:t>
      </w:r>
      <w:r w:rsidR="00D72A28" w:rsidRPr="00C24069">
        <w:t>Tuznue</w:t>
      </w:r>
      <w:r w:rsidR="00F83889" w:rsidRPr="00C24069">
        <w:t xml:space="preserve"> </w:t>
      </w:r>
      <w:r w:rsidRPr="00C24069">
        <w:t>peress li</w:t>
      </w:r>
      <w:r w:rsidR="00F83889" w:rsidRPr="00C24069">
        <w:t xml:space="preserve"> </w:t>
      </w:r>
      <w:r w:rsidR="00D72A28" w:rsidRPr="00C24069">
        <w:t>Tuznue</w:t>
      </w:r>
      <w:r w:rsidR="00F83889" w:rsidRPr="00C24069">
        <w:t xml:space="preserve"> </w:t>
      </w:r>
      <w:r w:rsidR="0073370D" w:rsidRPr="00C24069">
        <w:t>jista’ jgħaddi għat-tarbija tiegħek permezz tal-ħalib tas-sider tiegħek</w:t>
      </w:r>
      <w:r w:rsidR="00F83889" w:rsidRPr="00C24069">
        <w:t>.</w:t>
      </w:r>
    </w:p>
    <w:p w14:paraId="1996BA24" w14:textId="77777777" w:rsidR="00924B55" w:rsidRPr="00C24069" w:rsidRDefault="00924B55" w:rsidP="006A4438">
      <w:pPr>
        <w:pStyle w:val="BodyText"/>
      </w:pPr>
    </w:p>
    <w:p w14:paraId="1996BA25" w14:textId="2C75CA1C" w:rsidR="00F43F10" w:rsidRPr="00C24069" w:rsidRDefault="0073370D" w:rsidP="006A4438">
      <w:pPr>
        <w:pStyle w:val="BodyText"/>
      </w:pPr>
      <w:r w:rsidRPr="00C24069">
        <w:t>Itlob il-parir tat-tabib jew tal-ispiżjar tiegħek qabel tieħu xi mediċini</w:t>
      </w:r>
      <w:r w:rsidR="00F83889" w:rsidRPr="00C24069">
        <w:t>.</w:t>
      </w:r>
    </w:p>
    <w:p w14:paraId="1996BA26" w14:textId="77777777" w:rsidR="00F43F10" w:rsidRPr="00C24069" w:rsidRDefault="00F43F10" w:rsidP="006A4438">
      <w:pPr>
        <w:pStyle w:val="BodyText"/>
      </w:pPr>
    </w:p>
    <w:p w14:paraId="1996BA27" w14:textId="41BF22DA" w:rsidR="00F43F10" w:rsidRPr="00C24069" w:rsidRDefault="0073370D" w:rsidP="006A4438">
      <w:pPr>
        <w:pStyle w:val="Heading1"/>
      </w:pPr>
      <w:r w:rsidRPr="00C24069">
        <w:t>Sewqan u tħaddim ta’ magni</w:t>
      </w:r>
    </w:p>
    <w:p w14:paraId="1996BA28" w14:textId="77777777" w:rsidR="00D10928" w:rsidRPr="00C24069" w:rsidRDefault="00D10928" w:rsidP="006A4438">
      <w:pPr>
        <w:pStyle w:val="BodyText"/>
      </w:pPr>
    </w:p>
    <w:p w14:paraId="3BBE20E5" w14:textId="6DE0489C" w:rsidR="00B34D6E" w:rsidRPr="00C24069" w:rsidRDefault="00D72A28" w:rsidP="006A4438">
      <w:pPr>
        <w:pStyle w:val="BodyText"/>
      </w:pPr>
      <w:r w:rsidRPr="00C24069">
        <w:t>Tuznue</w:t>
      </w:r>
      <w:r w:rsidR="004165BC" w:rsidRPr="00C24069">
        <w:t xml:space="preserve"> </w:t>
      </w:r>
      <w:r w:rsidR="0073370D" w:rsidRPr="00C24069">
        <w:t>jista’ jkollu effett fuq il-ħila tiegħek li ssuq karozza jew tħaddem magni. Jekk waqt ittrattament ikollok xi sintomi, bħal sturdament, ngħas, tertir jew deni, m’għandekx issuq jew tħaddem magni qabel dawn is-sintomi jgħaddu</w:t>
      </w:r>
      <w:r w:rsidR="004165BC" w:rsidRPr="00C24069">
        <w:t>.</w:t>
      </w:r>
    </w:p>
    <w:p w14:paraId="1996BA2A" w14:textId="77777777" w:rsidR="00F43F10" w:rsidRPr="00C24069" w:rsidRDefault="00F43F10" w:rsidP="006A4438">
      <w:pPr>
        <w:pStyle w:val="BodyText"/>
      </w:pPr>
    </w:p>
    <w:p w14:paraId="1996BA2C" w14:textId="0FEE0513" w:rsidR="00F43F10" w:rsidRPr="00C24069" w:rsidRDefault="005906B3" w:rsidP="006A4438">
      <w:pPr>
        <w:pStyle w:val="Heading1"/>
      </w:pPr>
      <w:r w:rsidRPr="00C24069">
        <w:t>3.</w:t>
      </w:r>
      <w:r w:rsidRPr="00C24069">
        <w:tab/>
      </w:r>
      <w:r w:rsidR="0073370D" w:rsidRPr="00C24069">
        <w:t xml:space="preserve">Kif jingħata </w:t>
      </w:r>
      <w:r w:rsidR="00D72A28" w:rsidRPr="00C24069">
        <w:t>Tuznue</w:t>
      </w:r>
    </w:p>
    <w:p w14:paraId="1996BA2D" w14:textId="77777777" w:rsidR="00F43F10" w:rsidRPr="00C24069" w:rsidRDefault="00F43F10" w:rsidP="006A4438">
      <w:pPr>
        <w:pStyle w:val="BodyText"/>
      </w:pPr>
    </w:p>
    <w:p w14:paraId="1996BA2E" w14:textId="794E7585" w:rsidR="00F43F10" w:rsidRPr="00C24069" w:rsidRDefault="00490D41" w:rsidP="006A4438">
      <w:pPr>
        <w:pStyle w:val="BodyText"/>
      </w:pPr>
      <w:r w:rsidRPr="00C24069">
        <w:t>Qabel tibda t-trattament it-tabib tiegħek se jiddetermina l-ammont ta’ HER2 fit-tumur tiegħek. Pazjenti li għandhom ammont kbir ta’ HER2 biss se jiġu ttrattati b’</w:t>
      </w:r>
      <w:r w:rsidR="00D72A28" w:rsidRPr="00C24069">
        <w:t>Tuznue</w:t>
      </w:r>
      <w:r w:rsidR="00F83889" w:rsidRPr="00C24069">
        <w:t>.</w:t>
      </w:r>
      <w:r w:rsidR="00094E0E" w:rsidRPr="00C24069">
        <w:t xml:space="preserve"> </w:t>
      </w:r>
      <w:r w:rsidRPr="00C24069">
        <w:t xml:space="preserve">Din il-mediċina </w:t>
      </w:r>
      <w:r w:rsidR="00811B5E" w:rsidRPr="00C24069">
        <w:t xml:space="preserve">għandu jingħata minn tabib jew infermier biss. It-tabib tiegħek se jordnalek doża u kors ta’ trattament li huwa adattat </w:t>
      </w:r>
      <w:r w:rsidR="00811B5E" w:rsidRPr="00C24069">
        <w:rPr>
          <w:b/>
          <w:bCs/>
          <w:i/>
          <w:iCs/>
        </w:rPr>
        <w:t>għalik</w:t>
      </w:r>
      <w:r w:rsidR="00811B5E" w:rsidRPr="00C24069">
        <w:t xml:space="preserve">. Id-doża ta’ </w:t>
      </w:r>
      <w:r w:rsidR="00D72A28" w:rsidRPr="00C24069">
        <w:t>Tuznue</w:t>
      </w:r>
      <w:r w:rsidR="00C03C08" w:rsidRPr="00C24069">
        <w:t xml:space="preserve"> </w:t>
      </w:r>
      <w:r w:rsidR="00811B5E" w:rsidRPr="00C24069">
        <w:t>tiddependi mill-piż tiegħek</w:t>
      </w:r>
      <w:r w:rsidR="00F83889" w:rsidRPr="00C24069">
        <w:t>.</w:t>
      </w:r>
    </w:p>
    <w:p w14:paraId="1996BA2F" w14:textId="77777777" w:rsidR="00F43F10" w:rsidRPr="00C24069" w:rsidRDefault="00F43F10" w:rsidP="006A4438">
      <w:pPr>
        <w:pStyle w:val="BodyText"/>
      </w:pPr>
    </w:p>
    <w:p w14:paraId="1996BA30" w14:textId="4A11DB45" w:rsidR="00F43F10" w:rsidRPr="00C24069" w:rsidRDefault="00D72A28" w:rsidP="006A4438">
      <w:pPr>
        <w:pStyle w:val="BodyText"/>
      </w:pPr>
      <w:r w:rsidRPr="00C24069">
        <w:t>Tuznue</w:t>
      </w:r>
      <w:r w:rsidR="00242E48" w:rsidRPr="00C24069">
        <w:t xml:space="preserve"> </w:t>
      </w:r>
      <w:r w:rsidR="00CD4774" w:rsidRPr="00C24069">
        <w:t>jingħata bħala infużjoni ġo vina (infużjoni ġol-vini, “dripp”). Din il-formulazzjoni ġol-vini mhijiex għal użu taħt il-ġilda u għandha tingħata bħala infużjoni ġol-vini biss</w:t>
      </w:r>
      <w:r w:rsidR="00242E48" w:rsidRPr="00C24069">
        <w:t>.</w:t>
      </w:r>
    </w:p>
    <w:p w14:paraId="1996BA31" w14:textId="77777777" w:rsidR="00F43F10" w:rsidRPr="00C24069" w:rsidRDefault="00F43F10" w:rsidP="006A4438">
      <w:pPr>
        <w:pStyle w:val="BodyText"/>
      </w:pPr>
    </w:p>
    <w:p w14:paraId="1996BA32" w14:textId="4C3A3177" w:rsidR="00F43F10" w:rsidRPr="00C24069" w:rsidRDefault="008D7BB9" w:rsidP="006A4438">
      <w:pPr>
        <w:pStyle w:val="BodyText"/>
        <w:ind w:hanging="1"/>
      </w:pPr>
      <w:r w:rsidRPr="00C24069">
        <w:t>L-ewwel doża tal-kura tiegħek tingħata fuq medda ta’ 90 minuta u waqt li qed tingħata se tiġi ssorveljat minn professjonist fil-kura tas-saħħa, f’każ li jkollok xi effetti sekondarji (ara sezzjoni 2 taħt “Twissijiet u prekawzjonijiet”). Jekk l-ewwel doża tkun ittollerata sew id-dożi ta’ wara jistgħu jingħataw fuq perjodu ta’ 30 minuta. In-numru ta’ infużjonijiet li tirċievi jiddependu fuq kif tirrispondi għall-kura. It-tabib tiegħek ser jiddiskuti dan miegħek</w:t>
      </w:r>
      <w:r w:rsidR="00F83889" w:rsidRPr="00C24069">
        <w:t>.</w:t>
      </w:r>
    </w:p>
    <w:p w14:paraId="1996BA33" w14:textId="77777777" w:rsidR="00F43F10" w:rsidRPr="00C24069" w:rsidRDefault="00F43F10" w:rsidP="006A4438">
      <w:pPr>
        <w:pStyle w:val="BodyText"/>
      </w:pPr>
    </w:p>
    <w:p w14:paraId="1996BA34" w14:textId="6ACA848D" w:rsidR="00F43F10" w:rsidRPr="00C24069" w:rsidRDefault="00E23C49" w:rsidP="006A4438">
      <w:pPr>
        <w:pStyle w:val="BodyText"/>
        <w:ind w:hanging="1"/>
      </w:pPr>
      <w:r w:rsidRPr="00C24069">
        <w:t>Biex jiġu evitati żbalji fl-għoti tal-mediċina huwa importanti li t-tikketti tal-kunjett jiġu ċċekkjati biex jiġi żgurat li l-mediċina li qed tiġi ppreparata u mogħtija hija</w:t>
      </w:r>
      <w:r w:rsidR="00F83889" w:rsidRPr="00C24069">
        <w:t xml:space="preserve"> </w:t>
      </w:r>
      <w:r w:rsidR="00D72A28" w:rsidRPr="00C24069">
        <w:t>Tuznue</w:t>
      </w:r>
      <w:r w:rsidR="00F83889" w:rsidRPr="00C24069">
        <w:t xml:space="preserve"> (trastuzumab) </w:t>
      </w:r>
      <w:r w:rsidR="004D71C5" w:rsidRPr="00C24069">
        <w:t>u mhux xi prodott ieħor li fih trastuzumab (eż. trastuzumab emtansine jew trastuzumab deruxtecan)</w:t>
      </w:r>
      <w:r w:rsidR="00E33E7C" w:rsidRPr="00C24069">
        <w:t>.</w:t>
      </w:r>
    </w:p>
    <w:p w14:paraId="1996BA35" w14:textId="77777777" w:rsidR="00E33E7C" w:rsidRPr="00C24069" w:rsidRDefault="00E33E7C" w:rsidP="006A4438">
      <w:pPr>
        <w:pStyle w:val="BodyText"/>
        <w:ind w:hanging="1"/>
      </w:pPr>
    </w:p>
    <w:p w14:paraId="1996BA36" w14:textId="7D1DCBFD" w:rsidR="00F43F10" w:rsidRPr="00C24069" w:rsidRDefault="000E5585" w:rsidP="006A4438">
      <w:pPr>
        <w:pStyle w:val="BodyText"/>
        <w:ind w:hanging="2"/>
      </w:pPr>
      <w:r w:rsidRPr="00C24069">
        <w:t xml:space="preserve">Għall-kanċer bikri tas-sider, kanċer metastatiku tas-sider u kanċer metastatiku tal-istonku, </w:t>
      </w:r>
      <w:r w:rsidR="00D72A28" w:rsidRPr="00C24069">
        <w:t>Tuznue</w:t>
      </w:r>
      <w:r w:rsidR="00242E48" w:rsidRPr="00C24069">
        <w:t xml:space="preserve"> </w:t>
      </w:r>
      <w:r w:rsidRPr="00C24069">
        <w:t>jingħata kull 3 ġimgħat</w:t>
      </w:r>
      <w:r w:rsidR="00242E48" w:rsidRPr="00C24069">
        <w:t>.</w:t>
      </w:r>
      <w:r w:rsidR="00D10928" w:rsidRPr="00C24069">
        <w:t xml:space="preserve"> </w:t>
      </w:r>
      <w:r w:rsidR="004D71C5" w:rsidRPr="00C24069">
        <w:t xml:space="preserve">Din il-mediċina </w:t>
      </w:r>
      <w:r w:rsidRPr="00C24069">
        <w:t>jista’ jingħata wkoll darba fil-ġimgħa għall-kanċer metastatiku tassider</w:t>
      </w:r>
      <w:r w:rsidR="00242E48" w:rsidRPr="00C24069">
        <w:t>.</w:t>
      </w:r>
    </w:p>
    <w:p w14:paraId="1996BA37" w14:textId="77777777" w:rsidR="00F43F10" w:rsidRPr="00C24069" w:rsidRDefault="00F43F10" w:rsidP="006A4438">
      <w:pPr>
        <w:pStyle w:val="BodyText"/>
      </w:pPr>
    </w:p>
    <w:p w14:paraId="1996BA38" w14:textId="76EC9583" w:rsidR="00F43F10" w:rsidRPr="00C24069" w:rsidRDefault="00BD36DA" w:rsidP="006A4438">
      <w:pPr>
        <w:pStyle w:val="Heading1"/>
      </w:pPr>
      <w:r w:rsidRPr="00C24069">
        <w:t xml:space="preserve">Jekk tieqaf tuża </w:t>
      </w:r>
      <w:r w:rsidR="00D72A28" w:rsidRPr="00C24069">
        <w:t>Tuznue</w:t>
      </w:r>
    </w:p>
    <w:p w14:paraId="1996BA39" w14:textId="77777777" w:rsidR="00D10928" w:rsidRPr="00C24069" w:rsidRDefault="00D10928" w:rsidP="006A4438">
      <w:pPr>
        <w:pStyle w:val="BodyText"/>
      </w:pPr>
    </w:p>
    <w:p w14:paraId="1996BA3A" w14:textId="2702F68B" w:rsidR="00F43F10" w:rsidRPr="00C24069" w:rsidRDefault="00BD36DA" w:rsidP="006A4438">
      <w:pPr>
        <w:pStyle w:val="BodyText"/>
      </w:pPr>
      <w:r w:rsidRPr="00C24069">
        <w:t>M’għandekx tieqaf tuża din il-mediċina qabel ma tkellem lit-tabib tiegħek. Id-dożi kollha għandhom jittieħdu fil-ħin it-tajjeb kull ġimgħa jew kull tliet ġimgħat (skont l-iskeda ta’ dożaġġ tiegħek). Dan jgħin lill-mediċina tiegħek taħdem bl-aħjar mod possibbli</w:t>
      </w:r>
      <w:r w:rsidR="00F83889" w:rsidRPr="00C24069">
        <w:t>.</w:t>
      </w:r>
    </w:p>
    <w:p w14:paraId="1996BA3B" w14:textId="77777777" w:rsidR="00F43F10" w:rsidRPr="00C24069" w:rsidRDefault="00F43F10" w:rsidP="006A4438">
      <w:pPr>
        <w:pStyle w:val="BodyText"/>
      </w:pPr>
    </w:p>
    <w:p w14:paraId="1996BA3C" w14:textId="0BD84847" w:rsidR="00F43F10" w:rsidRPr="00C24069" w:rsidRDefault="00F760F9" w:rsidP="006A4438">
      <w:pPr>
        <w:pStyle w:val="BodyText"/>
      </w:pPr>
      <w:r w:rsidRPr="00C24069">
        <w:t>D</w:t>
      </w:r>
      <w:r w:rsidR="00BD36DA" w:rsidRPr="00C24069">
        <w:t xml:space="preserve">in il-mediċina </w:t>
      </w:r>
      <w:r w:rsidRPr="00C24069">
        <w:t>jista’ jieħu sa 7 xhur biex jitneħħa mill-ġisem tiegħek. Għalhekk it-tabib tiegħek għandu mnejn jiddeċiedi li jkompli jiċċekkja l-funzjonijiet tal-qalb tiegħek, anki wara li jispiċċa t-trattament</w:t>
      </w:r>
      <w:r w:rsidR="00F83889" w:rsidRPr="00C24069">
        <w:t>.</w:t>
      </w:r>
    </w:p>
    <w:p w14:paraId="1996BA3D" w14:textId="77777777" w:rsidR="00F43F10" w:rsidRPr="00C24069" w:rsidRDefault="00F43F10" w:rsidP="006A4438">
      <w:pPr>
        <w:pStyle w:val="BodyText"/>
      </w:pPr>
    </w:p>
    <w:p w14:paraId="1996BA3E" w14:textId="18359FD8" w:rsidR="00F43F10" w:rsidRPr="00C24069" w:rsidRDefault="00F760F9" w:rsidP="006A4438">
      <w:pPr>
        <w:pStyle w:val="BodyText"/>
      </w:pPr>
      <w:r w:rsidRPr="00C24069">
        <w:t>Jekk għandek aktar mistoqsijiet dwar l-użu ta’ din il-mediċina, staqsi lit-tabib, lill-ispiżjar jew linfermier tiegħek</w:t>
      </w:r>
      <w:r w:rsidR="00F83889" w:rsidRPr="00C24069">
        <w:t>.</w:t>
      </w:r>
    </w:p>
    <w:p w14:paraId="1996BA3F" w14:textId="77777777" w:rsidR="00F43F10" w:rsidRPr="00C24069" w:rsidRDefault="00F43F10" w:rsidP="006A4438">
      <w:pPr>
        <w:pStyle w:val="BodyText"/>
      </w:pPr>
    </w:p>
    <w:p w14:paraId="1996BA40" w14:textId="77777777" w:rsidR="00F43F10" w:rsidRPr="00C24069" w:rsidRDefault="00F43F10" w:rsidP="006A4438">
      <w:pPr>
        <w:pStyle w:val="BodyText"/>
      </w:pPr>
    </w:p>
    <w:p w14:paraId="1996BA41" w14:textId="26417B87" w:rsidR="00F43F10" w:rsidRPr="00C24069" w:rsidRDefault="005906B3" w:rsidP="00747C8A">
      <w:pPr>
        <w:pStyle w:val="Heading1"/>
        <w:keepNext/>
      </w:pPr>
      <w:r w:rsidRPr="00C24069">
        <w:t>4.</w:t>
      </w:r>
      <w:r w:rsidRPr="00C24069">
        <w:tab/>
      </w:r>
      <w:r w:rsidR="006952A9" w:rsidRPr="00C24069">
        <w:t>Effetti sekondarji possibbli</w:t>
      </w:r>
    </w:p>
    <w:p w14:paraId="1996BA42" w14:textId="77777777" w:rsidR="00F43F10" w:rsidRPr="00C24069" w:rsidRDefault="00F43F10" w:rsidP="00747C8A">
      <w:pPr>
        <w:pStyle w:val="BodyText"/>
        <w:keepNext/>
      </w:pPr>
    </w:p>
    <w:p w14:paraId="1996BA43" w14:textId="01B9964A" w:rsidR="00F43F10" w:rsidRPr="00C24069" w:rsidRDefault="006952A9" w:rsidP="006A4438">
      <w:pPr>
        <w:pStyle w:val="BodyText"/>
        <w:ind w:hanging="1"/>
      </w:pPr>
      <w:r w:rsidRPr="00C24069">
        <w:t xml:space="preserve">Bħal kull mediċina oħra, din il-mediċina </w:t>
      </w:r>
      <w:r w:rsidR="00EF21F5" w:rsidRPr="00C24069">
        <w:t>jista’ jikkawża effetti sekondarji għalkemm ma jidhrux f’kulħadd. Uħud minn dawn l-effetti sekondarji jistgħu jkunu serji u jistgħu jwasslu għal dħul l-isptar</w:t>
      </w:r>
      <w:r w:rsidR="00F83889" w:rsidRPr="00C24069">
        <w:t>.</w:t>
      </w:r>
    </w:p>
    <w:p w14:paraId="1996BA44" w14:textId="77777777" w:rsidR="00F43F10" w:rsidRPr="00C24069" w:rsidRDefault="00F43F10" w:rsidP="006A4438">
      <w:pPr>
        <w:pStyle w:val="BodyText"/>
      </w:pPr>
    </w:p>
    <w:p w14:paraId="1996BA45" w14:textId="54DB68F4" w:rsidR="00F43F10" w:rsidRPr="00C24069" w:rsidRDefault="00447FEA" w:rsidP="006A4438">
      <w:pPr>
        <w:pStyle w:val="BodyText"/>
      </w:pPr>
      <w:r w:rsidRPr="00C24069">
        <w:t xml:space="preserve">Waqt infużjoni ta’ </w:t>
      </w:r>
      <w:r w:rsidR="00D72A28" w:rsidRPr="00C24069">
        <w:t>Tuznue</w:t>
      </w:r>
      <w:r w:rsidR="003B2DBC" w:rsidRPr="00C24069">
        <w:t>, jistgħu jseħħu tertir, deni u sintomi oħra li jixbħu l-influwenza. Dawn huma komuni ħafna (jistgħu jaffettaw aktar minn persuna waħda minn kull 10). Sintomi oħra relatati mal-infużjoni huma: tħossok imdardar (tqalligħ), rimettar, uġigħ, żieda fit-tensjoni tal-muskoli u tregħid, uġigħ ta’ ras, sturdament, diffikultajiet respiratorji, pressjoni għolja jew baxxa, disturbi firritmu tal-qalb (palpitazzjonijiet, ritmu mhux normali tal-qalb jew taħbit irregolari tal-qalb), nefħa talwiċċ u x-xufftejn, raxx u tħossok għajjien/a. Xi wħud minn dawn is-sintomi jistgħu jkunu serji u xi pazjenti mietu (ara sezzjoni 2 taħt “Twissijiet u prekawzjonijiet”)</w:t>
      </w:r>
      <w:r w:rsidR="0051787A" w:rsidRPr="00C24069">
        <w:t>.</w:t>
      </w:r>
    </w:p>
    <w:p w14:paraId="1996BA46" w14:textId="77777777" w:rsidR="00F43F10" w:rsidRPr="00C24069" w:rsidRDefault="00F43F10" w:rsidP="006A4438">
      <w:pPr>
        <w:pStyle w:val="BodyText"/>
      </w:pPr>
    </w:p>
    <w:p w14:paraId="1996BA47" w14:textId="044E6230" w:rsidR="00F43F10" w:rsidRPr="00C24069" w:rsidRDefault="003B2DBC" w:rsidP="006A4438">
      <w:pPr>
        <w:pStyle w:val="BodyText"/>
        <w:ind w:firstLine="3"/>
      </w:pPr>
      <w:r w:rsidRPr="00C24069">
        <w:t>Dawn l-effetti fil-biċċa l-kbira jseħħu mal-ewwel infużjoni ġol-vini (“dripp” fil-vina tiegħek) u matul l-ewwel ftit sigħat wara l-bidu tal-infużjoni. Dawn ġeneralment huma temporanji. Inti se tiġi osservat minn professjonist fil-kura tas-saħħa waqt l-infużjoni u għal mill-inqas sitt sigħat wara l-bidu tal-ewwel infużjoni u għal sagħtejn wara l-bidu ta’ infużjonijiet oħra. Jekk tiżviluppa xi reazzjoni, dawn se jnaqqsu jew iwaqqfu l-infużjoni u jistgħu jagħtuk kura biex tikkontrobatti l-effetti sekondarji. L-infużjoni tista’ titkompla wara li s-sintomi jitjieb</w:t>
      </w:r>
      <w:r w:rsidR="00F83889" w:rsidRPr="00C24069">
        <w:t>.</w:t>
      </w:r>
    </w:p>
    <w:p w14:paraId="1996BA48" w14:textId="77777777" w:rsidR="00F43F10" w:rsidRPr="00C24069" w:rsidRDefault="00F43F10" w:rsidP="006A4438">
      <w:pPr>
        <w:pStyle w:val="BodyText"/>
      </w:pPr>
    </w:p>
    <w:p w14:paraId="1996BA49" w14:textId="6963A1F3" w:rsidR="00F43F10" w:rsidRPr="00C24069" w:rsidRDefault="0058614E" w:rsidP="006A4438">
      <w:pPr>
        <w:pStyle w:val="BodyText"/>
      </w:pPr>
      <w:r w:rsidRPr="00C24069">
        <w:t>Kultant, is-sintomi jibdew aktar tard minn sitt siegħat wara l-bidu tal-infużjoni. Jekk jiġri dan, kellem lit-tabib tiegħek minnufih. Kultant, is-sintomi jistgħu jitjiebu u wara jmorru għall-agħar</w:t>
      </w:r>
      <w:r w:rsidR="00F83889" w:rsidRPr="00C24069">
        <w:t>.</w:t>
      </w:r>
    </w:p>
    <w:p w14:paraId="1996BA4A" w14:textId="77777777" w:rsidR="00F43F10" w:rsidRPr="00C24069" w:rsidRDefault="00F43F10" w:rsidP="006A4438">
      <w:pPr>
        <w:pStyle w:val="BodyText"/>
      </w:pPr>
    </w:p>
    <w:p w14:paraId="1996BA4B" w14:textId="0CCBCACA" w:rsidR="00D34E87" w:rsidRPr="00C24069" w:rsidRDefault="00BF2303" w:rsidP="006A4438">
      <w:pPr>
        <w:pStyle w:val="Heading1"/>
      </w:pPr>
      <w:r w:rsidRPr="00C24069">
        <w:t>Effetti sekondarji serji</w:t>
      </w:r>
    </w:p>
    <w:p w14:paraId="1996BA4C" w14:textId="77777777" w:rsidR="00563EF4" w:rsidRPr="00C24069" w:rsidRDefault="00563EF4" w:rsidP="006A4438">
      <w:pPr>
        <w:pStyle w:val="BodyText"/>
      </w:pPr>
    </w:p>
    <w:p w14:paraId="1996BA4D" w14:textId="6001040B" w:rsidR="00E12618" w:rsidRPr="00C24069" w:rsidRDefault="00033073" w:rsidP="006A4438">
      <w:pPr>
        <w:pStyle w:val="BodyText"/>
      </w:pPr>
      <w:r w:rsidRPr="00C24069">
        <w:t xml:space="preserve">Effetti sekondarji oħra jistgħu jinħassu f’kull waqt matul il-kura </w:t>
      </w:r>
      <w:r w:rsidR="008D79F0" w:rsidRPr="00C24069">
        <w:t>din il-mediċina</w:t>
      </w:r>
      <w:r w:rsidR="00F83889" w:rsidRPr="00C24069">
        <w:t xml:space="preserve">, </w:t>
      </w:r>
      <w:r w:rsidRPr="00C24069">
        <w:t xml:space="preserve">mhux biss relatati ma’ infużjoni. </w:t>
      </w:r>
      <w:r w:rsidRPr="00C24069">
        <w:rPr>
          <w:b/>
          <w:bCs/>
        </w:rPr>
        <w:t>Kellem lil tabib jew infermier minnufih, jekk tinnota xi wieħed mill-effetti sekondarji li ġejjin</w:t>
      </w:r>
      <w:r w:rsidR="00942543" w:rsidRPr="00C24069">
        <w:rPr>
          <w:b/>
          <w:bCs/>
        </w:rPr>
        <w:t>:</w:t>
      </w:r>
    </w:p>
    <w:p w14:paraId="1996BA4E" w14:textId="77777777" w:rsidR="00E12618" w:rsidRPr="00C24069" w:rsidRDefault="00E12618" w:rsidP="006A4438">
      <w:pPr>
        <w:pStyle w:val="BodyText"/>
      </w:pPr>
    </w:p>
    <w:p w14:paraId="1996BA4F" w14:textId="477F053C" w:rsidR="00F43F10" w:rsidRPr="00C24069" w:rsidRDefault="00790C5A" w:rsidP="006A4438">
      <w:pPr>
        <w:pStyle w:val="BodyText"/>
        <w:numPr>
          <w:ilvl w:val="0"/>
          <w:numId w:val="58"/>
        </w:numPr>
      </w:pPr>
      <w:r w:rsidRPr="00C24069">
        <w:t>Problemi fil-qalb xi kultant jistgħu jseħħu waqt it-trattament u kultant wara li t-trattament ikun waqaf u jistgħu jkunu serji. Dawn jinkludu dgħufija tal-muskolu tal-qalb li tista’ twassal għal insuffiċjenza tal-qalb, infjammazzjoni tal-kisja ta’ madwar il-qalb u disturbi fir-ritmu tal-qalb. Dan jista’ jwassal għal sintomi bħal qtugħ ta’ nifs (inkluż qtugħ ta’ nifs billejl), sogħla, żamma ta’ fluwidu (nefħa) fir-riġlejn jew fid-dirgħajn, palpitazzjonijiet (ritmu mhux normali tal-qalb jew taħbit irregolari tal-qalb) (ara sezzjoni 2, “Testijiet tal-qalb”)</w:t>
      </w:r>
      <w:r w:rsidR="00E12618" w:rsidRPr="00C24069">
        <w:t>.</w:t>
      </w:r>
    </w:p>
    <w:p w14:paraId="1996BA50" w14:textId="77777777" w:rsidR="00F43F10" w:rsidRPr="00C24069" w:rsidRDefault="00F43F10" w:rsidP="006A4438">
      <w:pPr>
        <w:pStyle w:val="BodyText"/>
      </w:pPr>
    </w:p>
    <w:p w14:paraId="1996BA51" w14:textId="25975E80" w:rsidR="00F43F10" w:rsidRPr="00C24069" w:rsidRDefault="00A36BC1" w:rsidP="006A4438">
      <w:pPr>
        <w:pStyle w:val="BodyText"/>
      </w:pPr>
      <w:r w:rsidRPr="00C24069">
        <w:t>It-tabib tiegħek se jissorvelja l-qalb tiegħek b’mod regolari matul u wara l-kura iżda għandek tgħid littabib tiegħek minnufih jekk tinnota xi wieħed mis-sintomi mniżżla fuq</w:t>
      </w:r>
      <w:r w:rsidR="00F83889" w:rsidRPr="00C24069">
        <w:t>.</w:t>
      </w:r>
    </w:p>
    <w:p w14:paraId="1996BA52" w14:textId="77777777" w:rsidR="0042631D" w:rsidRPr="00C24069" w:rsidRDefault="0042631D" w:rsidP="006A4438">
      <w:pPr>
        <w:pStyle w:val="BodyText"/>
        <w:ind w:left="360"/>
      </w:pPr>
    </w:p>
    <w:p w14:paraId="1996BA53" w14:textId="1FE20A22" w:rsidR="0042631D" w:rsidRPr="00C24069" w:rsidRDefault="00A36BC1" w:rsidP="006A4438">
      <w:pPr>
        <w:pStyle w:val="BodyText"/>
        <w:numPr>
          <w:ilvl w:val="0"/>
          <w:numId w:val="58"/>
        </w:numPr>
      </w:pPr>
      <w:r w:rsidRPr="00C24069">
        <w:t>Sindrome ta’ lisi tat-tumur (sett ta’ komplikazzjonijiet metaboliċi li jseħħu wara trattament kontra l-kanċer ikkaratterizzati minn livelli għolja ta’ potassium u phosphate fid-demm, u livelli baxxi ta’ calcium fid-demm). Is-sintomi jistgħu jinkludu problemi fil-kliewi (dgħufija, qtugħ ta’ nifs, għeja u konfużjoni), problemi fil-qalb (ritmu mhux normali tal-qalb jew taħbit tal-qalb aktar mgħaġġel jew aktar bil-mod), aċċessjonijiet, rimettar jew dijarea u tnemnim fil-ħalq, flidejn jew fis-saqajn</w:t>
      </w:r>
      <w:r w:rsidR="001D44AC" w:rsidRPr="00C24069">
        <w:t xml:space="preserve">. </w:t>
      </w:r>
    </w:p>
    <w:p w14:paraId="1996BA54" w14:textId="77777777" w:rsidR="00F43F10" w:rsidRPr="00C24069" w:rsidRDefault="00F43F10" w:rsidP="006A4438">
      <w:pPr>
        <w:pStyle w:val="BodyText"/>
      </w:pPr>
    </w:p>
    <w:p w14:paraId="530C4D0A" w14:textId="599B7744" w:rsidR="00C22450" w:rsidRPr="00C24069" w:rsidRDefault="00E54559" w:rsidP="006A4438">
      <w:pPr>
        <w:pStyle w:val="BodyText"/>
        <w:ind w:hanging="1"/>
      </w:pPr>
      <w:r w:rsidRPr="00C24069">
        <w:t>Jekk ikollok xi wieħed mis-sintomi mniżżla fuq meta l-kura tiegħek b’</w:t>
      </w:r>
      <w:r w:rsidR="00D72A28" w:rsidRPr="00C24069">
        <w:t>Tuznue</w:t>
      </w:r>
      <w:r w:rsidRPr="00C24069">
        <w:t xml:space="preserve"> tkun intemmet, għandek tara lit-tabib tiegħek u tgħidlu li kont ikkurat b’Tuznue qabel</w:t>
      </w:r>
      <w:r w:rsidR="00F83889" w:rsidRPr="00C24069">
        <w:t>.</w:t>
      </w:r>
    </w:p>
    <w:p w14:paraId="1996BA56" w14:textId="77777777" w:rsidR="002520D7" w:rsidRPr="00C24069" w:rsidRDefault="002520D7" w:rsidP="006A4438">
      <w:pPr>
        <w:pStyle w:val="BodyText"/>
      </w:pPr>
    </w:p>
    <w:p w14:paraId="1996BA57" w14:textId="6A0E64B6" w:rsidR="00F43F10" w:rsidRPr="00C24069" w:rsidRDefault="0018150D" w:rsidP="006A4438">
      <w:r w:rsidRPr="00C24069">
        <w:rPr>
          <w:b/>
        </w:rPr>
        <w:t xml:space="preserve">Effetti sekondarji komuni ħafna </w:t>
      </w:r>
      <w:r w:rsidR="00F83889" w:rsidRPr="00C24069">
        <w:t>(</w:t>
      </w:r>
      <w:r w:rsidR="00C7309D" w:rsidRPr="00C24069">
        <w:t>jistgħu jaffettwaw aktar minn persuna waħda minn kull 10</w:t>
      </w:r>
      <w:r w:rsidR="00DF0BB2" w:rsidRPr="00C24069">
        <w:t>)</w:t>
      </w:r>
      <w:r w:rsidR="004717C1" w:rsidRPr="00C24069">
        <w:t>:</w:t>
      </w:r>
    </w:p>
    <w:p w14:paraId="1996BA58" w14:textId="77777777" w:rsidR="002520D7" w:rsidRPr="00C24069" w:rsidRDefault="002520D7" w:rsidP="006A4438"/>
    <w:p w14:paraId="10356B00" w14:textId="6C569B51" w:rsidR="007974F4" w:rsidRPr="00C24069" w:rsidRDefault="00C7309D" w:rsidP="006A4438">
      <w:pPr>
        <w:pStyle w:val="ListParagraph"/>
        <w:numPr>
          <w:ilvl w:val="0"/>
          <w:numId w:val="48"/>
        </w:numPr>
        <w:tabs>
          <w:tab w:val="left" w:pos="1098"/>
          <w:tab w:val="left" w:pos="1099"/>
        </w:tabs>
        <w:ind w:left="562" w:hanging="562"/>
      </w:pPr>
      <w:r w:rsidRPr="00C24069">
        <w:t>infezzjonijiet</w:t>
      </w:r>
    </w:p>
    <w:p w14:paraId="0E085FEA" w14:textId="72543FD7" w:rsidR="007974F4" w:rsidRPr="00C24069" w:rsidRDefault="00C7309D" w:rsidP="006A4438">
      <w:pPr>
        <w:pStyle w:val="ListParagraph"/>
        <w:numPr>
          <w:ilvl w:val="0"/>
          <w:numId w:val="48"/>
        </w:numPr>
        <w:tabs>
          <w:tab w:val="left" w:pos="1098"/>
          <w:tab w:val="left" w:pos="1099"/>
        </w:tabs>
        <w:ind w:left="562" w:hanging="562"/>
      </w:pPr>
      <w:r w:rsidRPr="00C24069">
        <w:t>dijarea</w:t>
      </w:r>
    </w:p>
    <w:p w14:paraId="54778C57" w14:textId="77777777" w:rsidR="007974F4" w:rsidRPr="00C24069" w:rsidRDefault="00C7309D" w:rsidP="006A4438">
      <w:pPr>
        <w:pStyle w:val="ListParagraph"/>
        <w:numPr>
          <w:ilvl w:val="0"/>
          <w:numId w:val="48"/>
        </w:numPr>
        <w:tabs>
          <w:tab w:val="left" w:pos="1098"/>
          <w:tab w:val="left" w:pos="1099"/>
        </w:tabs>
        <w:ind w:left="562" w:hanging="562"/>
      </w:pPr>
      <w:r w:rsidRPr="00C24069">
        <w:t>stitikezza</w:t>
      </w:r>
    </w:p>
    <w:p w14:paraId="6EAA686B" w14:textId="77777777" w:rsidR="007974F4" w:rsidRPr="00C24069" w:rsidRDefault="00C7309D" w:rsidP="006A4438">
      <w:pPr>
        <w:pStyle w:val="ListParagraph"/>
        <w:numPr>
          <w:ilvl w:val="0"/>
          <w:numId w:val="48"/>
        </w:numPr>
        <w:tabs>
          <w:tab w:val="left" w:pos="1098"/>
          <w:tab w:val="left" w:pos="1099"/>
        </w:tabs>
        <w:ind w:left="562" w:hanging="562"/>
      </w:pPr>
      <w:r w:rsidRPr="00C24069">
        <w:t>ħruq ta’ stonku (dispepsja)</w:t>
      </w:r>
    </w:p>
    <w:p w14:paraId="383CB9F1" w14:textId="0CB61FCE" w:rsidR="007974F4" w:rsidRPr="00C24069" w:rsidRDefault="00C7309D" w:rsidP="006A4438">
      <w:pPr>
        <w:pStyle w:val="ListParagraph"/>
        <w:numPr>
          <w:ilvl w:val="0"/>
          <w:numId w:val="48"/>
        </w:numPr>
        <w:tabs>
          <w:tab w:val="left" w:pos="1098"/>
          <w:tab w:val="left" w:pos="1099"/>
        </w:tabs>
        <w:ind w:left="562" w:hanging="562"/>
      </w:pPr>
      <w:r w:rsidRPr="00C24069">
        <w:t>għeja</w:t>
      </w:r>
    </w:p>
    <w:p w14:paraId="11DD725A" w14:textId="7778954C" w:rsidR="007974F4" w:rsidRPr="00C24069" w:rsidRDefault="00C7309D" w:rsidP="006A4438">
      <w:pPr>
        <w:pStyle w:val="ListParagraph"/>
        <w:numPr>
          <w:ilvl w:val="0"/>
          <w:numId w:val="48"/>
        </w:numPr>
        <w:tabs>
          <w:tab w:val="left" w:pos="1098"/>
          <w:tab w:val="left" w:pos="1099"/>
        </w:tabs>
        <w:ind w:left="562" w:hanging="562"/>
      </w:pPr>
      <w:r w:rsidRPr="00C24069">
        <w:t>raxx fil-ġilda</w:t>
      </w:r>
    </w:p>
    <w:p w14:paraId="2FE12127" w14:textId="6AC19B86" w:rsidR="007974F4" w:rsidRPr="00C24069" w:rsidRDefault="00C7309D" w:rsidP="006A4438">
      <w:pPr>
        <w:pStyle w:val="ListParagraph"/>
        <w:numPr>
          <w:ilvl w:val="0"/>
          <w:numId w:val="48"/>
        </w:numPr>
        <w:tabs>
          <w:tab w:val="left" w:pos="1098"/>
          <w:tab w:val="left" w:pos="1099"/>
        </w:tabs>
        <w:ind w:left="562" w:hanging="562"/>
      </w:pPr>
      <w:r w:rsidRPr="00C24069">
        <w:t>uġigħ fis-sider</w:t>
      </w:r>
    </w:p>
    <w:p w14:paraId="79E59747" w14:textId="77777777" w:rsidR="007974F4" w:rsidRPr="00C24069" w:rsidRDefault="00C7309D" w:rsidP="006A4438">
      <w:pPr>
        <w:pStyle w:val="ListParagraph"/>
        <w:numPr>
          <w:ilvl w:val="0"/>
          <w:numId w:val="48"/>
        </w:numPr>
        <w:tabs>
          <w:tab w:val="left" w:pos="1098"/>
          <w:tab w:val="left" w:pos="1099"/>
        </w:tabs>
        <w:ind w:left="562" w:hanging="562"/>
      </w:pPr>
      <w:r w:rsidRPr="00C24069">
        <w:t>uġigħ addominali</w:t>
      </w:r>
    </w:p>
    <w:p w14:paraId="1BF44D20" w14:textId="77777777" w:rsidR="007974F4" w:rsidRPr="00C24069" w:rsidRDefault="00C7309D" w:rsidP="006A4438">
      <w:pPr>
        <w:pStyle w:val="ListParagraph"/>
        <w:numPr>
          <w:ilvl w:val="0"/>
          <w:numId w:val="48"/>
        </w:numPr>
        <w:tabs>
          <w:tab w:val="left" w:pos="1098"/>
          <w:tab w:val="left" w:pos="1099"/>
        </w:tabs>
        <w:ind w:left="562" w:hanging="562"/>
      </w:pPr>
      <w:r w:rsidRPr="00C24069">
        <w:t>uġigħ fil-ġogi</w:t>
      </w:r>
    </w:p>
    <w:p w14:paraId="7DC080D4" w14:textId="0B195AA8" w:rsidR="007974F4" w:rsidRPr="00C24069" w:rsidRDefault="00C7309D" w:rsidP="006A4438">
      <w:pPr>
        <w:pStyle w:val="ListParagraph"/>
        <w:numPr>
          <w:ilvl w:val="0"/>
          <w:numId w:val="48"/>
        </w:numPr>
        <w:tabs>
          <w:tab w:val="left" w:pos="1098"/>
          <w:tab w:val="left" w:pos="1099"/>
        </w:tabs>
        <w:ind w:left="562" w:hanging="562"/>
      </w:pPr>
      <w:r w:rsidRPr="00C24069">
        <w:t>għadd baxx ta’ ċelluli ħomor tad-demm u ta’ ċelluli bojod tad-demm (li jgħinu jiġġieldu linfezzjoni) xi kultant bid-deni</w:t>
      </w:r>
    </w:p>
    <w:p w14:paraId="7A701466" w14:textId="77777777" w:rsidR="007974F4" w:rsidRPr="00C24069" w:rsidRDefault="00C7309D" w:rsidP="006A4438">
      <w:pPr>
        <w:pStyle w:val="ListParagraph"/>
        <w:numPr>
          <w:ilvl w:val="0"/>
          <w:numId w:val="48"/>
        </w:numPr>
        <w:tabs>
          <w:tab w:val="left" w:pos="1098"/>
          <w:tab w:val="left" w:pos="1099"/>
        </w:tabs>
        <w:ind w:left="562" w:hanging="562"/>
      </w:pPr>
      <w:r w:rsidRPr="00C24069">
        <w:t>uġigħ fil-muskoli</w:t>
      </w:r>
    </w:p>
    <w:p w14:paraId="227BD7C0" w14:textId="77777777" w:rsidR="007974F4" w:rsidRPr="00C24069" w:rsidRDefault="00C7309D" w:rsidP="006A4438">
      <w:pPr>
        <w:pStyle w:val="ListParagraph"/>
        <w:numPr>
          <w:ilvl w:val="0"/>
          <w:numId w:val="48"/>
        </w:numPr>
        <w:tabs>
          <w:tab w:val="left" w:pos="1098"/>
          <w:tab w:val="left" w:pos="1099"/>
        </w:tabs>
        <w:ind w:left="562" w:hanging="562"/>
      </w:pPr>
      <w:r w:rsidRPr="00C24069">
        <w:t>konġuntivite</w:t>
      </w:r>
    </w:p>
    <w:p w14:paraId="3A75301B" w14:textId="77777777" w:rsidR="007974F4" w:rsidRPr="00C24069" w:rsidRDefault="00C7309D" w:rsidP="006A4438">
      <w:pPr>
        <w:pStyle w:val="ListParagraph"/>
        <w:numPr>
          <w:ilvl w:val="0"/>
          <w:numId w:val="48"/>
        </w:numPr>
        <w:tabs>
          <w:tab w:val="left" w:pos="1098"/>
          <w:tab w:val="left" w:pos="1099"/>
        </w:tabs>
        <w:ind w:left="562" w:hanging="562"/>
      </w:pPr>
      <w:r w:rsidRPr="00C24069">
        <w:t>għajnejn idemmgħu</w:t>
      </w:r>
    </w:p>
    <w:p w14:paraId="4557A397" w14:textId="77777777" w:rsidR="007974F4" w:rsidRPr="00C24069" w:rsidRDefault="00C7309D" w:rsidP="006A4438">
      <w:pPr>
        <w:pStyle w:val="ListParagraph"/>
        <w:numPr>
          <w:ilvl w:val="0"/>
          <w:numId w:val="48"/>
        </w:numPr>
        <w:tabs>
          <w:tab w:val="left" w:pos="1098"/>
          <w:tab w:val="left" w:pos="1099"/>
        </w:tabs>
        <w:ind w:left="562" w:hanging="562"/>
      </w:pPr>
      <w:r w:rsidRPr="00C24069">
        <w:t>fsada mill-imnieħer</w:t>
      </w:r>
    </w:p>
    <w:p w14:paraId="43472589" w14:textId="77777777" w:rsidR="007974F4" w:rsidRPr="00C24069" w:rsidRDefault="00C7309D" w:rsidP="006A4438">
      <w:pPr>
        <w:pStyle w:val="ListParagraph"/>
        <w:numPr>
          <w:ilvl w:val="0"/>
          <w:numId w:val="48"/>
        </w:numPr>
        <w:tabs>
          <w:tab w:val="left" w:pos="1098"/>
          <w:tab w:val="left" w:pos="1099"/>
        </w:tabs>
        <w:ind w:left="562" w:hanging="562"/>
      </w:pPr>
      <w:r w:rsidRPr="00C24069">
        <w:t>imnieħer inixxi</w:t>
      </w:r>
    </w:p>
    <w:p w14:paraId="73FE7BBC" w14:textId="77777777" w:rsidR="007974F4" w:rsidRPr="00C24069" w:rsidRDefault="00C7309D" w:rsidP="006A4438">
      <w:pPr>
        <w:pStyle w:val="ListParagraph"/>
        <w:numPr>
          <w:ilvl w:val="0"/>
          <w:numId w:val="48"/>
        </w:numPr>
        <w:tabs>
          <w:tab w:val="left" w:pos="1098"/>
          <w:tab w:val="left" w:pos="1099"/>
        </w:tabs>
        <w:ind w:left="562" w:hanging="562"/>
      </w:pPr>
      <w:r w:rsidRPr="00C24069">
        <w:t>telf ta’ xagħar</w:t>
      </w:r>
    </w:p>
    <w:p w14:paraId="6F237F31" w14:textId="77777777" w:rsidR="007974F4" w:rsidRPr="00C24069" w:rsidRDefault="00C7309D" w:rsidP="006A4438">
      <w:pPr>
        <w:pStyle w:val="ListParagraph"/>
        <w:numPr>
          <w:ilvl w:val="0"/>
          <w:numId w:val="48"/>
        </w:numPr>
        <w:tabs>
          <w:tab w:val="left" w:pos="1098"/>
          <w:tab w:val="left" w:pos="1099"/>
        </w:tabs>
        <w:ind w:left="562" w:hanging="562"/>
      </w:pPr>
      <w:r w:rsidRPr="00C24069">
        <w:t>rogħda</w:t>
      </w:r>
    </w:p>
    <w:p w14:paraId="4A47B69D" w14:textId="77777777" w:rsidR="007974F4" w:rsidRPr="00C24069" w:rsidRDefault="00C7309D" w:rsidP="006A4438">
      <w:pPr>
        <w:pStyle w:val="ListParagraph"/>
        <w:numPr>
          <w:ilvl w:val="0"/>
          <w:numId w:val="48"/>
        </w:numPr>
        <w:tabs>
          <w:tab w:val="left" w:pos="1098"/>
          <w:tab w:val="left" w:pos="1099"/>
        </w:tabs>
        <w:ind w:left="562" w:hanging="562"/>
      </w:pPr>
      <w:r w:rsidRPr="00C24069">
        <w:t>fwawar</w:t>
      </w:r>
    </w:p>
    <w:p w14:paraId="6A86E32F" w14:textId="77777777" w:rsidR="007974F4" w:rsidRPr="00C24069" w:rsidRDefault="00C7309D" w:rsidP="006A4438">
      <w:pPr>
        <w:pStyle w:val="ListParagraph"/>
        <w:numPr>
          <w:ilvl w:val="0"/>
          <w:numId w:val="48"/>
        </w:numPr>
        <w:tabs>
          <w:tab w:val="left" w:pos="1098"/>
          <w:tab w:val="left" w:pos="1099"/>
        </w:tabs>
        <w:ind w:left="562" w:hanging="562"/>
      </w:pPr>
      <w:r w:rsidRPr="00C24069">
        <w:t>sturdament</w:t>
      </w:r>
    </w:p>
    <w:p w14:paraId="4CFC48A5" w14:textId="77777777" w:rsidR="007974F4" w:rsidRPr="00C24069" w:rsidRDefault="00C7309D" w:rsidP="006A4438">
      <w:pPr>
        <w:pStyle w:val="ListParagraph"/>
        <w:numPr>
          <w:ilvl w:val="0"/>
          <w:numId w:val="48"/>
        </w:numPr>
        <w:tabs>
          <w:tab w:val="left" w:pos="1098"/>
          <w:tab w:val="left" w:pos="1099"/>
        </w:tabs>
        <w:ind w:left="562" w:hanging="562"/>
      </w:pPr>
      <w:r w:rsidRPr="00C24069">
        <w:t>disturbi fid-dwiefer</w:t>
      </w:r>
    </w:p>
    <w:p w14:paraId="42242695" w14:textId="77777777" w:rsidR="007974F4" w:rsidRPr="00C24069" w:rsidRDefault="00C7309D" w:rsidP="006A4438">
      <w:pPr>
        <w:pStyle w:val="ListParagraph"/>
        <w:numPr>
          <w:ilvl w:val="0"/>
          <w:numId w:val="48"/>
        </w:numPr>
        <w:tabs>
          <w:tab w:val="left" w:pos="1098"/>
          <w:tab w:val="left" w:pos="1099"/>
        </w:tabs>
        <w:ind w:left="562" w:hanging="562"/>
      </w:pPr>
      <w:r w:rsidRPr="00C24069">
        <w:t>telf ta’ piż</w:t>
      </w:r>
    </w:p>
    <w:p w14:paraId="1DF598DF" w14:textId="77777777" w:rsidR="007974F4" w:rsidRPr="00C24069" w:rsidRDefault="00C7309D" w:rsidP="006A4438">
      <w:pPr>
        <w:pStyle w:val="ListParagraph"/>
        <w:numPr>
          <w:ilvl w:val="0"/>
          <w:numId w:val="48"/>
        </w:numPr>
        <w:tabs>
          <w:tab w:val="left" w:pos="1098"/>
          <w:tab w:val="left" w:pos="1099"/>
        </w:tabs>
        <w:ind w:left="562" w:hanging="562"/>
      </w:pPr>
      <w:r w:rsidRPr="00C24069">
        <w:t>telf ta’ aptit</w:t>
      </w:r>
    </w:p>
    <w:p w14:paraId="061AC879" w14:textId="77777777" w:rsidR="007974F4" w:rsidRPr="00C24069" w:rsidRDefault="00C7309D" w:rsidP="006A4438">
      <w:pPr>
        <w:pStyle w:val="ListParagraph"/>
        <w:numPr>
          <w:ilvl w:val="0"/>
          <w:numId w:val="48"/>
        </w:numPr>
        <w:tabs>
          <w:tab w:val="left" w:pos="1098"/>
          <w:tab w:val="left" w:pos="1099"/>
        </w:tabs>
        <w:ind w:left="562" w:hanging="562"/>
      </w:pPr>
      <w:r w:rsidRPr="00C24069">
        <w:t>diffikultà biex torqod (insomnija)</w:t>
      </w:r>
    </w:p>
    <w:p w14:paraId="26926A9A" w14:textId="77777777" w:rsidR="007974F4" w:rsidRPr="00C24069" w:rsidRDefault="00C7309D" w:rsidP="006A4438">
      <w:pPr>
        <w:pStyle w:val="ListParagraph"/>
        <w:numPr>
          <w:ilvl w:val="0"/>
          <w:numId w:val="48"/>
        </w:numPr>
        <w:tabs>
          <w:tab w:val="left" w:pos="1098"/>
          <w:tab w:val="left" w:pos="1099"/>
        </w:tabs>
        <w:ind w:left="562" w:hanging="562"/>
      </w:pPr>
      <w:r w:rsidRPr="00C24069">
        <w:t>bidla fit-togħma</w:t>
      </w:r>
    </w:p>
    <w:p w14:paraId="1B448A87" w14:textId="77777777" w:rsidR="007974F4" w:rsidRPr="00C24069" w:rsidRDefault="00C7309D" w:rsidP="006A4438">
      <w:pPr>
        <w:pStyle w:val="ListParagraph"/>
        <w:numPr>
          <w:ilvl w:val="0"/>
          <w:numId w:val="48"/>
        </w:numPr>
        <w:tabs>
          <w:tab w:val="left" w:pos="1098"/>
          <w:tab w:val="left" w:pos="1099"/>
        </w:tabs>
        <w:ind w:left="562" w:hanging="562"/>
      </w:pPr>
      <w:r w:rsidRPr="00C24069">
        <w:t>għadd ta’ plejtlits baxx</w:t>
      </w:r>
    </w:p>
    <w:p w14:paraId="4202A134" w14:textId="77777777" w:rsidR="007974F4" w:rsidRPr="00C24069" w:rsidRDefault="00C7309D" w:rsidP="006A4438">
      <w:pPr>
        <w:pStyle w:val="ListParagraph"/>
        <w:numPr>
          <w:ilvl w:val="0"/>
          <w:numId w:val="48"/>
        </w:numPr>
        <w:tabs>
          <w:tab w:val="left" w:pos="1098"/>
          <w:tab w:val="left" w:pos="1099"/>
        </w:tabs>
        <w:ind w:left="562" w:hanging="562"/>
      </w:pPr>
      <w:r w:rsidRPr="00C24069">
        <w:t>tbenġil</w:t>
      </w:r>
    </w:p>
    <w:p w14:paraId="46BB2241" w14:textId="77777777" w:rsidR="007974F4" w:rsidRPr="00C24069" w:rsidRDefault="00C7309D" w:rsidP="006A4438">
      <w:pPr>
        <w:pStyle w:val="ListParagraph"/>
        <w:numPr>
          <w:ilvl w:val="0"/>
          <w:numId w:val="48"/>
        </w:numPr>
        <w:tabs>
          <w:tab w:val="left" w:pos="1098"/>
          <w:tab w:val="left" w:pos="1099"/>
        </w:tabs>
        <w:ind w:left="562" w:hanging="562"/>
      </w:pPr>
      <w:r w:rsidRPr="00C24069">
        <w:t>nuqqas ta’ sensazzjoni jew tnemnim fis-swaba’ tal-idejn u tas-saqajn, li xi drabi jistgħu jimxu għall-kumplament tad-driegħ jew tar-riġel</w:t>
      </w:r>
    </w:p>
    <w:p w14:paraId="3A0A548B" w14:textId="77777777" w:rsidR="007974F4" w:rsidRPr="00C24069" w:rsidRDefault="00C7309D" w:rsidP="006A4438">
      <w:pPr>
        <w:pStyle w:val="ListParagraph"/>
        <w:numPr>
          <w:ilvl w:val="0"/>
          <w:numId w:val="48"/>
        </w:numPr>
        <w:tabs>
          <w:tab w:val="left" w:pos="1098"/>
          <w:tab w:val="left" w:pos="1099"/>
        </w:tabs>
        <w:ind w:left="562" w:hanging="562"/>
      </w:pPr>
      <w:r w:rsidRPr="00C24069">
        <w:t>ħmura, nefħa jew feriti f’ħalqek u/jew griżmejk</w:t>
      </w:r>
    </w:p>
    <w:p w14:paraId="61E84614" w14:textId="77777777" w:rsidR="007974F4" w:rsidRPr="00C24069" w:rsidRDefault="00C7309D" w:rsidP="006A4438">
      <w:pPr>
        <w:pStyle w:val="ListParagraph"/>
        <w:numPr>
          <w:ilvl w:val="0"/>
          <w:numId w:val="48"/>
        </w:numPr>
        <w:tabs>
          <w:tab w:val="left" w:pos="1098"/>
          <w:tab w:val="left" w:pos="1099"/>
        </w:tabs>
        <w:ind w:left="562" w:hanging="562"/>
      </w:pPr>
      <w:r w:rsidRPr="00C24069">
        <w:t>uġigħ, nefħa, ħmura jew tnemnim tal-idejn u/jew saqajn</w:t>
      </w:r>
    </w:p>
    <w:p w14:paraId="56209DEB" w14:textId="77777777" w:rsidR="007974F4" w:rsidRPr="00C24069" w:rsidRDefault="00C7309D" w:rsidP="006A4438">
      <w:pPr>
        <w:pStyle w:val="ListParagraph"/>
        <w:numPr>
          <w:ilvl w:val="0"/>
          <w:numId w:val="48"/>
        </w:numPr>
        <w:tabs>
          <w:tab w:val="left" w:pos="1098"/>
          <w:tab w:val="left" w:pos="1099"/>
        </w:tabs>
        <w:ind w:left="562" w:hanging="562"/>
      </w:pPr>
      <w:r w:rsidRPr="00C24069">
        <w:t>qtugħ ta’ nifs</w:t>
      </w:r>
    </w:p>
    <w:p w14:paraId="06EB4760" w14:textId="77777777" w:rsidR="007974F4" w:rsidRPr="00C24069" w:rsidRDefault="00C7309D" w:rsidP="006A4438">
      <w:pPr>
        <w:pStyle w:val="ListParagraph"/>
        <w:numPr>
          <w:ilvl w:val="0"/>
          <w:numId w:val="48"/>
        </w:numPr>
        <w:tabs>
          <w:tab w:val="left" w:pos="1098"/>
          <w:tab w:val="left" w:pos="1099"/>
        </w:tabs>
        <w:ind w:left="562" w:hanging="562"/>
      </w:pPr>
      <w:r w:rsidRPr="00C24069">
        <w:t>uġigħ ta’ ras</w:t>
      </w:r>
    </w:p>
    <w:p w14:paraId="7FBB63D4" w14:textId="77777777" w:rsidR="007974F4" w:rsidRPr="00C24069" w:rsidRDefault="00C7309D" w:rsidP="006A4438">
      <w:pPr>
        <w:pStyle w:val="ListParagraph"/>
        <w:numPr>
          <w:ilvl w:val="0"/>
          <w:numId w:val="48"/>
        </w:numPr>
        <w:tabs>
          <w:tab w:val="left" w:pos="1098"/>
          <w:tab w:val="left" w:pos="1099"/>
        </w:tabs>
        <w:ind w:left="562" w:hanging="562"/>
      </w:pPr>
      <w:r w:rsidRPr="00C24069">
        <w:t>sogħla</w:t>
      </w:r>
    </w:p>
    <w:p w14:paraId="0C25AAEC" w14:textId="77777777" w:rsidR="007974F4" w:rsidRPr="00C24069" w:rsidRDefault="00C7309D" w:rsidP="006A4438">
      <w:pPr>
        <w:pStyle w:val="ListParagraph"/>
        <w:numPr>
          <w:ilvl w:val="0"/>
          <w:numId w:val="48"/>
        </w:numPr>
        <w:tabs>
          <w:tab w:val="left" w:pos="1098"/>
          <w:tab w:val="left" w:pos="1099"/>
        </w:tabs>
        <w:ind w:left="562" w:hanging="562"/>
      </w:pPr>
      <w:r w:rsidRPr="00C24069">
        <w:t>rimettar</w:t>
      </w:r>
    </w:p>
    <w:p w14:paraId="1996BA7A" w14:textId="24632F98" w:rsidR="00F43F10" w:rsidRPr="00C24069" w:rsidRDefault="00C7309D" w:rsidP="006A4438">
      <w:pPr>
        <w:pStyle w:val="ListParagraph"/>
        <w:numPr>
          <w:ilvl w:val="0"/>
          <w:numId w:val="48"/>
        </w:numPr>
        <w:tabs>
          <w:tab w:val="left" w:pos="1098"/>
          <w:tab w:val="left" w:pos="1099"/>
        </w:tabs>
        <w:ind w:left="562" w:hanging="562"/>
      </w:pPr>
      <w:r w:rsidRPr="00C24069">
        <w:t>dardir</w:t>
      </w:r>
    </w:p>
    <w:p w14:paraId="1996BA7B" w14:textId="77777777" w:rsidR="00F43F10" w:rsidRPr="00C24069" w:rsidRDefault="00F43F10" w:rsidP="006A4438">
      <w:pPr>
        <w:pStyle w:val="BodyText"/>
      </w:pPr>
    </w:p>
    <w:p w14:paraId="1996BA7C" w14:textId="5DD92844" w:rsidR="00F43F10" w:rsidRPr="00C24069" w:rsidRDefault="008F5169" w:rsidP="006A4438">
      <w:r w:rsidRPr="00C24069">
        <w:rPr>
          <w:b/>
        </w:rPr>
        <w:t xml:space="preserve">Effetti sekondarji komuni </w:t>
      </w:r>
      <w:r w:rsidR="00F83889" w:rsidRPr="00C24069">
        <w:t>(</w:t>
      </w:r>
      <w:r w:rsidRPr="00C24069">
        <w:t>jistgħu jaffettwaw sa persuna waħda minn kull 10</w:t>
      </w:r>
      <w:r w:rsidR="004C7503" w:rsidRPr="00C24069">
        <w:t>)</w:t>
      </w:r>
      <w:r w:rsidR="004717C1" w:rsidRPr="00C24069">
        <w:t>:</w:t>
      </w:r>
    </w:p>
    <w:p w14:paraId="1996BA7D" w14:textId="77777777" w:rsidR="002520D7" w:rsidRPr="00C24069" w:rsidRDefault="002520D7" w:rsidP="006A4438"/>
    <w:p w14:paraId="59FFEBA7" w14:textId="77777777" w:rsidR="00E47582" w:rsidRPr="00C24069" w:rsidRDefault="00E47582" w:rsidP="006A4438">
      <w:pPr>
        <w:pStyle w:val="ListParagraph"/>
        <w:numPr>
          <w:ilvl w:val="0"/>
          <w:numId w:val="49"/>
        </w:numPr>
        <w:ind w:left="562" w:hanging="562"/>
      </w:pPr>
      <w:r w:rsidRPr="00C24069">
        <w:t>reazzjonijiet allerġiċi</w:t>
      </w:r>
    </w:p>
    <w:p w14:paraId="66D8A630" w14:textId="77777777" w:rsidR="00E47582" w:rsidRPr="00C24069" w:rsidRDefault="00E47582" w:rsidP="006A4438">
      <w:pPr>
        <w:pStyle w:val="ListParagraph"/>
        <w:numPr>
          <w:ilvl w:val="0"/>
          <w:numId w:val="49"/>
        </w:numPr>
        <w:ind w:left="562" w:hanging="562"/>
      </w:pPr>
      <w:r w:rsidRPr="00C24069">
        <w:t>infezzjonijiet fil-gerżuma</w:t>
      </w:r>
    </w:p>
    <w:p w14:paraId="3535AEC3" w14:textId="77777777" w:rsidR="00E47582" w:rsidRPr="00C24069" w:rsidRDefault="00E47582" w:rsidP="006A4438">
      <w:pPr>
        <w:pStyle w:val="ListParagraph"/>
        <w:numPr>
          <w:ilvl w:val="0"/>
          <w:numId w:val="49"/>
        </w:numPr>
        <w:ind w:left="562" w:hanging="562"/>
      </w:pPr>
      <w:r w:rsidRPr="00C24069">
        <w:t>infezzjonijiet fil-bużżieqa tal-awrina u fil-ġilda</w:t>
      </w:r>
    </w:p>
    <w:p w14:paraId="0CEA56F7" w14:textId="77777777" w:rsidR="00E47582" w:rsidRPr="00C24069" w:rsidRDefault="00E47582" w:rsidP="006A4438">
      <w:pPr>
        <w:pStyle w:val="ListParagraph"/>
        <w:numPr>
          <w:ilvl w:val="0"/>
          <w:numId w:val="49"/>
        </w:numPr>
        <w:ind w:left="562" w:hanging="562"/>
      </w:pPr>
      <w:r w:rsidRPr="00C24069">
        <w:t>infjammazzjoni tas-sider</w:t>
      </w:r>
    </w:p>
    <w:p w14:paraId="7C57D2AE" w14:textId="77777777" w:rsidR="00E47582" w:rsidRPr="00C24069" w:rsidRDefault="00E47582" w:rsidP="006A4438">
      <w:pPr>
        <w:pStyle w:val="ListParagraph"/>
        <w:numPr>
          <w:ilvl w:val="0"/>
          <w:numId w:val="49"/>
        </w:numPr>
        <w:ind w:left="562" w:hanging="562"/>
      </w:pPr>
      <w:r w:rsidRPr="00C24069">
        <w:t xml:space="preserve">infjammazzjoni tal-fwied </w:t>
      </w:r>
    </w:p>
    <w:p w14:paraId="1CFB90FE" w14:textId="77777777" w:rsidR="00E47582" w:rsidRPr="00C24069" w:rsidRDefault="00E47582" w:rsidP="006A4438">
      <w:pPr>
        <w:pStyle w:val="ListParagraph"/>
        <w:numPr>
          <w:ilvl w:val="0"/>
          <w:numId w:val="49"/>
        </w:numPr>
        <w:ind w:left="562" w:hanging="562"/>
      </w:pPr>
      <w:r w:rsidRPr="00C24069">
        <w:t>disturbi fil-kliewi</w:t>
      </w:r>
    </w:p>
    <w:p w14:paraId="30708B0C" w14:textId="77777777" w:rsidR="00E47582" w:rsidRPr="00C24069" w:rsidRDefault="00E47582" w:rsidP="006A4438">
      <w:pPr>
        <w:pStyle w:val="ListParagraph"/>
        <w:numPr>
          <w:ilvl w:val="0"/>
          <w:numId w:val="49"/>
        </w:numPr>
        <w:ind w:left="562" w:hanging="562"/>
      </w:pPr>
      <w:r w:rsidRPr="00C24069">
        <w:t>żjieda fit-ton jew tensjoni tal-muskoli (ipertonija)</w:t>
      </w:r>
    </w:p>
    <w:p w14:paraId="7C758647" w14:textId="77777777" w:rsidR="00D80072" w:rsidRPr="00C24069" w:rsidRDefault="00E47582" w:rsidP="006A4438">
      <w:pPr>
        <w:pStyle w:val="ListParagraph"/>
        <w:numPr>
          <w:ilvl w:val="0"/>
          <w:numId w:val="49"/>
        </w:numPr>
        <w:ind w:left="562" w:hanging="562"/>
      </w:pPr>
      <w:r w:rsidRPr="00C24069">
        <w:t>uġigħ fid-dirgħajn u/jew fir-riġlejn</w:t>
      </w:r>
    </w:p>
    <w:p w14:paraId="4C412A9C" w14:textId="77777777" w:rsidR="00D80072" w:rsidRPr="00C24069" w:rsidRDefault="00E47582" w:rsidP="006A4438">
      <w:pPr>
        <w:pStyle w:val="ListParagraph"/>
        <w:numPr>
          <w:ilvl w:val="0"/>
          <w:numId w:val="49"/>
        </w:numPr>
        <w:ind w:left="562" w:hanging="562"/>
      </w:pPr>
      <w:r w:rsidRPr="00C24069">
        <w:t>raxx bil-ħakk</w:t>
      </w:r>
    </w:p>
    <w:p w14:paraId="4EE33A1F" w14:textId="77777777" w:rsidR="00D80072" w:rsidRPr="00C24069" w:rsidRDefault="00E47582" w:rsidP="006A4438">
      <w:pPr>
        <w:pStyle w:val="ListParagraph"/>
        <w:numPr>
          <w:ilvl w:val="0"/>
          <w:numId w:val="49"/>
        </w:numPr>
        <w:ind w:left="562" w:hanging="562"/>
      </w:pPr>
      <w:r w:rsidRPr="00C24069">
        <w:t>ngħas (ħedla ta’ ngħas)</w:t>
      </w:r>
    </w:p>
    <w:p w14:paraId="17B00F3B" w14:textId="77777777" w:rsidR="00D80072" w:rsidRPr="00C24069" w:rsidRDefault="00E47582" w:rsidP="006A4438">
      <w:pPr>
        <w:pStyle w:val="ListParagraph"/>
        <w:numPr>
          <w:ilvl w:val="0"/>
          <w:numId w:val="49"/>
        </w:numPr>
        <w:ind w:left="562" w:hanging="562"/>
      </w:pPr>
      <w:r w:rsidRPr="00C24069">
        <w:t>murliti</w:t>
      </w:r>
    </w:p>
    <w:p w14:paraId="3A166EE8" w14:textId="77777777" w:rsidR="00D80072" w:rsidRPr="00C24069" w:rsidRDefault="00E47582" w:rsidP="006A4438">
      <w:pPr>
        <w:pStyle w:val="ListParagraph"/>
        <w:numPr>
          <w:ilvl w:val="0"/>
          <w:numId w:val="49"/>
        </w:numPr>
        <w:ind w:left="562" w:hanging="562"/>
      </w:pPr>
      <w:r w:rsidRPr="00C24069">
        <w:t>ħakk</w:t>
      </w:r>
    </w:p>
    <w:p w14:paraId="79D9A054" w14:textId="77777777" w:rsidR="00D80072" w:rsidRPr="00C24069" w:rsidRDefault="00E47582" w:rsidP="006A4438">
      <w:pPr>
        <w:pStyle w:val="ListParagraph"/>
        <w:numPr>
          <w:ilvl w:val="0"/>
          <w:numId w:val="49"/>
        </w:numPr>
        <w:ind w:left="562" w:hanging="562"/>
      </w:pPr>
      <w:r w:rsidRPr="00C24069">
        <w:t>ħalq u ġilda xotti</w:t>
      </w:r>
    </w:p>
    <w:p w14:paraId="16EC9301" w14:textId="77777777" w:rsidR="00D80072" w:rsidRPr="00C24069" w:rsidRDefault="00E47582" w:rsidP="006A4438">
      <w:pPr>
        <w:pStyle w:val="ListParagraph"/>
        <w:numPr>
          <w:ilvl w:val="0"/>
          <w:numId w:val="49"/>
        </w:numPr>
        <w:ind w:left="562" w:hanging="562"/>
      </w:pPr>
      <w:r w:rsidRPr="00C24069">
        <w:t>għajnejn jinħassu xotti</w:t>
      </w:r>
    </w:p>
    <w:p w14:paraId="3210B8BE" w14:textId="77777777" w:rsidR="00D80072" w:rsidRPr="00C24069" w:rsidRDefault="00E47582" w:rsidP="006A4438">
      <w:pPr>
        <w:pStyle w:val="ListParagraph"/>
        <w:numPr>
          <w:ilvl w:val="0"/>
          <w:numId w:val="49"/>
        </w:numPr>
        <w:ind w:left="562" w:hanging="562"/>
      </w:pPr>
      <w:r w:rsidRPr="00C24069">
        <w:t>għaraq</w:t>
      </w:r>
    </w:p>
    <w:p w14:paraId="75849094" w14:textId="77777777" w:rsidR="00D80072" w:rsidRPr="00C24069" w:rsidRDefault="00E47582" w:rsidP="006A4438">
      <w:pPr>
        <w:pStyle w:val="ListParagraph"/>
        <w:numPr>
          <w:ilvl w:val="0"/>
          <w:numId w:val="49"/>
        </w:numPr>
        <w:ind w:left="562" w:hanging="562"/>
      </w:pPr>
      <w:r w:rsidRPr="00C24069">
        <w:t>tħossok dgħajjef u mhux f’sikktek</w:t>
      </w:r>
    </w:p>
    <w:p w14:paraId="4D636F8F" w14:textId="77777777" w:rsidR="00D80072" w:rsidRPr="00C24069" w:rsidRDefault="00E47582" w:rsidP="006A4438">
      <w:pPr>
        <w:pStyle w:val="ListParagraph"/>
        <w:numPr>
          <w:ilvl w:val="0"/>
          <w:numId w:val="49"/>
        </w:numPr>
        <w:ind w:left="562" w:hanging="562"/>
      </w:pPr>
      <w:r w:rsidRPr="00C24069">
        <w:t>ansjetà</w:t>
      </w:r>
    </w:p>
    <w:p w14:paraId="335F01B3" w14:textId="77777777" w:rsidR="00256D24" w:rsidRPr="00C24069" w:rsidRDefault="00E47582" w:rsidP="006A4438">
      <w:pPr>
        <w:pStyle w:val="ListParagraph"/>
        <w:numPr>
          <w:ilvl w:val="0"/>
          <w:numId w:val="49"/>
        </w:numPr>
        <w:ind w:left="562" w:hanging="562"/>
      </w:pPr>
      <w:r w:rsidRPr="00C24069">
        <w:t>depressjoni</w:t>
      </w:r>
    </w:p>
    <w:p w14:paraId="5CACE30D" w14:textId="77777777" w:rsidR="00256D24" w:rsidRPr="00C24069" w:rsidRDefault="00E47582" w:rsidP="006A4438">
      <w:pPr>
        <w:pStyle w:val="ListParagraph"/>
        <w:numPr>
          <w:ilvl w:val="0"/>
          <w:numId w:val="49"/>
        </w:numPr>
        <w:ind w:left="562" w:hanging="562"/>
      </w:pPr>
      <w:r w:rsidRPr="00C24069">
        <w:t>ażżma</w:t>
      </w:r>
    </w:p>
    <w:p w14:paraId="75F43D8F" w14:textId="77777777" w:rsidR="00256D24" w:rsidRPr="00C24069" w:rsidRDefault="00E47582" w:rsidP="006A4438">
      <w:pPr>
        <w:pStyle w:val="ListParagraph"/>
        <w:numPr>
          <w:ilvl w:val="0"/>
          <w:numId w:val="49"/>
        </w:numPr>
        <w:ind w:left="562" w:hanging="562"/>
      </w:pPr>
      <w:r w:rsidRPr="00C24069">
        <w:t>infezzjoni fil-pulmun</w:t>
      </w:r>
    </w:p>
    <w:p w14:paraId="1D681D4B" w14:textId="77777777" w:rsidR="00256D24" w:rsidRPr="00C24069" w:rsidRDefault="00E47582" w:rsidP="006A4438">
      <w:pPr>
        <w:pStyle w:val="ListParagraph"/>
        <w:numPr>
          <w:ilvl w:val="0"/>
          <w:numId w:val="49"/>
        </w:numPr>
        <w:ind w:left="562" w:hanging="562"/>
      </w:pPr>
      <w:r w:rsidRPr="00C24069">
        <w:t>disturbi fil-pulmun</w:t>
      </w:r>
    </w:p>
    <w:p w14:paraId="25C24AE9" w14:textId="77777777" w:rsidR="00256D24" w:rsidRPr="00C24069" w:rsidRDefault="00E47582" w:rsidP="006A4438">
      <w:pPr>
        <w:pStyle w:val="ListParagraph"/>
        <w:numPr>
          <w:ilvl w:val="0"/>
          <w:numId w:val="49"/>
        </w:numPr>
        <w:ind w:left="562" w:hanging="562"/>
      </w:pPr>
      <w:r w:rsidRPr="00C24069">
        <w:t>uġigħ ta’ dahar</w:t>
      </w:r>
    </w:p>
    <w:p w14:paraId="449046F3" w14:textId="77777777" w:rsidR="00256D24" w:rsidRPr="00C24069" w:rsidRDefault="00E47582" w:rsidP="006A4438">
      <w:pPr>
        <w:pStyle w:val="ListParagraph"/>
        <w:numPr>
          <w:ilvl w:val="0"/>
          <w:numId w:val="49"/>
        </w:numPr>
        <w:ind w:left="562" w:hanging="562"/>
      </w:pPr>
      <w:r w:rsidRPr="00C24069">
        <w:t>uġigħ fl-għonq</w:t>
      </w:r>
    </w:p>
    <w:p w14:paraId="6C1B890B" w14:textId="77777777" w:rsidR="00256D24" w:rsidRPr="00C24069" w:rsidRDefault="00E47582" w:rsidP="006A4438">
      <w:pPr>
        <w:pStyle w:val="ListParagraph"/>
        <w:numPr>
          <w:ilvl w:val="0"/>
          <w:numId w:val="49"/>
        </w:numPr>
        <w:ind w:left="562" w:hanging="562"/>
      </w:pPr>
      <w:r w:rsidRPr="00C24069">
        <w:t>uġigħ fl-għadam</w:t>
      </w:r>
    </w:p>
    <w:p w14:paraId="51847080" w14:textId="77777777" w:rsidR="00256D24" w:rsidRPr="00C24069" w:rsidRDefault="00E47582" w:rsidP="006A4438">
      <w:pPr>
        <w:pStyle w:val="ListParagraph"/>
        <w:numPr>
          <w:ilvl w:val="0"/>
          <w:numId w:val="49"/>
        </w:numPr>
        <w:ind w:left="562" w:hanging="562"/>
      </w:pPr>
      <w:r w:rsidRPr="00C24069">
        <w:t>akne</w:t>
      </w:r>
    </w:p>
    <w:p w14:paraId="1996BA97" w14:textId="06645102" w:rsidR="000D5E7E" w:rsidRPr="00C24069" w:rsidRDefault="00E47582" w:rsidP="006A4438">
      <w:pPr>
        <w:pStyle w:val="ListParagraph"/>
        <w:numPr>
          <w:ilvl w:val="0"/>
          <w:numId w:val="49"/>
        </w:numPr>
        <w:ind w:left="562" w:hanging="562"/>
      </w:pPr>
      <w:r w:rsidRPr="00C24069">
        <w:t>bugħawwieġ fis-saqajn</w:t>
      </w:r>
    </w:p>
    <w:p w14:paraId="1996BA98" w14:textId="77777777" w:rsidR="00F43F10" w:rsidRPr="00C24069" w:rsidRDefault="00F43F10" w:rsidP="006A4438">
      <w:pPr>
        <w:pStyle w:val="BodyText"/>
      </w:pPr>
    </w:p>
    <w:p w14:paraId="1996BA99" w14:textId="57C1D838" w:rsidR="00F43F10" w:rsidRPr="00C24069" w:rsidRDefault="00D81C3E" w:rsidP="006A4438">
      <w:r w:rsidRPr="00C24069">
        <w:rPr>
          <w:b/>
        </w:rPr>
        <w:t xml:space="preserve">Effetti sekondarji mhux komuni </w:t>
      </w:r>
      <w:r w:rsidR="00F83889" w:rsidRPr="00C24069">
        <w:t>(</w:t>
      </w:r>
      <w:r w:rsidRPr="00C24069">
        <w:t>jistgħu jaffettwaw sa persuna waħda minn kull 100</w:t>
      </w:r>
      <w:r w:rsidR="00A13B2B" w:rsidRPr="00C24069">
        <w:t>)</w:t>
      </w:r>
      <w:r w:rsidR="004717C1" w:rsidRPr="00C24069">
        <w:t>:</w:t>
      </w:r>
    </w:p>
    <w:p w14:paraId="1996BA9A" w14:textId="77777777" w:rsidR="00F43F10" w:rsidRPr="00C24069" w:rsidRDefault="00F43F10" w:rsidP="006A4438">
      <w:pPr>
        <w:pStyle w:val="BodyText"/>
      </w:pPr>
    </w:p>
    <w:p w14:paraId="78A04912" w14:textId="01187945" w:rsidR="005C3F74" w:rsidRPr="00C24069" w:rsidRDefault="005C3F74" w:rsidP="006A4438">
      <w:pPr>
        <w:pStyle w:val="ListParagraph"/>
        <w:numPr>
          <w:ilvl w:val="0"/>
          <w:numId w:val="50"/>
        </w:numPr>
        <w:tabs>
          <w:tab w:val="left" w:pos="1098"/>
          <w:tab w:val="left" w:pos="1099"/>
        </w:tabs>
        <w:ind w:left="562" w:hanging="562"/>
      </w:pPr>
      <w:r w:rsidRPr="00C24069">
        <w:t>telf ta’ smigħ</w:t>
      </w:r>
    </w:p>
    <w:p w14:paraId="3CB8D233" w14:textId="77777777" w:rsidR="005C3F74" w:rsidRPr="00C24069" w:rsidRDefault="005C3F74" w:rsidP="006A4438">
      <w:pPr>
        <w:pStyle w:val="ListParagraph"/>
        <w:numPr>
          <w:ilvl w:val="0"/>
          <w:numId w:val="50"/>
        </w:numPr>
        <w:tabs>
          <w:tab w:val="left" w:pos="1098"/>
          <w:tab w:val="left" w:pos="1099"/>
        </w:tabs>
        <w:ind w:left="562" w:hanging="562"/>
      </w:pPr>
      <w:r w:rsidRPr="00C24069">
        <w:t>raxx bil-ponot</w:t>
      </w:r>
    </w:p>
    <w:p w14:paraId="4CA866C1" w14:textId="77777777" w:rsidR="005C3F74" w:rsidRPr="00C24069" w:rsidRDefault="005C3F74" w:rsidP="006A4438">
      <w:pPr>
        <w:pStyle w:val="ListParagraph"/>
        <w:numPr>
          <w:ilvl w:val="0"/>
          <w:numId w:val="50"/>
        </w:numPr>
        <w:tabs>
          <w:tab w:val="left" w:pos="1098"/>
          <w:tab w:val="left" w:pos="1099"/>
        </w:tabs>
        <w:ind w:left="562" w:hanging="562"/>
      </w:pPr>
      <w:r w:rsidRPr="00C24069">
        <w:t>tħarħir</w:t>
      </w:r>
    </w:p>
    <w:p w14:paraId="1996BA9E" w14:textId="4B8872C9" w:rsidR="00F43F10" w:rsidRPr="00C24069" w:rsidRDefault="005C3F74" w:rsidP="006A4438">
      <w:pPr>
        <w:pStyle w:val="ListParagraph"/>
        <w:numPr>
          <w:ilvl w:val="0"/>
          <w:numId w:val="50"/>
        </w:numPr>
        <w:tabs>
          <w:tab w:val="left" w:pos="1098"/>
          <w:tab w:val="left" w:pos="1099"/>
        </w:tabs>
        <w:ind w:left="562" w:hanging="562"/>
      </w:pPr>
      <w:r w:rsidRPr="00C24069">
        <w:t>infjammazzjoni jew ċikatriċi fil-pulmun</w:t>
      </w:r>
    </w:p>
    <w:p w14:paraId="1996BA9F" w14:textId="77777777" w:rsidR="00F43F10" w:rsidRPr="00C24069" w:rsidRDefault="00F43F10" w:rsidP="006A4438">
      <w:pPr>
        <w:pStyle w:val="BodyText"/>
      </w:pPr>
    </w:p>
    <w:p w14:paraId="1996BAA0" w14:textId="1D125C01" w:rsidR="00F43F10" w:rsidRPr="00C24069" w:rsidRDefault="00121D7F" w:rsidP="006A4438">
      <w:r w:rsidRPr="00C24069">
        <w:rPr>
          <w:b/>
        </w:rPr>
        <w:t>Effetti sekondarji rari</w:t>
      </w:r>
      <w:r w:rsidR="004717C1" w:rsidRPr="00C24069">
        <w:t xml:space="preserve"> </w:t>
      </w:r>
      <w:r w:rsidR="00F83889" w:rsidRPr="00C24069">
        <w:t>(</w:t>
      </w:r>
      <w:r w:rsidRPr="00C24069">
        <w:t>jistgħu jaffettwaw sa persuna waħda minn kull 1,000</w:t>
      </w:r>
      <w:r w:rsidR="00A13B2B" w:rsidRPr="00C24069">
        <w:t>)</w:t>
      </w:r>
      <w:r w:rsidR="004717C1" w:rsidRPr="00C24069">
        <w:t>:</w:t>
      </w:r>
    </w:p>
    <w:p w14:paraId="1996BAA1" w14:textId="77777777" w:rsidR="002520D7" w:rsidRPr="00C24069" w:rsidRDefault="002520D7" w:rsidP="006A4438"/>
    <w:p w14:paraId="412F8A75" w14:textId="77777777" w:rsidR="00121D7F" w:rsidRPr="00C24069" w:rsidRDefault="00121D7F" w:rsidP="006A4438">
      <w:pPr>
        <w:pStyle w:val="ListParagraph"/>
        <w:numPr>
          <w:ilvl w:val="0"/>
          <w:numId w:val="51"/>
        </w:numPr>
        <w:tabs>
          <w:tab w:val="left" w:pos="1098"/>
          <w:tab w:val="left" w:pos="1099"/>
        </w:tabs>
        <w:ind w:left="562" w:hanging="562"/>
      </w:pPr>
      <w:r w:rsidRPr="00C24069">
        <w:t>suffejra</w:t>
      </w:r>
    </w:p>
    <w:p w14:paraId="1996BAA3" w14:textId="02A64EF4" w:rsidR="00F43F10" w:rsidRPr="00C24069" w:rsidRDefault="00121D7F" w:rsidP="006A4438">
      <w:pPr>
        <w:pStyle w:val="ListParagraph"/>
        <w:numPr>
          <w:ilvl w:val="0"/>
          <w:numId w:val="51"/>
        </w:numPr>
        <w:tabs>
          <w:tab w:val="left" w:pos="1098"/>
          <w:tab w:val="left" w:pos="1099"/>
        </w:tabs>
        <w:ind w:left="562" w:hanging="562"/>
      </w:pPr>
      <w:r w:rsidRPr="00C24069">
        <w:t>reazzjonijiet anafilattiċi</w:t>
      </w:r>
    </w:p>
    <w:p w14:paraId="1996BAA4" w14:textId="77777777" w:rsidR="00F43F10" w:rsidRPr="00C24069" w:rsidRDefault="00F43F10" w:rsidP="006A4438">
      <w:pPr>
        <w:pStyle w:val="BodyText"/>
      </w:pPr>
    </w:p>
    <w:p w14:paraId="1996BAA5" w14:textId="7286AD0B" w:rsidR="00F43F10" w:rsidRPr="00C24069" w:rsidRDefault="005C0EC2" w:rsidP="006A4438">
      <w:r w:rsidRPr="00C24069">
        <w:rPr>
          <w:b/>
        </w:rPr>
        <w:t xml:space="preserve">Effetti sekondarji oħra li kienu rrappurtati </w:t>
      </w:r>
      <w:r w:rsidR="00242E48" w:rsidRPr="00C24069">
        <w:t>(</w:t>
      </w:r>
      <w:r w:rsidR="00BE00DE" w:rsidRPr="00C24069">
        <w:t>frekwenza ma tistax tiġi stmata mid-dejta disponibbli</w:t>
      </w:r>
      <w:r w:rsidR="00A13B2B" w:rsidRPr="00C24069">
        <w:t>)</w:t>
      </w:r>
      <w:r w:rsidR="00163A4D" w:rsidRPr="00C24069">
        <w:t>:</w:t>
      </w:r>
    </w:p>
    <w:p w14:paraId="1996BAA6" w14:textId="77777777" w:rsidR="00F43F10" w:rsidRPr="00C24069" w:rsidRDefault="00F43F10" w:rsidP="006A4438">
      <w:pPr>
        <w:pStyle w:val="BodyText"/>
      </w:pPr>
    </w:p>
    <w:p w14:paraId="3F00CBF7" w14:textId="77777777" w:rsidR="00BE00DE" w:rsidRPr="00C24069" w:rsidRDefault="00BE00DE" w:rsidP="006A4438">
      <w:pPr>
        <w:pStyle w:val="ListParagraph"/>
        <w:numPr>
          <w:ilvl w:val="0"/>
          <w:numId w:val="52"/>
        </w:numPr>
        <w:tabs>
          <w:tab w:val="left" w:pos="1097"/>
          <w:tab w:val="left" w:pos="1098"/>
        </w:tabs>
        <w:ind w:left="562" w:hanging="562"/>
      </w:pPr>
      <w:r w:rsidRPr="00C24069">
        <w:t>tagħqid tad-demm mhux normali jew imnaqqas</w:t>
      </w:r>
    </w:p>
    <w:p w14:paraId="0DF5B2DC" w14:textId="77777777" w:rsidR="00BE00DE" w:rsidRPr="00C24069" w:rsidRDefault="00BE00DE" w:rsidP="006A4438">
      <w:pPr>
        <w:pStyle w:val="ListParagraph"/>
        <w:numPr>
          <w:ilvl w:val="0"/>
          <w:numId w:val="52"/>
        </w:numPr>
        <w:tabs>
          <w:tab w:val="left" w:pos="1097"/>
          <w:tab w:val="left" w:pos="1098"/>
        </w:tabs>
        <w:ind w:left="562" w:hanging="562"/>
      </w:pPr>
      <w:r w:rsidRPr="00C24069">
        <w:t>livelli għolja ta’ pottassju</w:t>
      </w:r>
    </w:p>
    <w:p w14:paraId="7D0425A1" w14:textId="77777777" w:rsidR="00BE00DE" w:rsidRPr="00C24069" w:rsidRDefault="00BE00DE" w:rsidP="006A4438">
      <w:pPr>
        <w:pStyle w:val="ListParagraph"/>
        <w:numPr>
          <w:ilvl w:val="0"/>
          <w:numId w:val="52"/>
        </w:numPr>
        <w:tabs>
          <w:tab w:val="left" w:pos="1097"/>
          <w:tab w:val="left" w:pos="1098"/>
        </w:tabs>
        <w:ind w:left="562" w:hanging="562"/>
      </w:pPr>
      <w:r w:rsidRPr="00C24069">
        <w:t>nefħa jew fsada fin-naħa ta’ wara tal-għajnejn</w:t>
      </w:r>
    </w:p>
    <w:p w14:paraId="46AA9506" w14:textId="77777777" w:rsidR="00BE00DE" w:rsidRPr="00C24069" w:rsidRDefault="00BE00DE" w:rsidP="006A4438">
      <w:pPr>
        <w:pStyle w:val="ListParagraph"/>
        <w:numPr>
          <w:ilvl w:val="0"/>
          <w:numId w:val="52"/>
        </w:numPr>
        <w:tabs>
          <w:tab w:val="left" w:pos="1097"/>
          <w:tab w:val="left" w:pos="1098"/>
        </w:tabs>
        <w:ind w:left="562" w:hanging="562"/>
      </w:pPr>
      <w:r w:rsidRPr="00C24069">
        <w:t>xokk</w:t>
      </w:r>
    </w:p>
    <w:p w14:paraId="27371256" w14:textId="77777777" w:rsidR="00BE00DE" w:rsidRPr="00C24069" w:rsidRDefault="00BE00DE" w:rsidP="006A4438">
      <w:pPr>
        <w:pStyle w:val="ListParagraph"/>
        <w:numPr>
          <w:ilvl w:val="0"/>
          <w:numId w:val="52"/>
        </w:numPr>
        <w:tabs>
          <w:tab w:val="left" w:pos="1097"/>
          <w:tab w:val="left" w:pos="1098"/>
        </w:tabs>
        <w:ind w:left="562" w:hanging="562"/>
      </w:pPr>
      <w:r w:rsidRPr="00C24069">
        <w:t>ritmu tal-qalb mhux normali</w:t>
      </w:r>
    </w:p>
    <w:p w14:paraId="70C2BDF7" w14:textId="77777777" w:rsidR="00BE00DE" w:rsidRPr="00C24069" w:rsidRDefault="00BE00DE" w:rsidP="006A4438">
      <w:pPr>
        <w:pStyle w:val="ListParagraph"/>
        <w:numPr>
          <w:ilvl w:val="0"/>
          <w:numId w:val="52"/>
        </w:numPr>
        <w:tabs>
          <w:tab w:val="left" w:pos="1097"/>
          <w:tab w:val="left" w:pos="1098"/>
        </w:tabs>
        <w:ind w:left="562" w:hanging="562"/>
      </w:pPr>
      <w:r w:rsidRPr="00C24069">
        <w:t>distress respiratorju</w:t>
      </w:r>
    </w:p>
    <w:p w14:paraId="3295B578" w14:textId="77777777" w:rsidR="00BE00DE" w:rsidRPr="00C24069" w:rsidRDefault="00BE00DE" w:rsidP="006A4438">
      <w:pPr>
        <w:pStyle w:val="ListParagraph"/>
        <w:numPr>
          <w:ilvl w:val="0"/>
          <w:numId w:val="52"/>
        </w:numPr>
        <w:tabs>
          <w:tab w:val="left" w:pos="1097"/>
          <w:tab w:val="left" w:pos="1098"/>
        </w:tabs>
        <w:ind w:left="562" w:hanging="562"/>
      </w:pPr>
      <w:r w:rsidRPr="00C24069">
        <w:t>insuffiċjenza respiratorja</w:t>
      </w:r>
    </w:p>
    <w:p w14:paraId="655F45D0" w14:textId="13062218" w:rsidR="00BE00DE" w:rsidRPr="00C24069" w:rsidRDefault="00BE00DE" w:rsidP="006A4438">
      <w:pPr>
        <w:pStyle w:val="ListParagraph"/>
        <w:numPr>
          <w:ilvl w:val="0"/>
          <w:numId w:val="52"/>
        </w:numPr>
        <w:tabs>
          <w:tab w:val="left" w:pos="1097"/>
          <w:tab w:val="left" w:pos="1098"/>
        </w:tabs>
        <w:ind w:left="562" w:hanging="562"/>
      </w:pPr>
      <w:r w:rsidRPr="00C24069">
        <w:t>akkumulazzjoni akuta ta’ fluwidu fil-pulmun</w:t>
      </w:r>
    </w:p>
    <w:p w14:paraId="44320352" w14:textId="77777777" w:rsidR="00BE00DE" w:rsidRPr="00C24069" w:rsidRDefault="00BE00DE" w:rsidP="006A4438">
      <w:pPr>
        <w:pStyle w:val="ListParagraph"/>
        <w:numPr>
          <w:ilvl w:val="0"/>
          <w:numId w:val="52"/>
        </w:numPr>
        <w:tabs>
          <w:tab w:val="left" w:pos="1097"/>
          <w:tab w:val="left" w:pos="1098"/>
        </w:tabs>
        <w:ind w:left="562" w:hanging="562"/>
      </w:pPr>
      <w:r w:rsidRPr="00C24069">
        <w:t>tidjiq akut tal-passaġġi tan-nifs</w:t>
      </w:r>
    </w:p>
    <w:p w14:paraId="3513509A" w14:textId="77777777" w:rsidR="00BE00DE" w:rsidRPr="00C24069" w:rsidRDefault="00BE00DE" w:rsidP="006A4438">
      <w:pPr>
        <w:pStyle w:val="ListParagraph"/>
        <w:numPr>
          <w:ilvl w:val="0"/>
          <w:numId w:val="52"/>
        </w:numPr>
        <w:tabs>
          <w:tab w:val="left" w:pos="1097"/>
          <w:tab w:val="left" w:pos="1098"/>
        </w:tabs>
        <w:ind w:left="562" w:hanging="562"/>
      </w:pPr>
      <w:r w:rsidRPr="00C24069">
        <w:t>livelli baxxi ħafna ta’ ossiġnu fid-demm</w:t>
      </w:r>
    </w:p>
    <w:p w14:paraId="1D16C74A" w14:textId="77777777" w:rsidR="00BE00DE" w:rsidRPr="00C24069" w:rsidRDefault="00BE00DE" w:rsidP="006A4438">
      <w:pPr>
        <w:pStyle w:val="ListParagraph"/>
        <w:numPr>
          <w:ilvl w:val="0"/>
          <w:numId w:val="52"/>
        </w:numPr>
        <w:tabs>
          <w:tab w:val="left" w:pos="1097"/>
          <w:tab w:val="left" w:pos="1098"/>
        </w:tabs>
        <w:ind w:left="562" w:hanging="562"/>
      </w:pPr>
      <w:r w:rsidRPr="00C24069">
        <w:t>diffikultà biex tieħu nifs meta mindud</w:t>
      </w:r>
    </w:p>
    <w:p w14:paraId="386067EF" w14:textId="657FFE5C" w:rsidR="00BE00DE" w:rsidRPr="00C24069" w:rsidRDefault="00BE00DE" w:rsidP="006A4438">
      <w:pPr>
        <w:pStyle w:val="ListParagraph"/>
        <w:numPr>
          <w:ilvl w:val="0"/>
          <w:numId w:val="52"/>
        </w:numPr>
        <w:tabs>
          <w:tab w:val="left" w:pos="1097"/>
          <w:tab w:val="left" w:pos="1098"/>
        </w:tabs>
        <w:ind w:left="562" w:hanging="562"/>
      </w:pPr>
      <w:r w:rsidRPr="00C24069">
        <w:t>ħsara fil-fwied</w:t>
      </w:r>
    </w:p>
    <w:p w14:paraId="34030903" w14:textId="77777777" w:rsidR="00BE00DE" w:rsidRPr="00C24069" w:rsidRDefault="00BE00DE" w:rsidP="006A4438">
      <w:pPr>
        <w:pStyle w:val="ListParagraph"/>
        <w:numPr>
          <w:ilvl w:val="0"/>
          <w:numId w:val="52"/>
        </w:numPr>
        <w:tabs>
          <w:tab w:val="left" w:pos="1097"/>
          <w:tab w:val="left" w:pos="1098"/>
        </w:tabs>
        <w:ind w:left="562" w:hanging="562"/>
      </w:pPr>
      <w:r w:rsidRPr="00C24069">
        <w:t>nefħa fil-wiċċ, xufftejn u griżmejn</w:t>
      </w:r>
    </w:p>
    <w:p w14:paraId="60A4764A" w14:textId="77777777" w:rsidR="00BE00DE" w:rsidRPr="00C24069" w:rsidRDefault="00BE00DE" w:rsidP="006A4438">
      <w:pPr>
        <w:pStyle w:val="ListParagraph"/>
        <w:numPr>
          <w:ilvl w:val="0"/>
          <w:numId w:val="52"/>
        </w:numPr>
        <w:tabs>
          <w:tab w:val="left" w:pos="1097"/>
          <w:tab w:val="left" w:pos="1098"/>
        </w:tabs>
        <w:ind w:left="562" w:hanging="562"/>
      </w:pPr>
      <w:r w:rsidRPr="00C24069">
        <w:t>insuffiċjenza tal-kliewi</w:t>
      </w:r>
    </w:p>
    <w:p w14:paraId="3BC44158" w14:textId="77777777" w:rsidR="00BE00DE" w:rsidRPr="00C24069" w:rsidRDefault="00BE00DE" w:rsidP="006A4438">
      <w:pPr>
        <w:pStyle w:val="ListParagraph"/>
        <w:numPr>
          <w:ilvl w:val="0"/>
          <w:numId w:val="52"/>
        </w:numPr>
        <w:tabs>
          <w:tab w:val="left" w:pos="1097"/>
          <w:tab w:val="left" w:pos="1098"/>
        </w:tabs>
        <w:ind w:left="562" w:hanging="562"/>
      </w:pPr>
      <w:r w:rsidRPr="00C24069">
        <w:t>livelli baxxi ħafna ta’ fluwidu madwar it-tarbija fil-ġuf</w:t>
      </w:r>
    </w:p>
    <w:p w14:paraId="5F69F45D" w14:textId="7ED07809" w:rsidR="00BE00DE" w:rsidRPr="00C24069" w:rsidRDefault="00BE00DE" w:rsidP="006A4438">
      <w:pPr>
        <w:pStyle w:val="ListParagraph"/>
        <w:numPr>
          <w:ilvl w:val="0"/>
          <w:numId w:val="52"/>
        </w:numPr>
        <w:tabs>
          <w:tab w:val="left" w:pos="1097"/>
          <w:tab w:val="left" w:pos="1098"/>
        </w:tabs>
        <w:ind w:left="562" w:hanging="562"/>
      </w:pPr>
      <w:r w:rsidRPr="00C24069">
        <w:t>il-pulmuni tat-tarbija ma jiżviluppawx fil-ġuf</w:t>
      </w:r>
    </w:p>
    <w:p w14:paraId="1996BAB7" w14:textId="1F6777C1" w:rsidR="00F43F10" w:rsidRPr="00C24069" w:rsidRDefault="00BE00DE" w:rsidP="006A4438">
      <w:pPr>
        <w:pStyle w:val="ListParagraph"/>
        <w:numPr>
          <w:ilvl w:val="0"/>
          <w:numId w:val="52"/>
        </w:numPr>
        <w:tabs>
          <w:tab w:val="left" w:pos="1097"/>
          <w:tab w:val="left" w:pos="1098"/>
        </w:tabs>
        <w:ind w:left="562" w:hanging="562"/>
      </w:pPr>
      <w:r w:rsidRPr="00C24069">
        <w:t>il-kliewi tat-tarbija jiżviluppaw b’mod mhux normali fil-ġuf</w:t>
      </w:r>
    </w:p>
    <w:p w14:paraId="1996BAB8" w14:textId="77777777" w:rsidR="00F43F10" w:rsidRPr="00C24069" w:rsidRDefault="00F43F10" w:rsidP="006A4438">
      <w:pPr>
        <w:pStyle w:val="BodyText"/>
      </w:pPr>
    </w:p>
    <w:p w14:paraId="1996BAB9" w14:textId="79387829" w:rsidR="00F43F10" w:rsidRPr="00C24069" w:rsidRDefault="000E5DA6" w:rsidP="006A4438">
      <w:pPr>
        <w:pStyle w:val="BodyText"/>
        <w:ind w:hanging="1"/>
      </w:pPr>
      <w:r w:rsidRPr="00C24069">
        <w:t>Xi effetti sekondarji li jkollok jistgħu jkunu minħabba l-kanċer li għandek. Jekk tirċievi</w:t>
      </w:r>
      <w:r w:rsidR="00F83889" w:rsidRPr="00C24069">
        <w:t xml:space="preserve"> </w:t>
      </w:r>
      <w:r w:rsidR="00D72A28" w:rsidRPr="00C24069">
        <w:t>Tuznue</w:t>
      </w:r>
      <w:r w:rsidR="00F83889" w:rsidRPr="00C24069">
        <w:t xml:space="preserve"> </w:t>
      </w:r>
      <w:r w:rsidRPr="00C24069">
        <w:t>flimkien ma’ kimoterapija, xi wħud minn dawn jistgħu jkunu wkoll minħabba l-kimoterapija</w:t>
      </w:r>
      <w:r w:rsidR="00F83889" w:rsidRPr="00C24069">
        <w:t>.</w:t>
      </w:r>
    </w:p>
    <w:p w14:paraId="1996BABA" w14:textId="77777777" w:rsidR="00F43F10" w:rsidRPr="00C24069" w:rsidRDefault="00F43F10" w:rsidP="006A4438">
      <w:pPr>
        <w:pStyle w:val="BodyText"/>
      </w:pPr>
    </w:p>
    <w:p w14:paraId="1996BABB" w14:textId="6E6BE4EB" w:rsidR="00F43F10" w:rsidRPr="00C24069" w:rsidRDefault="000E5DA6" w:rsidP="006A4438">
      <w:pPr>
        <w:pStyle w:val="BodyText"/>
      </w:pPr>
      <w:r w:rsidRPr="00C24069">
        <w:t>Jekk ikollok xi effetti sekondarji, kellem lit-tabib, lill-ispiżjar jew l-infermier tiegħek</w:t>
      </w:r>
      <w:r w:rsidR="00F83889" w:rsidRPr="00C24069">
        <w:t>.</w:t>
      </w:r>
    </w:p>
    <w:p w14:paraId="1996BABC" w14:textId="77777777" w:rsidR="00F43F10" w:rsidRPr="00C24069" w:rsidRDefault="00F43F10" w:rsidP="006A4438">
      <w:pPr>
        <w:pStyle w:val="BodyText"/>
      </w:pPr>
    </w:p>
    <w:p w14:paraId="1996BABD" w14:textId="2C367D28" w:rsidR="002520D7" w:rsidRPr="00C24069" w:rsidRDefault="000E5DA6" w:rsidP="006A4438">
      <w:pPr>
        <w:pStyle w:val="Heading1"/>
      </w:pPr>
      <w:r w:rsidRPr="00C24069">
        <w:t>Rappurtar tal-effetti sekondarji</w:t>
      </w:r>
    </w:p>
    <w:p w14:paraId="1996BABE" w14:textId="77777777" w:rsidR="002520D7" w:rsidRPr="00C24069" w:rsidRDefault="002520D7" w:rsidP="006A4438">
      <w:pPr>
        <w:pStyle w:val="BodyText"/>
      </w:pPr>
    </w:p>
    <w:p w14:paraId="1996BABF" w14:textId="5A9F4EBC" w:rsidR="00F43F10" w:rsidRPr="00C24069" w:rsidRDefault="00AB355A" w:rsidP="006A4438">
      <w:pPr>
        <w:pStyle w:val="BodyText"/>
      </w:pPr>
      <w:r w:rsidRPr="00C24069">
        <w:t>Jekk ikollok xi effett sekondarju, kellem lit-tabib, lill-ispiżjar jew l-infermier tiegħek. Dan jinkludi xi effett sekondarju li mhuwiex elenkat f’dan il-fuljett. Tista’ wkoll tirrapporta effetti sekondarji direttament permezz tas-sistema ta’ rappurtar nazzjonali imniżżla f’Appendiċi V. Billi tirrapporta leffetti sekondarji tista’ tgħin biex tiġi pprovduta aktar informazzjoni dwar is-sigurtà ta’ din ilmediċina</w:t>
      </w:r>
      <w:r w:rsidR="00F83889" w:rsidRPr="00C24069">
        <w:t>.</w:t>
      </w:r>
    </w:p>
    <w:p w14:paraId="1996BAC0" w14:textId="77777777" w:rsidR="00F43F10" w:rsidRPr="00C24069" w:rsidRDefault="00F43F10" w:rsidP="006A4438">
      <w:pPr>
        <w:pStyle w:val="BodyText"/>
      </w:pPr>
    </w:p>
    <w:p w14:paraId="1996BAC1" w14:textId="77777777" w:rsidR="009F6640" w:rsidRPr="00C24069" w:rsidRDefault="009F6640" w:rsidP="006A4438">
      <w:pPr>
        <w:adjustRightInd w:val="0"/>
      </w:pPr>
    </w:p>
    <w:p w14:paraId="1996BAC2" w14:textId="5A30A154" w:rsidR="00F43F10" w:rsidRPr="00C24069" w:rsidRDefault="005906B3" w:rsidP="006A4438">
      <w:pPr>
        <w:pStyle w:val="Heading1"/>
      </w:pPr>
      <w:r w:rsidRPr="00C24069">
        <w:t>5.</w:t>
      </w:r>
      <w:r w:rsidRPr="00C24069">
        <w:tab/>
      </w:r>
      <w:r w:rsidR="001F1304" w:rsidRPr="00C24069">
        <w:t>Kif taħżen</w:t>
      </w:r>
      <w:r w:rsidR="00F83889" w:rsidRPr="00C24069">
        <w:rPr>
          <w:spacing w:val="-5"/>
        </w:rPr>
        <w:t xml:space="preserve"> </w:t>
      </w:r>
      <w:r w:rsidR="00D72A28" w:rsidRPr="00C24069">
        <w:t>Tuznue</w:t>
      </w:r>
    </w:p>
    <w:p w14:paraId="1996BAC3" w14:textId="77777777" w:rsidR="00F43F10" w:rsidRPr="00C24069" w:rsidRDefault="00F43F10" w:rsidP="006A4438">
      <w:pPr>
        <w:pStyle w:val="BodyText"/>
      </w:pPr>
    </w:p>
    <w:p w14:paraId="1996BAC4" w14:textId="637D0A1F" w:rsidR="00F43F10" w:rsidRPr="00C24069" w:rsidRDefault="001F1304" w:rsidP="006A4438">
      <w:pPr>
        <w:pStyle w:val="BodyText"/>
      </w:pPr>
      <w:r w:rsidRPr="00C24069">
        <w:t>Żomm din il-mediċina fejn ma tidhirx u ma tintlaħaqx mit-tfal</w:t>
      </w:r>
      <w:r w:rsidR="00F83889" w:rsidRPr="00C24069">
        <w:t>.</w:t>
      </w:r>
    </w:p>
    <w:p w14:paraId="1996BAC5" w14:textId="77777777" w:rsidR="00F43F10" w:rsidRPr="00C24069" w:rsidRDefault="00F43F10" w:rsidP="006A4438">
      <w:pPr>
        <w:pStyle w:val="BodyText"/>
      </w:pPr>
    </w:p>
    <w:p w14:paraId="1996BAC6" w14:textId="6757D1D0" w:rsidR="00F43F10" w:rsidRPr="00C24069" w:rsidRDefault="001F1304" w:rsidP="006A4438">
      <w:pPr>
        <w:pStyle w:val="BodyText"/>
        <w:ind w:hanging="2"/>
      </w:pPr>
      <w:r w:rsidRPr="00C24069">
        <w:t>Tużax din il-mediċina wara d-data ta’ meta tiskadi li tidher fuq il-kaxxa ta’ barra u fuq it-tikketta talkunjett wara JIS. Id-data ta’ meta tiskadi tirreferi għall-aħħar ġurnata ta’ dak ix-xahar</w:t>
      </w:r>
      <w:r w:rsidR="00F83889" w:rsidRPr="00C24069">
        <w:t>.</w:t>
      </w:r>
    </w:p>
    <w:p w14:paraId="1996BAC7" w14:textId="77777777" w:rsidR="00F43F10" w:rsidRPr="00C24069" w:rsidRDefault="00F43F10" w:rsidP="006A4438">
      <w:pPr>
        <w:pStyle w:val="BodyText"/>
      </w:pPr>
    </w:p>
    <w:p w14:paraId="1996BAC8" w14:textId="370B3F0E" w:rsidR="00F43F10" w:rsidRPr="00C24069" w:rsidRDefault="001F1304" w:rsidP="006A4438">
      <w:pPr>
        <w:pStyle w:val="BodyText"/>
      </w:pPr>
      <w:r w:rsidRPr="00C24069">
        <w:t xml:space="preserve">Aħżen fi friġġ </w:t>
      </w:r>
      <w:r w:rsidR="00F83889" w:rsidRPr="00C24069">
        <w:t>(2</w:t>
      </w:r>
      <w:r w:rsidR="002520D7" w:rsidRPr="00C24069">
        <w:t> </w:t>
      </w:r>
      <w:r w:rsidR="00F83889" w:rsidRPr="00C24069">
        <w:t xml:space="preserve">°C </w:t>
      </w:r>
      <w:r w:rsidR="00D53249" w:rsidRPr="00C24069">
        <w:t>–</w:t>
      </w:r>
      <w:r w:rsidR="00F83889" w:rsidRPr="00C24069">
        <w:t xml:space="preserve"> 8</w:t>
      </w:r>
      <w:r w:rsidR="002520D7" w:rsidRPr="00C24069">
        <w:t> </w:t>
      </w:r>
      <w:r w:rsidR="00F83889" w:rsidRPr="00C24069">
        <w:t>°C).</w:t>
      </w:r>
    </w:p>
    <w:p w14:paraId="47BB1E43" w14:textId="77777777" w:rsidR="00FA617D" w:rsidRPr="00C24069" w:rsidRDefault="00FA617D" w:rsidP="006A4438">
      <w:pPr>
        <w:pStyle w:val="BodyText"/>
      </w:pPr>
    </w:p>
    <w:p w14:paraId="1996BACA" w14:textId="0BD277CA" w:rsidR="00F43F10" w:rsidRPr="00C24069" w:rsidRDefault="00FC6818" w:rsidP="006A4438">
      <w:pPr>
        <w:pStyle w:val="BodyText"/>
      </w:pPr>
      <w:r w:rsidRPr="00C24069">
        <w:t>Soluzzjonijiet għall-infużjoni għandhom jintużaw immedjatament wara d-dilwazzjoni. Tużax din il-mediċina</w:t>
      </w:r>
      <w:r w:rsidR="00D53249" w:rsidRPr="00C24069">
        <w:t xml:space="preserve"> </w:t>
      </w:r>
      <w:r w:rsidRPr="00C24069">
        <w:t>jekk tinnota xi frak jew bidla fil-kulur qabel l-għoti</w:t>
      </w:r>
      <w:r w:rsidR="00F83889" w:rsidRPr="00C24069">
        <w:t>.</w:t>
      </w:r>
    </w:p>
    <w:p w14:paraId="1996BACB" w14:textId="77777777" w:rsidR="00F43F10" w:rsidRPr="00C24069" w:rsidRDefault="00F43F10" w:rsidP="006A4438">
      <w:pPr>
        <w:pStyle w:val="BodyText"/>
      </w:pPr>
    </w:p>
    <w:p w14:paraId="1996BACC" w14:textId="6B8D054B" w:rsidR="00F43F10" w:rsidRPr="00C24069" w:rsidRDefault="00DE1EAE" w:rsidP="006A4438">
      <w:pPr>
        <w:pStyle w:val="BodyText"/>
        <w:ind w:hanging="2"/>
      </w:pPr>
      <w:r w:rsidRPr="00C24069">
        <w:t>Tarmix mediċini mal-ilma tad-dranaġġ jew mal-iskart domestiku. Staqsi lill-ispiżjar tiegħek dwar kif għandek tarmi mediċini li m’għadekx tuża. Dawn il-miżuri jgħinu għall-protezzjoni tal-ambjent</w:t>
      </w:r>
      <w:r w:rsidR="004165BC" w:rsidRPr="00C24069">
        <w:t>.</w:t>
      </w:r>
    </w:p>
    <w:p w14:paraId="1996BACD" w14:textId="77777777" w:rsidR="00F43F10" w:rsidRPr="00C24069" w:rsidRDefault="00F43F10" w:rsidP="006A4438">
      <w:pPr>
        <w:pStyle w:val="BodyText"/>
      </w:pPr>
    </w:p>
    <w:p w14:paraId="1996BACE" w14:textId="77777777" w:rsidR="00F43F10" w:rsidRPr="00C24069" w:rsidRDefault="00F43F10" w:rsidP="006A4438">
      <w:pPr>
        <w:pStyle w:val="BodyText"/>
      </w:pPr>
    </w:p>
    <w:p w14:paraId="1996BACF" w14:textId="0CDEEEFF" w:rsidR="00F43F10" w:rsidRPr="00C24069" w:rsidRDefault="005906B3" w:rsidP="006A4438">
      <w:pPr>
        <w:pStyle w:val="Heading1"/>
      </w:pPr>
      <w:r w:rsidRPr="00C24069">
        <w:t>6.</w:t>
      </w:r>
      <w:r w:rsidRPr="00C24069">
        <w:tab/>
      </w:r>
      <w:r w:rsidR="00DE1EAE" w:rsidRPr="00C24069">
        <w:t>Kontenut tal-pakkett u informazzjoni oħra</w:t>
      </w:r>
    </w:p>
    <w:p w14:paraId="1996BAD0" w14:textId="77777777" w:rsidR="002520D7" w:rsidRPr="00C24069" w:rsidRDefault="002520D7" w:rsidP="006A4438">
      <w:pPr>
        <w:keepNext/>
        <w:keepLines/>
        <w:tabs>
          <w:tab w:val="left" w:pos="897"/>
          <w:tab w:val="left" w:pos="899"/>
        </w:tabs>
      </w:pPr>
    </w:p>
    <w:p w14:paraId="1996BAD1" w14:textId="4A2F0499" w:rsidR="002520D7" w:rsidRPr="00C24069" w:rsidRDefault="00DE1EAE" w:rsidP="006A4438">
      <w:pPr>
        <w:pStyle w:val="Heading1"/>
      </w:pPr>
      <w:r w:rsidRPr="00C24069">
        <w:t xml:space="preserve">X’fih </w:t>
      </w:r>
      <w:r w:rsidR="00D72A28" w:rsidRPr="00C24069">
        <w:t>Tuznue</w:t>
      </w:r>
    </w:p>
    <w:p w14:paraId="1996BAD2" w14:textId="77777777" w:rsidR="002520D7" w:rsidRPr="00C24069" w:rsidRDefault="002520D7" w:rsidP="006A4438">
      <w:pPr>
        <w:keepNext/>
        <w:keepLines/>
        <w:tabs>
          <w:tab w:val="left" w:pos="897"/>
          <w:tab w:val="left" w:pos="899"/>
        </w:tabs>
      </w:pPr>
    </w:p>
    <w:p w14:paraId="1996BAD3" w14:textId="1A3626AB" w:rsidR="006A08F6" w:rsidRPr="00C24069" w:rsidRDefault="00155BB9" w:rsidP="006A4438">
      <w:pPr>
        <w:pStyle w:val="ListParagraph"/>
        <w:keepNext/>
        <w:keepLines/>
        <w:numPr>
          <w:ilvl w:val="0"/>
          <w:numId w:val="53"/>
        </w:numPr>
        <w:tabs>
          <w:tab w:val="left" w:pos="897"/>
          <w:tab w:val="left" w:pos="899"/>
        </w:tabs>
        <w:ind w:left="562" w:hanging="562"/>
      </w:pPr>
      <w:r w:rsidRPr="00C24069">
        <w:t>Is-sustanza attiva hi trastuzumab. Kull kunjett fih jew</w:t>
      </w:r>
      <w:r w:rsidR="00F83889" w:rsidRPr="00C24069">
        <w:t>:</w:t>
      </w:r>
    </w:p>
    <w:p w14:paraId="1996BAD4" w14:textId="44EE73ED" w:rsidR="001B1883" w:rsidRPr="00C24069" w:rsidRDefault="00F83889" w:rsidP="006A4438">
      <w:pPr>
        <w:pStyle w:val="ListParagraph"/>
        <w:keepNext/>
        <w:keepLines/>
        <w:numPr>
          <w:ilvl w:val="1"/>
          <w:numId w:val="53"/>
        </w:numPr>
        <w:tabs>
          <w:tab w:val="left" w:pos="897"/>
          <w:tab w:val="left" w:pos="899"/>
        </w:tabs>
        <w:ind w:left="907" w:hanging="340"/>
      </w:pPr>
      <w:r w:rsidRPr="00C24069">
        <w:t>150 </w:t>
      </w:r>
      <w:r w:rsidR="004165BC" w:rsidRPr="00C24069">
        <w:t xml:space="preserve">mg trastuzumab </w:t>
      </w:r>
      <w:r w:rsidR="00155BB9" w:rsidRPr="00C24069">
        <w:t>li għandu jiġi mdewweb f’7.2 mL ta’ ilma sterili għall-injezzjonijiet, jew</w:t>
      </w:r>
    </w:p>
    <w:p w14:paraId="1996BAD5" w14:textId="7A232F02" w:rsidR="001B1883" w:rsidRPr="00C24069" w:rsidRDefault="00F83889" w:rsidP="006A4438">
      <w:pPr>
        <w:pStyle w:val="ListParagraph"/>
        <w:keepNext/>
        <w:keepLines/>
        <w:numPr>
          <w:ilvl w:val="1"/>
          <w:numId w:val="53"/>
        </w:numPr>
        <w:tabs>
          <w:tab w:val="left" w:pos="897"/>
          <w:tab w:val="left" w:pos="899"/>
        </w:tabs>
        <w:ind w:left="907" w:hanging="340"/>
      </w:pPr>
      <w:r w:rsidRPr="00C24069">
        <w:t xml:space="preserve">420 mg trastuzumab </w:t>
      </w:r>
      <w:r w:rsidR="00155BB9" w:rsidRPr="00C24069">
        <w:t>li għandu jiġi mdewweb f’20.0 mL ta’ ilma sterili għall-injezzjonijiet</w:t>
      </w:r>
      <w:r w:rsidRPr="00C24069">
        <w:t>.</w:t>
      </w:r>
    </w:p>
    <w:p w14:paraId="1996BAD6" w14:textId="3B66157D" w:rsidR="002520D7" w:rsidRPr="00C24069" w:rsidRDefault="00803CC5" w:rsidP="006A4438">
      <w:pPr>
        <w:ind w:left="561"/>
      </w:pPr>
      <w:r w:rsidRPr="00C24069">
        <w:t>Is-soluzzjoni li tirriżulta fiha madwar 21 mg/mL trastuzumab</w:t>
      </w:r>
      <w:r w:rsidR="00F83889" w:rsidRPr="00C24069">
        <w:t>.</w:t>
      </w:r>
    </w:p>
    <w:p w14:paraId="1996BAD7" w14:textId="77777777" w:rsidR="001B1883" w:rsidRPr="00C24069" w:rsidRDefault="001B1883" w:rsidP="006A4438"/>
    <w:p w14:paraId="1996BAD8" w14:textId="7463F20B" w:rsidR="00F43F10" w:rsidRPr="00C24069" w:rsidRDefault="00803CC5" w:rsidP="006A4438">
      <w:pPr>
        <w:pStyle w:val="ListParagraph"/>
        <w:keepNext/>
        <w:keepLines/>
        <w:numPr>
          <w:ilvl w:val="0"/>
          <w:numId w:val="53"/>
        </w:numPr>
        <w:tabs>
          <w:tab w:val="left" w:pos="898"/>
          <w:tab w:val="left" w:pos="899"/>
        </w:tabs>
        <w:ind w:left="562" w:hanging="562"/>
      </w:pPr>
      <w:r w:rsidRPr="00C24069">
        <w:t>Is-sustanza(i) l-oħra huma L-histidine hydrochloride monohydrate, L-histidine</w:t>
      </w:r>
      <w:r w:rsidR="00F83889" w:rsidRPr="00C24069">
        <w:t>,</w:t>
      </w:r>
      <w:r w:rsidR="002520D7" w:rsidRPr="00C24069">
        <w:t xml:space="preserve"> </w:t>
      </w:r>
      <w:r w:rsidR="00242E48" w:rsidRPr="00C24069">
        <w:t>α,α-</w:t>
      </w:r>
      <w:r w:rsidRPr="00C24069">
        <w:t>trehalose dihydrate, polysorbate 20</w:t>
      </w:r>
      <w:r w:rsidR="00242E48" w:rsidRPr="00C24069">
        <w:t>.</w:t>
      </w:r>
    </w:p>
    <w:p w14:paraId="1996BAD9" w14:textId="77777777" w:rsidR="00F43F10" w:rsidRPr="00C24069" w:rsidRDefault="00F43F10" w:rsidP="006A4438">
      <w:pPr>
        <w:pStyle w:val="BodyText"/>
      </w:pPr>
    </w:p>
    <w:p w14:paraId="1996BADA" w14:textId="5CD09B97" w:rsidR="00F43F10" w:rsidRPr="00C24069" w:rsidRDefault="002E4263" w:rsidP="006A4438">
      <w:pPr>
        <w:pStyle w:val="Heading1"/>
      </w:pPr>
      <w:r w:rsidRPr="00C24069">
        <w:t>Kif jidher</w:t>
      </w:r>
      <w:r w:rsidR="00F83889" w:rsidRPr="00C24069">
        <w:t xml:space="preserve"> </w:t>
      </w:r>
      <w:r w:rsidR="00D72A28" w:rsidRPr="00C24069">
        <w:t>Tuznue</w:t>
      </w:r>
      <w:r w:rsidR="00F83889" w:rsidRPr="00C24069">
        <w:t xml:space="preserve"> </w:t>
      </w:r>
      <w:r w:rsidRPr="00C24069">
        <w:t>u l-kontenut tal-pakkett</w:t>
      </w:r>
    </w:p>
    <w:p w14:paraId="1996BADB" w14:textId="77777777" w:rsidR="00F43F10" w:rsidRPr="00C24069" w:rsidRDefault="00F43F10" w:rsidP="006A4438">
      <w:pPr>
        <w:pStyle w:val="BodyText"/>
        <w:rPr>
          <w:b/>
        </w:rPr>
      </w:pPr>
    </w:p>
    <w:p w14:paraId="1996BADC" w14:textId="62FAD5AB" w:rsidR="00A26F8F" w:rsidRPr="00C24069" w:rsidRDefault="00D72A28" w:rsidP="006A4438">
      <w:pPr>
        <w:pStyle w:val="BodyText"/>
      </w:pPr>
      <w:r w:rsidRPr="00C24069">
        <w:t>Tuznue</w:t>
      </w:r>
      <w:r w:rsidR="00242E48" w:rsidRPr="00C24069">
        <w:t xml:space="preserve"> </w:t>
      </w:r>
      <w:r w:rsidR="0008206E" w:rsidRPr="00C24069">
        <w:t xml:space="preserve">huwa trab għal konċentrat għall-soluzzjoni għall-infużjoni, li huwa disponibbli f'kunjett talħġieġ b'tapp tal-lastku li fih jew 150 mg jew 420 mg ta' trastuzumab. </w:t>
      </w:r>
      <w:r w:rsidR="00AF5683" w:rsidRPr="00C24069">
        <w:t>It-trab huwa f’għamla ta’ lewn abjad sa isfar abjad</w:t>
      </w:r>
      <w:r w:rsidR="00242E48" w:rsidRPr="00C24069">
        <w:t>.</w:t>
      </w:r>
    </w:p>
    <w:p w14:paraId="1996BADD" w14:textId="77777777" w:rsidR="002520D7" w:rsidRPr="00C24069" w:rsidRDefault="002520D7" w:rsidP="006A4438">
      <w:pPr>
        <w:pStyle w:val="BodyText"/>
      </w:pPr>
    </w:p>
    <w:p w14:paraId="1996BADE" w14:textId="5CD6A44B" w:rsidR="00F43F10" w:rsidRPr="00C24069" w:rsidRDefault="0008206E" w:rsidP="006A4438">
      <w:pPr>
        <w:pStyle w:val="BodyText"/>
      </w:pPr>
      <w:r w:rsidRPr="00C24069">
        <w:t>Kull kaxxa fiha kunjett wieħed bi trab</w:t>
      </w:r>
      <w:r w:rsidR="00F83889" w:rsidRPr="00C24069">
        <w:t>.</w:t>
      </w:r>
    </w:p>
    <w:p w14:paraId="1996BADF" w14:textId="77777777" w:rsidR="002520D7" w:rsidRPr="00C24069" w:rsidRDefault="002520D7" w:rsidP="006A4438">
      <w:pPr>
        <w:pStyle w:val="BodyText"/>
      </w:pPr>
    </w:p>
    <w:p w14:paraId="1996BAE0" w14:textId="47759B04" w:rsidR="00F43F10" w:rsidRPr="00C24069" w:rsidRDefault="00C753B7" w:rsidP="006A4438">
      <w:pPr>
        <w:pStyle w:val="Heading1"/>
      </w:pPr>
      <w:r w:rsidRPr="00C24069">
        <w:t>Detentur tal-Awtorizzazzjoni għat-Tqegħid fis-Suq</w:t>
      </w:r>
    </w:p>
    <w:p w14:paraId="1996BAE1" w14:textId="77777777" w:rsidR="00F43F10" w:rsidRPr="00C24069" w:rsidRDefault="00F43F10" w:rsidP="006A4438">
      <w:pPr>
        <w:pStyle w:val="BodyText"/>
        <w:rPr>
          <w:b/>
        </w:rPr>
      </w:pPr>
    </w:p>
    <w:p w14:paraId="1996BAE2" w14:textId="77777777" w:rsidR="00E74244" w:rsidRPr="00C24069" w:rsidRDefault="00F83889" w:rsidP="006A4438">
      <w:pPr>
        <w:pStyle w:val="BodyText"/>
      </w:pPr>
      <w:r w:rsidRPr="00C24069">
        <w:t xml:space="preserve">Prestige Biopharma Belgium </w:t>
      </w:r>
      <w:r w:rsidR="00E71B9B" w:rsidRPr="00C24069">
        <w:t>BVBA</w:t>
      </w:r>
    </w:p>
    <w:p w14:paraId="1996BAE3" w14:textId="77777777" w:rsidR="009F6640" w:rsidRPr="00C24069" w:rsidRDefault="00F83889" w:rsidP="006A4438">
      <w:pPr>
        <w:numPr>
          <w:ilvl w:val="12"/>
          <w:numId w:val="0"/>
        </w:numPr>
      </w:pPr>
      <w:r w:rsidRPr="00C24069">
        <w:t>Terhulpensesteenweg 449</w:t>
      </w:r>
    </w:p>
    <w:p w14:paraId="1996BAE5" w14:textId="39EE761F" w:rsidR="00E74244" w:rsidRPr="00C24069" w:rsidRDefault="00F83889" w:rsidP="006A4438">
      <w:pPr>
        <w:numPr>
          <w:ilvl w:val="12"/>
          <w:numId w:val="0"/>
        </w:numPr>
      </w:pPr>
      <w:r w:rsidRPr="00C24069">
        <w:t>3090 Overijse</w:t>
      </w:r>
      <w:r w:rsidR="00B9069D" w:rsidRPr="00C24069">
        <w:t xml:space="preserve">, </w:t>
      </w:r>
      <w:r w:rsidR="004C5051" w:rsidRPr="00C24069">
        <w:t>il-Belġju</w:t>
      </w:r>
    </w:p>
    <w:p w14:paraId="1996BAE6" w14:textId="77777777" w:rsidR="00F43F10" w:rsidRPr="00C24069" w:rsidRDefault="00F43F10" w:rsidP="006A4438">
      <w:pPr>
        <w:pStyle w:val="BodyText"/>
      </w:pPr>
    </w:p>
    <w:p w14:paraId="1996BAE7" w14:textId="67F53455" w:rsidR="00F43F10" w:rsidRPr="00C24069" w:rsidRDefault="004C5051" w:rsidP="006A4438">
      <w:pPr>
        <w:pStyle w:val="Heading1"/>
      </w:pPr>
      <w:r w:rsidRPr="00C24069">
        <w:t>Il-Manifattur</w:t>
      </w:r>
    </w:p>
    <w:p w14:paraId="1996BAE8" w14:textId="77777777" w:rsidR="00E71B9B" w:rsidRPr="00C24069" w:rsidRDefault="00E71B9B" w:rsidP="006A4438">
      <w:pPr>
        <w:pStyle w:val="BodyText"/>
      </w:pPr>
    </w:p>
    <w:p w14:paraId="1996BAE9" w14:textId="77777777" w:rsidR="00465310" w:rsidRPr="00C24069" w:rsidRDefault="00F83889" w:rsidP="006A4438">
      <w:pPr>
        <w:pStyle w:val="BodyText"/>
      </w:pPr>
      <w:r w:rsidRPr="00C24069">
        <w:t>Kymos Pharma Services, S.L</w:t>
      </w:r>
      <w:r w:rsidR="009F6640" w:rsidRPr="00C24069">
        <w:rPr>
          <w:bCs/>
        </w:rPr>
        <w:t>.</w:t>
      </w:r>
    </w:p>
    <w:p w14:paraId="1996BAEA" w14:textId="7CEDB660" w:rsidR="009B6568" w:rsidRPr="00C24069" w:rsidRDefault="00F83889" w:rsidP="006A4438">
      <w:r w:rsidRPr="00C24069">
        <w:t>Parc Tecnològic del Vallès, Ronda Can Fatjó</w:t>
      </w:r>
      <w:r w:rsidR="009F6640" w:rsidRPr="00C24069">
        <w:t>,</w:t>
      </w:r>
    </w:p>
    <w:p w14:paraId="1996BAEB" w14:textId="467A692D" w:rsidR="00465310" w:rsidRPr="00C24069" w:rsidRDefault="00F83889" w:rsidP="006A4438">
      <w:pPr>
        <w:pStyle w:val="BodyText"/>
        <w:ind w:left="29" w:hanging="29"/>
      </w:pPr>
      <w:r w:rsidRPr="00C24069">
        <w:t>7B, Cerdanyola del Vallès,</w:t>
      </w:r>
    </w:p>
    <w:p w14:paraId="1996BAEC" w14:textId="26D6D071" w:rsidR="00924B55" w:rsidRPr="00C24069" w:rsidRDefault="00F83889" w:rsidP="006A4438">
      <w:pPr>
        <w:pStyle w:val="BodyText"/>
        <w:ind w:left="29" w:hanging="29"/>
      </w:pPr>
      <w:r w:rsidRPr="00C24069">
        <w:t xml:space="preserve">08290 Barcelona, </w:t>
      </w:r>
      <w:r w:rsidR="004C5051" w:rsidRPr="00C24069">
        <w:t>Spanja</w:t>
      </w:r>
    </w:p>
    <w:p w14:paraId="1996BAED" w14:textId="77777777" w:rsidR="00924B55" w:rsidRPr="00C24069" w:rsidRDefault="00924B55" w:rsidP="006A4438">
      <w:pPr>
        <w:pStyle w:val="BodyText"/>
      </w:pPr>
    </w:p>
    <w:p w14:paraId="1996BAEE" w14:textId="77777777" w:rsidR="00465310" w:rsidRPr="00C24069" w:rsidRDefault="00F83889" w:rsidP="006A4438">
      <w:pPr>
        <w:pStyle w:val="BodyText"/>
      </w:pPr>
      <w:r w:rsidRPr="00C24069">
        <w:t>Laboratorio Reig Jofre, S.A</w:t>
      </w:r>
      <w:r w:rsidR="009F6640" w:rsidRPr="00C24069">
        <w:rPr>
          <w:bCs/>
        </w:rPr>
        <w:t>.</w:t>
      </w:r>
    </w:p>
    <w:p w14:paraId="0B7AEA3B" w14:textId="77777777" w:rsidR="00FB5793" w:rsidRPr="00C24069" w:rsidRDefault="00F83889" w:rsidP="006A4438">
      <w:pPr>
        <w:pStyle w:val="BodyText"/>
      </w:pPr>
      <w:r w:rsidRPr="00C24069">
        <w:t>Gran Capitán, 10</w:t>
      </w:r>
      <w:r w:rsidR="00E71B9B" w:rsidRPr="00C24069">
        <w:t xml:space="preserve">, </w:t>
      </w:r>
      <w:r w:rsidRPr="00C24069">
        <w:t>Sant Joan Despí,</w:t>
      </w:r>
    </w:p>
    <w:p w14:paraId="1996BAEF" w14:textId="05788E0A" w:rsidR="009B6241" w:rsidRPr="00C24069" w:rsidRDefault="00F83889" w:rsidP="006A4438">
      <w:pPr>
        <w:pStyle w:val="BodyText"/>
      </w:pPr>
      <w:r w:rsidRPr="00C24069">
        <w:t xml:space="preserve">08970 Barcelona, </w:t>
      </w:r>
      <w:r w:rsidR="004C5051" w:rsidRPr="00C24069">
        <w:t>Spanja</w:t>
      </w:r>
    </w:p>
    <w:p w14:paraId="1996BAF0" w14:textId="77777777" w:rsidR="00E71B9B" w:rsidRPr="00C24069" w:rsidRDefault="00E71B9B" w:rsidP="006A4438">
      <w:pPr>
        <w:pStyle w:val="BodyText"/>
        <w:rPr>
          <w:ins w:id="1" w:author="Author"/>
        </w:rPr>
      </w:pPr>
    </w:p>
    <w:p w14:paraId="591B47FD" w14:textId="1864A238" w:rsidR="00124D88" w:rsidRPr="00C24069" w:rsidRDefault="00124D88" w:rsidP="005321A0">
      <w:pPr>
        <w:pStyle w:val="BodyText"/>
        <w:keepNext/>
        <w:widowControl/>
        <w:rPr>
          <w:ins w:id="2" w:author="Author"/>
        </w:rPr>
      </w:pPr>
      <w:ins w:id="3" w:author="Author">
        <w:r w:rsidRPr="00C24069">
          <w:t>Għal kull tagħrif dwar din il-mediċina, jekk jogħġbok ikkuntattja lir-rappreżentant lokali tad-Detentur tal-Awtorizzazzjoni għat-Tqegħid fis-Suq:</w:t>
        </w:r>
      </w:ins>
    </w:p>
    <w:p w14:paraId="61E953BA" w14:textId="77777777" w:rsidR="00124D88" w:rsidRPr="00C24069" w:rsidRDefault="00124D88" w:rsidP="005321A0">
      <w:pPr>
        <w:pStyle w:val="BodyText"/>
        <w:keepNext/>
        <w:widowControl/>
        <w:rPr>
          <w:ins w:id="4" w:author="Author"/>
        </w:rPr>
      </w:pPr>
    </w:p>
    <w:tbl>
      <w:tblPr>
        <w:tblW w:w="9331" w:type="dxa"/>
        <w:tblInd w:w="-5" w:type="dxa"/>
        <w:tblLayout w:type="fixed"/>
        <w:tblLook w:val="04A0" w:firstRow="1" w:lastRow="0" w:firstColumn="1" w:lastColumn="0" w:noHBand="0" w:noVBand="1"/>
      </w:tblPr>
      <w:tblGrid>
        <w:gridCol w:w="4651"/>
        <w:gridCol w:w="4680"/>
      </w:tblGrid>
      <w:tr w:rsidR="002D0EA1" w:rsidRPr="00C24069" w14:paraId="529E0113" w14:textId="77777777" w:rsidTr="00B874BE">
        <w:trPr>
          <w:ins w:id="5" w:author="Author"/>
        </w:trPr>
        <w:tc>
          <w:tcPr>
            <w:tcW w:w="4646" w:type="dxa"/>
          </w:tcPr>
          <w:p w14:paraId="7018AC4F" w14:textId="77777777" w:rsidR="002D0EA1" w:rsidRPr="00C24069" w:rsidRDefault="002D0EA1" w:rsidP="005321A0">
            <w:pPr>
              <w:keepNext/>
              <w:widowControl/>
              <w:tabs>
                <w:tab w:val="left" w:pos="567"/>
              </w:tabs>
              <w:rPr>
                <w:ins w:id="6" w:author="Author"/>
                <w:szCs w:val="20"/>
                <w:lang w:val="de-DE"/>
              </w:rPr>
            </w:pPr>
            <w:ins w:id="7" w:author="Author">
              <w:r w:rsidRPr="00C24069">
                <w:rPr>
                  <w:b/>
                  <w:szCs w:val="20"/>
                  <w:lang w:val="de-DE"/>
                </w:rPr>
                <w:t>België/Belgique/Belgien</w:t>
              </w:r>
            </w:ins>
          </w:p>
          <w:p w14:paraId="7D974988" w14:textId="77777777" w:rsidR="002D0EA1" w:rsidRPr="00C24069" w:rsidRDefault="002D0EA1" w:rsidP="005321A0">
            <w:pPr>
              <w:keepNext/>
              <w:widowControl/>
              <w:tabs>
                <w:tab w:val="left" w:pos="567"/>
              </w:tabs>
              <w:adjustRightInd w:val="0"/>
              <w:rPr>
                <w:ins w:id="8" w:author="Author"/>
                <w:color w:val="000000"/>
                <w:szCs w:val="20"/>
                <w:lang w:val="de-DE" w:bidi="he-IL"/>
              </w:rPr>
            </w:pPr>
            <w:ins w:id="9" w:author="Author">
              <w:r w:rsidRPr="00C24069">
                <w:rPr>
                  <w:color w:val="000000"/>
                  <w:szCs w:val="20"/>
                  <w:lang w:val="de-DE" w:bidi="he-IL"/>
                </w:rPr>
                <w:t>Teva Pharma Belgium N.V./S.A./AG</w:t>
              </w:r>
            </w:ins>
          </w:p>
          <w:p w14:paraId="2FECE9E8" w14:textId="77777777" w:rsidR="002D0EA1" w:rsidRPr="00C24069" w:rsidRDefault="002D0EA1" w:rsidP="005321A0">
            <w:pPr>
              <w:keepNext/>
              <w:widowControl/>
              <w:tabs>
                <w:tab w:val="left" w:pos="567"/>
              </w:tabs>
              <w:rPr>
                <w:ins w:id="10" w:author="Author"/>
                <w:szCs w:val="20"/>
              </w:rPr>
            </w:pPr>
            <w:ins w:id="11" w:author="Author">
              <w:r w:rsidRPr="00C24069">
                <w:rPr>
                  <w:szCs w:val="20"/>
                </w:rPr>
                <w:t>Tél/Tel: +</w:t>
              </w:r>
              <w:r w:rsidRPr="00C24069">
                <w:rPr>
                  <w:szCs w:val="20"/>
                  <w:lang w:bidi="he-IL"/>
                </w:rPr>
                <w:t>32 38207373</w:t>
              </w:r>
            </w:ins>
          </w:p>
          <w:p w14:paraId="2ED63ABB" w14:textId="77777777" w:rsidR="002D0EA1" w:rsidRPr="00C24069" w:rsidRDefault="002D0EA1" w:rsidP="005321A0">
            <w:pPr>
              <w:keepNext/>
              <w:widowControl/>
              <w:tabs>
                <w:tab w:val="left" w:pos="567"/>
              </w:tabs>
              <w:ind w:right="34"/>
              <w:rPr>
                <w:ins w:id="12" w:author="Author"/>
                <w:szCs w:val="20"/>
              </w:rPr>
            </w:pPr>
          </w:p>
        </w:tc>
        <w:tc>
          <w:tcPr>
            <w:tcW w:w="4680" w:type="dxa"/>
          </w:tcPr>
          <w:p w14:paraId="6B97DC6A" w14:textId="77777777" w:rsidR="002D0EA1" w:rsidRPr="00C24069" w:rsidRDefault="002D0EA1" w:rsidP="005321A0">
            <w:pPr>
              <w:keepNext/>
              <w:widowControl/>
              <w:tabs>
                <w:tab w:val="left" w:pos="567"/>
              </w:tabs>
              <w:rPr>
                <w:ins w:id="13" w:author="Author"/>
                <w:szCs w:val="20"/>
              </w:rPr>
            </w:pPr>
            <w:ins w:id="14" w:author="Author">
              <w:r w:rsidRPr="00C24069">
                <w:rPr>
                  <w:b/>
                  <w:szCs w:val="20"/>
                </w:rPr>
                <w:t>Lietuva</w:t>
              </w:r>
            </w:ins>
          </w:p>
          <w:p w14:paraId="3BEFCF76" w14:textId="77777777" w:rsidR="002D0EA1" w:rsidRPr="00C24069" w:rsidRDefault="002D0EA1" w:rsidP="005321A0">
            <w:pPr>
              <w:keepNext/>
              <w:widowControl/>
              <w:tabs>
                <w:tab w:val="left" w:pos="567"/>
              </w:tabs>
              <w:rPr>
                <w:ins w:id="15" w:author="Author"/>
                <w:szCs w:val="20"/>
                <w:lang w:bidi="he-IL"/>
              </w:rPr>
            </w:pPr>
            <w:ins w:id="16" w:author="Author">
              <w:r w:rsidRPr="00C24069">
                <w:rPr>
                  <w:szCs w:val="20"/>
                  <w:lang w:bidi="he-IL"/>
                </w:rPr>
                <w:t>UAB Teva Baltics</w:t>
              </w:r>
            </w:ins>
          </w:p>
          <w:p w14:paraId="79F6AC91" w14:textId="77777777" w:rsidR="002D0EA1" w:rsidRPr="00C24069" w:rsidRDefault="002D0EA1" w:rsidP="005321A0">
            <w:pPr>
              <w:keepNext/>
              <w:widowControl/>
              <w:tabs>
                <w:tab w:val="left" w:pos="-720"/>
                <w:tab w:val="left" w:pos="567"/>
              </w:tabs>
              <w:suppressAutoHyphens/>
              <w:rPr>
                <w:ins w:id="17" w:author="Author"/>
                <w:color w:val="000000"/>
                <w:szCs w:val="20"/>
                <w:lang w:eastAsia="en-GB" w:bidi="he-IL"/>
              </w:rPr>
            </w:pPr>
            <w:ins w:id="18" w:author="Author">
              <w:r w:rsidRPr="00C24069">
                <w:rPr>
                  <w:color w:val="000000"/>
                  <w:szCs w:val="20"/>
                  <w:lang w:eastAsia="en-GB" w:bidi="he-IL"/>
                </w:rPr>
                <w:t>Tel: +370 52660203</w:t>
              </w:r>
            </w:ins>
          </w:p>
          <w:p w14:paraId="07473A8E" w14:textId="77777777" w:rsidR="002D0EA1" w:rsidRPr="00C24069" w:rsidRDefault="002D0EA1" w:rsidP="005321A0">
            <w:pPr>
              <w:keepNext/>
              <w:widowControl/>
              <w:tabs>
                <w:tab w:val="left" w:pos="567"/>
              </w:tabs>
              <w:suppressAutoHyphens/>
              <w:rPr>
                <w:ins w:id="19" w:author="Author"/>
                <w:szCs w:val="20"/>
              </w:rPr>
            </w:pPr>
          </w:p>
        </w:tc>
      </w:tr>
      <w:tr w:rsidR="002D0EA1" w:rsidRPr="00C24069" w14:paraId="5F5C696C" w14:textId="77777777" w:rsidTr="00B874BE">
        <w:trPr>
          <w:ins w:id="20" w:author="Author"/>
        </w:trPr>
        <w:tc>
          <w:tcPr>
            <w:tcW w:w="4646" w:type="dxa"/>
          </w:tcPr>
          <w:p w14:paraId="129C052E" w14:textId="77777777" w:rsidR="002D0EA1" w:rsidRPr="00C24069" w:rsidRDefault="002D0EA1" w:rsidP="00B874BE">
            <w:pPr>
              <w:tabs>
                <w:tab w:val="left" w:pos="720"/>
              </w:tabs>
              <w:adjustRightInd w:val="0"/>
              <w:rPr>
                <w:ins w:id="21" w:author="Author"/>
                <w:b/>
                <w:bCs/>
                <w:color w:val="000000"/>
                <w:szCs w:val="20"/>
                <w:lang w:eastAsia="en-GB" w:bidi="he-IL"/>
              </w:rPr>
            </w:pPr>
            <w:ins w:id="22" w:author="Author">
              <w:r w:rsidRPr="00C24069">
                <w:rPr>
                  <w:b/>
                  <w:bCs/>
                  <w:color w:val="000000"/>
                  <w:szCs w:val="20"/>
                  <w:lang w:eastAsia="en-GB" w:bidi="he-IL"/>
                </w:rPr>
                <w:t>България</w:t>
              </w:r>
            </w:ins>
          </w:p>
          <w:p w14:paraId="067F6FEF" w14:textId="77777777" w:rsidR="002D0EA1" w:rsidRPr="00C24069" w:rsidRDefault="002D0EA1" w:rsidP="00B874BE">
            <w:pPr>
              <w:tabs>
                <w:tab w:val="left" w:pos="567"/>
              </w:tabs>
              <w:adjustRightInd w:val="0"/>
              <w:rPr>
                <w:ins w:id="23" w:author="Author"/>
                <w:color w:val="000000"/>
                <w:szCs w:val="20"/>
                <w:lang w:bidi="he-IL"/>
              </w:rPr>
            </w:pPr>
            <w:ins w:id="24" w:author="Author">
              <w:r w:rsidRPr="00B015B4">
                <w:rPr>
                  <w:szCs w:val="20"/>
                </w:rPr>
                <w:t xml:space="preserve">Тева Фарма </w:t>
              </w:r>
              <w:r w:rsidRPr="00C24069">
                <w:rPr>
                  <w:szCs w:val="20"/>
                  <w:lang w:val="bg-BG"/>
                </w:rPr>
                <w:t>ЕАД</w:t>
              </w:r>
            </w:ins>
          </w:p>
          <w:p w14:paraId="61F5DC78" w14:textId="77777777" w:rsidR="002D0EA1" w:rsidRPr="00C24069" w:rsidRDefault="002D0EA1" w:rsidP="00B874BE">
            <w:pPr>
              <w:tabs>
                <w:tab w:val="left" w:pos="-720"/>
                <w:tab w:val="left" w:pos="567"/>
              </w:tabs>
              <w:suppressAutoHyphens/>
              <w:rPr>
                <w:ins w:id="25" w:author="Author"/>
                <w:color w:val="000000"/>
                <w:szCs w:val="20"/>
                <w:lang w:eastAsia="en-GB" w:bidi="he-IL"/>
              </w:rPr>
            </w:pPr>
            <w:ins w:id="26" w:author="Author">
              <w:r w:rsidRPr="00C24069">
                <w:rPr>
                  <w:color w:val="000000"/>
                  <w:szCs w:val="20"/>
                  <w:lang w:eastAsia="en-GB" w:bidi="he-IL"/>
                </w:rPr>
                <w:t>Teл.: +359 24899585</w:t>
              </w:r>
            </w:ins>
          </w:p>
          <w:p w14:paraId="3017CDB9" w14:textId="77777777" w:rsidR="002D0EA1" w:rsidRPr="00C24069" w:rsidRDefault="002D0EA1" w:rsidP="00B874BE">
            <w:pPr>
              <w:tabs>
                <w:tab w:val="left" w:pos="-720"/>
                <w:tab w:val="left" w:pos="567"/>
              </w:tabs>
              <w:suppressAutoHyphens/>
              <w:rPr>
                <w:ins w:id="27" w:author="Author"/>
                <w:szCs w:val="20"/>
              </w:rPr>
            </w:pPr>
          </w:p>
        </w:tc>
        <w:tc>
          <w:tcPr>
            <w:tcW w:w="4680" w:type="dxa"/>
          </w:tcPr>
          <w:p w14:paraId="1C3BFBCA" w14:textId="77777777" w:rsidR="002D0EA1" w:rsidRPr="00C24069" w:rsidRDefault="002D0EA1" w:rsidP="00B874BE">
            <w:pPr>
              <w:tabs>
                <w:tab w:val="left" w:pos="720"/>
              </w:tabs>
              <w:adjustRightInd w:val="0"/>
              <w:rPr>
                <w:ins w:id="28" w:author="Author"/>
                <w:b/>
                <w:bCs/>
                <w:color w:val="000000"/>
                <w:szCs w:val="20"/>
                <w:lang w:val="de-DE" w:eastAsia="en-GB" w:bidi="he-IL"/>
              </w:rPr>
            </w:pPr>
            <w:ins w:id="29" w:author="Author">
              <w:r w:rsidRPr="00C24069">
                <w:rPr>
                  <w:b/>
                  <w:bCs/>
                  <w:color w:val="000000"/>
                  <w:szCs w:val="20"/>
                  <w:lang w:val="de-DE" w:eastAsia="en-GB" w:bidi="he-IL"/>
                </w:rPr>
                <w:t>Luxembourg/Luxemburg</w:t>
              </w:r>
            </w:ins>
          </w:p>
          <w:p w14:paraId="44373618" w14:textId="77777777" w:rsidR="002D0EA1" w:rsidRPr="00C24069" w:rsidRDefault="002D0EA1" w:rsidP="00B874BE">
            <w:pPr>
              <w:tabs>
                <w:tab w:val="left" w:pos="567"/>
              </w:tabs>
              <w:adjustRightInd w:val="0"/>
              <w:rPr>
                <w:ins w:id="30" w:author="Author"/>
                <w:color w:val="000000"/>
                <w:szCs w:val="20"/>
                <w:lang w:val="de-DE" w:bidi="he-IL"/>
              </w:rPr>
            </w:pPr>
            <w:ins w:id="31" w:author="Author">
              <w:r w:rsidRPr="00C24069">
                <w:rPr>
                  <w:color w:val="000000"/>
                  <w:szCs w:val="20"/>
                  <w:lang w:val="de-DE" w:bidi="he-IL"/>
                </w:rPr>
                <w:t>Teva Pharma Belgium N.V./S.A./AG</w:t>
              </w:r>
            </w:ins>
          </w:p>
          <w:p w14:paraId="15231C06" w14:textId="77777777" w:rsidR="002D0EA1" w:rsidRPr="00C24069" w:rsidRDefault="002D0EA1" w:rsidP="00B874BE">
            <w:pPr>
              <w:tabs>
                <w:tab w:val="left" w:pos="567"/>
              </w:tabs>
              <w:suppressAutoHyphens/>
              <w:spacing w:line="260" w:lineRule="exact"/>
              <w:rPr>
                <w:ins w:id="32" w:author="Author"/>
                <w:color w:val="000000"/>
                <w:szCs w:val="20"/>
                <w:lang w:val="de-DE" w:bidi="he-IL"/>
              </w:rPr>
            </w:pPr>
            <w:ins w:id="33" w:author="Author">
              <w:r w:rsidRPr="00C24069">
                <w:rPr>
                  <w:szCs w:val="20"/>
                </w:rPr>
                <w:t>Tél/Tel: +</w:t>
              </w:r>
              <w:r w:rsidRPr="00C24069">
                <w:rPr>
                  <w:szCs w:val="20"/>
                  <w:lang w:bidi="he-IL"/>
                </w:rPr>
                <w:t>32 38207373</w:t>
              </w:r>
            </w:ins>
          </w:p>
          <w:p w14:paraId="7EF6DBD5" w14:textId="77777777" w:rsidR="002D0EA1" w:rsidRPr="00C24069" w:rsidRDefault="002D0EA1" w:rsidP="00B874BE">
            <w:pPr>
              <w:tabs>
                <w:tab w:val="left" w:pos="-720"/>
                <w:tab w:val="left" w:pos="567"/>
              </w:tabs>
              <w:suppressAutoHyphens/>
              <w:rPr>
                <w:ins w:id="34" w:author="Author"/>
                <w:szCs w:val="20"/>
                <w:lang w:val="de-DE"/>
              </w:rPr>
            </w:pPr>
          </w:p>
        </w:tc>
      </w:tr>
      <w:tr w:rsidR="002D0EA1" w:rsidRPr="00C24069" w14:paraId="1B7B0A78" w14:textId="77777777" w:rsidTr="00B874BE">
        <w:trPr>
          <w:ins w:id="35" w:author="Author"/>
        </w:trPr>
        <w:tc>
          <w:tcPr>
            <w:tcW w:w="4646" w:type="dxa"/>
          </w:tcPr>
          <w:p w14:paraId="77453590" w14:textId="77777777" w:rsidR="002D0EA1" w:rsidRPr="00C24069" w:rsidRDefault="002D0EA1" w:rsidP="00B874BE">
            <w:pPr>
              <w:tabs>
                <w:tab w:val="left" w:pos="-720"/>
                <w:tab w:val="left" w:pos="567"/>
              </w:tabs>
              <w:suppressAutoHyphens/>
              <w:rPr>
                <w:ins w:id="36" w:author="Author"/>
                <w:szCs w:val="20"/>
              </w:rPr>
            </w:pPr>
            <w:ins w:id="37" w:author="Author">
              <w:r w:rsidRPr="00C24069">
                <w:rPr>
                  <w:b/>
                  <w:szCs w:val="20"/>
                </w:rPr>
                <w:t>Česká republika</w:t>
              </w:r>
            </w:ins>
          </w:p>
          <w:p w14:paraId="3524D3A5" w14:textId="77777777" w:rsidR="002D0EA1" w:rsidRPr="00C24069" w:rsidRDefault="002D0EA1" w:rsidP="00B874BE">
            <w:pPr>
              <w:tabs>
                <w:tab w:val="left" w:pos="720"/>
              </w:tabs>
              <w:adjustRightInd w:val="0"/>
              <w:rPr>
                <w:ins w:id="38" w:author="Author"/>
                <w:color w:val="000000"/>
                <w:szCs w:val="20"/>
                <w:lang w:eastAsia="en-GB" w:bidi="he-IL"/>
              </w:rPr>
            </w:pPr>
            <w:ins w:id="39" w:author="Author">
              <w:r w:rsidRPr="00C24069">
                <w:rPr>
                  <w:color w:val="000000"/>
                  <w:szCs w:val="20"/>
                  <w:lang w:eastAsia="en-GB" w:bidi="he-IL"/>
                </w:rPr>
                <w:t>Teva Pharmaceuticals CR, s.r.o.</w:t>
              </w:r>
            </w:ins>
          </w:p>
          <w:p w14:paraId="60D81E02" w14:textId="77777777" w:rsidR="002D0EA1" w:rsidRPr="00C24069" w:rsidRDefault="002D0EA1" w:rsidP="00B874BE">
            <w:pPr>
              <w:tabs>
                <w:tab w:val="left" w:pos="-720"/>
                <w:tab w:val="left" w:pos="567"/>
              </w:tabs>
              <w:suppressAutoHyphens/>
              <w:rPr>
                <w:ins w:id="40" w:author="Author"/>
                <w:color w:val="000000"/>
                <w:szCs w:val="20"/>
                <w:lang w:eastAsia="en-GB" w:bidi="he-IL"/>
              </w:rPr>
            </w:pPr>
            <w:ins w:id="41" w:author="Author">
              <w:r w:rsidRPr="00C24069">
                <w:rPr>
                  <w:color w:val="000000"/>
                  <w:szCs w:val="20"/>
                  <w:lang w:eastAsia="en-GB" w:bidi="he-IL"/>
                </w:rPr>
                <w:t>Tel: +420 251007111</w:t>
              </w:r>
            </w:ins>
          </w:p>
          <w:p w14:paraId="5E040DFD" w14:textId="77777777" w:rsidR="002D0EA1" w:rsidRPr="00C24069" w:rsidRDefault="002D0EA1" w:rsidP="00B874BE">
            <w:pPr>
              <w:tabs>
                <w:tab w:val="left" w:pos="-720"/>
                <w:tab w:val="left" w:pos="567"/>
              </w:tabs>
              <w:suppressAutoHyphens/>
              <w:rPr>
                <w:ins w:id="42" w:author="Author"/>
                <w:szCs w:val="20"/>
              </w:rPr>
            </w:pPr>
          </w:p>
        </w:tc>
        <w:tc>
          <w:tcPr>
            <w:tcW w:w="4680" w:type="dxa"/>
          </w:tcPr>
          <w:p w14:paraId="5C9985E4" w14:textId="77777777" w:rsidR="002D0EA1" w:rsidRPr="00C24069" w:rsidRDefault="002D0EA1" w:rsidP="00B874BE">
            <w:pPr>
              <w:tabs>
                <w:tab w:val="left" w:pos="567"/>
              </w:tabs>
              <w:rPr>
                <w:ins w:id="43" w:author="Author"/>
                <w:b/>
                <w:szCs w:val="20"/>
              </w:rPr>
            </w:pPr>
            <w:ins w:id="44" w:author="Author">
              <w:r w:rsidRPr="00C24069">
                <w:rPr>
                  <w:b/>
                  <w:szCs w:val="20"/>
                </w:rPr>
                <w:t>Magyarország</w:t>
              </w:r>
            </w:ins>
          </w:p>
          <w:p w14:paraId="08B253A6" w14:textId="77777777" w:rsidR="002D0EA1" w:rsidRPr="00C24069" w:rsidRDefault="002D0EA1" w:rsidP="00B874BE">
            <w:pPr>
              <w:tabs>
                <w:tab w:val="left" w:pos="720"/>
              </w:tabs>
              <w:adjustRightInd w:val="0"/>
              <w:rPr>
                <w:ins w:id="45" w:author="Author"/>
                <w:color w:val="000000"/>
                <w:szCs w:val="20"/>
                <w:lang w:eastAsia="en-GB" w:bidi="he-IL"/>
              </w:rPr>
            </w:pPr>
            <w:ins w:id="46" w:author="Author">
              <w:r w:rsidRPr="00C24069">
                <w:rPr>
                  <w:color w:val="000000"/>
                  <w:szCs w:val="20"/>
                  <w:lang w:eastAsia="en-GB" w:bidi="he-IL"/>
                </w:rPr>
                <w:t>Teva Gyógyszergyár Zrt.</w:t>
              </w:r>
            </w:ins>
          </w:p>
          <w:p w14:paraId="3C3FB649" w14:textId="77777777" w:rsidR="002D0EA1" w:rsidRPr="00C24069" w:rsidRDefault="002D0EA1" w:rsidP="00B874BE">
            <w:pPr>
              <w:tabs>
                <w:tab w:val="left" w:pos="-720"/>
                <w:tab w:val="left" w:pos="567"/>
              </w:tabs>
              <w:suppressAutoHyphens/>
              <w:rPr>
                <w:ins w:id="47" w:author="Author"/>
                <w:color w:val="000000"/>
                <w:szCs w:val="20"/>
                <w:lang w:eastAsia="en-GB" w:bidi="he-IL"/>
              </w:rPr>
            </w:pPr>
            <w:ins w:id="48" w:author="Author">
              <w:r w:rsidRPr="00C24069">
                <w:rPr>
                  <w:color w:val="000000"/>
                  <w:szCs w:val="20"/>
                  <w:lang w:eastAsia="en-GB" w:bidi="he-IL"/>
                </w:rPr>
                <w:t>Tel.: +36 12886400</w:t>
              </w:r>
            </w:ins>
          </w:p>
          <w:p w14:paraId="7340E416" w14:textId="77777777" w:rsidR="002D0EA1" w:rsidRPr="00C24069" w:rsidRDefault="002D0EA1" w:rsidP="00B874BE">
            <w:pPr>
              <w:tabs>
                <w:tab w:val="left" w:pos="567"/>
              </w:tabs>
              <w:rPr>
                <w:ins w:id="49" w:author="Author"/>
                <w:szCs w:val="20"/>
              </w:rPr>
            </w:pPr>
          </w:p>
        </w:tc>
      </w:tr>
      <w:tr w:rsidR="002D0EA1" w:rsidRPr="00C24069" w14:paraId="1913EE0B" w14:textId="77777777" w:rsidTr="00B874BE">
        <w:trPr>
          <w:ins w:id="50" w:author="Author"/>
        </w:trPr>
        <w:tc>
          <w:tcPr>
            <w:tcW w:w="4646" w:type="dxa"/>
          </w:tcPr>
          <w:p w14:paraId="5A4D556A" w14:textId="77777777" w:rsidR="002D0EA1" w:rsidRPr="00C24069" w:rsidRDefault="002D0EA1" w:rsidP="00B874BE">
            <w:pPr>
              <w:tabs>
                <w:tab w:val="left" w:pos="567"/>
              </w:tabs>
              <w:rPr>
                <w:ins w:id="51" w:author="Author"/>
                <w:szCs w:val="20"/>
              </w:rPr>
            </w:pPr>
            <w:ins w:id="52" w:author="Author">
              <w:r w:rsidRPr="00C24069">
                <w:rPr>
                  <w:b/>
                  <w:szCs w:val="20"/>
                </w:rPr>
                <w:t>Danmark</w:t>
              </w:r>
            </w:ins>
          </w:p>
          <w:p w14:paraId="63D2A9B5" w14:textId="77777777" w:rsidR="002D0EA1" w:rsidRPr="00C24069" w:rsidRDefault="002D0EA1" w:rsidP="00B874BE">
            <w:pPr>
              <w:tabs>
                <w:tab w:val="left" w:pos="720"/>
              </w:tabs>
              <w:adjustRightInd w:val="0"/>
              <w:rPr>
                <w:ins w:id="53" w:author="Author"/>
                <w:color w:val="000000"/>
                <w:szCs w:val="20"/>
                <w:lang w:eastAsia="en-GB" w:bidi="he-IL"/>
              </w:rPr>
            </w:pPr>
            <w:ins w:id="54" w:author="Author">
              <w:r w:rsidRPr="00C24069">
                <w:rPr>
                  <w:color w:val="000000"/>
                  <w:szCs w:val="20"/>
                  <w:lang w:eastAsia="en-GB" w:bidi="he-IL"/>
                </w:rPr>
                <w:t>Teva Denmark A/S</w:t>
              </w:r>
            </w:ins>
          </w:p>
          <w:p w14:paraId="23C57BAB" w14:textId="77777777" w:rsidR="002D0EA1" w:rsidRPr="00C24069" w:rsidRDefault="002D0EA1" w:rsidP="00B874BE">
            <w:pPr>
              <w:tabs>
                <w:tab w:val="left" w:pos="-720"/>
                <w:tab w:val="left" w:pos="567"/>
              </w:tabs>
              <w:suppressAutoHyphens/>
              <w:rPr>
                <w:ins w:id="55" w:author="Author"/>
                <w:color w:val="000000"/>
                <w:szCs w:val="20"/>
                <w:lang w:eastAsia="en-GB" w:bidi="he-IL"/>
              </w:rPr>
            </w:pPr>
            <w:ins w:id="56" w:author="Author">
              <w:r w:rsidRPr="00C24069">
                <w:rPr>
                  <w:color w:val="000000"/>
                  <w:szCs w:val="20"/>
                  <w:lang w:eastAsia="en-GB" w:bidi="he-IL"/>
                </w:rPr>
                <w:t>Tlf.: +45 44985511</w:t>
              </w:r>
            </w:ins>
          </w:p>
          <w:p w14:paraId="6A260CB6" w14:textId="77777777" w:rsidR="002D0EA1" w:rsidRPr="00C24069" w:rsidRDefault="002D0EA1" w:rsidP="00B874BE">
            <w:pPr>
              <w:tabs>
                <w:tab w:val="left" w:pos="-720"/>
                <w:tab w:val="left" w:pos="567"/>
              </w:tabs>
              <w:suppressAutoHyphens/>
              <w:rPr>
                <w:ins w:id="57" w:author="Author"/>
                <w:szCs w:val="20"/>
              </w:rPr>
            </w:pPr>
          </w:p>
        </w:tc>
        <w:tc>
          <w:tcPr>
            <w:tcW w:w="4680" w:type="dxa"/>
          </w:tcPr>
          <w:p w14:paraId="50C287CB" w14:textId="77777777" w:rsidR="002D0EA1" w:rsidRPr="00B015B4" w:rsidRDefault="002D0EA1" w:rsidP="00B874BE">
            <w:pPr>
              <w:tabs>
                <w:tab w:val="left" w:pos="-720"/>
                <w:tab w:val="left" w:pos="567"/>
                <w:tab w:val="left" w:pos="4536"/>
              </w:tabs>
              <w:suppressAutoHyphens/>
              <w:rPr>
                <w:ins w:id="58" w:author="Author"/>
                <w:b/>
                <w:szCs w:val="20"/>
                <w:lang w:val="sv-SE"/>
              </w:rPr>
            </w:pPr>
            <w:ins w:id="59" w:author="Author">
              <w:r w:rsidRPr="00B015B4">
                <w:rPr>
                  <w:b/>
                  <w:szCs w:val="20"/>
                  <w:lang w:val="sv-SE"/>
                </w:rPr>
                <w:t>Malta</w:t>
              </w:r>
            </w:ins>
          </w:p>
          <w:p w14:paraId="51E0633E" w14:textId="77777777" w:rsidR="002D0EA1" w:rsidRPr="00C24069" w:rsidRDefault="002D0EA1" w:rsidP="00B874BE">
            <w:pPr>
              <w:tabs>
                <w:tab w:val="left" w:pos="567"/>
              </w:tabs>
              <w:rPr>
                <w:ins w:id="60" w:author="Author"/>
                <w:color w:val="000000"/>
                <w:szCs w:val="20"/>
                <w:lang w:bidi="he-IL"/>
              </w:rPr>
            </w:pPr>
            <w:ins w:id="61" w:author="Author">
              <w:r w:rsidRPr="00B015B4">
                <w:rPr>
                  <w:color w:val="000000"/>
                  <w:szCs w:val="20"/>
                  <w:lang w:val="sv-SE" w:bidi="he-IL"/>
                </w:rPr>
                <w:t>TEVA HELLAS </w:t>
              </w:r>
              <w:r w:rsidRPr="00C24069">
                <w:rPr>
                  <w:color w:val="000000"/>
                  <w:szCs w:val="20"/>
                  <w:lang w:bidi="he-IL"/>
                </w:rPr>
                <w:t>Α</w:t>
              </w:r>
              <w:r w:rsidRPr="00B015B4">
                <w:rPr>
                  <w:color w:val="000000"/>
                  <w:szCs w:val="20"/>
                  <w:lang w:val="sv-SE" w:bidi="he-IL"/>
                </w:rPr>
                <w:t>.</w:t>
              </w:r>
              <w:r w:rsidRPr="00C24069">
                <w:rPr>
                  <w:color w:val="000000"/>
                  <w:szCs w:val="20"/>
                  <w:lang w:bidi="he-IL"/>
                </w:rPr>
                <w:t>Ε</w:t>
              </w:r>
              <w:r w:rsidRPr="00B015B4">
                <w:rPr>
                  <w:color w:val="000000"/>
                  <w:szCs w:val="20"/>
                  <w:lang w:val="sv-SE" w:bidi="he-IL"/>
                </w:rPr>
                <w:t>.</w:t>
              </w:r>
            </w:ins>
          </w:p>
          <w:p w14:paraId="284C1BF7" w14:textId="77777777" w:rsidR="002D0EA1" w:rsidRPr="00C24069" w:rsidRDefault="002D0EA1" w:rsidP="00B874BE">
            <w:pPr>
              <w:tabs>
                <w:tab w:val="left" w:pos="567"/>
              </w:tabs>
              <w:rPr>
                <w:ins w:id="62" w:author="Author"/>
                <w:color w:val="000000"/>
                <w:szCs w:val="20"/>
                <w:lang w:bidi="he-IL"/>
              </w:rPr>
            </w:pPr>
            <w:ins w:id="63" w:author="Author">
              <w:r w:rsidRPr="00C24069">
                <w:rPr>
                  <w:color w:val="000000"/>
                  <w:szCs w:val="20"/>
                  <w:lang w:val="en-US" w:bidi="he-IL"/>
                </w:rPr>
                <w:t>il-Greċja</w:t>
              </w:r>
            </w:ins>
          </w:p>
          <w:p w14:paraId="0AD98F6D" w14:textId="77777777" w:rsidR="002D0EA1" w:rsidRPr="00C24069" w:rsidRDefault="002D0EA1" w:rsidP="00B874BE">
            <w:pPr>
              <w:tabs>
                <w:tab w:val="left" w:pos="567"/>
              </w:tabs>
              <w:rPr>
                <w:ins w:id="64" w:author="Author"/>
                <w:color w:val="000000"/>
                <w:szCs w:val="20"/>
                <w:lang w:bidi="he-IL"/>
              </w:rPr>
            </w:pPr>
            <w:ins w:id="65" w:author="Author">
              <w:r w:rsidRPr="00C24069">
                <w:rPr>
                  <w:color w:val="000000"/>
                  <w:szCs w:val="20"/>
                  <w:lang w:val="en-US" w:bidi="he-IL"/>
                </w:rPr>
                <w:t>Tel: +30 2118805000</w:t>
              </w:r>
            </w:ins>
          </w:p>
          <w:p w14:paraId="57600104" w14:textId="77777777" w:rsidR="002D0EA1" w:rsidRPr="00C24069" w:rsidRDefault="002D0EA1" w:rsidP="00B874BE">
            <w:pPr>
              <w:tabs>
                <w:tab w:val="left" w:pos="567"/>
              </w:tabs>
              <w:rPr>
                <w:ins w:id="66" w:author="Author"/>
                <w:szCs w:val="20"/>
              </w:rPr>
            </w:pPr>
          </w:p>
        </w:tc>
      </w:tr>
      <w:tr w:rsidR="002D0EA1" w:rsidRPr="00C24069" w14:paraId="32636955" w14:textId="77777777" w:rsidTr="00B874BE">
        <w:trPr>
          <w:ins w:id="67" w:author="Author"/>
        </w:trPr>
        <w:tc>
          <w:tcPr>
            <w:tcW w:w="4646" w:type="dxa"/>
            <w:hideMark/>
          </w:tcPr>
          <w:p w14:paraId="2C9FCB94" w14:textId="77777777" w:rsidR="002D0EA1" w:rsidRPr="00C24069" w:rsidRDefault="002D0EA1" w:rsidP="00B874BE">
            <w:pPr>
              <w:tabs>
                <w:tab w:val="left" w:pos="567"/>
              </w:tabs>
              <w:rPr>
                <w:ins w:id="68" w:author="Author"/>
                <w:szCs w:val="20"/>
              </w:rPr>
            </w:pPr>
            <w:ins w:id="69" w:author="Author">
              <w:r w:rsidRPr="00C24069">
                <w:rPr>
                  <w:b/>
                  <w:szCs w:val="20"/>
                </w:rPr>
                <w:t>Deutschland</w:t>
              </w:r>
            </w:ins>
          </w:p>
          <w:p w14:paraId="0951AD5C" w14:textId="77777777" w:rsidR="002D0EA1" w:rsidRPr="00C24069" w:rsidRDefault="002D0EA1" w:rsidP="00B874BE">
            <w:pPr>
              <w:tabs>
                <w:tab w:val="left" w:pos="567"/>
              </w:tabs>
              <w:rPr>
                <w:ins w:id="70" w:author="Author"/>
                <w:szCs w:val="20"/>
              </w:rPr>
            </w:pPr>
            <w:ins w:id="71" w:author="Author">
              <w:r w:rsidRPr="00C24069">
                <w:rPr>
                  <w:szCs w:val="20"/>
                  <w:lang w:val="en-US"/>
                </w:rPr>
                <w:t>ratiopharm GmbH</w:t>
              </w:r>
            </w:ins>
          </w:p>
          <w:p w14:paraId="1D744591" w14:textId="77777777" w:rsidR="002D0EA1" w:rsidRPr="00C24069" w:rsidRDefault="002D0EA1" w:rsidP="00B874BE">
            <w:pPr>
              <w:tabs>
                <w:tab w:val="left" w:pos="567"/>
              </w:tabs>
              <w:rPr>
                <w:ins w:id="72" w:author="Author"/>
                <w:szCs w:val="20"/>
              </w:rPr>
            </w:pPr>
            <w:ins w:id="73" w:author="Author">
              <w:r w:rsidRPr="00C24069">
                <w:rPr>
                  <w:szCs w:val="20"/>
                  <w:lang w:val="en-US"/>
                </w:rPr>
                <w:t>Tel: +49 (0) 73140202</w:t>
              </w:r>
            </w:ins>
          </w:p>
        </w:tc>
        <w:tc>
          <w:tcPr>
            <w:tcW w:w="4680" w:type="dxa"/>
          </w:tcPr>
          <w:p w14:paraId="109D866C" w14:textId="77777777" w:rsidR="002D0EA1" w:rsidRPr="00C24069" w:rsidRDefault="002D0EA1" w:rsidP="00B874BE">
            <w:pPr>
              <w:tabs>
                <w:tab w:val="left" w:pos="567"/>
              </w:tabs>
              <w:suppressAutoHyphens/>
              <w:rPr>
                <w:ins w:id="74" w:author="Author"/>
                <w:szCs w:val="20"/>
                <w:lang w:val="de-DE"/>
              </w:rPr>
            </w:pPr>
            <w:ins w:id="75" w:author="Author">
              <w:r w:rsidRPr="00C24069">
                <w:rPr>
                  <w:b/>
                  <w:szCs w:val="20"/>
                  <w:lang w:val="de-DE"/>
                </w:rPr>
                <w:t>Nederland</w:t>
              </w:r>
            </w:ins>
          </w:p>
          <w:p w14:paraId="063AA04D" w14:textId="77777777" w:rsidR="002D0EA1" w:rsidRPr="00C24069" w:rsidRDefault="002D0EA1" w:rsidP="00B874BE">
            <w:pPr>
              <w:tabs>
                <w:tab w:val="left" w:pos="567"/>
              </w:tabs>
              <w:adjustRightInd w:val="0"/>
              <w:ind w:left="-23"/>
              <w:rPr>
                <w:ins w:id="76" w:author="Author"/>
                <w:color w:val="000000"/>
                <w:szCs w:val="20"/>
                <w:lang w:val="de-DE" w:bidi="he-IL"/>
              </w:rPr>
            </w:pPr>
            <w:ins w:id="77" w:author="Author">
              <w:r w:rsidRPr="00C24069">
                <w:rPr>
                  <w:color w:val="000000"/>
                  <w:szCs w:val="20"/>
                  <w:lang w:val="de-DE" w:bidi="he-IL"/>
                </w:rPr>
                <w:t>Teva Nederland B.V.</w:t>
              </w:r>
            </w:ins>
          </w:p>
          <w:p w14:paraId="12244CE4" w14:textId="77777777" w:rsidR="002D0EA1" w:rsidRPr="00C24069" w:rsidRDefault="002D0EA1" w:rsidP="00B874BE">
            <w:pPr>
              <w:tabs>
                <w:tab w:val="left" w:pos="567"/>
              </w:tabs>
              <w:rPr>
                <w:ins w:id="78" w:author="Author"/>
                <w:color w:val="000000"/>
                <w:szCs w:val="20"/>
                <w:lang w:eastAsia="en-GB" w:bidi="he-IL"/>
              </w:rPr>
            </w:pPr>
            <w:ins w:id="79" w:author="Author">
              <w:r w:rsidRPr="00C24069">
                <w:rPr>
                  <w:color w:val="000000"/>
                  <w:szCs w:val="20"/>
                  <w:lang w:eastAsia="en-GB" w:bidi="he-IL"/>
                </w:rPr>
                <w:t>Tel: +31 8000228400</w:t>
              </w:r>
            </w:ins>
          </w:p>
          <w:p w14:paraId="15A69308" w14:textId="77777777" w:rsidR="002D0EA1" w:rsidRPr="00C24069" w:rsidRDefault="002D0EA1" w:rsidP="00B874BE">
            <w:pPr>
              <w:tabs>
                <w:tab w:val="left" w:pos="-720"/>
                <w:tab w:val="left" w:pos="567"/>
              </w:tabs>
              <w:suppressAutoHyphens/>
              <w:rPr>
                <w:ins w:id="80" w:author="Author"/>
                <w:szCs w:val="20"/>
              </w:rPr>
            </w:pPr>
          </w:p>
        </w:tc>
      </w:tr>
      <w:tr w:rsidR="002D0EA1" w:rsidRPr="00C24069" w14:paraId="2FD08B0F" w14:textId="77777777" w:rsidTr="00B874BE">
        <w:trPr>
          <w:ins w:id="81" w:author="Author"/>
        </w:trPr>
        <w:tc>
          <w:tcPr>
            <w:tcW w:w="4646" w:type="dxa"/>
          </w:tcPr>
          <w:p w14:paraId="2ACCAA09" w14:textId="77777777" w:rsidR="002D0EA1" w:rsidRPr="00C24069" w:rsidRDefault="002D0EA1" w:rsidP="00B874BE">
            <w:pPr>
              <w:tabs>
                <w:tab w:val="left" w:pos="-720"/>
                <w:tab w:val="left" w:pos="567"/>
              </w:tabs>
              <w:suppressAutoHyphens/>
              <w:rPr>
                <w:ins w:id="82" w:author="Author"/>
                <w:b/>
                <w:bCs/>
                <w:szCs w:val="20"/>
                <w:lang w:val="it-IT"/>
              </w:rPr>
            </w:pPr>
            <w:ins w:id="83" w:author="Author">
              <w:r w:rsidRPr="00C24069">
                <w:rPr>
                  <w:b/>
                  <w:bCs/>
                  <w:szCs w:val="20"/>
                  <w:lang w:val="it-IT"/>
                </w:rPr>
                <w:t>Eesti</w:t>
              </w:r>
            </w:ins>
          </w:p>
          <w:p w14:paraId="08A3F20A" w14:textId="77777777" w:rsidR="002D0EA1" w:rsidRPr="00C24069" w:rsidRDefault="002D0EA1" w:rsidP="00B874BE">
            <w:pPr>
              <w:tabs>
                <w:tab w:val="left" w:pos="567"/>
              </w:tabs>
              <w:rPr>
                <w:ins w:id="84" w:author="Author"/>
                <w:szCs w:val="20"/>
                <w:lang w:val="it-IT" w:bidi="he-IL"/>
              </w:rPr>
            </w:pPr>
            <w:ins w:id="85" w:author="Author">
              <w:r w:rsidRPr="00C24069">
                <w:rPr>
                  <w:color w:val="000000"/>
                  <w:szCs w:val="20"/>
                  <w:lang w:val="it-IT" w:eastAsia="lt-LT" w:bidi="he-IL"/>
                </w:rPr>
                <w:t>UAB Teva Baltics Eesti filiaal</w:t>
              </w:r>
            </w:ins>
          </w:p>
          <w:p w14:paraId="14892A26" w14:textId="77777777" w:rsidR="002D0EA1" w:rsidRPr="00C24069" w:rsidRDefault="002D0EA1" w:rsidP="00B874BE">
            <w:pPr>
              <w:tabs>
                <w:tab w:val="left" w:pos="567"/>
              </w:tabs>
              <w:rPr>
                <w:ins w:id="86" w:author="Author"/>
                <w:szCs w:val="20"/>
              </w:rPr>
            </w:pPr>
            <w:ins w:id="87" w:author="Author">
              <w:r w:rsidRPr="00C24069">
                <w:rPr>
                  <w:szCs w:val="20"/>
                </w:rPr>
                <w:t>Tel: +372 6610801</w:t>
              </w:r>
            </w:ins>
          </w:p>
          <w:p w14:paraId="6D22B657" w14:textId="77777777" w:rsidR="002D0EA1" w:rsidRPr="00C24069" w:rsidRDefault="002D0EA1" w:rsidP="00B874BE">
            <w:pPr>
              <w:tabs>
                <w:tab w:val="left" w:pos="-720"/>
                <w:tab w:val="left" w:pos="567"/>
              </w:tabs>
              <w:suppressAutoHyphens/>
              <w:rPr>
                <w:ins w:id="88" w:author="Author"/>
                <w:szCs w:val="20"/>
              </w:rPr>
            </w:pPr>
          </w:p>
        </w:tc>
        <w:tc>
          <w:tcPr>
            <w:tcW w:w="4680" w:type="dxa"/>
          </w:tcPr>
          <w:p w14:paraId="67BA0CD5" w14:textId="77777777" w:rsidR="002D0EA1" w:rsidRPr="00C24069" w:rsidRDefault="002D0EA1" w:rsidP="00B874BE">
            <w:pPr>
              <w:tabs>
                <w:tab w:val="left" w:pos="567"/>
              </w:tabs>
              <w:rPr>
                <w:ins w:id="89" w:author="Author"/>
                <w:szCs w:val="20"/>
              </w:rPr>
            </w:pPr>
            <w:ins w:id="90" w:author="Author">
              <w:r w:rsidRPr="00C24069">
                <w:rPr>
                  <w:b/>
                  <w:szCs w:val="20"/>
                </w:rPr>
                <w:t>Norge</w:t>
              </w:r>
            </w:ins>
          </w:p>
          <w:p w14:paraId="678B3080" w14:textId="77777777" w:rsidR="002D0EA1" w:rsidRPr="00C24069" w:rsidRDefault="002D0EA1" w:rsidP="00B874BE">
            <w:pPr>
              <w:tabs>
                <w:tab w:val="left" w:pos="567"/>
              </w:tabs>
              <w:rPr>
                <w:ins w:id="91" w:author="Author"/>
                <w:szCs w:val="20"/>
                <w:lang w:bidi="he-IL"/>
              </w:rPr>
            </w:pPr>
            <w:ins w:id="92" w:author="Author">
              <w:r w:rsidRPr="00C24069">
                <w:rPr>
                  <w:szCs w:val="20"/>
                  <w:lang w:bidi="he-IL"/>
                </w:rPr>
                <w:t>Teva Norway AS</w:t>
              </w:r>
            </w:ins>
          </w:p>
          <w:p w14:paraId="61D098A2" w14:textId="77777777" w:rsidR="002D0EA1" w:rsidRPr="00C24069" w:rsidRDefault="002D0EA1" w:rsidP="00B874BE">
            <w:pPr>
              <w:tabs>
                <w:tab w:val="left" w:pos="-720"/>
                <w:tab w:val="left" w:pos="567"/>
              </w:tabs>
              <w:suppressAutoHyphens/>
              <w:rPr>
                <w:ins w:id="93" w:author="Author"/>
                <w:color w:val="000000"/>
                <w:szCs w:val="20"/>
                <w:lang w:eastAsia="en-GB" w:bidi="he-IL"/>
              </w:rPr>
            </w:pPr>
            <w:ins w:id="94" w:author="Author">
              <w:r w:rsidRPr="00C24069">
                <w:rPr>
                  <w:color w:val="000000"/>
                  <w:szCs w:val="20"/>
                  <w:lang w:eastAsia="en-GB" w:bidi="he-IL"/>
                </w:rPr>
                <w:t>Tlf: +47 66775590</w:t>
              </w:r>
            </w:ins>
          </w:p>
          <w:p w14:paraId="1A7C5B8A" w14:textId="77777777" w:rsidR="002D0EA1" w:rsidRPr="00C24069" w:rsidRDefault="002D0EA1" w:rsidP="00B874BE">
            <w:pPr>
              <w:tabs>
                <w:tab w:val="left" w:pos="567"/>
              </w:tabs>
              <w:rPr>
                <w:ins w:id="95" w:author="Author"/>
                <w:szCs w:val="20"/>
              </w:rPr>
            </w:pPr>
          </w:p>
        </w:tc>
      </w:tr>
      <w:tr w:rsidR="002D0EA1" w:rsidRPr="00C24069" w14:paraId="39B46521" w14:textId="77777777" w:rsidTr="00B874BE">
        <w:trPr>
          <w:ins w:id="96" w:author="Author"/>
        </w:trPr>
        <w:tc>
          <w:tcPr>
            <w:tcW w:w="4646" w:type="dxa"/>
          </w:tcPr>
          <w:p w14:paraId="6E7394B0" w14:textId="77777777" w:rsidR="002D0EA1" w:rsidRPr="00C24069" w:rsidRDefault="002D0EA1" w:rsidP="00B874BE">
            <w:pPr>
              <w:tabs>
                <w:tab w:val="left" w:pos="567"/>
              </w:tabs>
              <w:rPr>
                <w:ins w:id="97" w:author="Author"/>
                <w:szCs w:val="20"/>
                <w:lang w:val="fi-FI"/>
              </w:rPr>
            </w:pPr>
            <w:ins w:id="98" w:author="Author">
              <w:r w:rsidRPr="00C24069">
                <w:rPr>
                  <w:b/>
                  <w:szCs w:val="20"/>
                  <w:lang w:val="el-GR"/>
                </w:rPr>
                <w:t>Ελλάδα</w:t>
              </w:r>
            </w:ins>
          </w:p>
          <w:p w14:paraId="631C26C3" w14:textId="77777777" w:rsidR="002D0EA1" w:rsidRPr="00C24069" w:rsidRDefault="002D0EA1" w:rsidP="00B874BE">
            <w:pPr>
              <w:tabs>
                <w:tab w:val="left" w:pos="567"/>
              </w:tabs>
              <w:rPr>
                <w:ins w:id="99" w:author="Author"/>
                <w:szCs w:val="20"/>
                <w:lang w:val="fi-FI" w:bidi="he-IL"/>
              </w:rPr>
            </w:pPr>
            <w:ins w:id="100" w:author="Author">
              <w:r w:rsidRPr="00C24069">
                <w:rPr>
                  <w:szCs w:val="20"/>
                  <w:lang w:val="fi-FI" w:eastAsia="en-GB"/>
                </w:rPr>
                <w:t xml:space="preserve">TEVA HELLAS </w:t>
              </w:r>
              <w:r w:rsidRPr="00C24069">
                <w:rPr>
                  <w:szCs w:val="20"/>
                  <w:lang w:val="en-US" w:eastAsia="en-GB"/>
                </w:rPr>
                <w:t>Α</w:t>
              </w:r>
              <w:r w:rsidRPr="00C24069">
                <w:rPr>
                  <w:szCs w:val="20"/>
                  <w:lang w:val="fi-FI" w:eastAsia="en-GB"/>
                </w:rPr>
                <w:t>.</w:t>
              </w:r>
              <w:r w:rsidRPr="00C24069">
                <w:rPr>
                  <w:szCs w:val="20"/>
                  <w:lang w:val="en-US" w:eastAsia="en-GB"/>
                </w:rPr>
                <w:t>Ε</w:t>
              </w:r>
              <w:r w:rsidRPr="00C24069">
                <w:rPr>
                  <w:szCs w:val="20"/>
                  <w:lang w:val="fi-FI" w:eastAsia="en-GB"/>
                </w:rPr>
                <w:t>.</w:t>
              </w:r>
            </w:ins>
          </w:p>
          <w:p w14:paraId="4A07E660" w14:textId="77777777" w:rsidR="002D0EA1" w:rsidRPr="00C24069" w:rsidRDefault="002D0EA1" w:rsidP="00B874BE">
            <w:pPr>
              <w:tabs>
                <w:tab w:val="left" w:pos="567"/>
              </w:tabs>
              <w:spacing w:line="260" w:lineRule="exact"/>
              <w:rPr>
                <w:ins w:id="101" w:author="Author"/>
                <w:color w:val="000000"/>
                <w:szCs w:val="20"/>
                <w:lang w:val="en-US" w:eastAsia="en-GB"/>
              </w:rPr>
            </w:pPr>
            <w:ins w:id="102" w:author="Author">
              <w:r w:rsidRPr="00C24069">
                <w:rPr>
                  <w:color w:val="000000"/>
                  <w:szCs w:val="20"/>
                  <w:lang w:val="el-GR" w:eastAsia="en-GB"/>
                </w:rPr>
                <w:t>Τηλ: +30 2118805000</w:t>
              </w:r>
            </w:ins>
          </w:p>
          <w:p w14:paraId="2C1DBB0E" w14:textId="77777777" w:rsidR="002D0EA1" w:rsidRPr="00C24069" w:rsidRDefault="002D0EA1" w:rsidP="00B874BE">
            <w:pPr>
              <w:tabs>
                <w:tab w:val="left" w:pos="-720"/>
                <w:tab w:val="left" w:pos="567"/>
              </w:tabs>
              <w:suppressAutoHyphens/>
              <w:rPr>
                <w:ins w:id="103" w:author="Author"/>
                <w:szCs w:val="20"/>
              </w:rPr>
            </w:pPr>
          </w:p>
        </w:tc>
        <w:tc>
          <w:tcPr>
            <w:tcW w:w="4680" w:type="dxa"/>
          </w:tcPr>
          <w:p w14:paraId="0B9DDB2F" w14:textId="77777777" w:rsidR="002D0EA1" w:rsidRPr="00C24069" w:rsidRDefault="002D0EA1" w:rsidP="00B874BE">
            <w:pPr>
              <w:tabs>
                <w:tab w:val="left" w:pos="567"/>
              </w:tabs>
              <w:rPr>
                <w:ins w:id="104" w:author="Author"/>
                <w:szCs w:val="20"/>
                <w:lang w:val="de-DE"/>
              </w:rPr>
            </w:pPr>
            <w:ins w:id="105" w:author="Author">
              <w:r w:rsidRPr="00C24069">
                <w:rPr>
                  <w:b/>
                  <w:szCs w:val="20"/>
                  <w:lang w:val="de-DE"/>
                </w:rPr>
                <w:t>Österreich</w:t>
              </w:r>
            </w:ins>
          </w:p>
          <w:p w14:paraId="41EE5E69" w14:textId="77777777" w:rsidR="002D0EA1" w:rsidRPr="00C24069" w:rsidRDefault="002D0EA1" w:rsidP="00B874BE">
            <w:pPr>
              <w:tabs>
                <w:tab w:val="left" w:pos="-720"/>
                <w:tab w:val="left" w:pos="567"/>
              </w:tabs>
              <w:suppressAutoHyphens/>
              <w:rPr>
                <w:ins w:id="106" w:author="Author"/>
                <w:szCs w:val="20"/>
                <w:lang w:val="de-DE" w:eastAsia="en-GB" w:bidi="he-IL"/>
              </w:rPr>
            </w:pPr>
            <w:ins w:id="107" w:author="Author">
              <w:r w:rsidRPr="00C24069">
                <w:rPr>
                  <w:szCs w:val="20"/>
                  <w:lang w:val="de-DE" w:eastAsia="en-GB" w:bidi="he-IL"/>
                </w:rPr>
                <w:t>ratiopharm Arzneimittel Vertriebs-GmbH</w:t>
              </w:r>
            </w:ins>
          </w:p>
          <w:p w14:paraId="70A8AECB" w14:textId="77777777" w:rsidR="002D0EA1" w:rsidRPr="00C24069" w:rsidRDefault="002D0EA1" w:rsidP="00B874BE">
            <w:pPr>
              <w:tabs>
                <w:tab w:val="left" w:pos="-720"/>
                <w:tab w:val="left" w:pos="567"/>
              </w:tabs>
              <w:suppressAutoHyphens/>
              <w:rPr>
                <w:ins w:id="108" w:author="Author"/>
                <w:szCs w:val="20"/>
                <w:lang w:val="de-DE" w:eastAsia="en-GB" w:bidi="he-IL"/>
              </w:rPr>
            </w:pPr>
            <w:ins w:id="109" w:author="Author">
              <w:r w:rsidRPr="00C24069">
                <w:rPr>
                  <w:szCs w:val="20"/>
                  <w:lang w:val="de-DE" w:eastAsia="en-GB" w:bidi="he-IL"/>
                </w:rPr>
                <w:t>Tel: +43 1970070</w:t>
              </w:r>
            </w:ins>
          </w:p>
          <w:p w14:paraId="12469AFC" w14:textId="77777777" w:rsidR="002D0EA1" w:rsidRPr="00C24069" w:rsidRDefault="002D0EA1" w:rsidP="00B874BE">
            <w:pPr>
              <w:tabs>
                <w:tab w:val="left" w:pos="-720"/>
                <w:tab w:val="left" w:pos="567"/>
              </w:tabs>
              <w:suppressAutoHyphens/>
              <w:rPr>
                <w:ins w:id="110" w:author="Author"/>
                <w:szCs w:val="20"/>
                <w:lang w:val="de-DE"/>
              </w:rPr>
            </w:pPr>
          </w:p>
        </w:tc>
      </w:tr>
      <w:tr w:rsidR="002D0EA1" w:rsidRPr="00C24069" w14:paraId="3B581395" w14:textId="77777777" w:rsidTr="00B874BE">
        <w:trPr>
          <w:ins w:id="111" w:author="Author"/>
        </w:trPr>
        <w:tc>
          <w:tcPr>
            <w:tcW w:w="4651" w:type="dxa"/>
          </w:tcPr>
          <w:p w14:paraId="58986393" w14:textId="77777777" w:rsidR="002D0EA1" w:rsidRPr="00C24069" w:rsidRDefault="002D0EA1" w:rsidP="00B874BE">
            <w:pPr>
              <w:tabs>
                <w:tab w:val="left" w:pos="-720"/>
                <w:tab w:val="left" w:pos="567"/>
                <w:tab w:val="left" w:pos="4536"/>
              </w:tabs>
              <w:suppressAutoHyphens/>
              <w:rPr>
                <w:ins w:id="112" w:author="Author"/>
                <w:b/>
                <w:szCs w:val="20"/>
                <w:lang w:val="es-ES"/>
              </w:rPr>
            </w:pPr>
            <w:ins w:id="113" w:author="Author">
              <w:r w:rsidRPr="00C24069">
                <w:rPr>
                  <w:b/>
                  <w:szCs w:val="20"/>
                  <w:lang w:val="es-ES"/>
                </w:rPr>
                <w:t>España</w:t>
              </w:r>
            </w:ins>
          </w:p>
          <w:p w14:paraId="6930EE45" w14:textId="77777777" w:rsidR="002D0EA1" w:rsidRPr="00C24069" w:rsidRDefault="002D0EA1" w:rsidP="00B874BE">
            <w:pPr>
              <w:tabs>
                <w:tab w:val="left" w:pos="-720"/>
                <w:tab w:val="left" w:pos="567"/>
                <w:tab w:val="left" w:pos="4536"/>
              </w:tabs>
              <w:suppressAutoHyphens/>
              <w:rPr>
                <w:ins w:id="114" w:author="Author"/>
                <w:bCs/>
                <w:szCs w:val="20"/>
                <w:lang w:val="es-ES"/>
              </w:rPr>
            </w:pPr>
            <w:ins w:id="115" w:author="Author">
              <w:r w:rsidRPr="00C24069">
                <w:rPr>
                  <w:bCs/>
                  <w:szCs w:val="20"/>
                  <w:lang w:val="es-ES"/>
                </w:rPr>
                <w:t>Teva Pharma, S.L.U.</w:t>
              </w:r>
            </w:ins>
          </w:p>
          <w:p w14:paraId="1531AE2D" w14:textId="77777777" w:rsidR="002D0EA1" w:rsidRPr="00C24069" w:rsidRDefault="002D0EA1" w:rsidP="00B874BE">
            <w:pPr>
              <w:tabs>
                <w:tab w:val="left" w:pos="-720"/>
                <w:tab w:val="left" w:pos="567"/>
              </w:tabs>
              <w:suppressAutoHyphens/>
              <w:rPr>
                <w:ins w:id="116" w:author="Author"/>
                <w:szCs w:val="20"/>
              </w:rPr>
            </w:pPr>
            <w:ins w:id="117" w:author="Author">
              <w:r w:rsidRPr="00C24069">
                <w:rPr>
                  <w:bCs/>
                  <w:szCs w:val="20"/>
                  <w:lang w:val="es-ES"/>
                </w:rPr>
                <w:t>Tel: +34 913873280</w:t>
              </w:r>
            </w:ins>
          </w:p>
        </w:tc>
        <w:tc>
          <w:tcPr>
            <w:tcW w:w="4680" w:type="dxa"/>
          </w:tcPr>
          <w:p w14:paraId="2DF3B769" w14:textId="77777777" w:rsidR="002D0EA1" w:rsidRPr="00C24069" w:rsidRDefault="002D0EA1" w:rsidP="00B874BE">
            <w:pPr>
              <w:tabs>
                <w:tab w:val="left" w:pos="-720"/>
                <w:tab w:val="left" w:pos="567"/>
                <w:tab w:val="left" w:pos="4536"/>
              </w:tabs>
              <w:suppressAutoHyphens/>
              <w:rPr>
                <w:ins w:id="118" w:author="Author"/>
                <w:b/>
                <w:bCs/>
                <w:i/>
                <w:iCs/>
                <w:szCs w:val="20"/>
              </w:rPr>
            </w:pPr>
            <w:ins w:id="119" w:author="Author">
              <w:r w:rsidRPr="00C24069">
                <w:rPr>
                  <w:b/>
                  <w:szCs w:val="20"/>
                </w:rPr>
                <w:t>Polska</w:t>
              </w:r>
            </w:ins>
          </w:p>
          <w:p w14:paraId="79D0006C" w14:textId="77777777" w:rsidR="002D0EA1" w:rsidRPr="00C24069" w:rsidRDefault="002D0EA1" w:rsidP="00B874BE">
            <w:pPr>
              <w:tabs>
                <w:tab w:val="left" w:pos="567"/>
              </w:tabs>
              <w:rPr>
                <w:ins w:id="120" w:author="Author"/>
                <w:szCs w:val="20"/>
                <w:lang w:bidi="he-IL"/>
              </w:rPr>
            </w:pPr>
            <w:ins w:id="121" w:author="Author">
              <w:r w:rsidRPr="00C24069">
                <w:rPr>
                  <w:szCs w:val="20"/>
                  <w:lang w:bidi="he-IL"/>
                </w:rPr>
                <w:t>Teva Pharmaceuticals Polska Sp. z o.o.</w:t>
              </w:r>
            </w:ins>
          </w:p>
          <w:p w14:paraId="3BAD21CD" w14:textId="77777777" w:rsidR="002D0EA1" w:rsidRPr="00C24069" w:rsidRDefault="002D0EA1" w:rsidP="00B874BE">
            <w:pPr>
              <w:tabs>
                <w:tab w:val="left" w:pos="-720"/>
                <w:tab w:val="left" w:pos="567"/>
              </w:tabs>
              <w:suppressAutoHyphens/>
              <w:rPr>
                <w:ins w:id="122" w:author="Author"/>
                <w:color w:val="000000"/>
                <w:szCs w:val="20"/>
                <w:lang w:eastAsia="en-GB" w:bidi="he-IL"/>
              </w:rPr>
            </w:pPr>
            <w:ins w:id="123" w:author="Author">
              <w:r w:rsidRPr="00C24069">
                <w:rPr>
                  <w:color w:val="000000"/>
                  <w:szCs w:val="20"/>
                  <w:lang w:eastAsia="en-GB" w:bidi="he-IL"/>
                </w:rPr>
                <w:t>Tel.: +48 223459300</w:t>
              </w:r>
            </w:ins>
          </w:p>
          <w:p w14:paraId="7BF684F8" w14:textId="77777777" w:rsidR="002D0EA1" w:rsidRPr="00C24069" w:rsidRDefault="002D0EA1" w:rsidP="00B874BE">
            <w:pPr>
              <w:tabs>
                <w:tab w:val="left" w:pos="-720"/>
                <w:tab w:val="left" w:pos="567"/>
              </w:tabs>
              <w:suppressAutoHyphens/>
              <w:rPr>
                <w:ins w:id="124" w:author="Author"/>
                <w:szCs w:val="20"/>
              </w:rPr>
            </w:pPr>
          </w:p>
        </w:tc>
      </w:tr>
      <w:tr w:rsidR="002D0EA1" w:rsidRPr="00C24069" w14:paraId="1B4BB49A" w14:textId="77777777" w:rsidTr="00B874BE">
        <w:trPr>
          <w:ins w:id="125" w:author="Author"/>
        </w:trPr>
        <w:tc>
          <w:tcPr>
            <w:tcW w:w="4651" w:type="dxa"/>
          </w:tcPr>
          <w:p w14:paraId="3CF40DC6" w14:textId="77777777" w:rsidR="002D0EA1" w:rsidRPr="00C24069" w:rsidRDefault="002D0EA1" w:rsidP="00B874BE">
            <w:pPr>
              <w:keepNext/>
              <w:tabs>
                <w:tab w:val="left" w:pos="567"/>
              </w:tabs>
              <w:rPr>
                <w:ins w:id="126" w:author="Author"/>
                <w:b/>
                <w:bCs/>
                <w:szCs w:val="20"/>
                <w:lang w:val="pt-BR"/>
              </w:rPr>
            </w:pPr>
            <w:ins w:id="127" w:author="Author">
              <w:r w:rsidRPr="00C24069">
                <w:rPr>
                  <w:b/>
                  <w:bCs/>
                  <w:szCs w:val="20"/>
                  <w:lang w:val="pt-BR"/>
                </w:rPr>
                <w:t>France</w:t>
              </w:r>
            </w:ins>
          </w:p>
          <w:p w14:paraId="79C14C2D" w14:textId="77777777" w:rsidR="002D0EA1" w:rsidRPr="00C24069" w:rsidRDefault="002D0EA1" w:rsidP="00B874BE">
            <w:pPr>
              <w:keepNext/>
              <w:tabs>
                <w:tab w:val="left" w:pos="567"/>
              </w:tabs>
              <w:rPr>
                <w:ins w:id="128" w:author="Author"/>
                <w:szCs w:val="20"/>
                <w:lang w:bidi="he-IL"/>
              </w:rPr>
            </w:pPr>
            <w:ins w:id="129" w:author="Author">
              <w:r w:rsidRPr="00C24069">
                <w:rPr>
                  <w:szCs w:val="20"/>
                  <w:lang w:bidi="he-IL"/>
                </w:rPr>
                <w:t xml:space="preserve">Teva Santé </w:t>
              </w:r>
            </w:ins>
          </w:p>
          <w:p w14:paraId="07946618" w14:textId="77777777" w:rsidR="002D0EA1" w:rsidRPr="00C24069" w:rsidRDefault="002D0EA1" w:rsidP="00B874BE">
            <w:pPr>
              <w:keepNext/>
              <w:tabs>
                <w:tab w:val="left" w:pos="567"/>
              </w:tabs>
              <w:rPr>
                <w:ins w:id="130" w:author="Author"/>
                <w:szCs w:val="20"/>
                <w:lang w:bidi="he-IL"/>
              </w:rPr>
            </w:pPr>
            <w:ins w:id="131" w:author="Author">
              <w:r w:rsidRPr="00C24069">
                <w:rPr>
                  <w:szCs w:val="20"/>
                  <w:lang w:bidi="he-IL"/>
                </w:rPr>
                <w:t>Tél: +33 155917800</w:t>
              </w:r>
            </w:ins>
          </w:p>
          <w:p w14:paraId="631D510D" w14:textId="77777777" w:rsidR="002D0EA1" w:rsidRPr="00C24069" w:rsidRDefault="002D0EA1" w:rsidP="00B874BE">
            <w:pPr>
              <w:keepNext/>
              <w:tabs>
                <w:tab w:val="left" w:pos="567"/>
              </w:tabs>
              <w:rPr>
                <w:ins w:id="132" w:author="Author"/>
                <w:b/>
                <w:szCs w:val="20"/>
              </w:rPr>
            </w:pPr>
          </w:p>
        </w:tc>
        <w:tc>
          <w:tcPr>
            <w:tcW w:w="4680" w:type="dxa"/>
          </w:tcPr>
          <w:p w14:paraId="76BB519C" w14:textId="77777777" w:rsidR="002D0EA1" w:rsidRPr="00C24069" w:rsidRDefault="002D0EA1" w:rsidP="00B874BE">
            <w:pPr>
              <w:keepNext/>
              <w:tabs>
                <w:tab w:val="left" w:pos="567"/>
              </w:tabs>
              <w:rPr>
                <w:ins w:id="133" w:author="Author"/>
                <w:szCs w:val="20"/>
                <w:lang w:val="pt-BR"/>
              </w:rPr>
            </w:pPr>
            <w:ins w:id="134" w:author="Author">
              <w:r w:rsidRPr="00C24069">
                <w:rPr>
                  <w:b/>
                  <w:szCs w:val="20"/>
                  <w:lang w:val="pt-BR"/>
                </w:rPr>
                <w:t>Portugal</w:t>
              </w:r>
            </w:ins>
          </w:p>
          <w:p w14:paraId="0B36D179" w14:textId="77777777" w:rsidR="002D0EA1" w:rsidRPr="00C24069" w:rsidRDefault="002D0EA1" w:rsidP="00B874BE">
            <w:pPr>
              <w:keepNext/>
              <w:tabs>
                <w:tab w:val="left" w:pos="567"/>
              </w:tabs>
              <w:rPr>
                <w:ins w:id="135" w:author="Author"/>
                <w:color w:val="000000"/>
                <w:szCs w:val="20"/>
                <w:lang w:val="pt-BR"/>
              </w:rPr>
            </w:pPr>
            <w:ins w:id="136" w:author="Author">
              <w:r w:rsidRPr="00C24069">
                <w:rPr>
                  <w:color w:val="000000"/>
                  <w:szCs w:val="20"/>
                  <w:lang w:val="pt-BR"/>
                </w:rPr>
                <w:t>Teva Pharma - Produtos Farmacêuticos, Lda.</w:t>
              </w:r>
            </w:ins>
          </w:p>
          <w:p w14:paraId="510ED5EA" w14:textId="77777777" w:rsidR="002D0EA1" w:rsidRPr="00C24069" w:rsidRDefault="002D0EA1" w:rsidP="00B874BE">
            <w:pPr>
              <w:keepNext/>
              <w:tabs>
                <w:tab w:val="left" w:pos="567"/>
              </w:tabs>
              <w:rPr>
                <w:ins w:id="137" w:author="Author"/>
                <w:color w:val="000000"/>
                <w:szCs w:val="20"/>
                <w:lang w:val="pt-BR"/>
              </w:rPr>
            </w:pPr>
            <w:ins w:id="138" w:author="Author">
              <w:r w:rsidRPr="00C24069">
                <w:rPr>
                  <w:color w:val="000000"/>
                  <w:szCs w:val="20"/>
                  <w:lang w:val="pt-BR"/>
                </w:rPr>
                <w:t>Tel: +351 214767550</w:t>
              </w:r>
            </w:ins>
          </w:p>
          <w:p w14:paraId="41314C5F" w14:textId="77777777" w:rsidR="002D0EA1" w:rsidRPr="00C24069" w:rsidRDefault="002D0EA1" w:rsidP="00B874BE">
            <w:pPr>
              <w:keepNext/>
              <w:tabs>
                <w:tab w:val="left" w:pos="567"/>
              </w:tabs>
              <w:rPr>
                <w:ins w:id="139" w:author="Author"/>
                <w:szCs w:val="20"/>
                <w:lang w:val="pt-BR"/>
              </w:rPr>
            </w:pPr>
          </w:p>
        </w:tc>
      </w:tr>
      <w:tr w:rsidR="002D0EA1" w:rsidRPr="00C24069" w14:paraId="1F19D0E3" w14:textId="77777777" w:rsidTr="00B874BE">
        <w:trPr>
          <w:ins w:id="140" w:author="Author"/>
        </w:trPr>
        <w:tc>
          <w:tcPr>
            <w:tcW w:w="4651" w:type="dxa"/>
          </w:tcPr>
          <w:p w14:paraId="425C347D" w14:textId="77777777" w:rsidR="002D0EA1" w:rsidRPr="00C24069" w:rsidRDefault="002D0EA1" w:rsidP="00B874BE">
            <w:pPr>
              <w:tabs>
                <w:tab w:val="left" w:pos="567"/>
              </w:tabs>
              <w:rPr>
                <w:ins w:id="141" w:author="Author"/>
                <w:noProof/>
                <w:szCs w:val="20"/>
                <w:lang w:val="hr-HR"/>
              </w:rPr>
            </w:pPr>
            <w:ins w:id="142" w:author="Author">
              <w:r w:rsidRPr="00C24069">
                <w:rPr>
                  <w:szCs w:val="20"/>
                  <w:lang w:val="sv-SE"/>
                </w:rPr>
                <w:br w:type="page"/>
              </w:r>
              <w:r w:rsidRPr="00C24069">
                <w:rPr>
                  <w:b/>
                  <w:noProof/>
                  <w:szCs w:val="20"/>
                  <w:lang w:val="hr-HR"/>
                </w:rPr>
                <w:t>Hrvatska</w:t>
              </w:r>
            </w:ins>
          </w:p>
          <w:p w14:paraId="66567041" w14:textId="77777777" w:rsidR="002D0EA1" w:rsidRPr="00C24069" w:rsidRDefault="002D0EA1" w:rsidP="00B874BE">
            <w:pPr>
              <w:tabs>
                <w:tab w:val="left" w:pos="567"/>
              </w:tabs>
              <w:rPr>
                <w:ins w:id="143" w:author="Author"/>
                <w:noProof/>
                <w:szCs w:val="20"/>
                <w:lang w:val="hr-HR"/>
              </w:rPr>
            </w:pPr>
            <w:ins w:id="144" w:author="Author">
              <w:r w:rsidRPr="00C24069">
                <w:rPr>
                  <w:noProof/>
                  <w:szCs w:val="20"/>
                  <w:lang w:val="hr-HR"/>
                </w:rPr>
                <w:t>Pliva Hrvatska d.o.o.</w:t>
              </w:r>
            </w:ins>
          </w:p>
          <w:p w14:paraId="1D1D6D72" w14:textId="77777777" w:rsidR="002D0EA1" w:rsidRPr="00C24069" w:rsidRDefault="002D0EA1" w:rsidP="00B874BE">
            <w:pPr>
              <w:tabs>
                <w:tab w:val="left" w:pos="567"/>
              </w:tabs>
              <w:rPr>
                <w:ins w:id="145" w:author="Author"/>
                <w:noProof/>
                <w:szCs w:val="20"/>
                <w:lang w:val="hr-HR"/>
              </w:rPr>
            </w:pPr>
            <w:ins w:id="146" w:author="Author">
              <w:r w:rsidRPr="00C24069">
                <w:rPr>
                  <w:noProof/>
                  <w:szCs w:val="20"/>
                  <w:lang w:val="hr-HR"/>
                </w:rPr>
                <w:t>Tel: +385 13720000</w:t>
              </w:r>
            </w:ins>
          </w:p>
          <w:p w14:paraId="0CFC5D3F" w14:textId="77777777" w:rsidR="002D0EA1" w:rsidRPr="00C24069" w:rsidRDefault="002D0EA1" w:rsidP="00B874BE">
            <w:pPr>
              <w:tabs>
                <w:tab w:val="left" w:pos="-720"/>
                <w:tab w:val="left" w:pos="567"/>
              </w:tabs>
              <w:suppressAutoHyphens/>
              <w:rPr>
                <w:ins w:id="147" w:author="Author"/>
                <w:szCs w:val="20"/>
                <w:lang w:val="pt-BR"/>
              </w:rPr>
            </w:pPr>
          </w:p>
        </w:tc>
        <w:tc>
          <w:tcPr>
            <w:tcW w:w="4680" w:type="dxa"/>
          </w:tcPr>
          <w:p w14:paraId="48920185" w14:textId="77777777" w:rsidR="002D0EA1" w:rsidRPr="00C24069" w:rsidRDefault="002D0EA1" w:rsidP="00B874BE">
            <w:pPr>
              <w:tabs>
                <w:tab w:val="left" w:pos="-720"/>
                <w:tab w:val="left" w:pos="567"/>
                <w:tab w:val="left" w:pos="4536"/>
              </w:tabs>
              <w:suppressAutoHyphens/>
              <w:rPr>
                <w:ins w:id="148" w:author="Author"/>
                <w:b/>
                <w:szCs w:val="20"/>
                <w:lang w:val="pt-BR"/>
              </w:rPr>
            </w:pPr>
            <w:ins w:id="149" w:author="Author">
              <w:r w:rsidRPr="00C24069">
                <w:rPr>
                  <w:b/>
                  <w:szCs w:val="20"/>
                  <w:lang w:val="pt-BR"/>
                </w:rPr>
                <w:t>România</w:t>
              </w:r>
            </w:ins>
          </w:p>
          <w:p w14:paraId="245117AC" w14:textId="77777777" w:rsidR="002D0EA1" w:rsidRPr="00C24069" w:rsidRDefault="002D0EA1" w:rsidP="00B874BE">
            <w:pPr>
              <w:tabs>
                <w:tab w:val="left" w:pos="567"/>
              </w:tabs>
              <w:rPr>
                <w:ins w:id="150" w:author="Author"/>
                <w:szCs w:val="20"/>
                <w:lang w:val="pt-BR" w:bidi="he-IL"/>
              </w:rPr>
            </w:pPr>
            <w:ins w:id="151" w:author="Author">
              <w:r w:rsidRPr="00C24069">
                <w:rPr>
                  <w:szCs w:val="20"/>
                  <w:lang w:val="pt-BR" w:bidi="he-IL"/>
                </w:rPr>
                <w:t>Teva Pharmaceuticals S.R.L.</w:t>
              </w:r>
            </w:ins>
          </w:p>
          <w:p w14:paraId="5605D87B" w14:textId="77777777" w:rsidR="002D0EA1" w:rsidRPr="00C24069" w:rsidRDefault="002D0EA1" w:rsidP="00B874BE">
            <w:pPr>
              <w:tabs>
                <w:tab w:val="left" w:pos="-720"/>
                <w:tab w:val="left" w:pos="567"/>
              </w:tabs>
              <w:suppressAutoHyphens/>
              <w:rPr>
                <w:ins w:id="152" w:author="Author"/>
                <w:color w:val="000000"/>
                <w:szCs w:val="20"/>
                <w:lang w:val="pt-BR" w:eastAsia="en-GB" w:bidi="he-IL"/>
              </w:rPr>
            </w:pPr>
            <w:ins w:id="153" w:author="Author">
              <w:r w:rsidRPr="00C24069">
                <w:rPr>
                  <w:color w:val="000000"/>
                  <w:szCs w:val="20"/>
                  <w:lang w:val="pt-BR" w:eastAsia="en-GB" w:bidi="he-IL"/>
                </w:rPr>
                <w:t>Tel: +40 212306524</w:t>
              </w:r>
            </w:ins>
          </w:p>
          <w:p w14:paraId="394ECCF6" w14:textId="77777777" w:rsidR="002D0EA1" w:rsidRPr="00C24069" w:rsidRDefault="002D0EA1" w:rsidP="00B874BE">
            <w:pPr>
              <w:tabs>
                <w:tab w:val="left" w:pos="-720"/>
                <w:tab w:val="left" w:pos="567"/>
              </w:tabs>
              <w:suppressAutoHyphens/>
              <w:rPr>
                <w:ins w:id="154" w:author="Author"/>
                <w:szCs w:val="20"/>
                <w:lang w:val="pt-BR"/>
              </w:rPr>
            </w:pPr>
          </w:p>
        </w:tc>
      </w:tr>
      <w:tr w:rsidR="002D0EA1" w:rsidRPr="00C24069" w14:paraId="238B2AD2" w14:textId="77777777" w:rsidTr="00B874BE">
        <w:trPr>
          <w:ins w:id="155" w:author="Author"/>
        </w:trPr>
        <w:tc>
          <w:tcPr>
            <w:tcW w:w="4651" w:type="dxa"/>
          </w:tcPr>
          <w:p w14:paraId="3C6F4DEF" w14:textId="77777777" w:rsidR="002D0EA1" w:rsidRPr="00C24069" w:rsidRDefault="002D0EA1" w:rsidP="00B874BE">
            <w:pPr>
              <w:tabs>
                <w:tab w:val="left" w:pos="567"/>
              </w:tabs>
              <w:rPr>
                <w:ins w:id="156" w:author="Author"/>
                <w:szCs w:val="20"/>
                <w:lang w:val="pt-BR"/>
              </w:rPr>
            </w:pPr>
            <w:ins w:id="157" w:author="Author">
              <w:r w:rsidRPr="00C24069">
                <w:rPr>
                  <w:b/>
                  <w:szCs w:val="20"/>
                  <w:lang w:val="pt-BR"/>
                </w:rPr>
                <w:t>Ireland</w:t>
              </w:r>
            </w:ins>
          </w:p>
          <w:p w14:paraId="150DAFE1" w14:textId="77777777" w:rsidR="002D0EA1" w:rsidRPr="00C24069" w:rsidRDefault="002D0EA1" w:rsidP="00B874BE">
            <w:pPr>
              <w:tabs>
                <w:tab w:val="left" w:pos="567"/>
              </w:tabs>
              <w:rPr>
                <w:ins w:id="158" w:author="Author"/>
                <w:b/>
                <w:bCs/>
                <w:szCs w:val="20"/>
                <w:lang w:bidi="he-IL"/>
              </w:rPr>
            </w:pPr>
            <w:ins w:id="159" w:author="Author">
              <w:r w:rsidRPr="00C24069">
                <w:rPr>
                  <w:color w:val="000000"/>
                  <w:szCs w:val="20"/>
                  <w:lang w:val="pt-BR" w:bidi="he-IL"/>
                </w:rPr>
                <w:t>Tev</w:t>
              </w:r>
              <w:r w:rsidRPr="00C24069">
                <w:rPr>
                  <w:color w:val="000000"/>
                  <w:szCs w:val="20"/>
                  <w:lang w:bidi="he-IL"/>
                </w:rPr>
                <w:t>a Pharmaceuticals Ireland</w:t>
              </w:r>
            </w:ins>
          </w:p>
          <w:p w14:paraId="49210D59" w14:textId="77777777" w:rsidR="002D0EA1" w:rsidRPr="00C24069" w:rsidRDefault="002D0EA1" w:rsidP="00B874BE">
            <w:pPr>
              <w:tabs>
                <w:tab w:val="left" w:pos="-720"/>
                <w:tab w:val="left" w:pos="567"/>
              </w:tabs>
              <w:suppressAutoHyphens/>
              <w:rPr>
                <w:ins w:id="160" w:author="Author"/>
                <w:szCs w:val="20"/>
                <w:lang w:bidi="he-IL"/>
              </w:rPr>
            </w:pPr>
            <w:ins w:id="161" w:author="Author">
              <w:r w:rsidRPr="00C24069">
                <w:rPr>
                  <w:szCs w:val="20"/>
                  <w:lang w:bidi="he-IL"/>
                </w:rPr>
                <w:t>Tel: +44 2075407117</w:t>
              </w:r>
            </w:ins>
          </w:p>
          <w:p w14:paraId="1409FB88" w14:textId="77777777" w:rsidR="002D0EA1" w:rsidRPr="00C24069" w:rsidRDefault="002D0EA1" w:rsidP="00B874BE">
            <w:pPr>
              <w:tabs>
                <w:tab w:val="left" w:pos="567"/>
              </w:tabs>
              <w:rPr>
                <w:ins w:id="162" w:author="Author"/>
                <w:szCs w:val="20"/>
              </w:rPr>
            </w:pPr>
          </w:p>
        </w:tc>
        <w:tc>
          <w:tcPr>
            <w:tcW w:w="4680" w:type="dxa"/>
          </w:tcPr>
          <w:p w14:paraId="5E034EF8" w14:textId="77777777" w:rsidR="002D0EA1" w:rsidRPr="00C24069" w:rsidRDefault="002D0EA1" w:rsidP="00B874BE">
            <w:pPr>
              <w:tabs>
                <w:tab w:val="left" w:pos="567"/>
              </w:tabs>
              <w:rPr>
                <w:ins w:id="163" w:author="Author"/>
                <w:szCs w:val="20"/>
              </w:rPr>
            </w:pPr>
            <w:ins w:id="164" w:author="Author">
              <w:r w:rsidRPr="00C24069">
                <w:rPr>
                  <w:b/>
                  <w:szCs w:val="20"/>
                </w:rPr>
                <w:t>Slovenija</w:t>
              </w:r>
            </w:ins>
          </w:p>
          <w:p w14:paraId="3FF973A2" w14:textId="77777777" w:rsidR="002D0EA1" w:rsidRPr="00C24069" w:rsidRDefault="002D0EA1" w:rsidP="00B874BE">
            <w:pPr>
              <w:tabs>
                <w:tab w:val="left" w:pos="567"/>
              </w:tabs>
              <w:adjustRightInd w:val="0"/>
              <w:rPr>
                <w:ins w:id="165" w:author="Author"/>
                <w:color w:val="000000"/>
                <w:szCs w:val="20"/>
                <w:lang w:bidi="he-IL"/>
              </w:rPr>
            </w:pPr>
            <w:ins w:id="166" w:author="Author">
              <w:r w:rsidRPr="00C24069">
                <w:rPr>
                  <w:color w:val="000000"/>
                  <w:szCs w:val="20"/>
                  <w:lang w:bidi="he-IL"/>
                </w:rPr>
                <w:t>Pliva Ljubljana d.o.o.</w:t>
              </w:r>
            </w:ins>
          </w:p>
          <w:p w14:paraId="5FD5EB23" w14:textId="77777777" w:rsidR="002D0EA1" w:rsidRPr="00C24069" w:rsidRDefault="002D0EA1" w:rsidP="00B874BE">
            <w:pPr>
              <w:tabs>
                <w:tab w:val="left" w:pos="-720"/>
                <w:tab w:val="left" w:pos="567"/>
              </w:tabs>
              <w:suppressAutoHyphens/>
              <w:rPr>
                <w:ins w:id="167" w:author="Author"/>
                <w:szCs w:val="20"/>
                <w:lang w:bidi="he-IL"/>
              </w:rPr>
            </w:pPr>
            <w:ins w:id="168" w:author="Author">
              <w:r w:rsidRPr="00C24069">
                <w:rPr>
                  <w:szCs w:val="20"/>
                  <w:lang w:bidi="he-IL"/>
                </w:rPr>
                <w:t>Tel: +386 15890390</w:t>
              </w:r>
            </w:ins>
          </w:p>
          <w:p w14:paraId="2CAA7D06" w14:textId="77777777" w:rsidR="002D0EA1" w:rsidRPr="00C24069" w:rsidRDefault="002D0EA1" w:rsidP="00B874BE">
            <w:pPr>
              <w:tabs>
                <w:tab w:val="left" w:pos="567"/>
              </w:tabs>
              <w:rPr>
                <w:ins w:id="169" w:author="Author"/>
                <w:szCs w:val="20"/>
              </w:rPr>
            </w:pPr>
          </w:p>
        </w:tc>
      </w:tr>
      <w:tr w:rsidR="002D0EA1" w:rsidRPr="00C24069" w14:paraId="29FE7F87" w14:textId="77777777" w:rsidTr="00B874BE">
        <w:trPr>
          <w:ins w:id="170" w:author="Author"/>
        </w:trPr>
        <w:tc>
          <w:tcPr>
            <w:tcW w:w="4651" w:type="dxa"/>
          </w:tcPr>
          <w:p w14:paraId="2CF67363" w14:textId="77777777" w:rsidR="002D0EA1" w:rsidRPr="00C24069" w:rsidRDefault="002D0EA1" w:rsidP="00B874BE">
            <w:pPr>
              <w:tabs>
                <w:tab w:val="left" w:pos="567"/>
              </w:tabs>
              <w:rPr>
                <w:ins w:id="171" w:author="Author"/>
                <w:b/>
                <w:bCs/>
                <w:szCs w:val="20"/>
                <w:lang w:val="sv-SE" w:bidi="he-IL"/>
              </w:rPr>
            </w:pPr>
            <w:ins w:id="172" w:author="Author">
              <w:r w:rsidRPr="00C24069">
                <w:rPr>
                  <w:b/>
                  <w:bCs/>
                  <w:szCs w:val="20"/>
                  <w:lang w:val="sv-SE" w:bidi="he-IL"/>
                </w:rPr>
                <w:t>Ísland</w:t>
              </w:r>
            </w:ins>
          </w:p>
          <w:p w14:paraId="05B5602E" w14:textId="77777777" w:rsidR="002D0EA1" w:rsidRPr="00C24069" w:rsidRDefault="002D0EA1" w:rsidP="00B874BE">
            <w:pPr>
              <w:tabs>
                <w:tab w:val="left" w:pos="-720"/>
                <w:tab w:val="left" w:pos="567"/>
              </w:tabs>
              <w:suppressAutoHyphens/>
              <w:rPr>
                <w:ins w:id="173" w:author="Author"/>
                <w:color w:val="000000"/>
                <w:szCs w:val="20"/>
                <w:lang w:val="sv-SE"/>
              </w:rPr>
            </w:pPr>
            <w:ins w:id="174" w:author="Author">
              <w:r w:rsidRPr="00C24069">
                <w:rPr>
                  <w:color w:val="000000"/>
                  <w:szCs w:val="20"/>
                  <w:lang w:val="sv-SE"/>
                </w:rPr>
                <w:t>Teva Pharma Iceland ehf.</w:t>
              </w:r>
            </w:ins>
          </w:p>
          <w:p w14:paraId="1A377591" w14:textId="77777777" w:rsidR="002D0EA1" w:rsidRPr="00C24069" w:rsidRDefault="002D0EA1" w:rsidP="00B874BE">
            <w:pPr>
              <w:tabs>
                <w:tab w:val="left" w:pos="-720"/>
                <w:tab w:val="left" w:pos="567"/>
              </w:tabs>
              <w:suppressAutoHyphens/>
              <w:rPr>
                <w:ins w:id="175" w:author="Author"/>
                <w:szCs w:val="20"/>
                <w:lang w:val="sv-SE"/>
              </w:rPr>
            </w:pPr>
            <w:ins w:id="176" w:author="Author">
              <w:r w:rsidRPr="00C24069">
                <w:rPr>
                  <w:szCs w:val="20"/>
                  <w:lang w:val="sv-SE"/>
                </w:rPr>
                <w:t>Sími</w:t>
              </w:r>
              <w:r w:rsidRPr="00C24069">
                <w:rPr>
                  <w:color w:val="000000"/>
                  <w:szCs w:val="20"/>
                  <w:lang w:val="sv-SE" w:eastAsia="en-GB" w:bidi="he-IL"/>
                </w:rPr>
                <w:t>: +354 5503300</w:t>
              </w:r>
            </w:ins>
          </w:p>
          <w:p w14:paraId="5CA5FFA2" w14:textId="77777777" w:rsidR="002D0EA1" w:rsidRPr="00C24069" w:rsidRDefault="002D0EA1" w:rsidP="00B874BE">
            <w:pPr>
              <w:tabs>
                <w:tab w:val="left" w:pos="567"/>
              </w:tabs>
              <w:rPr>
                <w:ins w:id="177" w:author="Author"/>
                <w:b/>
                <w:szCs w:val="20"/>
                <w:lang w:val="sv-SE"/>
              </w:rPr>
            </w:pPr>
          </w:p>
        </w:tc>
        <w:tc>
          <w:tcPr>
            <w:tcW w:w="4680" w:type="dxa"/>
          </w:tcPr>
          <w:p w14:paraId="674CE063" w14:textId="77777777" w:rsidR="002D0EA1" w:rsidRPr="00C24069" w:rsidRDefault="002D0EA1" w:rsidP="00B874BE">
            <w:pPr>
              <w:tabs>
                <w:tab w:val="left" w:pos="567"/>
              </w:tabs>
              <w:rPr>
                <w:ins w:id="178" w:author="Author"/>
                <w:b/>
                <w:bCs/>
                <w:szCs w:val="20"/>
                <w:lang w:val="sv-SE" w:bidi="he-IL"/>
              </w:rPr>
            </w:pPr>
            <w:ins w:id="179" w:author="Author">
              <w:r w:rsidRPr="00C24069">
                <w:rPr>
                  <w:b/>
                  <w:bCs/>
                  <w:szCs w:val="20"/>
                  <w:lang w:val="sv-SE" w:bidi="he-IL"/>
                </w:rPr>
                <w:t>Slovenská republika</w:t>
              </w:r>
            </w:ins>
          </w:p>
          <w:p w14:paraId="0B491D72" w14:textId="77777777" w:rsidR="002D0EA1" w:rsidRPr="00C24069" w:rsidRDefault="002D0EA1" w:rsidP="00B874BE">
            <w:pPr>
              <w:tabs>
                <w:tab w:val="left" w:pos="567"/>
              </w:tabs>
              <w:rPr>
                <w:ins w:id="180" w:author="Author"/>
                <w:szCs w:val="20"/>
                <w:lang w:val="sv-SE"/>
              </w:rPr>
            </w:pPr>
            <w:ins w:id="181" w:author="Author">
              <w:r w:rsidRPr="00C24069">
                <w:rPr>
                  <w:szCs w:val="20"/>
                  <w:lang w:val="sv-SE"/>
                </w:rPr>
                <w:t>TEVA Pharmaceuticals Slovakia s.r.o.</w:t>
              </w:r>
            </w:ins>
          </w:p>
          <w:p w14:paraId="0EFB4BF9" w14:textId="77777777" w:rsidR="002D0EA1" w:rsidRPr="00C24069" w:rsidRDefault="002D0EA1" w:rsidP="00B874BE">
            <w:pPr>
              <w:tabs>
                <w:tab w:val="left" w:pos="567"/>
              </w:tabs>
              <w:rPr>
                <w:ins w:id="182" w:author="Author"/>
                <w:szCs w:val="20"/>
              </w:rPr>
            </w:pPr>
            <w:ins w:id="183" w:author="Author">
              <w:r w:rsidRPr="00C24069">
                <w:rPr>
                  <w:szCs w:val="20"/>
                </w:rPr>
                <w:t>Tel: +421 257267911</w:t>
              </w:r>
            </w:ins>
          </w:p>
          <w:p w14:paraId="599E53B7" w14:textId="77777777" w:rsidR="002D0EA1" w:rsidRPr="00C24069" w:rsidRDefault="002D0EA1" w:rsidP="00B874BE">
            <w:pPr>
              <w:tabs>
                <w:tab w:val="left" w:pos="-720"/>
                <w:tab w:val="left" w:pos="567"/>
              </w:tabs>
              <w:suppressAutoHyphens/>
              <w:rPr>
                <w:ins w:id="184" w:author="Author"/>
                <w:szCs w:val="20"/>
              </w:rPr>
            </w:pPr>
          </w:p>
        </w:tc>
      </w:tr>
      <w:tr w:rsidR="002D0EA1" w:rsidRPr="00C24069" w14:paraId="63FD761B" w14:textId="77777777" w:rsidTr="00B874BE">
        <w:trPr>
          <w:ins w:id="185" w:author="Author"/>
        </w:trPr>
        <w:tc>
          <w:tcPr>
            <w:tcW w:w="4651" w:type="dxa"/>
          </w:tcPr>
          <w:p w14:paraId="236F3509" w14:textId="77777777" w:rsidR="002D0EA1" w:rsidRPr="00C24069" w:rsidRDefault="002D0EA1" w:rsidP="00B874BE">
            <w:pPr>
              <w:tabs>
                <w:tab w:val="left" w:pos="567"/>
              </w:tabs>
              <w:rPr>
                <w:ins w:id="186" w:author="Author"/>
                <w:szCs w:val="20"/>
                <w:lang w:val="es-ES_tradnl"/>
              </w:rPr>
            </w:pPr>
            <w:ins w:id="187" w:author="Author">
              <w:r w:rsidRPr="00C24069">
                <w:rPr>
                  <w:b/>
                  <w:szCs w:val="20"/>
                  <w:lang w:val="es-ES_tradnl"/>
                </w:rPr>
                <w:t>Italia</w:t>
              </w:r>
            </w:ins>
          </w:p>
          <w:p w14:paraId="7C526FAF" w14:textId="77777777" w:rsidR="002D0EA1" w:rsidRPr="00C24069" w:rsidRDefault="002D0EA1" w:rsidP="00B874BE">
            <w:pPr>
              <w:tabs>
                <w:tab w:val="left" w:pos="567"/>
              </w:tabs>
              <w:rPr>
                <w:ins w:id="188" w:author="Author"/>
                <w:szCs w:val="20"/>
                <w:lang w:val="es-ES_tradnl" w:bidi="he-IL"/>
              </w:rPr>
            </w:pPr>
            <w:ins w:id="189" w:author="Author">
              <w:r w:rsidRPr="00C24069">
                <w:rPr>
                  <w:szCs w:val="20"/>
                  <w:lang w:val="es-ES_tradnl" w:bidi="he-IL"/>
                </w:rPr>
                <w:t>Teva Italia S.r.l.</w:t>
              </w:r>
            </w:ins>
          </w:p>
          <w:p w14:paraId="01938F7A" w14:textId="77777777" w:rsidR="002D0EA1" w:rsidRPr="00C24069" w:rsidRDefault="002D0EA1" w:rsidP="00B874BE">
            <w:pPr>
              <w:tabs>
                <w:tab w:val="left" w:pos="567"/>
              </w:tabs>
              <w:rPr>
                <w:ins w:id="190" w:author="Author"/>
                <w:color w:val="000000"/>
                <w:szCs w:val="20"/>
                <w:lang w:eastAsia="en-GB" w:bidi="he-IL"/>
              </w:rPr>
            </w:pPr>
            <w:ins w:id="191" w:author="Author">
              <w:r w:rsidRPr="00C24069">
                <w:rPr>
                  <w:color w:val="000000"/>
                  <w:szCs w:val="20"/>
                  <w:lang w:eastAsia="en-GB" w:bidi="he-IL"/>
                </w:rPr>
                <w:t>Tel: +39 028917981</w:t>
              </w:r>
            </w:ins>
          </w:p>
          <w:p w14:paraId="14F3FB63" w14:textId="77777777" w:rsidR="002D0EA1" w:rsidRPr="00C24069" w:rsidRDefault="002D0EA1" w:rsidP="00B874BE">
            <w:pPr>
              <w:tabs>
                <w:tab w:val="left" w:pos="567"/>
              </w:tabs>
              <w:rPr>
                <w:ins w:id="192" w:author="Author"/>
                <w:b/>
                <w:szCs w:val="20"/>
              </w:rPr>
            </w:pPr>
          </w:p>
        </w:tc>
        <w:tc>
          <w:tcPr>
            <w:tcW w:w="4680" w:type="dxa"/>
          </w:tcPr>
          <w:p w14:paraId="6EFFC40E" w14:textId="77777777" w:rsidR="002D0EA1" w:rsidRPr="00C24069" w:rsidRDefault="002D0EA1" w:rsidP="00B874BE">
            <w:pPr>
              <w:tabs>
                <w:tab w:val="left" w:pos="-720"/>
                <w:tab w:val="left" w:pos="567"/>
                <w:tab w:val="left" w:pos="4536"/>
              </w:tabs>
              <w:suppressAutoHyphens/>
              <w:rPr>
                <w:ins w:id="193" w:author="Author"/>
                <w:szCs w:val="20"/>
                <w:lang w:val="sv-SE"/>
              </w:rPr>
            </w:pPr>
            <w:ins w:id="194" w:author="Author">
              <w:r w:rsidRPr="00C24069">
                <w:rPr>
                  <w:b/>
                  <w:szCs w:val="20"/>
                  <w:lang w:val="sv-SE"/>
                </w:rPr>
                <w:t>Suomi/Finland</w:t>
              </w:r>
            </w:ins>
          </w:p>
          <w:p w14:paraId="6511302D" w14:textId="77777777" w:rsidR="002D0EA1" w:rsidRPr="00C24069" w:rsidRDefault="002D0EA1" w:rsidP="00B874BE">
            <w:pPr>
              <w:tabs>
                <w:tab w:val="left" w:pos="-720"/>
                <w:tab w:val="left" w:pos="567"/>
              </w:tabs>
              <w:suppressAutoHyphens/>
              <w:rPr>
                <w:ins w:id="195" w:author="Author"/>
                <w:color w:val="000000"/>
                <w:szCs w:val="20"/>
                <w:lang w:val="sv-SE"/>
              </w:rPr>
            </w:pPr>
            <w:ins w:id="196" w:author="Author">
              <w:r w:rsidRPr="00C24069">
                <w:rPr>
                  <w:color w:val="000000"/>
                  <w:szCs w:val="20"/>
                  <w:lang w:val="sv-SE"/>
                </w:rPr>
                <w:t>Teva Finland Oy</w:t>
              </w:r>
            </w:ins>
          </w:p>
          <w:p w14:paraId="5F7223E9" w14:textId="77777777" w:rsidR="002D0EA1" w:rsidRPr="00C24069" w:rsidRDefault="002D0EA1" w:rsidP="00B874BE">
            <w:pPr>
              <w:tabs>
                <w:tab w:val="left" w:pos="-720"/>
                <w:tab w:val="left" w:pos="567"/>
              </w:tabs>
              <w:suppressAutoHyphens/>
              <w:rPr>
                <w:ins w:id="197" w:author="Author"/>
                <w:color w:val="000000"/>
                <w:szCs w:val="20"/>
                <w:lang w:val="sv-SE" w:eastAsia="en-GB" w:bidi="he-IL"/>
              </w:rPr>
            </w:pPr>
            <w:ins w:id="198" w:author="Author">
              <w:r w:rsidRPr="00C24069">
                <w:rPr>
                  <w:color w:val="000000"/>
                  <w:szCs w:val="20"/>
                  <w:lang w:val="sv-SE" w:eastAsia="en-GB" w:bidi="he-IL"/>
                </w:rPr>
                <w:t>Puh/Tel: +358 201805900</w:t>
              </w:r>
            </w:ins>
          </w:p>
          <w:p w14:paraId="38D87B42" w14:textId="77777777" w:rsidR="002D0EA1" w:rsidRPr="00C24069" w:rsidRDefault="002D0EA1" w:rsidP="00B874BE">
            <w:pPr>
              <w:tabs>
                <w:tab w:val="left" w:pos="-720"/>
                <w:tab w:val="left" w:pos="567"/>
                <w:tab w:val="left" w:pos="4536"/>
              </w:tabs>
              <w:suppressAutoHyphens/>
              <w:rPr>
                <w:ins w:id="199" w:author="Author"/>
                <w:b/>
                <w:szCs w:val="20"/>
                <w:lang w:val="sv-SE"/>
              </w:rPr>
            </w:pPr>
          </w:p>
        </w:tc>
      </w:tr>
      <w:tr w:rsidR="002D0EA1" w:rsidRPr="00C24069" w14:paraId="6DD94C30" w14:textId="77777777" w:rsidTr="00B874BE">
        <w:trPr>
          <w:ins w:id="200" w:author="Author"/>
        </w:trPr>
        <w:tc>
          <w:tcPr>
            <w:tcW w:w="4651" w:type="dxa"/>
          </w:tcPr>
          <w:p w14:paraId="0DA8CF91" w14:textId="77777777" w:rsidR="002D0EA1" w:rsidRPr="00C24069" w:rsidRDefault="002D0EA1" w:rsidP="005321A0">
            <w:pPr>
              <w:keepNext/>
              <w:tabs>
                <w:tab w:val="left" w:pos="567"/>
              </w:tabs>
              <w:rPr>
                <w:ins w:id="201" w:author="Author"/>
                <w:b/>
                <w:szCs w:val="20"/>
                <w:lang w:val="fi-FI"/>
              </w:rPr>
            </w:pPr>
            <w:ins w:id="202" w:author="Author">
              <w:r w:rsidRPr="00C24069">
                <w:rPr>
                  <w:b/>
                  <w:szCs w:val="20"/>
                  <w:lang w:val="el-GR"/>
                </w:rPr>
                <w:t>Κύπρος</w:t>
              </w:r>
            </w:ins>
          </w:p>
          <w:p w14:paraId="202F946A" w14:textId="77777777" w:rsidR="002D0EA1" w:rsidRPr="00C24069" w:rsidRDefault="002D0EA1" w:rsidP="005321A0">
            <w:pPr>
              <w:keepNext/>
              <w:tabs>
                <w:tab w:val="left" w:pos="567"/>
              </w:tabs>
              <w:rPr>
                <w:ins w:id="203" w:author="Author"/>
                <w:szCs w:val="20"/>
                <w:lang w:val="fi-FI" w:bidi="he-IL"/>
              </w:rPr>
            </w:pPr>
            <w:ins w:id="204" w:author="Author">
              <w:r w:rsidRPr="00C24069">
                <w:rPr>
                  <w:szCs w:val="20"/>
                  <w:lang w:val="fi-FI" w:eastAsia="en-GB"/>
                </w:rPr>
                <w:t xml:space="preserve">TEVA HELLAS </w:t>
              </w:r>
              <w:r w:rsidRPr="00C24069">
                <w:rPr>
                  <w:szCs w:val="20"/>
                  <w:lang w:eastAsia="en-GB"/>
                </w:rPr>
                <w:t>Α</w:t>
              </w:r>
              <w:r w:rsidRPr="00C24069">
                <w:rPr>
                  <w:szCs w:val="20"/>
                  <w:lang w:val="fi-FI" w:eastAsia="en-GB"/>
                </w:rPr>
                <w:t>.</w:t>
              </w:r>
              <w:r w:rsidRPr="00C24069">
                <w:rPr>
                  <w:szCs w:val="20"/>
                  <w:lang w:eastAsia="en-GB"/>
                </w:rPr>
                <w:t>Ε</w:t>
              </w:r>
              <w:r w:rsidRPr="00C24069">
                <w:rPr>
                  <w:szCs w:val="20"/>
                  <w:lang w:val="fi-FI" w:eastAsia="en-GB"/>
                </w:rPr>
                <w:t>.</w:t>
              </w:r>
            </w:ins>
          </w:p>
          <w:p w14:paraId="5C5D7CD3" w14:textId="77777777" w:rsidR="002D0EA1" w:rsidRPr="00C24069" w:rsidRDefault="002D0EA1" w:rsidP="005321A0">
            <w:pPr>
              <w:keepNext/>
              <w:tabs>
                <w:tab w:val="left" w:pos="567"/>
              </w:tabs>
              <w:rPr>
                <w:ins w:id="205" w:author="Author"/>
                <w:szCs w:val="20"/>
                <w:lang w:val="el-GR" w:bidi="he-IL"/>
              </w:rPr>
            </w:pPr>
            <w:ins w:id="206" w:author="Author">
              <w:r w:rsidRPr="00C24069">
                <w:rPr>
                  <w:szCs w:val="20"/>
                  <w:lang w:val="el-GR" w:bidi="he-IL"/>
                </w:rPr>
                <w:t>Ελλάδα</w:t>
              </w:r>
            </w:ins>
          </w:p>
          <w:p w14:paraId="098A8E16" w14:textId="77777777" w:rsidR="002D0EA1" w:rsidRPr="00C24069" w:rsidRDefault="002D0EA1" w:rsidP="005321A0">
            <w:pPr>
              <w:keepNext/>
              <w:tabs>
                <w:tab w:val="left" w:pos="567"/>
              </w:tabs>
              <w:spacing w:line="260" w:lineRule="exact"/>
              <w:rPr>
                <w:ins w:id="207" w:author="Author"/>
                <w:color w:val="1F497D"/>
                <w:szCs w:val="20"/>
                <w:lang w:val="en-US"/>
              </w:rPr>
            </w:pPr>
            <w:ins w:id="208" w:author="Author">
              <w:r w:rsidRPr="00C24069">
                <w:rPr>
                  <w:color w:val="000000"/>
                  <w:szCs w:val="20"/>
                  <w:lang w:val="el-GR" w:eastAsia="en-GB"/>
                </w:rPr>
                <w:t>Τηλ: +30 2118805000</w:t>
              </w:r>
            </w:ins>
          </w:p>
          <w:p w14:paraId="237996E5" w14:textId="77777777" w:rsidR="002D0EA1" w:rsidRPr="00C24069" w:rsidRDefault="002D0EA1" w:rsidP="005321A0">
            <w:pPr>
              <w:keepNext/>
              <w:tabs>
                <w:tab w:val="left" w:pos="-720"/>
                <w:tab w:val="left" w:pos="567"/>
              </w:tabs>
              <w:suppressAutoHyphens/>
              <w:rPr>
                <w:ins w:id="209" w:author="Author"/>
                <w:szCs w:val="20"/>
              </w:rPr>
            </w:pPr>
          </w:p>
        </w:tc>
        <w:tc>
          <w:tcPr>
            <w:tcW w:w="4680" w:type="dxa"/>
          </w:tcPr>
          <w:p w14:paraId="0A9E8BD0" w14:textId="77777777" w:rsidR="002D0EA1" w:rsidRPr="00C24069" w:rsidRDefault="002D0EA1" w:rsidP="005321A0">
            <w:pPr>
              <w:keepNext/>
              <w:tabs>
                <w:tab w:val="left" w:pos="-720"/>
                <w:tab w:val="left" w:pos="567"/>
                <w:tab w:val="left" w:pos="4536"/>
              </w:tabs>
              <w:suppressAutoHyphens/>
              <w:rPr>
                <w:ins w:id="210" w:author="Author"/>
                <w:b/>
                <w:szCs w:val="20"/>
                <w:lang w:val="de-DE"/>
              </w:rPr>
            </w:pPr>
            <w:ins w:id="211" w:author="Author">
              <w:r w:rsidRPr="00C24069">
                <w:rPr>
                  <w:b/>
                  <w:szCs w:val="20"/>
                  <w:lang w:val="de-DE"/>
                </w:rPr>
                <w:t>Sverige</w:t>
              </w:r>
            </w:ins>
          </w:p>
          <w:p w14:paraId="7F665C03" w14:textId="77777777" w:rsidR="002D0EA1" w:rsidRPr="00C24069" w:rsidRDefault="002D0EA1" w:rsidP="005321A0">
            <w:pPr>
              <w:keepNext/>
              <w:tabs>
                <w:tab w:val="left" w:pos="567"/>
              </w:tabs>
              <w:rPr>
                <w:ins w:id="212" w:author="Author"/>
                <w:szCs w:val="20"/>
                <w:lang w:val="de-DE" w:bidi="he-IL"/>
              </w:rPr>
            </w:pPr>
            <w:ins w:id="213" w:author="Author">
              <w:r w:rsidRPr="00C24069">
                <w:rPr>
                  <w:szCs w:val="20"/>
                  <w:lang w:val="de-DE" w:bidi="he-IL"/>
                </w:rPr>
                <w:t>Teva Sweden AB</w:t>
              </w:r>
            </w:ins>
          </w:p>
          <w:p w14:paraId="14E4DACD" w14:textId="77777777" w:rsidR="002D0EA1" w:rsidRPr="00C24069" w:rsidRDefault="002D0EA1" w:rsidP="005321A0">
            <w:pPr>
              <w:keepNext/>
              <w:tabs>
                <w:tab w:val="left" w:pos="-720"/>
                <w:tab w:val="left" w:pos="567"/>
                <w:tab w:val="left" w:pos="4536"/>
              </w:tabs>
              <w:suppressAutoHyphens/>
              <w:rPr>
                <w:ins w:id="214" w:author="Author"/>
                <w:color w:val="000000"/>
                <w:szCs w:val="20"/>
                <w:lang w:val="de-DE" w:eastAsia="en-GB" w:bidi="he-IL"/>
              </w:rPr>
            </w:pPr>
            <w:ins w:id="215" w:author="Author">
              <w:r w:rsidRPr="00C24069">
                <w:rPr>
                  <w:color w:val="000000"/>
                  <w:szCs w:val="20"/>
                  <w:lang w:val="de-DE" w:eastAsia="en-GB" w:bidi="he-IL"/>
                </w:rPr>
                <w:t>Tel: +46 42121100</w:t>
              </w:r>
            </w:ins>
          </w:p>
          <w:p w14:paraId="2AAA99C1" w14:textId="77777777" w:rsidR="002D0EA1" w:rsidRPr="00C24069" w:rsidRDefault="002D0EA1" w:rsidP="005321A0">
            <w:pPr>
              <w:keepNext/>
              <w:tabs>
                <w:tab w:val="left" w:pos="567"/>
              </w:tabs>
              <w:rPr>
                <w:ins w:id="216" w:author="Author"/>
                <w:szCs w:val="20"/>
                <w:lang w:val="de-DE"/>
              </w:rPr>
            </w:pPr>
          </w:p>
        </w:tc>
      </w:tr>
      <w:tr w:rsidR="002D0EA1" w:rsidRPr="00C24069" w14:paraId="00602305" w14:textId="77777777" w:rsidTr="00B874BE">
        <w:trPr>
          <w:ins w:id="217" w:author="Author"/>
        </w:trPr>
        <w:tc>
          <w:tcPr>
            <w:tcW w:w="4651" w:type="dxa"/>
          </w:tcPr>
          <w:p w14:paraId="444CCDCA" w14:textId="77777777" w:rsidR="002D0EA1" w:rsidRPr="00C24069" w:rsidRDefault="002D0EA1" w:rsidP="00B874BE">
            <w:pPr>
              <w:tabs>
                <w:tab w:val="left" w:pos="567"/>
              </w:tabs>
              <w:rPr>
                <w:ins w:id="218" w:author="Author"/>
                <w:b/>
                <w:szCs w:val="20"/>
              </w:rPr>
            </w:pPr>
            <w:ins w:id="219" w:author="Author">
              <w:r w:rsidRPr="00C24069">
                <w:rPr>
                  <w:b/>
                  <w:szCs w:val="20"/>
                </w:rPr>
                <w:t>Latvija</w:t>
              </w:r>
            </w:ins>
          </w:p>
          <w:p w14:paraId="517F9E11" w14:textId="77777777" w:rsidR="002D0EA1" w:rsidRPr="00C24069" w:rsidRDefault="002D0EA1" w:rsidP="00B874BE">
            <w:pPr>
              <w:tabs>
                <w:tab w:val="left" w:pos="720"/>
              </w:tabs>
              <w:adjustRightInd w:val="0"/>
              <w:rPr>
                <w:ins w:id="220" w:author="Author"/>
                <w:color w:val="000000"/>
                <w:szCs w:val="20"/>
                <w:lang w:eastAsia="en-GB" w:bidi="he-IL"/>
              </w:rPr>
            </w:pPr>
            <w:ins w:id="221" w:author="Author">
              <w:r w:rsidRPr="00C24069">
                <w:rPr>
                  <w:color w:val="000000"/>
                  <w:szCs w:val="20"/>
                  <w:lang w:eastAsia="en-GB" w:bidi="he-IL"/>
                </w:rPr>
                <w:t>UAB Teva Baltics filiāle Latvijā</w:t>
              </w:r>
            </w:ins>
          </w:p>
          <w:p w14:paraId="4F606A19" w14:textId="780EBF51" w:rsidR="002D0EA1" w:rsidRPr="00C24069" w:rsidRDefault="002D0EA1" w:rsidP="002D0EA1">
            <w:pPr>
              <w:tabs>
                <w:tab w:val="left" w:pos="-720"/>
                <w:tab w:val="left" w:pos="567"/>
              </w:tabs>
              <w:suppressAutoHyphens/>
              <w:rPr>
                <w:ins w:id="222" w:author="Author"/>
                <w:szCs w:val="20"/>
              </w:rPr>
            </w:pPr>
            <w:ins w:id="223" w:author="Author">
              <w:r w:rsidRPr="00C24069">
                <w:rPr>
                  <w:color w:val="000000"/>
                  <w:szCs w:val="20"/>
                  <w:lang w:eastAsia="en-GB" w:bidi="he-IL"/>
                </w:rPr>
                <w:t>Tel: +371 67323666</w:t>
              </w:r>
            </w:ins>
          </w:p>
        </w:tc>
        <w:tc>
          <w:tcPr>
            <w:tcW w:w="4680" w:type="dxa"/>
          </w:tcPr>
          <w:p w14:paraId="40D32C88" w14:textId="77777777" w:rsidR="002D0EA1" w:rsidRPr="00C24069" w:rsidRDefault="002D0EA1" w:rsidP="00B874BE">
            <w:pPr>
              <w:tabs>
                <w:tab w:val="left" w:pos="567"/>
              </w:tabs>
              <w:rPr>
                <w:ins w:id="224" w:author="Author"/>
                <w:szCs w:val="20"/>
              </w:rPr>
            </w:pPr>
          </w:p>
        </w:tc>
      </w:tr>
    </w:tbl>
    <w:p w14:paraId="69022305" w14:textId="77777777" w:rsidR="002D0EA1" w:rsidRPr="00C24069" w:rsidRDefault="002D0EA1" w:rsidP="006A4438">
      <w:pPr>
        <w:pStyle w:val="BodyText"/>
      </w:pPr>
    </w:p>
    <w:p w14:paraId="1996BAF1" w14:textId="6C7D190A" w:rsidR="00F43F10" w:rsidRPr="00C24069" w:rsidRDefault="00FE011D" w:rsidP="006A4438">
      <w:pPr>
        <w:pStyle w:val="Heading1"/>
      </w:pPr>
      <w:r w:rsidRPr="00C24069">
        <w:t>Dan il-fuljett kien rivedut l-aħħar f’</w:t>
      </w:r>
    </w:p>
    <w:p w14:paraId="1996BAF2" w14:textId="77777777" w:rsidR="00F43F10" w:rsidRPr="00C24069" w:rsidRDefault="00F43F10" w:rsidP="006A4438">
      <w:pPr>
        <w:pStyle w:val="BodyText"/>
        <w:rPr>
          <w:b/>
        </w:rPr>
      </w:pPr>
    </w:p>
    <w:p w14:paraId="1996BAF3" w14:textId="7B74045A" w:rsidR="00F43F10" w:rsidRPr="00C24069" w:rsidRDefault="00B9069D" w:rsidP="006A4438">
      <w:pPr>
        <w:pStyle w:val="BodyText"/>
      </w:pPr>
      <w:r w:rsidRPr="00C24069">
        <w:t xml:space="preserve">Informazzjoni dettaljata dwar din il-mediċina tinsab fuq is-sit elettroniku tal-Aġenzija Ewropea għall-Mediċini: </w:t>
      </w:r>
      <w:hyperlink r:id="rId17" w:history="1">
        <w:r w:rsidRPr="00C24069">
          <w:rPr>
            <w:rStyle w:val="Hyperlink"/>
          </w:rPr>
          <w:t>https://www.ema.europa.eu</w:t>
        </w:r>
      </w:hyperlink>
      <w:r w:rsidRPr="00C24069">
        <w:t>.</w:t>
      </w:r>
    </w:p>
    <w:p w14:paraId="1996BAF4" w14:textId="77777777" w:rsidR="00E71B9B" w:rsidRPr="00C24069" w:rsidRDefault="00E71B9B" w:rsidP="006A4438">
      <w:pPr>
        <w:pStyle w:val="BodyText"/>
      </w:pPr>
    </w:p>
    <w:p w14:paraId="1996BAF7" w14:textId="786DE117" w:rsidR="00663EFD" w:rsidRPr="00C24069" w:rsidRDefault="00FE011D" w:rsidP="00974AF3">
      <w:pPr>
        <w:pStyle w:val="BodyText"/>
      </w:pPr>
      <w:r w:rsidRPr="00C24069">
        <w:t>Dan il-fuljett huwa disponibbli fil-lingwi kollha tal-UE/EEA fuq is-sit elettroniku tal-Aġenzija Ewropea għall-Mediċini</w:t>
      </w:r>
      <w:r w:rsidR="00F83889" w:rsidRPr="00C24069">
        <w:t>.</w:t>
      </w:r>
      <w:r w:rsidR="00663EFD" w:rsidRPr="00C24069">
        <w:br w:type="page"/>
      </w:r>
    </w:p>
    <w:p w14:paraId="1996BAF9" w14:textId="506177F8" w:rsidR="00F43F10" w:rsidRPr="00C24069" w:rsidRDefault="00B2479A" w:rsidP="006A4438">
      <w:pPr>
        <w:pStyle w:val="Heading1"/>
      </w:pPr>
      <w:r w:rsidRPr="00C24069">
        <w:t>It-tagħrif li jmiss qed jingħata biss għall-professjonisti tal-kura tas-saħħa biss</w:t>
      </w:r>
      <w:r w:rsidR="009B6496" w:rsidRPr="00C24069">
        <w:t>:</w:t>
      </w:r>
    </w:p>
    <w:p w14:paraId="1996BAFA" w14:textId="77777777" w:rsidR="00F43F10" w:rsidRPr="00C24069" w:rsidRDefault="00F43F10" w:rsidP="006A4438">
      <w:pPr>
        <w:pStyle w:val="BodyText"/>
        <w:rPr>
          <w:b/>
        </w:rPr>
      </w:pPr>
    </w:p>
    <w:p w14:paraId="1996BAFB" w14:textId="102EFFBF" w:rsidR="00B974C1" w:rsidRPr="00C24069" w:rsidRDefault="00D72A28" w:rsidP="006A4438">
      <w:pPr>
        <w:pStyle w:val="BodyText"/>
        <w:ind w:hanging="2"/>
      </w:pPr>
      <w:r w:rsidRPr="00C24069">
        <w:t>Tuznue</w:t>
      </w:r>
      <w:r w:rsidR="00F83889" w:rsidRPr="00C24069">
        <w:t xml:space="preserve"> </w:t>
      </w:r>
      <w:r w:rsidR="00B2479A" w:rsidRPr="00C24069">
        <w:t>ġol-vini huwa pprovdut f’kunjetti mingħajr preservattivi, mhux piroġeniċi, li jintużaw darba biss</w:t>
      </w:r>
      <w:r w:rsidR="00F83889" w:rsidRPr="00C24069">
        <w:t>.</w:t>
      </w:r>
    </w:p>
    <w:p w14:paraId="1996BAFC" w14:textId="77777777" w:rsidR="00B974C1" w:rsidRPr="00C24069" w:rsidRDefault="00B974C1" w:rsidP="006A4438">
      <w:pPr>
        <w:pStyle w:val="BodyText"/>
        <w:ind w:hanging="2"/>
      </w:pPr>
    </w:p>
    <w:p w14:paraId="1996BAFD" w14:textId="39A7E68B" w:rsidR="00246FF2" w:rsidRPr="00C24069" w:rsidRDefault="00F66EA8" w:rsidP="006A4438">
      <w:pPr>
        <w:pStyle w:val="BodyText"/>
        <w:ind w:hanging="2"/>
      </w:pPr>
      <w:r w:rsidRPr="00C24069">
        <w:t xml:space="preserve">Biex jiġu evitati żbalji fl-għoti tal-mediċina huwa importanti li t-tikketti tal-kunjett jiġu ċċekkjati biex jiġi żgurat li l-mediċina li qed tiġi ppreparata u mogħtija hija </w:t>
      </w:r>
      <w:r w:rsidR="00D72A28" w:rsidRPr="00C24069">
        <w:t>Tuznue</w:t>
      </w:r>
      <w:r w:rsidR="00F83889" w:rsidRPr="00C24069">
        <w:t xml:space="preserve"> (trastuzumab) </w:t>
      </w:r>
      <w:r w:rsidRPr="00C24069">
        <w:t>u mhux xi prodott ieħor li fih trastuzumab (eż. trastuzumab emtansine jew trastuzumab deruxtecan)</w:t>
      </w:r>
      <w:r w:rsidR="00F83889" w:rsidRPr="00C24069">
        <w:t>.</w:t>
      </w:r>
    </w:p>
    <w:p w14:paraId="1996BAFE" w14:textId="77777777" w:rsidR="00246FF2" w:rsidRPr="00C24069" w:rsidRDefault="00246FF2" w:rsidP="006A4438">
      <w:pPr>
        <w:pStyle w:val="BodyText"/>
        <w:ind w:hanging="2"/>
      </w:pPr>
    </w:p>
    <w:p w14:paraId="1228FDFD" w14:textId="4F14B502" w:rsidR="00826AB9" w:rsidRPr="00C24069" w:rsidRDefault="00E23E85" w:rsidP="006A4438">
      <w:pPr>
        <w:pStyle w:val="BodyText"/>
        <w:ind w:hanging="2"/>
      </w:pPr>
      <w:r w:rsidRPr="00C24069">
        <w:t>Dejjem żomm din il-mediċina fil-pakkett oriġinali fil-friġġ magħluq f’temperatura ta’ 2ºC – 8ºC</w:t>
      </w:r>
      <w:r w:rsidR="00D74055" w:rsidRPr="00C24069">
        <w:t>.</w:t>
      </w:r>
    </w:p>
    <w:p w14:paraId="1996BB00" w14:textId="77777777" w:rsidR="00F53853" w:rsidRPr="00C24069" w:rsidRDefault="00F53853" w:rsidP="006A4438">
      <w:pPr>
        <w:pStyle w:val="BodyText"/>
        <w:ind w:hanging="2"/>
      </w:pPr>
    </w:p>
    <w:p w14:paraId="1996BB01" w14:textId="0BDBD691" w:rsidR="00F43F10" w:rsidRPr="00C24069" w:rsidRDefault="000B5A75" w:rsidP="006A4438">
      <w:pPr>
        <w:pStyle w:val="BodyText"/>
        <w:ind w:hanging="2"/>
      </w:pPr>
      <w:r w:rsidRPr="00C24069">
        <w:t xml:space="preserve">Kunjett ta’ Tuznue rikostitwit b’ilma għall-injezzjonijiet (mhux fornut) huwa stabbli għal </w:t>
      </w:r>
      <w:r w:rsidR="000628C1" w:rsidRPr="00C24069">
        <w:t>48 siegħa</w:t>
      </w:r>
      <w:r w:rsidRPr="00C24069">
        <w:t xml:space="preserve"> f’temperatura ta’ 2°C – 8°C wara r-rikostituzzjoni u m’għandhux jiġi ffriżat</w:t>
      </w:r>
      <w:r w:rsidR="00F83889" w:rsidRPr="00C24069">
        <w:t>.</w:t>
      </w:r>
    </w:p>
    <w:p w14:paraId="1996BB02" w14:textId="77777777" w:rsidR="00F43F10" w:rsidRPr="00C24069" w:rsidRDefault="00F43F10" w:rsidP="006A4438">
      <w:pPr>
        <w:pStyle w:val="BodyText"/>
      </w:pPr>
    </w:p>
    <w:p w14:paraId="1996BB03" w14:textId="4E5C04DF" w:rsidR="003C38CC" w:rsidRPr="00C24069" w:rsidRDefault="002B3E08" w:rsidP="006A4438">
      <w:pPr>
        <w:pStyle w:val="BodyText"/>
        <w:ind w:firstLine="1"/>
      </w:pPr>
      <w:r w:rsidRPr="00C24069">
        <w:t>Mill-aspett mikrobijoloġiku, is-soluzzjoni rikostitwita u s-soluzzjoni għall-infużjoni ta’</w:t>
      </w:r>
      <w:r w:rsidR="00F83889" w:rsidRPr="00C24069">
        <w:t xml:space="preserve"> </w:t>
      </w:r>
      <w:r w:rsidR="00D72A28" w:rsidRPr="00C24069">
        <w:t>Tuznue</w:t>
      </w:r>
      <w:r w:rsidR="00F83889" w:rsidRPr="00C24069">
        <w:t xml:space="preserve"> </w:t>
      </w:r>
      <w:r w:rsidR="00423346" w:rsidRPr="00C24069">
        <w:t>għandhom jintużaw immedjatament. Il-prodott mhuwiex intenzjonat li jinħażen wara r-rikostituzzjoni u d-dilwizzjoni sakemm dawn ma jkunux twettqu taħt kundizzjonijiet asettiċi kkontrollati u validati. Jekk ma jintużax immedjatament, iż-żmien u l-kundizzjonijiet tal-ħażna waqt l-użu huma rresponsabbiltà tal-utent</w:t>
      </w:r>
      <w:r w:rsidR="00F83889" w:rsidRPr="00C24069">
        <w:t>.</w:t>
      </w:r>
    </w:p>
    <w:p w14:paraId="1996BB04" w14:textId="77777777" w:rsidR="00F230AC" w:rsidRPr="00C24069" w:rsidRDefault="00F230AC" w:rsidP="006A4438">
      <w:pPr>
        <w:pStyle w:val="BodyText"/>
        <w:ind w:firstLine="1"/>
      </w:pPr>
    </w:p>
    <w:p w14:paraId="1996BB05" w14:textId="4999E5A6" w:rsidR="00F230AC" w:rsidRPr="00C24069" w:rsidRDefault="002A235E" w:rsidP="006A4438">
      <w:pPr>
        <w:pStyle w:val="BodyText"/>
        <w:ind w:hanging="1"/>
      </w:pPr>
      <w:r w:rsidRPr="00C24069">
        <w:t>Għandha tintuża teknika asettika adattata għall-proċeduri ta’ rikostituzzjoni u dilwizzjoni. Għandu jkun hemm attenzjoni biex tiġi żgurata l-isterilità tas-soluzzjonijiet ippreparati. Billi l-prodott mediċinali ma fih l-ebda preservattiv kontra l-mikrobi jew sustanzi batterjostatiċi, għandha tiġi osservata teknika asettika</w:t>
      </w:r>
      <w:r w:rsidR="00F83889" w:rsidRPr="00C24069">
        <w:t>.</w:t>
      </w:r>
    </w:p>
    <w:p w14:paraId="1996BB06" w14:textId="77777777" w:rsidR="00C61382" w:rsidRPr="00C24069" w:rsidRDefault="00C61382" w:rsidP="006A4438">
      <w:pPr>
        <w:pStyle w:val="BodyText"/>
        <w:ind w:hanging="1"/>
      </w:pPr>
    </w:p>
    <w:p w14:paraId="1996BB07" w14:textId="0B46EF7B" w:rsidR="00C61382" w:rsidRPr="00C24069" w:rsidRDefault="00066C8E" w:rsidP="006A4438">
      <w:pPr>
        <w:pStyle w:val="BodyText"/>
        <w:ind w:hanging="1"/>
        <w:rPr>
          <w:u w:val="single"/>
        </w:rPr>
      </w:pPr>
      <w:r w:rsidRPr="00C24069">
        <w:rPr>
          <w:u w:val="single"/>
        </w:rPr>
        <w:t>Preparazzjoni, immaniġġjar u ħażna asettiċi</w:t>
      </w:r>
      <w:r w:rsidR="00F83889" w:rsidRPr="00C24069">
        <w:rPr>
          <w:u w:val="single"/>
        </w:rPr>
        <w:t>:</w:t>
      </w:r>
    </w:p>
    <w:p w14:paraId="1996BB08" w14:textId="77777777" w:rsidR="00C61382" w:rsidRPr="00C24069" w:rsidRDefault="00C61382" w:rsidP="006A4438">
      <w:pPr>
        <w:pStyle w:val="BodyText"/>
        <w:ind w:hanging="1"/>
        <w:rPr>
          <w:u w:val="single"/>
        </w:rPr>
      </w:pPr>
    </w:p>
    <w:p w14:paraId="1996BB09" w14:textId="4E20F361" w:rsidR="00C61382" w:rsidRPr="00C24069" w:rsidRDefault="00B85BA0" w:rsidP="006A4438">
      <w:pPr>
        <w:pStyle w:val="BodyText"/>
        <w:ind w:hanging="1"/>
      </w:pPr>
      <w:r w:rsidRPr="00C24069">
        <w:t>Waqt li tkun qed tiġi ppreparata l-infużjoni għandu jiġi żgurat immaniġġjar asettiku. Il-preparazzjoni għandha</w:t>
      </w:r>
      <w:r w:rsidR="00F83889" w:rsidRPr="00C24069">
        <w:t>:</w:t>
      </w:r>
    </w:p>
    <w:p w14:paraId="1996BB0A" w14:textId="77777777" w:rsidR="00C61382" w:rsidRPr="00C24069" w:rsidRDefault="00C61382" w:rsidP="006A4438">
      <w:pPr>
        <w:pStyle w:val="BodyText"/>
        <w:ind w:hanging="1"/>
      </w:pPr>
    </w:p>
    <w:p w14:paraId="1996BB0B" w14:textId="473C20EF" w:rsidR="00C61382" w:rsidRPr="00C24069" w:rsidRDefault="00230F81" w:rsidP="006A4438">
      <w:pPr>
        <w:pStyle w:val="BodyText"/>
        <w:numPr>
          <w:ilvl w:val="0"/>
          <w:numId w:val="59"/>
        </w:numPr>
        <w:ind w:left="432" w:hanging="432"/>
      </w:pPr>
      <w:r w:rsidRPr="00C24069">
        <w:t>titwettaq minn ħaddiema mħarrġa skont ir-regoli ta’ prattika tajba b’mod speċjali fir-rigward talpreparazzjoni asettika tal-prodotti parenterali</w:t>
      </w:r>
      <w:r w:rsidR="00F83889" w:rsidRPr="00C24069">
        <w:t>.</w:t>
      </w:r>
    </w:p>
    <w:p w14:paraId="1996BB0C" w14:textId="3F03B051" w:rsidR="00C61382" w:rsidRPr="00C24069" w:rsidRDefault="00230F81" w:rsidP="006A4438">
      <w:pPr>
        <w:pStyle w:val="BodyText"/>
        <w:numPr>
          <w:ilvl w:val="0"/>
          <w:numId w:val="59"/>
        </w:numPr>
        <w:ind w:left="432" w:hanging="432"/>
      </w:pPr>
      <w:r w:rsidRPr="00C24069">
        <w:t>tiġi ppreparata f’kabinett ta’ fluss laminari jew armarju tas-sigurtà bijoloġika bl-użu talprekawzjonijiet standard għall-immaniġġjar sikur ta’ sustanzi għall-użu fil-vini</w:t>
      </w:r>
      <w:r w:rsidR="00F83889" w:rsidRPr="00C24069">
        <w:t>.</w:t>
      </w:r>
    </w:p>
    <w:p w14:paraId="1996BB0D" w14:textId="11A886C4" w:rsidR="00C61382" w:rsidRPr="00C24069" w:rsidRDefault="00230F81" w:rsidP="006A4438">
      <w:pPr>
        <w:pStyle w:val="BodyText"/>
        <w:numPr>
          <w:ilvl w:val="0"/>
          <w:numId w:val="59"/>
        </w:numPr>
        <w:ind w:left="432" w:hanging="432"/>
      </w:pPr>
      <w:r w:rsidRPr="00C24069">
        <w:t>tkun segwita minn ħażna adegwata tas-soluzzjoni ppreparata għal infużjoni fil-vini biex jiġi żgurat li l-kondizzjonijiet asettiċi jinżammu</w:t>
      </w:r>
      <w:r w:rsidR="00F83889" w:rsidRPr="00C24069">
        <w:t>.</w:t>
      </w:r>
    </w:p>
    <w:p w14:paraId="1996BB0E" w14:textId="77777777" w:rsidR="008F43F3" w:rsidRPr="00C24069" w:rsidRDefault="008F43F3" w:rsidP="006A4438">
      <w:pPr>
        <w:pStyle w:val="BodyText"/>
        <w:ind w:hanging="1"/>
      </w:pPr>
    </w:p>
    <w:p w14:paraId="1996BB0F" w14:textId="6F7155E1" w:rsidR="00DD32EF" w:rsidRPr="00C24069" w:rsidRDefault="00D72A28" w:rsidP="006A4438">
      <w:pPr>
        <w:pStyle w:val="BodyText"/>
        <w:ind w:hanging="1"/>
      </w:pPr>
      <w:r w:rsidRPr="00C24069">
        <w:t>Tuznue</w:t>
      </w:r>
      <w:r w:rsidR="00F83889" w:rsidRPr="00C24069">
        <w:t xml:space="preserve"> </w:t>
      </w:r>
      <w:r w:rsidR="00D6363B" w:rsidRPr="00C24069">
        <w:t>għandu jiġi mmaniġġat b’attenzjoni waqt ir-rikostituzzjoni. Ragħwa żejda waqt ir-rikostituzzjoni jew taħwid tas-Tuznue rikostitwita jista’ jirriżulta fiproblemi bl-ammont ta’ Tuznue li jista’ jittella’ mill-kunjett</w:t>
      </w:r>
      <w:r w:rsidR="00F83889" w:rsidRPr="00C24069">
        <w:t>.</w:t>
      </w:r>
    </w:p>
    <w:p w14:paraId="1996BB10" w14:textId="77777777" w:rsidR="00DD32EF" w:rsidRPr="00C24069" w:rsidRDefault="00DD32EF" w:rsidP="006A4438">
      <w:pPr>
        <w:pStyle w:val="BodyText"/>
        <w:ind w:hanging="1"/>
      </w:pPr>
    </w:p>
    <w:p w14:paraId="1996BB11" w14:textId="13AA4120" w:rsidR="00B71E05" w:rsidRPr="00C24069" w:rsidRDefault="00D72A28" w:rsidP="006A4438">
      <w:pPr>
        <w:pStyle w:val="BodyText"/>
        <w:ind w:hanging="1"/>
        <w:rPr>
          <w:u w:val="single"/>
        </w:rPr>
      </w:pPr>
      <w:r w:rsidRPr="00C24069">
        <w:rPr>
          <w:u w:val="single"/>
        </w:rPr>
        <w:t>Tuznue</w:t>
      </w:r>
      <w:r w:rsidR="00F83889" w:rsidRPr="00C24069">
        <w:rPr>
          <w:u w:val="single"/>
        </w:rPr>
        <w:t xml:space="preserve"> 150 mg</w:t>
      </w:r>
      <w:r w:rsidR="00236217" w:rsidRPr="00C24069">
        <w:rPr>
          <w:u w:val="single"/>
        </w:rPr>
        <w:t xml:space="preserve"> trab għal konċentrat għal soluzzjoni għall-infużjoni</w:t>
      </w:r>
    </w:p>
    <w:p w14:paraId="1996BB12" w14:textId="77777777" w:rsidR="00B71E05" w:rsidRPr="00C24069" w:rsidRDefault="00B71E05" w:rsidP="006A4438">
      <w:pPr>
        <w:pStyle w:val="BodyText"/>
        <w:ind w:hanging="1"/>
      </w:pPr>
    </w:p>
    <w:p w14:paraId="1996BB13" w14:textId="536B228B" w:rsidR="00B61084" w:rsidRPr="00C24069" w:rsidRDefault="002D37BA" w:rsidP="006A4438">
      <w:pPr>
        <w:pStyle w:val="BodyText"/>
        <w:ind w:hanging="1"/>
      </w:pPr>
      <w:r w:rsidRPr="00C24069">
        <w:t xml:space="preserve">Għandha tintuża teknika asettika adattata. Kull kunjett ta’ 150 mg ta’ </w:t>
      </w:r>
      <w:r w:rsidR="00D72A28" w:rsidRPr="00C24069">
        <w:t>Tuznue</w:t>
      </w:r>
      <w:r w:rsidR="00F83889" w:rsidRPr="00C24069">
        <w:t xml:space="preserve"> </w:t>
      </w:r>
      <w:r w:rsidRPr="00C24069">
        <w:t>huwa rikostitwit b’7.2</w:t>
      </w:r>
      <w:r w:rsidR="00600350" w:rsidRPr="00C24069">
        <w:t> </w:t>
      </w:r>
      <w:r w:rsidRPr="00C24069">
        <w:t>mL ta’ ilma għall-injezzjonijiet sterili (mhux ipprovdut). L-użu ta’ soluzzjonijiet oħra għar-rikostituzzjoni għandu jiġi evitat. Dan jagħti 7.4 mL ta’ soluzzjoni għal doża waħda biss, li fih madwar 21 mg/mL ta’ trastuzumab. Volum ta’ 4% aktar jiżgura li d-doża mmarkata ta’ 150 mg tkun tista’ tittella’ minn kull kunjett</w:t>
      </w:r>
      <w:r w:rsidR="00F83889" w:rsidRPr="00C24069">
        <w:t>.</w:t>
      </w:r>
    </w:p>
    <w:p w14:paraId="1996BB14" w14:textId="77777777" w:rsidR="00B71E05" w:rsidRPr="00C24069" w:rsidRDefault="00B71E05" w:rsidP="006A4438">
      <w:pPr>
        <w:pStyle w:val="BodyText"/>
        <w:ind w:hanging="1"/>
      </w:pPr>
    </w:p>
    <w:p w14:paraId="1996BB15" w14:textId="751ABFE4" w:rsidR="00B71E05" w:rsidRPr="00C24069" w:rsidRDefault="00D72A28" w:rsidP="006A4438">
      <w:pPr>
        <w:pStyle w:val="BodyText"/>
        <w:ind w:hanging="1"/>
        <w:rPr>
          <w:u w:val="single"/>
        </w:rPr>
      </w:pPr>
      <w:r w:rsidRPr="00C24069">
        <w:rPr>
          <w:u w:val="single"/>
        </w:rPr>
        <w:t>Tuznue</w:t>
      </w:r>
      <w:r w:rsidR="00F83889" w:rsidRPr="00C24069">
        <w:rPr>
          <w:u w:val="single"/>
        </w:rPr>
        <w:t xml:space="preserve"> 420 mg </w:t>
      </w:r>
      <w:r w:rsidR="00236217" w:rsidRPr="00C24069">
        <w:rPr>
          <w:u w:val="single"/>
        </w:rPr>
        <w:t>trab għal konċentrat għal soluzzjoni għall-infużjoni</w:t>
      </w:r>
    </w:p>
    <w:p w14:paraId="1996BB16" w14:textId="77777777" w:rsidR="00B71E05" w:rsidRPr="00C24069" w:rsidRDefault="00B71E05" w:rsidP="006A4438">
      <w:pPr>
        <w:pStyle w:val="BodyText"/>
        <w:ind w:hanging="1"/>
      </w:pPr>
    </w:p>
    <w:p w14:paraId="1996BB17" w14:textId="1327C272" w:rsidR="00B71E05" w:rsidRPr="00C24069" w:rsidRDefault="002D37BA" w:rsidP="006A4438">
      <w:pPr>
        <w:pStyle w:val="BodyText"/>
        <w:ind w:hanging="1"/>
      </w:pPr>
      <w:r w:rsidRPr="00C24069">
        <w:t>Għandha tintuża teknika asettika adattata. Kull kunjett ta’ 420 mg ta’</w:t>
      </w:r>
      <w:r w:rsidR="009C1313" w:rsidRPr="00C24069">
        <w:t xml:space="preserve"> </w:t>
      </w:r>
      <w:r w:rsidR="00D72A28" w:rsidRPr="00C24069">
        <w:t>Tuznue</w:t>
      </w:r>
      <w:r w:rsidR="00F83889" w:rsidRPr="00C24069">
        <w:t xml:space="preserve"> </w:t>
      </w:r>
      <w:r w:rsidR="009E1331" w:rsidRPr="00C24069">
        <w:t>huwa rikostitwit b’20</w:t>
      </w:r>
      <w:r w:rsidR="00600350" w:rsidRPr="00C24069">
        <w:t> </w:t>
      </w:r>
      <w:r w:rsidR="009E1331" w:rsidRPr="00C24069">
        <w:t xml:space="preserve">mL ta’ ilma għall-injezzjonijiet sterili (mhux ipprovdut). L-użu ta’ soluzzjonijiet oħra għar-rikostituzzjoni għandu jiġi evitat. Dan jagħti 21 mL ta’ soluzzjoni </w:t>
      </w:r>
      <w:r w:rsidR="000713C9" w:rsidRPr="00C24069">
        <w:t>għal doża waħda biss</w:t>
      </w:r>
      <w:r w:rsidR="009E1331" w:rsidRPr="00C24069">
        <w:t>, li fiha madwar 21 mg/mL ta’ trastuzumab. Volum ta’ 4.8% aktar jiżgura li d-doża mmarkata ta’ 420 mg tkun tista’ tittella’ minn kull kunjett</w:t>
      </w:r>
      <w:r w:rsidR="000C50D3" w:rsidRPr="00C24069">
        <w:t>.</w:t>
      </w:r>
    </w:p>
    <w:p w14:paraId="1996BB18" w14:textId="77777777" w:rsidR="00B71E05" w:rsidRPr="00C24069" w:rsidRDefault="00B71E05" w:rsidP="006A4438">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C24069" w14:paraId="1996BB1E" w14:textId="77777777" w:rsidTr="00485B1F">
        <w:trPr>
          <w:trHeight w:val="283"/>
        </w:trPr>
        <w:tc>
          <w:tcPr>
            <w:tcW w:w="2409" w:type="dxa"/>
          </w:tcPr>
          <w:p w14:paraId="1996BB19" w14:textId="3AE658CE" w:rsidR="003B7C0F" w:rsidRPr="00C24069" w:rsidRDefault="009E1331" w:rsidP="006A4438">
            <w:pPr>
              <w:pStyle w:val="BodyText"/>
            </w:pPr>
            <w:r w:rsidRPr="00C24069">
              <w:t xml:space="preserve">Kunjett ta’ </w:t>
            </w:r>
            <w:r w:rsidR="00D72A28" w:rsidRPr="00C24069">
              <w:t>Tuznue</w:t>
            </w:r>
          </w:p>
        </w:tc>
        <w:tc>
          <w:tcPr>
            <w:tcW w:w="567" w:type="dxa"/>
          </w:tcPr>
          <w:p w14:paraId="1996BB1A" w14:textId="77777777" w:rsidR="003B7C0F" w:rsidRPr="00C24069" w:rsidRDefault="003B7C0F" w:rsidP="006A4438">
            <w:pPr>
              <w:pStyle w:val="BodyText"/>
            </w:pPr>
          </w:p>
        </w:tc>
        <w:tc>
          <w:tcPr>
            <w:tcW w:w="3118" w:type="dxa"/>
          </w:tcPr>
          <w:p w14:paraId="1996BB1B" w14:textId="2FFE3B5F" w:rsidR="003B7C0F" w:rsidRPr="00C24069" w:rsidRDefault="009A72F6" w:rsidP="006A4438">
            <w:pPr>
              <w:pStyle w:val="BodyText"/>
            </w:pPr>
            <w:r w:rsidRPr="00C24069">
              <w:t>Volum ta’ ilma għallinjezzjonijiet sterili</w:t>
            </w:r>
          </w:p>
        </w:tc>
        <w:tc>
          <w:tcPr>
            <w:tcW w:w="567" w:type="dxa"/>
          </w:tcPr>
          <w:p w14:paraId="1996BB1C" w14:textId="77777777" w:rsidR="003B7C0F" w:rsidRPr="00C24069" w:rsidRDefault="003B7C0F" w:rsidP="006A4438">
            <w:pPr>
              <w:pStyle w:val="BodyText"/>
            </w:pPr>
          </w:p>
        </w:tc>
        <w:tc>
          <w:tcPr>
            <w:tcW w:w="2409" w:type="dxa"/>
          </w:tcPr>
          <w:p w14:paraId="1996BB1D" w14:textId="43EB23F8" w:rsidR="003B7C0F" w:rsidRPr="00C24069" w:rsidRDefault="009A72F6" w:rsidP="006A4438">
            <w:pPr>
              <w:pStyle w:val="BodyText"/>
            </w:pPr>
            <w:r w:rsidRPr="00C24069">
              <w:t>Konċentrazzjoni finali</w:t>
            </w:r>
          </w:p>
        </w:tc>
      </w:tr>
      <w:tr w:rsidR="00762991" w:rsidRPr="00C24069" w14:paraId="1996BB24" w14:textId="77777777" w:rsidTr="00485B1F">
        <w:trPr>
          <w:trHeight w:val="283"/>
        </w:trPr>
        <w:tc>
          <w:tcPr>
            <w:tcW w:w="2409" w:type="dxa"/>
          </w:tcPr>
          <w:p w14:paraId="1996BB1F" w14:textId="6E6DA008" w:rsidR="003B7C0F" w:rsidRPr="00C24069" w:rsidRDefault="009E1331" w:rsidP="006A4438">
            <w:pPr>
              <w:pStyle w:val="BodyText"/>
            </w:pPr>
            <w:r w:rsidRPr="00C24069">
              <w:t xml:space="preserve">Kunjett ta’ </w:t>
            </w:r>
            <w:r w:rsidR="00F83889" w:rsidRPr="00C24069">
              <w:t>150 mg</w:t>
            </w:r>
          </w:p>
        </w:tc>
        <w:tc>
          <w:tcPr>
            <w:tcW w:w="567" w:type="dxa"/>
            <w:vAlign w:val="center"/>
          </w:tcPr>
          <w:p w14:paraId="1996BB20" w14:textId="77777777" w:rsidR="003B7C0F" w:rsidRPr="00C24069" w:rsidRDefault="00F83889" w:rsidP="006A4438">
            <w:pPr>
              <w:pStyle w:val="BodyText"/>
              <w:jc w:val="center"/>
            </w:pPr>
            <w:r w:rsidRPr="00C24069">
              <w:t>+</w:t>
            </w:r>
          </w:p>
        </w:tc>
        <w:tc>
          <w:tcPr>
            <w:tcW w:w="3118" w:type="dxa"/>
          </w:tcPr>
          <w:p w14:paraId="1996BB21" w14:textId="77777777" w:rsidR="003B7C0F" w:rsidRPr="00C24069" w:rsidRDefault="00F83889" w:rsidP="006A4438">
            <w:pPr>
              <w:pStyle w:val="BodyText"/>
            </w:pPr>
            <w:r w:rsidRPr="00C24069">
              <w:t>7.2 mL</w:t>
            </w:r>
          </w:p>
        </w:tc>
        <w:tc>
          <w:tcPr>
            <w:tcW w:w="567" w:type="dxa"/>
            <w:vAlign w:val="center"/>
          </w:tcPr>
          <w:p w14:paraId="1996BB22" w14:textId="77777777" w:rsidR="003B7C0F" w:rsidRPr="00C24069" w:rsidRDefault="00F83889" w:rsidP="006A4438">
            <w:pPr>
              <w:pStyle w:val="BodyText"/>
              <w:jc w:val="center"/>
            </w:pPr>
            <w:r w:rsidRPr="00C24069">
              <w:t>=</w:t>
            </w:r>
          </w:p>
        </w:tc>
        <w:tc>
          <w:tcPr>
            <w:tcW w:w="2409" w:type="dxa"/>
          </w:tcPr>
          <w:p w14:paraId="1996BB23" w14:textId="77777777" w:rsidR="003B7C0F" w:rsidRPr="00C24069" w:rsidRDefault="00F83889" w:rsidP="006A4438">
            <w:pPr>
              <w:pStyle w:val="BodyText"/>
            </w:pPr>
            <w:r w:rsidRPr="00C24069">
              <w:t>21 mg/mL</w:t>
            </w:r>
          </w:p>
        </w:tc>
      </w:tr>
      <w:tr w:rsidR="00762991" w:rsidRPr="00C24069" w14:paraId="1996BB2A" w14:textId="77777777" w:rsidTr="00485B1F">
        <w:trPr>
          <w:trHeight w:val="283"/>
        </w:trPr>
        <w:tc>
          <w:tcPr>
            <w:tcW w:w="2409" w:type="dxa"/>
          </w:tcPr>
          <w:p w14:paraId="1996BB25" w14:textId="0DBEEDC4" w:rsidR="003B7C0F" w:rsidRPr="00C24069" w:rsidRDefault="009E1331" w:rsidP="006A4438">
            <w:pPr>
              <w:pStyle w:val="BodyText"/>
            </w:pPr>
            <w:r w:rsidRPr="00C24069">
              <w:t xml:space="preserve">Kunjett ta’ </w:t>
            </w:r>
            <w:r w:rsidR="00F83889" w:rsidRPr="00C24069">
              <w:t>420 mg</w:t>
            </w:r>
          </w:p>
        </w:tc>
        <w:tc>
          <w:tcPr>
            <w:tcW w:w="567" w:type="dxa"/>
            <w:vAlign w:val="center"/>
          </w:tcPr>
          <w:p w14:paraId="1996BB26" w14:textId="77777777" w:rsidR="003B7C0F" w:rsidRPr="00C24069" w:rsidRDefault="00F83889" w:rsidP="006A4438">
            <w:pPr>
              <w:pStyle w:val="BodyText"/>
              <w:jc w:val="center"/>
            </w:pPr>
            <w:r w:rsidRPr="00C24069">
              <w:t>+</w:t>
            </w:r>
          </w:p>
        </w:tc>
        <w:tc>
          <w:tcPr>
            <w:tcW w:w="3118" w:type="dxa"/>
          </w:tcPr>
          <w:p w14:paraId="1996BB27" w14:textId="77777777" w:rsidR="003B7C0F" w:rsidRPr="00C24069" w:rsidRDefault="00F83889" w:rsidP="006A4438">
            <w:pPr>
              <w:pStyle w:val="BodyText"/>
            </w:pPr>
            <w:r w:rsidRPr="00C24069">
              <w:t>20 mL</w:t>
            </w:r>
          </w:p>
        </w:tc>
        <w:tc>
          <w:tcPr>
            <w:tcW w:w="567" w:type="dxa"/>
            <w:vAlign w:val="center"/>
          </w:tcPr>
          <w:p w14:paraId="1996BB28" w14:textId="77777777" w:rsidR="003B7C0F" w:rsidRPr="00C24069" w:rsidRDefault="00F83889" w:rsidP="006A4438">
            <w:pPr>
              <w:pStyle w:val="BodyText"/>
              <w:jc w:val="center"/>
            </w:pPr>
            <w:r w:rsidRPr="00C24069">
              <w:t>=</w:t>
            </w:r>
          </w:p>
        </w:tc>
        <w:tc>
          <w:tcPr>
            <w:tcW w:w="2409" w:type="dxa"/>
          </w:tcPr>
          <w:p w14:paraId="1996BB29" w14:textId="77777777" w:rsidR="003B7C0F" w:rsidRPr="00C24069" w:rsidRDefault="00F83889" w:rsidP="006A4438">
            <w:pPr>
              <w:pStyle w:val="BodyText"/>
            </w:pPr>
            <w:r w:rsidRPr="00C24069">
              <w:t>21 mg/mL</w:t>
            </w:r>
          </w:p>
        </w:tc>
      </w:tr>
    </w:tbl>
    <w:p w14:paraId="1996BB2B" w14:textId="77777777" w:rsidR="007E1E80" w:rsidRPr="00C24069" w:rsidRDefault="007E1E80" w:rsidP="006A4438">
      <w:pPr>
        <w:pStyle w:val="BodyText"/>
        <w:ind w:hanging="1"/>
      </w:pPr>
    </w:p>
    <w:p w14:paraId="1996BB2C" w14:textId="0C570866" w:rsidR="00F43F10" w:rsidRPr="00C24069" w:rsidRDefault="0073626C" w:rsidP="006A4438">
      <w:pPr>
        <w:pStyle w:val="BodyText"/>
        <w:rPr>
          <w:u w:val="single"/>
        </w:rPr>
      </w:pPr>
      <w:r w:rsidRPr="00C24069">
        <w:rPr>
          <w:u w:val="single"/>
        </w:rPr>
        <w:t>Istruzzjonijiet għar-rikostituzzjoni</w:t>
      </w:r>
      <w:r w:rsidR="00F83889" w:rsidRPr="00C24069">
        <w:rPr>
          <w:u w:val="single"/>
        </w:rPr>
        <w:t>:</w:t>
      </w:r>
    </w:p>
    <w:p w14:paraId="1996BB2D" w14:textId="77777777" w:rsidR="00E71B9B" w:rsidRPr="00C24069" w:rsidRDefault="00E71B9B" w:rsidP="006A4438">
      <w:pPr>
        <w:pStyle w:val="BodyText"/>
      </w:pPr>
    </w:p>
    <w:p w14:paraId="1996BB2E" w14:textId="3C72FFC9" w:rsidR="00E71B9B" w:rsidRPr="00C24069" w:rsidRDefault="00960CD8" w:rsidP="006A4438">
      <w:pPr>
        <w:pStyle w:val="ListParagraph"/>
        <w:numPr>
          <w:ilvl w:val="0"/>
          <w:numId w:val="54"/>
        </w:numPr>
        <w:tabs>
          <w:tab w:val="left" w:pos="781"/>
        </w:tabs>
        <w:ind w:left="562" w:hanging="562"/>
      </w:pPr>
      <w:r w:rsidRPr="00C24069">
        <w:t>Permezz ta’ siringa sterili, injetta bil-mod il-volum xieraq (kif innutat hawn fuq) ta’ ilma għallinjezzjoni sterili (mhux ipprovdut) fil-kunjett li fih Tuznue lajofilizzat, billi timmira l-fluss għal fuq it-trab lajofilizzat.</w:t>
      </w:r>
    </w:p>
    <w:p w14:paraId="1996BB2F" w14:textId="77777777" w:rsidR="00E71B9B" w:rsidRPr="00C24069" w:rsidRDefault="00E71B9B" w:rsidP="006A4438">
      <w:pPr>
        <w:pStyle w:val="ListParagraph"/>
        <w:tabs>
          <w:tab w:val="left" w:pos="779"/>
        </w:tabs>
        <w:ind w:left="562" w:firstLine="0"/>
      </w:pPr>
    </w:p>
    <w:p w14:paraId="1996BB30" w14:textId="06249623" w:rsidR="00F43F10" w:rsidRPr="00C24069" w:rsidRDefault="00345409" w:rsidP="006A4438">
      <w:pPr>
        <w:pStyle w:val="ListParagraph"/>
        <w:numPr>
          <w:ilvl w:val="0"/>
          <w:numId w:val="54"/>
        </w:numPr>
        <w:tabs>
          <w:tab w:val="left" w:pos="781"/>
        </w:tabs>
        <w:ind w:left="562" w:hanging="562"/>
      </w:pPr>
      <w:r w:rsidRPr="00C24069">
        <w:t>Dawwar il-kunjett bil-mod sabiex tgħin fir-rikostituzzjoni. TĦAWWADX</w:t>
      </w:r>
      <w:r w:rsidR="00F83889" w:rsidRPr="00C24069">
        <w:t>!</w:t>
      </w:r>
    </w:p>
    <w:p w14:paraId="1996BB31" w14:textId="77777777" w:rsidR="00F43F10" w:rsidRPr="00C24069" w:rsidRDefault="00F43F10" w:rsidP="006A4438">
      <w:pPr>
        <w:pStyle w:val="BodyText"/>
      </w:pPr>
    </w:p>
    <w:p w14:paraId="1996BB32" w14:textId="537407EC" w:rsidR="00E74244" w:rsidRPr="00C24069" w:rsidRDefault="00345409" w:rsidP="006A4438">
      <w:pPr>
        <w:pStyle w:val="BodyText"/>
      </w:pPr>
      <w:r w:rsidRPr="00C24069">
        <w:t>Mhix xi ħaġa rari li tifforma ftit ragħwa wara r-rikostituzzjoni tal-prodott. Ħalli l-kunjett joqgħod waħdu għal madwar 5 minuti</w:t>
      </w:r>
      <w:r w:rsidR="00F83889" w:rsidRPr="00C24069">
        <w:t xml:space="preserve">. </w:t>
      </w:r>
      <w:r w:rsidR="00D72A28" w:rsidRPr="00C24069">
        <w:t>Tuznue</w:t>
      </w:r>
      <w:r w:rsidR="00F83889" w:rsidRPr="00C24069">
        <w:t xml:space="preserve"> </w:t>
      </w:r>
      <w:r w:rsidRPr="00C24069">
        <w:t>rikostitwit jirriżulta f’soluzzjoni trasparenti, bla kulur sa isfar ċar u għandu jkun mingħajr frak viżibbli</w:t>
      </w:r>
      <w:r w:rsidR="00F83889" w:rsidRPr="00C24069">
        <w:t>.</w:t>
      </w:r>
    </w:p>
    <w:p w14:paraId="1996BB33" w14:textId="77777777" w:rsidR="000F6267" w:rsidRPr="00C24069" w:rsidRDefault="000F6267" w:rsidP="006A4438">
      <w:pPr>
        <w:pStyle w:val="BodyText"/>
      </w:pPr>
    </w:p>
    <w:p w14:paraId="1996BB34" w14:textId="78283A18" w:rsidR="000F6267" w:rsidRPr="00C24069" w:rsidRDefault="00344724" w:rsidP="006A4438">
      <w:pPr>
        <w:pStyle w:val="BodyText"/>
        <w:rPr>
          <w:u w:val="single"/>
        </w:rPr>
      </w:pPr>
      <w:r w:rsidRPr="00C24069">
        <w:rPr>
          <w:u w:val="single"/>
        </w:rPr>
        <w:t>Istruzzjonijiet għad-dilwizzjoni asettika tas-soluzzjoni rikostitwita</w:t>
      </w:r>
      <w:r w:rsidR="00F83889" w:rsidRPr="00C24069">
        <w:rPr>
          <w:u w:val="single"/>
        </w:rPr>
        <w:t>:</w:t>
      </w:r>
    </w:p>
    <w:p w14:paraId="1996BB35" w14:textId="77777777" w:rsidR="00F43F10" w:rsidRPr="00C24069" w:rsidRDefault="00F43F10" w:rsidP="006A4438">
      <w:pPr>
        <w:pStyle w:val="BodyText"/>
      </w:pPr>
    </w:p>
    <w:p w14:paraId="1996BB36" w14:textId="79230F69" w:rsidR="00F43F10" w:rsidRPr="00C24069" w:rsidRDefault="00344724" w:rsidP="006A4438">
      <w:pPr>
        <w:pStyle w:val="BodyText"/>
      </w:pPr>
      <w:r w:rsidRPr="00C24069">
        <w:t>Ikkalkula l-volum ta’ soluzzjoni meħtieġa</w:t>
      </w:r>
      <w:r w:rsidR="00F83889" w:rsidRPr="00C24069">
        <w:t>:</w:t>
      </w:r>
    </w:p>
    <w:p w14:paraId="1996BB37" w14:textId="77777777" w:rsidR="00E71B9B" w:rsidRPr="00C24069" w:rsidRDefault="00E71B9B" w:rsidP="006A4438">
      <w:pPr>
        <w:pStyle w:val="BodyText"/>
      </w:pPr>
    </w:p>
    <w:p w14:paraId="1996BB38" w14:textId="4FAAA83F" w:rsidR="00E71B9B" w:rsidRPr="00C24069" w:rsidRDefault="003C1105" w:rsidP="006A4438">
      <w:pPr>
        <w:pStyle w:val="ListParagraph"/>
        <w:numPr>
          <w:ilvl w:val="0"/>
          <w:numId w:val="55"/>
        </w:numPr>
        <w:tabs>
          <w:tab w:val="left" w:pos="1260"/>
        </w:tabs>
        <w:ind w:left="562" w:hanging="562"/>
      </w:pPr>
      <w:r w:rsidRPr="00C24069">
        <w:t>ibbażat fuq id-doża ogħla tal-bidu ta’ 4 mg trastuzumab/kg ta’ piż tal-gisem, jew fuq id-doża ta’ wara ta’ kull ġimgħa ta’ 2 mg trastuzumab/kg ta’ piż tal-gisem</w:t>
      </w:r>
      <w:r w:rsidR="00F83889" w:rsidRPr="00C24069">
        <w:t>:</w:t>
      </w:r>
    </w:p>
    <w:p w14:paraId="1996BB39" w14:textId="77777777" w:rsidR="00E71B9B" w:rsidRPr="00C24069" w:rsidRDefault="00E71B9B" w:rsidP="006A4438"/>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2E363E" w:rsidRPr="00C24069" w14:paraId="1996BB3D" w14:textId="77777777" w:rsidTr="004A4E2D">
        <w:trPr>
          <w:jc w:val="center"/>
        </w:trPr>
        <w:tc>
          <w:tcPr>
            <w:tcW w:w="1271" w:type="dxa"/>
            <w:vMerge w:val="restart"/>
            <w:vAlign w:val="center"/>
          </w:tcPr>
          <w:p w14:paraId="1996BB3A" w14:textId="61056A7A" w:rsidR="002E363E" w:rsidRPr="00C24069" w:rsidRDefault="002E363E" w:rsidP="006A4438">
            <w:pPr>
              <w:jc w:val="center"/>
            </w:pPr>
            <w:r w:rsidRPr="00C24069">
              <w:rPr>
                <w:b/>
                <w:bCs/>
              </w:rPr>
              <w:t>Volum</w:t>
            </w:r>
            <w:r w:rsidRPr="00C24069">
              <w:t xml:space="preserve"> (mL)</w:t>
            </w:r>
          </w:p>
        </w:tc>
        <w:tc>
          <w:tcPr>
            <w:tcW w:w="284" w:type="dxa"/>
            <w:vMerge w:val="restart"/>
            <w:vAlign w:val="center"/>
          </w:tcPr>
          <w:p w14:paraId="1996BB3B" w14:textId="77777777" w:rsidR="002E363E" w:rsidRPr="00C24069" w:rsidRDefault="002E363E" w:rsidP="006A4438">
            <w:pPr>
              <w:jc w:val="center"/>
            </w:pPr>
            <w:r w:rsidRPr="00C24069">
              <w:t>=</w:t>
            </w:r>
          </w:p>
        </w:tc>
        <w:tc>
          <w:tcPr>
            <w:tcW w:w="6804" w:type="dxa"/>
            <w:tcBorders>
              <w:bottom w:val="single" w:sz="4" w:space="0" w:color="auto"/>
            </w:tcBorders>
            <w:vAlign w:val="center"/>
          </w:tcPr>
          <w:p w14:paraId="1996BB3C" w14:textId="46F62123" w:rsidR="002E363E" w:rsidRPr="00C24069" w:rsidRDefault="002E363E" w:rsidP="006A4438">
            <w:pPr>
              <w:jc w:val="center"/>
            </w:pPr>
            <w:r w:rsidRPr="00C24069">
              <w:rPr>
                <w:b/>
                <w:bCs/>
              </w:rPr>
              <w:t xml:space="preserve">Piż tal-gisem </w:t>
            </w:r>
            <w:r w:rsidRPr="00C24069">
              <w:t xml:space="preserve">(kg) × </w:t>
            </w:r>
            <w:r w:rsidRPr="00C24069">
              <w:rPr>
                <w:b/>
                <w:bCs/>
              </w:rPr>
              <w:t>doża</w:t>
            </w:r>
            <w:r w:rsidRPr="00C24069">
              <w:t xml:space="preserve"> (</w:t>
            </w:r>
            <w:r w:rsidRPr="00C24069">
              <w:rPr>
                <w:b/>
                <w:bCs/>
              </w:rPr>
              <w:t>4</w:t>
            </w:r>
            <w:r w:rsidRPr="00C24069">
              <w:t xml:space="preserve"> mg/kg għad-doża ogħla tal-bidu jew </w:t>
            </w:r>
            <w:r w:rsidRPr="00C24069">
              <w:rPr>
                <w:b/>
                <w:bCs/>
              </w:rPr>
              <w:t>2</w:t>
            </w:r>
            <w:r w:rsidRPr="00C24069">
              <w:t xml:space="preserve"> mg/kg għad-doża ta’ manteniment)</w:t>
            </w:r>
          </w:p>
        </w:tc>
      </w:tr>
      <w:tr w:rsidR="002E363E" w:rsidRPr="00C24069" w14:paraId="1996BB41" w14:textId="77777777" w:rsidTr="004A4E2D">
        <w:trPr>
          <w:jc w:val="center"/>
        </w:trPr>
        <w:tc>
          <w:tcPr>
            <w:tcW w:w="1271" w:type="dxa"/>
            <w:vMerge/>
            <w:vAlign w:val="center"/>
          </w:tcPr>
          <w:p w14:paraId="1996BB3E" w14:textId="77777777" w:rsidR="002E363E" w:rsidRPr="00C24069" w:rsidRDefault="002E363E" w:rsidP="006A4438">
            <w:pPr>
              <w:jc w:val="center"/>
            </w:pPr>
          </w:p>
        </w:tc>
        <w:tc>
          <w:tcPr>
            <w:tcW w:w="284" w:type="dxa"/>
            <w:vMerge/>
            <w:vAlign w:val="center"/>
          </w:tcPr>
          <w:p w14:paraId="1996BB3F" w14:textId="77777777" w:rsidR="002E363E" w:rsidRPr="00C24069" w:rsidRDefault="002E363E" w:rsidP="006A4438">
            <w:pPr>
              <w:jc w:val="center"/>
            </w:pPr>
          </w:p>
        </w:tc>
        <w:tc>
          <w:tcPr>
            <w:tcW w:w="6804" w:type="dxa"/>
            <w:tcBorders>
              <w:top w:val="single" w:sz="4" w:space="0" w:color="auto"/>
            </w:tcBorders>
            <w:vAlign w:val="center"/>
          </w:tcPr>
          <w:p w14:paraId="1996BB40" w14:textId="539F8FCC" w:rsidR="002E363E" w:rsidRPr="00C24069" w:rsidRDefault="002E363E" w:rsidP="006A4438">
            <w:pPr>
              <w:jc w:val="center"/>
            </w:pPr>
            <w:r w:rsidRPr="00C24069">
              <w:rPr>
                <w:b/>
                <w:bCs/>
              </w:rPr>
              <w:t>21</w:t>
            </w:r>
            <w:r w:rsidRPr="00C24069">
              <w:t xml:space="preserve"> (mg/mL, konċentrazzjoni ta’ soluzzjoni rikostitwita)</w:t>
            </w:r>
          </w:p>
        </w:tc>
      </w:tr>
    </w:tbl>
    <w:p w14:paraId="1996BB42" w14:textId="77777777" w:rsidR="00922276" w:rsidRPr="00C24069" w:rsidRDefault="00922276" w:rsidP="006A4438"/>
    <w:p w14:paraId="1996BB43" w14:textId="69EA4BBE" w:rsidR="00F43F10" w:rsidRPr="00C24069" w:rsidRDefault="00333E43" w:rsidP="006A4438">
      <w:pPr>
        <w:pStyle w:val="BodyText"/>
        <w:numPr>
          <w:ilvl w:val="0"/>
          <w:numId w:val="55"/>
        </w:numPr>
        <w:tabs>
          <w:tab w:val="left" w:pos="1260"/>
        </w:tabs>
        <w:ind w:left="562" w:hanging="562"/>
      </w:pPr>
      <w:r w:rsidRPr="00C24069">
        <w:t>ibbażat fuq id-doża ogħla tal-bidu ta’ 8 mg trastuzumab/kg ta’ piż tal-ġisem, jew fuq id-doża ta’ wara ta’ kull 3 ġimgħat ta’ 6 mg trastuzumab/kg ta’ piż tal-ġisem</w:t>
      </w:r>
      <w:r w:rsidR="00F83889" w:rsidRPr="00C24069">
        <w:t>:</w:t>
      </w:r>
    </w:p>
    <w:p w14:paraId="1996BB44" w14:textId="77777777" w:rsidR="00E71B9B" w:rsidRPr="00C24069" w:rsidRDefault="00E71B9B" w:rsidP="006A4438">
      <w:pPr>
        <w:pStyle w:val="BodyText"/>
        <w:tabs>
          <w:tab w:val="left" w:pos="1260"/>
        </w:tabs>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C24069" w14:paraId="1996BB48" w14:textId="77777777" w:rsidTr="00667FE4">
        <w:trPr>
          <w:jc w:val="center"/>
        </w:trPr>
        <w:tc>
          <w:tcPr>
            <w:tcW w:w="1271" w:type="dxa"/>
            <w:vMerge w:val="restart"/>
            <w:vAlign w:val="center"/>
          </w:tcPr>
          <w:p w14:paraId="1996BB45" w14:textId="27D2B23F" w:rsidR="00922276" w:rsidRPr="00C24069" w:rsidRDefault="00F83889" w:rsidP="006A4438">
            <w:pPr>
              <w:jc w:val="center"/>
            </w:pPr>
            <w:r w:rsidRPr="00C24069">
              <w:rPr>
                <w:b/>
                <w:bCs/>
              </w:rPr>
              <w:t>Volum</w:t>
            </w:r>
            <w:r w:rsidRPr="00C24069">
              <w:t xml:space="preserve"> (mL)</w:t>
            </w:r>
          </w:p>
        </w:tc>
        <w:tc>
          <w:tcPr>
            <w:tcW w:w="284" w:type="dxa"/>
            <w:vMerge w:val="restart"/>
            <w:vAlign w:val="center"/>
          </w:tcPr>
          <w:p w14:paraId="1996BB46" w14:textId="77777777" w:rsidR="00922276" w:rsidRPr="00C24069" w:rsidRDefault="00F83889" w:rsidP="006A4438">
            <w:pPr>
              <w:jc w:val="center"/>
            </w:pPr>
            <w:r w:rsidRPr="00C24069">
              <w:t>=</w:t>
            </w:r>
          </w:p>
        </w:tc>
        <w:tc>
          <w:tcPr>
            <w:tcW w:w="6804" w:type="dxa"/>
            <w:tcBorders>
              <w:bottom w:val="single" w:sz="4" w:space="0" w:color="auto"/>
            </w:tcBorders>
            <w:vAlign w:val="center"/>
          </w:tcPr>
          <w:p w14:paraId="1996BB47" w14:textId="5D107226" w:rsidR="00922276" w:rsidRPr="00C24069" w:rsidRDefault="003C1105" w:rsidP="006A4438">
            <w:pPr>
              <w:jc w:val="center"/>
            </w:pPr>
            <w:r w:rsidRPr="00C24069">
              <w:rPr>
                <w:b/>
                <w:bCs/>
              </w:rPr>
              <w:t xml:space="preserve">Piż tal-gisem </w:t>
            </w:r>
            <w:r w:rsidR="00F83889" w:rsidRPr="00C24069">
              <w:t xml:space="preserve">(kg) × </w:t>
            </w:r>
            <w:r w:rsidRPr="00C24069">
              <w:rPr>
                <w:b/>
                <w:bCs/>
              </w:rPr>
              <w:t xml:space="preserve">doża </w:t>
            </w:r>
            <w:r w:rsidR="00F83889" w:rsidRPr="00C24069">
              <w:t>(</w:t>
            </w:r>
            <w:r w:rsidR="00F83889" w:rsidRPr="00C24069">
              <w:rPr>
                <w:b/>
                <w:bCs/>
              </w:rPr>
              <w:t>8</w:t>
            </w:r>
            <w:r w:rsidR="00F83889" w:rsidRPr="00C24069">
              <w:t xml:space="preserve"> mg/kg </w:t>
            </w:r>
            <w:r w:rsidR="00333E43" w:rsidRPr="00C24069">
              <w:t xml:space="preserve">għad-doża ogħla tal-bidu jew </w:t>
            </w:r>
            <w:r w:rsidR="00333E43" w:rsidRPr="00C24069">
              <w:rPr>
                <w:b/>
                <w:bCs/>
              </w:rPr>
              <w:t>6</w:t>
            </w:r>
            <w:r w:rsidR="00333E43" w:rsidRPr="00C24069">
              <w:t xml:space="preserve"> mg/kg għad-doża ta’ manteniment</w:t>
            </w:r>
            <w:r w:rsidR="00F83889" w:rsidRPr="00C24069">
              <w:t>)</w:t>
            </w:r>
          </w:p>
        </w:tc>
      </w:tr>
      <w:tr w:rsidR="00762991" w:rsidRPr="00C24069" w14:paraId="1996BB4C" w14:textId="77777777" w:rsidTr="00667FE4">
        <w:trPr>
          <w:jc w:val="center"/>
        </w:trPr>
        <w:tc>
          <w:tcPr>
            <w:tcW w:w="1271" w:type="dxa"/>
            <w:vMerge/>
            <w:vAlign w:val="center"/>
          </w:tcPr>
          <w:p w14:paraId="1996BB49" w14:textId="77777777" w:rsidR="00922276" w:rsidRPr="00C24069" w:rsidRDefault="00922276" w:rsidP="006A4438">
            <w:pPr>
              <w:jc w:val="center"/>
            </w:pPr>
          </w:p>
        </w:tc>
        <w:tc>
          <w:tcPr>
            <w:tcW w:w="284" w:type="dxa"/>
            <w:vMerge/>
            <w:vAlign w:val="center"/>
          </w:tcPr>
          <w:p w14:paraId="1996BB4A" w14:textId="77777777" w:rsidR="00922276" w:rsidRPr="00C24069" w:rsidRDefault="00922276" w:rsidP="006A4438">
            <w:pPr>
              <w:jc w:val="center"/>
            </w:pPr>
          </w:p>
        </w:tc>
        <w:tc>
          <w:tcPr>
            <w:tcW w:w="6804" w:type="dxa"/>
            <w:tcBorders>
              <w:top w:val="single" w:sz="4" w:space="0" w:color="auto"/>
            </w:tcBorders>
            <w:vAlign w:val="center"/>
          </w:tcPr>
          <w:p w14:paraId="1996BB4B" w14:textId="69856BE3" w:rsidR="00922276" w:rsidRPr="00C24069" w:rsidRDefault="00F83889" w:rsidP="006A4438">
            <w:pPr>
              <w:jc w:val="center"/>
            </w:pPr>
            <w:r w:rsidRPr="00C24069">
              <w:rPr>
                <w:b/>
                <w:bCs/>
              </w:rPr>
              <w:t>21</w:t>
            </w:r>
            <w:r w:rsidRPr="00C24069">
              <w:t xml:space="preserve"> (mg/mL, </w:t>
            </w:r>
            <w:r w:rsidR="00333E43" w:rsidRPr="00C24069">
              <w:t>konċentrazzjoni ta’ soluzzjoni rikostitwita</w:t>
            </w:r>
            <w:r w:rsidRPr="00C24069">
              <w:t>)</w:t>
            </w:r>
          </w:p>
        </w:tc>
      </w:tr>
    </w:tbl>
    <w:p w14:paraId="1996BB4D" w14:textId="77777777" w:rsidR="00922276" w:rsidRPr="00C24069" w:rsidRDefault="00922276" w:rsidP="006A4438">
      <w:pPr>
        <w:pStyle w:val="BodyText"/>
        <w:tabs>
          <w:tab w:val="left" w:pos="1260"/>
        </w:tabs>
      </w:pPr>
    </w:p>
    <w:p w14:paraId="1996BB4E" w14:textId="06E898BE" w:rsidR="00F43F10" w:rsidRPr="00AB3A39" w:rsidRDefault="00D53E48" w:rsidP="006A4438">
      <w:pPr>
        <w:pStyle w:val="BodyText"/>
        <w:ind w:hanging="1"/>
      </w:pPr>
      <w:r w:rsidRPr="00C24069">
        <w:t>L-ammont xieraq ta’ soluzzjoni għandu jittella’ mill-kunjett bl-użu ta’ labra u siringa sterili u jiżdied ma’ borża tal-infużjoni magħmula minn polypropylene li fiha 250 mL ta’ 0.9 % sodium chloride. Tużax ma’ soluzzjonijiet li fihom il-glukożju. Il-borża għandha tinqaleb bil-mod rasha ’l isfel sabiex titħallat is-soluzzjoni filwaqt li tiġi evitata r-ragħwa. Soluzzjonijiet parenterali għandhom jiġu spezzjonati għal frak viżibbli u tibdil fil-kulur qabel ma jingħataw lill-pazjent. Ladarba l-infużjoni tiġi ppreparata, din għandha tingħata immedjatament. Jekk dilwita b’mod asettiku, tista’ tinħażen 24 siegħa f’temperaturi li ma jaqbżux 30</w:t>
      </w:r>
      <w:r w:rsidR="007620EB" w:rsidRPr="00C24069">
        <w:t xml:space="preserve"> </w:t>
      </w:r>
      <w:r w:rsidRPr="00C24069">
        <w:t>°C.</w:t>
      </w:r>
    </w:p>
    <w:sectPr w:rsidR="00F43F10" w:rsidRPr="00AB3A39" w:rsidSect="00663EFD">
      <w:footerReference w:type="default" r:id="rId18"/>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17E5B" w14:textId="77777777" w:rsidR="002511D9" w:rsidRPr="002D0EA1" w:rsidRDefault="002511D9">
      <w:r w:rsidRPr="002D0EA1">
        <w:separator/>
      </w:r>
    </w:p>
  </w:endnote>
  <w:endnote w:type="continuationSeparator" w:id="0">
    <w:p w14:paraId="00FBDFCC" w14:textId="77777777" w:rsidR="002511D9" w:rsidRPr="002D0EA1" w:rsidRDefault="002511D9">
      <w:r w:rsidRPr="002D0EA1">
        <w:continuationSeparator/>
      </w:r>
    </w:p>
  </w:endnote>
  <w:endnote w:type="continuationNotice" w:id="1">
    <w:p w14:paraId="7DEF11A6" w14:textId="77777777" w:rsidR="002511D9" w:rsidRPr="002D0EA1" w:rsidRDefault="002511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77777777" w:rsidR="000224D2" w:rsidRPr="002D0EA1" w:rsidRDefault="00F83889" w:rsidP="00A61BB5">
        <w:pPr>
          <w:pStyle w:val="Footer"/>
          <w:jc w:val="center"/>
          <w:rPr>
            <w:rFonts w:ascii="Arial" w:hAnsi="Arial" w:cs="Arial"/>
            <w:sz w:val="16"/>
            <w:szCs w:val="16"/>
          </w:rPr>
        </w:pPr>
        <w:r w:rsidRPr="002D0EA1">
          <w:rPr>
            <w:rFonts w:ascii="Arial" w:hAnsi="Arial" w:cs="Arial"/>
            <w:sz w:val="16"/>
            <w:szCs w:val="16"/>
          </w:rPr>
          <w:fldChar w:fldCharType="begin"/>
        </w:r>
        <w:r w:rsidRPr="002D0EA1">
          <w:rPr>
            <w:rFonts w:ascii="Arial" w:hAnsi="Arial" w:cs="Arial"/>
            <w:sz w:val="16"/>
            <w:szCs w:val="16"/>
          </w:rPr>
          <w:instrText xml:space="preserve"> PAGE   \* MERGEFORMAT </w:instrText>
        </w:r>
        <w:r w:rsidRPr="002D0EA1">
          <w:rPr>
            <w:rFonts w:ascii="Arial" w:hAnsi="Arial" w:cs="Arial"/>
            <w:sz w:val="16"/>
            <w:szCs w:val="16"/>
          </w:rPr>
          <w:fldChar w:fldCharType="separate"/>
        </w:r>
        <w:r w:rsidRPr="002D0EA1">
          <w:rPr>
            <w:rFonts w:ascii="Arial" w:hAnsi="Arial" w:cs="Arial"/>
            <w:sz w:val="16"/>
            <w:szCs w:val="16"/>
          </w:rPr>
          <w:t>51</w:t>
        </w:r>
        <w:r w:rsidRPr="002D0EA1">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F7AEE" w14:textId="77777777" w:rsidR="002511D9" w:rsidRPr="002D0EA1" w:rsidRDefault="002511D9">
      <w:r w:rsidRPr="002D0EA1">
        <w:separator/>
      </w:r>
    </w:p>
  </w:footnote>
  <w:footnote w:type="continuationSeparator" w:id="0">
    <w:p w14:paraId="201AC072" w14:textId="77777777" w:rsidR="002511D9" w:rsidRPr="002D0EA1" w:rsidRDefault="002511D9">
      <w:r w:rsidRPr="002D0EA1">
        <w:continuationSeparator/>
      </w:r>
    </w:p>
  </w:footnote>
  <w:footnote w:type="continuationNotice" w:id="1">
    <w:p w14:paraId="16AD9647" w14:textId="77777777" w:rsidR="002511D9" w:rsidRPr="002D0EA1" w:rsidRDefault="002511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4B961372">
      <w:start w:val="1"/>
      <w:numFmt w:val="decimal"/>
      <w:lvlText w:val="%1)"/>
      <w:lvlJc w:val="left"/>
      <w:pPr>
        <w:ind w:left="723"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443" w:hanging="360"/>
      </w:pPr>
    </w:lvl>
    <w:lvl w:ilvl="2" w:tplc="6C989456" w:tentative="1">
      <w:start w:val="1"/>
      <w:numFmt w:val="lowerRoman"/>
      <w:lvlText w:val="%3."/>
      <w:lvlJc w:val="right"/>
      <w:pPr>
        <w:ind w:left="2163" w:hanging="180"/>
      </w:pPr>
    </w:lvl>
    <w:lvl w:ilvl="3" w:tplc="50C87232" w:tentative="1">
      <w:start w:val="1"/>
      <w:numFmt w:val="decimal"/>
      <w:lvlText w:val="%4."/>
      <w:lvlJc w:val="left"/>
      <w:pPr>
        <w:ind w:left="2883" w:hanging="360"/>
      </w:pPr>
    </w:lvl>
    <w:lvl w:ilvl="4" w:tplc="7FFE9FF0" w:tentative="1">
      <w:start w:val="1"/>
      <w:numFmt w:val="lowerLetter"/>
      <w:lvlText w:val="%5."/>
      <w:lvlJc w:val="left"/>
      <w:pPr>
        <w:ind w:left="3603" w:hanging="360"/>
      </w:pPr>
    </w:lvl>
    <w:lvl w:ilvl="5" w:tplc="2C82F2E4" w:tentative="1">
      <w:start w:val="1"/>
      <w:numFmt w:val="lowerRoman"/>
      <w:lvlText w:val="%6."/>
      <w:lvlJc w:val="right"/>
      <w:pPr>
        <w:ind w:left="4323" w:hanging="180"/>
      </w:pPr>
    </w:lvl>
    <w:lvl w:ilvl="6" w:tplc="CD6C37B6" w:tentative="1">
      <w:start w:val="1"/>
      <w:numFmt w:val="decimal"/>
      <w:lvlText w:val="%7."/>
      <w:lvlJc w:val="left"/>
      <w:pPr>
        <w:ind w:left="5043" w:hanging="360"/>
      </w:pPr>
    </w:lvl>
    <w:lvl w:ilvl="7" w:tplc="AB30FE00" w:tentative="1">
      <w:start w:val="1"/>
      <w:numFmt w:val="lowerLetter"/>
      <w:lvlText w:val="%8."/>
      <w:lvlJc w:val="left"/>
      <w:pPr>
        <w:ind w:left="5763" w:hanging="360"/>
      </w:pPr>
    </w:lvl>
    <w:lvl w:ilvl="8" w:tplc="00CAAFEC" w:tentative="1">
      <w:start w:val="1"/>
      <w:numFmt w:val="lowerRoman"/>
      <w:lvlText w:val="%9."/>
      <w:lvlJc w:val="right"/>
      <w:pPr>
        <w:ind w:left="6483"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404ABB2A"/>
    <w:lvl w:ilvl="0" w:tplc="E03ACC7E">
      <w:start w:val="1"/>
      <w:numFmt w:val="decimal"/>
      <w:lvlText w:val="%1)"/>
      <w:lvlJc w:val="left"/>
      <w:pPr>
        <w:ind w:left="720" w:hanging="360"/>
      </w:pPr>
      <w:rPr>
        <w:color w:val="auto"/>
      </w:r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1315646116">
    <w:abstractNumId w:val="56"/>
  </w:num>
  <w:num w:numId="2" w16cid:durableId="199169251">
    <w:abstractNumId w:val="16"/>
  </w:num>
  <w:num w:numId="3" w16cid:durableId="809857555">
    <w:abstractNumId w:val="44"/>
  </w:num>
  <w:num w:numId="4" w16cid:durableId="1189947075">
    <w:abstractNumId w:val="8"/>
  </w:num>
  <w:num w:numId="5" w16cid:durableId="2074504781">
    <w:abstractNumId w:val="54"/>
  </w:num>
  <w:num w:numId="6" w16cid:durableId="1230457097">
    <w:abstractNumId w:val="50"/>
  </w:num>
  <w:num w:numId="7" w16cid:durableId="835803941">
    <w:abstractNumId w:val="4"/>
  </w:num>
  <w:num w:numId="8" w16cid:durableId="1064376108">
    <w:abstractNumId w:val="22"/>
  </w:num>
  <w:num w:numId="9" w16cid:durableId="1467696040">
    <w:abstractNumId w:val="18"/>
  </w:num>
  <w:num w:numId="10" w16cid:durableId="573709482">
    <w:abstractNumId w:val="58"/>
  </w:num>
  <w:num w:numId="11" w16cid:durableId="292487748">
    <w:abstractNumId w:val="0"/>
  </w:num>
  <w:num w:numId="12" w16cid:durableId="284696617">
    <w:abstractNumId w:val="49"/>
  </w:num>
  <w:num w:numId="13" w16cid:durableId="37166609">
    <w:abstractNumId w:val="26"/>
  </w:num>
  <w:num w:numId="14" w16cid:durableId="764375544">
    <w:abstractNumId w:val="37"/>
  </w:num>
  <w:num w:numId="15" w16cid:durableId="920026536">
    <w:abstractNumId w:val="12"/>
  </w:num>
  <w:num w:numId="16" w16cid:durableId="1185362332">
    <w:abstractNumId w:val="41"/>
  </w:num>
  <w:num w:numId="17" w16cid:durableId="454063892">
    <w:abstractNumId w:val="9"/>
  </w:num>
  <w:num w:numId="18" w16cid:durableId="1634171580">
    <w:abstractNumId w:val="43"/>
  </w:num>
  <w:num w:numId="19" w16cid:durableId="1152135046">
    <w:abstractNumId w:val="53"/>
  </w:num>
  <w:num w:numId="20" w16cid:durableId="1392390484">
    <w:abstractNumId w:val="48"/>
  </w:num>
  <w:num w:numId="21" w16cid:durableId="128137596">
    <w:abstractNumId w:val="13"/>
  </w:num>
  <w:num w:numId="22" w16cid:durableId="297033003">
    <w:abstractNumId w:val="15"/>
  </w:num>
  <w:num w:numId="23" w16cid:durableId="170802393">
    <w:abstractNumId w:val="10"/>
  </w:num>
  <w:num w:numId="24" w16cid:durableId="1513715036">
    <w:abstractNumId w:val="21"/>
  </w:num>
  <w:num w:numId="25" w16cid:durableId="2026517737">
    <w:abstractNumId w:val="51"/>
  </w:num>
  <w:num w:numId="26" w16cid:durableId="1525634907">
    <w:abstractNumId w:val="23"/>
  </w:num>
  <w:num w:numId="27" w16cid:durableId="245650532">
    <w:abstractNumId w:val="2"/>
  </w:num>
  <w:num w:numId="28" w16cid:durableId="378821469">
    <w:abstractNumId w:val="31"/>
  </w:num>
  <w:num w:numId="29" w16cid:durableId="1682120710">
    <w:abstractNumId w:val="3"/>
  </w:num>
  <w:num w:numId="30" w16cid:durableId="60061797">
    <w:abstractNumId w:val="42"/>
  </w:num>
  <w:num w:numId="31" w16cid:durableId="1898273649">
    <w:abstractNumId w:val="47"/>
  </w:num>
  <w:num w:numId="32" w16cid:durableId="1896114207">
    <w:abstractNumId w:val="39"/>
  </w:num>
  <w:num w:numId="33" w16cid:durableId="1808013683">
    <w:abstractNumId w:val="57"/>
  </w:num>
  <w:num w:numId="34" w16cid:durableId="1078599570">
    <w:abstractNumId w:val="52"/>
  </w:num>
  <w:num w:numId="35" w16cid:durableId="1096369094">
    <w:abstractNumId w:val="19"/>
  </w:num>
  <w:num w:numId="36" w16cid:durableId="1946768175">
    <w:abstractNumId w:val="17"/>
  </w:num>
  <w:num w:numId="37" w16cid:durableId="265693097">
    <w:abstractNumId w:val="30"/>
  </w:num>
  <w:num w:numId="38" w16cid:durableId="767770210">
    <w:abstractNumId w:val="24"/>
  </w:num>
  <w:num w:numId="39" w16cid:durableId="846600183">
    <w:abstractNumId w:val="40"/>
  </w:num>
  <w:num w:numId="40" w16cid:durableId="1221866412">
    <w:abstractNumId w:val="38"/>
  </w:num>
  <w:num w:numId="41" w16cid:durableId="124740682">
    <w:abstractNumId w:val="6"/>
  </w:num>
  <w:num w:numId="42" w16cid:durableId="1602567559">
    <w:abstractNumId w:val="20"/>
  </w:num>
  <w:num w:numId="43" w16cid:durableId="935214197">
    <w:abstractNumId w:val="36"/>
  </w:num>
  <w:num w:numId="44" w16cid:durableId="450439870">
    <w:abstractNumId w:val="32"/>
  </w:num>
  <w:num w:numId="45" w16cid:durableId="1835408879">
    <w:abstractNumId w:val="34"/>
  </w:num>
  <w:num w:numId="46" w16cid:durableId="222104879">
    <w:abstractNumId w:val="25"/>
  </w:num>
  <w:num w:numId="47" w16cid:durableId="471674734">
    <w:abstractNumId w:val="7"/>
  </w:num>
  <w:num w:numId="48" w16cid:durableId="84159299">
    <w:abstractNumId w:val="45"/>
  </w:num>
  <w:num w:numId="49" w16cid:durableId="510921031">
    <w:abstractNumId w:val="5"/>
  </w:num>
  <w:num w:numId="50" w16cid:durableId="876043447">
    <w:abstractNumId w:val="28"/>
  </w:num>
  <w:num w:numId="51" w16cid:durableId="967472090">
    <w:abstractNumId w:val="33"/>
  </w:num>
  <w:num w:numId="52" w16cid:durableId="942347043">
    <w:abstractNumId w:val="55"/>
  </w:num>
  <w:num w:numId="53" w16cid:durableId="1247808936">
    <w:abstractNumId w:val="27"/>
  </w:num>
  <w:num w:numId="54" w16cid:durableId="1109161641">
    <w:abstractNumId w:val="35"/>
  </w:num>
  <w:num w:numId="55" w16cid:durableId="1764103820">
    <w:abstractNumId w:val="46"/>
  </w:num>
  <w:num w:numId="56" w16cid:durableId="638073074">
    <w:abstractNumId w:val="29"/>
  </w:num>
  <w:num w:numId="57" w16cid:durableId="469178974">
    <w:abstractNumId w:val="1"/>
  </w:num>
  <w:num w:numId="58" w16cid:durableId="1693461173">
    <w:abstractNumId w:val="14"/>
  </w:num>
  <w:num w:numId="59" w16cid:durableId="2015842539">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D62"/>
    <w:rsid w:val="00001587"/>
    <w:rsid w:val="000035EA"/>
    <w:rsid w:val="0000362A"/>
    <w:rsid w:val="00003AEF"/>
    <w:rsid w:val="00003EC6"/>
    <w:rsid w:val="00005701"/>
    <w:rsid w:val="00007528"/>
    <w:rsid w:val="0001164F"/>
    <w:rsid w:val="00014869"/>
    <w:rsid w:val="000150D3"/>
    <w:rsid w:val="000166C1"/>
    <w:rsid w:val="00017CB4"/>
    <w:rsid w:val="00017D9B"/>
    <w:rsid w:val="0002006B"/>
    <w:rsid w:val="00020AE8"/>
    <w:rsid w:val="000212BB"/>
    <w:rsid w:val="000224D2"/>
    <w:rsid w:val="00023150"/>
    <w:rsid w:val="00023A2C"/>
    <w:rsid w:val="00024699"/>
    <w:rsid w:val="00024C24"/>
    <w:rsid w:val="00025460"/>
    <w:rsid w:val="00025C9D"/>
    <w:rsid w:val="00025EBE"/>
    <w:rsid w:val="00026A4E"/>
    <w:rsid w:val="00026BF2"/>
    <w:rsid w:val="000271F6"/>
    <w:rsid w:val="00030445"/>
    <w:rsid w:val="000318C7"/>
    <w:rsid w:val="00031CA5"/>
    <w:rsid w:val="00033073"/>
    <w:rsid w:val="00033D26"/>
    <w:rsid w:val="00033FDB"/>
    <w:rsid w:val="000344F6"/>
    <w:rsid w:val="00036DE0"/>
    <w:rsid w:val="00037543"/>
    <w:rsid w:val="000376A3"/>
    <w:rsid w:val="000376DE"/>
    <w:rsid w:val="00041878"/>
    <w:rsid w:val="00042263"/>
    <w:rsid w:val="00042790"/>
    <w:rsid w:val="00042F77"/>
    <w:rsid w:val="000431EE"/>
    <w:rsid w:val="00043505"/>
    <w:rsid w:val="00043C70"/>
    <w:rsid w:val="00043E88"/>
    <w:rsid w:val="00044042"/>
    <w:rsid w:val="000443DD"/>
    <w:rsid w:val="00046CFD"/>
    <w:rsid w:val="000474D2"/>
    <w:rsid w:val="000479C5"/>
    <w:rsid w:val="000505DA"/>
    <w:rsid w:val="00050DFD"/>
    <w:rsid w:val="00052F83"/>
    <w:rsid w:val="00053809"/>
    <w:rsid w:val="000538C5"/>
    <w:rsid w:val="00053914"/>
    <w:rsid w:val="00054431"/>
    <w:rsid w:val="000544D4"/>
    <w:rsid w:val="00054756"/>
    <w:rsid w:val="00054D9A"/>
    <w:rsid w:val="000556C8"/>
    <w:rsid w:val="0005576F"/>
    <w:rsid w:val="00056003"/>
    <w:rsid w:val="000560C5"/>
    <w:rsid w:val="00056C49"/>
    <w:rsid w:val="00056FE0"/>
    <w:rsid w:val="00057549"/>
    <w:rsid w:val="00060090"/>
    <w:rsid w:val="000603C8"/>
    <w:rsid w:val="000608A4"/>
    <w:rsid w:val="00060AA1"/>
    <w:rsid w:val="00061FEE"/>
    <w:rsid w:val="00062662"/>
    <w:rsid w:val="000628C1"/>
    <w:rsid w:val="00062C16"/>
    <w:rsid w:val="000631FD"/>
    <w:rsid w:val="00063649"/>
    <w:rsid w:val="000643D3"/>
    <w:rsid w:val="000643D4"/>
    <w:rsid w:val="00066C8E"/>
    <w:rsid w:val="00067B16"/>
    <w:rsid w:val="000709EB"/>
    <w:rsid w:val="000713C9"/>
    <w:rsid w:val="00071F8A"/>
    <w:rsid w:val="00073CA0"/>
    <w:rsid w:val="00073E04"/>
    <w:rsid w:val="0007401B"/>
    <w:rsid w:val="000743C8"/>
    <w:rsid w:val="00074E94"/>
    <w:rsid w:val="000757B2"/>
    <w:rsid w:val="0007628D"/>
    <w:rsid w:val="00076E2C"/>
    <w:rsid w:val="00077226"/>
    <w:rsid w:val="000803F6"/>
    <w:rsid w:val="00081DAB"/>
    <w:rsid w:val="00081DFE"/>
    <w:rsid w:val="0008206E"/>
    <w:rsid w:val="000870BC"/>
    <w:rsid w:val="000908CA"/>
    <w:rsid w:val="00092829"/>
    <w:rsid w:val="00092B09"/>
    <w:rsid w:val="0009351E"/>
    <w:rsid w:val="00093604"/>
    <w:rsid w:val="0009479A"/>
    <w:rsid w:val="00094AD6"/>
    <w:rsid w:val="00094E0E"/>
    <w:rsid w:val="00095D61"/>
    <w:rsid w:val="00095E44"/>
    <w:rsid w:val="00096D8D"/>
    <w:rsid w:val="0009755A"/>
    <w:rsid w:val="000A0945"/>
    <w:rsid w:val="000A1232"/>
    <w:rsid w:val="000A1544"/>
    <w:rsid w:val="000A2204"/>
    <w:rsid w:val="000A30E5"/>
    <w:rsid w:val="000A3A45"/>
    <w:rsid w:val="000A40D0"/>
    <w:rsid w:val="000B0097"/>
    <w:rsid w:val="000B101F"/>
    <w:rsid w:val="000B1F4B"/>
    <w:rsid w:val="000B2C27"/>
    <w:rsid w:val="000B2F27"/>
    <w:rsid w:val="000B2F58"/>
    <w:rsid w:val="000B37A8"/>
    <w:rsid w:val="000B4957"/>
    <w:rsid w:val="000B51D9"/>
    <w:rsid w:val="000B5A75"/>
    <w:rsid w:val="000B6DD7"/>
    <w:rsid w:val="000C03FB"/>
    <w:rsid w:val="000C12D1"/>
    <w:rsid w:val="000C1BD8"/>
    <w:rsid w:val="000C1EA5"/>
    <w:rsid w:val="000C2282"/>
    <w:rsid w:val="000C2715"/>
    <w:rsid w:val="000C308F"/>
    <w:rsid w:val="000C3DF7"/>
    <w:rsid w:val="000C50D3"/>
    <w:rsid w:val="000C5A4E"/>
    <w:rsid w:val="000C635D"/>
    <w:rsid w:val="000C7F49"/>
    <w:rsid w:val="000D199A"/>
    <w:rsid w:val="000D1AEE"/>
    <w:rsid w:val="000D1F4F"/>
    <w:rsid w:val="000D35BF"/>
    <w:rsid w:val="000D4D07"/>
    <w:rsid w:val="000D5E7E"/>
    <w:rsid w:val="000D7155"/>
    <w:rsid w:val="000D7535"/>
    <w:rsid w:val="000E165D"/>
    <w:rsid w:val="000E1BAF"/>
    <w:rsid w:val="000E1FCD"/>
    <w:rsid w:val="000E223E"/>
    <w:rsid w:val="000E2491"/>
    <w:rsid w:val="000E2EA9"/>
    <w:rsid w:val="000E2F6B"/>
    <w:rsid w:val="000E3412"/>
    <w:rsid w:val="000E46A3"/>
    <w:rsid w:val="000E4881"/>
    <w:rsid w:val="000E4E88"/>
    <w:rsid w:val="000E5320"/>
    <w:rsid w:val="000E5585"/>
    <w:rsid w:val="000E5726"/>
    <w:rsid w:val="000E5DA6"/>
    <w:rsid w:val="000E65ED"/>
    <w:rsid w:val="000E6C94"/>
    <w:rsid w:val="000F12B1"/>
    <w:rsid w:val="000F1BB2"/>
    <w:rsid w:val="000F217A"/>
    <w:rsid w:val="000F35AE"/>
    <w:rsid w:val="000F3EE6"/>
    <w:rsid w:val="000F3F94"/>
    <w:rsid w:val="000F5235"/>
    <w:rsid w:val="000F5B21"/>
    <w:rsid w:val="000F6267"/>
    <w:rsid w:val="000F65F8"/>
    <w:rsid w:val="000F7661"/>
    <w:rsid w:val="00101F71"/>
    <w:rsid w:val="00103501"/>
    <w:rsid w:val="001039E6"/>
    <w:rsid w:val="00103B2D"/>
    <w:rsid w:val="00103CD2"/>
    <w:rsid w:val="00104061"/>
    <w:rsid w:val="00104ADE"/>
    <w:rsid w:val="001050B2"/>
    <w:rsid w:val="00107186"/>
    <w:rsid w:val="00107236"/>
    <w:rsid w:val="001074B3"/>
    <w:rsid w:val="0010770F"/>
    <w:rsid w:val="001101A2"/>
    <w:rsid w:val="001106F7"/>
    <w:rsid w:val="001108A9"/>
    <w:rsid w:val="001111FD"/>
    <w:rsid w:val="00112EDA"/>
    <w:rsid w:val="00114174"/>
    <w:rsid w:val="0011418E"/>
    <w:rsid w:val="00114265"/>
    <w:rsid w:val="0011628B"/>
    <w:rsid w:val="001179AE"/>
    <w:rsid w:val="00117B07"/>
    <w:rsid w:val="00117B4A"/>
    <w:rsid w:val="00117C1D"/>
    <w:rsid w:val="00121335"/>
    <w:rsid w:val="00121D7F"/>
    <w:rsid w:val="00122C34"/>
    <w:rsid w:val="00123688"/>
    <w:rsid w:val="001244A7"/>
    <w:rsid w:val="0012478A"/>
    <w:rsid w:val="00124D88"/>
    <w:rsid w:val="00125E35"/>
    <w:rsid w:val="00125F26"/>
    <w:rsid w:val="00127296"/>
    <w:rsid w:val="00127F47"/>
    <w:rsid w:val="001310E2"/>
    <w:rsid w:val="0013193F"/>
    <w:rsid w:val="00132321"/>
    <w:rsid w:val="001327E5"/>
    <w:rsid w:val="00132A17"/>
    <w:rsid w:val="00133572"/>
    <w:rsid w:val="00134E4A"/>
    <w:rsid w:val="001364FB"/>
    <w:rsid w:val="001365F2"/>
    <w:rsid w:val="00136A45"/>
    <w:rsid w:val="00136D7A"/>
    <w:rsid w:val="001374C5"/>
    <w:rsid w:val="00140FBA"/>
    <w:rsid w:val="00141470"/>
    <w:rsid w:val="00141540"/>
    <w:rsid w:val="00141F4A"/>
    <w:rsid w:val="001449DF"/>
    <w:rsid w:val="001449E9"/>
    <w:rsid w:val="0014569B"/>
    <w:rsid w:val="0014661C"/>
    <w:rsid w:val="001470E0"/>
    <w:rsid w:val="0014755E"/>
    <w:rsid w:val="00150060"/>
    <w:rsid w:val="001502D0"/>
    <w:rsid w:val="00152893"/>
    <w:rsid w:val="001539A9"/>
    <w:rsid w:val="00153E88"/>
    <w:rsid w:val="00154C69"/>
    <w:rsid w:val="00155BB9"/>
    <w:rsid w:val="0015704C"/>
    <w:rsid w:val="00157895"/>
    <w:rsid w:val="00157E7E"/>
    <w:rsid w:val="00161701"/>
    <w:rsid w:val="00161E87"/>
    <w:rsid w:val="001623D7"/>
    <w:rsid w:val="001635D2"/>
    <w:rsid w:val="00163A4D"/>
    <w:rsid w:val="001642DE"/>
    <w:rsid w:val="0016566C"/>
    <w:rsid w:val="00165DBD"/>
    <w:rsid w:val="0016607F"/>
    <w:rsid w:val="00166829"/>
    <w:rsid w:val="001701E9"/>
    <w:rsid w:val="0017051E"/>
    <w:rsid w:val="001727F0"/>
    <w:rsid w:val="00172B06"/>
    <w:rsid w:val="0017347E"/>
    <w:rsid w:val="00173F63"/>
    <w:rsid w:val="00174737"/>
    <w:rsid w:val="00174946"/>
    <w:rsid w:val="00174F1F"/>
    <w:rsid w:val="001752D8"/>
    <w:rsid w:val="00175931"/>
    <w:rsid w:val="00176B25"/>
    <w:rsid w:val="00176FE7"/>
    <w:rsid w:val="00177237"/>
    <w:rsid w:val="0017795A"/>
    <w:rsid w:val="00180226"/>
    <w:rsid w:val="001806E4"/>
    <w:rsid w:val="00181164"/>
    <w:rsid w:val="00181222"/>
    <w:rsid w:val="0018150D"/>
    <w:rsid w:val="0018214A"/>
    <w:rsid w:val="0018238B"/>
    <w:rsid w:val="00183352"/>
    <w:rsid w:val="00183419"/>
    <w:rsid w:val="0018394A"/>
    <w:rsid w:val="0018414F"/>
    <w:rsid w:val="00184DCC"/>
    <w:rsid w:val="0018563C"/>
    <w:rsid w:val="00186A9D"/>
    <w:rsid w:val="001874A6"/>
    <w:rsid w:val="0018765B"/>
    <w:rsid w:val="00187959"/>
    <w:rsid w:val="00187AEA"/>
    <w:rsid w:val="001904AE"/>
    <w:rsid w:val="00190913"/>
    <w:rsid w:val="00191D80"/>
    <w:rsid w:val="00191EB0"/>
    <w:rsid w:val="001921D6"/>
    <w:rsid w:val="0019236A"/>
    <w:rsid w:val="00193B21"/>
    <w:rsid w:val="00193DD3"/>
    <w:rsid w:val="001948AA"/>
    <w:rsid w:val="00194A31"/>
    <w:rsid w:val="00195F65"/>
    <w:rsid w:val="001A07E2"/>
    <w:rsid w:val="001A0A5D"/>
    <w:rsid w:val="001A0C72"/>
    <w:rsid w:val="001A2018"/>
    <w:rsid w:val="001A25F4"/>
    <w:rsid w:val="001A29BD"/>
    <w:rsid w:val="001A4937"/>
    <w:rsid w:val="001A56F1"/>
    <w:rsid w:val="001A5D0E"/>
    <w:rsid w:val="001A75FA"/>
    <w:rsid w:val="001B01C8"/>
    <w:rsid w:val="001B0B52"/>
    <w:rsid w:val="001B13F6"/>
    <w:rsid w:val="001B1747"/>
    <w:rsid w:val="001B1883"/>
    <w:rsid w:val="001B1DBF"/>
    <w:rsid w:val="001B2D44"/>
    <w:rsid w:val="001B2F38"/>
    <w:rsid w:val="001B3785"/>
    <w:rsid w:val="001B5013"/>
    <w:rsid w:val="001B6FDB"/>
    <w:rsid w:val="001B7400"/>
    <w:rsid w:val="001B752A"/>
    <w:rsid w:val="001B7A2B"/>
    <w:rsid w:val="001C12FB"/>
    <w:rsid w:val="001C17F8"/>
    <w:rsid w:val="001C2DB4"/>
    <w:rsid w:val="001C3228"/>
    <w:rsid w:val="001C35E9"/>
    <w:rsid w:val="001C3648"/>
    <w:rsid w:val="001C36BD"/>
    <w:rsid w:val="001C3733"/>
    <w:rsid w:val="001C3A0F"/>
    <w:rsid w:val="001C4474"/>
    <w:rsid w:val="001C49B3"/>
    <w:rsid w:val="001C4ECD"/>
    <w:rsid w:val="001C5B30"/>
    <w:rsid w:val="001D14FA"/>
    <w:rsid w:val="001D2953"/>
    <w:rsid w:val="001D36EC"/>
    <w:rsid w:val="001D3C05"/>
    <w:rsid w:val="001D44AC"/>
    <w:rsid w:val="001D5162"/>
    <w:rsid w:val="001D6AF4"/>
    <w:rsid w:val="001D7495"/>
    <w:rsid w:val="001E0CC1"/>
    <w:rsid w:val="001E1C10"/>
    <w:rsid w:val="001E363E"/>
    <w:rsid w:val="001E3CC0"/>
    <w:rsid w:val="001E3F7A"/>
    <w:rsid w:val="001E468F"/>
    <w:rsid w:val="001E4BAF"/>
    <w:rsid w:val="001E77C3"/>
    <w:rsid w:val="001F00EB"/>
    <w:rsid w:val="001F090B"/>
    <w:rsid w:val="001F1304"/>
    <w:rsid w:val="001F180A"/>
    <w:rsid w:val="001F1A28"/>
    <w:rsid w:val="001F1AD0"/>
    <w:rsid w:val="001F1D16"/>
    <w:rsid w:val="001F1F31"/>
    <w:rsid w:val="001F35E8"/>
    <w:rsid w:val="001F4014"/>
    <w:rsid w:val="001F445E"/>
    <w:rsid w:val="001F6423"/>
    <w:rsid w:val="001F7E0C"/>
    <w:rsid w:val="001F7F9F"/>
    <w:rsid w:val="00201213"/>
    <w:rsid w:val="0020165E"/>
    <w:rsid w:val="00201777"/>
    <w:rsid w:val="00202696"/>
    <w:rsid w:val="0020272E"/>
    <w:rsid w:val="00202E50"/>
    <w:rsid w:val="00202F40"/>
    <w:rsid w:val="00204AAB"/>
    <w:rsid w:val="00205180"/>
    <w:rsid w:val="002051D2"/>
    <w:rsid w:val="00207DB6"/>
    <w:rsid w:val="00207E76"/>
    <w:rsid w:val="00207F81"/>
    <w:rsid w:val="002104DE"/>
    <w:rsid w:val="002109F4"/>
    <w:rsid w:val="00211FDA"/>
    <w:rsid w:val="0021358E"/>
    <w:rsid w:val="00213792"/>
    <w:rsid w:val="00213A8B"/>
    <w:rsid w:val="00215FDA"/>
    <w:rsid w:val="002160C2"/>
    <w:rsid w:val="002163F1"/>
    <w:rsid w:val="00217204"/>
    <w:rsid w:val="00217BDC"/>
    <w:rsid w:val="00220750"/>
    <w:rsid w:val="0022180C"/>
    <w:rsid w:val="00222BB9"/>
    <w:rsid w:val="00222D6C"/>
    <w:rsid w:val="00224FE8"/>
    <w:rsid w:val="002258D6"/>
    <w:rsid w:val="00225EB0"/>
    <w:rsid w:val="002274FB"/>
    <w:rsid w:val="00230283"/>
    <w:rsid w:val="00230430"/>
    <w:rsid w:val="002309D2"/>
    <w:rsid w:val="00230F81"/>
    <w:rsid w:val="00231AAD"/>
    <w:rsid w:val="00231B61"/>
    <w:rsid w:val="0023315B"/>
    <w:rsid w:val="002347FE"/>
    <w:rsid w:val="002353D0"/>
    <w:rsid w:val="002360D3"/>
    <w:rsid w:val="00236217"/>
    <w:rsid w:val="00236B1A"/>
    <w:rsid w:val="0024178D"/>
    <w:rsid w:val="00242E48"/>
    <w:rsid w:val="0024392B"/>
    <w:rsid w:val="002440C2"/>
    <w:rsid w:val="002446E1"/>
    <w:rsid w:val="00244867"/>
    <w:rsid w:val="002450C6"/>
    <w:rsid w:val="0024547F"/>
    <w:rsid w:val="00245DCF"/>
    <w:rsid w:val="00246404"/>
    <w:rsid w:val="00246523"/>
    <w:rsid w:val="00246C65"/>
    <w:rsid w:val="00246EF4"/>
    <w:rsid w:val="00246FF2"/>
    <w:rsid w:val="0024721F"/>
    <w:rsid w:val="00250222"/>
    <w:rsid w:val="002511D9"/>
    <w:rsid w:val="00251753"/>
    <w:rsid w:val="00251A10"/>
    <w:rsid w:val="00251D3D"/>
    <w:rsid w:val="002520D7"/>
    <w:rsid w:val="00252293"/>
    <w:rsid w:val="00252BFF"/>
    <w:rsid w:val="0025349D"/>
    <w:rsid w:val="00253732"/>
    <w:rsid w:val="002542A8"/>
    <w:rsid w:val="00254D57"/>
    <w:rsid w:val="00255135"/>
    <w:rsid w:val="00255E13"/>
    <w:rsid w:val="00256878"/>
    <w:rsid w:val="00256D24"/>
    <w:rsid w:val="00257738"/>
    <w:rsid w:val="00257A03"/>
    <w:rsid w:val="00260A11"/>
    <w:rsid w:val="002612B2"/>
    <w:rsid w:val="0026169A"/>
    <w:rsid w:val="00262763"/>
    <w:rsid w:val="002643AD"/>
    <w:rsid w:val="00264BEA"/>
    <w:rsid w:val="002662F2"/>
    <w:rsid w:val="00267850"/>
    <w:rsid w:val="00270F0F"/>
    <w:rsid w:val="00271032"/>
    <w:rsid w:val="0027164B"/>
    <w:rsid w:val="00271AA9"/>
    <w:rsid w:val="00271CBD"/>
    <w:rsid w:val="002733B1"/>
    <w:rsid w:val="00273E3E"/>
    <w:rsid w:val="00273F42"/>
    <w:rsid w:val="00274147"/>
    <w:rsid w:val="00274525"/>
    <w:rsid w:val="0027465D"/>
    <w:rsid w:val="00275189"/>
    <w:rsid w:val="002756DC"/>
    <w:rsid w:val="002757A7"/>
    <w:rsid w:val="00276412"/>
    <w:rsid w:val="00276437"/>
    <w:rsid w:val="00276DA1"/>
    <w:rsid w:val="00277D8A"/>
    <w:rsid w:val="00280053"/>
    <w:rsid w:val="0028063F"/>
    <w:rsid w:val="00280740"/>
    <w:rsid w:val="00280F9E"/>
    <w:rsid w:val="00281B91"/>
    <w:rsid w:val="00283B02"/>
    <w:rsid w:val="00283C5D"/>
    <w:rsid w:val="002841D0"/>
    <w:rsid w:val="002844B0"/>
    <w:rsid w:val="00285AAB"/>
    <w:rsid w:val="00286322"/>
    <w:rsid w:val="00286657"/>
    <w:rsid w:val="002918F6"/>
    <w:rsid w:val="00292272"/>
    <w:rsid w:val="00292D4C"/>
    <w:rsid w:val="00292FA5"/>
    <w:rsid w:val="00293288"/>
    <w:rsid w:val="00294C7E"/>
    <w:rsid w:val="00296B03"/>
    <w:rsid w:val="00296C1F"/>
    <w:rsid w:val="002A0B4D"/>
    <w:rsid w:val="002A235E"/>
    <w:rsid w:val="002A2C28"/>
    <w:rsid w:val="002A37BB"/>
    <w:rsid w:val="002A41E3"/>
    <w:rsid w:val="002A41E6"/>
    <w:rsid w:val="002A44C8"/>
    <w:rsid w:val="002A545A"/>
    <w:rsid w:val="002A5E48"/>
    <w:rsid w:val="002A618D"/>
    <w:rsid w:val="002B0059"/>
    <w:rsid w:val="002B0455"/>
    <w:rsid w:val="002B261C"/>
    <w:rsid w:val="002B2BEE"/>
    <w:rsid w:val="002B35C5"/>
    <w:rsid w:val="002B3935"/>
    <w:rsid w:val="002B3E08"/>
    <w:rsid w:val="002B406A"/>
    <w:rsid w:val="002B41D4"/>
    <w:rsid w:val="002B543F"/>
    <w:rsid w:val="002B5495"/>
    <w:rsid w:val="002B6165"/>
    <w:rsid w:val="002B67D6"/>
    <w:rsid w:val="002B7D73"/>
    <w:rsid w:val="002C06E3"/>
    <w:rsid w:val="002C0801"/>
    <w:rsid w:val="002C145F"/>
    <w:rsid w:val="002C206E"/>
    <w:rsid w:val="002C22B0"/>
    <w:rsid w:val="002C31B3"/>
    <w:rsid w:val="002C33B3"/>
    <w:rsid w:val="002C44B0"/>
    <w:rsid w:val="002C4E07"/>
    <w:rsid w:val="002C5343"/>
    <w:rsid w:val="002C792F"/>
    <w:rsid w:val="002D0586"/>
    <w:rsid w:val="002D0866"/>
    <w:rsid w:val="002D0ABB"/>
    <w:rsid w:val="002D0EA1"/>
    <w:rsid w:val="002D1023"/>
    <w:rsid w:val="002D1459"/>
    <w:rsid w:val="002D1470"/>
    <w:rsid w:val="002D21CF"/>
    <w:rsid w:val="002D2CA6"/>
    <w:rsid w:val="002D3705"/>
    <w:rsid w:val="002D37BA"/>
    <w:rsid w:val="002D3DB7"/>
    <w:rsid w:val="002D4705"/>
    <w:rsid w:val="002D4B14"/>
    <w:rsid w:val="002D4C6B"/>
    <w:rsid w:val="002D5B65"/>
    <w:rsid w:val="002D6396"/>
    <w:rsid w:val="002D792D"/>
    <w:rsid w:val="002D7E5E"/>
    <w:rsid w:val="002E0689"/>
    <w:rsid w:val="002E07BA"/>
    <w:rsid w:val="002E07EF"/>
    <w:rsid w:val="002E0D06"/>
    <w:rsid w:val="002E1810"/>
    <w:rsid w:val="002E2A09"/>
    <w:rsid w:val="002E363E"/>
    <w:rsid w:val="002E4263"/>
    <w:rsid w:val="002E4292"/>
    <w:rsid w:val="002E4425"/>
    <w:rsid w:val="002E4E94"/>
    <w:rsid w:val="002E67CD"/>
    <w:rsid w:val="002E7D44"/>
    <w:rsid w:val="002F1F28"/>
    <w:rsid w:val="002F313D"/>
    <w:rsid w:val="002F4378"/>
    <w:rsid w:val="002F43CA"/>
    <w:rsid w:val="002F4539"/>
    <w:rsid w:val="002F57AA"/>
    <w:rsid w:val="002F6EF7"/>
    <w:rsid w:val="002F714C"/>
    <w:rsid w:val="002F7484"/>
    <w:rsid w:val="002F77BF"/>
    <w:rsid w:val="0030027F"/>
    <w:rsid w:val="003004A2"/>
    <w:rsid w:val="00300970"/>
    <w:rsid w:val="00301F82"/>
    <w:rsid w:val="00301FA8"/>
    <w:rsid w:val="00302708"/>
    <w:rsid w:val="00303DD5"/>
    <w:rsid w:val="00305839"/>
    <w:rsid w:val="00307B74"/>
    <w:rsid w:val="00310519"/>
    <w:rsid w:val="00310764"/>
    <w:rsid w:val="00311BFD"/>
    <w:rsid w:val="00312163"/>
    <w:rsid w:val="0031327C"/>
    <w:rsid w:val="00314634"/>
    <w:rsid w:val="00314718"/>
    <w:rsid w:val="0031488A"/>
    <w:rsid w:val="00315FA9"/>
    <w:rsid w:val="003175E1"/>
    <w:rsid w:val="003178D6"/>
    <w:rsid w:val="00320203"/>
    <w:rsid w:val="00320E36"/>
    <w:rsid w:val="00322002"/>
    <w:rsid w:val="00322460"/>
    <w:rsid w:val="00322D4F"/>
    <w:rsid w:val="003237FE"/>
    <w:rsid w:val="003247B0"/>
    <w:rsid w:val="0032516B"/>
    <w:rsid w:val="0032562F"/>
    <w:rsid w:val="00325E81"/>
    <w:rsid w:val="00326948"/>
    <w:rsid w:val="00327052"/>
    <w:rsid w:val="0032740C"/>
    <w:rsid w:val="00327890"/>
    <w:rsid w:val="003325C2"/>
    <w:rsid w:val="00333B26"/>
    <w:rsid w:val="00333E43"/>
    <w:rsid w:val="0033486D"/>
    <w:rsid w:val="00335228"/>
    <w:rsid w:val="003367C4"/>
    <w:rsid w:val="00336CC1"/>
    <w:rsid w:val="00336D8E"/>
    <w:rsid w:val="003376B3"/>
    <w:rsid w:val="00342DBA"/>
    <w:rsid w:val="003435B8"/>
    <w:rsid w:val="00344052"/>
    <w:rsid w:val="00344724"/>
    <w:rsid w:val="00345409"/>
    <w:rsid w:val="00345F79"/>
    <w:rsid w:val="00345F9C"/>
    <w:rsid w:val="003460A6"/>
    <w:rsid w:val="003468EE"/>
    <w:rsid w:val="00346BF4"/>
    <w:rsid w:val="00347776"/>
    <w:rsid w:val="00347CAE"/>
    <w:rsid w:val="00347F8B"/>
    <w:rsid w:val="00350274"/>
    <w:rsid w:val="00351A91"/>
    <w:rsid w:val="003520C4"/>
    <w:rsid w:val="003533AE"/>
    <w:rsid w:val="00353F1B"/>
    <w:rsid w:val="00354546"/>
    <w:rsid w:val="0035477C"/>
    <w:rsid w:val="00355E14"/>
    <w:rsid w:val="003573D3"/>
    <w:rsid w:val="00357C5E"/>
    <w:rsid w:val="003608BD"/>
    <w:rsid w:val="00361280"/>
    <w:rsid w:val="003615F1"/>
    <w:rsid w:val="00361A6E"/>
    <w:rsid w:val="00361EF6"/>
    <w:rsid w:val="00361F7C"/>
    <w:rsid w:val="003626AF"/>
    <w:rsid w:val="00363D7F"/>
    <w:rsid w:val="0036655E"/>
    <w:rsid w:val="00366959"/>
    <w:rsid w:val="003673F5"/>
    <w:rsid w:val="00367C66"/>
    <w:rsid w:val="00367C9C"/>
    <w:rsid w:val="003700B2"/>
    <w:rsid w:val="00370317"/>
    <w:rsid w:val="003705AA"/>
    <w:rsid w:val="00370614"/>
    <w:rsid w:val="0037152A"/>
    <w:rsid w:val="003718FF"/>
    <w:rsid w:val="0037233D"/>
    <w:rsid w:val="003736EF"/>
    <w:rsid w:val="003737E3"/>
    <w:rsid w:val="00374EEA"/>
    <w:rsid w:val="003763E5"/>
    <w:rsid w:val="00376B33"/>
    <w:rsid w:val="00376E4F"/>
    <w:rsid w:val="003802D1"/>
    <w:rsid w:val="00380A1A"/>
    <w:rsid w:val="00380D80"/>
    <w:rsid w:val="00381029"/>
    <w:rsid w:val="0038500E"/>
    <w:rsid w:val="0038761D"/>
    <w:rsid w:val="00387DD1"/>
    <w:rsid w:val="003906F8"/>
    <w:rsid w:val="00391F8A"/>
    <w:rsid w:val="003935EE"/>
    <w:rsid w:val="00393EE9"/>
    <w:rsid w:val="0039408A"/>
    <w:rsid w:val="003945F5"/>
    <w:rsid w:val="0039673D"/>
    <w:rsid w:val="003975DA"/>
    <w:rsid w:val="003975FD"/>
    <w:rsid w:val="00397732"/>
    <w:rsid w:val="00397893"/>
    <w:rsid w:val="00397971"/>
    <w:rsid w:val="003A2407"/>
    <w:rsid w:val="003A2CF0"/>
    <w:rsid w:val="003A33D3"/>
    <w:rsid w:val="003A3880"/>
    <w:rsid w:val="003A3D80"/>
    <w:rsid w:val="003A485D"/>
    <w:rsid w:val="003A4B52"/>
    <w:rsid w:val="003A5BC5"/>
    <w:rsid w:val="003A5D55"/>
    <w:rsid w:val="003A6956"/>
    <w:rsid w:val="003A75E6"/>
    <w:rsid w:val="003B255B"/>
    <w:rsid w:val="003B2D24"/>
    <w:rsid w:val="003B2DBC"/>
    <w:rsid w:val="003B3317"/>
    <w:rsid w:val="003B3AA5"/>
    <w:rsid w:val="003B4B2F"/>
    <w:rsid w:val="003B4C50"/>
    <w:rsid w:val="003B52D4"/>
    <w:rsid w:val="003B564D"/>
    <w:rsid w:val="003B70CB"/>
    <w:rsid w:val="003B7C0F"/>
    <w:rsid w:val="003C1105"/>
    <w:rsid w:val="003C1CA5"/>
    <w:rsid w:val="003C1EC7"/>
    <w:rsid w:val="003C38CC"/>
    <w:rsid w:val="003C3D8E"/>
    <w:rsid w:val="003C45B8"/>
    <w:rsid w:val="003C5296"/>
    <w:rsid w:val="003C5E61"/>
    <w:rsid w:val="003C64A0"/>
    <w:rsid w:val="003C659C"/>
    <w:rsid w:val="003C6F0B"/>
    <w:rsid w:val="003C71F9"/>
    <w:rsid w:val="003C7BA3"/>
    <w:rsid w:val="003C7F4E"/>
    <w:rsid w:val="003D19D1"/>
    <w:rsid w:val="003D2FD4"/>
    <w:rsid w:val="003D3642"/>
    <w:rsid w:val="003D4A62"/>
    <w:rsid w:val="003D4E9C"/>
    <w:rsid w:val="003D5EE8"/>
    <w:rsid w:val="003D78DF"/>
    <w:rsid w:val="003D7ABA"/>
    <w:rsid w:val="003D7BAE"/>
    <w:rsid w:val="003E0C8F"/>
    <w:rsid w:val="003E0D78"/>
    <w:rsid w:val="003E1CB1"/>
    <w:rsid w:val="003E300A"/>
    <w:rsid w:val="003E39B3"/>
    <w:rsid w:val="003E3A1D"/>
    <w:rsid w:val="003E3B12"/>
    <w:rsid w:val="003E4387"/>
    <w:rsid w:val="003E4588"/>
    <w:rsid w:val="003E619B"/>
    <w:rsid w:val="003E62F9"/>
    <w:rsid w:val="003E6ACE"/>
    <w:rsid w:val="003E6CA0"/>
    <w:rsid w:val="003F10B6"/>
    <w:rsid w:val="003F192A"/>
    <w:rsid w:val="003F1F41"/>
    <w:rsid w:val="003F2A79"/>
    <w:rsid w:val="003F2FDE"/>
    <w:rsid w:val="003F330B"/>
    <w:rsid w:val="003F4F42"/>
    <w:rsid w:val="003F5483"/>
    <w:rsid w:val="003F58B9"/>
    <w:rsid w:val="003F6B99"/>
    <w:rsid w:val="003F6C75"/>
    <w:rsid w:val="003F6FDF"/>
    <w:rsid w:val="004011B8"/>
    <w:rsid w:val="004016F5"/>
    <w:rsid w:val="0040201C"/>
    <w:rsid w:val="004045AA"/>
    <w:rsid w:val="004045D0"/>
    <w:rsid w:val="004048B7"/>
    <w:rsid w:val="0040549A"/>
    <w:rsid w:val="00405CC9"/>
    <w:rsid w:val="00407046"/>
    <w:rsid w:val="0040711E"/>
    <w:rsid w:val="00407D67"/>
    <w:rsid w:val="00412450"/>
    <w:rsid w:val="0041284A"/>
    <w:rsid w:val="004138DE"/>
    <w:rsid w:val="00413B39"/>
    <w:rsid w:val="00414B2F"/>
    <w:rsid w:val="004154EB"/>
    <w:rsid w:val="00415E58"/>
    <w:rsid w:val="00416231"/>
    <w:rsid w:val="004165BC"/>
    <w:rsid w:val="004208AB"/>
    <w:rsid w:val="004210F6"/>
    <w:rsid w:val="004219EF"/>
    <w:rsid w:val="00421A72"/>
    <w:rsid w:val="00423346"/>
    <w:rsid w:val="00424348"/>
    <w:rsid w:val="004245CA"/>
    <w:rsid w:val="00426259"/>
    <w:rsid w:val="0042631D"/>
    <w:rsid w:val="00426A5C"/>
    <w:rsid w:val="00426CD9"/>
    <w:rsid w:val="00427E64"/>
    <w:rsid w:val="00430FEB"/>
    <w:rsid w:val="004310EE"/>
    <w:rsid w:val="00433677"/>
    <w:rsid w:val="00433804"/>
    <w:rsid w:val="004340D5"/>
    <w:rsid w:val="00434880"/>
    <w:rsid w:val="00434A21"/>
    <w:rsid w:val="0043526D"/>
    <w:rsid w:val="004357FB"/>
    <w:rsid w:val="0044063A"/>
    <w:rsid w:val="00441007"/>
    <w:rsid w:val="00442ABA"/>
    <w:rsid w:val="00444A8F"/>
    <w:rsid w:val="00445108"/>
    <w:rsid w:val="00445D36"/>
    <w:rsid w:val="004460E9"/>
    <w:rsid w:val="00447282"/>
    <w:rsid w:val="004478D4"/>
    <w:rsid w:val="00447B6F"/>
    <w:rsid w:val="00447FEA"/>
    <w:rsid w:val="00452835"/>
    <w:rsid w:val="00452C2E"/>
    <w:rsid w:val="00453623"/>
    <w:rsid w:val="00453C11"/>
    <w:rsid w:val="004557B0"/>
    <w:rsid w:val="00457946"/>
    <w:rsid w:val="00457D8B"/>
    <w:rsid w:val="00460A17"/>
    <w:rsid w:val="0046120A"/>
    <w:rsid w:val="00461D8C"/>
    <w:rsid w:val="00462F79"/>
    <w:rsid w:val="004632E8"/>
    <w:rsid w:val="00463438"/>
    <w:rsid w:val="00463ECE"/>
    <w:rsid w:val="004640E9"/>
    <w:rsid w:val="0046516C"/>
    <w:rsid w:val="00465310"/>
    <w:rsid w:val="00465388"/>
    <w:rsid w:val="004677C9"/>
    <w:rsid w:val="004677F8"/>
    <w:rsid w:val="004709A1"/>
    <w:rsid w:val="00470CB5"/>
    <w:rsid w:val="00470EA6"/>
    <w:rsid w:val="004717C1"/>
    <w:rsid w:val="00471EAB"/>
    <w:rsid w:val="004722B0"/>
    <w:rsid w:val="004723EE"/>
    <w:rsid w:val="00473648"/>
    <w:rsid w:val="00475061"/>
    <w:rsid w:val="00475A92"/>
    <w:rsid w:val="0047737C"/>
    <w:rsid w:val="00477BB9"/>
    <w:rsid w:val="00480524"/>
    <w:rsid w:val="0048137E"/>
    <w:rsid w:val="004822F8"/>
    <w:rsid w:val="00484BCF"/>
    <w:rsid w:val="00485790"/>
    <w:rsid w:val="004859EE"/>
    <w:rsid w:val="00485B1F"/>
    <w:rsid w:val="00486CBD"/>
    <w:rsid w:val="00487366"/>
    <w:rsid w:val="004873E4"/>
    <w:rsid w:val="00487DC6"/>
    <w:rsid w:val="00487ED6"/>
    <w:rsid w:val="0049072C"/>
    <w:rsid w:val="00490D41"/>
    <w:rsid w:val="00490FD1"/>
    <w:rsid w:val="00491AD2"/>
    <w:rsid w:val="0049224B"/>
    <w:rsid w:val="004922B8"/>
    <w:rsid w:val="004928D2"/>
    <w:rsid w:val="00492ED1"/>
    <w:rsid w:val="004935C0"/>
    <w:rsid w:val="00493B43"/>
    <w:rsid w:val="00493BB6"/>
    <w:rsid w:val="00494EB1"/>
    <w:rsid w:val="004959D0"/>
    <w:rsid w:val="004961E8"/>
    <w:rsid w:val="004963A8"/>
    <w:rsid w:val="00496414"/>
    <w:rsid w:val="00496D16"/>
    <w:rsid w:val="00497A38"/>
    <w:rsid w:val="004A45BD"/>
    <w:rsid w:val="004A4656"/>
    <w:rsid w:val="004A4AA1"/>
    <w:rsid w:val="004A4E2D"/>
    <w:rsid w:val="004A5009"/>
    <w:rsid w:val="004A65F8"/>
    <w:rsid w:val="004A77B0"/>
    <w:rsid w:val="004B08A9"/>
    <w:rsid w:val="004B1CED"/>
    <w:rsid w:val="004B34A7"/>
    <w:rsid w:val="004B3B06"/>
    <w:rsid w:val="004B3ED5"/>
    <w:rsid w:val="004B434D"/>
    <w:rsid w:val="004B4643"/>
    <w:rsid w:val="004B4827"/>
    <w:rsid w:val="004B4903"/>
    <w:rsid w:val="004B7400"/>
    <w:rsid w:val="004B7F67"/>
    <w:rsid w:val="004B7FBB"/>
    <w:rsid w:val="004C007F"/>
    <w:rsid w:val="004C0462"/>
    <w:rsid w:val="004C06BE"/>
    <w:rsid w:val="004C0938"/>
    <w:rsid w:val="004C1994"/>
    <w:rsid w:val="004C2BBB"/>
    <w:rsid w:val="004C3602"/>
    <w:rsid w:val="004C5051"/>
    <w:rsid w:val="004C70FC"/>
    <w:rsid w:val="004C7503"/>
    <w:rsid w:val="004D022C"/>
    <w:rsid w:val="004D2675"/>
    <w:rsid w:val="004D4080"/>
    <w:rsid w:val="004D673A"/>
    <w:rsid w:val="004D71C5"/>
    <w:rsid w:val="004D7262"/>
    <w:rsid w:val="004E05FD"/>
    <w:rsid w:val="004E1A0D"/>
    <w:rsid w:val="004E23F5"/>
    <w:rsid w:val="004E2BFF"/>
    <w:rsid w:val="004E3C70"/>
    <w:rsid w:val="004E5418"/>
    <w:rsid w:val="004E63E5"/>
    <w:rsid w:val="004E6A47"/>
    <w:rsid w:val="004E6B76"/>
    <w:rsid w:val="004F0B1F"/>
    <w:rsid w:val="004F0F23"/>
    <w:rsid w:val="004F1437"/>
    <w:rsid w:val="004F1B0D"/>
    <w:rsid w:val="004F27A3"/>
    <w:rsid w:val="004F3540"/>
    <w:rsid w:val="004F45C6"/>
    <w:rsid w:val="004F4FE2"/>
    <w:rsid w:val="004F5243"/>
    <w:rsid w:val="004F52DB"/>
    <w:rsid w:val="004F5624"/>
    <w:rsid w:val="004F5DA4"/>
    <w:rsid w:val="004F62B2"/>
    <w:rsid w:val="004F6424"/>
    <w:rsid w:val="004F681F"/>
    <w:rsid w:val="004F741D"/>
    <w:rsid w:val="00500CAC"/>
    <w:rsid w:val="005034F4"/>
    <w:rsid w:val="00503684"/>
    <w:rsid w:val="005040CD"/>
    <w:rsid w:val="00504229"/>
    <w:rsid w:val="00504AD9"/>
    <w:rsid w:val="00504D1C"/>
    <w:rsid w:val="00505229"/>
    <w:rsid w:val="00505EEF"/>
    <w:rsid w:val="005069CF"/>
    <w:rsid w:val="005073E3"/>
    <w:rsid w:val="005076D3"/>
    <w:rsid w:val="00507F98"/>
    <w:rsid w:val="005100DE"/>
    <w:rsid w:val="005108A3"/>
    <w:rsid w:val="00510DB5"/>
    <w:rsid w:val="00510F6E"/>
    <w:rsid w:val="00511422"/>
    <w:rsid w:val="005118AE"/>
    <w:rsid w:val="00511DB2"/>
    <w:rsid w:val="0051212F"/>
    <w:rsid w:val="00514C64"/>
    <w:rsid w:val="0051587A"/>
    <w:rsid w:val="005158FA"/>
    <w:rsid w:val="005169AD"/>
    <w:rsid w:val="0051787A"/>
    <w:rsid w:val="005208B9"/>
    <w:rsid w:val="0052211E"/>
    <w:rsid w:val="005221F0"/>
    <w:rsid w:val="00523717"/>
    <w:rsid w:val="005238AA"/>
    <w:rsid w:val="00523DC6"/>
    <w:rsid w:val="00524807"/>
    <w:rsid w:val="005252FE"/>
    <w:rsid w:val="005257A1"/>
    <w:rsid w:val="00525FF9"/>
    <w:rsid w:val="00527793"/>
    <w:rsid w:val="005301D0"/>
    <w:rsid w:val="0053023E"/>
    <w:rsid w:val="00530AB2"/>
    <w:rsid w:val="00532010"/>
    <w:rsid w:val="005321A0"/>
    <w:rsid w:val="00532C41"/>
    <w:rsid w:val="00532D3F"/>
    <w:rsid w:val="0053317C"/>
    <w:rsid w:val="0053386D"/>
    <w:rsid w:val="00534700"/>
    <w:rsid w:val="0053791F"/>
    <w:rsid w:val="00541E6A"/>
    <w:rsid w:val="00542274"/>
    <w:rsid w:val="00542368"/>
    <w:rsid w:val="00542B49"/>
    <w:rsid w:val="00544766"/>
    <w:rsid w:val="005448F7"/>
    <w:rsid w:val="00546622"/>
    <w:rsid w:val="00547155"/>
    <w:rsid w:val="005472AC"/>
    <w:rsid w:val="00547538"/>
    <w:rsid w:val="00551EAD"/>
    <w:rsid w:val="005523DA"/>
    <w:rsid w:val="005525D6"/>
    <w:rsid w:val="0055372D"/>
    <w:rsid w:val="00553BFA"/>
    <w:rsid w:val="005547AA"/>
    <w:rsid w:val="00554D05"/>
    <w:rsid w:val="0055596B"/>
    <w:rsid w:val="00556041"/>
    <w:rsid w:val="005563C0"/>
    <w:rsid w:val="0055646D"/>
    <w:rsid w:val="005574AA"/>
    <w:rsid w:val="0056077E"/>
    <w:rsid w:val="00560EDA"/>
    <w:rsid w:val="00561956"/>
    <w:rsid w:val="00561EE9"/>
    <w:rsid w:val="005629EE"/>
    <w:rsid w:val="00563EF4"/>
    <w:rsid w:val="00563F3E"/>
    <w:rsid w:val="005648FA"/>
    <w:rsid w:val="00564D50"/>
    <w:rsid w:val="00567346"/>
    <w:rsid w:val="00567504"/>
    <w:rsid w:val="0057371B"/>
    <w:rsid w:val="00575EB8"/>
    <w:rsid w:val="0057613A"/>
    <w:rsid w:val="00576A7F"/>
    <w:rsid w:val="00576BBD"/>
    <w:rsid w:val="0058024F"/>
    <w:rsid w:val="00582A9B"/>
    <w:rsid w:val="005832AB"/>
    <w:rsid w:val="0058437C"/>
    <w:rsid w:val="0058485B"/>
    <w:rsid w:val="00585FA9"/>
    <w:rsid w:val="0058614E"/>
    <w:rsid w:val="005862EF"/>
    <w:rsid w:val="00587384"/>
    <w:rsid w:val="00587667"/>
    <w:rsid w:val="0058799E"/>
    <w:rsid w:val="005901F2"/>
    <w:rsid w:val="005906B3"/>
    <w:rsid w:val="0059141A"/>
    <w:rsid w:val="005935F4"/>
    <w:rsid w:val="00593604"/>
    <w:rsid w:val="00593E0A"/>
    <w:rsid w:val="0059409C"/>
    <w:rsid w:val="00594961"/>
    <w:rsid w:val="005952FC"/>
    <w:rsid w:val="005971B0"/>
    <w:rsid w:val="005A0F71"/>
    <w:rsid w:val="005A1376"/>
    <w:rsid w:val="005A1424"/>
    <w:rsid w:val="005A167F"/>
    <w:rsid w:val="005A17E2"/>
    <w:rsid w:val="005A2188"/>
    <w:rsid w:val="005A346E"/>
    <w:rsid w:val="005A6899"/>
    <w:rsid w:val="005A68A5"/>
    <w:rsid w:val="005A73CF"/>
    <w:rsid w:val="005A7FC4"/>
    <w:rsid w:val="005B3EB1"/>
    <w:rsid w:val="005B3F6F"/>
    <w:rsid w:val="005B66B3"/>
    <w:rsid w:val="005B6862"/>
    <w:rsid w:val="005B6D6B"/>
    <w:rsid w:val="005B7064"/>
    <w:rsid w:val="005B798B"/>
    <w:rsid w:val="005C038A"/>
    <w:rsid w:val="005C03AD"/>
    <w:rsid w:val="005C0EC2"/>
    <w:rsid w:val="005C1FAE"/>
    <w:rsid w:val="005C2914"/>
    <w:rsid w:val="005C2A1A"/>
    <w:rsid w:val="005C3704"/>
    <w:rsid w:val="005C39E8"/>
    <w:rsid w:val="005C3F74"/>
    <w:rsid w:val="005C52D8"/>
    <w:rsid w:val="005C5660"/>
    <w:rsid w:val="005C5E0C"/>
    <w:rsid w:val="005C71E4"/>
    <w:rsid w:val="005C72E3"/>
    <w:rsid w:val="005D0C7A"/>
    <w:rsid w:val="005D10C3"/>
    <w:rsid w:val="005D11B2"/>
    <w:rsid w:val="005D3D5D"/>
    <w:rsid w:val="005D4B68"/>
    <w:rsid w:val="005D5456"/>
    <w:rsid w:val="005D5C75"/>
    <w:rsid w:val="005D65FB"/>
    <w:rsid w:val="005E01CD"/>
    <w:rsid w:val="005E11C1"/>
    <w:rsid w:val="005E1EA8"/>
    <w:rsid w:val="005E2563"/>
    <w:rsid w:val="005E394C"/>
    <w:rsid w:val="005E42BF"/>
    <w:rsid w:val="005E4E70"/>
    <w:rsid w:val="005E65BB"/>
    <w:rsid w:val="005E6BCD"/>
    <w:rsid w:val="005F0DA0"/>
    <w:rsid w:val="005F1D14"/>
    <w:rsid w:val="005F2767"/>
    <w:rsid w:val="005F3085"/>
    <w:rsid w:val="005F34CB"/>
    <w:rsid w:val="005F445C"/>
    <w:rsid w:val="005F4790"/>
    <w:rsid w:val="005F47D3"/>
    <w:rsid w:val="005F4914"/>
    <w:rsid w:val="005F4DF1"/>
    <w:rsid w:val="005F4E67"/>
    <w:rsid w:val="005F5910"/>
    <w:rsid w:val="005F62B7"/>
    <w:rsid w:val="005F67FC"/>
    <w:rsid w:val="005F6869"/>
    <w:rsid w:val="005F6BB9"/>
    <w:rsid w:val="005F6EFA"/>
    <w:rsid w:val="005F77F0"/>
    <w:rsid w:val="00600350"/>
    <w:rsid w:val="00601101"/>
    <w:rsid w:val="00601B12"/>
    <w:rsid w:val="00603148"/>
    <w:rsid w:val="006036AB"/>
    <w:rsid w:val="0060449D"/>
    <w:rsid w:val="006055C4"/>
    <w:rsid w:val="00606FC7"/>
    <w:rsid w:val="00610456"/>
    <w:rsid w:val="00611473"/>
    <w:rsid w:val="00611B36"/>
    <w:rsid w:val="00613A34"/>
    <w:rsid w:val="00614FEE"/>
    <w:rsid w:val="00615ADA"/>
    <w:rsid w:val="00616EBF"/>
    <w:rsid w:val="00620479"/>
    <w:rsid w:val="00620EBD"/>
    <w:rsid w:val="006211A5"/>
    <w:rsid w:val="00621D59"/>
    <w:rsid w:val="006221CD"/>
    <w:rsid w:val="00622220"/>
    <w:rsid w:val="006222ED"/>
    <w:rsid w:val="00624E92"/>
    <w:rsid w:val="006266A9"/>
    <w:rsid w:val="00630426"/>
    <w:rsid w:val="006316C1"/>
    <w:rsid w:val="00631ED4"/>
    <w:rsid w:val="006328C3"/>
    <w:rsid w:val="00633BC7"/>
    <w:rsid w:val="00633DD5"/>
    <w:rsid w:val="006340E6"/>
    <w:rsid w:val="00635648"/>
    <w:rsid w:val="00635AC7"/>
    <w:rsid w:val="00635BD4"/>
    <w:rsid w:val="00635E9C"/>
    <w:rsid w:val="00636463"/>
    <w:rsid w:val="006364D3"/>
    <w:rsid w:val="0063753F"/>
    <w:rsid w:val="00637B41"/>
    <w:rsid w:val="00637BB3"/>
    <w:rsid w:val="0064050C"/>
    <w:rsid w:val="006414EE"/>
    <w:rsid w:val="00642524"/>
    <w:rsid w:val="00642D0A"/>
    <w:rsid w:val="00645A1A"/>
    <w:rsid w:val="0064630E"/>
    <w:rsid w:val="00646AA7"/>
    <w:rsid w:val="00646FE1"/>
    <w:rsid w:val="00647075"/>
    <w:rsid w:val="006524F3"/>
    <w:rsid w:val="00654381"/>
    <w:rsid w:val="0065581D"/>
    <w:rsid w:val="00655C2F"/>
    <w:rsid w:val="00657F22"/>
    <w:rsid w:val="00660403"/>
    <w:rsid w:val="006605F6"/>
    <w:rsid w:val="00661140"/>
    <w:rsid w:val="006618F5"/>
    <w:rsid w:val="00662000"/>
    <w:rsid w:val="00662182"/>
    <w:rsid w:val="00662B1F"/>
    <w:rsid w:val="00663EFD"/>
    <w:rsid w:val="0066430D"/>
    <w:rsid w:val="006645C6"/>
    <w:rsid w:val="00664815"/>
    <w:rsid w:val="00667FE4"/>
    <w:rsid w:val="006710DD"/>
    <w:rsid w:val="00671900"/>
    <w:rsid w:val="00671FC9"/>
    <w:rsid w:val="00672162"/>
    <w:rsid w:val="00672FA9"/>
    <w:rsid w:val="00673200"/>
    <w:rsid w:val="00674492"/>
    <w:rsid w:val="00674890"/>
    <w:rsid w:val="0067501E"/>
    <w:rsid w:val="00675269"/>
    <w:rsid w:val="00676FB2"/>
    <w:rsid w:val="006773D2"/>
    <w:rsid w:val="006775BD"/>
    <w:rsid w:val="00677993"/>
    <w:rsid w:val="00680581"/>
    <w:rsid w:val="00680894"/>
    <w:rsid w:val="00680A56"/>
    <w:rsid w:val="00681A41"/>
    <w:rsid w:val="006821B2"/>
    <w:rsid w:val="0068361C"/>
    <w:rsid w:val="006838C0"/>
    <w:rsid w:val="00684BBE"/>
    <w:rsid w:val="00685856"/>
    <w:rsid w:val="00685901"/>
    <w:rsid w:val="00685BB9"/>
    <w:rsid w:val="00686A2E"/>
    <w:rsid w:val="0068758F"/>
    <w:rsid w:val="00687E06"/>
    <w:rsid w:val="00690127"/>
    <w:rsid w:val="00691BFF"/>
    <w:rsid w:val="0069384D"/>
    <w:rsid w:val="006938A6"/>
    <w:rsid w:val="00693E13"/>
    <w:rsid w:val="006943F1"/>
    <w:rsid w:val="00694702"/>
    <w:rsid w:val="006952A9"/>
    <w:rsid w:val="006953C1"/>
    <w:rsid w:val="00696119"/>
    <w:rsid w:val="00696EB2"/>
    <w:rsid w:val="006972F5"/>
    <w:rsid w:val="0069741A"/>
    <w:rsid w:val="006A08F6"/>
    <w:rsid w:val="006A0DEA"/>
    <w:rsid w:val="006A16E9"/>
    <w:rsid w:val="006A2F18"/>
    <w:rsid w:val="006A4438"/>
    <w:rsid w:val="006A47F5"/>
    <w:rsid w:val="006A5450"/>
    <w:rsid w:val="006A5A24"/>
    <w:rsid w:val="006A6945"/>
    <w:rsid w:val="006B0199"/>
    <w:rsid w:val="006B0A32"/>
    <w:rsid w:val="006B0BD8"/>
    <w:rsid w:val="006B3CB3"/>
    <w:rsid w:val="006B4557"/>
    <w:rsid w:val="006B5699"/>
    <w:rsid w:val="006B7A11"/>
    <w:rsid w:val="006C0251"/>
    <w:rsid w:val="006C0320"/>
    <w:rsid w:val="006C2B9A"/>
    <w:rsid w:val="006C2E4A"/>
    <w:rsid w:val="006C34BF"/>
    <w:rsid w:val="006C3510"/>
    <w:rsid w:val="006C37B5"/>
    <w:rsid w:val="006C39BB"/>
    <w:rsid w:val="006C4502"/>
    <w:rsid w:val="006C6114"/>
    <w:rsid w:val="006C6DA6"/>
    <w:rsid w:val="006C7D4E"/>
    <w:rsid w:val="006D0B39"/>
    <w:rsid w:val="006D2288"/>
    <w:rsid w:val="006D306A"/>
    <w:rsid w:val="006D3EC7"/>
    <w:rsid w:val="006D4464"/>
    <w:rsid w:val="006D47E3"/>
    <w:rsid w:val="006D4F8A"/>
    <w:rsid w:val="006D5E91"/>
    <w:rsid w:val="006D6F36"/>
    <w:rsid w:val="006D7E87"/>
    <w:rsid w:val="006E07AE"/>
    <w:rsid w:val="006E115F"/>
    <w:rsid w:val="006E14E6"/>
    <w:rsid w:val="006E155E"/>
    <w:rsid w:val="006E1AEE"/>
    <w:rsid w:val="006E2F52"/>
    <w:rsid w:val="006E2FA3"/>
    <w:rsid w:val="006E32A9"/>
    <w:rsid w:val="006E3B9C"/>
    <w:rsid w:val="006E51A2"/>
    <w:rsid w:val="006E6315"/>
    <w:rsid w:val="006E7E42"/>
    <w:rsid w:val="006F0DE2"/>
    <w:rsid w:val="006F11BD"/>
    <w:rsid w:val="006F25B4"/>
    <w:rsid w:val="006F2F61"/>
    <w:rsid w:val="006F32C7"/>
    <w:rsid w:val="006F3392"/>
    <w:rsid w:val="006F3495"/>
    <w:rsid w:val="006F417D"/>
    <w:rsid w:val="006F43A2"/>
    <w:rsid w:val="006F460B"/>
    <w:rsid w:val="006F4F25"/>
    <w:rsid w:val="006F5C83"/>
    <w:rsid w:val="006F67CC"/>
    <w:rsid w:val="006F6B89"/>
    <w:rsid w:val="00700B6F"/>
    <w:rsid w:val="007010AD"/>
    <w:rsid w:val="00701C2D"/>
    <w:rsid w:val="00701DE8"/>
    <w:rsid w:val="00702162"/>
    <w:rsid w:val="007032E2"/>
    <w:rsid w:val="00703930"/>
    <w:rsid w:val="00704399"/>
    <w:rsid w:val="0070610E"/>
    <w:rsid w:val="007073BA"/>
    <w:rsid w:val="00707759"/>
    <w:rsid w:val="00710081"/>
    <w:rsid w:val="00710B0D"/>
    <w:rsid w:val="0071115B"/>
    <w:rsid w:val="007119C3"/>
    <w:rsid w:val="007122AD"/>
    <w:rsid w:val="00713368"/>
    <w:rsid w:val="00713CB5"/>
    <w:rsid w:val="007146DD"/>
    <w:rsid w:val="00714E3F"/>
    <w:rsid w:val="0071558B"/>
    <w:rsid w:val="007155B0"/>
    <w:rsid w:val="007172A2"/>
    <w:rsid w:val="0071776A"/>
    <w:rsid w:val="0072066A"/>
    <w:rsid w:val="00721189"/>
    <w:rsid w:val="007219CA"/>
    <w:rsid w:val="007221C3"/>
    <w:rsid w:val="007227E4"/>
    <w:rsid w:val="00722F2C"/>
    <w:rsid w:val="00722F9F"/>
    <w:rsid w:val="007231D9"/>
    <w:rsid w:val="007254D1"/>
    <w:rsid w:val="00725B32"/>
    <w:rsid w:val="00725B3C"/>
    <w:rsid w:val="0072654F"/>
    <w:rsid w:val="00731D14"/>
    <w:rsid w:val="007326D7"/>
    <w:rsid w:val="0073370D"/>
    <w:rsid w:val="00733D54"/>
    <w:rsid w:val="00734B83"/>
    <w:rsid w:val="00734CEE"/>
    <w:rsid w:val="0073626C"/>
    <w:rsid w:val="00736A4F"/>
    <w:rsid w:val="00737753"/>
    <w:rsid w:val="00737768"/>
    <w:rsid w:val="00737C65"/>
    <w:rsid w:val="00737D7C"/>
    <w:rsid w:val="00737FFA"/>
    <w:rsid w:val="007406EE"/>
    <w:rsid w:val="00740BB8"/>
    <w:rsid w:val="00740CE9"/>
    <w:rsid w:val="00742316"/>
    <w:rsid w:val="007428E3"/>
    <w:rsid w:val="00742B4D"/>
    <w:rsid w:val="0074394E"/>
    <w:rsid w:val="00743A68"/>
    <w:rsid w:val="0074422D"/>
    <w:rsid w:val="00745893"/>
    <w:rsid w:val="00747C8A"/>
    <w:rsid w:val="00750D0A"/>
    <w:rsid w:val="007512B3"/>
    <w:rsid w:val="00751D93"/>
    <w:rsid w:val="0075216A"/>
    <w:rsid w:val="00752300"/>
    <w:rsid w:val="0075282C"/>
    <w:rsid w:val="00753BF5"/>
    <w:rsid w:val="007546F8"/>
    <w:rsid w:val="007551F8"/>
    <w:rsid w:val="0075579B"/>
    <w:rsid w:val="00755BAB"/>
    <w:rsid w:val="0076080E"/>
    <w:rsid w:val="00761FA3"/>
    <w:rsid w:val="007620EB"/>
    <w:rsid w:val="007621C8"/>
    <w:rsid w:val="00762991"/>
    <w:rsid w:val="00763D31"/>
    <w:rsid w:val="0076411D"/>
    <w:rsid w:val="007650B8"/>
    <w:rsid w:val="00766E52"/>
    <w:rsid w:val="007670F8"/>
    <w:rsid w:val="007671D4"/>
    <w:rsid w:val="00770A85"/>
    <w:rsid w:val="00772D77"/>
    <w:rsid w:val="00773C58"/>
    <w:rsid w:val="00773DC9"/>
    <w:rsid w:val="00775308"/>
    <w:rsid w:val="0077572E"/>
    <w:rsid w:val="00776351"/>
    <w:rsid w:val="00777151"/>
    <w:rsid w:val="00777A99"/>
    <w:rsid w:val="00777BE4"/>
    <w:rsid w:val="0078031B"/>
    <w:rsid w:val="00784F44"/>
    <w:rsid w:val="007856BA"/>
    <w:rsid w:val="00785A9A"/>
    <w:rsid w:val="00786672"/>
    <w:rsid w:val="007870BF"/>
    <w:rsid w:val="007872CF"/>
    <w:rsid w:val="007877C7"/>
    <w:rsid w:val="00787EED"/>
    <w:rsid w:val="00790C5A"/>
    <w:rsid w:val="0079201C"/>
    <w:rsid w:val="00792DE8"/>
    <w:rsid w:val="0079307F"/>
    <w:rsid w:val="007940C5"/>
    <w:rsid w:val="007947C4"/>
    <w:rsid w:val="00795812"/>
    <w:rsid w:val="00795CE1"/>
    <w:rsid w:val="00795EFB"/>
    <w:rsid w:val="007965A2"/>
    <w:rsid w:val="00796DFD"/>
    <w:rsid w:val="007974F4"/>
    <w:rsid w:val="007A0646"/>
    <w:rsid w:val="007A06AC"/>
    <w:rsid w:val="007A1B2F"/>
    <w:rsid w:val="007A1E7F"/>
    <w:rsid w:val="007A2B84"/>
    <w:rsid w:val="007A4636"/>
    <w:rsid w:val="007A47AC"/>
    <w:rsid w:val="007A5719"/>
    <w:rsid w:val="007A5808"/>
    <w:rsid w:val="007A6925"/>
    <w:rsid w:val="007A7377"/>
    <w:rsid w:val="007A7423"/>
    <w:rsid w:val="007B1014"/>
    <w:rsid w:val="007B103F"/>
    <w:rsid w:val="007B1484"/>
    <w:rsid w:val="007B1A10"/>
    <w:rsid w:val="007B3069"/>
    <w:rsid w:val="007B31AB"/>
    <w:rsid w:val="007B3268"/>
    <w:rsid w:val="007B37F1"/>
    <w:rsid w:val="007B3BC0"/>
    <w:rsid w:val="007B42D3"/>
    <w:rsid w:val="007B467D"/>
    <w:rsid w:val="007B46D9"/>
    <w:rsid w:val="007B559B"/>
    <w:rsid w:val="007B6659"/>
    <w:rsid w:val="007B6C39"/>
    <w:rsid w:val="007B6C60"/>
    <w:rsid w:val="007B751C"/>
    <w:rsid w:val="007B76AB"/>
    <w:rsid w:val="007B7DBD"/>
    <w:rsid w:val="007C0952"/>
    <w:rsid w:val="007C09EA"/>
    <w:rsid w:val="007C1C48"/>
    <w:rsid w:val="007C238A"/>
    <w:rsid w:val="007C264B"/>
    <w:rsid w:val="007C3483"/>
    <w:rsid w:val="007C3D25"/>
    <w:rsid w:val="007C45D3"/>
    <w:rsid w:val="007C46C0"/>
    <w:rsid w:val="007C597B"/>
    <w:rsid w:val="007C732D"/>
    <w:rsid w:val="007C760C"/>
    <w:rsid w:val="007C79C5"/>
    <w:rsid w:val="007D02C9"/>
    <w:rsid w:val="007D08FD"/>
    <w:rsid w:val="007D1584"/>
    <w:rsid w:val="007D2044"/>
    <w:rsid w:val="007D26ED"/>
    <w:rsid w:val="007D3B10"/>
    <w:rsid w:val="007D4F33"/>
    <w:rsid w:val="007D4F86"/>
    <w:rsid w:val="007D554B"/>
    <w:rsid w:val="007D5B27"/>
    <w:rsid w:val="007D65C7"/>
    <w:rsid w:val="007D6DAB"/>
    <w:rsid w:val="007D74D2"/>
    <w:rsid w:val="007D79B5"/>
    <w:rsid w:val="007E1E80"/>
    <w:rsid w:val="007E2334"/>
    <w:rsid w:val="007E23CE"/>
    <w:rsid w:val="007E2CE7"/>
    <w:rsid w:val="007E43D0"/>
    <w:rsid w:val="007E480A"/>
    <w:rsid w:val="007E4F00"/>
    <w:rsid w:val="007E51AD"/>
    <w:rsid w:val="007E54F8"/>
    <w:rsid w:val="007E5987"/>
    <w:rsid w:val="007E5BD8"/>
    <w:rsid w:val="007E7BF9"/>
    <w:rsid w:val="007E7CF5"/>
    <w:rsid w:val="007F0203"/>
    <w:rsid w:val="007F02BC"/>
    <w:rsid w:val="007F1C3C"/>
    <w:rsid w:val="007F1D17"/>
    <w:rsid w:val="007F1E75"/>
    <w:rsid w:val="007F1F87"/>
    <w:rsid w:val="007F20D7"/>
    <w:rsid w:val="007F2DEA"/>
    <w:rsid w:val="007F2E65"/>
    <w:rsid w:val="007F43BA"/>
    <w:rsid w:val="007F45D1"/>
    <w:rsid w:val="007F483D"/>
    <w:rsid w:val="007F5BD0"/>
    <w:rsid w:val="007F64BE"/>
    <w:rsid w:val="007F6A0E"/>
    <w:rsid w:val="007F6DC3"/>
    <w:rsid w:val="008006B4"/>
    <w:rsid w:val="008015B6"/>
    <w:rsid w:val="00802151"/>
    <w:rsid w:val="00802D3C"/>
    <w:rsid w:val="00803CAD"/>
    <w:rsid w:val="00803CC5"/>
    <w:rsid w:val="00803FD4"/>
    <w:rsid w:val="0080481C"/>
    <w:rsid w:val="00804C54"/>
    <w:rsid w:val="008051E4"/>
    <w:rsid w:val="008056DD"/>
    <w:rsid w:val="00810E99"/>
    <w:rsid w:val="0081104C"/>
    <w:rsid w:val="00811426"/>
    <w:rsid w:val="00811B5E"/>
    <w:rsid w:val="008121F2"/>
    <w:rsid w:val="008122E5"/>
    <w:rsid w:val="00812D16"/>
    <w:rsid w:val="00816C51"/>
    <w:rsid w:val="00817112"/>
    <w:rsid w:val="00820772"/>
    <w:rsid w:val="00820BB2"/>
    <w:rsid w:val="00820F6A"/>
    <w:rsid w:val="00821865"/>
    <w:rsid w:val="008218C5"/>
    <w:rsid w:val="008225EB"/>
    <w:rsid w:val="00822C39"/>
    <w:rsid w:val="0082327D"/>
    <w:rsid w:val="0082433D"/>
    <w:rsid w:val="008248ED"/>
    <w:rsid w:val="00826509"/>
    <w:rsid w:val="00826AB9"/>
    <w:rsid w:val="00827BE4"/>
    <w:rsid w:val="00830120"/>
    <w:rsid w:val="008318B6"/>
    <w:rsid w:val="00833351"/>
    <w:rsid w:val="0083354D"/>
    <w:rsid w:val="008343DE"/>
    <w:rsid w:val="00834B60"/>
    <w:rsid w:val="0083561B"/>
    <w:rsid w:val="00836279"/>
    <w:rsid w:val="008362CC"/>
    <w:rsid w:val="00836C7C"/>
    <w:rsid w:val="00836E3B"/>
    <w:rsid w:val="00837D78"/>
    <w:rsid w:val="00840D79"/>
    <w:rsid w:val="0084252E"/>
    <w:rsid w:val="00842939"/>
    <w:rsid w:val="00842A21"/>
    <w:rsid w:val="00842A9A"/>
    <w:rsid w:val="00845DAD"/>
    <w:rsid w:val="00846827"/>
    <w:rsid w:val="00850EF0"/>
    <w:rsid w:val="00851377"/>
    <w:rsid w:val="0085437C"/>
    <w:rsid w:val="00854B2F"/>
    <w:rsid w:val="00855481"/>
    <w:rsid w:val="0085623B"/>
    <w:rsid w:val="00856354"/>
    <w:rsid w:val="008563F9"/>
    <w:rsid w:val="008568E1"/>
    <w:rsid w:val="00856BE5"/>
    <w:rsid w:val="00856BE9"/>
    <w:rsid w:val="00857376"/>
    <w:rsid w:val="008578F8"/>
    <w:rsid w:val="00860566"/>
    <w:rsid w:val="00860DEB"/>
    <w:rsid w:val="0086129A"/>
    <w:rsid w:val="0086133F"/>
    <w:rsid w:val="0086165C"/>
    <w:rsid w:val="00861B26"/>
    <w:rsid w:val="00862EED"/>
    <w:rsid w:val="008643FC"/>
    <w:rsid w:val="008649B9"/>
    <w:rsid w:val="00864FDB"/>
    <w:rsid w:val="00865199"/>
    <w:rsid w:val="0086784F"/>
    <w:rsid w:val="00867C08"/>
    <w:rsid w:val="00870394"/>
    <w:rsid w:val="0087073B"/>
    <w:rsid w:val="00871CDE"/>
    <w:rsid w:val="00872BFD"/>
    <w:rsid w:val="00873967"/>
    <w:rsid w:val="008743BB"/>
    <w:rsid w:val="008770D4"/>
    <w:rsid w:val="008800E5"/>
    <w:rsid w:val="00880EAF"/>
    <w:rsid w:val="0088127F"/>
    <w:rsid w:val="008815EF"/>
    <w:rsid w:val="00881DC7"/>
    <w:rsid w:val="00882C9A"/>
    <w:rsid w:val="00883ED5"/>
    <w:rsid w:val="008840DD"/>
    <w:rsid w:val="00884C14"/>
    <w:rsid w:val="00885273"/>
    <w:rsid w:val="00885F2C"/>
    <w:rsid w:val="00886386"/>
    <w:rsid w:val="0088701C"/>
    <w:rsid w:val="00887417"/>
    <w:rsid w:val="00887A00"/>
    <w:rsid w:val="008909D5"/>
    <w:rsid w:val="00892459"/>
    <w:rsid w:val="008929AA"/>
    <w:rsid w:val="00892AA5"/>
    <w:rsid w:val="0089499B"/>
    <w:rsid w:val="00894ACA"/>
    <w:rsid w:val="00894EC5"/>
    <w:rsid w:val="00895744"/>
    <w:rsid w:val="00895B01"/>
    <w:rsid w:val="00896357"/>
    <w:rsid w:val="00896658"/>
    <w:rsid w:val="008967B5"/>
    <w:rsid w:val="0089793F"/>
    <w:rsid w:val="008A03AC"/>
    <w:rsid w:val="008A1008"/>
    <w:rsid w:val="008A2A0D"/>
    <w:rsid w:val="008A305C"/>
    <w:rsid w:val="008A309E"/>
    <w:rsid w:val="008A345A"/>
    <w:rsid w:val="008A3845"/>
    <w:rsid w:val="008A3DB9"/>
    <w:rsid w:val="008A4235"/>
    <w:rsid w:val="008A5DFE"/>
    <w:rsid w:val="008A6A5C"/>
    <w:rsid w:val="008A7316"/>
    <w:rsid w:val="008B0FD2"/>
    <w:rsid w:val="008B1418"/>
    <w:rsid w:val="008B1CB3"/>
    <w:rsid w:val="008B2067"/>
    <w:rsid w:val="008B3B35"/>
    <w:rsid w:val="008B4A1C"/>
    <w:rsid w:val="008B500A"/>
    <w:rsid w:val="008B6B80"/>
    <w:rsid w:val="008B6C69"/>
    <w:rsid w:val="008C090B"/>
    <w:rsid w:val="008C1610"/>
    <w:rsid w:val="008C2F1E"/>
    <w:rsid w:val="008C30E5"/>
    <w:rsid w:val="008C3B5B"/>
    <w:rsid w:val="008C409F"/>
    <w:rsid w:val="008C4858"/>
    <w:rsid w:val="008C602D"/>
    <w:rsid w:val="008C6BCC"/>
    <w:rsid w:val="008C72ED"/>
    <w:rsid w:val="008C7CB5"/>
    <w:rsid w:val="008D098D"/>
    <w:rsid w:val="008D135A"/>
    <w:rsid w:val="008D2205"/>
    <w:rsid w:val="008D2331"/>
    <w:rsid w:val="008D347F"/>
    <w:rsid w:val="008D35AD"/>
    <w:rsid w:val="008D36CD"/>
    <w:rsid w:val="008D4380"/>
    <w:rsid w:val="008D48D1"/>
    <w:rsid w:val="008D507B"/>
    <w:rsid w:val="008D6BE8"/>
    <w:rsid w:val="008D79F0"/>
    <w:rsid w:val="008D7BB9"/>
    <w:rsid w:val="008E18C9"/>
    <w:rsid w:val="008E268A"/>
    <w:rsid w:val="008E27E9"/>
    <w:rsid w:val="008E300A"/>
    <w:rsid w:val="008E40AB"/>
    <w:rsid w:val="008E42DE"/>
    <w:rsid w:val="008E55AF"/>
    <w:rsid w:val="008E7733"/>
    <w:rsid w:val="008F0339"/>
    <w:rsid w:val="008F1ED8"/>
    <w:rsid w:val="008F2C49"/>
    <w:rsid w:val="008F36F0"/>
    <w:rsid w:val="008F43F3"/>
    <w:rsid w:val="008F46D2"/>
    <w:rsid w:val="008F4FA9"/>
    <w:rsid w:val="008F5169"/>
    <w:rsid w:val="008F6106"/>
    <w:rsid w:val="008F66BC"/>
    <w:rsid w:val="008F7CFF"/>
    <w:rsid w:val="008F7ED1"/>
    <w:rsid w:val="00901C8D"/>
    <w:rsid w:val="00902420"/>
    <w:rsid w:val="00904A4D"/>
    <w:rsid w:val="00904C5A"/>
    <w:rsid w:val="009050D8"/>
    <w:rsid w:val="00905643"/>
    <w:rsid w:val="00905EE9"/>
    <w:rsid w:val="009065F4"/>
    <w:rsid w:val="009075A7"/>
    <w:rsid w:val="00907DFB"/>
    <w:rsid w:val="00910624"/>
    <w:rsid w:val="00910FBA"/>
    <w:rsid w:val="00911D39"/>
    <w:rsid w:val="00911E7F"/>
    <w:rsid w:val="00912A9C"/>
    <w:rsid w:val="00912B9F"/>
    <w:rsid w:val="00912C8C"/>
    <w:rsid w:val="00913827"/>
    <w:rsid w:val="00914033"/>
    <w:rsid w:val="00914067"/>
    <w:rsid w:val="00914C5F"/>
    <w:rsid w:val="00916FDB"/>
    <w:rsid w:val="009178AE"/>
    <w:rsid w:val="00917C0F"/>
    <w:rsid w:val="00917E95"/>
    <w:rsid w:val="0092040E"/>
    <w:rsid w:val="009205A1"/>
    <w:rsid w:val="00920C6C"/>
    <w:rsid w:val="00921897"/>
    <w:rsid w:val="00921C6D"/>
    <w:rsid w:val="00922276"/>
    <w:rsid w:val="009222B4"/>
    <w:rsid w:val="009227D9"/>
    <w:rsid w:val="0092366D"/>
    <w:rsid w:val="00923BB1"/>
    <w:rsid w:val="00923C44"/>
    <w:rsid w:val="00924B55"/>
    <w:rsid w:val="00925104"/>
    <w:rsid w:val="00925662"/>
    <w:rsid w:val="00927791"/>
    <w:rsid w:val="009278E6"/>
    <w:rsid w:val="00930607"/>
    <w:rsid w:val="00930D0A"/>
    <w:rsid w:val="00931563"/>
    <w:rsid w:val="009329BA"/>
    <w:rsid w:val="0093304D"/>
    <w:rsid w:val="00933561"/>
    <w:rsid w:val="00934D63"/>
    <w:rsid w:val="00934E99"/>
    <w:rsid w:val="00936939"/>
    <w:rsid w:val="00936B5A"/>
    <w:rsid w:val="0094053B"/>
    <w:rsid w:val="00942040"/>
    <w:rsid w:val="00942543"/>
    <w:rsid w:val="00942C9F"/>
    <w:rsid w:val="00943F98"/>
    <w:rsid w:val="009445F2"/>
    <w:rsid w:val="00945631"/>
    <w:rsid w:val="00947549"/>
    <w:rsid w:val="00947CF3"/>
    <w:rsid w:val="00950969"/>
    <w:rsid w:val="00950C3F"/>
    <w:rsid w:val="00950E16"/>
    <w:rsid w:val="009511EB"/>
    <w:rsid w:val="009521D7"/>
    <w:rsid w:val="00953E72"/>
    <w:rsid w:val="0095500B"/>
    <w:rsid w:val="0095793C"/>
    <w:rsid w:val="00960A21"/>
    <w:rsid w:val="00960B5A"/>
    <w:rsid w:val="00960CD8"/>
    <w:rsid w:val="0096111E"/>
    <w:rsid w:val="00961125"/>
    <w:rsid w:val="009623D8"/>
    <w:rsid w:val="00962692"/>
    <w:rsid w:val="00963362"/>
    <w:rsid w:val="00963BD1"/>
    <w:rsid w:val="00964B4E"/>
    <w:rsid w:val="0096642D"/>
    <w:rsid w:val="00966B1F"/>
    <w:rsid w:val="00967927"/>
    <w:rsid w:val="00970A7E"/>
    <w:rsid w:val="0097116E"/>
    <w:rsid w:val="00973118"/>
    <w:rsid w:val="00973E38"/>
    <w:rsid w:val="00974518"/>
    <w:rsid w:val="00974AF3"/>
    <w:rsid w:val="009806E8"/>
    <w:rsid w:val="00980FE0"/>
    <w:rsid w:val="0098100C"/>
    <w:rsid w:val="009837D1"/>
    <w:rsid w:val="00983AF3"/>
    <w:rsid w:val="00983BF6"/>
    <w:rsid w:val="00985412"/>
    <w:rsid w:val="00985F8B"/>
    <w:rsid w:val="00986CCE"/>
    <w:rsid w:val="00990253"/>
    <w:rsid w:val="00990B70"/>
    <w:rsid w:val="00990C3B"/>
    <w:rsid w:val="009918A2"/>
    <w:rsid w:val="00991CBD"/>
    <w:rsid w:val="009921E6"/>
    <w:rsid w:val="009928B7"/>
    <w:rsid w:val="009929F9"/>
    <w:rsid w:val="0099321A"/>
    <w:rsid w:val="0099330E"/>
    <w:rsid w:val="00993F7A"/>
    <w:rsid w:val="009943C4"/>
    <w:rsid w:val="009947E8"/>
    <w:rsid w:val="009960B7"/>
    <w:rsid w:val="009961D7"/>
    <w:rsid w:val="00996F08"/>
    <w:rsid w:val="009972FE"/>
    <w:rsid w:val="009A2DF9"/>
    <w:rsid w:val="009A519E"/>
    <w:rsid w:val="009A72F6"/>
    <w:rsid w:val="009A7458"/>
    <w:rsid w:val="009A7E74"/>
    <w:rsid w:val="009B0BC8"/>
    <w:rsid w:val="009B0EDE"/>
    <w:rsid w:val="009B132E"/>
    <w:rsid w:val="009B1ED0"/>
    <w:rsid w:val="009B23CC"/>
    <w:rsid w:val="009B2619"/>
    <w:rsid w:val="009B483D"/>
    <w:rsid w:val="009B536C"/>
    <w:rsid w:val="009B5C19"/>
    <w:rsid w:val="009B5C37"/>
    <w:rsid w:val="009B6241"/>
    <w:rsid w:val="009B6496"/>
    <w:rsid w:val="009B6568"/>
    <w:rsid w:val="009C01DA"/>
    <w:rsid w:val="009C1313"/>
    <w:rsid w:val="009C1528"/>
    <w:rsid w:val="009C20CC"/>
    <w:rsid w:val="009C2BDF"/>
    <w:rsid w:val="009C3558"/>
    <w:rsid w:val="009C44E9"/>
    <w:rsid w:val="009C4F33"/>
    <w:rsid w:val="009C562E"/>
    <w:rsid w:val="009C5E44"/>
    <w:rsid w:val="009C6730"/>
    <w:rsid w:val="009C7531"/>
    <w:rsid w:val="009D10E1"/>
    <w:rsid w:val="009D220C"/>
    <w:rsid w:val="009D221F"/>
    <w:rsid w:val="009D2B4A"/>
    <w:rsid w:val="009D2D78"/>
    <w:rsid w:val="009D69B7"/>
    <w:rsid w:val="009D7C58"/>
    <w:rsid w:val="009E09F0"/>
    <w:rsid w:val="009E1331"/>
    <w:rsid w:val="009E19E8"/>
    <w:rsid w:val="009E20CA"/>
    <w:rsid w:val="009E35AB"/>
    <w:rsid w:val="009E377C"/>
    <w:rsid w:val="009E411C"/>
    <w:rsid w:val="009E458A"/>
    <w:rsid w:val="009E5316"/>
    <w:rsid w:val="009E57D8"/>
    <w:rsid w:val="009E5B47"/>
    <w:rsid w:val="009E5D7C"/>
    <w:rsid w:val="009E5DFC"/>
    <w:rsid w:val="009E6040"/>
    <w:rsid w:val="009E6FCF"/>
    <w:rsid w:val="009E7216"/>
    <w:rsid w:val="009F04DD"/>
    <w:rsid w:val="009F1789"/>
    <w:rsid w:val="009F2E3B"/>
    <w:rsid w:val="009F3633"/>
    <w:rsid w:val="009F36D2"/>
    <w:rsid w:val="009F39E9"/>
    <w:rsid w:val="009F3B05"/>
    <w:rsid w:val="009F3B6B"/>
    <w:rsid w:val="009F43D3"/>
    <w:rsid w:val="009F4504"/>
    <w:rsid w:val="009F502C"/>
    <w:rsid w:val="009F603B"/>
    <w:rsid w:val="009F6640"/>
    <w:rsid w:val="009F6987"/>
    <w:rsid w:val="009F720F"/>
    <w:rsid w:val="00A010E7"/>
    <w:rsid w:val="00A0172D"/>
    <w:rsid w:val="00A017B9"/>
    <w:rsid w:val="00A01A17"/>
    <w:rsid w:val="00A01A60"/>
    <w:rsid w:val="00A03D43"/>
    <w:rsid w:val="00A04F5A"/>
    <w:rsid w:val="00A05498"/>
    <w:rsid w:val="00A056F8"/>
    <w:rsid w:val="00A06E6E"/>
    <w:rsid w:val="00A076F9"/>
    <w:rsid w:val="00A07997"/>
    <w:rsid w:val="00A07F87"/>
    <w:rsid w:val="00A10794"/>
    <w:rsid w:val="00A11C3B"/>
    <w:rsid w:val="00A12AE2"/>
    <w:rsid w:val="00A12C9D"/>
    <w:rsid w:val="00A134A4"/>
    <w:rsid w:val="00A13659"/>
    <w:rsid w:val="00A13B2B"/>
    <w:rsid w:val="00A144D6"/>
    <w:rsid w:val="00A1637F"/>
    <w:rsid w:val="00A16D03"/>
    <w:rsid w:val="00A170B9"/>
    <w:rsid w:val="00A202E2"/>
    <w:rsid w:val="00A206ED"/>
    <w:rsid w:val="00A20739"/>
    <w:rsid w:val="00A20806"/>
    <w:rsid w:val="00A2094B"/>
    <w:rsid w:val="00A20C7F"/>
    <w:rsid w:val="00A216E9"/>
    <w:rsid w:val="00A21D41"/>
    <w:rsid w:val="00A22DBA"/>
    <w:rsid w:val="00A2329D"/>
    <w:rsid w:val="00A23DB9"/>
    <w:rsid w:val="00A24686"/>
    <w:rsid w:val="00A2490E"/>
    <w:rsid w:val="00A25442"/>
    <w:rsid w:val="00A25539"/>
    <w:rsid w:val="00A25AB0"/>
    <w:rsid w:val="00A25B4B"/>
    <w:rsid w:val="00A25BFF"/>
    <w:rsid w:val="00A26648"/>
    <w:rsid w:val="00A26F79"/>
    <w:rsid w:val="00A26F8F"/>
    <w:rsid w:val="00A2707B"/>
    <w:rsid w:val="00A27522"/>
    <w:rsid w:val="00A30568"/>
    <w:rsid w:val="00A30EB1"/>
    <w:rsid w:val="00A3136F"/>
    <w:rsid w:val="00A31CF4"/>
    <w:rsid w:val="00A344B5"/>
    <w:rsid w:val="00A34D0C"/>
    <w:rsid w:val="00A34D76"/>
    <w:rsid w:val="00A34E6B"/>
    <w:rsid w:val="00A3502B"/>
    <w:rsid w:val="00A35125"/>
    <w:rsid w:val="00A365D0"/>
    <w:rsid w:val="00A36BC1"/>
    <w:rsid w:val="00A37350"/>
    <w:rsid w:val="00A37747"/>
    <w:rsid w:val="00A37D5D"/>
    <w:rsid w:val="00A402B8"/>
    <w:rsid w:val="00A4043E"/>
    <w:rsid w:val="00A40913"/>
    <w:rsid w:val="00A437D9"/>
    <w:rsid w:val="00A43C16"/>
    <w:rsid w:val="00A443A6"/>
    <w:rsid w:val="00A45A1A"/>
    <w:rsid w:val="00A45E61"/>
    <w:rsid w:val="00A4782C"/>
    <w:rsid w:val="00A47F32"/>
    <w:rsid w:val="00A51692"/>
    <w:rsid w:val="00A528EA"/>
    <w:rsid w:val="00A53220"/>
    <w:rsid w:val="00A536B0"/>
    <w:rsid w:val="00A538E6"/>
    <w:rsid w:val="00A54514"/>
    <w:rsid w:val="00A54B5F"/>
    <w:rsid w:val="00A56102"/>
    <w:rsid w:val="00A56800"/>
    <w:rsid w:val="00A56BFB"/>
    <w:rsid w:val="00A56D7E"/>
    <w:rsid w:val="00A56F9A"/>
    <w:rsid w:val="00A57404"/>
    <w:rsid w:val="00A575BD"/>
    <w:rsid w:val="00A60EEC"/>
    <w:rsid w:val="00A60FE2"/>
    <w:rsid w:val="00A61BB5"/>
    <w:rsid w:val="00A62526"/>
    <w:rsid w:val="00A630BA"/>
    <w:rsid w:val="00A630F8"/>
    <w:rsid w:val="00A63B83"/>
    <w:rsid w:val="00A63C16"/>
    <w:rsid w:val="00A63DEB"/>
    <w:rsid w:val="00A643C6"/>
    <w:rsid w:val="00A65BD9"/>
    <w:rsid w:val="00A66718"/>
    <w:rsid w:val="00A669A5"/>
    <w:rsid w:val="00A671EF"/>
    <w:rsid w:val="00A70B31"/>
    <w:rsid w:val="00A70F2B"/>
    <w:rsid w:val="00A71FDE"/>
    <w:rsid w:val="00A73A74"/>
    <w:rsid w:val="00A745B5"/>
    <w:rsid w:val="00A757D8"/>
    <w:rsid w:val="00A759FE"/>
    <w:rsid w:val="00A75CF1"/>
    <w:rsid w:val="00A75FE1"/>
    <w:rsid w:val="00A768CE"/>
    <w:rsid w:val="00A76D67"/>
    <w:rsid w:val="00A77562"/>
    <w:rsid w:val="00A776B8"/>
    <w:rsid w:val="00A80BE6"/>
    <w:rsid w:val="00A80CD2"/>
    <w:rsid w:val="00A81EB6"/>
    <w:rsid w:val="00A81FBB"/>
    <w:rsid w:val="00A82DE9"/>
    <w:rsid w:val="00A837AC"/>
    <w:rsid w:val="00A837FE"/>
    <w:rsid w:val="00A85357"/>
    <w:rsid w:val="00A856B8"/>
    <w:rsid w:val="00A86A99"/>
    <w:rsid w:val="00A86EC4"/>
    <w:rsid w:val="00A871E5"/>
    <w:rsid w:val="00A902DD"/>
    <w:rsid w:val="00A90D99"/>
    <w:rsid w:val="00A91617"/>
    <w:rsid w:val="00A9381C"/>
    <w:rsid w:val="00A93C1C"/>
    <w:rsid w:val="00A93CE9"/>
    <w:rsid w:val="00A95D22"/>
    <w:rsid w:val="00A96173"/>
    <w:rsid w:val="00A96FA8"/>
    <w:rsid w:val="00A9767A"/>
    <w:rsid w:val="00A9770A"/>
    <w:rsid w:val="00AA0A43"/>
    <w:rsid w:val="00AA0DD3"/>
    <w:rsid w:val="00AA11A3"/>
    <w:rsid w:val="00AA1C07"/>
    <w:rsid w:val="00AA21F5"/>
    <w:rsid w:val="00AA22BC"/>
    <w:rsid w:val="00AA2F16"/>
    <w:rsid w:val="00AA31B3"/>
    <w:rsid w:val="00AA3688"/>
    <w:rsid w:val="00AA397C"/>
    <w:rsid w:val="00AA4006"/>
    <w:rsid w:val="00AA44F7"/>
    <w:rsid w:val="00AA45A8"/>
    <w:rsid w:val="00AA4713"/>
    <w:rsid w:val="00AA5887"/>
    <w:rsid w:val="00AA6B7D"/>
    <w:rsid w:val="00AB0E4D"/>
    <w:rsid w:val="00AB19F8"/>
    <w:rsid w:val="00AB2A61"/>
    <w:rsid w:val="00AB355A"/>
    <w:rsid w:val="00AB3A12"/>
    <w:rsid w:val="00AB3A39"/>
    <w:rsid w:val="00AB43B0"/>
    <w:rsid w:val="00AB4AEE"/>
    <w:rsid w:val="00AB5A8D"/>
    <w:rsid w:val="00AB615D"/>
    <w:rsid w:val="00AB6642"/>
    <w:rsid w:val="00AB6B96"/>
    <w:rsid w:val="00AB7D4B"/>
    <w:rsid w:val="00AC0E78"/>
    <w:rsid w:val="00AC26A9"/>
    <w:rsid w:val="00AC27C8"/>
    <w:rsid w:val="00AC2EFE"/>
    <w:rsid w:val="00AC3930"/>
    <w:rsid w:val="00AC39BD"/>
    <w:rsid w:val="00AC3AB1"/>
    <w:rsid w:val="00AC51C1"/>
    <w:rsid w:val="00AC6151"/>
    <w:rsid w:val="00AC68C6"/>
    <w:rsid w:val="00AC7612"/>
    <w:rsid w:val="00AC79C1"/>
    <w:rsid w:val="00AC7CA4"/>
    <w:rsid w:val="00AD0DE2"/>
    <w:rsid w:val="00AD0FEF"/>
    <w:rsid w:val="00AD2488"/>
    <w:rsid w:val="00AD396A"/>
    <w:rsid w:val="00AD493B"/>
    <w:rsid w:val="00AD4A64"/>
    <w:rsid w:val="00AD4D4E"/>
    <w:rsid w:val="00AD598F"/>
    <w:rsid w:val="00AD6469"/>
    <w:rsid w:val="00AD6D09"/>
    <w:rsid w:val="00AD7E45"/>
    <w:rsid w:val="00AE07DA"/>
    <w:rsid w:val="00AE098E"/>
    <w:rsid w:val="00AE0BBA"/>
    <w:rsid w:val="00AE1231"/>
    <w:rsid w:val="00AE1743"/>
    <w:rsid w:val="00AE2291"/>
    <w:rsid w:val="00AE25C8"/>
    <w:rsid w:val="00AE364F"/>
    <w:rsid w:val="00AE4003"/>
    <w:rsid w:val="00AE4113"/>
    <w:rsid w:val="00AE4380"/>
    <w:rsid w:val="00AE4FAC"/>
    <w:rsid w:val="00AE5525"/>
    <w:rsid w:val="00AE6381"/>
    <w:rsid w:val="00AE656F"/>
    <w:rsid w:val="00AE67B6"/>
    <w:rsid w:val="00AE7407"/>
    <w:rsid w:val="00AE7D78"/>
    <w:rsid w:val="00AF19DF"/>
    <w:rsid w:val="00AF31E6"/>
    <w:rsid w:val="00AF38CA"/>
    <w:rsid w:val="00AF41F6"/>
    <w:rsid w:val="00AF438E"/>
    <w:rsid w:val="00AF45CA"/>
    <w:rsid w:val="00AF4C51"/>
    <w:rsid w:val="00AF5519"/>
    <w:rsid w:val="00AF5683"/>
    <w:rsid w:val="00AF5CEE"/>
    <w:rsid w:val="00AF7158"/>
    <w:rsid w:val="00AF7506"/>
    <w:rsid w:val="00B0056C"/>
    <w:rsid w:val="00B007DD"/>
    <w:rsid w:val="00B00955"/>
    <w:rsid w:val="00B0098A"/>
    <w:rsid w:val="00B01016"/>
    <w:rsid w:val="00B0146E"/>
    <w:rsid w:val="00B015B4"/>
    <w:rsid w:val="00B02160"/>
    <w:rsid w:val="00B027CB"/>
    <w:rsid w:val="00B0352B"/>
    <w:rsid w:val="00B049A1"/>
    <w:rsid w:val="00B06C04"/>
    <w:rsid w:val="00B073E6"/>
    <w:rsid w:val="00B074F8"/>
    <w:rsid w:val="00B10F86"/>
    <w:rsid w:val="00B11A3D"/>
    <w:rsid w:val="00B121B0"/>
    <w:rsid w:val="00B12263"/>
    <w:rsid w:val="00B13B87"/>
    <w:rsid w:val="00B143DC"/>
    <w:rsid w:val="00B16C2C"/>
    <w:rsid w:val="00B16EE9"/>
    <w:rsid w:val="00B17ADA"/>
    <w:rsid w:val="00B17FAB"/>
    <w:rsid w:val="00B21BE7"/>
    <w:rsid w:val="00B223D3"/>
    <w:rsid w:val="00B22C5F"/>
    <w:rsid w:val="00B22DD4"/>
    <w:rsid w:val="00B23687"/>
    <w:rsid w:val="00B2479A"/>
    <w:rsid w:val="00B25710"/>
    <w:rsid w:val="00B279D9"/>
    <w:rsid w:val="00B27B03"/>
    <w:rsid w:val="00B3125E"/>
    <w:rsid w:val="00B31A21"/>
    <w:rsid w:val="00B31B62"/>
    <w:rsid w:val="00B3208E"/>
    <w:rsid w:val="00B33711"/>
    <w:rsid w:val="00B34889"/>
    <w:rsid w:val="00B34D6E"/>
    <w:rsid w:val="00B36651"/>
    <w:rsid w:val="00B36983"/>
    <w:rsid w:val="00B37239"/>
    <w:rsid w:val="00B37550"/>
    <w:rsid w:val="00B37781"/>
    <w:rsid w:val="00B3779E"/>
    <w:rsid w:val="00B402C6"/>
    <w:rsid w:val="00B41DC1"/>
    <w:rsid w:val="00B42F69"/>
    <w:rsid w:val="00B439C7"/>
    <w:rsid w:val="00B43C5F"/>
    <w:rsid w:val="00B4509E"/>
    <w:rsid w:val="00B46EC7"/>
    <w:rsid w:val="00B47432"/>
    <w:rsid w:val="00B50A91"/>
    <w:rsid w:val="00B5110C"/>
    <w:rsid w:val="00B5160B"/>
    <w:rsid w:val="00B51761"/>
    <w:rsid w:val="00B51871"/>
    <w:rsid w:val="00B52022"/>
    <w:rsid w:val="00B52187"/>
    <w:rsid w:val="00B5286E"/>
    <w:rsid w:val="00B54691"/>
    <w:rsid w:val="00B54F83"/>
    <w:rsid w:val="00B560E1"/>
    <w:rsid w:val="00B5675B"/>
    <w:rsid w:val="00B56D63"/>
    <w:rsid w:val="00B575B1"/>
    <w:rsid w:val="00B60CCD"/>
    <w:rsid w:val="00B61084"/>
    <w:rsid w:val="00B62550"/>
    <w:rsid w:val="00B6266E"/>
    <w:rsid w:val="00B62854"/>
    <w:rsid w:val="00B62EF1"/>
    <w:rsid w:val="00B62F83"/>
    <w:rsid w:val="00B640CC"/>
    <w:rsid w:val="00B6429C"/>
    <w:rsid w:val="00B645B6"/>
    <w:rsid w:val="00B646F4"/>
    <w:rsid w:val="00B64B2F"/>
    <w:rsid w:val="00B65FFD"/>
    <w:rsid w:val="00B661E9"/>
    <w:rsid w:val="00B6636E"/>
    <w:rsid w:val="00B667BF"/>
    <w:rsid w:val="00B66875"/>
    <w:rsid w:val="00B66C3E"/>
    <w:rsid w:val="00B674D6"/>
    <w:rsid w:val="00B6797D"/>
    <w:rsid w:val="00B7092F"/>
    <w:rsid w:val="00B709F9"/>
    <w:rsid w:val="00B71E05"/>
    <w:rsid w:val="00B7245B"/>
    <w:rsid w:val="00B727F0"/>
    <w:rsid w:val="00B72CEA"/>
    <w:rsid w:val="00B733D0"/>
    <w:rsid w:val="00B735B8"/>
    <w:rsid w:val="00B73F56"/>
    <w:rsid w:val="00B74850"/>
    <w:rsid w:val="00B74858"/>
    <w:rsid w:val="00B74A20"/>
    <w:rsid w:val="00B752EB"/>
    <w:rsid w:val="00B7657B"/>
    <w:rsid w:val="00B77703"/>
    <w:rsid w:val="00B77BE4"/>
    <w:rsid w:val="00B80224"/>
    <w:rsid w:val="00B806EB"/>
    <w:rsid w:val="00B80ED6"/>
    <w:rsid w:val="00B812BE"/>
    <w:rsid w:val="00B813D5"/>
    <w:rsid w:val="00B8151B"/>
    <w:rsid w:val="00B8258D"/>
    <w:rsid w:val="00B825B4"/>
    <w:rsid w:val="00B82798"/>
    <w:rsid w:val="00B841A3"/>
    <w:rsid w:val="00B84E7E"/>
    <w:rsid w:val="00B84F8A"/>
    <w:rsid w:val="00B85BA0"/>
    <w:rsid w:val="00B86608"/>
    <w:rsid w:val="00B87847"/>
    <w:rsid w:val="00B90477"/>
    <w:rsid w:val="00B9069D"/>
    <w:rsid w:val="00B9187E"/>
    <w:rsid w:val="00B927C6"/>
    <w:rsid w:val="00B92AA5"/>
    <w:rsid w:val="00B93904"/>
    <w:rsid w:val="00B939FD"/>
    <w:rsid w:val="00B955FE"/>
    <w:rsid w:val="00B96744"/>
    <w:rsid w:val="00B974C1"/>
    <w:rsid w:val="00B974CD"/>
    <w:rsid w:val="00BA0B9F"/>
    <w:rsid w:val="00BA2B9C"/>
    <w:rsid w:val="00BA3287"/>
    <w:rsid w:val="00BA5E03"/>
    <w:rsid w:val="00BA6419"/>
    <w:rsid w:val="00BA6550"/>
    <w:rsid w:val="00BA7B1C"/>
    <w:rsid w:val="00BB1BDC"/>
    <w:rsid w:val="00BB1FB0"/>
    <w:rsid w:val="00BB30DB"/>
    <w:rsid w:val="00BB3642"/>
    <w:rsid w:val="00BB4326"/>
    <w:rsid w:val="00BB4A3B"/>
    <w:rsid w:val="00BB59F6"/>
    <w:rsid w:val="00BB5EF0"/>
    <w:rsid w:val="00BB64B3"/>
    <w:rsid w:val="00BB6686"/>
    <w:rsid w:val="00BB66AB"/>
    <w:rsid w:val="00BB7BBA"/>
    <w:rsid w:val="00BC0AD6"/>
    <w:rsid w:val="00BC122E"/>
    <w:rsid w:val="00BC19DA"/>
    <w:rsid w:val="00BC1CCE"/>
    <w:rsid w:val="00BC2920"/>
    <w:rsid w:val="00BC3584"/>
    <w:rsid w:val="00BC3E9C"/>
    <w:rsid w:val="00BC556C"/>
    <w:rsid w:val="00BC5838"/>
    <w:rsid w:val="00BC5A7B"/>
    <w:rsid w:val="00BC6DC2"/>
    <w:rsid w:val="00BD032B"/>
    <w:rsid w:val="00BD034C"/>
    <w:rsid w:val="00BD0E2E"/>
    <w:rsid w:val="00BD148D"/>
    <w:rsid w:val="00BD1596"/>
    <w:rsid w:val="00BD3100"/>
    <w:rsid w:val="00BD36DA"/>
    <w:rsid w:val="00BE00DE"/>
    <w:rsid w:val="00BE412D"/>
    <w:rsid w:val="00BE442D"/>
    <w:rsid w:val="00BE4ED6"/>
    <w:rsid w:val="00BE54F3"/>
    <w:rsid w:val="00BE5816"/>
    <w:rsid w:val="00BE5F67"/>
    <w:rsid w:val="00BE671E"/>
    <w:rsid w:val="00BE6D67"/>
    <w:rsid w:val="00BE7920"/>
    <w:rsid w:val="00BF16AF"/>
    <w:rsid w:val="00BF1E46"/>
    <w:rsid w:val="00BF2303"/>
    <w:rsid w:val="00BF2A3A"/>
    <w:rsid w:val="00BF2CD1"/>
    <w:rsid w:val="00BF2DCC"/>
    <w:rsid w:val="00BF39D3"/>
    <w:rsid w:val="00BF4541"/>
    <w:rsid w:val="00BF4B6A"/>
    <w:rsid w:val="00BF5135"/>
    <w:rsid w:val="00BF5898"/>
    <w:rsid w:val="00BF6BF8"/>
    <w:rsid w:val="00C00312"/>
    <w:rsid w:val="00C0049A"/>
    <w:rsid w:val="00C00828"/>
    <w:rsid w:val="00C009F5"/>
    <w:rsid w:val="00C01052"/>
    <w:rsid w:val="00C01129"/>
    <w:rsid w:val="00C01DD9"/>
    <w:rsid w:val="00C02239"/>
    <w:rsid w:val="00C022E1"/>
    <w:rsid w:val="00C0398D"/>
    <w:rsid w:val="00C03C08"/>
    <w:rsid w:val="00C05065"/>
    <w:rsid w:val="00C05C3D"/>
    <w:rsid w:val="00C060BF"/>
    <w:rsid w:val="00C071AC"/>
    <w:rsid w:val="00C109A2"/>
    <w:rsid w:val="00C11707"/>
    <w:rsid w:val="00C11E4C"/>
    <w:rsid w:val="00C13776"/>
    <w:rsid w:val="00C14954"/>
    <w:rsid w:val="00C179B0"/>
    <w:rsid w:val="00C20245"/>
    <w:rsid w:val="00C202F1"/>
    <w:rsid w:val="00C2046C"/>
    <w:rsid w:val="00C20CA6"/>
    <w:rsid w:val="00C218DF"/>
    <w:rsid w:val="00C21AD6"/>
    <w:rsid w:val="00C21C1B"/>
    <w:rsid w:val="00C22450"/>
    <w:rsid w:val="00C226F9"/>
    <w:rsid w:val="00C23398"/>
    <w:rsid w:val="00C23B23"/>
    <w:rsid w:val="00C24069"/>
    <w:rsid w:val="00C2428B"/>
    <w:rsid w:val="00C24CA2"/>
    <w:rsid w:val="00C26865"/>
    <w:rsid w:val="00C26C22"/>
    <w:rsid w:val="00C27B03"/>
    <w:rsid w:val="00C27D98"/>
    <w:rsid w:val="00C3089B"/>
    <w:rsid w:val="00C31841"/>
    <w:rsid w:val="00C34B40"/>
    <w:rsid w:val="00C3523C"/>
    <w:rsid w:val="00C35836"/>
    <w:rsid w:val="00C35D5A"/>
    <w:rsid w:val="00C41CD3"/>
    <w:rsid w:val="00C43438"/>
    <w:rsid w:val="00C44264"/>
    <w:rsid w:val="00C442D5"/>
    <w:rsid w:val="00C44658"/>
    <w:rsid w:val="00C4580E"/>
    <w:rsid w:val="00C46251"/>
    <w:rsid w:val="00C4790F"/>
    <w:rsid w:val="00C47FC0"/>
    <w:rsid w:val="00C5085A"/>
    <w:rsid w:val="00C5189F"/>
    <w:rsid w:val="00C51D3E"/>
    <w:rsid w:val="00C51DEE"/>
    <w:rsid w:val="00C5277C"/>
    <w:rsid w:val="00C528CC"/>
    <w:rsid w:val="00C53ABD"/>
    <w:rsid w:val="00C53AD3"/>
    <w:rsid w:val="00C53C94"/>
    <w:rsid w:val="00C54778"/>
    <w:rsid w:val="00C57741"/>
    <w:rsid w:val="00C6074F"/>
    <w:rsid w:val="00C60E28"/>
    <w:rsid w:val="00C61315"/>
    <w:rsid w:val="00C61382"/>
    <w:rsid w:val="00C616B4"/>
    <w:rsid w:val="00C61B9C"/>
    <w:rsid w:val="00C61FB8"/>
    <w:rsid w:val="00C62227"/>
    <w:rsid w:val="00C62568"/>
    <w:rsid w:val="00C6296C"/>
    <w:rsid w:val="00C6363F"/>
    <w:rsid w:val="00C63D75"/>
    <w:rsid w:val="00C64143"/>
    <w:rsid w:val="00C6434D"/>
    <w:rsid w:val="00C652E5"/>
    <w:rsid w:val="00C655B5"/>
    <w:rsid w:val="00C65967"/>
    <w:rsid w:val="00C65E83"/>
    <w:rsid w:val="00C66A62"/>
    <w:rsid w:val="00C67446"/>
    <w:rsid w:val="00C70962"/>
    <w:rsid w:val="00C71674"/>
    <w:rsid w:val="00C72142"/>
    <w:rsid w:val="00C72A30"/>
    <w:rsid w:val="00C7309D"/>
    <w:rsid w:val="00C733F7"/>
    <w:rsid w:val="00C73485"/>
    <w:rsid w:val="00C753B7"/>
    <w:rsid w:val="00C759A5"/>
    <w:rsid w:val="00C75C94"/>
    <w:rsid w:val="00C7697F"/>
    <w:rsid w:val="00C7716A"/>
    <w:rsid w:val="00C80655"/>
    <w:rsid w:val="00C8136C"/>
    <w:rsid w:val="00C82774"/>
    <w:rsid w:val="00C82FAC"/>
    <w:rsid w:val="00C82FFA"/>
    <w:rsid w:val="00C836B5"/>
    <w:rsid w:val="00C84032"/>
    <w:rsid w:val="00C84A1B"/>
    <w:rsid w:val="00C85521"/>
    <w:rsid w:val="00C856C0"/>
    <w:rsid w:val="00C863EE"/>
    <w:rsid w:val="00C868BE"/>
    <w:rsid w:val="00C87138"/>
    <w:rsid w:val="00C87522"/>
    <w:rsid w:val="00C87D97"/>
    <w:rsid w:val="00C911B6"/>
    <w:rsid w:val="00C92646"/>
    <w:rsid w:val="00C9316A"/>
    <w:rsid w:val="00C93727"/>
    <w:rsid w:val="00C937E7"/>
    <w:rsid w:val="00C93912"/>
    <w:rsid w:val="00C93B5E"/>
    <w:rsid w:val="00C956ED"/>
    <w:rsid w:val="00C95D8D"/>
    <w:rsid w:val="00C97C7F"/>
    <w:rsid w:val="00CA1304"/>
    <w:rsid w:val="00CA2283"/>
    <w:rsid w:val="00CA2AEF"/>
    <w:rsid w:val="00CA2CA3"/>
    <w:rsid w:val="00CA325F"/>
    <w:rsid w:val="00CA33B8"/>
    <w:rsid w:val="00CA6DD8"/>
    <w:rsid w:val="00CA719E"/>
    <w:rsid w:val="00CA7603"/>
    <w:rsid w:val="00CB0B2E"/>
    <w:rsid w:val="00CB1582"/>
    <w:rsid w:val="00CB22B7"/>
    <w:rsid w:val="00CB29A7"/>
    <w:rsid w:val="00CB2BB3"/>
    <w:rsid w:val="00CB31DA"/>
    <w:rsid w:val="00CB3BCC"/>
    <w:rsid w:val="00CB4F19"/>
    <w:rsid w:val="00CB5032"/>
    <w:rsid w:val="00CB5E26"/>
    <w:rsid w:val="00CB7DF6"/>
    <w:rsid w:val="00CC1B1B"/>
    <w:rsid w:val="00CC2708"/>
    <w:rsid w:val="00CC303F"/>
    <w:rsid w:val="00CC3473"/>
    <w:rsid w:val="00CC3C96"/>
    <w:rsid w:val="00CC4DBE"/>
    <w:rsid w:val="00CC6A04"/>
    <w:rsid w:val="00CD077C"/>
    <w:rsid w:val="00CD1713"/>
    <w:rsid w:val="00CD342A"/>
    <w:rsid w:val="00CD3940"/>
    <w:rsid w:val="00CD4774"/>
    <w:rsid w:val="00CD498F"/>
    <w:rsid w:val="00CD55CB"/>
    <w:rsid w:val="00CD60F2"/>
    <w:rsid w:val="00CD63CC"/>
    <w:rsid w:val="00CD6E64"/>
    <w:rsid w:val="00CE2F14"/>
    <w:rsid w:val="00CE4FBF"/>
    <w:rsid w:val="00CE52B8"/>
    <w:rsid w:val="00CE52BC"/>
    <w:rsid w:val="00CE6A0B"/>
    <w:rsid w:val="00CE7BF6"/>
    <w:rsid w:val="00CF01A7"/>
    <w:rsid w:val="00CF0950"/>
    <w:rsid w:val="00CF1081"/>
    <w:rsid w:val="00CF1EB8"/>
    <w:rsid w:val="00CF3A12"/>
    <w:rsid w:val="00CF3B07"/>
    <w:rsid w:val="00CF434B"/>
    <w:rsid w:val="00CF4C13"/>
    <w:rsid w:val="00CF4D8F"/>
    <w:rsid w:val="00CF508E"/>
    <w:rsid w:val="00CF62E0"/>
    <w:rsid w:val="00CF6384"/>
    <w:rsid w:val="00CF6902"/>
    <w:rsid w:val="00CF76CC"/>
    <w:rsid w:val="00CF77F1"/>
    <w:rsid w:val="00D00674"/>
    <w:rsid w:val="00D01BE2"/>
    <w:rsid w:val="00D02B8F"/>
    <w:rsid w:val="00D033F0"/>
    <w:rsid w:val="00D0401F"/>
    <w:rsid w:val="00D044E7"/>
    <w:rsid w:val="00D055C5"/>
    <w:rsid w:val="00D0660F"/>
    <w:rsid w:val="00D06E88"/>
    <w:rsid w:val="00D073E4"/>
    <w:rsid w:val="00D075B5"/>
    <w:rsid w:val="00D10665"/>
    <w:rsid w:val="00D10928"/>
    <w:rsid w:val="00D1155B"/>
    <w:rsid w:val="00D11F90"/>
    <w:rsid w:val="00D12C6E"/>
    <w:rsid w:val="00D13527"/>
    <w:rsid w:val="00D15494"/>
    <w:rsid w:val="00D15E4E"/>
    <w:rsid w:val="00D15F70"/>
    <w:rsid w:val="00D1755F"/>
    <w:rsid w:val="00D17601"/>
    <w:rsid w:val="00D20D6E"/>
    <w:rsid w:val="00D210A5"/>
    <w:rsid w:val="00D21300"/>
    <w:rsid w:val="00D22F7B"/>
    <w:rsid w:val="00D230DC"/>
    <w:rsid w:val="00D24C71"/>
    <w:rsid w:val="00D2583E"/>
    <w:rsid w:val="00D26017"/>
    <w:rsid w:val="00D26C9A"/>
    <w:rsid w:val="00D303E8"/>
    <w:rsid w:val="00D30447"/>
    <w:rsid w:val="00D30920"/>
    <w:rsid w:val="00D30A4B"/>
    <w:rsid w:val="00D31BA6"/>
    <w:rsid w:val="00D335E1"/>
    <w:rsid w:val="00D34B88"/>
    <w:rsid w:val="00D34E87"/>
    <w:rsid w:val="00D352FC"/>
    <w:rsid w:val="00D3545E"/>
    <w:rsid w:val="00D35FEA"/>
    <w:rsid w:val="00D366E4"/>
    <w:rsid w:val="00D368D3"/>
    <w:rsid w:val="00D36D5A"/>
    <w:rsid w:val="00D423AC"/>
    <w:rsid w:val="00D42B53"/>
    <w:rsid w:val="00D44599"/>
    <w:rsid w:val="00D44600"/>
    <w:rsid w:val="00D44B15"/>
    <w:rsid w:val="00D44DC6"/>
    <w:rsid w:val="00D45216"/>
    <w:rsid w:val="00D45747"/>
    <w:rsid w:val="00D4678D"/>
    <w:rsid w:val="00D476EA"/>
    <w:rsid w:val="00D47C33"/>
    <w:rsid w:val="00D50526"/>
    <w:rsid w:val="00D514E5"/>
    <w:rsid w:val="00D52671"/>
    <w:rsid w:val="00D5311C"/>
    <w:rsid w:val="00D53249"/>
    <w:rsid w:val="00D53589"/>
    <w:rsid w:val="00D539D5"/>
    <w:rsid w:val="00D53E48"/>
    <w:rsid w:val="00D5411A"/>
    <w:rsid w:val="00D544D5"/>
    <w:rsid w:val="00D552BE"/>
    <w:rsid w:val="00D571FE"/>
    <w:rsid w:val="00D5748A"/>
    <w:rsid w:val="00D57897"/>
    <w:rsid w:val="00D602DE"/>
    <w:rsid w:val="00D6096A"/>
    <w:rsid w:val="00D60ABE"/>
    <w:rsid w:val="00D60CE5"/>
    <w:rsid w:val="00D61811"/>
    <w:rsid w:val="00D61D7A"/>
    <w:rsid w:val="00D6363B"/>
    <w:rsid w:val="00D63F9F"/>
    <w:rsid w:val="00D646D3"/>
    <w:rsid w:val="00D662F2"/>
    <w:rsid w:val="00D665D5"/>
    <w:rsid w:val="00D665F1"/>
    <w:rsid w:val="00D6711E"/>
    <w:rsid w:val="00D678D8"/>
    <w:rsid w:val="00D72A28"/>
    <w:rsid w:val="00D72B24"/>
    <w:rsid w:val="00D730D4"/>
    <w:rsid w:val="00D73B08"/>
    <w:rsid w:val="00D74055"/>
    <w:rsid w:val="00D74C2D"/>
    <w:rsid w:val="00D77046"/>
    <w:rsid w:val="00D80072"/>
    <w:rsid w:val="00D80127"/>
    <w:rsid w:val="00D801FF"/>
    <w:rsid w:val="00D804E2"/>
    <w:rsid w:val="00D805D1"/>
    <w:rsid w:val="00D81C3E"/>
    <w:rsid w:val="00D81E13"/>
    <w:rsid w:val="00D81FB3"/>
    <w:rsid w:val="00D82514"/>
    <w:rsid w:val="00D82FD7"/>
    <w:rsid w:val="00D84FA6"/>
    <w:rsid w:val="00D8520B"/>
    <w:rsid w:val="00D85C5F"/>
    <w:rsid w:val="00D85ECC"/>
    <w:rsid w:val="00D864C7"/>
    <w:rsid w:val="00D86EB7"/>
    <w:rsid w:val="00D9033E"/>
    <w:rsid w:val="00D91252"/>
    <w:rsid w:val="00D9158A"/>
    <w:rsid w:val="00D915C2"/>
    <w:rsid w:val="00D91E9F"/>
    <w:rsid w:val="00D92025"/>
    <w:rsid w:val="00D9204D"/>
    <w:rsid w:val="00D92B5E"/>
    <w:rsid w:val="00D93388"/>
    <w:rsid w:val="00D93CFF"/>
    <w:rsid w:val="00D947B0"/>
    <w:rsid w:val="00D94E2B"/>
    <w:rsid w:val="00D95457"/>
    <w:rsid w:val="00D95DFB"/>
    <w:rsid w:val="00D9613B"/>
    <w:rsid w:val="00D97A7B"/>
    <w:rsid w:val="00DA1259"/>
    <w:rsid w:val="00DA1AAD"/>
    <w:rsid w:val="00DA1E08"/>
    <w:rsid w:val="00DA301E"/>
    <w:rsid w:val="00DA4A52"/>
    <w:rsid w:val="00DA4EAB"/>
    <w:rsid w:val="00DA4FBC"/>
    <w:rsid w:val="00DA61B9"/>
    <w:rsid w:val="00DA6C26"/>
    <w:rsid w:val="00DA7457"/>
    <w:rsid w:val="00DA7870"/>
    <w:rsid w:val="00DA7F17"/>
    <w:rsid w:val="00DB1083"/>
    <w:rsid w:val="00DB1B31"/>
    <w:rsid w:val="00DB1E15"/>
    <w:rsid w:val="00DB2995"/>
    <w:rsid w:val="00DB2ED0"/>
    <w:rsid w:val="00DB38F0"/>
    <w:rsid w:val="00DB3D86"/>
    <w:rsid w:val="00DB3EE8"/>
    <w:rsid w:val="00DB42A4"/>
    <w:rsid w:val="00DB4701"/>
    <w:rsid w:val="00DB4E76"/>
    <w:rsid w:val="00DB59C0"/>
    <w:rsid w:val="00DB6A77"/>
    <w:rsid w:val="00DB7608"/>
    <w:rsid w:val="00DC0146"/>
    <w:rsid w:val="00DC03EE"/>
    <w:rsid w:val="00DC36B8"/>
    <w:rsid w:val="00DC5286"/>
    <w:rsid w:val="00DC53F2"/>
    <w:rsid w:val="00DC6B01"/>
    <w:rsid w:val="00DC7797"/>
    <w:rsid w:val="00DC7E53"/>
    <w:rsid w:val="00DD078A"/>
    <w:rsid w:val="00DD0F32"/>
    <w:rsid w:val="00DD1737"/>
    <w:rsid w:val="00DD1802"/>
    <w:rsid w:val="00DD245C"/>
    <w:rsid w:val="00DD27D9"/>
    <w:rsid w:val="00DD32EF"/>
    <w:rsid w:val="00DD34E1"/>
    <w:rsid w:val="00DD437B"/>
    <w:rsid w:val="00DD44D5"/>
    <w:rsid w:val="00DD45E7"/>
    <w:rsid w:val="00DD536E"/>
    <w:rsid w:val="00DD5F5F"/>
    <w:rsid w:val="00DD6097"/>
    <w:rsid w:val="00DD71F6"/>
    <w:rsid w:val="00DD7667"/>
    <w:rsid w:val="00DD777C"/>
    <w:rsid w:val="00DE0D2F"/>
    <w:rsid w:val="00DE0D75"/>
    <w:rsid w:val="00DE0DCA"/>
    <w:rsid w:val="00DE1024"/>
    <w:rsid w:val="00DE19EB"/>
    <w:rsid w:val="00DE1B91"/>
    <w:rsid w:val="00DE1EAE"/>
    <w:rsid w:val="00DE2002"/>
    <w:rsid w:val="00DE28F0"/>
    <w:rsid w:val="00DE3523"/>
    <w:rsid w:val="00DE48A5"/>
    <w:rsid w:val="00DE4B7C"/>
    <w:rsid w:val="00DE573D"/>
    <w:rsid w:val="00DE5B0F"/>
    <w:rsid w:val="00DF0BB2"/>
    <w:rsid w:val="00DF0EA0"/>
    <w:rsid w:val="00DF0FB8"/>
    <w:rsid w:val="00DF0FE3"/>
    <w:rsid w:val="00DF2743"/>
    <w:rsid w:val="00DF2CB1"/>
    <w:rsid w:val="00DF2CFD"/>
    <w:rsid w:val="00DF3838"/>
    <w:rsid w:val="00DF3A02"/>
    <w:rsid w:val="00DF69F9"/>
    <w:rsid w:val="00DF77CF"/>
    <w:rsid w:val="00E0073A"/>
    <w:rsid w:val="00E02579"/>
    <w:rsid w:val="00E02B50"/>
    <w:rsid w:val="00E045D0"/>
    <w:rsid w:val="00E04915"/>
    <w:rsid w:val="00E04B3F"/>
    <w:rsid w:val="00E04BB4"/>
    <w:rsid w:val="00E051AE"/>
    <w:rsid w:val="00E0533E"/>
    <w:rsid w:val="00E05ECD"/>
    <w:rsid w:val="00E060C1"/>
    <w:rsid w:val="00E06B1E"/>
    <w:rsid w:val="00E07787"/>
    <w:rsid w:val="00E10AAF"/>
    <w:rsid w:val="00E11952"/>
    <w:rsid w:val="00E11D49"/>
    <w:rsid w:val="00E121D3"/>
    <w:rsid w:val="00E12618"/>
    <w:rsid w:val="00E12B57"/>
    <w:rsid w:val="00E13711"/>
    <w:rsid w:val="00E13B73"/>
    <w:rsid w:val="00E147D5"/>
    <w:rsid w:val="00E14C0E"/>
    <w:rsid w:val="00E16642"/>
    <w:rsid w:val="00E1787C"/>
    <w:rsid w:val="00E20C77"/>
    <w:rsid w:val="00E21CC8"/>
    <w:rsid w:val="00E221E4"/>
    <w:rsid w:val="00E2249E"/>
    <w:rsid w:val="00E22B76"/>
    <w:rsid w:val="00E234F1"/>
    <w:rsid w:val="00E23C49"/>
    <w:rsid w:val="00E23E85"/>
    <w:rsid w:val="00E241ED"/>
    <w:rsid w:val="00E248A1"/>
    <w:rsid w:val="00E24C44"/>
    <w:rsid w:val="00E24E3A"/>
    <w:rsid w:val="00E25326"/>
    <w:rsid w:val="00E25AF8"/>
    <w:rsid w:val="00E26C55"/>
    <w:rsid w:val="00E26F6C"/>
    <w:rsid w:val="00E277ED"/>
    <w:rsid w:val="00E27E05"/>
    <w:rsid w:val="00E31BD0"/>
    <w:rsid w:val="00E3285F"/>
    <w:rsid w:val="00E33E7C"/>
    <w:rsid w:val="00E34CA3"/>
    <w:rsid w:val="00E35C4A"/>
    <w:rsid w:val="00E37A0F"/>
    <w:rsid w:val="00E37DA6"/>
    <w:rsid w:val="00E37FE3"/>
    <w:rsid w:val="00E4082B"/>
    <w:rsid w:val="00E408C1"/>
    <w:rsid w:val="00E40EB7"/>
    <w:rsid w:val="00E418D1"/>
    <w:rsid w:val="00E418DA"/>
    <w:rsid w:val="00E41987"/>
    <w:rsid w:val="00E427D3"/>
    <w:rsid w:val="00E43AAA"/>
    <w:rsid w:val="00E4440B"/>
    <w:rsid w:val="00E44A30"/>
    <w:rsid w:val="00E44C62"/>
    <w:rsid w:val="00E452D5"/>
    <w:rsid w:val="00E47582"/>
    <w:rsid w:val="00E50267"/>
    <w:rsid w:val="00E51299"/>
    <w:rsid w:val="00E537F3"/>
    <w:rsid w:val="00E5387C"/>
    <w:rsid w:val="00E541F4"/>
    <w:rsid w:val="00E54559"/>
    <w:rsid w:val="00E54999"/>
    <w:rsid w:val="00E54EF2"/>
    <w:rsid w:val="00E56A7D"/>
    <w:rsid w:val="00E574BE"/>
    <w:rsid w:val="00E60261"/>
    <w:rsid w:val="00E60DC5"/>
    <w:rsid w:val="00E62675"/>
    <w:rsid w:val="00E63559"/>
    <w:rsid w:val="00E6447A"/>
    <w:rsid w:val="00E67180"/>
    <w:rsid w:val="00E676E2"/>
    <w:rsid w:val="00E67FDF"/>
    <w:rsid w:val="00E71581"/>
    <w:rsid w:val="00E71B9B"/>
    <w:rsid w:val="00E74244"/>
    <w:rsid w:val="00E74FA5"/>
    <w:rsid w:val="00E756A8"/>
    <w:rsid w:val="00E75FF8"/>
    <w:rsid w:val="00E76032"/>
    <w:rsid w:val="00E768F2"/>
    <w:rsid w:val="00E77E9E"/>
    <w:rsid w:val="00E8171D"/>
    <w:rsid w:val="00E81D18"/>
    <w:rsid w:val="00E81DED"/>
    <w:rsid w:val="00E82316"/>
    <w:rsid w:val="00E825B3"/>
    <w:rsid w:val="00E827D5"/>
    <w:rsid w:val="00E83A4B"/>
    <w:rsid w:val="00E849DE"/>
    <w:rsid w:val="00E8543D"/>
    <w:rsid w:val="00E85948"/>
    <w:rsid w:val="00E85F3A"/>
    <w:rsid w:val="00E86536"/>
    <w:rsid w:val="00E8772F"/>
    <w:rsid w:val="00E879EC"/>
    <w:rsid w:val="00E900D9"/>
    <w:rsid w:val="00E90937"/>
    <w:rsid w:val="00E91291"/>
    <w:rsid w:val="00E9167E"/>
    <w:rsid w:val="00E922A4"/>
    <w:rsid w:val="00E925CE"/>
    <w:rsid w:val="00E93555"/>
    <w:rsid w:val="00E93F3F"/>
    <w:rsid w:val="00E952D3"/>
    <w:rsid w:val="00E96524"/>
    <w:rsid w:val="00E967CB"/>
    <w:rsid w:val="00EA05D9"/>
    <w:rsid w:val="00EA1104"/>
    <w:rsid w:val="00EA2D04"/>
    <w:rsid w:val="00EA2D7C"/>
    <w:rsid w:val="00EA5257"/>
    <w:rsid w:val="00EA59B6"/>
    <w:rsid w:val="00EA683F"/>
    <w:rsid w:val="00EA6BA7"/>
    <w:rsid w:val="00EA7111"/>
    <w:rsid w:val="00EA7415"/>
    <w:rsid w:val="00EA77A0"/>
    <w:rsid w:val="00EB0433"/>
    <w:rsid w:val="00EB0D52"/>
    <w:rsid w:val="00EB1B8B"/>
    <w:rsid w:val="00EB1E86"/>
    <w:rsid w:val="00EB249E"/>
    <w:rsid w:val="00EB24EC"/>
    <w:rsid w:val="00EB275D"/>
    <w:rsid w:val="00EB3C54"/>
    <w:rsid w:val="00EB3EAF"/>
    <w:rsid w:val="00EB4951"/>
    <w:rsid w:val="00EB4D25"/>
    <w:rsid w:val="00EB5112"/>
    <w:rsid w:val="00EB595B"/>
    <w:rsid w:val="00EB6295"/>
    <w:rsid w:val="00EB6AD0"/>
    <w:rsid w:val="00EC098E"/>
    <w:rsid w:val="00EC0AB4"/>
    <w:rsid w:val="00EC0BCB"/>
    <w:rsid w:val="00EC0E71"/>
    <w:rsid w:val="00EC2996"/>
    <w:rsid w:val="00EC381B"/>
    <w:rsid w:val="00EC4C1F"/>
    <w:rsid w:val="00EC5119"/>
    <w:rsid w:val="00EC671E"/>
    <w:rsid w:val="00ED0F5B"/>
    <w:rsid w:val="00ED1746"/>
    <w:rsid w:val="00ED1F48"/>
    <w:rsid w:val="00ED5FF5"/>
    <w:rsid w:val="00ED613A"/>
    <w:rsid w:val="00ED64D7"/>
    <w:rsid w:val="00ED65EC"/>
    <w:rsid w:val="00ED69BB"/>
    <w:rsid w:val="00ED6CFA"/>
    <w:rsid w:val="00ED6D53"/>
    <w:rsid w:val="00EE029C"/>
    <w:rsid w:val="00EE0B8D"/>
    <w:rsid w:val="00EE10D0"/>
    <w:rsid w:val="00EE14F3"/>
    <w:rsid w:val="00EE1855"/>
    <w:rsid w:val="00EE1E1F"/>
    <w:rsid w:val="00EE1EDF"/>
    <w:rsid w:val="00EE2B16"/>
    <w:rsid w:val="00EE2B68"/>
    <w:rsid w:val="00EE3733"/>
    <w:rsid w:val="00EE395E"/>
    <w:rsid w:val="00EE4BD3"/>
    <w:rsid w:val="00EE5EC2"/>
    <w:rsid w:val="00EE68D1"/>
    <w:rsid w:val="00EE6D70"/>
    <w:rsid w:val="00EF1386"/>
    <w:rsid w:val="00EF21F5"/>
    <w:rsid w:val="00EF2491"/>
    <w:rsid w:val="00EF256B"/>
    <w:rsid w:val="00EF2C57"/>
    <w:rsid w:val="00EF3B37"/>
    <w:rsid w:val="00EF3B3D"/>
    <w:rsid w:val="00EF5277"/>
    <w:rsid w:val="00EF57C2"/>
    <w:rsid w:val="00EF5CAD"/>
    <w:rsid w:val="00EF611F"/>
    <w:rsid w:val="00EF76E1"/>
    <w:rsid w:val="00EF7873"/>
    <w:rsid w:val="00F017EE"/>
    <w:rsid w:val="00F023DB"/>
    <w:rsid w:val="00F029AF"/>
    <w:rsid w:val="00F029B4"/>
    <w:rsid w:val="00F0329E"/>
    <w:rsid w:val="00F04099"/>
    <w:rsid w:val="00F05B66"/>
    <w:rsid w:val="00F1030E"/>
    <w:rsid w:val="00F10925"/>
    <w:rsid w:val="00F12F6C"/>
    <w:rsid w:val="00F13DAE"/>
    <w:rsid w:val="00F157D8"/>
    <w:rsid w:val="00F16C2F"/>
    <w:rsid w:val="00F201AD"/>
    <w:rsid w:val="00F21481"/>
    <w:rsid w:val="00F21495"/>
    <w:rsid w:val="00F21B21"/>
    <w:rsid w:val="00F21D63"/>
    <w:rsid w:val="00F222BB"/>
    <w:rsid w:val="00F230AC"/>
    <w:rsid w:val="00F2491A"/>
    <w:rsid w:val="00F24EF6"/>
    <w:rsid w:val="00F254E4"/>
    <w:rsid w:val="00F256CC"/>
    <w:rsid w:val="00F26AAB"/>
    <w:rsid w:val="00F26C49"/>
    <w:rsid w:val="00F26F5D"/>
    <w:rsid w:val="00F271D7"/>
    <w:rsid w:val="00F3050E"/>
    <w:rsid w:val="00F3332C"/>
    <w:rsid w:val="00F3381E"/>
    <w:rsid w:val="00F342B4"/>
    <w:rsid w:val="00F34C92"/>
    <w:rsid w:val="00F35612"/>
    <w:rsid w:val="00F35D19"/>
    <w:rsid w:val="00F364F7"/>
    <w:rsid w:val="00F36C4B"/>
    <w:rsid w:val="00F377AE"/>
    <w:rsid w:val="00F40622"/>
    <w:rsid w:val="00F41269"/>
    <w:rsid w:val="00F41319"/>
    <w:rsid w:val="00F43129"/>
    <w:rsid w:val="00F43F10"/>
    <w:rsid w:val="00F44338"/>
    <w:rsid w:val="00F44B13"/>
    <w:rsid w:val="00F44B3E"/>
    <w:rsid w:val="00F45BE7"/>
    <w:rsid w:val="00F45E64"/>
    <w:rsid w:val="00F45F09"/>
    <w:rsid w:val="00F463D7"/>
    <w:rsid w:val="00F468AD"/>
    <w:rsid w:val="00F50163"/>
    <w:rsid w:val="00F50C50"/>
    <w:rsid w:val="00F510E2"/>
    <w:rsid w:val="00F515F1"/>
    <w:rsid w:val="00F52623"/>
    <w:rsid w:val="00F5273A"/>
    <w:rsid w:val="00F52BE7"/>
    <w:rsid w:val="00F52D6B"/>
    <w:rsid w:val="00F52E18"/>
    <w:rsid w:val="00F535E2"/>
    <w:rsid w:val="00F53853"/>
    <w:rsid w:val="00F53879"/>
    <w:rsid w:val="00F53F83"/>
    <w:rsid w:val="00F54516"/>
    <w:rsid w:val="00F546FB"/>
    <w:rsid w:val="00F54748"/>
    <w:rsid w:val="00F54B41"/>
    <w:rsid w:val="00F55335"/>
    <w:rsid w:val="00F55CF7"/>
    <w:rsid w:val="00F55E26"/>
    <w:rsid w:val="00F57D1C"/>
    <w:rsid w:val="00F6077A"/>
    <w:rsid w:val="00F6086A"/>
    <w:rsid w:val="00F6169B"/>
    <w:rsid w:val="00F62824"/>
    <w:rsid w:val="00F62D7C"/>
    <w:rsid w:val="00F634C8"/>
    <w:rsid w:val="00F638E5"/>
    <w:rsid w:val="00F6605E"/>
    <w:rsid w:val="00F66203"/>
    <w:rsid w:val="00F66EA8"/>
    <w:rsid w:val="00F67155"/>
    <w:rsid w:val="00F7058F"/>
    <w:rsid w:val="00F70D21"/>
    <w:rsid w:val="00F70FEF"/>
    <w:rsid w:val="00F7172A"/>
    <w:rsid w:val="00F7325C"/>
    <w:rsid w:val="00F73F06"/>
    <w:rsid w:val="00F73FF1"/>
    <w:rsid w:val="00F74F3A"/>
    <w:rsid w:val="00F75C02"/>
    <w:rsid w:val="00F760F9"/>
    <w:rsid w:val="00F7785F"/>
    <w:rsid w:val="00F778D0"/>
    <w:rsid w:val="00F77B70"/>
    <w:rsid w:val="00F77ECB"/>
    <w:rsid w:val="00F80602"/>
    <w:rsid w:val="00F817A0"/>
    <w:rsid w:val="00F81936"/>
    <w:rsid w:val="00F81BF8"/>
    <w:rsid w:val="00F81E47"/>
    <w:rsid w:val="00F81FFC"/>
    <w:rsid w:val="00F824EF"/>
    <w:rsid w:val="00F83889"/>
    <w:rsid w:val="00F84408"/>
    <w:rsid w:val="00F84C2C"/>
    <w:rsid w:val="00F8593F"/>
    <w:rsid w:val="00F860A7"/>
    <w:rsid w:val="00F86474"/>
    <w:rsid w:val="00F868B4"/>
    <w:rsid w:val="00F8730A"/>
    <w:rsid w:val="00F87512"/>
    <w:rsid w:val="00F87A55"/>
    <w:rsid w:val="00F9016F"/>
    <w:rsid w:val="00F904E7"/>
    <w:rsid w:val="00F90601"/>
    <w:rsid w:val="00F91534"/>
    <w:rsid w:val="00F93703"/>
    <w:rsid w:val="00F9594C"/>
    <w:rsid w:val="00F9665A"/>
    <w:rsid w:val="00F972B8"/>
    <w:rsid w:val="00FA0BDF"/>
    <w:rsid w:val="00FA1441"/>
    <w:rsid w:val="00FA17EE"/>
    <w:rsid w:val="00FA36D1"/>
    <w:rsid w:val="00FA617D"/>
    <w:rsid w:val="00FA74B3"/>
    <w:rsid w:val="00FA76E9"/>
    <w:rsid w:val="00FA78FD"/>
    <w:rsid w:val="00FB035B"/>
    <w:rsid w:val="00FB11BE"/>
    <w:rsid w:val="00FB1357"/>
    <w:rsid w:val="00FB1799"/>
    <w:rsid w:val="00FB1B56"/>
    <w:rsid w:val="00FB27F1"/>
    <w:rsid w:val="00FB2C66"/>
    <w:rsid w:val="00FB4990"/>
    <w:rsid w:val="00FB4C6F"/>
    <w:rsid w:val="00FB5793"/>
    <w:rsid w:val="00FB5E00"/>
    <w:rsid w:val="00FC10C5"/>
    <w:rsid w:val="00FC1C35"/>
    <w:rsid w:val="00FC4AE3"/>
    <w:rsid w:val="00FC4C61"/>
    <w:rsid w:val="00FC5521"/>
    <w:rsid w:val="00FC5E76"/>
    <w:rsid w:val="00FC6818"/>
    <w:rsid w:val="00FC69CF"/>
    <w:rsid w:val="00FC7214"/>
    <w:rsid w:val="00FC7FB3"/>
    <w:rsid w:val="00FD058F"/>
    <w:rsid w:val="00FD0B70"/>
    <w:rsid w:val="00FD0FF9"/>
    <w:rsid w:val="00FD11B8"/>
    <w:rsid w:val="00FD1440"/>
    <w:rsid w:val="00FD1489"/>
    <w:rsid w:val="00FD1494"/>
    <w:rsid w:val="00FD17D7"/>
    <w:rsid w:val="00FD2DA9"/>
    <w:rsid w:val="00FD35FA"/>
    <w:rsid w:val="00FD5846"/>
    <w:rsid w:val="00FD59F1"/>
    <w:rsid w:val="00FD66A4"/>
    <w:rsid w:val="00FD6FE2"/>
    <w:rsid w:val="00FD74CB"/>
    <w:rsid w:val="00FD7543"/>
    <w:rsid w:val="00FD78D8"/>
    <w:rsid w:val="00FD7BF5"/>
    <w:rsid w:val="00FE011D"/>
    <w:rsid w:val="00FE11FA"/>
    <w:rsid w:val="00FE185C"/>
    <w:rsid w:val="00FE1BD0"/>
    <w:rsid w:val="00FE3C5F"/>
    <w:rsid w:val="00FE401B"/>
    <w:rsid w:val="00FE4705"/>
    <w:rsid w:val="00FE557C"/>
    <w:rsid w:val="00FE7331"/>
    <w:rsid w:val="00FF067C"/>
    <w:rsid w:val="00FF1534"/>
    <w:rsid w:val="00FF43EA"/>
    <w:rsid w:val="00FF4C3A"/>
    <w:rsid w:val="00FF5D97"/>
    <w:rsid w:val="00FF5E3B"/>
    <w:rsid w:val="00FF6094"/>
    <w:rsid w:val="00FF62F4"/>
    <w:rsid w:val="00FF6519"/>
    <w:rsid w:val="00FF723F"/>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525D6"/>
    <w:rPr>
      <w:rFonts w:ascii="Times New Roman" w:eastAsia="Times New Roman" w:hAnsi="Times New Roman" w:cs="Times New Roman"/>
      <w:lang w:val="mt-MT"/>
    </w:rPr>
  </w:style>
  <w:style w:type="paragraph" w:styleId="Heading1">
    <w:name w:val="heading 1"/>
    <w:basedOn w:val="Normal"/>
    <w:link w:val="Heading1Char"/>
    <w:uiPriority w:val="1"/>
    <w:qFormat/>
    <w:rsid w:val="005906B3"/>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5906B3"/>
    <w:rPr>
      <w:rFonts w:ascii="Times New Roman" w:eastAsia="Times New Roman" w:hAnsi="Times New Roman" w:cs="Times New Roman"/>
      <w:b/>
      <w:bCs/>
      <w:lang w:val="mt-MT"/>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AB355A"/>
    <w:rPr>
      <w:color w:val="605E5C"/>
      <w:shd w:val="clear" w:color="auto" w:fill="E1DFDD"/>
    </w:rPr>
  </w:style>
  <w:style w:type="paragraph" w:styleId="NormalWeb">
    <w:name w:val="Normal (Web)"/>
    <w:basedOn w:val="Normal"/>
    <w:uiPriority w:val="99"/>
    <w:semiHidden/>
    <w:unhideWhenUsed/>
    <w:rsid w:val="00B015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ma.europa.eu/en/medicines/human/EPAR/tuznue" TargetMode="External"/><Relationship Id="rId17"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ma.europa.e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f:fields xmlns:f="http://schemas.fabasoft.com/folio/2007/fields">
  <f:record>
    <f:field ref="objname" par="" text="PI_Corapp comments_ema-combined-h-6252-en-tracked" edit="true"/>
    <f:field ref="objsubject" par="" text="" edit="true"/>
    <f:field ref="objcreatedby" par="" text="Groß, Steffen, Dr."/>
    <f:field ref="objcreatedat" par="" date="2024-04-29T07:34:27" text="29.04.2024 07:34:27"/>
    <f:field ref="objchangedby" par="" text="Groß, Steffen, Dr."/>
    <f:field ref="objmodifiedat" par="" date="2024-04-29T07:34:29" text="29.04.2024 07:34:29"/>
    <f:field ref="doc_FSCFOLIO_1_1001_FieldDocumentNumber" par="" text=""/>
    <f:field ref="doc_FSCFOLIO_1_1001_FieldSubject" par="" text="" edit="true"/>
    <f:field ref="FSCFOLIO_1_1001_FieldCurrentUser" par="" text="Dr. Steffen Groß"/>
    <f:field ref="CCAPRECONFIG_15_1001_Objektname" par="" text="PI_Corapp comments_ema-combined-h-6252-en-tracked" edit="true"/>
    <f:field ref="DEPRECONFIG_15_1001_Objektname" par="" text="PI_Corapp comments_ema-combined-h-6252-en-tracked" edit="true"/>
  </f:record>
  <f:display par="" text="Allgemein">
    <f:field ref="objname" text="Name"/>
    <f:field ref="objsubject" text="Betreff (einzeilig)"/>
    <f:field ref="objcreatedby" text="Erzeugt von"/>
    <f:field ref="objcreatedat" text="Erzeugt am/um"/>
    <f:field ref="objchangedby" text="Letzte Änderung von"/>
    <f:field ref="objmodifiedat" text="Letzte Änderung am/um"/>
    <f:field ref="FSCFOLIO_1_1001_FieldCurrentUser" text="Aktueller Benutzer"/>
    <f:field ref="CCAPRECONFIG_15_1001_Objektname" text="Objektname"/>
    <f:field ref="DEPRECONFIG_15_1001_Objektname" text="Objektname"/>
  </f:display>
  <f:display par="" text="Serienbrief">
    <f:field ref="doc_FSCFOLIO_1_1001_FieldDocumentNumber" text="Dokument Nummer"/>
    <f:field ref="doc_FSCFOLIO_1_1001_FieldSubject" text="Betreff"/>
  </f:display>
</f:field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85</_dlc_DocId>
    <_dlc_DocIdUrl xmlns="a034c160-bfb7-45f5-8632-2eb7e0508071">
      <Url>https://euema.sharepoint.com/sites/CRM/_layouts/15/DocIdRedir.aspx?ID=EMADOC-1700519818-2514285</Url>
      <Description>EMADOC-1700519818-251428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65723C31-877D-4FFE-9653-5E86A864D92A}">
  <ds:schemaRefs>
    <ds:schemaRef ds:uri="http://schemas.microsoft.com/office/2006/documentManagement/types"/>
    <ds:schemaRef ds:uri="http://schemas.openxmlformats.org/package/2006/metadata/core-properties"/>
    <ds:schemaRef ds:uri="http://purl.org/dc/elements/1.1/"/>
    <ds:schemaRef ds:uri="856dd977-5561-4031-9d6b-b2809bca48df"/>
    <ds:schemaRef ds:uri="http://www.w3.org/XML/1998/namespace"/>
    <ds:schemaRef ds:uri="http://schemas.microsoft.com/office/infopath/2007/PartnerControls"/>
    <ds:schemaRef ds:uri="http://purl.org/dc/dcmitype/"/>
    <ds:schemaRef ds:uri="2c732b01-2124-4d61-aed9-b5670482db69"/>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9EC96591-B96B-4D7B-8A3E-B9B1F6D073C3}">
  <ds:schemaRefs>
    <ds:schemaRef ds:uri="http://schemas.microsoft.com/sharepoint/v3/contenttype/forms"/>
  </ds:schemaRefs>
</ds:datastoreItem>
</file>

<file path=customXml/itemProps4.xml><?xml version="1.0" encoding="utf-8"?>
<ds:datastoreItem xmlns:ds="http://schemas.openxmlformats.org/officeDocument/2006/customXml" ds:itemID="{76F57E23-D2E9-4DF6-9CE1-EDE5ABD335CD}"/>
</file>

<file path=customXml/itemProps5.xml><?xml version="1.0" encoding="utf-8"?>
<ds:datastoreItem xmlns:ds="http://schemas.openxmlformats.org/officeDocument/2006/customXml" ds:itemID="{0A8616F6-B96C-47D5-98B5-5A068EBFC136}">
  <ds:schemaRefs>
    <ds:schemaRef ds:uri="http://schemas.openxmlformats.org/officeDocument/2006/bibliography"/>
  </ds:schemaRefs>
</ds:datastoreItem>
</file>

<file path=customXml/itemProps6.xml><?xml version="1.0" encoding="utf-8"?>
<ds:datastoreItem xmlns:ds="http://schemas.openxmlformats.org/officeDocument/2006/customXml" ds:itemID="{3D582534-B654-4C73-A274-132790BC61B4}"/>
</file>

<file path=docProps/app.xml><?xml version="1.0" encoding="utf-8"?>
<Properties xmlns="http://schemas.openxmlformats.org/officeDocument/2006/extended-properties" xmlns:vt="http://schemas.openxmlformats.org/officeDocument/2006/docPropsVTypes">
  <Template>Normal.dotm</Template>
  <TotalTime>0</TotalTime>
  <Pages>55</Pages>
  <Words>18957</Words>
  <Characters>108061</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Tuznue, INN-trastuzumab</vt:lpstr>
    </vt:vector>
  </TitlesOfParts>
  <Company/>
  <LinksUpToDate>false</LinksUpToDate>
  <CharactersWithSpaces>126765</CharactersWithSpaces>
  <SharedDoc>false</SharedDoc>
  <HLinks>
    <vt:vector size="6" baseType="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7:08:00Z</dcterms:created>
  <dcterms:modified xsi:type="dcterms:W3CDTF">2025-10-0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Name">
    <vt:lpwstr>503f6870-8cd0-455e-9544-ac69fe858a10</vt:lpwstr>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MSIP_Label_503f6870-8cd0-455e-9544-ac69fe858a10_Enabled">
    <vt:lpwstr>true</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Method">
    <vt:lpwstr>Privileged</vt:lpwstr>
  </property>
  <property fmtid="{D5CDD505-2E9C-101B-9397-08002B2CF9AE}" pid="8" name="MSIP_Label_503f6870-8cd0-455e-9544-ac69fe858a10_ContentBits">
    <vt:lpwstr>2</vt:lpwstr>
  </property>
  <property fmtid="{D5CDD505-2E9C-101B-9397-08002B2CF9AE}" pid="9" name="MSIP_Label_503f6870-8cd0-455e-9544-ac69fe858a10_ActionId">
    <vt:lpwstr>6b34aca8-5a74-47d5-aacc-1ca61fe8562b</vt:lpwstr>
  </property>
  <property fmtid="{D5CDD505-2E9C-101B-9397-08002B2CF9AE}" pid="10" name="MSIP_Label_503f6870-8cd0-455e-9544-ac69fe858a10_SetDate">
    <vt:lpwstr>2024-05-14T13:58:34Z</vt:lpwstr>
  </property>
  <property fmtid="{D5CDD505-2E9C-101B-9397-08002B2CF9AE}" pid="11" name="_dlc_DocIdItemGuid">
    <vt:lpwstr>71084342-0180-4869-9fd7-2a65e997c2ea</vt:lpwstr>
  </property>
</Properties>
</file>